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C2485" w14:textId="4C210595" w:rsidR="007D2618" w:rsidRPr="00ED6881" w:rsidRDefault="009734DD" w:rsidP="000D0BF0">
      <w:pPr>
        <w:rPr>
          <w:rFonts w:ascii="Montserrat" w:hAnsi="Montserrat"/>
        </w:rPr>
      </w:pPr>
      <w:r w:rsidRPr="00ED6881">
        <w:rPr>
          <w:noProof/>
          <w:lang w:val="fr-CA" w:eastAsia="fr-CA"/>
        </w:rPr>
        <mc:AlternateContent>
          <mc:Choice Requires="wps">
            <w:drawing>
              <wp:anchor distT="0" distB="0" distL="114300" distR="114300" simplePos="0" relativeHeight="251684352" behindDoc="0" locked="0" layoutInCell="1" allowOverlap="1" wp14:anchorId="73001ABB" wp14:editId="29E013CD">
                <wp:simplePos x="0" y="0"/>
                <wp:positionH relativeFrom="page">
                  <wp:align>left</wp:align>
                </wp:positionH>
                <wp:positionV relativeFrom="paragraph">
                  <wp:posOffset>-916305</wp:posOffset>
                </wp:positionV>
                <wp:extent cx="7795584" cy="923925"/>
                <wp:effectExtent l="0" t="0" r="0" b="9525"/>
                <wp:wrapNone/>
                <wp:docPr id="56" name="Rectangle 56"/>
                <wp:cNvGraphicFramePr/>
                <a:graphic xmlns:a="http://schemas.openxmlformats.org/drawingml/2006/main">
                  <a:graphicData uri="http://schemas.microsoft.com/office/word/2010/wordprocessingShape">
                    <wps:wsp>
                      <wps:cNvSpPr/>
                      <wps:spPr>
                        <a:xfrm>
                          <a:off x="0" y="0"/>
                          <a:ext cx="7795584" cy="923925"/>
                        </a:xfrm>
                        <a:prstGeom prst="rect">
                          <a:avLst/>
                        </a:prstGeom>
                        <a:solidFill>
                          <a:srgbClr val="82BA4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2931C0" id="Rectangle 56" o:spid="_x0000_s1026" style="position:absolute;margin-left:0;margin-top:-72.15pt;width:613.85pt;height:72.75pt;z-index:2516843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" fillcolor="#82ba41" stroked="f" strokeweight="1pt">
                <w10:wrap anchorx="page"/>
              </v:rect>
            </w:pict>
          </mc:Fallback>
        </mc:AlternateContent>
      </w:r>
    </w:p>
    <w:p w14:paraId="52CB752F" w14:textId="669B4620" w:rsidR="009734DD" w:rsidRPr="00ED6881" w:rsidRDefault="00411D78" w:rsidP="000D0BF0">
      <w:pPr>
        <w:rPr>
          <w:rFonts w:ascii="Montserrat" w:hAnsi="Montserrat"/>
        </w:rPr>
      </w:pPr>
      <w:r w:rsidRPr="00ED6881">
        <w:rPr>
          <w:noProof/>
          <w:lang w:val="fr-CA" w:eastAsia="fr-CA"/>
        </w:rPr>
        <w:drawing>
          <wp:inline distT="0" distB="0" distL="0" distR="0" wp14:anchorId="1559921E" wp14:editId="265222CB">
            <wp:extent cx="5850620" cy="3408540"/>
            <wp:effectExtent l="0" t="0" r="0" b="1905"/>
            <wp:docPr id="61" name="Image 8" descr="Une image contenant assis, table, ordinateur, joueur&#10;&#10;Description générée automatiquement">
              <a:extLst xmlns:a="http://schemas.openxmlformats.org/drawingml/2006/main">
                <a:ext uri="{FF2B5EF4-FFF2-40B4-BE49-F238E27FC236}">
                  <a16:creationId xmlns:a16="http://schemas.microsoft.com/office/drawing/2014/main" id="{083C4D9E-FA0F-427D-B76C-279979A70C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8" descr="Une image contenant assis, table, ordinateur, joueur&#10;&#10;Description générée automatiquement">
                      <a:extLst>
                        <a:ext uri="{FF2B5EF4-FFF2-40B4-BE49-F238E27FC236}">
                          <a16:creationId xmlns:a16="http://schemas.microsoft.com/office/drawing/2014/main" id="{083C4D9E-FA0F-427D-B76C-279979A70CA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69863" cy="3419751"/>
                    </a:xfrm>
                    <a:prstGeom prst="rect">
                      <a:avLst/>
                    </a:prstGeom>
                  </pic:spPr>
                </pic:pic>
              </a:graphicData>
            </a:graphic>
          </wp:inline>
        </w:drawing>
      </w:r>
    </w:p>
    <w:p w14:paraId="65E5C0C9" w14:textId="136FADE3" w:rsidR="00411D78" w:rsidRPr="00ED6881" w:rsidRDefault="00411D78" w:rsidP="000D0BF0"/>
    <w:p w14:paraId="3E6E90DE" w14:textId="77777777" w:rsidR="00024B2E" w:rsidRPr="00ED6881" w:rsidRDefault="00024B2E" w:rsidP="000D0BF0"/>
    <w:p w14:paraId="317F0136" w14:textId="6DE674D5" w:rsidR="00411D78" w:rsidRPr="00ED6881" w:rsidRDefault="00411D78" w:rsidP="002E5D6A">
      <w:pPr>
        <w:jc w:val="center"/>
        <w:rPr>
          <w:sz w:val="36"/>
          <w:szCs w:val="18"/>
        </w:rPr>
      </w:pPr>
      <w:r w:rsidRPr="002E5D6A">
        <w:rPr>
          <w:rFonts w:ascii="Montserrat" w:eastAsia="Times New Roman" w:hAnsi="Montserrat" w:cs="Times New Roman"/>
          <w:caps/>
          <w:noProof/>
          <w:sz w:val="32"/>
          <w:szCs w:val="18"/>
          <w:lang w:val="fr-CA" w:eastAsia="fr-CA"/>
        </w:rPr>
        <mc:AlternateContent>
          <mc:Choice Requires="wps">
            <w:drawing>
              <wp:anchor distT="0" distB="0" distL="114300" distR="114300" simplePos="0" relativeHeight="251634175" behindDoc="1" locked="0" layoutInCell="1" allowOverlap="1" wp14:anchorId="668F02AD" wp14:editId="0A03A455">
                <wp:simplePos x="0" y="0"/>
                <wp:positionH relativeFrom="page">
                  <wp:posOffset>-116205</wp:posOffset>
                </wp:positionH>
                <wp:positionV relativeFrom="paragraph">
                  <wp:posOffset>861492</wp:posOffset>
                </wp:positionV>
                <wp:extent cx="3871609" cy="4002250"/>
                <wp:effectExtent l="0" t="0" r="0" b="0"/>
                <wp:wrapNone/>
                <wp:docPr id="40" name="Rectangle 40"/>
                <wp:cNvGraphicFramePr/>
                <a:graphic xmlns:a="http://schemas.openxmlformats.org/drawingml/2006/main">
                  <a:graphicData uri="http://schemas.microsoft.com/office/word/2010/wordprocessingShape">
                    <wps:wsp>
                      <wps:cNvSpPr/>
                      <wps:spPr>
                        <a:xfrm>
                          <a:off x="0" y="0"/>
                          <a:ext cx="3871609" cy="4002250"/>
                        </a:xfrm>
                        <a:prstGeom prst="rect">
                          <a:avLst/>
                        </a:prstGeom>
                        <a:blipFill dpi="0" rotWithShape="1">
                          <a:blip r:embed="rId12">
                            <a:alphaModFix amt="40000"/>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F51652" id="Rectangle 40" o:spid="_x0000_s1026" style="position:absolute;margin-left:-9.15pt;margin-top:67.85pt;width:304.85pt;height:315.15pt;z-index:-25168230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" stroked="f" strokeweight="1pt">
                <v:fill r:id="rId13" o:title="" opacity="26214f" recolor="t" rotate="t" type="frame"/>
                <w10:wrap anchorx="page"/>
              </v:rect>
            </w:pict>
          </mc:Fallback>
        </mc:AlternateContent>
      </w:r>
      <w:r w:rsidRPr="002E5D6A">
        <w:rPr>
          <w:rFonts w:ascii="Montserrat" w:eastAsia="Times New Roman" w:hAnsi="Montserrat" w:cs="Times New Roman"/>
          <w:caps/>
          <w:sz w:val="32"/>
          <w:szCs w:val="18"/>
          <w:lang w:val="fr-CA" w:eastAsia="fr-FR"/>
        </w:rPr>
        <w:t>document personnalisÉ p</w:t>
      </w:r>
      <w:r w:rsidR="002E2E0D" w:rsidRPr="002E5D6A">
        <w:rPr>
          <w:rFonts w:ascii="Montserrat" w:eastAsia="Times New Roman" w:hAnsi="Montserrat" w:cs="Times New Roman"/>
          <w:caps/>
          <w:sz w:val="32"/>
          <w:szCs w:val="18"/>
          <w:lang w:val="fr-CA" w:eastAsia="fr-FR"/>
        </w:rPr>
        <w:t>ou</w:t>
      </w:r>
      <w:r w:rsidRPr="002E5D6A">
        <w:rPr>
          <w:rFonts w:ascii="Montserrat" w:eastAsia="Times New Roman" w:hAnsi="Montserrat" w:cs="Times New Roman"/>
          <w:caps/>
          <w:sz w:val="32"/>
          <w:szCs w:val="18"/>
          <w:lang w:val="fr-CA" w:eastAsia="fr-FR"/>
        </w:rPr>
        <w:t>r</w:t>
      </w:r>
      <w:r w:rsidR="002E2E0D" w:rsidRPr="002E5D6A">
        <w:rPr>
          <w:rFonts w:ascii="Montserrat" w:eastAsia="Times New Roman" w:hAnsi="Montserrat" w:cs="Times New Roman"/>
          <w:caps/>
          <w:sz w:val="32"/>
          <w:szCs w:val="18"/>
          <w:lang w:val="fr-CA" w:eastAsia="fr-FR"/>
        </w:rPr>
        <w:t xml:space="preserve"> les cours</w:t>
      </w:r>
      <w:r w:rsidR="002E2E0D" w:rsidRPr="002E5D6A">
        <w:rPr>
          <w:sz w:val="12"/>
          <w:szCs w:val="16"/>
        </w:rPr>
        <w:t xml:space="preserve"> </w:t>
      </w:r>
      <w:r w:rsidRPr="00ED6881">
        <w:rPr>
          <w:noProof/>
          <w:szCs w:val="18"/>
          <w:lang w:val="fr-CA" w:eastAsia="fr-CA"/>
        </w:rPr>
        <w:drawing>
          <wp:inline distT="0" distB="0" distL="0" distR="0" wp14:anchorId="415669EF" wp14:editId="46943243">
            <wp:extent cx="2848610" cy="680936"/>
            <wp:effectExtent l="0" t="0" r="0" b="5080"/>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Performa_CMYK.jpg"/>
                    <pic:cNvPicPr/>
                  </pic:nvPicPr>
                  <pic:blipFill rotWithShape="1">
                    <a:blip r:embed="rId14" cstate="print">
                      <a:extLst>
                        <a:ext uri="{28A0092B-C50C-407E-A947-70E740481C1C}">
                          <a14:useLocalDpi xmlns:a14="http://schemas.microsoft.com/office/drawing/2010/main" val="0"/>
                        </a:ext>
                      </a:extLst>
                    </a:blip>
                    <a:srcRect t="16854" b="19718"/>
                    <a:stretch/>
                  </pic:blipFill>
                  <pic:spPr bwMode="auto">
                    <a:xfrm>
                      <a:off x="0" y="0"/>
                      <a:ext cx="2862778" cy="684323"/>
                    </a:xfrm>
                    <a:prstGeom prst="rect">
                      <a:avLst/>
                    </a:prstGeom>
                    <a:ln>
                      <a:noFill/>
                    </a:ln>
                    <a:extLst>
                      <a:ext uri="{53640926-AAD7-44D8-BBD7-CCE9431645EC}">
                        <a14:shadowObscured xmlns:a14="http://schemas.microsoft.com/office/drawing/2010/main"/>
                      </a:ext>
                    </a:extLst>
                  </pic:spPr>
                </pic:pic>
              </a:graphicData>
            </a:graphic>
          </wp:inline>
        </w:drawing>
      </w:r>
    </w:p>
    <w:p w14:paraId="3C214167" w14:textId="2C60C6BF" w:rsidR="00411D78" w:rsidRPr="00ED6881" w:rsidRDefault="00411D78" w:rsidP="000D0BF0"/>
    <w:p w14:paraId="56C6F8A9" w14:textId="4B853206" w:rsidR="00411D78" w:rsidRDefault="00411D78" w:rsidP="000D0BF0"/>
    <w:p w14:paraId="5C1992BD" w14:textId="127060EB" w:rsidR="002E5D6A" w:rsidRDefault="002E5D6A" w:rsidP="000D0BF0"/>
    <w:p w14:paraId="38A7EE10" w14:textId="584E9786" w:rsidR="002E5D6A" w:rsidRDefault="002E5D6A" w:rsidP="000D0BF0"/>
    <w:p w14:paraId="3BC1D788" w14:textId="1BFB4438" w:rsidR="002E5D6A" w:rsidRDefault="002E5D6A" w:rsidP="000D0BF0"/>
    <w:p w14:paraId="68BC0783" w14:textId="3A0BAB85" w:rsidR="00411D78" w:rsidRPr="00ED6881" w:rsidRDefault="00411D78" w:rsidP="000D0BF0"/>
    <w:p w14:paraId="7AEA93B2" w14:textId="5F4FD71E" w:rsidR="00024B2E" w:rsidRPr="00ED6881" w:rsidRDefault="00024B2E" w:rsidP="000D0BF0"/>
    <w:p w14:paraId="7279AE3C" w14:textId="6EBE5B1B" w:rsidR="00411D78" w:rsidRPr="007B7A4F" w:rsidRDefault="000C34A2" w:rsidP="007B7A4F">
      <w:pPr>
        <w:spacing w:after="0" w:line="240" w:lineRule="auto"/>
        <w:ind w:right="429"/>
        <w:jc w:val="right"/>
        <w:rPr>
          <w:rFonts w:ascii="Montserrat" w:eastAsia="Times New Roman" w:hAnsi="Montserrat" w:cs="Times New Roman"/>
          <w:caps/>
          <w:sz w:val="24"/>
          <w:lang w:val="fr-CA" w:eastAsia="fr-FR"/>
        </w:rPr>
      </w:pPr>
      <w:r w:rsidRPr="007B7A4F">
        <w:rPr>
          <w:rFonts w:ascii="Montserrat" w:eastAsia="Times New Roman" w:hAnsi="Montserrat" w:cs="Times New Roman"/>
          <w:caps/>
          <w:sz w:val="24"/>
          <w:lang w:val="fr-CA" w:eastAsia="fr-FR"/>
        </w:rPr>
        <w:t>Mars 2021</w:t>
      </w:r>
    </w:p>
    <w:p w14:paraId="6AD5E758" w14:textId="17BA1C23" w:rsidR="009734DD" w:rsidRPr="00ED6881" w:rsidRDefault="007B7A4F" w:rsidP="000D0BF0">
      <w:r w:rsidRPr="00ED6881">
        <w:rPr>
          <w:noProof/>
          <w:lang w:val="fr-CA" w:eastAsia="fr-CA"/>
        </w:rPr>
        <w:drawing>
          <wp:anchor distT="0" distB="0" distL="114300" distR="114300" simplePos="0" relativeHeight="251701760" behindDoc="0" locked="0" layoutInCell="1" allowOverlap="1" wp14:anchorId="71BE69F0" wp14:editId="01D287C2">
            <wp:simplePos x="0" y="0"/>
            <wp:positionH relativeFrom="column">
              <wp:posOffset>4872251</wp:posOffset>
            </wp:positionH>
            <wp:positionV relativeFrom="paragraph">
              <wp:posOffset>144420</wp:posOffset>
            </wp:positionV>
            <wp:extent cx="752110" cy="262563"/>
            <wp:effectExtent l="0" t="0" r="0" b="4445"/>
            <wp:wrapNone/>
            <wp:docPr id="28" name="Picture 1686605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660512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4746" cy="263483"/>
                    </a:xfrm>
                    <a:prstGeom prst="rect">
                      <a:avLst/>
                    </a:prstGeom>
                  </pic:spPr>
                </pic:pic>
              </a:graphicData>
            </a:graphic>
            <wp14:sizeRelH relativeFrom="margin">
              <wp14:pctWidth>0</wp14:pctWidth>
            </wp14:sizeRelH>
            <wp14:sizeRelV relativeFrom="margin">
              <wp14:pctHeight>0</wp14:pctHeight>
            </wp14:sizeRelV>
          </wp:anchor>
        </w:drawing>
      </w:r>
      <w:r w:rsidR="009734DD" w:rsidRPr="00ED6881">
        <w:br w:type="page"/>
      </w:r>
    </w:p>
    <w:p w14:paraId="44C936EC" w14:textId="2CCF333D" w:rsidR="009734DD" w:rsidRPr="00875B4F" w:rsidRDefault="009734DD" w:rsidP="000D0BF0">
      <w:r w:rsidRPr="00875B4F">
        <w:lastRenderedPageBreak/>
        <w:t xml:space="preserve">Le présent guide </w:t>
      </w:r>
      <w:r w:rsidR="00032CDD" w:rsidRPr="00875B4F">
        <w:t>est une version adapté</w:t>
      </w:r>
      <w:r w:rsidR="00875B4F">
        <w:t>e</w:t>
      </w:r>
      <w:r w:rsidR="00032CDD" w:rsidRPr="00875B4F">
        <w:t xml:space="preserve"> par Nathalie Marceau et Caroline </w:t>
      </w:r>
      <w:r w:rsidR="00875B4F" w:rsidRPr="00875B4F">
        <w:t>François</w:t>
      </w:r>
      <w:r w:rsidR="00555A4D" w:rsidRPr="00875B4F">
        <w:t xml:space="preserve"> du </w:t>
      </w:r>
      <w:r w:rsidR="00555A4D" w:rsidRPr="00875B4F">
        <w:rPr>
          <w:i/>
          <w:iCs/>
        </w:rPr>
        <w:t>Guide d’adaptation d’un cours en FAD</w:t>
      </w:r>
      <w:r w:rsidR="002D5A02" w:rsidRPr="00875B4F">
        <w:rPr>
          <w:i/>
          <w:iCs/>
        </w:rPr>
        <w:t xml:space="preserve">-version condensée FAD-Express. </w:t>
      </w:r>
      <w:r w:rsidRPr="00875B4F">
        <w:t xml:space="preserve">Ont collaboré à </w:t>
      </w:r>
      <w:r w:rsidR="00555A4D" w:rsidRPr="00875B4F">
        <w:t>la v</w:t>
      </w:r>
      <w:r w:rsidRPr="00875B4F">
        <w:t xml:space="preserve">ersion </w:t>
      </w:r>
      <w:r w:rsidR="00555A4D" w:rsidRPr="00875B4F">
        <w:t>d’origine :</w:t>
      </w:r>
      <w:r w:rsidRPr="00875B4F">
        <w:rPr>
          <w:i/>
          <w:iCs/>
        </w:rPr>
        <w:t xml:space="preserve"> </w:t>
      </w:r>
    </w:p>
    <w:p w14:paraId="764CDAF7" w14:textId="77777777" w:rsidR="009734DD" w:rsidRPr="00ED6881" w:rsidRDefault="009734DD" w:rsidP="00FC0B74">
      <w:pPr>
        <w:pStyle w:val="Paragraphedeliste"/>
        <w:numPr>
          <w:ilvl w:val="0"/>
          <w:numId w:val="5"/>
        </w:numPr>
      </w:pPr>
      <w:r w:rsidRPr="00ED6881">
        <w:rPr>
          <w:rFonts w:ascii="Montserrat SemiBold" w:hAnsi="Montserrat SemiBold"/>
        </w:rPr>
        <w:t>ALLARD</w:t>
      </w:r>
      <w:r w:rsidRPr="00ED6881">
        <w:t>, Marie-Pierre (directrice, Département de fiscalité, École de gestion)</w:t>
      </w:r>
    </w:p>
    <w:p w14:paraId="7D7930C2" w14:textId="77777777" w:rsidR="009734DD" w:rsidRPr="00ED6881" w:rsidRDefault="009734DD" w:rsidP="00FC0B74">
      <w:pPr>
        <w:pStyle w:val="Paragraphedeliste"/>
        <w:numPr>
          <w:ilvl w:val="0"/>
          <w:numId w:val="5"/>
        </w:numPr>
      </w:pPr>
      <w:r w:rsidRPr="00ED6881">
        <w:rPr>
          <w:rFonts w:ascii="Montserrat SemiBold" w:hAnsi="Montserrat SemiBold"/>
        </w:rPr>
        <w:t>DENIS</w:t>
      </w:r>
      <w:r w:rsidRPr="00ED6881">
        <w:t>, Constance (conseillère pédagogique, Service de soutien à la formation)</w:t>
      </w:r>
    </w:p>
    <w:p w14:paraId="2D508C92" w14:textId="77777777" w:rsidR="009734DD" w:rsidRPr="00ED6881" w:rsidRDefault="009734DD" w:rsidP="00FC0B74">
      <w:pPr>
        <w:pStyle w:val="Paragraphedeliste"/>
        <w:numPr>
          <w:ilvl w:val="0"/>
          <w:numId w:val="5"/>
        </w:numPr>
      </w:pPr>
      <w:r w:rsidRPr="00ED6881">
        <w:rPr>
          <w:rFonts w:ascii="Montserrat SemiBold" w:hAnsi="Montserrat SemiBold"/>
        </w:rPr>
        <w:t>DUBÉ</w:t>
      </w:r>
      <w:r w:rsidRPr="00ED6881">
        <w:t>, Marianne (conseillère pédagogique, Service de soutien à la formation)</w:t>
      </w:r>
    </w:p>
    <w:p w14:paraId="062D8DE4" w14:textId="77777777" w:rsidR="009734DD" w:rsidRPr="00ED6881" w:rsidRDefault="009734DD" w:rsidP="00FC0B74">
      <w:pPr>
        <w:pStyle w:val="Paragraphedeliste"/>
        <w:numPr>
          <w:ilvl w:val="0"/>
          <w:numId w:val="5"/>
        </w:numPr>
      </w:pPr>
      <w:r w:rsidRPr="00ED6881">
        <w:rPr>
          <w:rFonts w:ascii="Montserrat SemiBold" w:hAnsi="Montserrat SemiBold"/>
        </w:rPr>
        <w:t>LEZ</w:t>
      </w:r>
      <w:r w:rsidRPr="00ED6881">
        <w:t>, Alexandra (conseillère pédagogique, École de gestion)</w:t>
      </w:r>
    </w:p>
    <w:p w14:paraId="1CA916EF" w14:textId="77777777" w:rsidR="009734DD" w:rsidRPr="00ED6881" w:rsidRDefault="009734DD" w:rsidP="00FC0B74">
      <w:pPr>
        <w:pStyle w:val="Paragraphedeliste"/>
        <w:numPr>
          <w:ilvl w:val="0"/>
          <w:numId w:val="5"/>
        </w:numPr>
      </w:pPr>
      <w:r w:rsidRPr="00ED6881">
        <w:rPr>
          <w:rFonts w:ascii="Montserrat SemiBold" w:hAnsi="Montserrat SemiBold"/>
        </w:rPr>
        <w:t>KIM</w:t>
      </w:r>
      <w:r w:rsidRPr="00ED6881">
        <w:t>, Sea (conseiller pédagogique, Service de soutien à la formation)</w:t>
      </w:r>
    </w:p>
    <w:p w14:paraId="1DE17DA8" w14:textId="77777777" w:rsidR="009734DD" w:rsidRPr="00ED6881" w:rsidRDefault="009734DD" w:rsidP="00FC0B74">
      <w:pPr>
        <w:pStyle w:val="Paragraphedeliste"/>
        <w:numPr>
          <w:ilvl w:val="0"/>
          <w:numId w:val="5"/>
        </w:numPr>
      </w:pPr>
      <w:r w:rsidRPr="00ED6881">
        <w:rPr>
          <w:rFonts w:ascii="Montserrat SemiBold" w:hAnsi="Montserrat SemiBold"/>
        </w:rPr>
        <w:t>MORIN</w:t>
      </w:r>
      <w:r w:rsidRPr="00ED6881">
        <w:t>, Sonia (réviseuse, Service de soutien à la formation)</w:t>
      </w:r>
    </w:p>
    <w:p w14:paraId="0315CE1B" w14:textId="0B82EBF9" w:rsidR="00FB59AA" w:rsidRPr="00ED6881" w:rsidRDefault="00FB59AA" w:rsidP="000D0BF0">
      <w:r w:rsidRPr="00ED6881">
        <w:t xml:space="preserve">Performa a réalisé une </w:t>
      </w:r>
      <w:r w:rsidR="00815366" w:rsidRPr="00ED6881">
        <w:t xml:space="preserve">version </w:t>
      </w:r>
      <w:r w:rsidR="00BA549F">
        <w:t>dérivée et personnalisée</w:t>
      </w:r>
      <w:r w:rsidR="00815366" w:rsidRPr="00ED6881">
        <w:t xml:space="preserve">, </w:t>
      </w:r>
      <w:r w:rsidRPr="00ED6881">
        <w:t>adapt</w:t>
      </w:r>
      <w:r w:rsidR="00815366" w:rsidRPr="00ED6881">
        <w:t>ée</w:t>
      </w:r>
      <w:r w:rsidRPr="00ED6881">
        <w:t xml:space="preserve"> </w:t>
      </w:r>
      <w:r w:rsidR="00815366" w:rsidRPr="00ED6881">
        <w:t>pour les besoins des</w:t>
      </w:r>
      <w:r w:rsidRPr="00ED6881">
        <w:t xml:space="preserve"> personnes chargées de cours du secteur ainsi que pour les personnes répondantes locales. </w:t>
      </w:r>
    </w:p>
    <w:p w14:paraId="1DB85594" w14:textId="1680E46A" w:rsidR="00C10869" w:rsidRDefault="00417096" w:rsidP="000D0BF0">
      <w:pPr>
        <w:rPr>
          <w:lang w:val="fr-CA"/>
        </w:rPr>
      </w:pPr>
      <w:r w:rsidRPr="00ED6881">
        <w:t>Vous pouvez</w:t>
      </w:r>
      <w:r w:rsidR="00835D39" w:rsidRPr="00ED6881">
        <w:t xml:space="preserve"> modifier et bonifier ce guide selon vos besoins, spécificités départementales et pratiques en formation à distance</w:t>
      </w:r>
      <w:r w:rsidR="00815366" w:rsidRPr="00ED6881">
        <w:t xml:space="preserve"> (FAD)</w:t>
      </w:r>
      <w:r w:rsidR="00E220A2" w:rsidRPr="00ED6881">
        <w:t xml:space="preserve"> dans le respect </w:t>
      </w:r>
      <w:r w:rsidR="00603CCE" w:rsidRPr="00ED6881">
        <w:rPr>
          <w:lang w:val="fr-CA"/>
        </w:rPr>
        <w:t>les termes de la licence</w:t>
      </w:r>
      <w:r w:rsidR="00FF2E7B" w:rsidRPr="00ED6881">
        <w:rPr>
          <w:lang w:val="fr-CA"/>
        </w:rPr>
        <w:t> </w:t>
      </w:r>
      <w:r w:rsidR="00603CCE" w:rsidRPr="00ED6881">
        <w:rPr>
          <w:lang w:val="fr-CA"/>
        </w:rPr>
        <w:t>CC-BY et en indiquant que votre adaptation est une œuvre dérivée.</w:t>
      </w:r>
    </w:p>
    <w:p w14:paraId="69C77406" w14:textId="4511A4BA" w:rsidR="000D0BF0" w:rsidRPr="00ED6881" w:rsidRDefault="000D0BF0" w:rsidP="000D0BF0">
      <w:pPr>
        <w:rPr>
          <w:lang w:val="fr-CA"/>
        </w:rPr>
      </w:pPr>
      <w:r>
        <w:rPr>
          <w:lang w:val="fr-CA"/>
        </w:rPr>
        <w:t>_____________________________________________</w:t>
      </w:r>
    </w:p>
    <w:p w14:paraId="7216678C" w14:textId="2EE9C112" w:rsidR="00F654DD" w:rsidRPr="002E5D6A" w:rsidRDefault="00F654DD" w:rsidP="000D0BF0">
      <w:pPr>
        <w:rPr>
          <w:i/>
          <w:iCs/>
          <w:lang w:val="fr-CA"/>
        </w:rPr>
      </w:pPr>
      <w:r w:rsidRPr="002E5D6A">
        <w:rPr>
          <w:i/>
          <w:iCs/>
          <w:lang w:val="fr-CA"/>
        </w:rPr>
        <w:t>*</w:t>
      </w:r>
      <w:r w:rsidR="000D0BF0" w:rsidRPr="002E5D6A">
        <w:rPr>
          <w:i/>
          <w:iCs/>
          <w:lang w:val="fr-CA"/>
        </w:rPr>
        <w:t xml:space="preserve"> </w:t>
      </w:r>
      <w:r w:rsidRPr="002E5D6A">
        <w:rPr>
          <w:i/>
          <w:iCs/>
          <w:lang w:val="fr-CA"/>
        </w:rPr>
        <w:t>Le guide FAD Express est disponible à toute communauté enseignante</w:t>
      </w:r>
      <w:r w:rsidR="00844597" w:rsidRPr="002E5D6A">
        <w:rPr>
          <w:i/>
          <w:iCs/>
          <w:lang w:val="fr-CA"/>
        </w:rPr>
        <w:t>,</w:t>
      </w:r>
      <w:r w:rsidRPr="002E5D6A">
        <w:rPr>
          <w:i/>
          <w:iCs/>
          <w:lang w:val="fr-CA"/>
        </w:rPr>
        <w:t xml:space="preserve"> mais </w:t>
      </w:r>
      <w:r w:rsidR="0008342E" w:rsidRPr="002E5D6A">
        <w:rPr>
          <w:i/>
          <w:iCs/>
          <w:lang w:val="fr-CA"/>
        </w:rPr>
        <w:t>il faut savoir qu</w:t>
      </w:r>
      <w:r w:rsidR="00FF53F7" w:rsidRPr="002E5D6A">
        <w:rPr>
          <w:i/>
          <w:iCs/>
          <w:lang w:val="fr-CA"/>
        </w:rPr>
        <w:t xml:space="preserve">e </w:t>
      </w:r>
      <w:r w:rsidR="006E56EF" w:rsidRPr="002E5D6A">
        <w:rPr>
          <w:i/>
          <w:iCs/>
          <w:lang w:val="fr-CA"/>
        </w:rPr>
        <w:t xml:space="preserve">certaines </w:t>
      </w:r>
      <w:r w:rsidRPr="002E5D6A">
        <w:rPr>
          <w:i/>
          <w:iCs/>
          <w:lang w:val="fr-CA"/>
        </w:rPr>
        <w:t xml:space="preserve">ressources en hyperliens </w:t>
      </w:r>
      <w:r w:rsidR="00E35732" w:rsidRPr="002E5D6A">
        <w:rPr>
          <w:i/>
          <w:iCs/>
          <w:lang w:val="fr-CA"/>
        </w:rPr>
        <w:t>sont accessibles uniq</w:t>
      </w:r>
      <w:r w:rsidR="001A29A5" w:rsidRPr="002E5D6A">
        <w:rPr>
          <w:i/>
          <w:iCs/>
          <w:lang w:val="fr-CA"/>
        </w:rPr>
        <w:t>ue</w:t>
      </w:r>
      <w:r w:rsidR="00E35732" w:rsidRPr="002E5D6A">
        <w:rPr>
          <w:i/>
          <w:iCs/>
          <w:lang w:val="fr-CA"/>
        </w:rPr>
        <w:t xml:space="preserve">ment à la </w:t>
      </w:r>
      <w:r w:rsidR="00326E35" w:rsidRPr="002E5D6A">
        <w:rPr>
          <w:i/>
          <w:iCs/>
          <w:lang w:val="fr-CA"/>
        </w:rPr>
        <w:t>communauté enseign</w:t>
      </w:r>
      <w:r w:rsidR="00A94F86" w:rsidRPr="002E5D6A">
        <w:rPr>
          <w:i/>
          <w:iCs/>
          <w:lang w:val="fr-CA"/>
        </w:rPr>
        <w:t>a</w:t>
      </w:r>
      <w:r w:rsidR="00326E35" w:rsidRPr="002E5D6A">
        <w:rPr>
          <w:i/>
          <w:iCs/>
          <w:lang w:val="fr-CA"/>
        </w:rPr>
        <w:t>nte de l’</w:t>
      </w:r>
      <w:proofErr w:type="spellStart"/>
      <w:r w:rsidR="00326E35" w:rsidRPr="002E5D6A">
        <w:rPr>
          <w:i/>
          <w:iCs/>
          <w:lang w:val="fr-CA"/>
        </w:rPr>
        <w:t>UdeS</w:t>
      </w:r>
      <w:proofErr w:type="spellEnd"/>
      <w:r w:rsidR="00326E35" w:rsidRPr="002E5D6A">
        <w:rPr>
          <w:i/>
          <w:iCs/>
          <w:lang w:val="fr-CA"/>
        </w:rPr>
        <w:t xml:space="preserve">, car </w:t>
      </w:r>
      <w:r w:rsidR="001A29A5" w:rsidRPr="002E5D6A">
        <w:rPr>
          <w:i/>
          <w:iCs/>
          <w:lang w:val="fr-CA"/>
        </w:rPr>
        <w:t xml:space="preserve">elles exigent </w:t>
      </w:r>
      <w:r w:rsidRPr="002E5D6A">
        <w:rPr>
          <w:i/>
          <w:iCs/>
          <w:lang w:val="fr-CA"/>
        </w:rPr>
        <w:t>une authentification de l’</w:t>
      </w:r>
      <w:proofErr w:type="spellStart"/>
      <w:r w:rsidRPr="002E5D6A">
        <w:rPr>
          <w:i/>
          <w:iCs/>
          <w:lang w:val="fr-CA"/>
        </w:rPr>
        <w:t>UdeS</w:t>
      </w:r>
      <w:proofErr w:type="spellEnd"/>
      <w:r w:rsidRPr="002E5D6A">
        <w:rPr>
          <w:i/>
          <w:iCs/>
          <w:lang w:val="fr-CA"/>
        </w:rPr>
        <w:t>.</w:t>
      </w:r>
    </w:p>
    <w:p w14:paraId="111A4FA6" w14:textId="77777777" w:rsidR="000D0BF0" w:rsidRPr="00ED6881" w:rsidRDefault="000D0BF0" w:rsidP="000D0BF0"/>
    <w:tbl>
      <w:tblPr>
        <w:tblStyle w:val="Grilledutableau"/>
        <w:tblW w:w="0" w:type="auto"/>
        <w:tblLook w:val="04A0" w:firstRow="1" w:lastRow="0" w:firstColumn="1" w:lastColumn="0" w:noHBand="0" w:noVBand="1"/>
      </w:tblPr>
      <w:tblGrid>
        <w:gridCol w:w="9016"/>
      </w:tblGrid>
      <w:tr w:rsidR="002B18C2" w:rsidRPr="00ED6881" w14:paraId="3DF4379C" w14:textId="77777777" w:rsidTr="002B18C2">
        <w:tc>
          <w:tcPr>
            <w:tcW w:w="9016" w:type="dxa"/>
          </w:tcPr>
          <w:p w14:paraId="2080A0A3" w14:textId="1361BB7B" w:rsidR="002B18C2" w:rsidRPr="00ED6881" w:rsidRDefault="002B18C2" w:rsidP="002E5D6A">
            <w:pPr>
              <w:spacing w:before="120"/>
            </w:pPr>
            <w:r w:rsidRPr="00ED6881">
              <w:rPr>
                <w:noProof/>
                <w:lang w:val="fr-CA" w:eastAsia="fr-CA"/>
              </w:rPr>
              <w:drawing>
                <wp:anchor distT="0" distB="0" distL="114300" distR="114300" simplePos="0" relativeHeight="251666467" behindDoc="0" locked="0" layoutInCell="1" allowOverlap="1" wp14:anchorId="61780768" wp14:editId="5A4C7DDE">
                  <wp:simplePos x="0" y="0"/>
                  <wp:positionH relativeFrom="column">
                    <wp:posOffset>44450</wp:posOffset>
                  </wp:positionH>
                  <wp:positionV relativeFrom="paragraph">
                    <wp:posOffset>52070</wp:posOffset>
                  </wp:positionV>
                  <wp:extent cx="953135" cy="332740"/>
                  <wp:effectExtent l="0" t="0" r="0" b="0"/>
                  <wp:wrapSquare wrapText="bothSides"/>
                  <wp:docPr id="30" name="Picture 1686605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660512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53135" cy="332740"/>
                          </a:xfrm>
                          <a:prstGeom prst="rect">
                            <a:avLst/>
                          </a:prstGeom>
                        </pic:spPr>
                      </pic:pic>
                    </a:graphicData>
                  </a:graphic>
                  <wp14:sizeRelH relativeFrom="margin">
                    <wp14:pctWidth>0</wp14:pctWidth>
                  </wp14:sizeRelH>
                  <wp14:sizeRelV relativeFrom="margin">
                    <wp14:pctHeight>0</wp14:pctHeight>
                  </wp14:sizeRelV>
                </wp:anchor>
              </w:drawing>
            </w:r>
            <w:r w:rsidRPr="00ED6881">
              <w:t>Sauf indications contraires, le contenu de cette œuvre est</w:t>
            </w:r>
            <w:r w:rsidR="000E4879" w:rsidRPr="00ED6881">
              <w:t xml:space="preserve"> disponible en vertu</w:t>
            </w:r>
            <w:r w:rsidR="00ED4389" w:rsidRPr="00ED6881">
              <w:t xml:space="preserve"> </w:t>
            </w:r>
            <w:r w:rsidRPr="00ED6881">
              <w:t xml:space="preserve">des termes de la </w:t>
            </w:r>
            <w:hyperlink r:id="rId17" w:history="1">
              <w:r w:rsidRPr="000D0BF0">
                <w:rPr>
                  <w:rStyle w:val="Lienhypertexte"/>
                  <w:rFonts w:asciiTheme="minorHAnsi" w:hAnsiTheme="minorHAnsi"/>
                  <w:sz w:val="16"/>
                  <w:szCs w:val="16"/>
                </w:rPr>
                <w:t>Licence Creative Commons Attribution</w:t>
              </w:r>
              <w:r w:rsidR="00FF2E7B" w:rsidRPr="000D0BF0">
                <w:rPr>
                  <w:rStyle w:val="Lienhypertexte"/>
                  <w:rFonts w:asciiTheme="minorHAnsi" w:hAnsiTheme="minorHAnsi"/>
                  <w:sz w:val="16"/>
                  <w:szCs w:val="16"/>
                </w:rPr>
                <w:t> </w:t>
              </w:r>
              <w:r w:rsidRPr="000D0BF0">
                <w:rPr>
                  <w:rStyle w:val="Lienhypertexte"/>
                  <w:rFonts w:asciiTheme="minorHAnsi" w:hAnsiTheme="minorHAnsi"/>
                  <w:sz w:val="16"/>
                  <w:szCs w:val="16"/>
                </w:rPr>
                <w:t>4.0 International</w:t>
              </w:r>
              <w:r w:rsidRPr="00ED6881">
                <w:rPr>
                  <w:rStyle w:val="Lienhypertexte"/>
                  <w:rFonts w:ascii="Montserrat" w:hAnsi="Montserrat"/>
                  <w:szCs w:val="18"/>
                </w:rPr>
                <w:t>.</w:t>
              </w:r>
            </w:hyperlink>
          </w:p>
          <w:p w14:paraId="799EA72B" w14:textId="77777777" w:rsidR="000E4879" w:rsidRPr="00ED6881" w:rsidRDefault="000E4879" w:rsidP="000D0BF0"/>
          <w:p w14:paraId="019F4F28" w14:textId="549A2572" w:rsidR="002B18C2" w:rsidRDefault="002B18C2" w:rsidP="000D0BF0">
            <w:r w:rsidRPr="00ED6881">
              <w:t>Vous êtes encouragé à</w:t>
            </w:r>
            <w:r w:rsidR="00FF2E7B" w:rsidRPr="00ED6881">
              <w:t> </w:t>
            </w:r>
            <w:r w:rsidRPr="00ED6881">
              <w:t>:</w:t>
            </w:r>
          </w:p>
          <w:p w14:paraId="57AC5F03" w14:textId="77777777" w:rsidR="002B18C2" w:rsidRPr="00ED6881" w:rsidRDefault="002B18C2" w:rsidP="002E5D6A">
            <w:pPr>
              <w:ind w:left="319"/>
            </w:pPr>
            <w:proofErr w:type="gramStart"/>
            <w:r w:rsidRPr="000D0BF0">
              <w:rPr>
                <w:rFonts w:ascii="Montserrat SemiBold" w:hAnsi="Montserrat SemiBold"/>
              </w:rPr>
              <w:t>partager</w:t>
            </w:r>
            <w:proofErr w:type="gramEnd"/>
            <w:r w:rsidRPr="00ED6881">
              <w:t> : copier, distribuer et communiquer le matériel par tous moyens et sous tous formats.</w:t>
            </w:r>
          </w:p>
          <w:p w14:paraId="0AC5D9C0" w14:textId="77777777" w:rsidR="002B18C2" w:rsidRPr="00ED6881" w:rsidRDefault="002B18C2" w:rsidP="002E5D6A">
            <w:pPr>
              <w:ind w:left="319"/>
            </w:pPr>
            <w:proofErr w:type="gramStart"/>
            <w:r w:rsidRPr="000D0BF0">
              <w:rPr>
                <w:rFonts w:ascii="Montserrat SemiBold" w:hAnsi="Montserrat SemiBold"/>
              </w:rPr>
              <w:t>adapter</w:t>
            </w:r>
            <w:proofErr w:type="gramEnd"/>
            <w:r w:rsidRPr="00ED6881">
              <w:t> : remixer, transformer et créer à partir du matériel.</w:t>
            </w:r>
          </w:p>
          <w:p w14:paraId="633F49A7" w14:textId="77777777" w:rsidR="002B18C2" w:rsidRPr="00ED6881" w:rsidRDefault="002B18C2" w:rsidP="000D0BF0"/>
          <w:p w14:paraId="0DF980A2" w14:textId="0D8C107B" w:rsidR="002B18C2" w:rsidRPr="00ED6881" w:rsidRDefault="002B18C2" w:rsidP="000D0BF0">
            <w:r w:rsidRPr="00ED6881">
              <w:t>Selon la condition suivante</w:t>
            </w:r>
            <w:r w:rsidR="00FF2E7B" w:rsidRPr="00ED6881">
              <w:t> </w:t>
            </w:r>
            <w:r w:rsidRPr="00ED6881">
              <w:t>:</w:t>
            </w:r>
          </w:p>
          <w:p w14:paraId="37C88F15" w14:textId="02FA912F" w:rsidR="002B18C2" w:rsidRPr="00ED6881" w:rsidRDefault="002B18C2" w:rsidP="002E5D6A">
            <w:pPr>
              <w:ind w:left="319"/>
            </w:pPr>
            <w:proofErr w:type="gramStart"/>
            <w:r w:rsidRPr="000D0BF0">
              <w:rPr>
                <w:rFonts w:ascii="Montserrat SemiBold" w:hAnsi="Montserrat SemiBold"/>
              </w:rPr>
              <w:t>attribuer</w:t>
            </w:r>
            <w:proofErr w:type="gramEnd"/>
            <w:r w:rsidRPr="00ED6881">
              <w:t xml:space="preserve"> la paternité – Vous devez citer le nom des auteurs originaux.</w:t>
            </w:r>
          </w:p>
          <w:p w14:paraId="2425F65E" w14:textId="77777777" w:rsidR="002B18C2" w:rsidRPr="00ED6881" w:rsidRDefault="002B18C2" w:rsidP="000D0BF0"/>
          <w:p w14:paraId="62930A04" w14:textId="1D8769EF" w:rsidR="002B18C2" w:rsidRPr="00ED6881" w:rsidRDefault="002B18C2" w:rsidP="002E5D6A">
            <w:pPr>
              <w:spacing w:after="120"/>
            </w:pPr>
            <w:r w:rsidRPr="00ED6881">
              <w:t xml:space="preserve">Les </w:t>
            </w:r>
            <w:r w:rsidR="00F654DD" w:rsidRPr="00ED6881">
              <w:t>ressources</w:t>
            </w:r>
            <w:r w:rsidRPr="00ED6881">
              <w:t xml:space="preserve"> en hyperliens sont disponibles sous leur licence propre</w:t>
            </w:r>
            <w:r w:rsidR="00F654DD" w:rsidRPr="00ED6881">
              <w:t>.</w:t>
            </w:r>
          </w:p>
        </w:tc>
      </w:tr>
    </w:tbl>
    <w:p w14:paraId="14E5DABC" w14:textId="77777777" w:rsidR="00CE18BC" w:rsidRPr="00ED6881" w:rsidRDefault="00CE18BC" w:rsidP="000D0BF0"/>
    <w:p w14:paraId="21661129" w14:textId="2671B966" w:rsidR="4CB597BB" w:rsidRPr="00BA549F" w:rsidRDefault="2788BDB4" w:rsidP="000D0BF0">
      <w:r w:rsidRPr="00BA549F">
        <w:t xml:space="preserve">Les icônes utilisées dans ce guide proviennent du site </w:t>
      </w:r>
      <w:hyperlink r:id="rId18" w:history="1">
        <w:r w:rsidRPr="002E5D6A">
          <w:rPr>
            <w:rStyle w:val="Lienhypertexte"/>
            <w:szCs w:val="18"/>
          </w:rPr>
          <w:t>The Noun Project</w:t>
        </w:r>
      </w:hyperlink>
      <w:r w:rsidR="009741B6" w:rsidRPr="00BA549F">
        <w:t> :</w:t>
      </w:r>
    </w:p>
    <w:p w14:paraId="3EDE8C1B" w14:textId="0E072A0E" w:rsidR="4CB597BB" w:rsidRPr="00BA549F" w:rsidRDefault="4CB597BB" w:rsidP="00FC0B74">
      <w:pPr>
        <w:pStyle w:val="Paragraphedeliste"/>
        <w:numPr>
          <w:ilvl w:val="0"/>
          <w:numId w:val="6"/>
        </w:numPr>
      </w:pPr>
      <w:r w:rsidRPr="00BA549F">
        <w:rPr>
          <w:i/>
          <w:iCs/>
        </w:rPr>
        <w:t>Tips</w:t>
      </w:r>
      <w:r w:rsidRPr="00BA549F">
        <w:t xml:space="preserve">, icône créée par Melissa Gutierrez </w:t>
      </w:r>
      <w:proofErr w:type="spellStart"/>
      <w:r w:rsidRPr="00BA549F">
        <w:t>Boatman</w:t>
      </w:r>
      <w:proofErr w:type="spellEnd"/>
      <w:r w:rsidR="00605EB1" w:rsidRPr="00BA549F">
        <w:t xml:space="preserve">; </w:t>
      </w:r>
    </w:p>
    <w:p w14:paraId="4C7E47E0" w14:textId="33D41E03" w:rsidR="00605EB1" w:rsidRPr="00BA549F" w:rsidRDefault="00605EB1" w:rsidP="00FC0B74">
      <w:pPr>
        <w:pStyle w:val="Paragraphedeliste"/>
        <w:numPr>
          <w:ilvl w:val="0"/>
          <w:numId w:val="6"/>
        </w:numPr>
        <w:rPr>
          <w:lang w:val="en-US"/>
        </w:rPr>
      </w:pPr>
      <w:r w:rsidRPr="00BA549F">
        <w:rPr>
          <w:i/>
          <w:iCs/>
          <w:lang w:val="en-US"/>
        </w:rPr>
        <w:t>Planning</w:t>
      </w:r>
      <w:r w:rsidRPr="00BA549F">
        <w:rPr>
          <w:lang w:val="en-US"/>
        </w:rPr>
        <w:t xml:space="preserve">, </w:t>
      </w:r>
      <w:r w:rsidR="009D0F41" w:rsidRPr="00BA549F">
        <w:rPr>
          <w:lang w:val="fr-CA"/>
        </w:rPr>
        <w:t>icône créée</w:t>
      </w:r>
      <w:r w:rsidR="009D0F41" w:rsidRPr="00BA549F">
        <w:rPr>
          <w:lang w:val="en-US"/>
        </w:rPr>
        <w:t xml:space="preserve"> par</w:t>
      </w:r>
      <w:r w:rsidRPr="00BA549F">
        <w:rPr>
          <w:lang w:val="en-US"/>
        </w:rPr>
        <w:t xml:space="preserve"> </w:t>
      </w:r>
      <w:proofErr w:type="spellStart"/>
      <w:r w:rsidRPr="00BA549F">
        <w:rPr>
          <w:lang w:val="en-US"/>
        </w:rPr>
        <w:t>Becris</w:t>
      </w:r>
      <w:proofErr w:type="spellEnd"/>
      <w:r w:rsidRPr="00BA549F">
        <w:rPr>
          <w:lang w:val="en-US"/>
        </w:rPr>
        <w:t>, In the AI (Artificial Intelligence) Outline Collection;</w:t>
      </w:r>
    </w:p>
    <w:p w14:paraId="1C13F8F6" w14:textId="76CE4EB5" w:rsidR="00605EB1" w:rsidRPr="00BA549F" w:rsidRDefault="00605EB1" w:rsidP="00FC0B74">
      <w:pPr>
        <w:pStyle w:val="Paragraphedeliste"/>
        <w:numPr>
          <w:ilvl w:val="0"/>
          <w:numId w:val="6"/>
        </w:numPr>
        <w:rPr>
          <w:lang w:val="en-US"/>
        </w:rPr>
      </w:pPr>
      <w:r w:rsidRPr="00BA549F">
        <w:rPr>
          <w:i/>
          <w:iCs/>
          <w:lang w:val="en-US"/>
        </w:rPr>
        <w:t>Work</w:t>
      </w:r>
      <w:r w:rsidRPr="00BA549F">
        <w:rPr>
          <w:lang w:val="en-US"/>
        </w:rPr>
        <w:t xml:space="preserve">, </w:t>
      </w:r>
      <w:proofErr w:type="spellStart"/>
      <w:r w:rsidR="009D0F41" w:rsidRPr="00BA549F">
        <w:rPr>
          <w:lang w:val="en-US"/>
        </w:rPr>
        <w:t>icône</w:t>
      </w:r>
      <w:proofErr w:type="spellEnd"/>
      <w:r w:rsidR="009D0F41" w:rsidRPr="00BA549F">
        <w:rPr>
          <w:lang w:val="en-US"/>
        </w:rPr>
        <w:t xml:space="preserve"> </w:t>
      </w:r>
      <w:proofErr w:type="spellStart"/>
      <w:r w:rsidR="009D0F41" w:rsidRPr="00BA549F">
        <w:rPr>
          <w:lang w:val="en-US"/>
        </w:rPr>
        <w:t>créée</w:t>
      </w:r>
      <w:proofErr w:type="spellEnd"/>
      <w:r w:rsidR="009D0F41" w:rsidRPr="00BA549F">
        <w:rPr>
          <w:lang w:val="en-US"/>
        </w:rPr>
        <w:t xml:space="preserve"> par</w:t>
      </w:r>
      <w:r w:rsidRPr="00BA549F">
        <w:rPr>
          <w:lang w:val="en-US"/>
        </w:rPr>
        <w:t xml:space="preserve"> </w:t>
      </w:r>
      <w:proofErr w:type="spellStart"/>
      <w:r w:rsidRPr="00BA549F">
        <w:rPr>
          <w:lang w:val="en-US"/>
        </w:rPr>
        <w:t>dDara</w:t>
      </w:r>
      <w:proofErr w:type="spellEnd"/>
      <w:r w:rsidRPr="00BA549F">
        <w:rPr>
          <w:lang w:val="en-US"/>
        </w:rPr>
        <w:t>, TH, In the Education Collection;</w:t>
      </w:r>
    </w:p>
    <w:p w14:paraId="37D34868" w14:textId="0A9A5AE8" w:rsidR="00605EB1" w:rsidRPr="00BA549F" w:rsidRDefault="00605EB1" w:rsidP="00FC0B74">
      <w:pPr>
        <w:pStyle w:val="Paragraphedeliste"/>
        <w:numPr>
          <w:ilvl w:val="0"/>
          <w:numId w:val="6"/>
        </w:numPr>
        <w:rPr>
          <w:lang w:val="en-US"/>
        </w:rPr>
      </w:pPr>
      <w:r w:rsidRPr="00BA549F">
        <w:rPr>
          <w:i/>
          <w:iCs/>
          <w:lang w:val="en-US"/>
        </w:rPr>
        <w:t>Online learning</w:t>
      </w:r>
      <w:r w:rsidRPr="00BA549F">
        <w:rPr>
          <w:lang w:val="en-US"/>
        </w:rPr>
        <w:t xml:space="preserve">, </w:t>
      </w:r>
      <w:proofErr w:type="spellStart"/>
      <w:r w:rsidR="009D0F41" w:rsidRPr="00BA549F">
        <w:rPr>
          <w:lang w:val="en-US"/>
        </w:rPr>
        <w:t>icône</w:t>
      </w:r>
      <w:proofErr w:type="spellEnd"/>
      <w:r w:rsidR="009D0F41" w:rsidRPr="00BA549F">
        <w:rPr>
          <w:lang w:val="en-US"/>
        </w:rPr>
        <w:t xml:space="preserve"> </w:t>
      </w:r>
      <w:proofErr w:type="spellStart"/>
      <w:r w:rsidR="009D0F41" w:rsidRPr="00BA549F">
        <w:rPr>
          <w:lang w:val="en-US"/>
        </w:rPr>
        <w:t>créée</w:t>
      </w:r>
      <w:proofErr w:type="spellEnd"/>
      <w:r w:rsidR="009D0F41" w:rsidRPr="00BA549F">
        <w:rPr>
          <w:lang w:val="en-US"/>
        </w:rPr>
        <w:t xml:space="preserve"> par</w:t>
      </w:r>
      <w:r w:rsidRPr="00BA549F">
        <w:rPr>
          <w:lang w:val="en-US"/>
        </w:rPr>
        <w:t xml:space="preserve"> </w:t>
      </w:r>
      <w:proofErr w:type="spellStart"/>
      <w:r w:rsidRPr="00BA549F">
        <w:rPr>
          <w:lang w:val="en-US"/>
        </w:rPr>
        <w:t>Phonlaphat</w:t>
      </w:r>
      <w:proofErr w:type="spellEnd"/>
      <w:r w:rsidRPr="00BA549F">
        <w:rPr>
          <w:lang w:val="en-US"/>
        </w:rPr>
        <w:t xml:space="preserve"> </w:t>
      </w:r>
      <w:proofErr w:type="spellStart"/>
      <w:r w:rsidRPr="00BA549F">
        <w:rPr>
          <w:lang w:val="en-US"/>
        </w:rPr>
        <w:t>Thongsriphong</w:t>
      </w:r>
      <w:proofErr w:type="spellEnd"/>
      <w:r w:rsidRPr="00BA549F">
        <w:rPr>
          <w:lang w:val="en-US"/>
        </w:rPr>
        <w:t>, TH, In the Digital Learning Outline Collection;</w:t>
      </w:r>
    </w:p>
    <w:p w14:paraId="17A76CFC" w14:textId="147048D9" w:rsidR="00EB6719" w:rsidRPr="00ED6881" w:rsidRDefault="00605EB1" w:rsidP="00FC0B74">
      <w:pPr>
        <w:pStyle w:val="Paragraphedeliste"/>
        <w:numPr>
          <w:ilvl w:val="0"/>
          <w:numId w:val="6"/>
        </w:numPr>
      </w:pPr>
      <w:r w:rsidRPr="002E5D6A">
        <w:rPr>
          <w:i/>
          <w:iCs/>
        </w:rPr>
        <w:t>Monitor</w:t>
      </w:r>
      <w:r w:rsidRPr="00BA549F">
        <w:t xml:space="preserve">, </w:t>
      </w:r>
      <w:r w:rsidR="009D0F41" w:rsidRPr="00BA549F">
        <w:t>icône créée par</w:t>
      </w:r>
      <w:r w:rsidRPr="00BA549F">
        <w:t xml:space="preserve"> Gregor </w:t>
      </w:r>
      <w:proofErr w:type="spellStart"/>
      <w:r w:rsidRPr="00BA549F">
        <w:t>Cresnar</w:t>
      </w:r>
      <w:proofErr w:type="spellEnd"/>
      <w:r w:rsidRPr="00BA549F">
        <w:t>.</w:t>
      </w:r>
      <w:r w:rsidR="00EB6719" w:rsidRPr="00ED6881">
        <w:br w:type="page"/>
      </w:r>
    </w:p>
    <w:p w14:paraId="44BD3259" w14:textId="77777777" w:rsidR="00ED6881" w:rsidRPr="00ED6881" w:rsidRDefault="00ED6881" w:rsidP="00ED6881">
      <w:pPr>
        <w:pStyle w:val="Sansinterligne"/>
        <w:rPr>
          <w:sz w:val="8"/>
          <w:szCs w:val="8"/>
        </w:rPr>
      </w:pPr>
    </w:p>
    <w:bookmarkStart w:id="0" w:name="_Toc38375767"/>
    <w:p w14:paraId="5AA12BC9" w14:textId="16346F03" w:rsidR="003D6164" w:rsidRPr="00ED6881" w:rsidRDefault="00111937" w:rsidP="000D0BF0">
      <w:pPr>
        <w:pStyle w:val="Titre1"/>
      </w:pPr>
      <w:r w:rsidRPr="00ED6881">
        <w:rPr>
          <w:noProof/>
          <w:lang w:val="fr-CA" w:eastAsia="fr-CA"/>
        </w:rPr>
        <mc:AlternateContent>
          <mc:Choice Requires="wps">
            <w:drawing>
              <wp:anchor distT="0" distB="0" distL="114300" distR="114300" simplePos="0" relativeHeight="251690496" behindDoc="0" locked="0" layoutInCell="1" allowOverlap="1" wp14:anchorId="145F7930" wp14:editId="740B68E3">
                <wp:simplePos x="0" y="0"/>
                <wp:positionH relativeFrom="page">
                  <wp:posOffset>8890</wp:posOffset>
                </wp:positionH>
                <wp:positionV relativeFrom="paragraph">
                  <wp:posOffset>368097</wp:posOffset>
                </wp:positionV>
                <wp:extent cx="3609367" cy="0"/>
                <wp:effectExtent l="19050" t="19050" r="29210" b="19050"/>
                <wp:wrapNone/>
                <wp:docPr id="4001537" name="Connecteur droit 4001537"/>
                <wp:cNvGraphicFramePr/>
                <a:graphic xmlns:a="http://schemas.openxmlformats.org/drawingml/2006/main">
                  <a:graphicData uri="http://schemas.microsoft.com/office/word/2010/wordprocessingShape">
                    <wps:wsp>
                      <wps:cNvCnPr/>
                      <wps:spPr>
                        <a:xfrm flipV="1">
                          <a:off x="0" y="0"/>
                          <a:ext cx="3609367" cy="0"/>
                        </a:xfrm>
                        <a:prstGeom prst="line">
                          <a:avLst/>
                        </a:prstGeom>
                        <a:ln w="28575" cap="rnd">
                          <a:solidFill>
                            <a:srgbClr val="82BA41"/>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853045" id="Connecteur droit 4001537" o:spid="_x0000_s1026" style="position:absolute;flip:y;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pt,29pt" to="284.9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" strokecolor="#82ba41" strokeweight="2.25pt">
                <v:stroke joinstyle="miter" endcap="round"/>
                <w10:wrap anchorx="page"/>
              </v:line>
            </w:pict>
          </mc:Fallback>
        </mc:AlternateContent>
      </w:r>
      <w:r w:rsidR="00E66D24" w:rsidRPr="00ED6881">
        <w:t>Table des mati</w:t>
      </w:r>
      <w:r w:rsidR="00302663" w:rsidRPr="00ED6881">
        <w:t>È</w:t>
      </w:r>
      <w:r w:rsidR="00E66D24" w:rsidRPr="00ED6881">
        <w:t>res</w:t>
      </w:r>
      <w:bookmarkEnd w:id="0"/>
    </w:p>
    <w:p w14:paraId="4B5B5F0A" w14:textId="77777777" w:rsidR="00F75CC8" w:rsidRDefault="00F75CC8">
      <w:pPr>
        <w:pStyle w:val="TM1"/>
      </w:pPr>
    </w:p>
    <w:p w14:paraId="127453BC" w14:textId="77777777" w:rsidR="00F75CC8" w:rsidRDefault="00F75CC8">
      <w:pPr>
        <w:pStyle w:val="TM1"/>
      </w:pPr>
    </w:p>
    <w:p w14:paraId="57412A77" w14:textId="67D36F55" w:rsidR="0031193A" w:rsidRPr="00142BFE" w:rsidRDefault="0031193A">
      <w:pPr>
        <w:pStyle w:val="TM1"/>
        <w:rPr>
          <w:rFonts w:ascii="Montserrat SemiBold" w:eastAsiaTheme="minorEastAsia" w:hAnsi="Montserrat SemiBold" w:cstheme="minorBidi"/>
          <w:b w:val="0"/>
          <w:bCs w:val="0"/>
          <w:noProof/>
          <w:sz w:val="22"/>
          <w:szCs w:val="22"/>
          <w:lang w:val="fr-CA" w:eastAsia="fr-CA"/>
        </w:rPr>
      </w:pPr>
      <w:r>
        <w:fldChar w:fldCharType="begin"/>
      </w:r>
      <w:r>
        <w:instrText xml:space="preserve"> TOC \o "1-3" \h \z \u </w:instrText>
      </w:r>
      <w:r>
        <w:fldChar w:fldCharType="separate"/>
      </w:r>
      <w:hyperlink w:anchor="_Toc38375767" w:history="1">
        <w:r w:rsidRPr="00142BFE">
          <w:rPr>
            <w:rStyle w:val="Lienhypertexte"/>
            <w:rFonts w:ascii="Montserrat SemiBold" w:hAnsi="Montserrat SemiBold"/>
            <w:b w:val="0"/>
            <w:bCs w:val="0"/>
            <w:noProof/>
          </w:rPr>
          <w:t>Table des matières</w:t>
        </w:r>
        <w:r w:rsidRPr="00142BFE">
          <w:rPr>
            <w:rFonts w:ascii="Montserrat SemiBold" w:hAnsi="Montserrat SemiBold"/>
            <w:b w:val="0"/>
            <w:bCs w:val="0"/>
            <w:noProof/>
            <w:webHidden/>
          </w:rPr>
          <w:tab/>
        </w:r>
        <w:r w:rsidRPr="00142BFE">
          <w:rPr>
            <w:rFonts w:ascii="Montserrat SemiBold" w:hAnsi="Montserrat SemiBold"/>
            <w:b w:val="0"/>
            <w:bCs w:val="0"/>
            <w:noProof/>
            <w:webHidden/>
          </w:rPr>
          <w:fldChar w:fldCharType="begin"/>
        </w:r>
        <w:r w:rsidRPr="00142BFE">
          <w:rPr>
            <w:rFonts w:ascii="Montserrat SemiBold" w:hAnsi="Montserrat SemiBold"/>
            <w:b w:val="0"/>
            <w:bCs w:val="0"/>
            <w:noProof/>
            <w:webHidden/>
          </w:rPr>
          <w:instrText xml:space="preserve"> PAGEREF _Toc38375767 \h </w:instrText>
        </w:r>
        <w:r w:rsidRPr="00142BFE">
          <w:rPr>
            <w:rFonts w:ascii="Montserrat SemiBold" w:hAnsi="Montserrat SemiBold"/>
            <w:b w:val="0"/>
            <w:bCs w:val="0"/>
            <w:noProof/>
            <w:webHidden/>
          </w:rPr>
        </w:r>
        <w:r w:rsidRPr="00142BFE">
          <w:rPr>
            <w:rFonts w:ascii="Montserrat SemiBold" w:hAnsi="Montserrat SemiBold"/>
            <w:b w:val="0"/>
            <w:bCs w:val="0"/>
            <w:noProof/>
            <w:webHidden/>
          </w:rPr>
          <w:fldChar w:fldCharType="separate"/>
        </w:r>
        <w:r w:rsidR="005021BE">
          <w:rPr>
            <w:rFonts w:ascii="Montserrat SemiBold" w:hAnsi="Montserrat SemiBold"/>
            <w:b w:val="0"/>
            <w:bCs w:val="0"/>
            <w:noProof/>
            <w:webHidden/>
          </w:rPr>
          <w:t>3</w:t>
        </w:r>
        <w:r w:rsidRPr="00142BFE">
          <w:rPr>
            <w:rFonts w:ascii="Montserrat SemiBold" w:hAnsi="Montserrat SemiBold"/>
            <w:b w:val="0"/>
            <w:bCs w:val="0"/>
            <w:noProof/>
            <w:webHidden/>
          </w:rPr>
          <w:fldChar w:fldCharType="end"/>
        </w:r>
      </w:hyperlink>
    </w:p>
    <w:p w14:paraId="7A06FD81" w14:textId="3E730202" w:rsidR="0031193A" w:rsidRPr="00142BFE" w:rsidRDefault="007B7A4F">
      <w:pPr>
        <w:pStyle w:val="TM1"/>
        <w:rPr>
          <w:rFonts w:ascii="Montserrat SemiBold" w:eastAsiaTheme="minorEastAsia" w:hAnsi="Montserrat SemiBold" w:cstheme="minorBidi"/>
          <w:b w:val="0"/>
          <w:bCs w:val="0"/>
          <w:noProof/>
          <w:sz w:val="22"/>
          <w:szCs w:val="22"/>
          <w:lang w:val="fr-CA" w:eastAsia="fr-CA"/>
        </w:rPr>
      </w:pPr>
      <w:hyperlink w:anchor="_Toc38375768" w:history="1">
        <w:r w:rsidR="0031193A" w:rsidRPr="00142BFE">
          <w:rPr>
            <w:rStyle w:val="Lienhypertexte"/>
            <w:rFonts w:ascii="Montserrat SemiBold" w:hAnsi="Montserrat SemiBold"/>
            <w:b w:val="0"/>
            <w:bCs w:val="0"/>
            <w:noProof/>
          </w:rPr>
          <w:t>Préambule et fonctionnement du guide</w:t>
        </w:r>
        <w:r w:rsidR="0031193A" w:rsidRPr="00142BFE">
          <w:rPr>
            <w:rFonts w:ascii="Montserrat SemiBold" w:hAnsi="Montserrat SemiBold"/>
            <w:b w:val="0"/>
            <w:bCs w:val="0"/>
            <w:noProof/>
            <w:webHidden/>
          </w:rPr>
          <w:tab/>
        </w:r>
        <w:r w:rsidR="0031193A" w:rsidRPr="00142BFE">
          <w:rPr>
            <w:rFonts w:ascii="Montserrat SemiBold" w:hAnsi="Montserrat SemiBold"/>
            <w:b w:val="0"/>
            <w:bCs w:val="0"/>
            <w:noProof/>
            <w:webHidden/>
          </w:rPr>
          <w:fldChar w:fldCharType="begin"/>
        </w:r>
        <w:r w:rsidR="0031193A" w:rsidRPr="00142BFE">
          <w:rPr>
            <w:rFonts w:ascii="Montserrat SemiBold" w:hAnsi="Montserrat SemiBold"/>
            <w:b w:val="0"/>
            <w:bCs w:val="0"/>
            <w:noProof/>
            <w:webHidden/>
          </w:rPr>
          <w:instrText xml:space="preserve"> PAGEREF _Toc38375768 \h </w:instrText>
        </w:r>
        <w:r w:rsidR="0031193A" w:rsidRPr="00142BFE">
          <w:rPr>
            <w:rFonts w:ascii="Montserrat SemiBold" w:hAnsi="Montserrat SemiBold"/>
            <w:b w:val="0"/>
            <w:bCs w:val="0"/>
            <w:noProof/>
            <w:webHidden/>
          </w:rPr>
        </w:r>
        <w:r w:rsidR="0031193A" w:rsidRPr="00142BFE">
          <w:rPr>
            <w:rFonts w:ascii="Montserrat SemiBold" w:hAnsi="Montserrat SemiBold"/>
            <w:b w:val="0"/>
            <w:bCs w:val="0"/>
            <w:noProof/>
            <w:webHidden/>
          </w:rPr>
          <w:fldChar w:fldCharType="separate"/>
        </w:r>
        <w:r w:rsidR="005021BE">
          <w:rPr>
            <w:rFonts w:ascii="Montserrat SemiBold" w:hAnsi="Montserrat SemiBold"/>
            <w:b w:val="0"/>
            <w:bCs w:val="0"/>
            <w:noProof/>
            <w:webHidden/>
          </w:rPr>
          <w:t>4</w:t>
        </w:r>
        <w:r w:rsidR="0031193A" w:rsidRPr="00142BFE">
          <w:rPr>
            <w:rFonts w:ascii="Montserrat SemiBold" w:hAnsi="Montserrat SemiBold"/>
            <w:b w:val="0"/>
            <w:bCs w:val="0"/>
            <w:noProof/>
            <w:webHidden/>
          </w:rPr>
          <w:fldChar w:fldCharType="end"/>
        </w:r>
      </w:hyperlink>
    </w:p>
    <w:p w14:paraId="79383BBD" w14:textId="4EB07634" w:rsidR="0031193A" w:rsidRPr="00142BFE" w:rsidRDefault="007B7A4F">
      <w:pPr>
        <w:pStyle w:val="TM1"/>
        <w:rPr>
          <w:rFonts w:ascii="Montserrat SemiBold" w:eastAsiaTheme="minorEastAsia" w:hAnsi="Montserrat SemiBold" w:cstheme="minorBidi"/>
          <w:b w:val="0"/>
          <w:bCs w:val="0"/>
          <w:noProof/>
          <w:sz w:val="22"/>
          <w:szCs w:val="22"/>
          <w:lang w:val="fr-CA" w:eastAsia="fr-CA"/>
        </w:rPr>
      </w:pPr>
      <w:hyperlink w:anchor="_Toc38375769" w:history="1">
        <w:r w:rsidR="0031193A" w:rsidRPr="00142BFE">
          <w:rPr>
            <w:rStyle w:val="Lienhypertexte"/>
            <w:rFonts w:ascii="Montserrat SemiBold" w:hAnsi="Montserrat SemiBold"/>
            <w:b w:val="0"/>
            <w:bCs w:val="0"/>
            <w:noProof/>
          </w:rPr>
          <w:t>Glossaire</w:t>
        </w:r>
        <w:r w:rsidR="0031193A" w:rsidRPr="00142BFE">
          <w:rPr>
            <w:rFonts w:ascii="Montserrat SemiBold" w:hAnsi="Montserrat SemiBold"/>
            <w:b w:val="0"/>
            <w:bCs w:val="0"/>
            <w:noProof/>
            <w:webHidden/>
          </w:rPr>
          <w:tab/>
        </w:r>
        <w:r w:rsidR="0031193A" w:rsidRPr="00142BFE">
          <w:rPr>
            <w:rFonts w:ascii="Montserrat SemiBold" w:hAnsi="Montserrat SemiBold"/>
            <w:b w:val="0"/>
            <w:bCs w:val="0"/>
            <w:noProof/>
            <w:webHidden/>
          </w:rPr>
          <w:fldChar w:fldCharType="begin"/>
        </w:r>
        <w:r w:rsidR="0031193A" w:rsidRPr="00142BFE">
          <w:rPr>
            <w:rFonts w:ascii="Montserrat SemiBold" w:hAnsi="Montserrat SemiBold"/>
            <w:b w:val="0"/>
            <w:bCs w:val="0"/>
            <w:noProof/>
            <w:webHidden/>
          </w:rPr>
          <w:instrText xml:space="preserve"> PAGEREF _Toc38375769 \h </w:instrText>
        </w:r>
        <w:r w:rsidR="0031193A" w:rsidRPr="00142BFE">
          <w:rPr>
            <w:rFonts w:ascii="Montserrat SemiBold" w:hAnsi="Montserrat SemiBold"/>
            <w:b w:val="0"/>
            <w:bCs w:val="0"/>
            <w:noProof/>
            <w:webHidden/>
          </w:rPr>
        </w:r>
        <w:r w:rsidR="0031193A" w:rsidRPr="00142BFE">
          <w:rPr>
            <w:rFonts w:ascii="Montserrat SemiBold" w:hAnsi="Montserrat SemiBold"/>
            <w:b w:val="0"/>
            <w:bCs w:val="0"/>
            <w:noProof/>
            <w:webHidden/>
          </w:rPr>
          <w:fldChar w:fldCharType="separate"/>
        </w:r>
        <w:r w:rsidR="005021BE">
          <w:rPr>
            <w:rFonts w:ascii="Montserrat SemiBold" w:hAnsi="Montserrat SemiBold"/>
            <w:b w:val="0"/>
            <w:bCs w:val="0"/>
            <w:noProof/>
            <w:webHidden/>
          </w:rPr>
          <w:t>5</w:t>
        </w:r>
        <w:r w:rsidR="0031193A" w:rsidRPr="00142BFE">
          <w:rPr>
            <w:rFonts w:ascii="Montserrat SemiBold" w:hAnsi="Montserrat SemiBold"/>
            <w:b w:val="0"/>
            <w:bCs w:val="0"/>
            <w:noProof/>
            <w:webHidden/>
          </w:rPr>
          <w:fldChar w:fldCharType="end"/>
        </w:r>
      </w:hyperlink>
    </w:p>
    <w:p w14:paraId="7D58C7DA" w14:textId="1BCD900E" w:rsidR="0031193A" w:rsidRPr="00142BFE" w:rsidRDefault="007B7A4F">
      <w:pPr>
        <w:pStyle w:val="TM1"/>
        <w:rPr>
          <w:rFonts w:ascii="Montserrat SemiBold" w:eastAsiaTheme="minorEastAsia" w:hAnsi="Montserrat SemiBold" w:cstheme="minorBidi"/>
          <w:b w:val="0"/>
          <w:bCs w:val="0"/>
          <w:noProof/>
          <w:sz w:val="22"/>
          <w:szCs w:val="22"/>
          <w:lang w:val="fr-CA" w:eastAsia="fr-CA"/>
        </w:rPr>
      </w:pPr>
      <w:hyperlink w:anchor="_Toc38375770" w:history="1">
        <w:r w:rsidR="0031193A" w:rsidRPr="00142BFE">
          <w:rPr>
            <w:rStyle w:val="Lienhypertexte"/>
            <w:rFonts w:ascii="Montserrat SemiBold" w:hAnsi="Montserrat SemiBold"/>
            <w:b w:val="0"/>
            <w:bCs w:val="0"/>
            <w:noProof/>
          </w:rPr>
          <w:t>Étapes à suivre pour adapter un cours en FAD</w:t>
        </w:r>
        <w:r w:rsidR="0031193A" w:rsidRPr="00142BFE">
          <w:rPr>
            <w:rFonts w:ascii="Montserrat SemiBold" w:hAnsi="Montserrat SemiBold"/>
            <w:b w:val="0"/>
            <w:bCs w:val="0"/>
            <w:noProof/>
            <w:webHidden/>
          </w:rPr>
          <w:tab/>
        </w:r>
        <w:r w:rsidR="0031193A" w:rsidRPr="00142BFE">
          <w:rPr>
            <w:rFonts w:ascii="Montserrat SemiBold" w:hAnsi="Montserrat SemiBold"/>
            <w:b w:val="0"/>
            <w:bCs w:val="0"/>
            <w:noProof/>
            <w:webHidden/>
          </w:rPr>
          <w:fldChar w:fldCharType="begin"/>
        </w:r>
        <w:r w:rsidR="0031193A" w:rsidRPr="00142BFE">
          <w:rPr>
            <w:rFonts w:ascii="Montserrat SemiBold" w:hAnsi="Montserrat SemiBold"/>
            <w:b w:val="0"/>
            <w:bCs w:val="0"/>
            <w:noProof/>
            <w:webHidden/>
          </w:rPr>
          <w:instrText xml:space="preserve"> PAGEREF _Toc38375770 \h </w:instrText>
        </w:r>
        <w:r w:rsidR="0031193A" w:rsidRPr="00142BFE">
          <w:rPr>
            <w:rFonts w:ascii="Montserrat SemiBold" w:hAnsi="Montserrat SemiBold"/>
            <w:b w:val="0"/>
            <w:bCs w:val="0"/>
            <w:noProof/>
            <w:webHidden/>
          </w:rPr>
        </w:r>
        <w:r w:rsidR="0031193A" w:rsidRPr="00142BFE">
          <w:rPr>
            <w:rFonts w:ascii="Montserrat SemiBold" w:hAnsi="Montserrat SemiBold"/>
            <w:b w:val="0"/>
            <w:bCs w:val="0"/>
            <w:noProof/>
            <w:webHidden/>
          </w:rPr>
          <w:fldChar w:fldCharType="separate"/>
        </w:r>
        <w:r w:rsidR="005021BE">
          <w:rPr>
            <w:rFonts w:ascii="Montserrat SemiBold" w:hAnsi="Montserrat SemiBold"/>
            <w:b w:val="0"/>
            <w:bCs w:val="0"/>
            <w:noProof/>
            <w:webHidden/>
          </w:rPr>
          <w:t>6</w:t>
        </w:r>
        <w:r w:rsidR="0031193A" w:rsidRPr="00142BFE">
          <w:rPr>
            <w:rFonts w:ascii="Montserrat SemiBold" w:hAnsi="Montserrat SemiBold"/>
            <w:b w:val="0"/>
            <w:bCs w:val="0"/>
            <w:noProof/>
            <w:webHidden/>
          </w:rPr>
          <w:fldChar w:fldCharType="end"/>
        </w:r>
      </w:hyperlink>
    </w:p>
    <w:p w14:paraId="51F802AF" w14:textId="2D85A3B0" w:rsidR="0031193A" w:rsidRPr="00F04E27" w:rsidRDefault="007B7A4F" w:rsidP="00F04E27">
      <w:pPr>
        <w:pStyle w:val="TM2"/>
        <w:rPr>
          <w:rFonts w:asciiTheme="minorHAnsi" w:eastAsiaTheme="minorEastAsia" w:hAnsiTheme="minorHAnsi" w:cstheme="minorBidi"/>
          <w:sz w:val="20"/>
          <w:szCs w:val="20"/>
          <w:lang w:val="fr-CA" w:eastAsia="fr-CA"/>
        </w:rPr>
      </w:pPr>
      <w:hyperlink w:anchor="_Toc38375771" w:history="1">
        <w:r w:rsidR="0031193A" w:rsidRPr="00F04E27">
          <w:rPr>
            <w:rStyle w:val="Lienhypertexte"/>
          </w:rPr>
          <w:t>1.</w:t>
        </w:r>
        <w:r w:rsidR="0031193A" w:rsidRPr="00F04E27">
          <w:rPr>
            <w:rFonts w:asciiTheme="minorHAnsi" w:eastAsiaTheme="minorEastAsia" w:hAnsiTheme="minorHAnsi" w:cstheme="minorBidi"/>
            <w:sz w:val="20"/>
            <w:szCs w:val="20"/>
            <w:lang w:val="fr-CA" w:eastAsia="fr-CA"/>
          </w:rPr>
          <w:tab/>
        </w:r>
        <w:r w:rsidR="0031193A" w:rsidRPr="00F04E27">
          <w:rPr>
            <w:rStyle w:val="Lienhypertexte"/>
          </w:rPr>
          <w:t>Revoir la structure pédagogique du cours</w:t>
        </w:r>
        <w:r w:rsidR="0031193A" w:rsidRPr="00F04E27">
          <w:rPr>
            <w:webHidden/>
          </w:rPr>
          <w:tab/>
        </w:r>
        <w:r w:rsidR="0031193A" w:rsidRPr="00F04E27">
          <w:rPr>
            <w:webHidden/>
          </w:rPr>
          <w:fldChar w:fldCharType="begin"/>
        </w:r>
        <w:r w:rsidR="0031193A" w:rsidRPr="00F04E27">
          <w:rPr>
            <w:webHidden/>
          </w:rPr>
          <w:instrText xml:space="preserve"> PAGEREF _Toc38375771 \h </w:instrText>
        </w:r>
        <w:r w:rsidR="0031193A" w:rsidRPr="00F04E27">
          <w:rPr>
            <w:webHidden/>
          </w:rPr>
        </w:r>
        <w:r w:rsidR="0031193A" w:rsidRPr="00F04E27">
          <w:rPr>
            <w:webHidden/>
          </w:rPr>
          <w:fldChar w:fldCharType="separate"/>
        </w:r>
        <w:r w:rsidR="005021BE">
          <w:rPr>
            <w:webHidden/>
          </w:rPr>
          <w:t>7</w:t>
        </w:r>
        <w:r w:rsidR="0031193A" w:rsidRPr="00F04E27">
          <w:rPr>
            <w:webHidden/>
          </w:rPr>
          <w:fldChar w:fldCharType="end"/>
        </w:r>
      </w:hyperlink>
    </w:p>
    <w:p w14:paraId="328BE398" w14:textId="4C727301" w:rsidR="0031193A" w:rsidRPr="00F04E27" w:rsidRDefault="007B7A4F">
      <w:pPr>
        <w:pStyle w:val="TM3"/>
        <w:rPr>
          <w:rFonts w:asciiTheme="minorHAnsi" w:eastAsiaTheme="minorEastAsia" w:hAnsiTheme="minorHAnsi" w:cstheme="minorBidi"/>
          <w:noProof/>
          <w:sz w:val="18"/>
          <w:szCs w:val="18"/>
          <w:lang w:val="fr-CA" w:eastAsia="fr-CA"/>
        </w:rPr>
      </w:pPr>
      <w:hyperlink w:anchor="_Toc38375772" w:history="1">
        <w:r w:rsidR="0031193A" w:rsidRPr="00F04E27">
          <w:rPr>
            <w:rStyle w:val="Lienhypertexte"/>
            <w:noProof/>
            <w:sz w:val="16"/>
            <w:szCs w:val="16"/>
          </w:rPr>
          <w:t>1.1</w:t>
        </w:r>
        <w:r w:rsidR="0031193A" w:rsidRPr="00F04E27">
          <w:rPr>
            <w:rFonts w:asciiTheme="minorHAnsi" w:eastAsiaTheme="minorEastAsia" w:hAnsiTheme="minorHAnsi" w:cstheme="minorBidi"/>
            <w:noProof/>
            <w:sz w:val="18"/>
            <w:szCs w:val="18"/>
            <w:lang w:val="fr-CA" w:eastAsia="fr-CA"/>
          </w:rPr>
          <w:tab/>
        </w:r>
        <w:r w:rsidR="0031193A" w:rsidRPr="00F04E27">
          <w:rPr>
            <w:rStyle w:val="Lienhypertexte"/>
            <w:noProof/>
            <w:sz w:val="16"/>
            <w:szCs w:val="16"/>
          </w:rPr>
          <w:t>Comprendre la vision pédagogique</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72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7</w:t>
        </w:r>
        <w:r w:rsidR="0031193A" w:rsidRPr="00F04E27">
          <w:rPr>
            <w:noProof/>
            <w:webHidden/>
            <w:sz w:val="16"/>
            <w:szCs w:val="16"/>
          </w:rPr>
          <w:fldChar w:fldCharType="end"/>
        </w:r>
      </w:hyperlink>
    </w:p>
    <w:p w14:paraId="3BA706E6" w14:textId="2D437691" w:rsidR="0031193A" w:rsidRPr="00F04E27" w:rsidRDefault="007B7A4F">
      <w:pPr>
        <w:pStyle w:val="TM3"/>
        <w:rPr>
          <w:rFonts w:asciiTheme="minorHAnsi" w:eastAsiaTheme="minorEastAsia" w:hAnsiTheme="minorHAnsi" w:cstheme="minorBidi"/>
          <w:noProof/>
          <w:sz w:val="18"/>
          <w:szCs w:val="18"/>
          <w:lang w:val="fr-CA" w:eastAsia="fr-CA"/>
        </w:rPr>
      </w:pPr>
      <w:hyperlink w:anchor="_Toc38375773" w:history="1">
        <w:r w:rsidR="0031193A" w:rsidRPr="00F04E27">
          <w:rPr>
            <w:rStyle w:val="Lienhypertexte"/>
            <w:noProof/>
            <w:sz w:val="16"/>
            <w:szCs w:val="16"/>
          </w:rPr>
          <w:t>1.2</w:t>
        </w:r>
        <w:r w:rsidR="0031193A" w:rsidRPr="00F04E27">
          <w:rPr>
            <w:rFonts w:asciiTheme="minorHAnsi" w:eastAsiaTheme="minorEastAsia" w:hAnsiTheme="minorHAnsi" w:cstheme="minorBidi"/>
            <w:noProof/>
            <w:sz w:val="18"/>
            <w:szCs w:val="18"/>
            <w:lang w:val="fr-CA" w:eastAsia="fr-CA"/>
          </w:rPr>
          <w:tab/>
        </w:r>
        <w:r w:rsidR="0031193A" w:rsidRPr="00F04E27">
          <w:rPr>
            <w:rStyle w:val="Lienhypertexte"/>
            <w:noProof/>
            <w:sz w:val="16"/>
            <w:szCs w:val="16"/>
          </w:rPr>
          <w:t>Planifier la séquence pédagogique</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73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8</w:t>
        </w:r>
        <w:r w:rsidR="0031193A" w:rsidRPr="00F04E27">
          <w:rPr>
            <w:noProof/>
            <w:webHidden/>
            <w:sz w:val="16"/>
            <w:szCs w:val="16"/>
          </w:rPr>
          <w:fldChar w:fldCharType="end"/>
        </w:r>
      </w:hyperlink>
    </w:p>
    <w:p w14:paraId="11C086BD" w14:textId="77936817" w:rsidR="0031193A" w:rsidRPr="00F04E27" w:rsidRDefault="007B7A4F">
      <w:pPr>
        <w:pStyle w:val="TM3"/>
        <w:rPr>
          <w:rFonts w:asciiTheme="minorHAnsi" w:eastAsiaTheme="minorEastAsia" w:hAnsiTheme="minorHAnsi" w:cstheme="minorBidi"/>
          <w:noProof/>
          <w:sz w:val="18"/>
          <w:szCs w:val="18"/>
          <w:lang w:val="fr-CA" w:eastAsia="fr-CA"/>
        </w:rPr>
      </w:pPr>
      <w:hyperlink w:anchor="_Toc38375774" w:history="1">
        <w:r w:rsidR="0031193A" w:rsidRPr="00F04E27">
          <w:rPr>
            <w:rStyle w:val="Lienhypertexte"/>
            <w:noProof/>
            <w:sz w:val="16"/>
            <w:szCs w:val="16"/>
          </w:rPr>
          <w:t>1.3</w:t>
        </w:r>
        <w:r w:rsidR="0031193A" w:rsidRPr="00F04E27">
          <w:rPr>
            <w:rFonts w:asciiTheme="minorHAnsi" w:eastAsiaTheme="minorEastAsia" w:hAnsiTheme="minorHAnsi" w:cstheme="minorBidi"/>
            <w:noProof/>
            <w:sz w:val="18"/>
            <w:szCs w:val="18"/>
            <w:lang w:val="fr-CA" w:eastAsia="fr-CA"/>
          </w:rPr>
          <w:tab/>
        </w:r>
        <w:r w:rsidR="0031193A" w:rsidRPr="00F04E27">
          <w:rPr>
            <w:rStyle w:val="Lienhypertexte"/>
            <w:noProof/>
            <w:sz w:val="16"/>
            <w:szCs w:val="16"/>
          </w:rPr>
          <w:t>Choisir les modalités d’évaluation</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74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8</w:t>
        </w:r>
        <w:r w:rsidR="0031193A" w:rsidRPr="00F04E27">
          <w:rPr>
            <w:noProof/>
            <w:webHidden/>
            <w:sz w:val="16"/>
            <w:szCs w:val="16"/>
          </w:rPr>
          <w:fldChar w:fldCharType="end"/>
        </w:r>
      </w:hyperlink>
    </w:p>
    <w:p w14:paraId="21FDCAB1" w14:textId="312A3F13" w:rsidR="0031193A" w:rsidRPr="00F04E27" w:rsidRDefault="007B7A4F">
      <w:pPr>
        <w:pStyle w:val="TM3"/>
        <w:rPr>
          <w:rFonts w:asciiTheme="minorHAnsi" w:eastAsiaTheme="minorEastAsia" w:hAnsiTheme="minorHAnsi" w:cstheme="minorBidi"/>
          <w:noProof/>
          <w:sz w:val="18"/>
          <w:szCs w:val="18"/>
          <w:lang w:val="fr-CA" w:eastAsia="fr-CA"/>
        </w:rPr>
      </w:pPr>
      <w:hyperlink w:anchor="_Toc38375775" w:history="1">
        <w:r w:rsidR="0031193A" w:rsidRPr="00F04E27">
          <w:rPr>
            <w:rStyle w:val="Lienhypertexte"/>
            <w:noProof/>
            <w:sz w:val="16"/>
            <w:szCs w:val="16"/>
          </w:rPr>
          <w:t>1.4</w:t>
        </w:r>
        <w:r w:rsidR="0031193A" w:rsidRPr="00F04E27">
          <w:rPr>
            <w:rFonts w:asciiTheme="minorHAnsi" w:eastAsiaTheme="minorEastAsia" w:hAnsiTheme="minorHAnsi" w:cstheme="minorBidi"/>
            <w:noProof/>
            <w:sz w:val="18"/>
            <w:szCs w:val="18"/>
            <w:lang w:val="fr-CA" w:eastAsia="fr-CA"/>
          </w:rPr>
          <w:tab/>
        </w:r>
        <w:r w:rsidR="0031193A" w:rsidRPr="00F04E27">
          <w:rPr>
            <w:rStyle w:val="Lienhypertexte"/>
            <w:noProof/>
            <w:sz w:val="16"/>
            <w:szCs w:val="16"/>
          </w:rPr>
          <w:t>Distribuer les activités en mode synchrone et asynchrone</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75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9</w:t>
        </w:r>
        <w:r w:rsidR="0031193A" w:rsidRPr="00F04E27">
          <w:rPr>
            <w:noProof/>
            <w:webHidden/>
            <w:sz w:val="16"/>
            <w:szCs w:val="16"/>
          </w:rPr>
          <w:fldChar w:fldCharType="end"/>
        </w:r>
      </w:hyperlink>
    </w:p>
    <w:p w14:paraId="2055AD76" w14:textId="0E427F5B" w:rsidR="0031193A" w:rsidRPr="00F04E27" w:rsidRDefault="007B7A4F">
      <w:pPr>
        <w:pStyle w:val="TM3"/>
        <w:rPr>
          <w:rFonts w:asciiTheme="minorHAnsi" w:eastAsiaTheme="minorEastAsia" w:hAnsiTheme="minorHAnsi" w:cstheme="minorBidi"/>
          <w:noProof/>
          <w:sz w:val="18"/>
          <w:szCs w:val="18"/>
          <w:lang w:val="fr-CA" w:eastAsia="fr-CA"/>
        </w:rPr>
      </w:pPr>
      <w:hyperlink w:anchor="_Toc38375776" w:history="1">
        <w:r w:rsidR="0031193A" w:rsidRPr="00F04E27">
          <w:rPr>
            <w:rStyle w:val="Lienhypertexte"/>
            <w:noProof/>
            <w:sz w:val="16"/>
            <w:szCs w:val="16"/>
          </w:rPr>
          <w:t>1.5</w:t>
        </w:r>
        <w:r w:rsidR="0031193A" w:rsidRPr="00F04E27">
          <w:rPr>
            <w:rFonts w:asciiTheme="minorHAnsi" w:eastAsiaTheme="minorEastAsia" w:hAnsiTheme="minorHAnsi" w:cstheme="minorBidi"/>
            <w:noProof/>
            <w:sz w:val="18"/>
            <w:szCs w:val="18"/>
            <w:lang w:val="fr-CA" w:eastAsia="fr-CA"/>
          </w:rPr>
          <w:tab/>
        </w:r>
        <w:r w:rsidR="0031193A" w:rsidRPr="00F04E27">
          <w:rPr>
            <w:rStyle w:val="Lienhypertexte"/>
            <w:noProof/>
            <w:sz w:val="16"/>
            <w:szCs w:val="16"/>
          </w:rPr>
          <w:t>Décider du déroulement des activités pédagogiques et des séances synchrones</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76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10</w:t>
        </w:r>
        <w:r w:rsidR="0031193A" w:rsidRPr="00F04E27">
          <w:rPr>
            <w:noProof/>
            <w:webHidden/>
            <w:sz w:val="16"/>
            <w:szCs w:val="16"/>
          </w:rPr>
          <w:fldChar w:fldCharType="end"/>
        </w:r>
      </w:hyperlink>
    </w:p>
    <w:p w14:paraId="11EC5472" w14:textId="6940F97D" w:rsidR="0031193A" w:rsidRDefault="007B7A4F">
      <w:pPr>
        <w:pStyle w:val="TM3"/>
        <w:rPr>
          <w:noProof/>
          <w:sz w:val="16"/>
          <w:szCs w:val="16"/>
        </w:rPr>
      </w:pPr>
      <w:hyperlink w:anchor="_Toc38375777" w:history="1">
        <w:r w:rsidR="0031193A" w:rsidRPr="00F04E27">
          <w:rPr>
            <w:rStyle w:val="Lienhypertexte"/>
            <w:noProof/>
            <w:sz w:val="16"/>
            <w:szCs w:val="16"/>
          </w:rPr>
          <w:t>1.6</w:t>
        </w:r>
        <w:r w:rsidR="0031193A" w:rsidRPr="00F04E27">
          <w:rPr>
            <w:rFonts w:asciiTheme="minorHAnsi" w:eastAsiaTheme="minorEastAsia" w:hAnsiTheme="minorHAnsi" w:cstheme="minorBidi"/>
            <w:noProof/>
            <w:sz w:val="18"/>
            <w:szCs w:val="18"/>
            <w:lang w:val="fr-CA" w:eastAsia="fr-CA"/>
          </w:rPr>
          <w:tab/>
        </w:r>
        <w:r w:rsidR="0031193A" w:rsidRPr="00F04E27">
          <w:rPr>
            <w:rStyle w:val="Lienhypertexte"/>
            <w:noProof/>
            <w:sz w:val="16"/>
            <w:szCs w:val="16"/>
          </w:rPr>
          <w:t>Aide-mémoire #1 — Revoir la structure pédagogique du cours</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77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11</w:t>
        </w:r>
        <w:r w:rsidR="0031193A" w:rsidRPr="00F04E27">
          <w:rPr>
            <w:noProof/>
            <w:webHidden/>
            <w:sz w:val="16"/>
            <w:szCs w:val="16"/>
          </w:rPr>
          <w:fldChar w:fldCharType="end"/>
        </w:r>
      </w:hyperlink>
    </w:p>
    <w:p w14:paraId="066CEC1A" w14:textId="77777777" w:rsidR="00F04E27" w:rsidRPr="00F04E27" w:rsidRDefault="00F04E27" w:rsidP="00F04E27">
      <w:pPr>
        <w:spacing w:after="0"/>
        <w:rPr>
          <w:sz w:val="10"/>
          <w:szCs w:val="14"/>
        </w:rPr>
      </w:pPr>
    </w:p>
    <w:p w14:paraId="32706551" w14:textId="0BE46421" w:rsidR="0031193A" w:rsidRPr="00F04E27" w:rsidRDefault="007B7A4F" w:rsidP="00F04E27">
      <w:pPr>
        <w:pStyle w:val="TM2"/>
        <w:rPr>
          <w:rFonts w:asciiTheme="minorHAnsi" w:eastAsiaTheme="minorEastAsia" w:hAnsiTheme="minorHAnsi" w:cstheme="minorBidi"/>
          <w:lang w:val="fr-CA" w:eastAsia="fr-CA"/>
        </w:rPr>
      </w:pPr>
      <w:hyperlink w:anchor="_Toc38375778" w:history="1">
        <w:r w:rsidR="0031193A" w:rsidRPr="00F04E27">
          <w:rPr>
            <w:rStyle w:val="Lienhypertexte"/>
          </w:rPr>
          <w:t>2.</w:t>
        </w:r>
        <w:r w:rsidR="0031193A" w:rsidRPr="00F04E27">
          <w:rPr>
            <w:rFonts w:asciiTheme="minorHAnsi" w:eastAsiaTheme="minorEastAsia" w:hAnsiTheme="minorHAnsi" w:cstheme="minorBidi"/>
            <w:lang w:val="fr-CA" w:eastAsia="fr-CA"/>
          </w:rPr>
          <w:tab/>
        </w:r>
        <w:r w:rsidR="0031193A" w:rsidRPr="00F04E27">
          <w:rPr>
            <w:rStyle w:val="Lienhypertexte"/>
          </w:rPr>
          <w:t>Adapter et créer le contenu et le matériel pédagogique</w:t>
        </w:r>
        <w:r w:rsidR="0031193A" w:rsidRPr="00F04E27">
          <w:rPr>
            <w:webHidden/>
          </w:rPr>
          <w:tab/>
        </w:r>
        <w:r w:rsidR="0031193A" w:rsidRPr="00F04E27">
          <w:rPr>
            <w:webHidden/>
          </w:rPr>
          <w:fldChar w:fldCharType="begin"/>
        </w:r>
        <w:r w:rsidR="0031193A" w:rsidRPr="00F04E27">
          <w:rPr>
            <w:webHidden/>
          </w:rPr>
          <w:instrText xml:space="preserve"> PAGEREF _Toc38375778 \h </w:instrText>
        </w:r>
        <w:r w:rsidR="0031193A" w:rsidRPr="00F04E27">
          <w:rPr>
            <w:webHidden/>
          </w:rPr>
        </w:r>
        <w:r w:rsidR="0031193A" w:rsidRPr="00F04E27">
          <w:rPr>
            <w:webHidden/>
          </w:rPr>
          <w:fldChar w:fldCharType="separate"/>
        </w:r>
        <w:r w:rsidR="005021BE">
          <w:rPr>
            <w:webHidden/>
          </w:rPr>
          <w:t>12</w:t>
        </w:r>
        <w:r w:rsidR="0031193A" w:rsidRPr="00F04E27">
          <w:rPr>
            <w:webHidden/>
          </w:rPr>
          <w:fldChar w:fldCharType="end"/>
        </w:r>
      </w:hyperlink>
    </w:p>
    <w:p w14:paraId="1CEBAE58" w14:textId="1DD32B6C" w:rsidR="0031193A" w:rsidRPr="00F04E27" w:rsidRDefault="007B7A4F" w:rsidP="0031193A">
      <w:pPr>
        <w:pStyle w:val="TM3"/>
        <w:rPr>
          <w:rFonts w:asciiTheme="minorHAnsi" w:eastAsiaTheme="minorEastAsia" w:hAnsiTheme="minorHAnsi" w:cstheme="minorBidi"/>
          <w:noProof/>
          <w:sz w:val="16"/>
          <w:szCs w:val="16"/>
          <w:lang w:val="fr-CA" w:eastAsia="fr-CA"/>
        </w:rPr>
      </w:pPr>
      <w:hyperlink w:anchor="_Toc38375779" w:history="1">
        <w:r w:rsidR="0031193A" w:rsidRPr="00F04E27">
          <w:rPr>
            <w:rStyle w:val="Lienhypertexte"/>
            <w:noProof/>
            <w:sz w:val="16"/>
            <w:szCs w:val="16"/>
          </w:rPr>
          <w:t>2.1</w:t>
        </w:r>
        <w:r w:rsidR="0031193A" w:rsidRPr="00F04E27">
          <w:rPr>
            <w:rFonts w:asciiTheme="minorHAnsi" w:eastAsiaTheme="minorEastAsia" w:hAnsiTheme="minorHAnsi" w:cstheme="minorBidi"/>
            <w:noProof/>
            <w:sz w:val="16"/>
            <w:szCs w:val="16"/>
            <w:lang w:val="fr-CA" w:eastAsia="fr-CA"/>
          </w:rPr>
          <w:tab/>
        </w:r>
        <w:r w:rsidR="00142BFE" w:rsidRPr="00F04E27">
          <w:rPr>
            <w:rFonts w:asciiTheme="minorHAnsi" w:eastAsiaTheme="minorEastAsia" w:hAnsiTheme="minorHAnsi" w:cstheme="minorBidi"/>
            <w:noProof/>
            <w:sz w:val="16"/>
            <w:szCs w:val="16"/>
            <w:lang w:val="fr-CA" w:eastAsia="fr-CA"/>
          </w:rPr>
          <w:t xml:space="preserve">  </w:t>
        </w:r>
        <w:r w:rsidR="0031193A" w:rsidRPr="00F04E27">
          <w:rPr>
            <w:rStyle w:val="Lienhypertexte"/>
            <w:noProof/>
            <w:sz w:val="16"/>
            <w:szCs w:val="16"/>
          </w:rPr>
          <w:t>Adapter le plan de cours</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79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12</w:t>
        </w:r>
        <w:r w:rsidR="0031193A" w:rsidRPr="00F04E27">
          <w:rPr>
            <w:noProof/>
            <w:webHidden/>
            <w:sz w:val="16"/>
            <w:szCs w:val="16"/>
          </w:rPr>
          <w:fldChar w:fldCharType="end"/>
        </w:r>
      </w:hyperlink>
    </w:p>
    <w:p w14:paraId="188C1840" w14:textId="29CB7A98"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80" w:history="1">
        <w:r w:rsidR="0031193A" w:rsidRPr="00F04E27">
          <w:rPr>
            <w:rStyle w:val="Lienhypertexte"/>
            <w:noProof/>
            <w:sz w:val="16"/>
            <w:szCs w:val="16"/>
          </w:rPr>
          <w:t>2.2</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Préparer ou adapter les évaluations</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80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12</w:t>
        </w:r>
        <w:r w:rsidR="0031193A" w:rsidRPr="00F04E27">
          <w:rPr>
            <w:noProof/>
            <w:webHidden/>
            <w:sz w:val="16"/>
            <w:szCs w:val="16"/>
          </w:rPr>
          <w:fldChar w:fldCharType="end"/>
        </w:r>
      </w:hyperlink>
    </w:p>
    <w:p w14:paraId="518AFE28" w14:textId="4EB5EF66"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81" w:history="1">
        <w:r w:rsidR="0031193A" w:rsidRPr="00F04E27">
          <w:rPr>
            <w:rStyle w:val="Lienhypertexte"/>
            <w:noProof/>
            <w:sz w:val="16"/>
            <w:szCs w:val="16"/>
          </w:rPr>
          <w:t>2.3</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Préparer ou adapter les autres outils pédagogiques</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81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13</w:t>
        </w:r>
        <w:r w:rsidR="0031193A" w:rsidRPr="00F04E27">
          <w:rPr>
            <w:noProof/>
            <w:webHidden/>
            <w:sz w:val="16"/>
            <w:szCs w:val="16"/>
          </w:rPr>
          <w:fldChar w:fldCharType="end"/>
        </w:r>
      </w:hyperlink>
    </w:p>
    <w:p w14:paraId="5C451321" w14:textId="12A20E24"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82" w:history="1">
        <w:r w:rsidR="0031193A" w:rsidRPr="00F04E27">
          <w:rPr>
            <w:rStyle w:val="Lienhypertexte"/>
            <w:noProof/>
            <w:sz w:val="16"/>
            <w:szCs w:val="16"/>
          </w:rPr>
          <w:t>2.4</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Préparer les textes de contenu pour chaque module, chaque section et chaque activité</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82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13</w:t>
        </w:r>
        <w:r w:rsidR="0031193A" w:rsidRPr="00F04E27">
          <w:rPr>
            <w:noProof/>
            <w:webHidden/>
            <w:sz w:val="16"/>
            <w:szCs w:val="16"/>
          </w:rPr>
          <w:fldChar w:fldCharType="end"/>
        </w:r>
      </w:hyperlink>
    </w:p>
    <w:p w14:paraId="60FBC795" w14:textId="57819323"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83" w:history="1">
        <w:r w:rsidR="0031193A" w:rsidRPr="00F04E27">
          <w:rPr>
            <w:rStyle w:val="Lienhypertexte"/>
            <w:noProof/>
            <w:sz w:val="16"/>
            <w:szCs w:val="16"/>
          </w:rPr>
          <w:t>2.5</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Enregistrer les capsules (PPT commentés)</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83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16</w:t>
        </w:r>
        <w:r w:rsidR="0031193A" w:rsidRPr="00F04E27">
          <w:rPr>
            <w:noProof/>
            <w:webHidden/>
            <w:sz w:val="16"/>
            <w:szCs w:val="16"/>
          </w:rPr>
          <w:fldChar w:fldCharType="end"/>
        </w:r>
      </w:hyperlink>
    </w:p>
    <w:p w14:paraId="36247CDD" w14:textId="2CBEAE4B"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84" w:history="1">
        <w:r w:rsidR="0031193A" w:rsidRPr="00F04E27">
          <w:rPr>
            <w:rStyle w:val="Lienhypertexte"/>
            <w:noProof/>
            <w:sz w:val="16"/>
            <w:szCs w:val="16"/>
          </w:rPr>
          <w:t>2.6</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Enregistrer la vidéo de présentation de l’enseignant et les capsules d’introduction aux modules</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84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17</w:t>
        </w:r>
        <w:r w:rsidR="0031193A" w:rsidRPr="00F04E27">
          <w:rPr>
            <w:noProof/>
            <w:webHidden/>
            <w:sz w:val="16"/>
            <w:szCs w:val="16"/>
          </w:rPr>
          <w:fldChar w:fldCharType="end"/>
        </w:r>
      </w:hyperlink>
    </w:p>
    <w:p w14:paraId="30D70D0B" w14:textId="3CE07F46" w:rsidR="0031193A" w:rsidRDefault="007B7A4F">
      <w:pPr>
        <w:pStyle w:val="TM3"/>
        <w:tabs>
          <w:tab w:val="left" w:pos="1100"/>
        </w:tabs>
        <w:rPr>
          <w:noProof/>
          <w:sz w:val="16"/>
          <w:szCs w:val="16"/>
        </w:rPr>
      </w:pPr>
      <w:hyperlink w:anchor="_Toc38375785" w:history="1">
        <w:r w:rsidR="0031193A" w:rsidRPr="00F04E27">
          <w:rPr>
            <w:rStyle w:val="Lienhypertexte"/>
            <w:noProof/>
            <w:sz w:val="16"/>
            <w:szCs w:val="16"/>
          </w:rPr>
          <w:t>2.7</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Aide-mémoire #2 — Développer le matériel didactique</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85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18</w:t>
        </w:r>
        <w:r w:rsidR="0031193A" w:rsidRPr="00F04E27">
          <w:rPr>
            <w:noProof/>
            <w:webHidden/>
            <w:sz w:val="16"/>
            <w:szCs w:val="16"/>
          </w:rPr>
          <w:fldChar w:fldCharType="end"/>
        </w:r>
      </w:hyperlink>
    </w:p>
    <w:p w14:paraId="3BED24CF" w14:textId="77777777" w:rsidR="00F04E27" w:rsidRPr="00F04E27" w:rsidRDefault="00F04E27" w:rsidP="00F04E27">
      <w:pPr>
        <w:spacing w:after="0"/>
        <w:rPr>
          <w:sz w:val="10"/>
          <w:szCs w:val="14"/>
        </w:rPr>
      </w:pPr>
    </w:p>
    <w:p w14:paraId="451C21E8" w14:textId="32E48D5D" w:rsidR="0031193A" w:rsidRPr="00F04E27" w:rsidRDefault="007B7A4F" w:rsidP="00F04E27">
      <w:pPr>
        <w:pStyle w:val="TM2"/>
        <w:rPr>
          <w:rFonts w:asciiTheme="minorHAnsi" w:eastAsiaTheme="minorEastAsia" w:hAnsiTheme="minorHAnsi" w:cstheme="minorBidi"/>
          <w:lang w:val="fr-CA" w:eastAsia="fr-CA"/>
        </w:rPr>
      </w:pPr>
      <w:hyperlink w:anchor="_Toc38375786" w:history="1">
        <w:r w:rsidR="0031193A" w:rsidRPr="00F04E27">
          <w:rPr>
            <w:rStyle w:val="Lienhypertexte"/>
          </w:rPr>
          <w:t>3.</w:t>
        </w:r>
        <w:r w:rsidR="0031193A" w:rsidRPr="00F04E27">
          <w:rPr>
            <w:rFonts w:asciiTheme="minorHAnsi" w:eastAsiaTheme="minorEastAsia" w:hAnsiTheme="minorHAnsi" w:cstheme="minorBidi"/>
            <w:lang w:val="fr-CA" w:eastAsia="fr-CA"/>
          </w:rPr>
          <w:tab/>
        </w:r>
        <w:r w:rsidR="0031193A" w:rsidRPr="00F04E27">
          <w:rPr>
            <w:rStyle w:val="Lienhypertexte"/>
          </w:rPr>
          <w:t>Créer son site Moodle</w:t>
        </w:r>
        <w:r w:rsidR="0031193A" w:rsidRPr="00F04E27">
          <w:rPr>
            <w:webHidden/>
          </w:rPr>
          <w:tab/>
        </w:r>
        <w:r w:rsidR="0031193A" w:rsidRPr="00F04E27">
          <w:rPr>
            <w:webHidden/>
          </w:rPr>
          <w:fldChar w:fldCharType="begin"/>
        </w:r>
        <w:r w:rsidR="0031193A" w:rsidRPr="00F04E27">
          <w:rPr>
            <w:webHidden/>
          </w:rPr>
          <w:instrText xml:space="preserve"> PAGEREF _Toc38375786 \h </w:instrText>
        </w:r>
        <w:r w:rsidR="0031193A" w:rsidRPr="00F04E27">
          <w:rPr>
            <w:webHidden/>
          </w:rPr>
        </w:r>
        <w:r w:rsidR="0031193A" w:rsidRPr="00F04E27">
          <w:rPr>
            <w:webHidden/>
          </w:rPr>
          <w:fldChar w:fldCharType="separate"/>
        </w:r>
        <w:r w:rsidR="005021BE">
          <w:rPr>
            <w:webHidden/>
          </w:rPr>
          <w:t>19</w:t>
        </w:r>
        <w:r w:rsidR="0031193A" w:rsidRPr="00F04E27">
          <w:rPr>
            <w:webHidden/>
          </w:rPr>
          <w:fldChar w:fldCharType="end"/>
        </w:r>
      </w:hyperlink>
    </w:p>
    <w:p w14:paraId="634DA2FC" w14:textId="4F2269C0" w:rsidR="0031193A" w:rsidRPr="00F04E27" w:rsidRDefault="007B7A4F">
      <w:pPr>
        <w:pStyle w:val="TM3"/>
        <w:rPr>
          <w:rFonts w:asciiTheme="minorHAnsi" w:eastAsiaTheme="minorEastAsia" w:hAnsiTheme="minorHAnsi" w:cstheme="minorBidi"/>
          <w:noProof/>
          <w:sz w:val="16"/>
          <w:szCs w:val="16"/>
          <w:lang w:val="fr-CA" w:eastAsia="fr-CA"/>
        </w:rPr>
      </w:pPr>
      <w:hyperlink w:anchor="_Toc38375787" w:history="1">
        <w:r w:rsidR="0031193A" w:rsidRPr="00F04E27">
          <w:rPr>
            <w:rStyle w:val="Lienhypertexte"/>
            <w:noProof/>
            <w:sz w:val="16"/>
            <w:szCs w:val="16"/>
          </w:rPr>
          <w:t>3.1</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Accéder au gabarit Moodle-Performa</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87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19</w:t>
        </w:r>
        <w:r w:rsidR="0031193A" w:rsidRPr="00F04E27">
          <w:rPr>
            <w:noProof/>
            <w:webHidden/>
            <w:sz w:val="16"/>
            <w:szCs w:val="16"/>
          </w:rPr>
          <w:fldChar w:fldCharType="end"/>
        </w:r>
      </w:hyperlink>
    </w:p>
    <w:p w14:paraId="3472985B" w14:textId="068B305C"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88" w:history="1">
        <w:r w:rsidR="0031193A" w:rsidRPr="00F04E27">
          <w:rPr>
            <w:rStyle w:val="Lienhypertexte"/>
            <w:noProof/>
            <w:sz w:val="16"/>
            <w:szCs w:val="16"/>
          </w:rPr>
          <w:t>3.2</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Déposez votre matériel pédagogique dans votre site Moodle</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88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19</w:t>
        </w:r>
        <w:r w:rsidR="0031193A" w:rsidRPr="00F04E27">
          <w:rPr>
            <w:noProof/>
            <w:webHidden/>
            <w:sz w:val="16"/>
            <w:szCs w:val="16"/>
          </w:rPr>
          <w:fldChar w:fldCharType="end"/>
        </w:r>
      </w:hyperlink>
    </w:p>
    <w:p w14:paraId="2B4BA9BC" w14:textId="18D4FAE2"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89" w:history="1">
        <w:r w:rsidR="0031193A" w:rsidRPr="00F04E27">
          <w:rPr>
            <w:rStyle w:val="Lienhypertexte"/>
            <w:noProof/>
            <w:sz w:val="16"/>
            <w:szCs w:val="16"/>
          </w:rPr>
          <w:t>3.3</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Créer forums, équipes, remises de devoirs, tests et séances synchrones</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89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21</w:t>
        </w:r>
        <w:r w:rsidR="0031193A" w:rsidRPr="00F04E27">
          <w:rPr>
            <w:noProof/>
            <w:webHidden/>
            <w:sz w:val="16"/>
            <w:szCs w:val="16"/>
          </w:rPr>
          <w:fldChar w:fldCharType="end"/>
        </w:r>
      </w:hyperlink>
    </w:p>
    <w:p w14:paraId="10BB6080" w14:textId="28A29C51" w:rsidR="0031193A" w:rsidRDefault="007B7A4F">
      <w:pPr>
        <w:pStyle w:val="TM3"/>
        <w:tabs>
          <w:tab w:val="left" w:pos="1100"/>
        </w:tabs>
        <w:rPr>
          <w:noProof/>
          <w:sz w:val="16"/>
          <w:szCs w:val="16"/>
        </w:rPr>
      </w:pPr>
      <w:hyperlink w:anchor="_Toc38375790" w:history="1">
        <w:r w:rsidR="0031193A" w:rsidRPr="00F04E27">
          <w:rPr>
            <w:rStyle w:val="Lienhypertexte"/>
            <w:noProof/>
            <w:sz w:val="16"/>
            <w:szCs w:val="16"/>
          </w:rPr>
          <w:t>3.4</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Aide-mémoire #3 — Créer son site Moodle</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90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24</w:t>
        </w:r>
        <w:r w:rsidR="0031193A" w:rsidRPr="00F04E27">
          <w:rPr>
            <w:noProof/>
            <w:webHidden/>
            <w:sz w:val="16"/>
            <w:szCs w:val="16"/>
          </w:rPr>
          <w:fldChar w:fldCharType="end"/>
        </w:r>
      </w:hyperlink>
    </w:p>
    <w:p w14:paraId="570683A7" w14:textId="77777777" w:rsidR="00F04E27" w:rsidRPr="00F04E27" w:rsidRDefault="00F04E27" w:rsidP="00F04E27">
      <w:pPr>
        <w:spacing w:after="0"/>
        <w:rPr>
          <w:sz w:val="10"/>
          <w:szCs w:val="14"/>
        </w:rPr>
      </w:pPr>
    </w:p>
    <w:p w14:paraId="7F71C1BF" w14:textId="7D7B1672" w:rsidR="0031193A" w:rsidRPr="00F04E27" w:rsidRDefault="007B7A4F" w:rsidP="00F04E27">
      <w:pPr>
        <w:pStyle w:val="TM2"/>
        <w:rPr>
          <w:rFonts w:asciiTheme="minorHAnsi" w:eastAsiaTheme="minorEastAsia" w:hAnsiTheme="minorHAnsi" w:cstheme="minorBidi"/>
          <w:lang w:val="fr-CA" w:eastAsia="fr-CA"/>
        </w:rPr>
      </w:pPr>
      <w:hyperlink w:anchor="_Toc38375791" w:history="1">
        <w:r w:rsidR="0031193A" w:rsidRPr="00F04E27">
          <w:rPr>
            <w:rStyle w:val="Lienhypertexte"/>
          </w:rPr>
          <w:t>4.</w:t>
        </w:r>
        <w:r w:rsidR="0031193A" w:rsidRPr="00F04E27">
          <w:rPr>
            <w:rFonts w:asciiTheme="minorHAnsi" w:eastAsiaTheme="minorEastAsia" w:hAnsiTheme="minorHAnsi" w:cstheme="minorBidi"/>
            <w:lang w:val="fr-CA" w:eastAsia="fr-CA"/>
          </w:rPr>
          <w:tab/>
        </w:r>
        <w:r w:rsidR="0031193A" w:rsidRPr="00F04E27">
          <w:rPr>
            <w:rStyle w:val="Lienhypertexte"/>
          </w:rPr>
          <w:t>Déroulement d’un trimestre d’enseignement en FAD</w:t>
        </w:r>
        <w:r w:rsidR="0031193A" w:rsidRPr="00F04E27">
          <w:rPr>
            <w:webHidden/>
          </w:rPr>
          <w:tab/>
        </w:r>
        <w:r w:rsidR="0031193A" w:rsidRPr="00F04E27">
          <w:rPr>
            <w:webHidden/>
          </w:rPr>
          <w:fldChar w:fldCharType="begin"/>
        </w:r>
        <w:r w:rsidR="0031193A" w:rsidRPr="00F04E27">
          <w:rPr>
            <w:webHidden/>
          </w:rPr>
          <w:instrText xml:space="preserve"> PAGEREF _Toc38375791 \h </w:instrText>
        </w:r>
        <w:r w:rsidR="0031193A" w:rsidRPr="00F04E27">
          <w:rPr>
            <w:webHidden/>
          </w:rPr>
        </w:r>
        <w:r w:rsidR="0031193A" w:rsidRPr="00F04E27">
          <w:rPr>
            <w:webHidden/>
          </w:rPr>
          <w:fldChar w:fldCharType="separate"/>
        </w:r>
        <w:r w:rsidR="005021BE">
          <w:rPr>
            <w:webHidden/>
          </w:rPr>
          <w:t>25</w:t>
        </w:r>
        <w:r w:rsidR="0031193A" w:rsidRPr="00F04E27">
          <w:rPr>
            <w:webHidden/>
          </w:rPr>
          <w:fldChar w:fldCharType="end"/>
        </w:r>
      </w:hyperlink>
    </w:p>
    <w:p w14:paraId="4A22C5E1" w14:textId="3B96ABBC" w:rsidR="0031193A" w:rsidRPr="00F04E27" w:rsidRDefault="007B7A4F">
      <w:pPr>
        <w:pStyle w:val="TM3"/>
        <w:rPr>
          <w:rFonts w:asciiTheme="minorHAnsi" w:eastAsiaTheme="minorEastAsia" w:hAnsiTheme="minorHAnsi" w:cstheme="minorBidi"/>
          <w:noProof/>
          <w:sz w:val="16"/>
          <w:szCs w:val="16"/>
          <w:lang w:val="fr-CA" w:eastAsia="fr-CA"/>
        </w:rPr>
      </w:pPr>
      <w:hyperlink w:anchor="_Toc38375792" w:history="1">
        <w:r w:rsidR="0031193A" w:rsidRPr="00F04E27">
          <w:rPr>
            <w:rStyle w:val="Lienhypertexte"/>
            <w:noProof/>
            <w:sz w:val="16"/>
            <w:szCs w:val="16"/>
          </w:rPr>
          <w:t>4.1</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Prendre des notes d’amélioration</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92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25</w:t>
        </w:r>
        <w:r w:rsidR="0031193A" w:rsidRPr="00F04E27">
          <w:rPr>
            <w:noProof/>
            <w:webHidden/>
            <w:sz w:val="16"/>
            <w:szCs w:val="16"/>
          </w:rPr>
          <w:fldChar w:fldCharType="end"/>
        </w:r>
      </w:hyperlink>
    </w:p>
    <w:p w14:paraId="330E2E91" w14:textId="2B9373F0"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93" w:history="1">
        <w:r w:rsidR="0031193A" w:rsidRPr="00F04E27">
          <w:rPr>
            <w:rStyle w:val="Lienhypertexte"/>
            <w:noProof/>
            <w:sz w:val="16"/>
            <w:szCs w:val="16"/>
          </w:rPr>
          <w:t>4.2</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Commencer sa session</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93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25</w:t>
        </w:r>
        <w:r w:rsidR="0031193A" w:rsidRPr="00F04E27">
          <w:rPr>
            <w:noProof/>
            <w:webHidden/>
            <w:sz w:val="16"/>
            <w:szCs w:val="16"/>
          </w:rPr>
          <w:fldChar w:fldCharType="end"/>
        </w:r>
      </w:hyperlink>
    </w:p>
    <w:p w14:paraId="421D44BF" w14:textId="196DE260"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94" w:history="1">
        <w:r w:rsidR="0031193A" w:rsidRPr="00F04E27">
          <w:rPr>
            <w:rStyle w:val="Lienhypertexte"/>
            <w:noProof/>
            <w:sz w:val="16"/>
            <w:szCs w:val="16"/>
          </w:rPr>
          <w:t>4.3</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 xml:space="preserve">Communication hebdomadaire (section </w:t>
        </w:r>
        <w:r w:rsidR="0031193A" w:rsidRPr="00F04E27">
          <w:rPr>
            <w:rStyle w:val="Lienhypertexte"/>
            <w:i/>
            <w:iCs/>
            <w:noProof/>
            <w:sz w:val="16"/>
            <w:szCs w:val="16"/>
          </w:rPr>
          <w:t>Nouvelles</w:t>
        </w:r>
        <w:r w:rsidR="0031193A" w:rsidRPr="00F04E27">
          <w:rPr>
            <w:rStyle w:val="Lienhypertexte"/>
            <w:noProof/>
            <w:sz w:val="16"/>
            <w:szCs w:val="16"/>
          </w:rPr>
          <w:t>)</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94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25</w:t>
        </w:r>
        <w:r w:rsidR="0031193A" w:rsidRPr="00F04E27">
          <w:rPr>
            <w:noProof/>
            <w:webHidden/>
            <w:sz w:val="16"/>
            <w:szCs w:val="16"/>
          </w:rPr>
          <w:fldChar w:fldCharType="end"/>
        </w:r>
      </w:hyperlink>
    </w:p>
    <w:p w14:paraId="77E32594" w14:textId="2ED438AE"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95" w:history="1">
        <w:r w:rsidR="0031193A" w:rsidRPr="00F04E27">
          <w:rPr>
            <w:rStyle w:val="Lienhypertexte"/>
            <w:noProof/>
            <w:sz w:val="16"/>
            <w:szCs w:val="16"/>
          </w:rPr>
          <w:t>4.4</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Effectuer le suivi de progression des étudiants</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95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26</w:t>
        </w:r>
        <w:r w:rsidR="0031193A" w:rsidRPr="00F04E27">
          <w:rPr>
            <w:noProof/>
            <w:webHidden/>
            <w:sz w:val="16"/>
            <w:szCs w:val="16"/>
          </w:rPr>
          <w:fldChar w:fldCharType="end"/>
        </w:r>
      </w:hyperlink>
    </w:p>
    <w:p w14:paraId="6025A8EF" w14:textId="751A4647"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96" w:history="1">
        <w:r w:rsidR="0031193A" w:rsidRPr="00F04E27">
          <w:rPr>
            <w:rStyle w:val="Lienhypertexte"/>
            <w:noProof/>
            <w:sz w:val="16"/>
            <w:szCs w:val="16"/>
          </w:rPr>
          <w:t>4.5</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Animer une séance synchrone</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96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26</w:t>
        </w:r>
        <w:r w:rsidR="0031193A" w:rsidRPr="00F04E27">
          <w:rPr>
            <w:noProof/>
            <w:webHidden/>
            <w:sz w:val="16"/>
            <w:szCs w:val="16"/>
          </w:rPr>
          <w:fldChar w:fldCharType="end"/>
        </w:r>
      </w:hyperlink>
    </w:p>
    <w:p w14:paraId="1FCEB091" w14:textId="03F4504A"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97" w:history="1">
        <w:r w:rsidR="0031193A" w:rsidRPr="00F04E27">
          <w:rPr>
            <w:rStyle w:val="Lienhypertexte"/>
            <w:noProof/>
            <w:sz w:val="16"/>
            <w:szCs w:val="16"/>
          </w:rPr>
          <w:t>4.6</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Terminer sa session</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97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27</w:t>
        </w:r>
        <w:r w:rsidR="0031193A" w:rsidRPr="00F04E27">
          <w:rPr>
            <w:noProof/>
            <w:webHidden/>
            <w:sz w:val="16"/>
            <w:szCs w:val="16"/>
          </w:rPr>
          <w:fldChar w:fldCharType="end"/>
        </w:r>
      </w:hyperlink>
    </w:p>
    <w:p w14:paraId="5758790D" w14:textId="21D20D4C"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98" w:history="1">
        <w:r w:rsidR="0031193A" w:rsidRPr="00F04E27">
          <w:rPr>
            <w:rStyle w:val="Lienhypertexte"/>
            <w:noProof/>
            <w:sz w:val="16"/>
            <w:szCs w:val="16"/>
          </w:rPr>
          <w:t>4.7</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Réutiliser ou créer un nouveau site à partir d’un site existant et le mettre à jour</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98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28</w:t>
        </w:r>
        <w:r w:rsidR="0031193A" w:rsidRPr="00F04E27">
          <w:rPr>
            <w:noProof/>
            <w:webHidden/>
            <w:sz w:val="16"/>
            <w:szCs w:val="16"/>
          </w:rPr>
          <w:fldChar w:fldCharType="end"/>
        </w:r>
      </w:hyperlink>
    </w:p>
    <w:p w14:paraId="7828C169" w14:textId="5EFB5CE8" w:rsidR="0031193A" w:rsidRPr="00F04E27" w:rsidRDefault="007B7A4F">
      <w:pPr>
        <w:pStyle w:val="TM3"/>
        <w:tabs>
          <w:tab w:val="left" w:pos="1100"/>
        </w:tabs>
        <w:rPr>
          <w:rFonts w:asciiTheme="minorHAnsi" w:eastAsiaTheme="minorEastAsia" w:hAnsiTheme="minorHAnsi" w:cstheme="minorBidi"/>
          <w:noProof/>
          <w:sz w:val="16"/>
          <w:szCs w:val="16"/>
          <w:lang w:val="fr-CA" w:eastAsia="fr-CA"/>
        </w:rPr>
      </w:pPr>
      <w:hyperlink w:anchor="_Toc38375799" w:history="1">
        <w:r w:rsidR="0031193A" w:rsidRPr="00F04E27">
          <w:rPr>
            <w:rStyle w:val="Lienhypertexte"/>
            <w:noProof/>
            <w:sz w:val="16"/>
            <w:szCs w:val="16"/>
          </w:rPr>
          <w:t>4.8</w:t>
        </w:r>
        <w:r w:rsidR="0031193A" w:rsidRPr="00F04E27">
          <w:rPr>
            <w:rFonts w:asciiTheme="minorHAnsi" w:eastAsiaTheme="minorEastAsia" w:hAnsiTheme="minorHAnsi" w:cstheme="minorBidi"/>
            <w:noProof/>
            <w:sz w:val="16"/>
            <w:szCs w:val="16"/>
            <w:lang w:val="fr-CA" w:eastAsia="fr-CA"/>
          </w:rPr>
          <w:tab/>
        </w:r>
        <w:r w:rsidR="0031193A" w:rsidRPr="00F04E27">
          <w:rPr>
            <w:rStyle w:val="Lienhypertexte"/>
            <w:noProof/>
            <w:sz w:val="16"/>
            <w:szCs w:val="16"/>
          </w:rPr>
          <w:t>Aide-mémoire #4 — Déroulement d’un trimestre d’enseignement en FAD</w:t>
        </w:r>
        <w:r w:rsidR="0031193A" w:rsidRPr="00F04E27">
          <w:rPr>
            <w:noProof/>
            <w:webHidden/>
            <w:sz w:val="16"/>
            <w:szCs w:val="16"/>
          </w:rPr>
          <w:tab/>
        </w:r>
        <w:r w:rsidR="0031193A" w:rsidRPr="00F04E27">
          <w:rPr>
            <w:noProof/>
            <w:webHidden/>
            <w:sz w:val="16"/>
            <w:szCs w:val="16"/>
          </w:rPr>
          <w:fldChar w:fldCharType="begin"/>
        </w:r>
        <w:r w:rsidR="0031193A" w:rsidRPr="00F04E27">
          <w:rPr>
            <w:noProof/>
            <w:webHidden/>
            <w:sz w:val="16"/>
            <w:szCs w:val="16"/>
          </w:rPr>
          <w:instrText xml:space="preserve"> PAGEREF _Toc38375799 \h </w:instrText>
        </w:r>
        <w:r w:rsidR="0031193A" w:rsidRPr="00F04E27">
          <w:rPr>
            <w:noProof/>
            <w:webHidden/>
            <w:sz w:val="16"/>
            <w:szCs w:val="16"/>
          </w:rPr>
        </w:r>
        <w:r w:rsidR="0031193A" w:rsidRPr="00F04E27">
          <w:rPr>
            <w:noProof/>
            <w:webHidden/>
            <w:sz w:val="16"/>
            <w:szCs w:val="16"/>
          </w:rPr>
          <w:fldChar w:fldCharType="separate"/>
        </w:r>
        <w:r w:rsidR="005021BE">
          <w:rPr>
            <w:noProof/>
            <w:webHidden/>
            <w:sz w:val="16"/>
            <w:szCs w:val="16"/>
          </w:rPr>
          <w:t>29</w:t>
        </w:r>
        <w:r w:rsidR="0031193A" w:rsidRPr="00F04E27">
          <w:rPr>
            <w:noProof/>
            <w:webHidden/>
            <w:sz w:val="16"/>
            <w:szCs w:val="16"/>
          </w:rPr>
          <w:fldChar w:fldCharType="end"/>
        </w:r>
      </w:hyperlink>
    </w:p>
    <w:p w14:paraId="5521FD6A" w14:textId="5891F57D" w:rsidR="00E66D24" w:rsidRPr="00ED6881" w:rsidRDefault="0031193A" w:rsidP="000D0BF0">
      <w:r>
        <w:rPr>
          <w:rFonts w:cstheme="minorHAnsi"/>
          <w:sz w:val="20"/>
          <w:szCs w:val="20"/>
        </w:rPr>
        <w:fldChar w:fldCharType="end"/>
      </w:r>
    </w:p>
    <w:p w14:paraId="28CC38EA" w14:textId="77777777" w:rsidR="00ED6881" w:rsidRPr="00ED6881" w:rsidRDefault="00ED6881" w:rsidP="000D0BF0"/>
    <w:p w14:paraId="14039DEF" w14:textId="00DC91A6" w:rsidR="00E66D24" w:rsidRPr="00ED6881" w:rsidRDefault="00E66D24" w:rsidP="000D0BF0">
      <w:r w:rsidRPr="00ED6881">
        <w:br w:type="page"/>
      </w:r>
    </w:p>
    <w:p w14:paraId="7CD20298" w14:textId="0BCBD3BF" w:rsidR="00AA1C0A" w:rsidRPr="00ED6881" w:rsidRDefault="00AA1C0A" w:rsidP="00AA1C0A">
      <w:pPr>
        <w:pStyle w:val="Sansinterligne"/>
        <w:rPr>
          <w:sz w:val="8"/>
          <w:szCs w:val="8"/>
        </w:rPr>
      </w:pPr>
    </w:p>
    <w:bookmarkStart w:id="1" w:name="_Toc38375768"/>
    <w:p w14:paraId="0DF344AE" w14:textId="40F24C83" w:rsidR="009E7673" w:rsidRPr="00ED6881" w:rsidRDefault="00111937" w:rsidP="000D0BF0">
      <w:pPr>
        <w:pStyle w:val="Titre1"/>
      </w:pPr>
      <w:r w:rsidRPr="00ED6881">
        <w:rPr>
          <w:noProof/>
          <w:lang w:val="fr-CA" w:eastAsia="fr-CA"/>
        </w:rPr>
        <mc:AlternateContent>
          <mc:Choice Requires="wps">
            <w:drawing>
              <wp:anchor distT="0" distB="0" distL="114300" distR="114300" simplePos="0" relativeHeight="251686400" behindDoc="0" locked="0" layoutInCell="1" allowOverlap="1" wp14:anchorId="0DF14A99" wp14:editId="7AADD14D">
                <wp:simplePos x="0" y="0"/>
                <wp:positionH relativeFrom="page">
                  <wp:posOffset>-838</wp:posOffset>
                </wp:positionH>
                <wp:positionV relativeFrom="paragraph">
                  <wp:posOffset>418465</wp:posOffset>
                </wp:positionV>
                <wp:extent cx="6556848" cy="0"/>
                <wp:effectExtent l="19050" t="19050" r="34925" b="19050"/>
                <wp:wrapNone/>
                <wp:docPr id="63" name="Connecteur droit 63"/>
                <wp:cNvGraphicFramePr/>
                <a:graphic xmlns:a="http://schemas.openxmlformats.org/drawingml/2006/main">
                  <a:graphicData uri="http://schemas.microsoft.com/office/word/2010/wordprocessingShape">
                    <wps:wsp>
                      <wps:cNvCnPr/>
                      <wps:spPr>
                        <a:xfrm flipV="1">
                          <a:off x="0" y="0"/>
                          <a:ext cx="6556848" cy="0"/>
                        </a:xfrm>
                        <a:prstGeom prst="line">
                          <a:avLst/>
                        </a:prstGeom>
                        <a:ln w="28575" cap="rnd">
                          <a:solidFill>
                            <a:srgbClr val="82BA41"/>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2CCD5" id="Connecteur droit 63" o:spid="_x0000_s1026" style="position:absolute;flip:y;z-index:251686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5pt,32.95pt" to="516.25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" strokecolor="#82ba41" strokeweight="2.25pt">
                <v:stroke joinstyle="miter" endcap="round"/>
                <w10:wrap anchorx="page"/>
              </v:line>
            </w:pict>
          </mc:Fallback>
        </mc:AlternateContent>
      </w:r>
      <w:r w:rsidR="67603030" w:rsidRPr="00ED6881">
        <w:t>Pr</w:t>
      </w:r>
      <w:r w:rsidR="00302663" w:rsidRPr="00ED6881">
        <w:t>É</w:t>
      </w:r>
      <w:r w:rsidR="67603030" w:rsidRPr="00ED6881">
        <w:t>ambule et fonctionnement du guide</w:t>
      </w:r>
      <w:bookmarkEnd w:id="1"/>
    </w:p>
    <w:p w14:paraId="10E7AD76" w14:textId="5366FDEC" w:rsidR="009C76DF" w:rsidRPr="00ED6881" w:rsidRDefault="009C76DF" w:rsidP="000D0BF0"/>
    <w:p w14:paraId="2DCDA613" w14:textId="6F4BC06E" w:rsidR="0074048A" w:rsidRPr="000D0BF0" w:rsidRDefault="1D1F11C4" w:rsidP="000D0BF0">
      <w:r w:rsidRPr="000D0BF0">
        <w:t xml:space="preserve">Adapter un cours en </w:t>
      </w:r>
      <w:r w:rsidR="00631846" w:rsidRPr="000D0BF0">
        <w:t>FAD</w:t>
      </w:r>
      <w:r w:rsidRPr="000D0BF0">
        <w:t xml:space="preserve"> est un processus qui demande </w:t>
      </w:r>
      <w:r w:rsidR="00FB59AA" w:rsidRPr="000D0BF0">
        <w:t xml:space="preserve">habituellement </w:t>
      </w:r>
      <w:r w:rsidRPr="000D0BF0">
        <w:t xml:space="preserve">beaucoup de réflexion, de temps et d’énergie. </w:t>
      </w:r>
    </w:p>
    <w:p w14:paraId="3C394A6C" w14:textId="7C4083AF" w:rsidR="001F7B9D" w:rsidRPr="00ED6881" w:rsidRDefault="001F7B9D" w:rsidP="000D0BF0"/>
    <w:p w14:paraId="634EC963" w14:textId="53757779" w:rsidR="001F7B9D" w:rsidRPr="00ED6881" w:rsidRDefault="001F7B9D" w:rsidP="000D0BF0">
      <w:pPr>
        <w:jc w:val="center"/>
      </w:pPr>
      <w:r w:rsidRPr="00ED6881">
        <w:rPr>
          <w:noProof/>
          <w:lang w:val="fr-CA" w:eastAsia="fr-CA"/>
        </w:rPr>
        <w:drawing>
          <wp:inline distT="0" distB="0" distL="0" distR="0" wp14:anchorId="338AFA65" wp14:editId="61846629">
            <wp:extent cx="2626467" cy="1750979"/>
            <wp:effectExtent l="0" t="0" r="2540" b="1905"/>
            <wp:docPr id="36" name="Image 36" descr="Temps, Gestion Du Temps, Chronomètre, D'Affa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mps, Gestion Du Temps, Chronomètre, D'Affaires"/>
                    <pic:cNvPicPr>
                      <a:picLocks noChangeAspect="1" noChangeArrowheads="1"/>
                    </pic:cNvPicPr>
                  </pic:nvPicPr>
                  <pic:blipFill>
                    <a:blip r:embed="rId19" cstate="print">
                      <a:extLst>
                        <a:ext uri="{BEBA8EAE-BF5A-486C-A8C5-ECC9F3942E4B}">
                          <a14:imgProps xmlns:a14="http://schemas.microsoft.com/office/drawing/2010/main">
                            <a14:imgLayer r:embed="rId20">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2640454" cy="1760304"/>
                    </a:xfrm>
                    <a:prstGeom prst="rect">
                      <a:avLst/>
                    </a:prstGeom>
                    <a:noFill/>
                    <a:ln>
                      <a:noFill/>
                    </a:ln>
                  </pic:spPr>
                </pic:pic>
              </a:graphicData>
            </a:graphic>
          </wp:inline>
        </w:drawing>
      </w:r>
    </w:p>
    <w:p w14:paraId="3074F265" w14:textId="77777777" w:rsidR="000D0BF0" w:rsidRDefault="000D0BF0" w:rsidP="000D0BF0"/>
    <w:p w14:paraId="2C30E256" w14:textId="2F5023AA" w:rsidR="2E484600" w:rsidRPr="00ED6881" w:rsidRDefault="00B11798" w:rsidP="000D0BF0">
      <w:r w:rsidRPr="00ED6881">
        <w:t>Le trimestre</w:t>
      </w:r>
      <w:r w:rsidR="5FB3CFCE" w:rsidRPr="00ED6881">
        <w:t xml:space="preserve"> d’été</w:t>
      </w:r>
      <w:r w:rsidR="00631846" w:rsidRPr="00ED6881">
        <w:t> </w:t>
      </w:r>
      <w:r w:rsidR="5FB3CFCE" w:rsidRPr="00ED6881">
        <w:t xml:space="preserve">2020 </w:t>
      </w:r>
      <w:r w:rsidR="00261C49" w:rsidRPr="00ED6881">
        <w:t xml:space="preserve">sera </w:t>
      </w:r>
      <w:r w:rsidR="5FB3CFCE" w:rsidRPr="00ED6881">
        <w:t>particuli</w:t>
      </w:r>
      <w:r w:rsidRPr="00ED6881">
        <w:t>e</w:t>
      </w:r>
      <w:r w:rsidR="5FB3CFCE" w:rsidRPr="00ED6881">
        <w:t>r puisqu’</w:t>
      </w:r>
      <w:r w:rsidRPr="00ED6881">
        <w:t xml:space="preserve">il </w:t>
      </w:r>
      <w:r w:rsidR="00391030" w:rsidRPr="00ED6881">
        <w:t>aura lieu</w:t>
      </w:r>
      <w:r w:rsidR="5FB3CFCE" w:rsidRPr="00ED6881">
        <w:t xml:space="preserve"> dans un contexte de pandémie</w:t>
      </w:r>
      <w:r w:rsidR="0009416E" w:rsidRPr="00ED6881">
        <w:t xml:space="preserve"> qui oblige le déroulement à distance de l</w:t>
      </w:r>
      <w:r w:rsidR="5FB3CFCE" w:rsidRPr="00ED6881">
        <w:t>’ensemble des activités pédagogiques.</w:t>
      </w:r>
      <w:r w:rsidR="23C409FB" w:rsidRPr="00ED6881">
        <w:t xml:space="preserve"> </w:t>
      </w:r>
      <w:r w:rsidR="00631846" w:rsidRPr="00ED6881">
        <w:t>L</w:t>
      </w:r>
      <w:r w:rsidR="4A6D2BD7" w:rsidRPr="00ED6881">
        <w:t xml:space="preserve">es quelques semaines </w:t>
      </w:r>
      <w:r w:rsidR="00A27C71" w:rsidRPr="00ED6881">
        <w:t>v</w:t>
      </w:r>
      <w:r w:rsidR="4A6D2BD7" w:rsidRPr="00ED6881">
        <w:t xml:space="preserve">ous séparant du début de </w:t>
      </w:r>
      <w:r w:rsidRPr="00ED6881">
        <w:t>ce trimestre</w:t>
      </w:r>
      <w:r w:rsidR="00631846" w:rsidRPr="00ED6881">
        <w:t xml:space="preserve"> rendent</w:t>
      </w:r>
      <w:r w:rsidR="4A6D2BD7" w:rsidRPr="00ED6881">
        <w:t xml:space="preserve"> </w:t>
      </w:r>
      <w:r w:rsidR="00631846" w:rsidRPr="00ED6881">
        <w:t>difficile la mise en œuvre d’un</w:t>
      </w:r>
      <w:r w:rsidR="4A6D2BD7" w:rsidRPr="00ED6881">
        <w:t xml:space="preserve"> </w:t>
      </w:r>
      <w:r w:rsidR="4CFD060F" w:rsidRPr="00ED6881">
        <w:t xml:space="preserve">processus d’ingénierie </w:t>
      </w:r>
      <w:proofErr w:type="spellStart"/>
      <w:r w:rsidR="4CFD060F" w:rsidRPr="00ED6881">
        <w:t>technopédagogique</w:t>
      </w:r>
      <w:proofErr w:type="spellEnd"/>
      <w:r w:rsidR="4CFD060F" w:rsidRPr="00ED6881">
        <w:t xml:space="preserve"> </w:t>
      </w:r>
      <w:r w:rsidR="00D878D2" w:rsidRPr="00ED6881">
        <w:t>s’échelonn</w:t>
      </w:r>
      <w:r w:rsidR="00631846" w:rsidRPr="00ED6881">
        <w:t>ant</w:t>
      </w:r>
      <w:r w:rsidR="00D878D2" w:rsidRPr="00ED6881">
        <w:t xml:space="preserve"> sur une période de 6 à 8 mois</w:t>
      </w:r>
      <w:r w:rsidR="06C9F005" w:rsidRPr="00ED6881">
        <w:t xml:space="preserve">. </w:t>
      </w:r>
    </w:p>
    <w:p w14:paraId="499AA77D" w14:textId="0CDC3952" w:rsidR="5C0C34ED" w:rsidRPr="00ED6881" w:rsidRDefault="00417096" w:rsidP="000D0BF0">
      <w:r w:rsidRPr="00ED6881">
        <w:t>Le</w:t>
      </w:r>
      <w:r w:rsidR="06C9F005" w:rsidRPr="00ED6881">
        <w:t xml:space="preserve"> </w:t>
      </w:r>
      <w:r w:rsidR="0094615B" w:rsidRPr="00ED6881">
        <w:rPr>
          <w:i/>
          <w:iCs/>
          <w:color w:val="222222"/>
        </w:rPr>
        <w:t xml:space="preserve">Guide </w:t>
      </w:r>
      <w:r w:rsidR="00B11798" w:rsidRPr="00ED6881">
        <w:rPr>
          <w:i/>
          <w:iCs/>
          <w:color w:val="222222"/>
        </w:rPr>
        <w:t>d’adaptation</w:t>
      </w:r>
      <w:r w:rsidR="0094615B" w:rsidRPr="00ED6881">
        <w:rPr>
          <w:i/>
          <w:iCs/>
          <w:color w:val="222222"/>
        </w:rPr>
        <w:t xml:space="preserve"> d’un cours en FAD</w:t>
      </w:r>
      <w:r w:rsidR="0094615B" w:rsidRPr="00ED6881">
        <w:t xml:space="preserve"> </w:t>
      </w:r>
      <w:r w:rsidR="001F2904" w:rsidRPr="00ED6881">
        <w:rPr>
          <w:i/>
          <w:iCs/>
        </w:rPr>
        <w:t>Express</w:t>
      </w:r>
      <w:r w:rsidR="00A43458" w:rsidRPr="00ED6881">
        <w:t xml:space="preserve"> </w:t>
      </w:r>
      <w:r w:rsidR="003D3739" w:rsidRPr="00ED6881">
        <w:t>propose une adaptation</w:t>
      </w:r>
      <w:r w:rsidR="00087E43" w:rsidRPr="00ED6881">
        <w:t xml:space="preserve"> </w:t>
      </w:r>
      <w:r w:rsidR="00785E7A" w:rsidRPr="00ED6881">
        <w:t xml:space="preserve">rapide </w:t>
      </w:r>
      <w:r w:rsidR="003D3739" w:rsidRPr="00ED6881">
        <w:t>de</w:t>
      </w:r>
      <w:r w:rsidR="63C13E30" w:rsidRPr="00ED6881">
        <w:t xml:space="preserve"> </w:t>
      </w:r>
      <w:r w:rsidR="00A27C71" w:rsidRPr="00ED6881">
        <w:t xml:space="preserve">votre </w:t>
      </w:r>
      <w:r w:rsidR="63C13E30" w:rsidRPr="00ED6881">
        <w:t>cours en 4</w:t>
      </w:r>
      <w:r w:rsidR="000D0BF0">
        <w:t> </w:t>
      </w:r>
      <w:r w:rsidR="63C13E30" w:rsidRPr="00ED6881">
        <w:t>étapes</w:t>
      </w:r>
      <w:r w:rsidR="00605EB1" w:rsidRPr="00ED6881">
        <w:t>.</w:t>
      </w:r>
    </w:p>
    <w:p w14:paraId="617AEAD6" w14:textId="152D0867" w:rsidR="761DFF6E" w:rsidRPr="00ED6881" w:rsidRDefault="006C42A5" w:rsidP="000D0BF0">
      <w:r w:rsidRPr="00ED6881">
        <w:t xml:space="preserve">Selon le format de </w:t>
      </w:r>
      <w:r w:rsidR="00631846" w:rsidRPr="00ED6881">
        <w:t>FAD</w:t>
      </w:r>
      <w:r w:rsidRPr="00ED6881">
        <w:t xml:space="preserve"> choisi, certaines parties de ce guide seront plus utiles que d’autres. </w:t>
      </w:r>
      <w:r w:rsidR="00FB59AA" w:rsidRPr="00ED6881">
        <w:t>Les possibilités sont effectivement nombreuses : c</w:t>
      </w:r>
      <w:r w:rsidRPr="00ED6881">
        <w:t xml:space="preserve">ours donné </w:t>
      </w:r>
      <w:r w:rsidR="5688C321" w:rsidRPr="00ED6881">
        <w:t>complèt</w:t>
      </w:r>
      <w:r w:rsidR="0CDCB87D" w:rsidRPr="00ED6881">
        <w:t xml:space="preserve">ement en asynchrone, </w:t>
      </w:r>
      <w:r w:rsidR="000D0BF0">
        <w:t xml:space="preserve">cours </w:t>
      </w:r>
      <w:r w:rsidR="0CDCB87D" w:rsidRPr="00ED6881">
        <w:t xml:space="preserve">avec quelques séances synchrones seulement, </w:t>
      </w:r>
      <w:r w:rsidR="000D0BF0">
        <w:t xml:space="preserve">cours </w:t>
      </w:r>
      <w:r w:rsidR="0CDCB87D" w:rsidRPr="00ED6881">
        <w:t xml:space="preserve">avec séances </w:t>
      </w:r>
      <w:r w:rsidR="00631846" w:rsidRPr="00ED6881">
        <w:t>d’accompagnement</w:t>
      </w:r>
      <w:r w:rsidR="0CDCB87D" w:rsidRPr="00ED6881">
        <w:t xml:space="preserve"> uniquement ou avec séances synchrones à chaque semaine</w:t>
      </w:r>
      <w:r w:rsidR="00FB59AA" w:rsidRPr="00ED6881">
        <w:t>.</w:t>
      </w:r>
      <w:r w:rsidRPr="00ED6881">
        <w:t xml:space="preserve"> </w:t>
      </w:r>
    </w:p>
    <w:p w14:paraId="09DAD3E0" w14:textId="77777777" w:rsidR="00595E0D" w:rsidRDefault="00595E0D" w:rsidP="000D0BF0"/>
    <w:p w14:paraId="0E9FB368" w14:textId="19D721F5" w:rsidR="00595E0D" w:rsidRDefault="00595E0D" w:rsidP="000D0BF0">
      <w:r>
        <w:rPr>
          <w:noProof/>
          <w:lang w:val="fr-CA" w:eastAsia="fr-CA"/>
        </w:rPr>
        <mc:AlternateContent>
          <mc:Choice Requires="wps">
            <w:drawing>
              <wp:anchor distT="0" distB="0" distL="114300" distR="114300" simplePos="0" relativeHeight="251697664" behindDoc="1" locked="0" layoutInCell="1" allowOverlap="1" wp14:anchorId="6D3E7484" wp14:editId="0C0DFE38">
                <wp:simplePos x="0" y="0"/>
                <wp:positionH relativeFrom="column">
                  <wp:posOffset>-76200</wp:posOffset>
                </wp:positionH>
                <wp:positionV relativeFrom="paragraph">
                  <wp:posOffset>142875</wp:posOffset>
                </wp:positionV>
                <wp:extent cx="6143625" cy="819150"/>
                <wp:effectExtent l="0" t="0" r="9525" b="0"/>
                <wp:wrapNone/>
                <wp:docPr id="51" name="Rectangle 51"/>
                <wp:cNvGraphicFramePr/>
                <a:graphic xmlns:a="http://schemas.openxmlformats.org/drawingml/2006/main">
                  <a:graphicData uri="http://schemas.microsoft.com/office/word/2010/wordprocessingShape">
                    <wps:wsp>
                      <wps:cNvSpPr/>
                      <wps:spPr>
                        <a:xfrm>
                          <a:off x="0" y="0"/>
                          <a:ext cx="6143625" cy="819150"/>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34F909" id="Rectangle 51" o:spid="_x0000_s1026" style="position:absolute;margin-left:-6pt;margin-top:11.25pt;width:483.75pt;height:64.5pt;z-index:-251618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" fillcolor="#e5f1d8 [660]" stroked="f" strokeweight="1pt"/>
            </w:pict>
          </mc:Fallback>
        </mc:AlternateContent>
      </w:r>
    </w:p>
    <w:p w14:paraId="6D975527" w14:textId="2AFEDE37" w:rsidR="006E7286" w:rsidRPr="00ED6881" w:rsidRDefault="6245663A" w:rsidP="000D0BF0">
      <w:r w:rsidRPr="00595E0D">
        <w:t xml:space="preserve">Plusieurs hyperliens du </w:t>
      </w:r>
      <w:r w:rsidR="00271C71" w:rsidRPr="00595E0D">
        <w:t xml:space="preserve">présent </w:t>
      </w:r>
      <w:r w:rsidRPr="00595E0D">
        <w:t xml:space="preserve">guide pointent vers des ressources et tutoriels préparés par </w:t>
      </w:r>
      <w:r w:rsidR="00271C71" w:rsidRPr="00595E0D">
        <w:t>le</w:t>
      </w:r>
      <w:r w:rsidRPr="00595E0D">
        <w:t xml:space="preserve"> </w:t>
      </w:r>
      <w:hyperlink r:id="rId21">
        <w:r w:rsidRPr="00595E0D">
          <w:rPr>
            <w:rStyle w:val="Lienhypertexte"/>
            <w:rFonts w:ascii="Montserrat" w:hAnsi="Montserrat"/>
          </w:rPr>
          <w:t>Service de soutien à la formation (SSF)</w:t>
        </w:r>
      </w:hyperlink>
      <w:r w:rsidRPr="00595E0D">
        <w:t xml:space="preserve"> de l’Université de Sherbrooke. </w:t>
      </w:r>
      <w:r w:rsidR="002321E8" w:rsidRPr="00595E0D">
        <w:t xml:space="preserve">Les personnes </w:t>
      </w:r>
      <w:r w:rsidR="00631846" w:rsidRPr="00595E0D">
        <w:t xml:space="preserve">chargées de cours </w:t>
      </w:r>
      <w:r w:rsidR="002321E8" w:rsidRPr="00595E0D">
        <w:t>sont invitées</w:t>
      </w:r>
      <w:r w:rsidR="00780630" w:rsidRPr="00595E0D">
        <w:t xml:space="preserve"> à s’</w:t>
      </w:r>
      <w:r w:rsidRPr="00595E0D">
        <w:t xml:space="preserve">identifier avec </w:t>
      </w:r>
      <w:r w:rsidR="00780630" w:rsidRPr="00595E0D">
        <w:t>leur</w:t>
      </w:r>
      <w:r w:rsidRPr="00595E0D">
        <w:t xml:space="preserve"> </w:t>
      </w:r>
      <w:r w:rsidR="00B24C85" w:rsidRPr="00595E0D">
        <w:t>identifiant et mot de passe</w:t>
      </w:r>
      <w:r w:rsidRPr="00595E0D">
        <w:t xml:space="preserve"> </w:t>
      </w:r>
      <w:proofErr w:type="spellStart"/>
      <w:r w:rsidRPr="00595E0D">
        <w:t>UdeS</w:t>
      </w:r>
      <w:proofErr w:type="spellEnd"/>
      <w:r w:rsidRPr="00595E0D">
        <w:t xml:space="preserve"> </w:t>
      </w:r>
      <w:r w:rsidR="0090429F" w:rsidRPr="00595E0D">
        <w:t xml:space="preserve">afin d’accéder à certaines ressources ou </w:t>
      </w:r>
      <w:r w:rsidR="000A75D9" w:rsidRPr="00595E0D">
        <w:t>pour s’</w:t>
      </w:r>
      <w:r w:rsidRPr="00595E0D">
        <w:t>inscrire à des sites d’autoformation.</w:t>
      </w:r>
    </w:p>
    <w:p w14:paraId="18B36BFB" w14:textId="42A12422" w:rsidR="00605EB1" w:rsidRPr="00ED6881" w:rsidRDefault="00605EB1" w:rsidP="000D0BF0"/>
    <w:p w14:paraId="2F545691" w14:textId="5189BB5C" w:rsidR="00605EB1" w:rsidRPr="00ED6881" w:rsidRDefault="00605EB1" w:rsidP="000D0BF0"/>
    <w:p w14:paraId="0C635114" w14:textId="6E7198BA" w:rsidR="002441B9" w:rsidRPr="00ED6881" w:rsidRDefault="7362624E" w:rsidP="000D0BF0">
      <w:r w:rsidRPr="00ED6881">
        <w:br w:type="page"/>
      </w:r>
    </w:p>
    <w:p w14:paraId="210B1654" w14:textId="325894C3" w:rsidR="00ED6881" w:rsidRPr="00ED6881" w:rsidRDefault="00ED6881" w:rsidP="00ED6881">
      <w:pPr>
        <w:pStyle w:val="Sansinterligne"/>
        <w:rPr>
          <w:sz w:val="8"/>
          <w:szCs w:val="8"/>
        </w:rPr>
      </w:pPr>
    </w:p>
    <w:bookmarkStart w:id="2" w:name="_Toc38375769"/>
    <w:p w14:paraId="513B8009" w14:textId="232D5CBD" w:rsidR="00592F9E" w:rsidRPr="00ED6881" w:rsidRDefault="00111937" w:rsidP="000D0BF0">
      <w:pPr>
        <w:pStyle w:val="Titre1"/>
      </w:pPr>
      <w:r w:rsidRPr="00ED6881">
        <w:rPr>
          <w:noProof/>
          <w:lang w:val="fr-CA" w:eastAsia="fr-CA"/>
        </w:rPr>
        <mc:AlternateContent>
          <mc:Choice Requires="wps">
            <w:drawing>
              <wp:anchor distT="0" distB="0" distL="114300" distR="114300" simplePos="0" relativeHeight="251688448" behindDoc="0" locked="0" layoutInCell="1" allowOverlap="1" wp14:anchorId="5E904133" wp14:editId="60DEF561">
                <wp:simplePos x="0" y="0"/>
                <wp:positionH relativeFrom="page">
                  <wp:posOffset>0</wp:posOffset>
                </wp:positionH>
                <wp:positionV relativeFrom="paragraph">
                  <wp:posOffset>392862</wp:posOffset>
                </wp:positionV>
                <wp:extent cx="2354499" cy="0"/>
                <wp:effectExtent l="19050" t="19050" r="27305" b="19050"/>
                <wp:wrapNone/>
                <wp:docPr id="4001536" name="Connecteur droit 4001536"/>
                <wp:cNvGraphicFramePr/>
                <a:graphic xmlns:a="http://schemas.openxmlformats.org/drawingml/2006/main">
                  <a:graphicData uri="http://schemas.microsoft.com/office/word/2010/wordprocessingShape">
                    <wps:wsp>
                      <wps:cNvCnPr/>
                      <wps:spPr>
                        <a:xfrm flipV="1">
                          <a:off x="0" y="0"/>
                          <a:ext cx="2354499" cy="0"/>
                        </a:xfrm>
                        <a:prstGeom prst="line">
                          <a:avLst/>
                        </a:prstGeom>
                        <a:ln w="28575" cap="rnd">
                          <a:solidFill>
                            <a:srgbClr val="82BA41"/>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DF8F5A" id="Connecteur droit 4001536" o:spid="_x0000_s1026" style="position:absolute;flip:y;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30.95pt" to="185.4pt,3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" strokecolor="#82ba41" strokeweight="2.25pt">
                <v:stroke joinstyle="miter" endcap="round"/>
                <w10:wrap anchorx="page"/>
              </v:line>
            </w:pict>
          </mc:Fallback>
        </mc:AlternateContent>
      </w:r>
      <w:r w:rsidR="002441B9" w:rsidRPr="00ED6881">
        <w:t>Glossaire</w:t>
      </w:r>
      <w:bookmarkEnd w:id="2"/>
    </w:p>
    <w:p w14:paraId="059D39CC" w14:textId="23644997" w:rsidR="00302663" w:rsidRPr="00ED6881" w:rsidRDefault="00302663" w:rsidP="000D0BF0"/>
    <w:p w14:paraId="7B7FBB21" w14:textId="68B6C60F" w:rsidR="00747D93" w:rsidRPr="000D0BF0" w:rsidRDefault="6245663A" w:rsidP="000D0BF0">
      <w:r w:rsidRPr="000D0BF0">
        <w:t xml:space="preserve">Voici comment le </w:t>
      </w:r>
      <w:r w:rsidR="00247913" w:rsidRPr="000C34A2">
        <w:t>R</w:t>
      </w:r>
      <w:r w:rsidRPr="000C34A2">
        <w:t>èglement des études de l’Université de Sherbrooke</w:t>
      </w:r>
      <w:r w:rsidRPr="000D0BF0">
        <w:t xml:space="preserve"> définit les termes liés à la FAD</w:t>
      </w:r>
      <w:r w:rsidR="00C612BA" w:rsidRPr="000D0BF0">
        <w:t>.</w:t>
      </w:r>
    </w:p>
    <w:p w14:paraId="473DDC78" w14:textId="0286B9EF" w:rsidR="00C22706" w:rsidRPr="00ED6881" w:rsidRDefault="00476AC6" w:rsidP="00744649">
      <w:pPr>
        <w:ind w:left="284"/>
      </w:pPr>
      <w:r w:rsidRPr="00ED6881">
        <w:t>«</w:t>
      </w:r>
      <w:r w:rsidR="00616A95" w:rsidRPr="00ED6881">
        <w:t> </w:t>
      </w:r>
      <w:r w:rsidR="003D4883" w:rsidRPr="000D0BF0">
        <w:rPr>
          <w:rFonts w:ascii="Montserrat SemiBold" w:hAnsi="Montserrat SemiBold"/>
        </w:rPr>
        <w:t>FORMATION À DISTANCE</w:t>
      </w:r>
      <w:r w:rsidR="00FF2E7B" w:rsidRPr="00ED6881">
        <w:t xml:space="preserve"> — </w:t>
      </w:r>
      <w:r w:rsidR="003D4883" w:rsidRPr="00ED6881">
        <w:t xml:space="preserve">Dispositif d’enseignement-apprentissage qui utilise un ensemble de moyens </w:t>
      </w:r>
      <w:proofErr w:type="spellStart"/>
      <w:r w:rsidR="003D4883" w:rsidRPr="00ED6881">
        <w:t>technopédagogiques</w:t>
      </w:r>
      <w:proofErr w:type="spellEnd"/>
      <w:r w:rsidR="003D4883" w:rsidRPr="00ED6881">
        <w:t xml:space="preserve"> organisés pour atteindre</w:t>
      </w:r>
      <w:r w:rsidRPr="00ED6881">
        <w:t xml:space="preserve"> </w:t>
      </w:r>
      <w:r w:rsidR="003D4883" w:rsidRPr="00ED6881">
        <w:t>les</w:t>
      </w:r>
      <w:r w:rsidRPr="00ED6881">
        <w:t xml:space="preserve"> </w:t>
      </w:r>
      <w:r w:rsidR="003D4883" w:rsidRPr="00ED6881">
        <w:t>cibles</w:t>
      </w:r>
      <w:r w:rsidRPr="00ED6881">
        <w:t xml:space="preserve"> </w:t>
      </w:r>
      <w:r w:rsidR="003D4883" w:rsidRPr="00ED6881">
        <w:t>de</w:t>
      </w:r>
      <w:r w:rsidRPr="00ED6881">
        <w:t xml:space="preserve"> </w:t>
      </w:r>
      <w:r w:rsidR="003D4883" w:rsidRPr="00ED6881">
        <w:t>formation</w:t>
      </w:r>
      <w:r w:rsidRPr="00ED6881">
        <w:t xml:space="preserve"> </w:t>
      </w:r>
      <w:r w:rsidR="003D4883" w:rsidRPr="00ED6881">
        <w:t>d’un</w:t>
      </w:r>
      <w:r w:rsidRPr="00ED6881">
        <w:t xml:space="preserve"> </w:t>
      </w:r>
      <w:r w:rsidR="003D4883" w:rsidRPr="00ED6881">
        <w:t>programme d’études ou</w:t>
      </w:r>
      <w:r w:rsidRPr="00ED6881">
        <w:t xml:space="preserve"> </w:t>
      </w:r>
      <w:r w:rsidR="003D4883" w:rsidRPr="00ED6881">
        <w:t>d’une</w:t>
      </w:r>
      <w:r w:rsidRPr="00ED6881">
        <w:t xml:space="preserve"> </w:t>
      </w:r>
      <w:r w:rsidR="003D4883" w:rsidRPr="00ED6881">
        <w:t>activité</w:t>
      </w:r>
      <w:r w:rsidRPr="00ED6881">
        <w:t xml:space="preserve"> </w:t>
      </w:r>
      <w:r w:rsidR="003D4883" w:rsidRPr="00ED6881">
        <w:t>pédagogique</w:t>
      </w:r>
      <w:r w:rsidRPr="00ED6881">
        <w:t xml:space="preserve"> </w:t>
      </w:r>
      <w:r w:rsidR="003D4883" w:rsidRPr="00ED6881">
        <w:t>tou</w:t>
      </w:r>
      <w:r w:rsidRPr="00ED6881">
        <w:t xml:space="preserve">t </w:t>
      </w:r>
      <w:r w:rsidR="003D4883" w:rsidRPr="00ED6881">
        <w:t>en</w:t>
      </w:r>
      <w:r w:rsidRPr="00ED6881">
        <w:t xml:space="preserve"> </w:t>
      </w:r>
      <w:r w:rsidR="003D4883" w:rsidRPr="00ED6881">
        <w:t>offrant</w:t>
      </w:r>
      <w:r w:rsidRPr="00ED6881">
        <w:t xml:space="preserve"> </w:t>
      </w:r>
      <w:r w:rsidR="003D4883" w:rsidRPr="00ED6881">
        <w:t>à l’étudiante ou</w:t>
      </w:r>
      <w:r w:rsidR="00C22706" w:rsidRPr="00ED6881">
        <w:t xml:space="preserve"> </w:t>
      </w:r>
      <w:r w:rsidR="003D4883" w:rsidRPr="00ED6881">
        <w:t>à</w:t>
      </w:r>
      <w:r w:rsidR="00C22706" w:rsidRPr="00ED6881">
        <w:t xml:space="preserve"> </w:t>
      </w:r>
      <w:r w:rsidR="003D4883" w:rsidRPr="00ED6881">
        <w:t>l’étudiant une flexibilité de lieu (possibilité d’étudier dans le lieu de son choix) ou une flexibilité de temps (possibilité d’interagir de façon simultanée ou différée avec le personnel lié à l’enseignement).</w:t>
      </w:r>
      <w:r w:rsidR="00C22706" w:rsidRPr="00ED6881">
        <w:t xml:space="preserve"> </w:t>
      </w:r>
    </w:p>
    <w:p w14:paraId="6392F43D" w14:textId="68091680" w:rsidR="003D4883" w:rsidRPr="00ED6881" w:rsidRDefault="003D4883" w:rsidP="00744649">
      <w:pPr>
        <w:ind w:left="284"/>
      </w:pPr>
      <w:r w:rsidRPr="00ED6881">
        <w:t>La formation à distance est offerte en ligne et peut être</w:t>
      </w:r>
      <w:r w:rsidR="00616A95" w:rsidRPr="00ED6881">
        <w:t> </w:t>
      </w:r>
      <w:r w:rsidRPr="00ED6881">
        <w:t xml:space="preserve">: </w:t>
      </w:r>
    </w:p>
    <w:p w14:paraId="5CA5CE3B" w14:textId="4FA5DA52" w:rsidR="00C22706" w:rsidRPr="00ED6881" w:rsidRDefault="003D4883" w:rsidP="00FC0B74">
      <w:pPr>
        <w:pStyle w:val="Paragraphedeliste"/>
        <w:numPr>
          <w:ilvl w:val="0"/>
          <w:numId w:val="7"/>
        </w:numPr>
        <w:spacing w:line="240" w:lineRule="auto"/>
        <w:ind w:left="993" w:hanging="357"/>
        <w:contextualSpacing w:val="0"/>
      </w:pPr>
      <w:proofErr w:type="gramStart"/>
      <w:r w:rsidRPr="000D0BF0">
        <w:rPr>
          <w:rFonts w:ascii="Montserrat SemiBold" w:hAnsi="Montserrat SemiBold"/>
        </w:rPr>
        <w:t>à</w:t>
      </w:r>
      <w:proofErr w:type="gramEnd"/>
      <w:r w:rsidRPr="000D0BF0">
        <w:rPr>
          <w:rFonts w:ascii="Montserrat SemiBold" w:hAnsi="Montserrat SemiBold"/>
        </w:rPr>
        <w:t xml:space="preserve"> distance</w:t>
      </w:r>
      <w:r w:rsidRPr="00ED6881">
        <w:t>, c’est-à-dire qu’elle est composée exclusivement d’activités pédagogiques offertes et réalisées dans un lieu non déterminé par l’Université et au choix de l’étudiante ou de l’étudiant</w:t>
      </w:r>
      <w:r w:rsidR="00616A95" w:rsidRPr="00ED6881">
        <w:t> </w:t>
      </w:r>
      <w:r w:rsidRPr="00ED6881">
        <w:t>;</w:t>
      </w:r>
    </w:p>
    <w:p w14:paraId="55D72743" w14:textId="11017DE7" w:rsidR="00476AC6" w:rsidRPr="00ED6881" w:rsidRDefault="003D4883" w:rsidP="00FC0B74">
      <w:pPr>
        <w:pStyle w:val="Paragraphedeliste"/>
        <w:numPr>
          <w:ilvl w:val="0"/>
          <w:numId w:val="7"/>
        </w:numPr>
        <w:spacing w:line="240" w:lineRule="auto"/>
        <w:ind w:left="993" w:hanging="357"/>
        <w:contextualSpacing w:val="0"/>
      </w:pPr>
      <w:proofErr w:type="gramStart"/>
      <w:r w:rsidRPr="000D0BF0">
        <w:rPr>
          <w:rFonts w:ascii="Montserrat SemiBold" w:hAnsi="Montserrat SemiBold"/>
        </w:rPr>
        <w:t>hybride</w:t>
      </w:r>
      <w:proofErr w:type="gramEnd"/>
      <w:r w:rsidRPr="00ED6881">
        <w:t>, c’est-à-dire qu’elle est composée d’activités pédagogiques qui combinent, en proportions variables, des séances en présence, ainsi que des séances à distance.</w:t>
      </w:r>
    </w:p>
    <w:p w14:paraId="2D4CA399" w14:textId="444EE4CF" w:rsidR="002150A2" w:rsidRPr="00ED6881" w:rsidRDefault="003D4883" w:rsidP="00744649">
      <w:pPr>
        <w:spacing w:line="240" w:lineRule="auto"/>
        <w:ind w:left="284"/>
      </w:pPr>
      <w:r w:rsidRPr="00ED6881">
        <w:t>Qu’une activité pédagogique soit à distance ou hybride, elle peut être</w:t>
      </w:r>
      <w:r w:rsidR="00616A95" w:rsidRPr="00ED6881">
        <w:t> </w:t>
      </w:r>
      <w:r w:rsidRPr="00ED6881">
        <w:t>:</w:t>
      </w:r>
    </w:p>
    <w:p w14:paraId="0488FC31" w14:textId="33792E18" w:rsidR="002150A2" w:rsidRPr="00ED6881" w:rsidRDefault="003D4883" w:rsidP="00FC0B74">
      <w:pPr>
        <w:pStyle w:val="Paragraphedeliste"/>
        <w:numPr>
          <w:ilvl w:val="0"/>
          <w:numId w:val="7"/>
        </w:numPr>
        <w:spacing w:line="240" w:lineRule="auto"/>
        <w:ind w:left="993" w:hanging="357"/>
        <w:contextualSpacing w:val="0"/>
      </w:pPr>
      <w:proofErr w:type="gramStart"/>
      <w:r w:rsidRPr="000D0BF0">
        <w:rPr>
          <w:rFonts w:ascii="Montserrat SemiBold" w:hAnsi="Montserrat SemiBold"/>
        </w:rPr>
        <w:t>synchrone</w:t>
      </w:r>
      <w:proofErr w:type="gramEnd"/>
      <w:r w:rsidRPr="00ED6881">
        <w:t>, c’est-à-dire en situation de communication en temps réel, en simultané</w:t>
      </w:r>
      <w:r w:rsidR="00616A95" w:rsidRPr="00ED6881">
        <w:t> </w:t>
      </w:r>
      <w:r w:rsidRPr="00ED6881">
        <w:t>;</w:t>
      </w:r>
    </w:p>
    <w:p w14:paraId="220B3FEA" w14:textId="4AEA20B1" w:rsidR="002150A2" w:rsidRPr="00ED6881" w:rsidRDefault="003D4883" w:rsidP="00FC0B74">
      <w:pPr>
        <w:pStyle w:val="Paragraphedeliste"/>
        <w:numPr>
          <w:ilvl w:val="0"/>
          <w:numId w:val="7"/>
        </w:numPr>
        <w:spacing w:line="240" w:lineRule="auto"/>
        <w:ind w:left="993" w:hanging="357"/>
        <w:contextualSpacing w:val="0"/>
      </w:pPr>
      <w:proofErr w:type="gramStart"/>
      <w:r w:rsidRPr="000D0BF0">
        <w:rPr>
          <w:rFonts w:ascii="Montserrat SemiBold" w:hAnsi="Montserrat SemiBold"/>
        </w:rPr>
        <w:t>asynchrone</w:t>
      </w:r>
      <w:proofErr w:type="gramEnd"/>
      <w:r w:rsidRPr="00ED6881">
        <w:t>, c’est-à-dire</w:t>
      </w:r>
      <w:r w:rsidR="00476AC6" w:rsidRPr="00ED6881">
        <w:t xml:space="preserve"> </w:t>
      </w:r>
      <w:r w:rsidRPr="00ED6881">
        <w:t>en</w:t>
      </w:r>
      <w:r w:rsidR="00476AC6" w:rsidRPr="00ED6881">
        <w:t xml:space="preserve"> </w:t>
      </w:r>
      <w:r w:rsidRPr="00ED6881">
        <w:t>situation</w:t>
      </w:r>
      <w:r w:rsidR="00476AC6" w:rsidRPr="00ED6881">
        <w:t xml:space="preserve"> </w:t>
      </w:r>
      <w:r w:rsidRPr="00ED6881">
        <w:t>de</w:t>
      </w:r>
      <w:r w:rsidR="00476AC6" w:rsidRPr="00ED6881">
        <w:t xml:space="preserve"> </w:t>
      </w:r>
      <w:r w:rsidRPr="00ED6881">
        <w:t>communication</w:t>
      </w:r>
      <w:r w:rsidR="00476AC6" w:rsidRPr="00ED6881">
        <w:t xml:space="preserve"> </w:t>
      </w:r>
      <w:r w:rsidRPr="00ED6881">
        <w:t>en</w:t>
      </w:r>
      <w:r w:rsidR="00476AC6" w:rsidRPr="00ED6881">
        <w:t xml:space="preserve"> </w:t>
      </w:r>
      <w:r w:rsidRPr="00ED6881">
        <w:t>temps</w:t>
      </w:r>
      <w:r w:rsidR="00476AC6" w:rsidRPr="00ED6881">
        <w:t xml:space="preserve"> </w:t>
      </w:r>
      <w:r w:rsidRPr="00ED6881">
        <w:t>différé</w:t>
      </w:r>
      <w:r w:rsidR="00476AC6" w:rsidRPr="00ED6881">
        <w:t xml:space="preserve"> </w:t>
      </w:r>
      <w:r w:rsidRPr="00ED6881">
        <w:t>(au</w:t>
      </w:r>
      <w:r w:rsidR="00476AC6" w:rsidRPr="00ED6881">
        <w:t xml:space="preserve"> </w:t>
      </w:r>
      <w:r w:rsidRPr="00ED6881">
        <w:t>moment</w:t>
      </w:r>
      <w:r w:rsidR="00476AC6" w:rsidRPr="00ED6881">
        <w:t xml:space="preserve"> </w:t>
      </w:r>
      <w:r w:rsidRPr="00ED6881">
        <w:t>qui</w:t>
      </w:r>
      <w:r w:rsidR="00476AC6" w:rsidRPr="00ED6881">
        <w:t xml:space="preserve"> </w:t>
      </w:r>
      <w:r w:rsidRPr="00ED6881">
        <w:t>convient</w:t>
      </w:r>
      <w:r w:rsidR="00476AC6" w:rsidRPr="00ED6881">
        <w:t xml:space="preserve"> </w:t>
      </w:r>
      <w:r w:rsidRPr="00ED6881">
        <w:t>à l’étudiante ou à l’étudiant)</w:t>
      </w:r>
      <w:r w:rsidR="00616A95" w:rsidRPr="00ED6881">
        <w:t> </w:t>
      </w:r>
      <w:r w:rsidRPr="00ED6881">
        <w:t>;</w:t>
      </w:r>
    </w:p>
    <w:p w14:paraId="18DD86E9" w14:textId="348A0A9F" w:rsidR="006C42A5" w:rsidRPr="00ED6881" w:rsidRDefault="003D4883" w:rsidP="00FC0B74">
      <w:pPr>
        <w:pStyle w:val="Paragraphedeliste"/>
        <w:numPr>
          <w:ilvl w:val="0"/>
          <w:numId w:val="7"/>
        </w:numPr>
        <w:spacing w:line="240" w:lineRule="auto"/>
        <w:ind w:left="993" w:hanging="357"/>
        <w:contextualSpacing w:val="0"/>
      </w:pPr>
      <w:proofErr w:type="gramStart"/>
      <w:r w:rsidRPr="000D0BF0">
        <w:rPr>
          <w:rFonts w:ascii="Montserrat SemiBold" w:hAnsi="Montserrat SemiBold"/>
        </w:rPr>
        <w:t>mixte</w:t>
      </w:r>
      <w:proofErr w:type="gramEnd"/>
      <w:r w:rsidRPr="00ED6881">
        <w:t>, c’est-à-dire en situation de communication synchrone et asynchron</w:t>
      </w:r>
      <w:r w:rsidR="002150A2" w:rsidRPr="00ED6881">
        <w:t>e.</w:t>
      </w:r>
      <w:r w:rsidR="00616A95" w:rsidRPr="00ED6881">
        <w:t> </w:t>
      </w:r>
      <w:r w:rsidR="00476AC6" w:rsidRPr="00ED6881">
        <w:t>»</w:t>
      </w:r>
      <w:r w:rsidR="006C42A5" w:rsidRPr="00ED6881">
        <w:t> ;</w:t>
      </w:r>
    </w:p>
    <w:p w14:paraId="2D15CFFB" w14:textId="6C05F619" w:rsidR="006C42A5" w:rsidRPr="00ED6881" w:rsidRDefault="009F068A" w:rsidP="00FC0B74">
      <w:pPr>
        <w:pStyle w:val="Paragraphedeliste"/>
        <w:numPr>
          <w:ilvl w:val="0"/>
          <w:numId w:val="7"/>
        </w:numPr>
        <w:spacing w:line="240" w:lineRule="auto"/>
        <w:ind w:left="993" w:hanging="357"/>
        <w:contextualSpacing w:val="0"/>
      </w:pPr>
      <w:r w:rsidRPr="000D0BF0">
        <w:rPr>
          <w:rFonts w:ascii="Montserrat SemiBold" w:hAnsi="Montserrat SemiBold"/>
        </w:rPr>
        <w:t xml:space="preserve">séance </w:t>
      </w:r>
      <w:r w:rsidR="6245663A" w:rsidRPr="000D0BF0">
        <w:rPr>
          <w:rFonts w:ascii="Montserrat SemiBold" w:hAnsi="Montserrat SemiBold"/>
        </w:rPr>
        <w:t>synchrone</w:t>
      </w:r>
      <w:r w:rsidR="6245663A" w:rsidRPr="00ED6881">
        <w:t xml:space="preserve"> : situation de communication en temps réel (simultané) qui rassemble différents acteurs, dont les étudiants et l’enseignant, qui se déroule </w:t>
      </w:r>
      <w:r w:rsidR="1824108B" w:rsidRPr="00ED6881">
        <w:t xml:space="preserve">sur </w:t>
      </w:r>
      <w:r w:rsidR="6245663A" w:rsidRPr="00ED6881">
        <w:t>une plateforme de webconférence</w:t>
      </w:r>
      <w:r w:rsidR="00FC02D1" w:rsidRPr="00ED6881">
        <w:rPr>
          <w:rStyle w:val="Appelnotedebasdep"/>
          <w:rFonts w:ascii="Montserrat" w:hAnsi="Montserrat"/>
        </w:rPr>
        <w:footnoteReference w:id="2"/>
      </w:r>
      <w:r w:rsidR="6245663A" w:rsidRPr="00ED6881">
        <w:t xml:space="preserve"> comme celle d’</w:t>
      </w:r>
      <w:r w:rsidR="6245663A" w:rsidRPr="000D0BF0">
        <w:rPr>
          <w:i/>
        </w:rPr>
        <w:t xml:space="preserve">Adobe </w:t>
      </w:r>
      <w:proofErr w:type="spellStart"/>
      <w:r w:rsidR="6245663A" w:rsidRPr="000D0BF0">
        <w:rPr>
          <w:i/>
        </w:rPr>
        <w:t>Connect</w:t>
      </w:r>
      <w:proofErr w:type="spellEnd"/>
      <w:r w:rsidR="76044B86" w:rsidRPr="00ED6881">
        <w:t xml:space="preserve"> ou MS </w:t>
      </w:r>
      <w:r w:rsidR="76044B86" w:rsidRPr="000D0BF0">
        <w:rPr>
          <w:i/>
        </w:rPr>
        <w:t>Teams</w:t>
      </w:r>
      <w:r w:rsidR="00FF2E7B" w:rsidRPr="00ED6881">
        <w:t> </w:t>
      </w:r>
      <w:r w:rsidR="008C1495" w:rsidRPr="00ED6881">
        <w:t>;</w:t>
      </w:r>
    </w:p>
    <w:p w14:paraId="0875866E" w14:textId="1F7EB690" w:rsidR="00D44581" w:rsidRPr="00ED6881" w:rsidRDefault="009F068A" w:rsidP="00FC0B74">
      <w:pPr>
        <w:pStyle w:val="Paragraphedeliste"/>
        <w:numPr>
          <w:ilvl w:val="0"/>
          <w:numId w:val="7"/>
        </w:numPr>
        <w:spacing w:line="240" w:lineRule="auto"/>
        <w:ind w:left="993" w:hanging="357"/>
        <w:contextualSpacing w:val="0"/>
      </w:pPr>
      <w:proofErr w:type="gramStart"/>
      <w:r w:rsidRPr="000D0BF0">
        <w:rPr>
          <w:rFonts w:ascii="Montserrat SemiBold" w:hAnsi="Montserrat SemiBold"/>
        </w:rPr>
        <w:t>séance</w:t>
      </w:r>
      <w:proofErr w:type="gramEnd"/>
      <w:r w:rsidRPr="000D0BF0">
        <w:rPr>
          <w:rFonts w:ascii="Montserrat SemiBold" w:hAnsi="Montserrat SemiBold"/>
        </w:rPr>
        <w:t xml:space="preserve"> </w:t>
      </w:r>
      <w:r w:rsidR="00D44581" w:rsidRPr="000D0BF0">
        <w:rPr>
          <w:rFonts w:ascii="Montserrat SemiBold" w:hAnsi="Montserrat SemiBold"/>
        </w:rPr>
        <w:t>présentielle</w:t>
      </w:r>
      <w:r w:rsidR="00625562" w:rsidRPr="00ED6881">
        <w:t xml:space="preserve"> : </w:t>
      </w:r>
      <w:r w:rsidR="004C1807" w:rsidRPr="00ED6881">
        <w:t>situation de communication en temps réel (simultané) qui rassemble différents acteurs, dont les étudiants et l’enseignant, qui se déroule dans un endroit physi</w:t>
      </w:r>
      <w:r w:rsidR="009E04AB" w:rsidRPr="00ED6881">
        <w:t xml:space="preserve">que prédéterminé où tous doivent </w:t>
      </w:r>
      <w:r w:rsidR="049CA14C" w:rsidRPr="00ED6881">
        <w:t>se</w:t>
      </w:r>
      <w:r w:rsidR="009E04AB" w:rsidRPr="00ED6881">
        <w:t xml:space="preserve"> déplacer, comme une salle de classe.</w:t>
      </w:r>
    </w:p>
    <w:p w14:paraId="35C619D3" w14:textId="45757C1B" w:rsidR="000B3A6A" w:rsidRPr="00ED6881" w:rsidRDefault="000B3A6A" w:rsidP="000D0BF0"/>
    <w:p w14:paraId="166E98E5" w14:textId="7723A9DE" w:rsidR="67603030" w:rsidRPr="00ED6881" w:rsidRDefault="00B34383" w:rsidP="000D0BF0">
      <w:pPr>
        <w:rPr>
          <w:noProof/>
        </w:rPr>
      </w:pPr>
      <w:r w:rsidRPr="00ED6881">
        <w:t xml:space="preserve">Le modèle de </w:t>
      </w:r>
      <w:r w:rsidR="002F0A08" w:rsidRPr="00ED6881">
        <w:t xml:space="preserve">la </w:t>
      </w:r>
      <w:r w:rsidRPr="00ED6881">
        <w:t xml:space="preserve">FAD </w:t>
      </w:r>
      <w:r w:rsidR="00C53DF6" w:rsidRPr="00ED6881">
        <w:t>mis de l’avant dans ce guide</w:t>
      </w:r>
      <w:r w:rsidR="00605EB1" w:rsidRPr="00ED6881">
        <w:t xml:space="preserve"> </w:t>
      </w:r>
      <w:r w:rsidR="000A05B0" w:rsidRPr="00ED6881">
        <w:t xml:space="preserve">cible une formation </w:t>
      </w:r>
      <w:r w:rsidR="00996A44" w:rsidRPr="00ED6881">
        <w:t>offert</w:t>
      </w:r>
      <w:r w:rsidR="000A05B0" w:rsidRPr="00ED6881">
        <w:t>e</w:t>
      </w:r>
      <w:r w:rsidRPr="00ED6881">
        <w:t xml:space="preserve"> complètement à distance avec des </w:t>
      </w:r>
      <w:r w:rsidR="00BB1BEC" w:rsidRPr="00ED6881">
        <w:t>activités pédagogiques</w:t>
      </w:r>
      <w:r w:rsidRPr="00ED6881">
        <w:t xml:space="preserve"> en </w:t>
      </w:r>
      <w:r w:rsidR="00135BC2" w:rsidRPr="00ED6881">
        <w:t xml:space="preserve">mode </w:t>
      </w:r>
      <w:r w:rsidR="002F0A08" w:rsidRPr="00ED6881">
        <w:t>asynchrone</w:t>
      </w:r>
      <w:r w:rsidR="00F10102" w:rsidRPr="00ED6881">
        <w:t xml:space="preserve"> présenté</w:t>
      </w:r>
      <w:r w:rsidR="004E6867" w:rsidRPr="00ED6881">
        <w:t>e</w:t>
      </w:r>
      <w:r w:rsidR="00F10102" w:rsidRPr="00ED6881">
        <w:t xml:space="preserve">s sur </w:t>
      </w:r>
      <w:r w:rsidR="00F10102" w:rsidRPr="00ED6881">
        <w:rPr>
          <w:i/>
        </w:rPr>
        <w:t>Moodle</w:t>
      </w:r>
      <w:r w:rsidR="00FC02D1" w:rsidRPr="00ED6881">
        <w:rPr>
          <w:i/>
          <w:vertAlign w:val="superscript"/>
        </w:rPr>
        <w:t>1</w:t>
      </w:r>
      <w:r w:rsidR="002F0A08" w:rsidRPr="00ED6881">
        <w:t xml:space="preserve">, des travaux </w:t>
      </w:r>
      <w:r w:rsidR="00F25476" w:rsidRPr="00ED6881">
        <w:t xml:space="preserve">individuels et en </w:t>
      </w:r>
      <w:r w:rsidR="002F0A08" w:rsidRPr="00ED6881">
        <w:t>équipe à réaliser à distance</w:t>
      </w:r>
      <w:r w:rsidRPr="00ED6881">
        <w:t xml:space="preserve"> </w:t>
      </w:r>
      <w:r w:rsidR="00F25476" w:rsidRPr="00ED6881">
        <w:t>ainsi que</w:t>
      </w:r>
      <w:r w:rsidRPr="00ED6881">
        <w:t xml:space="preserve"> des séances synchrones.</w:t>
      </w:r>
    </w:p>
    <w:p w14:paraId="04596D0B" w14:textId="6A92225A" w:rsidR="00C3078F" w:rsidRPr="00ED6881" w:rsidRDefault="00C3078F" w:rsidP="000D0BF0">
      <w:pPr>
        <w:sectPr w:rsidR="00C3078F" w:rsidRPr="00ED6881" w:rsidSect="009734DD">
          <w:footerReference w:type="default" r:id="rId22"/>
          <w:footerReference w:type="first" r:id="rId23"/>
          <w:type w:val="continuous"/>
          <w:pgSz w:w="12240" w:h="15840" w:code="1"/>
          <w:pgMar w:top="1440" w:right="1440" w:bottom="1440" w:left="1440" w:header="720" w:footer="720" w:gutter="0"/>
          <w:cols w:space="720"/>
          <w:titlePg/>
          <w:docGrid w:linePitch="360"/>
        </w:sectPr>
      </w:pPr>
    </w:p>
    <w:p w14:paraId="0D4CFCAD" w14:textId="77777777" w:rsidR="00744649" w:rsidRDefault="00744649" w:rsidP="00ED6881">
      <w:pPr>
        <w:pStyle w:val="Sansinterligne"/>
        <w:rPr>
          <w:sz w:val="8"/>
          <w:szCs w:val="8"/>
        </w:rPr>
        <w:sectPr w:rsidR="00744649" w:rsidSect="009734DD">
          <w:type w:val="continuous"/>
          <w:pgSz w:w="12240" w:h="15840" w:code="1"/>
          <w:pgMar w:top="1440" w:right="1440" w:bottom="1440" w:left="1440" w:header="720" w:footer="720" w:gutter="0"/>
          <w:cols w:space="720"/>
          <w:docGrid w:linePitch="360"/>
        </w:sectPr>
      </w:pPr>
    </w:p>
    <w:p w14:paraId="47A7CF63" w14:textId="237652A3" w:rsidR="00ED6881" w:rsidRPr="00ED6881" w:rsidRDefault="00ED6881" w:rsidP="00ED6881">
      <w:pPr>
        <w:pStyle w:val="Sansinterligne"/>
        <w:rPr>
          <w:sz w:val="8"/>
          <w:szCs w:val="8"/>
        </w:rPr>
      </w:pPr>
    </w:p>
    <w:bookmarkStart w:id="3" w:name="_Toc38375770"/>
    <w:p w14:paraId="385AEBD2" w14:textId="074DF18C" w:rsidR="00104647" w:rsidRPr="00744649" w:rsidRDefault="00111937" w:rsidP="00744649">
      <w:pPr>
        <w:pStyle w:val="Titre1"/>
      </w:pPr>
      <w:r w:rsidRPr="00744649">
        <w:rPr>
          <w:noProof/>
          <w:lang w:val="fr-CA" w:eastAsia="fr-CA"/>
        </w:rPr>
        <mc:AlternateContent>
          <mc:Choice Requires="wps">
            <w:drawing>
              <wp:anchor distT="0" distB="0" distL="114300" distR="114300" simplePos="0" relativeHeight="251692544" behindDoc="0" locked="0" layoutInCell="1" allowOverlap="1" wp14:anchorId="29E50BCE" wp14:editId="44EE00AB">
                <wp:simplePos x="0" y="0"/>
                <wp:positionH relativeFrom="page">
                  <wp:align>left</wp:align>
                </wp:positionH>
                <wp:positionV relativeFrom="paragraph">
                  <wp:posOffset>404292</wp:posOffset>
                </wp:positionV>
                <wp:extent cx="7354219" cy="0"/>
                <wp:effectExtent l="19050" t="19050" r="37465" b="19050"/>
                <wp:wrapNone/>
                <wp:docPr id="4001538" name="Connecteur droit 4001538"/>
                <wp:cNvGraphicFramePr/>
                <a:graphic xmlns:a="http://schemas.openxmlformats.org/drawingml/2006/main">
                  <a:graphicData uri="http://schemas.microsoft.com/office/word/2010/wordprocessingShape">
                    <wps:wsp>
                      <wps:cNvCnPr/>
                      <wps:spPr>
                        <a:xfrm flipV="1">
                          <a:off x="0" y="0"/>
                          <a:ext cx="7354219" cy="0"/>
                        </a:xfrm>
                        <a:prstGeom prst="line">
                          <a:avLst/>
                        </a:prstGeom>
                        <a:ln w="28575" cap="rnd">
                          <a:solidFill>
                            <a:srgbClr val="82BA41"/>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9CEF84" id="Connecteur droit 4001538" o:spid="_x0000_s1026" style="position:absolute;flip:y;z-index:2516925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31.85pt" to="579.05pt,3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" strokecolor="#82ba41" strokeweight="2.25pt">
                <v:stroke joinstyle="miter" endcap="round"/>
                <w10:wrap anchorx="page"/>
              </v:line>
            </w:pict>
          </mc:Fallback>
        </mc:AlternateContent>
      </w:r>
      <w:r w:rsidR="00104647" w:rsidRPr="00744649">
        <w:t xml:space="preserve">Étapes </w:t>
      </w:r>
      <w:r w:rsidRPr="00744649">
        <w:t>À</w:t>
      </w:r>
      <w:r w:rsidR="00104647" w:rsidRPr="00744649">
        <w:t xml:space="preserve"> suivre pour adapter un cours en FAD</w:t>
      </w:r>
      <w:bookmarkEnd w:id="3"/>
    </w:p>
    <w:p w14:paraId="16840E63" w14:textId="1063DAAE" w:rsidR="00111937" w:rsidRPr="00ED6881" w:rsidRDefault="00111937" w:rsidP="000D0BF0"/>
    <w:p w14:paraId="1315A91D" w14:textId="7D5E9202" w:rsidR="00104647" w:rsidRPr="00ED6881" w:rsidRDefault="00104647" w:rsidP="000D0BF0">
      <w:r w:rsidRPr="00ED6881">
        <w:t>Voici les</w:t>
      </w:r>
      <w:r w:rsidR="7B2BEC64" w:rsidRPr="00ED6881">
        <w:t xml:space="preserve"> grandes</w:t>
      </w:r>
      <w:r w:rsidRPr="00ED6881">
        <w:t xml:space="preserve"> étapes </w:t>
      </w:r>
      <w:r w:rsidR="5D78E2B9" w:rsidRPr="00ED6881">
        <w:t xml:space="preserve">d’adaptation d’un cours en FAD </w:t>
      </w:r>
      <w:r w:rsidRPr="00ED6881">
        <w:t xml:space="preserve">que vous </w:t>
      </w:r>
      <w:r w:rsidR="00B3093C" w:rsidRPr="00ED6881">
        <w:t>pouvez</w:t>
      </w:r>
      <w:r w:rsidRPr="00ED6881">
        <w:t xml:space="preserve"> </w:t>
      </w:r>
      <w:r w:rsidR="2673CF54" w:rsidRPr="00ED6881">
        <w:t xml:space="preserve">parcourir dans un objectif de </w:t>
      </w:r>
      <w:r w:rsidR="2673CF54" w:rsidRPr="00ED6881">
        <w:rPr>
          <w:i/>
          <w:iCs/>
        </w:rPr>
        <w:t>FAD</w:t>
      </w:r>
      <w:r w:rsidR="00B05F5B" w:rsidRPr="00ED6881">
        <w:rPr>
          <w:i/>
          <w:iCs/>
        </w:rPr>
        <w:t xml:space="preserve"> </w:t>
      </w:r>
      <w:r w:rsidR="00B11798" w:rsidRPr="00ED6881">
        <w:rPr>
          <w:i/>
          <w:iCs/>
        </w:rPr>
        <w:t>Express</w:t>
      </w:r>
      <w:r w:rsidRPr="00ED6881">
        <w:t>.</w:t>
      </w:r>
    </w:p>
    <w:p w14:paraId="6AAB26D0" w14:textId="09F958A5" w:rsidR="3EE8E69A" w:rsidRPr="00ED6881" w:rsidRDefault="00605EB1" w:rsidP="000D0BF0">
      <w:r w:rsidRPr="00ED6881">
        <w:t>*</w:t>
      </w:r>
      <w:r w:rsidR="5766702B" w:rsidRPr="00ED6881">
        <w:t xml:space="preserve">Les étapes 2 et 3 peuvent être développées conjointement, </w:t>
      </w:r>
      <w:r w:rsidR="0074048A" w:rsidRPr="00ED6881">
        <w:t>par une série d’allers-retours</w:t>
      </w:r>
      <w:r w:rsidR="5766702B" w:rsidRPr="00ED6881">
        <w:t>.</w:t>
      </w:r>
    </w:p>
    <w:p w14:paraId="3A97F3F7" w14:textId="1644D398" w:rsidR="3EE8E69A" w:rsidRPr="00ED6881" w:rsidRDefault="3EE8E69A" w:rsidP="000D0BF0"/>
    <w:p w14:paraId="0C9A937B" w14:textId="53A8D195" w:rsidR="00605EB1" w:rsidRPr="00ED6881" w:rsidRDefault="003B7E20" w:rsidP="000D0BF0">
      <w:r w:rsidRPr="00ED6881">
        <w:rPr>
          <w:noProof/>
          <w:lang w:val="fr-CA" w:eastAsia="fr-CA"/>
        </w:rPr>
        <w:drawing>
          <wp:anchor distT="0" distB="0" distL="114300" distR="114300" simplePos="0" relativeHeight="251658254" behindDoc="0" locked="0" layoutInCell="1" allowOverlap="1" wp14:anchorId="164269DE" wp14:editId="2C183890">
            <wp:simplePos x="0" y="0"/>
            <wp:positionH relativeFrom="margin">
              <wp:posOffset>3557905</wp:posOffset>
            </wp:positionH>
            <wp:positionV relativeFrom="paragraph">
              <wp:posOffset>222047</wp:posOffset>
            </wp:positionV>
            <wp:extent cx="594995" cy="594995"/>
            <wp:effectExtent l="0" t="0" r="0" b="0"/>
            <wp:wrapNone/>
            <wp:docPr id="37" name="Image 37" descr="Une image contenant dessin, assiet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un_online learning_2970375.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995" cy="594995"/>
                    </a:xfrm>
                    <a:prstGeom prst="rect">
                      <a:avLst/>
                    </a:prstGeom>
                  </pic:spPr>
                </pic:pic>
              </a:graphicData>
            </a:graphic>
            <wp14:sizeRelH relativeFrom="margin">
              <wp14:pctWidth>0</wp14:pctWidth>
            </wp14:sizeRelH>
            <wp14:sizeRelV relativeFrom="margin">
              <wp14:pctHeight>0</wp14:pctHeight>
            </wp14:sizeRelV>
          </wp:anchor>
        </w:drawing>
      </w:r>
      <w:r w:rsidRPr="00ED6881">
        <w:rPr>
          <w:noProof/>
          <w:lang w:val="fr-CA" w:eastAsia="fr-CA"/>
        </w:rPr>
        <mc:AlternateContent>
          <mc:Choice Requires="wps">
            <w:drawing>
              <wp:anchor distT="0" distB="0" distL="114300" distR="114300" simplePos="0" relativeHeight="251694592" behindDoc="0" locked="0" layoutInCell="1" allowOverlap="1" wp14:anchorId="599AC4C6" wp14:editId="0E7D2A7B">
                <wp:simplePos x="0" y="0"/>
                <wp:positionH relativeFrom="column">
                  <wp:posOffset>608965</wp:posOffset>
                </wp:positionH>
                <wp:positionV relativeFrom="paragraph">
                  <wp:posOffset>239192</wp:posOffset>
                </wp:positionV>
                <wp:extent cx="0" cy="1722755"/>
                <wp:effectExtent l="0" t="0" r="38100" b="10795"/>
                <wp:wrapNone/>
                <wp:docPr id="24" name="Connecteur droit 24"/>
                <wp:cNvGraphicFramePr/>
                <a:graphic xmlns:a="http://schemas.openxmlformats.org/drawingml/2006/main">
                  <a:graphicData uri="http://schemas.microsoft.com/office/word/2010/wordprocessingShape">
                    <wps:wsp>
                      <wps:cNvCnPr/>
                      <wps:spPr>
                        <a:xfrm flipH="1" flipV="1">
                          <a:off x="0" y="0"/>
                          <a:ext cx="0" cy="1722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65A799" id="Connecteur droit 24" o:spid="_x0000_s1026" style="position:absolute;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95pt,18.85pt" to="47.95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" strokecolor="black [3200]" strokeweight=".5pt">
                <v:stroke joinstyle="miter"/>
              </v:line>
            </w:pict>
          </mc:Fallback>
        </mc:AlternateContent>
      </w:r>
      <w:r w:rsidRPr="00ED6881">
        <w:rPr>
          <w:noProof/>
          <w:lang w:val="fr-CA" w:eastAsia="fr-CA"/>
        </w:rPr>
        <mc:AlternateContent>
          <mc:Choice Requires="wps">
            <w:drawing>
              <wp:anchor distT="0" distB="0" distL="114300" distR="114300" simplePos="0" relativeHeight="251658250" behindDoc="0" locked="0" layoutInCell="1" allowOverlap="1" wp14:anchorId="7AE34FAC" wp14:editId="0E7CA911">
                <wp:simplePos x="0" y="0"/>
                <wp:positionH relativeFrom="column">
                  <wp:posOffset>4176395</wp:posOffset>
                </wp:positionH>
                <wp:positionV relativeFrom="paragraph">
                  <wp:posOffset>239192</wp:posOffset>
                </wp:positionV>
                <wp:extent cx="0" cy="1722755"/>
                <wp:effectExtent l="0" t="0" r="38100" b="10795"/>
                <wp:wrapNone/>
                <wp:docPr id="23" name="Connecteur droit 23"/>
                <wp:cNvGraphicFramePr/>
                <a:graphic xmlns:a="http://schemas.openxmlformats.org/drawingml/2006/main">
                  <a:graphicData uri="http://schemas.microsoft.com/office/word/2010/wordprocessingShape">
                    <wps:wsp>
                      <wps:cNvCnPr/>
                      <wps:spPr>
                        <a:xfrm flipH="1" flipV="1">
                          <a:off x="0" y="0"/>
                          <a:ext cx="0" cy="1722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66AB06" id="Connecteur droit 23" o:spid="_x0000_s1026" style="position:absolute;flip:x y;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8.85pt,18.85pt" to="328.85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" strokecolor="black [3200]" strokeweight=".5pt">
                <v:stroke joinstyle="miter"/>
              </v:line>
            </w:pict>
          </mc:Fallback>
        </mc:AlternateContent>
      </w:r>
      <w:r w:rsidRPr="00ED6881">
        <w:rPr>
          <w:noProof/>
          <w:lang w:val="fr-CA" w:eastAsia="fr-CA"/>
        </w:rPr>
        <w:drawing>
          <wp:anchor distT="0" distB="0" distL="114300" distR="114300" simplePos="0" relativeHeight="251658252" behindDoc="0" locked="0" layoutInCell="1" allowOverlap="1" wp14:anchorId="2743BA88" wp14:editId="5CA06CFF">
            <wp:simplePos x="0" y="0"/>
            <wp:positionH relativeFrom="margin">
              <wp:posOffset>-9525</wp:posOffset>
            </wp:positionH>
            <wp:positionV relativeFrom="paragraph">
              <wp:posOffset>211658</wp:posOffset>
            </wp:positionV>
            <wp:extent cx="646430" cy="646430"/>
            <wp:effectExtent l="0" t="0" r="1270" b="1270"/>
            <wp:wrapNone/>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oun_Planning_2486347.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6430" cy="646430"/>
                    </a:xfrm>
                    <a:prstGeom prst="rect">
                      <a:avLst/>
                    </a:prstGeom>
                  </pic:spPr>
                </pic:pic>
              </a:graphicData>
            </a:graphic>
            <wp14:sizeRelH relativeFrom="page">
              <wp14:pctWidth>0</wp14:pctWidth>
            </wp14:sizeRelH>
            <wp14:sizeRelV relativeFrom="page">
              <wp14:pctHeight>0</wp14:pctHeight>
            </wp14:sizeRelV>
          </wp:anchor>
        </w:drawing>
      </w:r>
    </w:p>
    <w:p w14:paraId="2118808B" w14:textId="32EB9EBE" w:rsidR="00605EB1" w:rsidRPr="00ED6881" w:rsidRDefault="003B7E20" w:rsidP="000D0BF0">
      <w:r w:rsidRPr="00ED6881">
        <w:rPr>
          <w:noProof/>
          <w:lang w:val="fr-CA" w:eastAsia="fr-CA"/>
        </w:rPr>
        <mc:AlternateContent>
          <mc:Choice Requires="wps">
            <w:drawing>
              <wp:anchor distT="45720" distB="45720" distL="114300" distR="114300" simplePos="0" relativeHeight="251636224" behindDoc="0" locked="0" layoutInCell="1" allowOverlap="1" wp14:anchorId="1DCB8313" wp14:editId="3F5AA7FD">
                <wp:simplePos x="0" y="0"/>
                <wp:positionH relativeFrom="column">
                  <wp:posOffset>4169842</wp:posOffset>
                </wp:positionH>
                <wp:positionV relativeFrom="paragraph">
                  <wp:posOffset>20955</wp:posOffset>
                </wp:positionV>
                <wp:extent cx="3590925" cy="1404620"/>
                <wp:effectExtent l="0" t="0" r="9525" b="0"/>
                <wp:wrapSquare wrapText="bothSides"/>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925" cy="1404620"/>
                        </a:xfrm>
                        <a:prstGeom prst="rect">
                          <a:avLst/>
                        </a:prstGeom>
                        <a:solidFill>
                          <a:srgbClr val="FFFFFF"/>
                        </a:solidFill>
                        <a:ln w="9525">
                          <a:noFill/>
                          <a:miter lim="800000"/>
                          <a:headEnd/>
                          <a:tailEnd/>
                        </a:ln>
                      </wps:spPr>
                      <wps:txbx>
                        <w:txbxContent>
                          <w:p w14:paraId="6568DCB4" w14:textId="77777777" w:rsidR="000C34A2" w:rsidRPr="00171D64" w:rsidRDefault="000C34A2" w:rsidP="000D0BF0">
                            <w:r w:rsidRPr="003B7E20">
                              <w:rPr>
                                <w:rFonts w:ascii="Montserrat ExtraBold" w:hAnsi="Montserrat ExtraBold"/>
                                <w:color w:val="82BA41" w:themeColor="accent1"/>
                                <w:sz w:val="22"/>
                                <w:szCs w:val="28"/>
                              </w:rPr>
                              <w:t>3. Créer/adapter son site Moodle</w:t>
                            </w:r>
                            <w:r w:rsidRPr="00171D64">
                              <w:t xml:space="preserve"> </w:t>
                            </w:r>
                          </w:p>
                          <w:p w14:paraId="02E7C348" w14:textId="1BB21513" w:rsidR="000C34A2" w:rsidRPr="00171D64" w:rsidRDefault="000C34A2" w:rsidP="00FC0B74">
                            <w:pPr>
                              <w:pStyle w:val="Paragraphedeliste"/>
                              <w:numPr>
                                <w:ilvl w:val="0"/>
                                <w:numId w:val="8"/>
                              </w:numPr>
                            </w:pPr>
                            <w:r w:rsidRPr="00171D64">
                              <w:t xml:space="preserve">Importer le gabarit </w:t>
                            </w:r>
                            <w:r w:rsidRPr="003B7E20">
                              <w:t>Performa</w:t>
                            </w:r>
                            <w:r w:rsidRPr="00171D64">
                              <w:t xml:space="preserve"> pour les personnes chargées de cours</w:t>
                            </w:r>
                          </w:p>
                          <w:p w14:paraId="103B4520" w14:textId="48687C2A" w:rsidR="000C34A2" w:rsidRPr="00171D64" w:rsidRDefault="000C34A2" w:rsidP="00FC0B74">
                            <w:pPr>
                              <w:pStyle w:val="Paragraphedeliste"/>
                              <w:numPr>
                                <w:ilvl w:val="0"/>
                                <w:numId w:val="8"/>
                              </w:numPr>
                            </w:pPr>
                            <w:r w:rsidRPr="00171D64">
                              <w:t xml:space="preserve">Déposer son matériel </w:t>
                            </w:r>
                          </w:p>
                          <w:p w14:paraId="4CD7974C" w14:textId="77777777" w:rsidR="000C34A2" w:rsidRPr="00171D64" w:rsidRDefault="000C34A2" w:rsidP="00FC0B74">
                            <w:pPr>
                              <w:pStyle w:val="Paragraphedeliste"/>
                              <w:numPr>
                                <w:ilvl w:val="0"/>
                                <w:numId w:val="8"/>
                              </w:numPr>
                            </w:pPr>
                            <w:r w:rsidRPr="00171D64">
                              <w:t xml:space="preserve">Ajuster les paramètres </w:t>
                            </w:r>
                          </w:p>
                          <w:p w14:paraId="05D411B5" w14:textId="5DD05FEE" w:rsidR="000C34A2" w:rsidRPr="00171D64" w:rsidRDefault="000C34A2" w:rsidP="00FC0B74">
                            <w:pPr>
                              <w:pStyle w:val="Paragraphedeliste"/>
                              <w:numPr>
                                <w:ilvl w:val="0"/>
                                <w:numId w:val="8"/>
                              </w:numPr>
                            </w:pPr>
                            <w:r w:rsidRPr="00171D64">
                              <w:t>Valider son site Moodle en prenant le rôle étudia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DCB8313" id="_x0000_t202" coordsize="21600,21600" o:spt="202" path="m,l,21600r21600,l21600,xe">
                <v:stroke joinstyle="miter"/>
                <v:path gradientshapeok="t" o:connecttype="rect"/>
              </v:shapetype>
              <v:shape id="Zone de texte 2" o:spid="_x0000_s1026" type="#_x0000_t202" style="position:absolute;left:0;text-align:left;margin-left:328.35pt;margin-top:1.65pt;width:282.75pt;height:110.6pt;z-index:251636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" stroked="f">
                <v:textbox style="mso-fit-shape-to-text:t">
                  <w:txbxContent>
                    <w:p w14:paraId="6568DCB4" w14:textId="77777777" w:rsidR="000C34A2" w:rsidRPr="00171D64" w:rsidRDefault="000C34A2" w:rsidP="000D0BF0">
                      <w:r w:rsidRPr="003B7E20">
                        <w:rPr>
                          <w:rFonts w:ascii="Montserrat ExtraBold" w:hAnsi="Montserrat ExtraBold"/>
                          <w:color w:val="82BA41" w:themeColor="accent1"/>
                          <w:sz w:val="22"/>
                          <w:szCs w:val="28"/>
                        </w:rPr>
                        <w:t>3. Créer/adapter son site Moodle</w:t>
                      </w:r>
                      <w:r w:rsidRPr="00171D64">
                        <w:t xml:space="preserve"> </w:t>
                      </w:r>
                    </w:p>
                    <w:p w14:paraId="02E7C348" w14:textId="1BB21513" w:rsidR="000C34A2" w:rsidRPr="00171D64" w:rsidRDefault="000C34A2" w:rsidP="00FC0B74">
                      <w:pPr>
                        <w:pStyle w:val="Paragraphedeliste"/>
                        <w:numPr>
                          <w:ilvl w:val="0"/>
                          <w:numId w:val="8"/>
                        </w:numPr>
                      </w:pPr>
                      <w:r w:rsidRPr="00171D64">
                        <w:t xml:space="preserve">Importer le gabarit </w:t>
                      </w:r>
                      <w:r w:rsidRPr="003B7E20">
                        <w:t>Performa</w:t>
                      </w:r>
                      <w:r w:rsidRPr="00171D64">
                        <w:t xml:space="preserve"> pour les personnes chargées de cours</w:t>
                      </w:r>
                    </w:p>
                    <w:p w14:paraId="103B4520" w14:textId="48687C2A" w:rsidR="000C34A2" w:rsidRPr="00171D64" w:rsidRDefault="000C34A2" w:rsidP="00FC0B74">
                      <w:pPr>
                        <w:pStyle w:val="Paragraphedeliste"/>
                        <w:numPr>
                          <w:ilvl w:val="0"/>
                          <w:numId w:val="8"/>
                        </w:numPr>
                      </w:pPr>
                      <w:r w:rsidRPr="00171D64">
                        <w:t xml:space="preserve">Déposer son matériel </w:t>
                      </w:r>
                    </w:p>
                    <w:p w14:paraId="4CD7974C" w14:textId="77777777" w:rsidR="000C34A2" w:rsidRPr="00171D64" w:rsidRDefault="000C34A2" w:rsidP="00FC0B74">
                      <w:pPr>
                        <w:pStyle w:val="Paragraphedeliste"/>
                        <w:numPr>
                          <w:ilvl w:val="0"/>
                          <w:numId w:val="8"/>
                        </w:numPr>
                      </w:pPr>
                      <w:r w:rsidRPr="00171D64">
                        <w:t xml:space="preserve">Ajuster les paramètres </w:t>
                      </w:r>
                    </w:p>
                    <w:p w14:paraId="05D411B5" w14:textId="5DD05FEE" w:rsidR="000C34A2" w:rsidRPr="00171D64" w:rsidRDefault="000C34A2" w:rsidP="00FC0B74">
                      <w:pPr>
                        <w:pStyle w:val="Paragraphedeliste"/>
                        <w:numPr>
                          <w:ilvl w:val="0"/>
                          <w:numId w:val="8"/>
                        </w:numPr>
                      </w:pPr>
                      <w:r w:rsidRPr="00171D64">
                        <w:t>Valider son site Moodle en prenant le rôle étudiant</w:t>
                      </w:r>
                    </w:p>
                  </w:txbxContent>
                </v:textbox>
                <w10:wrap type="square"/>
              </v:shape>
            </w:pict>
          </mc:Fallback>
        </mc:AlternateContent>
      </w:r>
      <w:r w:rsidR="00171D64" w:rsidRPr="00ED6881">
        <w:rPr>
          <w:noProof/>
          <w:lang w:val="fr-CA" w:eastAsia="fr-CA"/>
        </w:rPr>
        <mc:AlternateContent>
          <mc:Choice Requires="wps">
            <w:drawing>
              <wp:anchor distT="45720" distB="45720" distL="114300" distR="114300" simplePos="0" relativeHeight="251635200" behindDoc="0" locked="0" layoutInCell="1" allowOverlap="1" wp14:anchorId="22E710EF" wp14:editId="1435ABC1">
                <wp:simplePos x="0" y="0"/>
                <wp:positionH relativeFrom="column">
                  <wp:posOffset>577647</wp:posOffset>
                </wp:positionH>
                <wp:positionV relativeFrom="paragraph">
                  <wp:posOffset>11430</wp:posOffset>
                </wp:positionV>
                <wp:extent cx="3124200" cy="133350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1333500"/>
                        </a:xfrm>
                        <a:prstGeom prst="rect">
                          <a:avLst/>
                        </a:prstGeom>
                        <a:solidFill>
                          <a:srgbClr val="FFFFFF"/>
                        </a:solidFill>
                        <a:ln w="9525">
                          <a:noFill/>
                          <a:miter lim="800000"/>
                          <a:headEnd/>
                          <a:tailEnd/>
                        </a:ln>
                      </wps:spPr>
                      <wps:txbx>
                        <w:txbxContent>
                          <w:p w14:paraId="37746C02" w14:textId="1C1FE257" w:rsidR="000C34A2" w:rsidRPr="003B7E20" w:rsidRDefault="000C34A2" w:rsidP="003B7E20">
                            <w:pPr>
                              <w:spacing w:after="120"/>
                              <w:rPr>
                                <w:rFonts w:ascii="Montserrat ExtraBold" w:hAnsi="Montserrat ExtraBold"/>
                                <w:color w:val="82BA41" w:themeColor="accent1"/>
                                <w:sz w:val="22"/>
                                <w:szCs w:val="28"/>
                              </w:rPr>
                            </w:pPr>
                            <w:r>
                              <w:rPr>
                                <w:rFonts w:ascii="Montserrat ExtraBold" w:hAnsi="Montserrat ExtraBold"/>
                                <w:color w:val="82BA41" w:themeColor="accent1"/>
                                <w:sz w:val="22"/>
                                <w:szCs w:val="28"/>
                              </w:rPr>
                              <w:t xml:space="preserve">1. </w:t>
                            </w:r>
                            <w:r w:rsidRPr="003B7E20">
                              <w:rPr>
                                <w:rFonts w:ascii="Montserrat ExtraBold" w:hAnsi="Montserrat ExtraBold"/>
                                <w:color w:val="82BA41" w:themeColor="accent1"/>
                                <w:sz w:val="22"/>
                                <w:szCs w:val="28"/>
                              </w:rPr>
                              <w:t>Revoir la structure pédagogique</w:t>
                            </w:r>
                          </w:p>
                          <w:p w14:paraId="798179EB" w14:textId="1F18235B" w:rsidR="000C34A2" w:rsidRPr="00171D64" w:rsidRDefault="000C34A2" w:rsidP="00FC0B74">
                            <w:pPr>
                              <w:pStyle w:val="Paragraphedeliste"/>
                              <w:numPr>
                                <w:ilvl w:val="0"/>
                                <w:numId w:val="8"/>
                              </w:numPr>
                            </w:pPr>
                            <w:r w:rsidRPr="00171D64">
                              <w:t>Réviser l’alignement pédagogique</w:t>
                            </w:r>
                          </w:p>
                          <w:p w14:paraId="73A6D25F" w14:textId="77777777" w:rsidR="000C34A2" w:rsidRPr="00171D64" w:rsidRDefault="000C34A2" w:rsidP="00FC0B74">
                            <w:pPr>
                              <w:pStyle w:val="Paragraphedeliste"/>
                              <w:numPr>
                                <w:ilvl w:val="0"/>
                                <w:numId w:val="8"/>
                              </w:numPr>
                            </w:pPr>
                            <w:r w:rsidRPr="00171D64">
                              <w:t>Effectuer sa ligne du temps</w:t>
                            </w:r>
                          </w:p>
                          <w:p w14:paraId="61E185E3" w14:textId="1F80A422" w:rsidR="000C34A2" w:rsidRPr="00171D64" w:rsidRDefault="000C34A2" w:rsidP="00FC0B74">
                            <w:pPr>
                              <w:pStyle w:val="Paragraphedeliste"/>
                              <w:numPr>
                                <w:ilvl w:val="0"/>
                                <w:numId w:val="8"/>
                              </w:numPr>
                            </w:pPr>
                            <w:r w:rsidRPr="00171D64">
                              <w:t>Distribuer les activités en mode synchrone et asynchrone</w:t>
                            </w:r>
                          </w:p>
                          <w:p w14:paraId="51360CA8" w14:textId="77F3E809" w:rsidR="000C34A2" w:rsidRPr="00171D64" w:rsidRDefault="000C34A2" w:rsidP="00FC0B74">
                            <w:pPr>
                              <w:pStyle w:val="Paragraphedeliste"/>
                              <w:numPr>
                                <w:ilvl w:val="0"/>
                                <w:numId w:val="8"/>
                              </w:numPr>
                            </w:pPr>
                            <w:r w:rsidRPr="00171D64">
                              <w:t>Choisir ses modalités d’évalu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E710EF" id="_x0000_s1027" type="#_x0000_t202" style="position:absolute;left:0;text-align:left;margin-left:45.5pt;margin-top:.9pt;width:246pt;height:105pt;z-index:251635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" stroked="f">
                <v:textbox>
                  <w:txbxContent>
                    <w:p w14:paraId="37746C02" w14:textId="1C1FE257" w:rsidR="000C34A2" w:rsidRPr="003B7E20" w:rsidRDefault="000C34A2" w:rsidP="003B7E20">
                      <w:pPr>
                        <w:spacing w:after="120"/>
                        <w:rPr>
                          <w:rFonts w:ascii="Montserrat ExtraBold" w:hAnsi="Montserrat ExtraBold"/>
                          <w:color w:val="82BA41" w:themeColor="accent1"/>
                          <w:sz w:val="22"/>
                          <w:szCs w:val="28"/>
                        </w:rPr>
                      </w:pPr>
                      <w:r>
                        <w:rPr>
                          <w:rFonts w:ascii="Montserrat ExtraBold" w:hAnsi="Montserrat ExtraBold"/>
                          <w:color w:val="82BA41" w:themeColor="accent1"/>
                          <w:sz w:val="22"/>
                          <w:szCs w:val="28"/>
                        </w:rPr>
                        <w:t xml:space="preserve">1. </w:t>
                      </w:r>
                      <w:r w:rsidRPr="003B7E20">
                        <w:rPr>
                          <w:rFonts w:ascii="Montserrat ExtraBold" w:hAnsi="Montserrat ExtraBold"/>
                          <w:color w:val="82BA41" w:themeColor="accent1"/>
                          <w:sz w:val="22"/>
                          <w:szCs w:val="28"/>
                        </w:rPr>
                        <w:t>Revoir la structure pédagogique</w:t>
                      </w:r>
                    </w:p>
                    <w:p w14:paraId="798179EB" w14:textId="1F18235B" w:rsidR="000C34A2" w:rsidRPr="00171D64" w:rsidRDefault="000C34A2" w:rsidP="00FC0B74">
                      <w:pPr>
                        <w:pStyle w:val="Paragraphedeliste"/>
                        <w:numPr>
                          <w:ilvl w:val="0"/>
                          <w:numId w:val="8"/>
                        </w:numPr>
                      </w:pPr>
                      <w:r w:rsidRPr="00171D64">
                        <w:t>Réviser l’alignement pédagogique</w:t>
                      </w:r>
                    </w:p>
                    <w:p w14:paraId="73A6D25F" w14:textId="77777777" w:rsidR="000C34A2" w:rsidRPr="00171D64" w:rsidRDefault="000C34A2" w:rsidP="00FC0B74">
                      <w:pPr>
                        <w:pStyle w:val="Paragraphedeliste"/>
                        <w:numPr>
                          <w:ilvl w:val="0"/>
                          <w:numId w:val="8"/>
                        </w:numPr>
                      </w:pPr>
                      <w:r w:rsidRPr="00171D64">
                        <w:t>Effectuer sa ligne du temps</w:t>
                      </w:r>
                    </w:p>
                    <w:p w14:paraId="61E185E3" w14:textId="1F80A422" w:rsidR="000C34A2" w:rsidRPr="00171D64" w:rsidRDefault="000C34A2" w:rsidP="00FC0B74">
                      <w:pPr>
                        <w:pStyle w:val="Paragraphedeliste"/>
                        <w:numPr>
                          <w:ilvl w:val="0"/>
                          <w:numId w:val="8"/>
                        </w:numPr>
                      </w:pPr>
                      <w:r w:rsidRPr="00171D64">
                        <w:t>Distribuer les activités en mode synchrone et asynchrone</w:t>
                      </w:r>
                    </w:p>
                    <w:p w14:paraId="51360CA8" w14:textId="77F3E809" w:rsidR="000C34A2" w:rsidRPr="00171D64" w:rsidRDefault="000C34A2" w:rsidP="00FC0B74">
                      <w:pPr>
                        <w:pStyle w:val="Paragraphedeliste"/>
                        <w:numPr>
                          <w:ilvl w:val="0"/>
                          <w:numId w:val="8"/>
                        </w:numPr>
                      </w:pPr>
                      <w:r w:rsidRPr="00171D64">
                        <w:t>Choisir ses modalités d’évaluation</w:t>
                      </w:r>
                    </w:p>
                  </w:txbxContent>
                </v:textbox>
                <w10:wrap type="square"/>
              </v:shape>
            </w:pict>
          </mc:Fallback>
        </mc:AlternateContent>
      </w:r>
    </w:p>
    <w:p w14:paraId="44082A70" w14:textId="0209FF57" w:rsidR="00605EB1" w:rsidRPr="00ED6881" w:rsidRDefault="00605EB1" w:rsidP="000D0BF0"/>
    <w:p w14:paraId="0850F1A5" w14:textId="77777777" w:rsidR="00605EB1" w:rsidRPr="00ED6881" w:rsidRDefault="00605EB1" w:rsidP="000D0BF0"/>
    <w:p w14:paraId="2452EA16" w14:textId="6AF21D0B" w:rsidR="00605EB1" w:rsidRPr="00ED6881" w:rsidRDefault="00605EB1" w:rsidP="000D0BF0"/>
    <w:p w14:paraId="1BEB08BD" w14:textId="1FA9E3AC" w:rsidR="00605EB1" w:rsidRPr="00ED6881" w:rsidRDefault="003B7E20" w:rsidP="000D0BF0">
      <w:r w:rsidRPr="00ED6881">
        <w:rPr>
          <w:noProof/>
          <w:lang w:val="fr-CA" w:eastAsia="fr-CA"/>
        </w:rPr>
        <mc:AlternateContent>
          <mc:Choice Requires="wps">
            <w:drawing>
              <wp:anchor distT="0" distB="0" distL="114300" distR="114300" simplePos="0" relativeHeight="251696640" behindDoc="0" locked="0" layoutInCell="1" allowOverlap="1" wp14:anchorId="309228E2" wp14:editId="55CDEB83">
                <wp:simplePos x="0" y="0"/>
                <wp:positionH relativeFrom="column">
                  <wp:posOffset>6021070</wp:posOffset>
                </wp:positionH>
                <wp:positionV relativeFrom="paragraph">
                  <wp:posOffset>379730</wp:posOffset>
                </wp:positionV>
                <wp:extent cx="0" cy="1115060"/>
                <wp:effectExtent l="0" t="0" r="38100" b="27940"/>
                <wp:wrapNone/>
                <wp:docPr id="46" name="Connecteur droit 46"/>
                <wp:cNvGraphicFramePr/>
                <a:graphic xmlns:a="http://schemas.openxmlformats.org/drawingml/2006/main">
                  <a:graphicData uri="http://schemas.microsoft.com/office/word/2010/wordprocessingShape">
                    <wps:wsp>
                      <wps:cNvCnPr/>
                      <wps:spPr>
                        <a:xfrm flipH="1" flipV="1">
                          <a:off x="0" y="0"/>
                          <a:ext cx="0" cy="1115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F2E03E" id="Connecteur droit 46" o:spid="_x0000_s1026" style="position:absolute;flip:x y;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4.1pt,29.9pt" to="474.1pt,1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" strokecolor="black [3200]" strokeweight=".5pt">
                <v:stroke joinstyle="miter"/>
              </v:line>
            </w:pict>
          </mc:Fallback>
        </mc:AlternateConten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884"/>
        <w:gridCol w:w="1684"/>
        <w:gridCol w:w="939"/>
        <w:gridCol w:w="2112"/>
        <w:gridCol w:w="1127"/>
        <w:gridCol w:w="1771"/>
        <w:gridCol w:w="1076"/>
        <w:gridCol w:w="2402"/>
      </w:tblGrid>
      <w:tr w:rsidR="00C5711D" w:rsidRPr="00ED6881" w14:paraId="5F3546CE" w14:textId="77777777" w:rsidTr="003B7E20">
        <w:tc>
          <w:tcPr>
            <w:tcW w:w="1038" w:type="dxa"/>
            <w:shd w:val="clear" w:color="auto" w:fill="E5F1D8" w:themeFill="accent1" w:themeFillTint="33"/>
          </w:tcPr>
          <w:p w14:paraId="22BAFDB9" w14:textId="01FFAFFB" w:rsidR="00C5711D" w:rsidRPr="00ED6881" w:rsidRDefault="00C5711D" w:rsidP="000D0BF0"/>
        </w:tc>
        <w:tc>
          <w:tcPr>
            <w:tcW w:w="934" w:type="dxa"/>
          </w:tcPr>
          <w:p w14:paraId="7AA46B7C" w14:textId="77777777" w:rsidR="00C5711D" w:rsidRPr="003B7E20" w:rsidRDefault="00C5711D" w:rsidP="003B7E20">
            <w:pPr>
              <w:jc w:val="center"/>
              <w:rPr>
                <w:rFonts w:ascii="Montserrat ExtraBold" w:hAnsi="Montserrat ExtraBold"/>
              </w:rPr>
            </w:pPr>
            <w:r w:rsidRPr="003B7E20">
              <w:rPr>
                <w:rFonts w:ascii="Montserrat ExtraBold" w:hAnsi="Montserrat ExtraBold"/>
                <w:color w:val="000000" w:themeColor="text1"/>
                <w:sz w:val="40"/>
                <w:szCs w:val="48"/>
              </w:rPr>
              <w:t>1</w:t>
            </w:r>
          </w:p>
        </w:tc>
        <w:tc>
          <w:tcPr>
            <w:tcW w:w="1829" w:type="dxa"/>
            <w:shd w:val="clear" w:color="auto" w:fill="CCE4B2" w:themeFill="accent1" w:themeFillTint="66"/>
          </w:tcPr>
          <w:p w14:paraId="10BC669E" w14:textId="5D08FD62" w:rsidR="00C5711D" w:rsidRPr="00ED6881" w:rsidRDefault="003B7E20" w:rsidP="000D0BF0">
            <w:r w:rsidRPr="00ED6881">
              <w:rPr>
                <w:noProof/>
                <w:lang w:val="fr-CA" w:eastAsia="fr-CA"/>
              </w:rPr>
              <mc:AlternateContent>
                <mc:Choice Requires="wps">
                  <w:drawing>
                    <wp:anchor distT="0" distB="0" distL="114300" distR="114300" simplePos="0" relativeHeight="251658249" behindDoc="0" locked="0" layoutInCell="1" allowOverlap="1" wp14:anchorId="73093078" wp14:editId="2658F89F">
                      <wp:simplePos x="0" y="0"/>
                      <wp:positionH relativeFrom="column">
                        <wp:posOffset>1007745</wp:posOffset>
                      </wp:positionH>
                      <wp:positionV relativeFrom="paragraph">
                        <wp:posOffset>-2540</wp:posOffset>
                      </wp:positionV>
                      <wp:extent cx="0" cy="1115060"/>
                      <wp:effectExtent l="0" t="0" r="38100" b="27940"/>
                      <wp:wrapNone/>
                      <wp:docPr id="31" name="Connecteur droit 31"/>
                      <wp:cNvGraphicFramePr/>
                      <a:graphic xmlns:a="http://schemas.openxmlformats.org/drawingml/2006/main">
                        <a:graphicData uri="http://schemas.microsoft.com/office/word/2010/wordprocessingShape">
                          <wps:wsp>
                            <wps:cNvCnPr/>
                            <wps:spPr>
                              <a:xfrm flipH="1" flipV="1">
                                <a:off x="0" y="0"/>
                                <a:ext cx="0" cy="1115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8928DE" id="Connecteur droit 31" o:spid="_x0000_s1026" style="position:absolute;flip:x y;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35pt,-.2pt" to="79.35pt,8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" strokecolor="black [3200]" strokeweight=".5pt">
                      <v:stroke joinstyle="miter"/>
                    </v:line>
                  </w:pict>
                </mc:Fallback>
              </mc:AlternateContent>
            </w:r>
          </w:p>
        </w:tc>
        <w:tc>
          <w:tcPr>
            <w:tcW w:w="987" w:type="dxa"/>
          </w:tcPr>
          <w:p w14:paraId="26B96489" w14:textId="77777777" w:rsidR="00C5711D" w:rsidRPr="00ED6881" w:rsidRDefault="00C5711D" w:rsidP="003B7E20">
            <w:pPr>
              <w:jc w:val="center"/>
            </w:pPr>
            <w:r w:rsidRPr="003B7E20">
              <w:rPr>
                <w:rFonts w:ascii="Montserrat ExtraBold" w:hAnsi="Montserrat ExtraBold"/>
                <w:color w:val="000000" w:themeColor="text1"/>
                <w:sz w:val="40"/>
                <w:szCs w:val="48"/>
              </w:rPr>
              <w:t>2</w:t>
            </w:r>
          </w:p>
        </w:tc>
        <w:tc>
          <w:tcPr>
            <w:tcW w:w="2300" w:type="dxa"/>
            <w:shd w:val="clear" w:color="auto" w:fill="B3D68B" w:themeFill="accent1" w:themeFillTint="99"/>
          </w:tcPr>
          <w:p w14:paraId="3152AAE5" w14:textId="77777777" w:rsidR="00C5711D" w:rsidRPr="00ED6881" w:rsidRDefault="00C5711D" w:rsidP="000D0BF0"/>
        </w:tc>
        <w:tc>
          <w:tcPr>
            <w:tcW w:w="1193" w:type="dxa"/>
          </w:tcPr>
          <w:p w14:paraId="4B72E5D6" w14:textId="69D9A8A1" w:rsidR="00C5711D" w:rsidRPr="00ED6881" w:rsidRDefault="00C5711D" w:rsidP="003B7E20">
            <w:pPr>
              <w:jc w:val="center"/>
            </w:pPr>
            <w:r w:rsidRPr="003B7E20">
              <w:rPr>
                <w:rFonts w:ascii="Montserrat ExtraBold" w:hAnsi="Montserrat ExtraBold"/>
                <w:color w:val="000000" w:themeColor="text1"/>
                <w:sz w:val="40"/>
                <w:szCs w:val="48"/>
              </w:rPr>
              <w:t>3</w:t>
            </w:r>
          </w:p>
        </w:tc>
        <w:tc>
          <w:tcPr>
            <w:tcW w:w="1925" w:type="dxa"/>
            <w:shd w:val="clear" w:color="auto" w:fill="97C75D"/>
          </w:tcPr>
          <w:p w14:paraId="11E829FF" w14:textId="11B31E9B" w:rsidR="00C5711D" w:rsidRPr="00ED6881" w:rsidRDefault="00C5711D" w:rsidP="000D0BF0"/>
        </w:tc>
        <w:tc>
          <w:tcPr>
            <w:tcW w:w="1134" w:type="dxa"/>
          </w:tcPr>
          <w:p w14:paraId="129FDAA8" w14:textId="77777777" w:rsidR="00C5711D" w:rsidRPr="00ED6881" w:rsidRDefault="00C5711D" w:rsidP="003B7E20">
            <w:pPr>
              <w:jc w:val="center"/>
            </w:pPr>
            <w:r w:rsidRPr="003B7E20">
              <w:rPr>
                <w:rFonts w:ascii="Montserrat ExtraBold" w:hAnsi="Montserrat ExtraBold"/>
                <w:color w:val="000000" w:themeColor="text1"/>
                <w:sz w:val="40"/>
                <w:szCs w:val="48"/>
              </w:rPr>
              <w:t>4</w:t>
            </w:r>
          </w:p>
        </w:tc>
        <w:tc>
          <w:tcPr>
            <w:tcW w:w="2618" w:type="dxa"/>
            <w:shd w:val="clear" w:color="auto" w:fill="82BA41" w:themeFill="accent1"/>
          </w:tcPr>
          <w:p w14:paraId="1994094B" w14:textId="77777777" w:rsidR="00C5711D" w:rsidRPr="00ED6881" w:rsidRDefault="00C5711D" w:rsidP="000D0BF0"/>
        </w:tc>
      </w:tr>
    </w:tbl>
    <w:p w14:paraId="19EA2E65" w14:textId="379E443B" w:rsidR="00605EB1" w:rsidRPr="00ED6881" w:rsidRDefault="003B7E20" w:rsidP="000D0BF0">
      <w:r w:rsidRPr="00ED6881">
        <w:rPr>
          <w:noProof/>
          <w:lang w:val="fr-CA" w:eastAsia="fr-CA"/>
        </w:rPr>
        <w:drawing>
          <wp:anchor distT="0" distB="0" distL="114300" distR="114300" simplePos="0" relativeHeight="251658255" behindDoc="0" locked="0" layoutInCell="1" allowOverlap="1" wp14:anchorId="50F296F2" wp14:editId="47942C6B">
            <wp:simplePos x="0" y="0"/>
            <wp:positionH relativeFrom="leftMargin">
              <wp:posOffset>6317413</wp:posOffset>
            </wp:positionH>
            <wp:positionV relativeFrom="paragraph">
              <wp:posOffset>167923</wp:posOffset>
            </wp:positionV>
            <wp:extent cx="593486" cy="593486"/>
            <wp:effectExtent l="0" t="0" r="0" b="0"/>
            <wp:wrapNone/>
            <wp:docPr id="42" name="Image 42" descr="Une image contenant horlog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oun_Monitor_170425.png"/>
                    <pic:cNvPicPr/>
                  </pic:nvPicPr>
                  <pic:blipFill>
                    <a:blip r:embed="rId26" cstate="print">
                      <a:extLst>
                        <a:ext uri="{28A0092B-C50C-407E-A947-70E740481C1C}">
                          <a14:useLocalDpi xmlns:a14="http://schemas.microsoft.com/office/drawing/2010/main" val="0"/>
                        </a:ext>
                      </a:extLst>
                    </a:blip>
                    <a:stretch>
                      <a:fillRect/>
                    </a:stretch>
                  </pic:blipFill>
                  <pic:spPr>
                    <a:xfrm flipH="1">
                      <a:off x="0" y="0"/>
                      <a:ext cx="593486" cy="593486"/>
                    </a:xfrm>
                    <a:prstGeom prst="rect">
                      <a:avLst/>
                    </a:prstGeom>
                  </pic:spPr>
                </pic:pic>
              </a:graphicData>
            </a:graphic>
            <wp14:sizeRelH relativeFrom="margin">
              <wp14:pctWidth>0</wp14:pctWidth>
            </wp14:sizeRelH>
            <wp14:sizeRelV relativeFrom="margin">
              <wp14:pctHeight>0</wp14:pctHeight>
            </wp14:sizeRelV>
          </wp:anchor>
        </w:drawing>
      </w:r>
      <w:r w:rsidRPr="00ED6881">
        <w:rPr>
          <w:noProof/>
          <w:lang w:val="fr-CA" w:eastAsia="fr-CA"/>
        </w:rPr>
        <w:drawing>
          <wp:anchor distT="0" distB="0" distL="114300" distR="114300" simplePos="0" relativeHeight="251658253" behindDoc="0" locked="0" layoutInCell="1" allowOverlap="1" wp14:anchorId="5B2E22A0" wp14:editId="25D76154">
            <wp:simplePos x="0" y="0"/>
            <wp:positionH relativeFrom="column">
              <wp:posOffset>1613103</wp:posOffset>
            </wp:positionH>
            <wp:positionV relativeFrom="paragraph">
              <wp:posOffset>247015</wp:posOffset>
            </wp:positionV>
            <wp:extent cx="572135" cy="572135"/>
            <wp:effectExtent l="0" t="0" r="0" b="0"/>
            <wp:wrapNone/>
            <wp:docPr id="43" name="Image 43" descr="Une image contenant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un_Work_1555997.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2135" cy="572135"/>
                    </a:xfrm>
                    <a:prstGeom prst="rect">
                      <a:avLst/>
                    </a:prstGeom>
                  </pic:spPr>
                </pic:pic>
              </a:graphicData>
            </a:graphic>
          </wp:anchor>
        </w:drawing>
      </w:r>
    </w:p>
    <w:p w14:paraId="48029F33" w14:textId="37DEE621" w:rsidR="00605EB1" w:rsidRPr="00ED6881" w:rsidRDefault="00605EB1" w:rsidP="000D0BF0"/>
    <w:p w14:paraId="27A23E72" w14:textId="1DE7EA72" w:rsidR="00605EB1" w:rsidRPr="00ED6881" w:rsidRDefault="00605EB1" w:rsidP="000D0BF0"/>
    <w:p w14:paraId="12201DF9" w14:textId="01E26A23" w:rsidR="190D9B4B" w:rsidRPr="00ED6881" w:rsidRDefault="003B7E20" w:rsidP="000D0BF0">
      <w:r w:rsidRPr="00ED6881">
        <w:rPr>
          <w:noProof/>
          <w:lang w:val="fr-CA" w:eastAsia="fr-CA"/>
        </w:rPr>
        <mc:AlternateContent>
          <mc:Choice Requires="wps">
            <w:drawing>
              <wp:anchor distT="45720" distB="45720" distL="114300" distR="114300" simplePos="0" relativeHeight="251637248" behindDoc="0" locked="0" layoutInCell="1" allowOverlap="1" wp14:anchorId="77A61640" wp14:editId="660E6EB8">
                <wp:simplePos x="0" y="0"/>
                <wp:positionH relativeFrom="margin">
                  <wp:align>right</wp:align>
                </wp:positionH>
                <wp:positionV relativeFrom="paragraph">
                  <wp:posOffset>46720</wp:posOffset>
                </wp:positionV>
                <wp:extent cx="3070860" cy="1404620"/>
                <wp:effectExtent l="0" t="0" r="0" b="0"/>
                <wp:wrapSquare wrapText="bothSides"/>
                <wp:docPr id="33" name="Zone de texte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860" cy="1404620"/>
                        </a:xfrm>
                        <a:prstGeom prst="rect">
                          <a:avLst/>
                        </a:prstGeom>
                        <a:solidFill>
                          <a:srgbClr val="FFFFFF"/>
                        </a:solidFill>
                        <a:ln w="9525">
                          <a:noFill/>
                          <a:miter lim="800000"/>
                          <a:headEnd/>
                          <a:tailEnd/>
                        </a:ln>
                      </wps:spPr>
                      <wps:txbx>
                        <w:txbxContent>
                          <w:p w14:paraId="08DEE0C4" w14:textId="1F7EA6C2" w:rsidR="000C34A2" w:rsidRPr="003B7E20" w:rsidRDefault="000C34A2" w:rsidP="003B7E20">
                            <w:pPr>
                              <w:spacing w:after="120"/>
                              <w:rPr>
                                <w:rFonts w:ascii="Montserrat ExtraBold" w:hAnsi="Montserrat ExtraBold"/>
                                <w:color w:val="82BA41" w:themeColor="accent1"/>
                                <w:sz w:val="22"/>
                                <w:szCs w:val="28"/>
                              </w:rPr>
                            </w:pPr>
                            <w:r>
                              <w:rPr>
                                <w:rFonts w:ascii="Montserrat ExtraBold" w:hAnsi="Montserrat ExtraBold"/>
                                <w:color w:val="82BA41" w:themeColor="accent1"/>
                                <w:sz w:val="22"/>
                                <w:szCs w:val="28"/>
                              </w:rPr>
                              <w:t xml:space="preserve">4. </w:t>
                            </w:r>
                            <w:r w:rsidRPr="003B7E20">
                              <w:rPr>
                                <w:rFonts w:ascii="Montserrat ExtraBold" w:hAnsi="Montserrat ExtraBold"/>
                                <w:color w:val="82BA41" w:themeColor="accent1"/>
                                <w:sz w:val="22"/>
                                <w:szCs w:val="28"/>
                              </w:rPr>
                              <w:t>Démarrer la session</w:t>
                            </w:r>
                          </w:p>
                          <w:p w14:paraId="696162F1" w14:textId="77777777" w:rsidR="000C34A2" w:rsidRPr="00171D64" w:rsidRDefault="000C34A2" w:rsidP="00FC0B74">
                            <w:pPr>
                              <w:pStyle w:val="Paragraphedeliste"/>
                              <w:numPr>
                                <w:ilvl w:val="0"/>
                                <w:numId w:val="8"/>
                              </w:numPr>
                            </w:pPr>
                            <w:r w:rsidRPr="00171D64">
                              <w:t xml:space="preserve">Informer les étudiants des modalités de communication à privilégier </w:t>
                            </w:r>
                          </w:p>
                          <w:p w14:paraId="581DAA0A" w14:textId="37736FF9" w:rsidR="000C34A2" w:rsidRPr="00171D64" w:rsidRDefault="000C34A2" w:rsidP="00FC0B74">
                            <w:pPr>
                              <w:pStyle w:val="Paragraphedeliste"/>
                              <w:numPr>
                                <w:ilvl w:val="0"/>
                                <w:numId w:val="8"/>
                              </w:numPr>
                            </w:pPr>
                            <w:r w:rsidRPr="00171D64">
                              <w:t xml:space="preserve">Utiliser le forum </w:t>
                            </w:r>
                            <w:r w:rsidRPr="003B7E20">
                              <w:t>Nouvelles</w:t>
                            </w:r>
                            <w:r w:rsidRPr="00171D64">
                              <w:t xml:space="preserve"> pour ses communications hebdomadaires</w:t>
                            </w:r>
                          </w:p>
                          <w:p w14:paraId="05113075" w14:textId="77777777" w:rsidR="000C34A2" w:rsidRPr="00171D64" w:rsidRDefault="000C34A2" w:rsidP="00FC0B74">
                            <w:pPr>
                              <w:pStyle w:val="Paragraphedeliste"/>
                              <w:numPr>
                                <w:ilvl w:val="0"/>
                                <w:numId w:val="8"/>
                              </w:numPr>
                            </w:pPr>
                            <w:r w:rsidRPr="00171D64">
                              <w:t>Prendre connaissance du suivi d’achèvement</w:t>
                            </w:r>
                          </w:p>
                          <w:p w14:paraId="7F7C9E6A" w14:textId="77777777" w:rsidR="000C34A2" w:rsidRPr="00171D64" w:rsidRDefault="000C34A2" w:rsidP="00FC0B74">
                            <w:pPr>
                              <w:pStyle w:val="Paragraphedeliste"/>
                              <w:numPr>
                                <w:ilvl w:val="0"/>
                                <w:numId w:val="8"/>
                              </w:numPr>
                            </w:pPr>
                            <w:r w:rsidRPr="00171D64">
                              <w:t>Animer une séance synchrone</w:t>
                            </w:r>
                          </w:p>
                          <w:p w14:paraId="6AD64543" w14:textId="4E32E45A" w:rsidR="000C34A2" w:rsidRPr="00171D64" w:rsidRDefault="000C34A2" w:rsidP="00FC0B74">
                            <w:pPr>
                              <w:pStyle w:val="Paragraphedeliste"/>
                              <w:numPr>
                                <w:ilvl w:val="0"/>
                                <w:numId w:val="8"/>
                              </w:numPr>
                            </w:pPr>
                            <w:r w:rsidRPr="00171D64">
                              <w:t>Terminer la sess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A61640" id="Zone de texte 33" o:spid="_x0000_s1028" type="#_x0000_t202" style="position:absolute;left:0;text-align:left;margin-left:190.6pt;margin-top:3.7pt;width:241.8pt;height:110.6pt;z-index:25163724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" stroked="f">
                <v:textbox style="mso-fit-shape-to-text:t">
                  <w:txbxContent>
                    <w:p w14:paraId="08DEE0C4" w14:textId="1F7EA6C2" w:rsidR="000C34A2" w:rsidRPr="003B7E20" w:rsidRDefault="000C34A2" w:rsidP="003B7E20">
                      <w:pPr>
                        <w:spacing w:after="120"/>
                        <w:rPr>
                          <w:rFonts w:ascii="Montserrat ExtraBold" w:hAnsi="Montserrat ExtraBold"/>
                          <w:color w:val="82BA41" w:themeColor="accent1"/>
                          <w:sz w:val="22"/>
                          <w:szCs w:val="28"/>
                        </w:rPr>
                      </w:pPr>
                      <w:r>
                        <w:rPr>
                          <w:rFonts w:ascii="Montserrat ExtraBold" w:hAnsi="Montserrat ExtraBold"/>
                          <w:color w:val="82BA41" w:themeColor="accent1"/>
                          <w:sz w:val="22"/>
                          <w:szCs w:val="28"/>
                        </w:rPr>
                        <w:t xml:space="preserve">4. </w:t>
                      </w:r>
                      <w:r w:rsidRPr="003B7E20">
                        <w:rPr>
                          <w:rFonts w:ascii="Montserrat ExtraBold" w:hAnsi="Montserrat ExtraBold"/>
                          <w:color w:val="82BA41" w:themeColor="accent1"/>
                          <w:sz w:val="22"/>
                          <w:szCs w:val="28"/>
                        </w:rPr>
                        <w:t>Démarrer la session</w:t>
                      </w:r>
                    </w:p>
                    <w:p w14:paraId="696162F1" w14:textId="77777777" w:rsidR="000C34A2" w:rsidRPr="00171D64" w:rsidRDefault="000C34A2" w:rsidP="00FC0B74">
                      <w:pPr>
                        <w:pStyle w:val="Paragraphedeliste"/>
                        <w:numPr>
                          <w:ilvl w:val="0"/>
                          <w:numId w:val="8"/>
                        </w:numPr>
                      </w:pPr>
                      <w:r w:rsidRPr="00171D64">
                        <w:t xml:space="preserve">Informer les étudiants des modalités de communication à privilégier </w:t>
                      </w:r>
                    </w:p>
                    <w:p w14:paraId="581DAA0A" w14:textId="37736FF9" w:rsidR="000C34A2" w:rsidRPr="00171D64" w:rsidRDefault="000C34A2" w:rsidP="00FC0B74">
                      <w:pPr>
                        <w:pStyle w:val="Paragraphedeliste"/>
                        <w:numPr>
                          <w:ilvl w:val="0"/>
                          <w:numId w:val="8"/>
                        </w:numPr>
                      </w:pPr>
                      <w:r w:rsidRPr="00171D64">
                        <w:t xml:space="preserve">Utiliser le forum </w:t>
                      </w:r>
                      <w:r w:rsidRPr="003B7E20">
                        <w:t>Nouvelles</w:t>
                      </w:r>
                      <w:r w:rsidRPr="00171D64">
                        <w:t xml:space="preserve"> pour ses communications hebdomadaires</w:t>
                      </w:r>
                    </w:p>
                    <w:p w14:paraId="05113075" w14:textId="77777777" w:rsidR="000C34A2" w:rsidRPr="00171D64" w:rsidRDefault="000C34A2" w:rsidP="00FC0B74">
                      <w:pPr>
                        <w:pStyle w:val="Paragraphedeliste"/>
                        <w:numPr>
                          <w:ilvl w:val="0"/>
                          <w:numId w:val="8"/>
                        </w:numPr>
                      </w:pPr>
                      <w:r w:rsidRPr="00171D64">
                        <w:t>Prendre connaissance du suivi d’achèvement</w:t>
                      </w:r>
                    </w:p>
                    <w:p w14:paraId="7F7C9E6A" w14:textId="77777777" w:rsidR="000C34A2" w:rsidRPr="00171D64" w:rsidRDefault="000C34A2" w:rsidP="00FC0B74">
                      <w:pPr>
                        <w:pStyle w:val="Paragraphedeliste"/>
                        <w:numPr>
                          <w:ilvl w:val="0"/>
                          <w:numId w:val="8"/>
                        </w:numPr>
                      </w:pPr>
                      <w:r w:rsidRPr="00171D64">
                        <w:t>Animer une séance synchrone</w:t>
                      </w:r>
                    </w:p>
                    <w:p w14:paraId="6AD64543" w14:textId="4E32E45A" w:rsidR="000C34A2" w:rsidRPr="00171D64" w:rsidRDefault="000C34A2" w:rsidP="00FC0B74">
                      <w:pPr>
                        <w:pStyle w:val="Paragraphedeliste"/>
                        <w:numPr>
                          <w:ilvl w:val="0"/>
                          <w:numId w:val="8"/>
                        </w:numPr>
                      </w:pPr>
                      <w:r w:rsidRPr="00171D64">
                        <w:t>Terminer la session</w:t>
                      </w:r>
                    </w:p>
                  </w:txbxContent>
                </v:textbox>
                <w10:wrap type="square" anchorx="margin"/>
              </v:shape>
            </w:pict>
          </mc:Fallback>
        </mc:AlternateContent>
      </w:r>
      <w:r w:rsidRPr="00ED6881">
        <w:rPr>
          <w:noProof/>
          <w:lang w:val="fr-CA" w:eastAsia="fr-CA"/>
        </w:rPr>
        <mc:AlternateContent>
          <mc:Choice Requires="wps">
            <w:drawing>
              <wp:anchor distT="45720" distB="45720" distL="114300" distR="114300" simplePos="0" relativeHeight="251639296" behindDoc="0" locked="0" layoutInCell="1" allowOverlap="1" wp14:anchorId="25BC2F23" wp14:editId="1A82C901">
                <wp:simplePos x="0" y="0"/>
                <wp:positionH relativeFrom="column">
                  <wp:posOffset>1429385</wp:posOffset>
                </wp:positionH>
                <wp:positionV relativeFrom="paragraph">
                  <wp:posOffset>79375</wp:posOffset>
                </wp:positionV>
                <wp:extent cx="3352165" cy="1404620"/>
                <wp:effectExtent l="0" t="0" r="635" b="3175"/>
                <wp:wrapSquare wrapText="bothSides"/>
                <wp:docPr id="4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165" cy="1404620"/>
                        </a:xfrm>
                        <a:prstGeom prst="rect">
                          <a:avLst/>
                        </a:prstGeom>
                        <a:solidFill>
                          <a:srgbClr val="FFFFFF"/>
                        </a:solidFill>
                        <a:ln w="9525">
                          <a:noFill/>
                          <a:miter lim="800000"/>
                          <a:headEnd/>
                          <a:tailEnd/>
                        </a:ln>
                      </wps:spPr>
                      <wps:txbx>
                        <w:txbxContent>
                          <w:p w14:paraId="3919054D" w14:textId="2EE16D59" w:rsidR="000C34A2" w:rsidRPr="003B7E20" w:rsidRDefault="000C34A2" w:rsidP="003B7E20">
                            <w:pPr>
                              <w:spacing w:after="120"/>
                              <w:jc w:val="left"/>
                              <w:rPr>
                                <w:rFonts w:ascii="Montserrat ExtraBold" w:hAnsi="Montserrat ExtraBold"/>
                                <w:color w:val="82BA41" w:themeColor="accent1"/>
                                <w:sz w:val="22"/>
                                <w:szCs w:val="28"/>
                              </w:rPr>
                            </w:pPr>
                            <w:r>
                              <w:rPr>
                                <w:rFonts w:ascii="Montserrat ExtraBold" w:hAnsi="Montserrat ExtraBold"/>
                                <w:color w:val="82BA41" w:themeColor="accent1"/>
                                <w:sz w:val="22"/>
                                <w:szCs w:val="28"/>
                              </w:rPr>
                              <w:t xml:space="preserve">2. </w:t>
                            </w:r>
                            <w:r w:rsidRPr="003B7E20">
                              <w:rPr>
                                <w:rFonts w:ascii="Montserrat ExtraBold" w:hAnsi="Montserrat ExtraBold"/>
                                <w:color w:val="82BA41" w:themeColor="accent1"/>
                                <w:sz w:val="22"/>
                                <w:szCs w:val="28"/>
                              </w:rPr>
                              <w:t xml:space="preserve">Adapter/créer le matériel pédagogique </w:t>
                            </w:r>
                          </w:p>
                          <w:p w14:paraId="0FED2707" w14:textId="77777777" w:rsidR="000C34A2" w:rsidRPr="00171D64" w:rsidRDefault="000C34A2" w:rsidP="00FC0B74">
                            <w:pPr>
                              <w:pStyle w:val="Paragraphedeliste"/>
                              <w:numPr>
                                <w:ilvl w:val="0"/>
                                <w:numId w:val="8"/>
                              </w:numPr>
                            </w:pPr>
                            <w:r w:rsidRPr="00171D64">
                              <w:t>Adapter son plan de cours</w:t>
                            </w:r>
                          </w:p>
                          <w:p w14:paraId="17FEF908" w14:textId="77DE9734" w:rsidR="000C34A2" w:rsidRPr="00171D64" w:rsidRDefault="000C34A2" w:rsidP="00FC0B74">
                            <w:pPr>
                              <w:pStyle w:val="Paragraphedeliste"/>
                              <w:numPr>
                                <w:ilvl w:val="0"/>
                                <w:numId w:val="8"/>
                              </w:numPr>
                            </w:pPr>
                            <w:r w:rsidRPr="00171D64">
                              <w:t>Adapter/créer le matériel pédagogique (lectures, activités, capsules, etc.)</w:t>
                            </w:r>
                          </w:p>
                          <w:p w14:paraId="2BA4784E" w14:textId="315BAAE4" w:rsidR="000C34A2" w:rsidRPr="00171D64" w:rsidRDefault="000C34A2" w:rsidP="00FC0B74">
                            <w:pPr>
                              <w:pStyle w:val="Paragraphedeliste"/>
                              <w:numPr>
                                <w:ilvl w:val="0"/>
                                <w:numId w:val="8"/>
                              </w:numPr>
                            </w:pPr>
                            <w:r w:rsidRPr="00171D64">
                              <w:t>Adapter/créer le matériel lié aux évaluations (consignes, grilles, etc.)</w:t>
                            </w:r>
                          </w:p>
                          <w:p w14:paraId="5FA81E5A" w14:textId="05C57222" w:rsidR="000C34A2" w:rsidRPr="00171D64" w:rsidRDefault="000C34A2" w:rsidP="00FC0B74">
                            <w:pPr>
                              <w:pStyle w:val="Paragraphedeliste"/>
                              <w:numPr>
                                <w:ilvl w:val="0"/>
                                <w:numId w:val="8"/>
                              </w:numPr>
                            </w:pPr>
                            <w:r w:rsidRPr="00171D64">
                              <w:t>Enregistrer des capsules vidéo</w:t>
                            </w:r>
                            <w:r>
                              <w:t>s</w:t>
                            </w:r>
                            <w:r w:rsidRPr="00171D64">
                              <w:t xml:space="preserve"> (au besoin)</w:t>
                            </w:r>
                          </w:p>
                          <w:p w14:paraId="46CA35BD" w14:textId="206D68B2" w:rsidR="000C34A2" w:rsidRDefault="000C34A2" w:rsidP="000D0BF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BC2F23" id="_x0000_s1029" type="#_x0000_t202" style="position:absolute;left:0;text-align:left;margin-left:112.55pt;margin-top:6.25pt;width:263.95pt;height:110.6pt;z-index:2516392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" stroked="f">
                <v:textbox style="mso-fit-shape-to-text:t">
                  <w:txbxContent>
                    <w:p w14:paraId="3919054D" w14:textId="2EE16D59" w:rsidR="000C34A2" w:rsidRPr="003B7E20" w:rsidRDefault="000C34A2" w:rsidP="003B7E20">
                      <w:pPr>
                        <w:spacing w:after="120"/>
                        <w:jc w:val="left"/>
                        <w:rPr>
                          <w:rFonts w:ascii="Montserrat ExtraBold" w:hAnsi="Montserrat ExtraBold"/>
                          <w:color w:val="82BA41" w:themeColor="accent1"/>
                          <w:sz w:val="22"/>
                          <w:szCs w:val="28"/>
                        </w:rPr>
                      </w:pPr>
                      <w:r>
                        <w:rPr>
                          <w:rFonts w:ascii="Montserrat ExtraBold" w:hAnsi="Montserrat ExtraBold"/>
                          <w:color w:val="82BA41" w:themeColor="accent1"/>
                          <w:sz w:val="22"/>
                          <w:szCs w:val="28"/>
                        </w:rPr>
                        <w:t xml:space="preserve">2. </w:t>
                      </w:r>
                      <w:r w:rsidRPr="003B7E20">
                        <w:rPr>
                          <w:rFonts w:ascii="Montserrat ExtraBold" w:hAnsi="Montserrat ExtraBold"/>
                          <w:color w:val="82BA41" w:themeColor="accent1"/>
                          <w:sz w:val="22"/>
                          <w:szCs w:val="28"/>
                        </w:rPr>
                        <w:t xml:space="preserve">Adapter/créer le matériel pédagogique </w:t>
                      </w:r>
                    </w:p>
                    <w:p w14:paraId="0FED2707" w14:textId="77777777" w:rsidR="000C34A2" w:rsidRPr="00171D64" w:rsidRDefault="000C34A2" w:rsidP="00FC0B74">
                      <w:pPr>
                        <w:pStyle w:val="Paragraphedeliste"/>
                        <w:numPr>
                          <w:ilvl w:val="0"/>
                          <w:numId w:val="8"/>
                        </w:numPr>
                      </w:pPr>
                      <w:r w:rsidRPr="00171D64">
                        <w:t>Adapter son plan de cours</w:t>
                      </w:r>
                    </w:p>
                    <w:p w14:paraId="17FEF908" w14:textId="77DE9734" w:rsidR="000C34A2" w:rsidRPr="00171D64" w:rsidRDefault="000C34A2" w:rsidP="00FC0B74">
                      <w:pPr>
                        <w:pStyle w:val="Paragraphedeliste"/>
                        <w:numPr>
                          <w:ilvl w:val="0"/>
                          <w:numId w:val="8"/>
                        </w:numPr>
                      </w:pPr>
                      <w:r w:rsidRPr="00171D64">
                        <w:t>Adapter/créer le matériel pédagogique (lectures, activités, capsules, etc.)</w:t>
                      </w:r>
                    </w:p>
                    <w:p w14:paraId="2BA4784E" w14:textId="315BAAE4" w:rsidR="000C34A2" w:rsidRPr="00171D64" w:rsidRDefault="000C34A2" w:rsidP="00FC0B74">
                      <w:pPr>
                        <w:pStyle w:val="Paragraphedeliste"/>
                        <w:numPr>
                          <w:ilvl w:val="0"/>
                          <w:numId w:val="8"/>
                        </w:numPr>
                      </w:pPr>
                      <w:r w:rsidRPr="00171D64">
                        <w:t>Adapter/créer le matériel lié aux évaluations (consignes, grilles, etc.)</w:t>
                      </w:r>
                    </w:p>
                    <w:p w14:paraId="5FA81E5A" w14:textId="05C57222" w:rsidR="000C34A2" w:rsidRPr="00171D64" w:rsidRDefault="000C34A2" w:rsidP="00FC0B74">
                      <w:pPr>
                        <w:pStyle w:val="Paragraphedeliste"/>
                        <w:numPr>
                          <w:ilvl w:val="0"/>
                          <w:numId w:val="8"/>
                        </w:numPr>
                      </w:pPr>
                      <w:r w:rsidRPr="00171D64">
                        <w:t>Enregistrer des capsules vidéo</w:t>
                      </w:r>
                      <w:r>
                        <w:t>s</w:t>
                      </w:r>
                      <w:r w:rsidRPr="00171D64">
                        <w:t xml:space="preserve"> (au besoin)</w:t>
                      </w:r>
                    </w:p>
                    <w:p w14:paraId="46CA35BD" w14:textId="206D68B2" w:rsidR="000C34A2" w:rsidRDefault="000C34A2" w:rsidP="000D0BF0"/>
                  </w:txbxContent>
                </v:textbox>
                <w10:wrap type="square"/>
              </v:shape>
            </w:pict>
          </mc:Fallback>
        </mc:AlternateContent>
      </w:r>
    </w:p>
    <w:p w14:paraId="51015133" w14:textId="77777777" w:rsidR="00104647" w:rsidRPr="00ED6881" w:rsidRDefault="00104647" w:rsidP="000D0BF0"/>
    <w:p w14:paraId="2F3791B9" w14:textId="459CF679" w:rsidR="000A75BA" w:rsidRPr="00ED6881" w:rsidRDefault="000A75BA" w:rsidP="000D0BF0"/>
    <w:p w14:paraId="121A18AF" w14:textId="49EC5361" w:rsidR="000A75BA" w:rsidRPr="00ED6881" w:rsidRDefault="000A75BA" w:rsidP="000D0BF0"/>
    <w:p w14:paraId="0A478223" w14:textId="745840A5" w:rsidR="00605EB1" w:rsidRPr="00ED6881" w:rsidRDefault="00605EB1" w:rsidP="000D0BF0"/>
    <w:p w14:paraId="78B4E22A" w14:textId="4E555892" w:rsidR="00605EB1" w:rsidRPr="00ED6881" w:rsidRDefault="00605EB1" w:rsidP="000D0BF0"/>
    <w:p w14:paraId="3B33C7DC" w14:textId="1F321F56" w:rsidR="00605EB1" w:rsidRDefault="00605EB1" w:rsidP="000D0BF0"/>
    <w:p w14:paraId="05D04F13" w14:textId="77777777" w:rsidR="00744649" w:rsidRDefault="00744649" w:rsidP="000D0BF0">
      <w:pPr>
        <w:sectPr w:rsidR="00744649" w:rsidSect="00744649">
          <w:pgSz w:w="15840" w:h="12240" w:orient="landscape" w:code="1"/>
          <w:pgMar w:top="1440" w:right="1440" w:bottom="1440" w:left="1440" w:header="720" w:footer="720" w:gutter="0"/>
          <w:cols w:space="720"/>
          <w:docGrid w:linePitch="360"/>
        </w:sectPr>
      </w:pPr>
    </w:p>
    <w:p w14:paraId="272EC59E" w14:textId="0925FA30" w:rsidR="36F1AF78" w:rsidRPr="00702C4E" w:rsidRDefault="265ED50E" w:rsidP="00702C4E">
      <w:pPr>
        <w:pStyle w:val="Titre2"/>
      </w:pPr>
      <w:bookmarkStart w:id="4" w:name="_Toc38375771"/>
      <w:r w:rsidRPr="00702C4E">
        <w:lastRenderedPageBreak/>
        <w:t>Revoir la structure pédagogique du cours</w:t>
      </w:r>
      <w:bookmarkEnd w:id="4"/>
      <w:r w:rsidRPr="00702C4E">
        <w:t xml:space="preserve"> </w:t>
      </w:r>
    </w:p>
    <w:p w14:paraId="145D65AF" w14:textId="4D4F8DE3" w:rsidR="00FD487F" w:rsidRPr="00ED6881" w:rsidRDefault="170ED436" w:rsidP="000D0BF0">
      <w:r w:rsidRPr="00ED6881">
        <w:t xml:space="preserve">Cette première section </w:t>
      </w:r>
      <w:r w:rsidR="000251D8" w:rsidRPr="00ED6881">
        <w:t>vise à vous accompagner</w:t>
      </w:r>
      <w:r w:rsidRPr="00ED6881">
        <w:t xml:space="preserve"> dans l</w:t>
      </w:r>
      <w:r w:rsidR="3341CA0A" w:rsidRPr="00ED6881">
        <w:t>’adaptation</w:t>
      </w:r>
      <w:r w:rsidRPr="00ED6881">
        <w:t xml:space="preserve"> pédagogique de votre cours</w:t>
      </w:r>
      <w:r w:rsidR="0074260D" w:rsidRPr="00ED6881">
        <w:t xml:space="preserve"> </w:t>
      </w:r>
      <w:r w:rsidR="00D75DBD" w:rsidRPr="00ED6881">
        <w:t>de manière à ce que</w:t>
      </w:r>
      <w:r w:rsidR="0092233D" w:rsidRPr="00ED6881">
        <w:t xml:space="preserve">, une fois terminée, </w:t>
      </w:r>
      <w:r w:rsidR="00D75DBD" w:rsidRPr="00ED6881">
        <w:t xml:space="preserve">cette </w:t>
      </w:r>
      <w:r w:rsidR="00AB11EE" w:rsidRPr="00ED6881">
        <w:t>adaptation</w:t>
      </w:r>
      <w:r w:rsidR="00D75DBD" w:rsidRPr="00ED6881">
        <w:t xml:space="preserve"> offr</w:t>
      </w:r>
      <w:r w:rsidR="00AB11EE" w:rsidRPr="00ED6881">
        <w:t xml:space="preserve">e </w:t>
      </w:r>
      <w:r w:rsidR="0092233D" w:rsidRPr="00ED6881">
        <w:t>un alignement pédagogique clair</w:t>
      </w:r>
      <w:r w:rsidRPr="00ED6881">
        <w:t xml:space="preserve">. </w:t>
      </w:r>
      <w:r w:rsidR="00FD487F" w:rsidRPr="00ED6881">
        <w:t>Notez que les étapes</w:t>
      </w:r>
      <w:r w:rsidR="00FF2E7B" w:rsidRPr="00ED6881">
        <w:t> </w:t>
      </w:r>
      <w:r w:rsidR="00FD487F" w:rsidRPr="00ED6881">
        <w:rPr>
          <w:i/>
        </w:rPr>
        <w:t>1.2 à 1</w:t>
      </w:r>
      <w:r w:rsidR="009F5CBD">
        <w:rPr>
          <w:i/>
        </w:rPr>
        <w:t>.</w:t>
      </w:r>
      <w:r w:rsidR="00FD487F" w:rsidRPr="00ED6881">
        <w:rPr>
          <w:i/>
        </w:rPr>
        <w:t>5</w:t>
      </w:r>
      <w:r w:rsidR="00FD487F" w:rsidRPr="00ED6881">
        <w:t xml:space="preserve"> sont concomitantes puisque revoir la séquence pédagogique d’un cours est un processus complexe.</w:t>
      </w:r>
      <w:r w:rsidR="009557CE" w:rsidRPr="00ED6881">
        <w:t xml:space="preserve"> </w:t>
      </w:r>
      <w:r w:rsidR="00EB1D5B" w:rsidRPr="00ED6881">
        <w:t>Il est recommandé de lire</w:t>
      </w:r>
      <w:r w:rsidR="009557CE" w:rsidRPr="00ED6881">
        <w:t xml:space="preserve"> cette section en entier avant de commencer, puis </w:t>
      </w:r>
      <w:r w:rsidR="00EB1D5B" w:rsidRPr="00ED6881">
        <w:t>de</w:t>
      </w:r>
      <w:r w:rsidR="009557CE" w:rsidRPr="00ED6881">
        <w:t xml:space="preserve"> vous y référer</w:t>
      </w:r>
      <w:r w:rsidR="00D75DBD" w:rsidRPr="00ED6881">
        <w:t xml:space="preserve"> au besoin</w:t>
      </w:r>
      <w:r w:rsidR="009557CE" w:rsidRPr="00ED6881">
        <w:t xml:space="preserve"> par la suite</w:t>
      </w:r>
      <w:r w:rsidR="00D75DBD" w:rsidRPr="00ED6881">
        <w:t>.</w:t>
      </w:r>
    </w:p>
    <w:p w14:paraId="430E7768" w14:textId="2F005FCE" w:rsidR="00CF5024" w:rsidRPr="00ED6881" w:rsidRDefault="003555AE" w:rsidP="000D0BF0">
      <w:r w:rsidRPr="00ED6881">
        <w:t xml:space="preserve">Cette section vous conduira à penser votre cours </w:t>
      </w:r>
      <w:r w:rsidR="00F0460D" w:rsidRPr="00ED6881">
        <w:t>autrement</w:t>
      </w:r>
      <w:r w:rsidR="0017259A" w:rsidRPr="00ED6881">
        <w:t xml:space="preserve"> en passant </w:t>
      </w:r>
      <w:r w:rsidR="00F0460D" w:rsidRPr="00ED6881">
        <w:t xml:space="preserve">d’une planification basée sur des séances de cours à celui d’un enseignement/apprentissage par module. Cela vous permettra de </w:t>
      </w:r>
      <w:r w:rsidR="00FD487F" w:rsidRPr="00ED6881">
        <w:t xml:space="preserve">définir une séquence pédagogique (ligne du temps) et d’adapter les modalités pédagogiques et </w:t>
      </w:r>
      <w:r w:rsidR="000F6634" w:rsidRPr="00ED6881">
        <w:t>les modalités</w:t>
      </w:r>
      <w:r w:rsidR="00FD487F" w:rsidRPr="00ED6881">
        <w:t xml:space="preserve"> d’évaluation à la FAD </w:t>
      </w:r>
      <w:r w:rsidR="004368F2" w:rsidRPr="00ED6881">
        <w:t>(voir figure</w:t>
      </w:r>
      <w:r w:rsidR="00FF2E7B" w:rsidRPr="00ED6881">
        <w:t> </w:t>
      </w:r>
      <w:r w:rsidR="00AE62AE" w:rsidRPr="00ED6881">
        <w:t>1</w:t>
      </w:r>
      <w:r w:rsidR="004368F2" w:rsidRPr="00ED6881">
        <w:t xml:space="preserve">). </w:t>
      </w:r>
    </w:p>
    <w:p w14:paraId="43BB33BF" w14:textId="3C682067" w:rsidR="00CF657B" w:rsidRPr="00ED6881" w:rsidRDefault="00802283" w:rsidP="000D0BF0">
      <w:pPr>
        <w:pStyle w:val="Lgende"/>
      </w:pPr>
      <w:r w:rsidRPr="00ED6881">
        <w:rPr>
          <w:noProof/>
          <w:lang w:val="fr-CA" w:eastAsia="fr-CA"/>
        </w:rPr>
        <mc:AlternateContent>
          <mc:Choice Requires="wpg">
            <w:drawing>
              <wp:anchor distT="0" distB="0" distL="114300" distR="114300" simplePos="0" relativeHeight="251658260" behindDoc="0" locked="0" layoutInCell="1" allowOverlap="1" wp14:anchorId="4C47BA7F" wp14:editId="05FCBAE7">
                <wp:simplePos x="0" y="0"/>
                <wp:positionH relativeFrom="column">
                  <wp:posOffset>48895</wp:posOffset>
                </wp:positionH>
                <wp:positionV relativeFrom="paragraph">
                  <wp:posOffset>271780</wp:posOffset>
                </wp:positionV>
                <wp:extent cx="5673725" cy="2796540"/>
                <wp:effectExtent l="0" t="0" r="22225" b="22860"/>
                <wp:wrapTopAndBottom/>
                <wp:docPr id="1397525400" name="Groupe 1397525400"/>
                <wp:cNvGraphicFramePr/>
                <a:graphic xmlns:a="http://schemas.openxmlformats.org/drawingml/2006/main">
                  <a:graphicData uri="http://schemas.microsoft.com/office/word/2010/wordprocessingGroup">
                    <wpg:wgp>
                      <wpg:cNvGrpSpPr/>
                      <wpg:grpSpPr>
                        <a:xfrm>
                          <a:off x="0" y="0"/>
                          <a:ext cx="5673725" cy="2796540"/>
                          <a:chOff x="0" y="0"/>
                          <a:chExt cx="5674323" cy="2796988"/>
                        </a:xfrm>
                      </wpg:grpSpPr>
                      <wpg:grpSp>
                        <wpg:cNvPr id="1397525377" name="Groupe 1397525377"/>
                        <wpg:cNvGrpSpPr/>
                        <wpg:grpSpPr>
                          <a:xfrm>
                            <a:off x="71718" y="71718"/>
                            <a:ext cx="5454650" cy="2655588"/>
                            <a:chOff x="26433" y="-1"/>
                            <a:chExt cx="7334263" cy="3169975"/>
                          </a:xfrm>
                        </wpg:grpSpPr>
                        <wpg:grpSp>
                          <wpg:cNvPr id="1397525378" name="Groupe 1397525378"/>
                          <wpg:cNvGrpSpPr/>
                          <wpg:grpSpPr>
                            <a:xfrm>
                              <a:off x="26433" y="-1"/>
                              <a:ext cx="7334263" cy="3169975"/>
                              <a:chOff x="-90388" y="0"/>
                              <a:chExt cx="10550295" cy="4256011"/>
                            </a:xfrm>
                          </wpg:grpSpPr>
                          <wps:wsp>
                            <wps:cNvPr id="1397525379" name="Rectangle : coins arrondis 3"/>
                            <wps:cNvSpPr/>
                            <wps:spPr>
                              <a:xfrm>
                                <a:off x="899887" y="3526970"/>
                                <a:ext cx="9179335" cy="729041"/>
                              </a:xfrm>
                              <a:prstGeom prst="roundRect">
                                <a:avLst/>
                              </a:prstGeom>
                              <a:noFill/>
                              <a:ln w="25400" cap="flat" cmpd="sng" algn="ctr">
                                <a:solidFill>
                                  <a:schemeClr val="accent1"/>
                                </a:solidFill>
                                <a:prstDash val="solid"/>
                              </a:ln>
                              <a:effectLst/>
                            </wps:spPr>
                            <wps:txbx>
                              <w:txbxContent>
                                <w:p w14:paraId="6A936B0A" w14:textId="29A5C662" w:rsidR="000C34A2" w:rsidRPr="00401BF8" w:rsidRDefault="000C34A2" w:rsidP="009F5CBD">
                                  <w:pPr>
                                    <w:jc w:val="center"/>
                                    <w:rPr>
                                      <w:rFonts w:ascii="Montserrat SemiBold" w:hAnsi="Montserrat SemiBold"/>
                                      <w:sz w:val="14"/>
                                      <w:szCs w:val="14"/>
                                    </w:rPr>
                                  </w:pPr>
                                  <w:r w:rsidRPr="00401BF8">
                                    <w:rPr>
                                      <w:rFonts w:ascii="Montserrat SemiBold" w:hAnsi="Montserrat SemiBold"/>
                                    </w:rPr>
                                    <w:t>Quels outils technologiques peuvent soutenir la démarche d’enseignement et d’apprentissage</w:t>
                                  </w:r>
                                  <w:r w:rsidRPr="00401BF8">
                                    <w:rPr>
                                      <w:rFonts w:ascii="Montserrat SemiBold" w:hAnsi="Montserrat SemiBold" w:cs="Arial"/>
                                    </w:rPr>
                                    <w:t> </w:t>
                                  </w:r>
                                  <w:r w:rsidRPr="00401BF8">
                                    <w:rPr>
                                      <w:rFonts w:ascii="Montserrat SemiBold" w:hAnsi="Montserrat SemiBold"/>
                                    </w:rPr>
                                    <w:t>?</w:t>
                                  </w:r>
                                </w:p>
                              </w:txbxContent>
                            </wps:txbx>
                            <wps:bodyPr rtlCol="0" anchor="ctr"/>
                          </wps:wsp>
                          <wpg:grpSp>
                            <wpg:cNvPr id="1397525380" name="Groupe 1397525380"/>
                            <wpg:cNvGrpSpPr/>
                            <wpg:grpSpPr>
                              <a:xfrm>
                                <a:off x="-90388" y="0"/>
                                <a:ext cx="10550295" cy="3376840"/>
                                <a:chOff x="-90388" y="0"/>
                                <a:chExt cx="10550295" cy="3376840"/>
                              </a:xfrm>
                            </wpg:grpSpPr>
                            <wpg:grpSp>
                              <wpg:cNvPr id="1397525381" name="Groupe 5"/>
                              <wpg:cNvGrpSpPr/>
                              <wpg:grpSpPr>
                                <a:xfrm>
                                  <a:off x="-90388" y="1241171"/>
                                  <a:ext cx="8614619" cy="2135669"/>
                                  <a:chOff x="-90388" y="1251125"/>
                                  <a:chExt cx="8614619" cy="2135669"/>
                                </a:xfrm>
                                <a:noFill/>
                              </wpg:grpSpPr>
                              <wps:wsp>
                                <wps:cNvPr id="1397525382" name="Forme en L 1397525382"/>
                                <wps:cNvSpPr/>
                                <wps:spPr>
                                  <a:xfrm rot="10800000" flipV="1">
                                    <a:off x="1234614" y="2712710"/>
                                    <a:ext cx="7289617" cy="674084"/>
                                  </a:xfrm>
                                  <a:prstGeom prst="corner">
                                    <a:avLst/>
                                  </a:prstGeom>
                                  <a:grpFill/>
                                  <a:ln w="19050" cap="flat" cmpd="sng" algn="ctr">
                                    <a:solidFill>
                                      <a:schemeClr val="bg2">
                                        <a:lumMod val="25000"/>
                                      </a:schemeClr>
                                    </a:solidFill>
                                    <a:prstDash val="solid"/>
                                  </a:ln>
                                  <a:effectLst/>
                                </wps:spPr>
                                <wps:bodyPr rtlCol="0" anchor="ctr"/>
                              </wps:wsp>
                              <wps:wsp>
                                <wps:cNvPr id="1397525383" name="Flèche : demi-tour 1397525383"/>
                                <wps:cNvSpPr/>
                                <wps:spPr>
                                  <a:xfrm rot="16200000">
                                    <a:off x="-482155" y="1642892"/>
                                    <a:ext cx="2135668" cy="1352133"/>
                                  </a:xfrm>
                                  <a:prstGeom prst="uturnArrow">
                                    <a:avLst>
                                      <a:gd name="adj1" fmla="val 29878"/>
                                      <a:gd name="adj2" fmla="val 25000"/>
                                      <a:gd name="adj3" fmla="val 19064"/>
                                      <a:gd name="adj4" fmla="val 43750"/>
                                      <a:gd name="adj5" fmla="val 91331"/>
                                    </a:avLst>
                                  </a:prstGeom>
                                  <a:grpFill/>
                                  <a:ln w="19050" cap="flat" cmpd="sng" algn="ctr">
                                    <a:solidFill>
                                      <a:schemeClr val="bg2">
                                        <a:lumMod val="25000"/>
                                      </a:schemeClr>
                                    </a:solidFill>
                                    <a:prstDash val="solid"/>
                                  </a:ln>
                                  <a:effectLst/>
                                </wps:spPr>
                                <wps:bodyPr wrap="square" rtlCol="0" anchor="ctr">
                                  <a:noAutofit/>
                                </wps:bodyPr>
                              </wps:wsp>
                            </wpg:grpSp>
                            <wpg:grpSp>
                              <wpg:cNvPr id="1397525384" name="Groupe 1397525384"/>
                              <wpg:cNvGrpSpPr/>
                              <wpg:grpSpPr>
                                <a:xfrm>
                                  <a:off x="1223736" y="0"/>
                                  <a:ext cx="9236171" cy="2645045"/>
                                  <a:chOff x="0" y="0"/>
                                  <a:chExt cx="9236171" cy="2645045"/>
                                </a:xfrm>
                              </wpg:grpSpPr>
                              <wpg:grpSp>
                                <wpg:cNvPr id="1397525385" name="Groupe 9"/>
                                <wpg:cNvGrpSpPr/>
                                <wpg:grpSpPr>
                                  <a:xfrm flipH="1" flipV="1">
                                    <a:off x="750207" y="0"/>
                                    <a:ext cx="8485964" cy="2171835"/>
                                    <a:chOff x="1919667" y="-128516"/>
                                    <a:chExt cx="8380336" cy="2037106"/>
                                  </a:xfrm>
                                  <a:noFill/>
                                </wpg:grpSpPr>
                                <wps:wsp>
                                  <wps:cNvPr id="1397525386" name="Flèche : demi-tour 1397525386"/>
                                  <wps:cNvSpPr/>
                                  <wps:spPr>
                                    <a:xfrm rot="16200000">
                                      <a:off x="1565638" y="225513"/>
                                      <a:ext cx="2037106" cy="1329048"/>
                                    </a:xfrm>
                                    <a:prstGeom prst="uturnArrow">
                                      <a:avLst>
                                        <a:gd name="adj1" fmla="val 29871"/>
                                        <a:gd name="adj2" fmla="val 25000"/>
                                        <a:gd name="adj3" fmla="val 25000"/>
                                        <a:gd name="adj4" fmla="val 43750"/>
                                        <a:gd name="adj5" fmla="val 75000"/>
                                      </a:avLst>
                                    </a:prstGeom>
                                    <a:grpFill/>
                                    <a:ln w="19050" cap="flat" cmpd="sng" algn="ctr">
                                      <a:solidFill>
                                        <a:schemeClr val="bg2">
                                          <a:lumMod val="25000"/>
                                        </a:schemeClr>
                                      </a:solidFill>
                                      <a:prstDash val="solid"/>
                                    </a:ln>
                                    <a:effectLst/>
                                  </wps:spPr>
                                  <wps:bodyPr wrap="square" rtlCol="0" anchor="ctr">
                                    <a:noAutofit/>
                                  </wps:bodyPr>
                                </wps:wsp>
                                <wps:wsp>
                                  <wps:cNvPr id="1397525387" name="Forme en L 1397525387"/>
                                  <wps:cNvSpPr/>
                                  <wps:spPr>
                                    <a:xfrm rot="10800000" flipV="1">
                                      <a:off x="3134826" y="1280092"/>
                                      <a:ext cx="7165177" cy="628497"/>
                                    </a:xfrm>
                                    <a:prstGeom prst="corner">
                                      <a:avLst/>
                                    </a:prstGeom>
                                    <a:grpFill/>
                                    <a:ln w="19050" cap="flat" cmpd="sng" algn="ctr">
                                      <a:solidFill>
                                        <a:schemeClr val="bg2">
                                          <a:lumMod val="25000"/>
                                        </a:schemeClr>
                                      </a:solidFill>
                                      <a:prstDash val="solid"/>
                                    </a:ln>
                                    <a:effectLst/>
                                  </wps:spPr>
                                  <wps:bodyPr rtlCol="0" anchor="ctr"/>
                                </wps:wsp>
                              </wpg:grpSp>
                              <wpg:grpSp>
                                <wpg:cNvPr id="1397525388" name="Groupe 1397525388"/>
                                <wpg:cNvGrpSpPr/>
                                <wpg:grpSpPr>
                                  <a:xfrm>
                                    <a:off x="0" y="788307"/>
                                    <a:ext cx="8115072" cy="1856738"/>
                                    <a:chOff x="0" y="0"/>
                                    <a:chExt cx="8115072" cy="1856738"/>
                                  </a:xfrm>
                                </wpg:grpSpPr>
                                <wps:wsp>
                                  <wps:cNvPr id="1397525389" name="Forme libre : forme 20"/>
                                  <wps:cNvSpPr/>
                                  <wps:spPr>
                                    <a:xfrm rot="17055">
                                      <a:off x="2351314" y="1146628"/>
                                      <a:ext cx="537978" cy="554797"/>
                                    </a:xfrm>
                                    <a:custGeom>
                                      <a:avLst/>
                                      <a:gdLst>
                                        <a:gd name="connsiteX0" fmla="*/ 0 w 452665"/>
                                        <a:gd name="connsiteY0" fmla="*/ 105905 h 529526"/>
                                        <a:gd name="connsiteX1" fmla="*/ 226333 w 452665"/>
                                        <a:gd name="connsiteY1" fmla="*/ 105905 h 529526"/>
                                        <a:gd name="connsiteX2" fmla="*/ 226333 w 452665"/>
                                        <a:gd name="connsiteY2" fmla="*/ 0 h 529526"/>
                                        <a:gd name="connsiteX3" fmla="*/ 452665 w 452665"/>
                                        <a:gd name="connsiteY3" fmla="*/ 264763 h 529526"/>
                                        <a:gd name="connsiteX4" fmla="*/ 226333 w 452665"/>
                                        <a:gd name="connsiteY4" fmla="*/ 529526 h 529526"/>
                                        <a:gd name="connsiteX5" fmla="*/ 226333 w 452665"/>
                                        <a:gd name="connsiteY5" fmla="*/ 423621 h 529526"/>
                                        <a:gd name="connsiteX6" fmla="*/ 0 w 452665"/>
                                        <a:gd name="connsiteY6" fmla="*/ 423621 h 529526"/>
                                        <a:gd name="connsiteX7" fmla="*/ 0 w 452665"/>
                                        <a:gd name="connsiteY7" fmla="*/ 105905 h 5295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52665" h="529526">
                                          <a:moveTo>
                                            <a:pt x="0" y="105905"/>
                                          </a:moveTo>
                                          <a:lnTo>
                                            <a:pt x="226333" y="105905"/>
                                          </a:lnTo>
                                          <a:lnTo>
                                            <a:pt x="226333" y="0"/>
                                          </a:lnTo>
                                          <a:lnTo>
                                            <a:pt x="452665" y="264763"/>
                                          </a:lnTo>
                                          <a:lnTo>
                                            <a:pt x="226333" y="529526"/>
                                          </a:lnTo>
                                          <a:lnTo>
                                            <a:pt x="226333" y="423621"/>
                                          </a:lnTo>
                                          <a:lnTo>
                                            <a:pt x="0" y="423621"/>
                                          </a:lnTo>
                                          <a:lnTo>
                                            <a:pt x="0" y="105905"/>
                                          </a:lnTo>
                                          <a:close/>
                                        </a:path>
                                      </a:pathLst>
                                    </a:custGeom>
                                    <a:noFill/>
                                    <a:ln w="19050">
                                      <a:solidFill>
                                        <a:schemeClr val="bg2">
                                          <a:lumMod val="25000"/>
                                        </a:schemeClr>
                                      </a:solidFill>
                                    </a:ln>
                                    <a:effectLst/>
                                  </wps:spPr>
                                  <wps:bodyPr spcFirstLastPara="0" vert="horz" wrap="square" lIns="0" tIns="105904" rIns="135798" bIns="105905" numCol="1" spcCol="1270" anchor="ctr" anchorCtr="0">
                                    <a:noAutofit/>
                                  </wps:bodyPr>
                                </wps:wsp>
                                <wps:wsp>
                                  <wps:cNvPr id="1397525390" name="Forme libre : forme 22"/>
                                  <wps:cNvSpPr/>
                                  <wps:spPr>
                                    <a:xfrm rot="21582945">
                                      <a:off x="5341257" y="1175657"/>
                                      <a:ext cx="537978" cy="554797"/>
                                    </a:xfrm>
                                    <a:custGeom>
                                      <a:avLst/>
                                      <a:gdLst>
                                        <a:gd name="connsiteX0" fmla="*/ 0 w 452665"/>
                                        <a:gd name="connsiteY0" fmla="*/ 105905 h 529526"/>
                                        <a:gd name="connsiteX1" fmla="*/ 226333 w 452665"/>
                                        <a:gd name="connsiteY1" fmla="*/ 105905 h 529526"/>
                                        <a:gd name="connsiteX2" fmla="*/ 226333 w 452665"/>
                                        <a:gd name="connsiteY2" fmla="*/ 0 h 529526"/>
                                        <a:gd name="connsiteX3" fmla="*/ 452665 w 452665"/>
                                        <a:gd name="connsiteY3" fmla="*/ 264763 h 529526"/>
                                        <a:gd name="connsiteX4" fmla="*/ 226333 w 452665"/>
                                        <a:gd name="connsiteY4" fmla="*/ 529526 h 529526"/>
                                        <a:gd name="connsiteX5" fmla="*/ 226333 w 452665"/>
                                        <a:gd name="connsiteY5" fmla="*/ 423621 h 529526"/>
                                        <a:gd name="connsiteX6" fmla="*/ 0 w 452665"/>
                                        <a:gd name="connsiteY6" fmla="*/ 423621 h 529526"/>
                                        <a:gd name="connsiteX7" fmla="*/ 0 w 452665"/>
                                        <a:gd name="connsiteY7" fmla="*/ 105905 h 5295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52665" h="529526">
                                          <a:moveTo>
                                            <a:pt x="0" y="105905"/>
                                          </a:moveTo>
                                          <a:lnTo>
                                            <a:pt x="226333" y="105905"/>
                                          </a:lnTo>
                                          <a:lnTo>
                                            <a:pt x="226333" y="0"/>
                                          </a:lnTo>
                                          <a:lnTo>
                                            <a:pt x="452665" y="264763"/>
                                          </a:lnTo>
                                          <a:lnTo>
                                            <a:pt x="226333" y="529526"/>
                                          </a:lnTo>
                                          <a:lnTo>
                                            <a:pt x="226333" y="423621"/>
                                          </a:lnTo>
                                          <a:lnTo>
                                            <a:pt x="0" y="423621"/>
                                          </a:lnTo>
                                          <a:lnTo>
                                            <a:pt x="0" y="105905"/>
                                          </a:lnTo>
                                          <a:close/>
                                        </a:path>
                                      </a:pathLst>
                                    </a:custGeom>
                                    <a:noFill/>
                                    <a:ln w="19050">
                                      <a:solidFill>
                                        <a:schemeClr val="bg2">
                                          <a:lumMod val="25000"/>
                                        </a:schemeClr>
                                      </a:solidFill>
                                    </a:ln>
                                    <a:effectLst/>
                                  </wps:spPr>
                                  <wps:bodyPr spcFirstLastPara="0" vert="horz" wrap="square" lIns="0" tIns="105905" rIns="135798" bIns="105904" numCol="1" spcCol="1270" anchor="ctr" anchorCtr="0">
                                    <a:noAutofit/>
                                  </wps:bodyPr>
                                </wps:wsp>
                                <wpg:grpSp>
                                  <wpg:cNvPr id="1397525391" name="Groupe 1397525391"/>
                                  <wpg:cNvGrpSpPr/>
                                  <wpg:grpSpPr>
                                    <a:xfrm>
                                      <a:off x="0" y="0"/>
                                      <a:ext cx="8115072" cy="1856738"/>
                                      <a:chOff x="0" y="0"/>
                                      <a:chExt cx="8115072" cy="1856738"/>
                                    </a:xfrm>
                                  </wpg:grpSpPr>
                                  <wps:wsp>
                                    <wps:cNvPr id="1397525392" name="Forme libre : forme 19"/>
                                    <wps:cNvSpPr/>
                                    <wps:spPr>
                                      <a:xfrm>
                                        <a:off x="0" y="14514"/>
                                        <a:ext cx="2135187" cy="1842224"/>
                                      </a:xfrm>
                                      <a:custGeom>
                                        <a:avLst/>
                                        <a:gdLst>
                                          <a:gd name="connsiteX0" fmla="*/ 0 w 2135187"/>
                                          <a:gd name="connsiteY0" fmla="*/ 184222 h 1842224"/>
                                          <a:gd name="connsiteX1" fmla="*/ 184222 w 2135187"/>
                                          <a:gd name="connsiteY1" fmla="*/ 0 h 1842224"/>
                                          <a:gd name="connsiteX2" fmla="*/ 1950965 w 2135187"/>
                                          <a:gd name="connsiteY2" fmla="*/ 0 h 1842224"/>
                                          <a:gd name="connsiteX3" fmla="*/ 2135187 w 2135187"/>
                                          <a:gd name="connsiteY3" fmla="*/ 184222 h 1842224"/>
                                          <a:gd name="connsiteX4" fmla="*/ 2135187 w 2135187"/>
                                          <a:gd name="connsiteY4" fmla="*/ 1658002 h 1842224"/>
                                          <a:gd name="connsiteX5" fmla="*/ 1950965 w 2135187"/>
                                          <a:gd name="connsiteY5" fmla="*/ 1842224 h 1842224"/>
                                          <a:gd name="connsiteX6" fmla="*/ 184222 w 2135187"/>
                                          <a:gd name="connsiteY6" fmla="*/ 1842224 h 1842224"/>
                                          <a:gd name="connsiteX7" fmla="*/ 0 w 2135187"/>
                                          <a:gd name="connsiteY7" fmla="*/ 1658002 h 1842224"/>
                                          <a:gd name="connsiteX8" fmla="*/ 0 w 2135187"/>
                                          <a:gd name="connsiteY8" fmla="*/ 184222 h 18422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35187" h="1842224">
                                            <a:moveTo>
                                              <a:pt x="0" y="184222"/>
                                            </a:moveTo>
                                            <a:cubicBezTo>
                                              <a:pt x="0" y="82479"/>
                                              <a:pt x="82479" y="0"/>
                                              <a:pt x="184222" y="0"/>
                                            </a:cubicBezTo>
                                            <a:lnTo>
                                              <a:pt x="1950965" y="0"/>
                                            </a:lnTo>
                                            <a:cubicBezTo>
                                              <a:pt x="2052708" y="0"/>
                                              <a:pt x="2135187" y="82479"/>
                                              <a:pt x="2135187" y="184222"/>
                                            </a:cubicBezTo>
                                            <a:lnTo>
                                              <a:pt x="2135187" y="1658002"/>
                                            </a:lnTo>
                                            <a:cubicBezTo>
                                              <a:pt x="2135187" y="1759745"/>
                                              <a:pt x="2052708" y="1842224"/>
                                              <a:pt x="1950965" y="1842224"/>
                                            </a:cubicBezTo>
                                            <a:lnTo>
                                              <a:pt x="184222" y="1842224"/>
                                            </a:lnTo>
                                            <a:cubicBezTo>
                                              <a:pt x="82479" y="1842224"/>
                                              <a:pt x="0" y="1759745"/>
                                              <a:pt x="0" y="1658002"/>
                                            </a:cubicBezTo>
                                            <a:lnTo>
                                              <a:pt x="0" y="184222"/>
                                            </a:lnTo>
                                            <a:close/>
                                          </a:path>
                                        </a:pathLst>
                                      </a:custGeom>
                                      <a:noFill/>
                                      <a:ln w="28575" cap="flat" cmpd="sng" algn="ctr">
                                        <a:solidFill>
                                          <a:schemeClr val="accent1"/>
                                        </a:solidFill>
                                        <a:prstDash val="solid"/>
                                      </a:ln>
                                      <a:effectLst/>
                                    </wps:spPr>
                                    <wps:txbx>
                                      <w:txbxContent>
                                        <w:p w14:paraId="347E5013" w14:textId="77777777" w:rsidR="000C34A2" w:rsidRPr="00401BF8" w:rsidRDefault="000C34A2" w:rsidP="009F5CBD">
                                          <w:pPr>
                                            <w:jc w:val="center"/>
                                            <w:rPr>
                                              <w:rFonts w:ascii="Montserrat SemiBold" w:hAnsi="Montserrat SemiBold"/>
                                            </w:rPr>
                                          </w:pPr>
                                          <w:r w:rsidRPr="00401BF8">
                                            <w:rPr>
                                              <w:rFonts w:ascii="Montserrat SemiBold" w:hAnsi="Montserrat SemiBold"/>
                                            </w:rPr>
                                            <w:t>Cibles d’apprentissage</w:t>
                                          </w:r>
                                        </w:p>
                                        <w:p w14:paraId="6CD2C2E4" w14:textId="77777777" w:rsidR="000C34A2" w:rsidRPr="009F5CBD" w:rsidRDefault="000C34A2" w:rsidP="009F5CBD">
                                          <w:pPr>
                                            <w:spacing w:after="0"/>
                                            <w:jc w:val="center"/>
                                            <w:rPr>
                                              <w:sz w:val="16"/>
                                              <w:szCs w:val="20"/>
                                            </w:rPr>
                                          </w:pPr>
                                          <w:r w:rsidRPr="009F5CBD">
                                            <w:rPr>
                                              <w:sz w:val="16"/>
                                              <w:szCs w:val="20"/>
                                            </w:rPr>
                                            <w:t>Qu’est-ce qui doit être appris?</w:t>
                                          </w:r>
                                        </w:p>
                                      </w:txbxContent>
                                    </wps:txbx>
                                    <wps:bodyPr spcFirstLastPara="0" vert="horz" wrap="square" lIns="36000" tIns="36000" rIns="36000" bIns="36000" numCol="1" spcCol="1270" anchor="ctr" anchorCtr="0">
                                      <a:noAutofit/>
                                    </wps:bodyPr>
                                  </wps:wsp>
                                  <wps:wsp>
                                    <wps:cNvPr id="1397525393" name="Forme libre : forme 21"/>
                                    <wps:cNvSpPr/>
                                    <wps:spPr>
                                      <a:xfrm>
                                        <a:off x="2989943" y="14514"/>
                                        <a:ext cx="2135187" cy="1842224"/>
                                      </a:xfrm>
                                      <a:custGeom>
                                        <a:avLst/>
                                        <a:gdLst>
                                          <a:gd name="connsiteX0" fmla="*/ 0 w 2135187"/>
                                          <a:gd name="connsiteY0" fmla="*/ 184222 h 1842224"/>
                                          <a:gd name="connsiteX1" fmla="*/ 184222 w 2135187"/>
                                          <a:gd name="connsiteY1" fmla="*/ 0 h 1842224"/>
                                          <a:gd name="connsiteX2" fmla="*/ 1950965 w 2135187"/>
                                          <a:gd name="connsiteY2" fmla="*/ 0 h 1842224"/>
                                          <a:gd name="connsiteX3" fmla="*/ 2135187 w 2135187"/>
                                          <a:gd name="connsiteY3" fmla="*/ 184222 h 1842224"/>
                                          <a:gd name="connsiteX4" fmla="*/ 2135187 w 2135187"/>
                                          <a:gd name="connsiteY4" fmla="*/ 1658002 h 1842224"/>
                                          <a:gd name="connsiteX5" fmla="*/ 1950965 w 2135187"/>
                                          <a:gd name="connsiteY5" fmla="*/ 1842224 h 1842224"/>
                                          <a:gd name="connsiteX6" fmla="*/ 184222 w 2135187"/>
                                          <a:gd name="connsiteY6" fmla="*/ 1842224 h 1842224"/>
                                          <a:gd name="connsiteX7" fmla="*/ 0 w 2135187"/>
                                          <a:gd name="connsiteY7" fmla="*/ 1658002 h 1842224"/>
                                          <a:gd name="connsiteX8" fmla="*/ 0 w 2135187"/>
                                          <a:gd name="connsiteY8" fmla="*/ 184222 h 18422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35187" h="1842224">
                                            <a:moveTo>
                                              <a:pt x="0" y="184222"/>
                                            </a:moveTo>
                                            <a:cubicBezTo>
                                              <a:pt x="0" y="82479"/>
                                              <a:pt x="82479" y="0"/>
                                              <a:pt x="184222" y="0"/>
                                            </a:cubicBezTo>
                                            <a:lnTo>
                                              <a:pt x="1950965" y="0"/>
                                            </a:lnTo>
                                            <a:cubicBezTo>
                                              <a:pt x="2052708" y="0"/>
                                              <a:pt x="2135187" y="82479"/>
                                              <a:pt x="2135187" y="184222"/>
                                            </a:cubicBezTo>
                                            <a:lnTo>
                                              <a:pt x="2135187" y="1658002"/>
                                            </a:lnTo>
                                            <a:cubicBezTo>
                                              <a:pt x="2135187" y="1759745"/>
                                              <a:pt x="2052708" y="1842224"/>
                                              <a:pt x="1950965" y="1842224"/>
                                            </a:cubicBezTo>
                                            <a:lnTo>
                                              <a:pt x="184222" y="1842224"/>
                                            </a:lnTo>
                                            <a:cubicBezTo>
                                              <a:pt x="82479" y="1842224"/>
                                              <a:pt x="0" y="1759745"/>
                                              <a:pt x="0" y="1658002"/>
                                            </a:cubicBezTo>
                                            <a:lnTo>
                                              <a:pt x="0" y="184222"/>
                                            </a:lnTo>
                                            <a:close/>
                                          </a:path>
                                        </a:pathLst>
                                      </a:custGeom>
                                      <a:noFill/>
                                      <a:ln w="28575" cap="flat" cmpd="sng" algn="ctr">
                                        <a:solidFill>
                                          <a:schemeClr val="accent1"/>
                                        </a:solidFill>
                                        <a:prstDash val="solid"/>
                                      </a:ln>
                                      <a:effectLst/>
                                    </wps:spPr>
                                    <wps:txbx>
                                      <w:txbxContent>
                                        <w:p w14:paraId="6C8B846F" w14:textId="77777777" w:rsidR="000C34A2" w:rsidRPr="00401BF8" w:rsidRDefault="000C34A2" w:rsidP="009F5CBD">
                                          <w:pPr>
                                            <w:jc w:val="center"/>
                                            <w:rPr>
                                              <w:rFonts w:ascii="Montserrat SemiBold" w:hAnsi="Montserrat SemiBold"/>
                                            </w:rPr>
                                          </w:pPr>
                                          <w:r w:rsidRPr="00401BF8">
                                            <w:rPr>
                                              <w:rFonts w:ascii="Montserrat SemiBold" w:hAnsi="Montserrat SemiBold"/>
                                            </w:rPr>
                                            <w:t>Modalités pédagogiques</w:t>
                                          </w:r>
                                        </w:p>
                                        <w:p w14:paraId="3F648DD6" w14:textId="77777777" w:rsidR="000C34A2" w:rsidRPr="009F5CBD" w:rsidRDefault="000C34A2" w:rsidP="009F5CBD">
                                          <w:pPr>
                                            <w:spacing w:after="0"/>
                                            <w:jc w:val="center"/>
                                            <w:rPr>
                                              <w:sz w:val="16"/>
                                              <w:szCs w:val="20"/>
                                            </w:rPr>
                                          </w:pPr>
                                          <w:r w:rsidRPr="009F5CBD">
                                            <w:rPr>
                                              <w:sz w:val="16"/>
                                              <w:szCs w:val="20"/>
                                            </w:rPr>
                                            <w:t>Comment s’y prendre pour soutenir l’apprentissage?</w:t>
                                          </w:r>
                                        </w:p>
                                      </w:txbxContent>
                                    </wps:txbx>
                                    <wps:bodyPr spcFirstLastPara="0" vert="horz" wrap="square" lIns="36000" tIns="36000" rIns="36000" bIns="36000" numCol="1" spcCol="1270" anchor="ctr" anchorCtr="0">
                                      <a:noAutofit/>
                                    </wps:bodyPr>
                                  </wps:wsp>
                                  <wps:wsp>
                                    <wps:cNvPr id="1397525394" name="Forme libre : forme 23"/>
                                    <wps:cNvSpPr/>
                                    <wps:spPr>
                                      <a:xfrm>
                                        <a:off x="5979885" y="0"/>
                                        <a:ext cx="2135187" cy="1842224"/>
                                      </a:xfrm>
                                      <a:custGeom>
                                        <a:avLst/>
                                        <a:gdLst>
                                          <a:gd name="connsiteX0" fmla="*/ 0 w 2135187"/>
                                          <a:gd name="connsiteY0" fmla="*/ 184222 h 1842224"/>
                                          <a:gd name="connsiteX1" fmla="*/ 184222 w 2135187"/>
                                          <a:gd name="connsiteY1" fmla="*/ 0 h 1842224"/>
                                          <a:gd name="connsiteX2" fmla="*/ 1950965 w 2135187"/>
                                          <a:gd name="connsiteY2" fmla="*/ 0 h 1842224"/>
                                          <a:gd name="connsiteX3" fmla="*/ 2135187 w 2135187"/>
                                          <a:gd name="connsiteY3" fmla="*/ 184222 h 1842224"/>
                                          <a:gd name="connsiteX4" fmla="*/ 2135187 w 2135187"/>
                                          <a:gd name="connsiteY4" fmla="*/ 1658002 h 1842224"/>
                                          <a:gd name="connsiteX5" fmla="*/ 1950965 w 2135187"/>
                                          <a:gd name="connsiteY5" fmla="*/ 1842224 h 1842224"/>
                                          <a:gd name="connsiteX6" fmla="*/ 184222 w 2135187"/>
                                          <a:gd name="connsiteY6" fmla="*/ 1842224 h 1842224"/>
                                          <a:gd name="connsiteX7" fmla="*/ 0 w 2135187"/>
                                          <a:gd name="connsiteY7" fmla="*/ 1658002 h 1842224"/>
                                          <a:gd name="connsiteX8" fmla="*/ 0 w 2135187"/>
                                          <a:gd name="connsiteY8" fmla="*/ 184222 h 18422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135187" h="1842224">
                                            <a:moveTo>
                                              <a:pt x="0" y="184222"/>
                                            </a:moveTo>
                                            <a:cubicBezTo>
                                              <a:pt x="0" y="82479"/>
                                              <a:pt x="82479" y="0"/>
                                              <a:pt x="184222" y="0"/>
                                            </a:cubicBezTo>
                                            <a:lnTo>
                                              <a:pt x="1950965" y="0"/>
                                            </a:lnTo>
                                            <a:cubicBezTo>
                                              <a:pt x="2052708" y="0"/>
                                              <a:pt x="2135187" y="82479"/>
                                              <a:pt x="2135187" y="184222"/>
                                            </a:cubicBezTo>
                                            <a:lnTo>
                                              <a:pt x="2135187" y="1658002"/>
                                            </a:lnTo>
                                            <a:cubicBezTo>
                                              <a:pt x="2135187" y="1759745"/>
                                              <a:pt x="2052708" y="1842224"/>
                                              <a:pt x="1950965" y="1842224"/>
                                            </a:cubicBezTo>
                                            <a:lnTo>
                                              <a:pt x="184222" y="1842224"/>
                                            </a:lnTo>
                                            <a:cubicBezTo>
                                              <a:pt x="82479" y="1842224"/>
                                              <a:pt x="0" y="1759745"/>
                                              <a:pt x="0" y="1658002"/>
                                            </a:cubicBezTo>
                                            <a:lnTo>
                                              <a:pt x="0" y="184222"/>
                                            </a:lnTo>
                                            <a:close/>
                                          </a:path>
                                        </a:pathLst>
                                      </a:custGeom>
                                      <a:noFill/>
                                      <a:ln w="28575" cap="flat" cmpd="sng" algn="ctr">
                                        <a:solidFill>
                                          <a:schemeClr val="accent1"/>
                                        </a:solidFill>
                                        <a:prstDash val="solid"/>
                                      </a:ln>
                                      <a:effectLst/>
                                    </wps:spPr>
                                    <wps:txbx>
                                      <w:txbxContent>
                                        <w:p w14:paraId="0FA219CB" w14:textId="77777777" w:rsidR="000C34A2" w:rsidRPr="00401BF8" w:rsidRDefault="000C34A2" w:rsidP="009F5CBD">
                                          <w:pPr>
                                            <w:jc w:val="center"/>
                                            <w:rPr>
                                              <w:rFonts w:ascii="Montserrat SemiBold" w:hAnsi="Montserrat SemiBold"/>
                                            </w:rPr>
                                          </w:pPr>
                                          <w:r w:rsidRPr="00401BF8">
                                            <w:rPr>
                                              <w:rFonts w:ascii="Montserrat SemiBold" w:hAnsi="Montserrat SemiBold"/>
                                            </w:rPr>
                                            <w:t>Modalités d’évaluation</w:t>
                                          </w:r>
                                        </w:p>
                                        <w:p w14:paraId="58C44C6C" w14:textId="77777777" w:rsidR="000C34A2" w:rsidRPr="009F5CBD" w:rsidRDefault="000C34A2" w:rsidP="009F5CBD">
                                          <w:pPr>
                                            <w:spacing w:after="0"/>
                                            <w:jc w:val="center"/>
                                            <w:rPr>
                                              <w:sz w:val="16"/>
                                              <w:szCs w:val="20"/>
                                            </w:rPr>
                                          </w:pPr>
                                          <w:r w:rsidRPr="009F5CBD">
                                            <w:rPr>
                                              <w:sz w:val="16"/>
                                              <w:szCs w:val="20"/>
                                            </w:rPr>
                                            <w:t>Comment vérifier si ce qui devait être appris est appris?</w:t>
                                          </w:r>
                                        </w:p>
                                      </w:txbxContent>
                                    </wps:txbx>
                                    <wps:bodyPr spcFirstLastPara="0" vert="horz" wrap="square" lIns="36000" tIns="36000" rIns="36000" bIns="36000" numCol="1" spcCol="1270" anchor="ctr" anchorCtr="0">
                                      <a:noAutofit/>
                                    </wps:bodyPr>
                                  </wps:wsp>
                                </wpg:grpSp>
                                <wps:wsp>
                                  <wps:cNvPr id="1397525395" name="Forme libre : forme 22"/>
                                  <wps:cNvSpPr/>
                                  <wps:spPr>
                                    <a:xfrm rot="10800000">
                                      <a:off x="5249635" y="343807"/>
                                      <a:ext cx="537978" cy="554797"/>
                                    </a:xfrm>
                                    <a:custGeom>
                                      <a:avLst/>
                                      <a:gdLst>
                                        <a:gd name="connsiteX0" fmla="*/ 0 w 452665"/>
                                        <a:gd name="connsiteY0" fmla="*/ 105905 h 529526"/>
                                        <a:gd name="connsiteX1" fmla="*/ 226333 w 452665"/>
                                        <a:gd name="connsiteY1" fmla="*/ 105905 h 529526"/>
                                        <a:gd name="connsiteX2" fmla="*/ 226333 w 452665"/>
                                        <a:gd name="connsiteY2" fmla="*/ 0 h 529526"/>
                                        <a:gd name="connsiteX3" fmla="*/ 452665 w 452665"/>
                                        <a:gd name="connsiteY3" fmla="*/ 264763 h 529526"/>
                                        <a:gd name="connsiteX4" fmla="*/ 226333 w 452665"/>
                                        <a:gd name="connsiteY4" fmla="*/ 529526 h 529526"/>
                                        <a:gd name="connsiteX5" fmla="*/ 226333 w 452665"/>
                                        <a:gd name="connsiteY5" fmla="*/ 423621 h 529526"/>
                                        <a:gd name="connsiteX6" fmla="*/ 0 w 452665"/>
                                        <a:gd name="connsiteY6" fmla="*/ 423621 h 529526"/>
                                        <a:gd name="connsiteX7" fmla="*/ 0 w 452665"/>
                                        <a:gd name="connsiteY7" fmla="*/ 105905 h 5295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52665" h="529526">
                                          <a:moveTo>
                                            <a:pt x="0" y="105905"/>
                                          </a:moveTo>
                                          <a:lnTo>
                                            <a:pt x="226333" y="105905"/>
                                          </a:lnTo>
                                          <a:lnTo>
                                            <a:pt x="226333" y="0"/>
                                          </a:lnTo>
                                          <a:lnTo>
                                            <a:pt x="452665" y="264763"/>
                                          </a:lnTo>
                                          <a:lnTo>
                                            <a:pt x="226333" y="529526"/>
                                          </a:lnTo>
                                          <a:lnTo>
                                            <a:pt x="226333" y="423621"/>
                                          </a:lnTo>
                                          <a:lnTo>
                                            <a:pt x="0" y="423621"/>
                                          </a:lnTo>
                                          <a:lnTo>
                                            <a:pt x="0" y="105905"/>
                                          </a:lnTo>
                                          <a:close/>
                                        </a:path>
                                      </a:pathLst>
                                    </a:custGeom>
                                    <a:noFill/>
                                    <a:ln w="19050">
                                      <a:solidFill>
                                        <a:schemeClr val="bg2">
                                          <a:lumMod val="25000"/>
                                        </a:schemeClr>
                                      </a:solidFill>
                                    </a:ln>
                                    <a:effectLst/>
                                  </wps:spPr>
                                  <wps:bodyPr spcFirstLastPara="0" vert="horz" wrap="square" lIns="0" tIns="105905" rIns="135798" bIns="105904" numCol="1" spcCol="1270" anchor="ctr" anchorCtr="0">
                                    <a:noAutofit/>
                                  </wps:bodyPr>
                                </wps:wsp>
                                <wps:wsp>
                                  <wps:cNvPr id="1397525396" name="Forme libre : forme 22"/>
                                  <wps:cNvSpPr/>
                                  <wps:spPr>
                                    <a:xfrm rot="10800000">
                                      <a:off x="2303235" y="343807"/>
                                      <a:ext cx="537978" cy="554797"/>
                                    </a:xfrm>
                                    <a:custGeom>
                                      <a:avLst/>
                                      <a:gdLst>
                                        <a:gd name="connsiteX0" fmla="*/ 0 w 452665"/>
                                        <a:gd name="connsiteY0" fmla="*/ 105905 h 529526"/>
                                        <a:gd name="connsiteX1" fmla="*/ 226333 w 452665"/>
                                        <a:gd name="connsiteY1" fmla="*/ 105905 h 529526"/>
                                        <a:gd name="connsiteX2" fmla="*/ 226333 w 452665"/>
                                        <a:gd name="connsiteY2" fmla="*/ 0 h 529526"/>
                                        <a:gd name="connsiteX3" fmla="*/ 452665 w 452665"/>
                                        <a:gd name="connsiteY3" fmla="*/ 264763 h 529526"/>
                                        <a:gd name="connsiteX4" fmla="*/ 226333 w 452665"/>
                                        <a:gd name="connsiteY4" fmla="*/ 529526 h 529526"/>
                                        <a:gd name="connsiteX5" fmla="*/ 226333 w 452665"/>
                                        <a:gd name="connsiteY5" fmla="*/ 423621 h 529526"/>
                                        <a:gd name="connsiteX6" fmla="*/ 0 w 452665"/>
                                        <a:gd name="connsiteY6" fmla="*/ 423621 h 529526"/>
                                        <a:gd name="connsiteX7" fmla="*/ 0 w 452665"/>
                                        <a:gd name="connsiteY7" fmla="*/ 105905 h 5295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52665" h="529526">
                                          <a:moveTo>
                                            <a:pt x="0" y="105905"/>
                                          </a:moveTo>
                                          <a:lnTo>
                                            <a:pt x="226333" y="105905"/>
                                          </a:lnTo>
                                          <a:lnTo>
                                            <a:pt x="226333" y="0"/>
                                          </a:lnTo>
                                          <a:lnTo>
                                            <a:pt x="452665" y="264763"/>
                                          </a:lnTo>
                                          <a:lnTo>
                                            <a:pt x="226333" y="529526"/>
                                          </a:lnTo>
                                          <a:lnTo>
                                            <a:pt x="226333" y="423621"/>
                                          </a:lnTo>
                                          <a:lnTo>
                                            <a:pt x="0" y="423621"/>
                                          </a:lnTo>
                                          <a:lnTo>
                                            <a:pt x="0" y="105905"/>
                                          </a:lnTo>
                                          <a:close/>
                                        </a:path>
                                      </a:pathLst>
                                    </a:custGeom>
                                    <a:noFill/>
                                    <a:ln w="19050">
                                      <a:solidFill>
                                        <a:schemeClr val="bg2">
                                          <a:lumMod val="25000"/>
                                        </a:schemeClr>
                                      </a:solidFill>
                                    </a:ln>
                                    <a:effectLst/>
                                  </wps:spPr>
                                  <wps:bodyPr spcFirstLastPara="0" vert="horz" wrap="square" lIns="0" tIns="105905" rIns="135798" bIns="105904" numCol="1" spcCol="1270" anchor="ctr" anchorCtr="0">
                                    <a:noAutofit/>
                                  </wps:bodyPr>
                                </wps:wsp>
                              </wpg:grpSp>
                            </wpg:grpSp>
                          </wpg:grpSp>
                        </wpg:grpSp>
                        <wps:wsp>
                          <wps:cNvPr id="1397525397" name="Rectangle 1397525397"/>
                          <wps:cNvSpPr/>
                          <wps:spPr>
                            <a:xfrm>
                              <a:off x="887305" y="2285180"/>
                              <a:ext cx="136481" cy="22346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7525398" name="Rectangle 1397525398"/>
                          <wps:cNvSpPr/>
                          <wps:spPr>
                            <a:xfrm>
                              <a:off x="6395818" y="13613"/>
                              <a:ext cx="184841" cy="22828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97525399" name="Rectangle 1397525399"/>
                        <wps:cNvSpPr/>
                        <wps:spPr>
                          <a:xfrm>
                            <a:off x="0" y="0"/>
                            <a:ext cx="5674323" cy="2796988"/>
                          </a:xfrm>
                          <a:prstGeom prst="rect">
                            <a:avLst/>
                          </a:prstGeom>
                          <a:no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C47BA7F" id="Groupe 1397525400" o:spid="_x0000_s1030" style="position:absolute;left:0;text-align:left;margin-left:3.85pt;margin-top:21.4pt;width:446.75pt;height:220.2pt;z-index:251658260" coordsize="56743,27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">
                <v:group id="Groupe 1397525377" o:spid="_x0000_s1031" style="position:absolute;left:717;top:717;width:54546;height:26556" coordorigin="264" coordsize="73342,31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">
                  <v:group id="Groupe 1397525378" o:spid="_x0000_s1032" style="position:absolute;left:264;width:73342;height:31699" coordorigin="-903" coordsize="105502,42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">
                    <v:roundrect id="Rectangle : coins arrondis 3" o:spid="_x0000_s1033" style="position:absolute;left:8998;top:35269;width:91794;height:72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" filled="f" strokecolor="#82ba41 [3204]" strokeweight="2pt">
                      <v:textbox>
                        <w:txbxContent>
                          <w:p w14:paraId="6A936B0A" w14:textId="29A5C662" w:rsidR="000C34A2" w:rsidRPr="00401BF8" w:rsidRDefault="000C34A2" w:rsidP="009F5CBD">
                            <w:pPr>
                              <w:jc w:val="center"/>
                              <w:rPr>
                                <w:rFonts w:ascii="Montserrat SemiBold" w:hAnsi="Montserrat SemiBold"/>
                                <w:sz w:val="14"/>
                                <w:szCs w:val="14"/>
                              </w:rPr>
                            </w:pPr>
                            <w:r w:rsidRPr="00401BF8">
                              <w:rPr>
                                <w:rFonts w:ascii="Montserrat SemiBold" w:hAnsi="Montserrat SemiBold"/>
                              </w:rPr>
                              <w:t>Quels outils technologiques peuvent soutenir la démarche d’enseignement et d’apprentissage</w:t>
                            </w:r>
                            <w:r w:rsidRPr="00401BF8">
                              <w:rPr>
                                <w:rFonts w:ascii="Montserrat SemiBold" w:hAnsi="Montserrat SemiBold" w:cs="Arial"/>
                              </w:rPr>
                              <w:t> </w:t>
                            </w:r>
                            <w:r w:rsidRPr="00401BF8">
                              <w:rPr>
                                <w:rFonts w:ascii="Montserrat SemiBold" w:hAnsi="Montserrat SemiBold"/>
                              </w:rPr>
                              <w:t>?</w:t>
                            </w:r>
                          </w:p>
                        </w:txbxContent>
                      </v:textbox>
                    </v:roundrect>
                    <v:group id="Groupe 1397525380" o:spid="_x0000_s1034" style="position:absolute;left:-903;width:105502;height:33768" coordorigin="-903" coordsize="105502,33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">
                      <v:group id="Groupe 5" o:spid="_x0000_s1035" style="position:absolute;left:-903;top:12411;width:86145;height:21357" coordorigin="-903,12511" coordsize="86146,2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">
                        <v:shape id="Forme en L 1397525382" o:spid="_x0000_s1036" style="position:absolute;left:12346;top:27127;width:72896;height:6740;rotation:180;flip:y;visibility:visible;mso-wrap-style:square;v-text-anchor:middle" coordsize="7289617,674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" path="m,l337042,r,337042l7289617,337042r,337042l,674084,,xe" filled="f" strokecolor="#3f3f3f [814]" strokeweight="1.5pt">
                          <v:path arrowok="t" o:connecttype="custom" o:connectlocs="0,0;337042,0;337042,337042;7289617,337042;7289617,674084;0,674084;0,0" o:connectangles="0,0,0,0,0,0,0"/>
                        </v:shape>
                        <v:shape id="Flèche : demi-tour 1397525383" o:spid="_x0000_s1037" style="position:absolute;left:-4821;top:16429;width:21356;height:13520;rotation:-90;visibility:visible;mso-wrap-style:square;v-text-anchor:middle" coordsize="2135668,13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" path="m,1352133l,591558c,264850,264850,,591558,r816514,c1734780,,1999630,264850,1999630,591558r,385588l2135668,977146r-338033,257771l1459602,977146r136038,l1595640,591558v,-103591,-83977,-187568,-187568,-187568l591558,403990v-103591,,-187568,83977,-187568,187568l403990,1352133,,1352133xe" filled="f" strokecolor="#3f3f3f [814]" strokeweight="1.5pt">
                          <v:path arrowok="t" o:connecttype="custom" o:connectlocs="0,1352133;0,591558;591558,0;1408072,0;1999630,591558;1999630,977146;2135668,977146;1797635,1234917;1459602,977146;1595640,977146;1595640,591558;1408072,403990;591558,403990;403990,591558;403990,1352133;0,1352133" o:connectangles="0,0,0,0,0,0,0,0,0,0,0,0,0,0,0,0"/>
                        </v:shape>
                      </v:group>
                      <v:group id="Groupe 1397525384" o:spid="_x0000_s1038" style="position:absolute;left:12237;width:92362;height:26450" coordsize="92361,26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">
                        <v:group id="Groupe 9" o:spid="_x0000_s1039" style="position:absolute;left:7502;width:84859;height:21718;flip:x y" coordorigin="19196,-1285" coordsize="83803,20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">
                          <v:shape id="Flèche : demi-tour 1397525386" o:spid="_x0000_s1040" style="position:absolute;left:15657;top:2254;width:20370;height:13291;rotation:-90;visibility:visible;mso-wrap-style:square;v-text-anchor:middle" coordsize="2037106,1329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" path="m,1329048l,581459c,260328,260328,,581459,r740426,c1643016,,1903344,260328,1903344,581459r,83065l2037106,664524,1704844,996786,1372582,664524r133762,l1506344,581459v,-101874,-82585,-184459,-184459,-184459l581459,397000v-101874,,-184459,82585,-184459,184459l397000,1329048,,1329048xe" filled="f" strokecolor="#3f3f3f [814]" strokeweight="1.5pt">
                            <v:path arrowok="t" o:connecttype="custom" o:connectlocs="0,1329048;0,581459;581459,0;1321885,0;1903344,581459;1903344,664524;2037106,664524;1704844,996786;1372582,664524;1506344,664524;1506344,581459;1321885,397000;581459,397000;397000,581459;397000,1329048;0,1329048" o:connectangles="0,0,0,0,0,0,0,0,0,0,0,0,0,0,0,0"/>
                          </v:shape>
                          <v:shape id="Forme en L 1397525387" o:spid="_x0000_s1041" style="position:absolute;left:31348;top:12800;width:71652;height:6285;rotation:180;flip:y;visibility:visible;mso-wrap-style:square;v-text-anchor:middle" coordsize="7165177,6284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" path="m,l314249,r,314249l7165177,314249r,314248l,628497,,xe" filled="f" strokecolor="#3f3f3f [814]" strokeweight="1.5pt">
                            <v:path arrowok="t" o:connecttype="custom" o:connectlocs="0,0;314249,0;314249,314249;7165177,314249;7165177,628497;0,628497;0,0" o:connectangles="0,0,0,0,0,0,0"/>
                          </v:shape>
                        </v:group>
                        <v:group id="Groupe 1397525388" o:spid="_x0000_s1042" style="position:absolute;top:7883;width:81150;height:18567" coordsize="81150,18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">
                          <v:shape id="Forme libre : forme 20" o:spid="_x0000_s1043" style="position:absolute;left:23513;top:11466;width:5379;height:5548;rotation:18629fd;visibility:visible;mso-wrap-style:square;v-text-anchor:middle" coordsize="452665,529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" path="m,105905r226333,l226333,,452665,264763,226333,529526r,-105905l,423621,,105905xe" filled="f" strokecolor="#3f3f3f [814]" strokeweight="1.5pt">
                            <v:path arrowok="t" o:connecttype="custom" o:connectlocs="0,110959;268990,110959;268990,0;537978,277399;268990,554797;268990,443838;0,443838;0,110959" o:connectangles="0,0,0,0,0,0,0,0"/>
                          </v:shape>
                          <v:shape id="Forme libre : forme 22" o:spid="_x0000_s1044" style="position:absolute;left:53412;top:11756;width:5380;height:5548;rotation:-18629fd;visibility:visible;mso-wrap-style:square;v-text-anchor:middle" coordsize="452665,529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" path="m,105905r226333,l226333,,452665,264763,226333,529526r,-105905l,423621,,105905xe" filled="f" strokecolor="#3f3f3f [814]" strokeweight="1.5pt">
                            <v:path arrowok="t" o:connecttype="custom" o:connectlocs="0,110959;268990,110959;268990,0;537978,277399;268990,554797;268990,443838;0,443838;0,110959" o:connectangles="0,0,0,0,0,0,0,0"/>
                          </v:shape>
                          <v:group id="Groupe 1397525391" o:spid="_x0000_s1045" style="position:absolute;width:81150;height:18567" coordsize="81150,18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">
                            <v:shape id="Forme libre : forme 19" o:spid="_x0000_s1046" style="position:absolute;top:145;width:21351;height:18422;visibility:visible;mso-wrap-style:square;v-text-anchor:middle" coordsize="2135187,18422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" adj="-11796480,,5400" path="m,184222c,82479,82479,,184222,l1950965,v101743,,184222,82479,184222,184222l2135187,1658002v,101743,-82479,184222,-184222,184222l184222,1842224c82479,1842224,,1759745,,1658002l,184222xe" filled="f" strokecolor="#82ba41 [3204]" strokeweight="2.25pt">
                              <v:stroke joinstyle="miter"/>
                              <v:formulas/>
                              <v:path arrowok="t" o:connecttype="custom" o:connectlocs="0,184222;184222,0;1950965,0;2135187,184222;2135187,1658002;1950965,1842224;184222,1842224;0,1658002;0,184222" o:connectangles="0,0,0,0,0,0,0,0,0" textboxrect="0,0,2135187,1842224"/>
                              <v:textbox inset="1mm,1mm,1mm,1mm">
                                <w:txbxContent>
                                  <w:p w14:paraId="347E5013" w14:textId="77777777" w:rsidR="000C34A2" w:rsidRPr="00401BF8" w:rsidRDefault="000C34A2" w:rsidP="009F5CBD">
                                    <w:pPr>
                                      <w:jc w:val="center"/>
                                      <w:rPr>
                                        <w:rFonts w:ascii="Montserrat SemiBold" w:hAnsi="Montserrat SemiBold"/>
                                      </w:rPr>
                                    </w:pPr>
                                    <w:r w:rsidRPr="00401BF8">
                                      <w:rPr>
                                        <w:rFonts w:ascii="Montserrat SemiBold" w:hAnsi="Montserrat SemiBold"/>
                                      </w:rPr>
                                      <w:t>Cibles d’apprentissage</w:t>
                                    </w:r>
                                  </w:p>
                                  <w:p w14:paraId="6CD2C2E4" w14:textId="77777777" w:rsidR="000C34A2" w:rsidRPr="009F5CBD" w:rsidRDefault="000C34A2" w:rsidP="009F5CBD">
                                    <w:pPr>
                                      <w:spacing w:after="0"/>
                                      <w:jc w:val="center"/>
                                      <w:rPr>
                                        <w:sz w:val="16"/>
                                        <w:szCs w:val="20"/>
                                      </w:rPr>
                                    </w:pPr>
                                    <w:r w:rsidRPr="009F5CBD">
                                      <w:rPr>
                                        <w:sz w:val="16"/>
                                        <w:szCs w:val="20"/>
                                      </w:rPr>
                                      <w:t>Qu’est-ce qui doit être appris?</w:t>
                                    </w:r>
                                  </w:p>
                                </w:txbxContent>
                              </v:textbox>
                            </v:shape>
                            <v:shape id="Forme libre : forme 21" o:spid="_x0000_s1047" style="position:absolute;left:29899;top:145;width:21352;height:18422;visibility:visible;mso-wrap-style:square;v-text-anchor:middle" coordsize="2135187,18422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" adj="-11796480,,5400" path="m,184222c,82479,82479,,184222,l1950965,v101743,,184222,82479,184222,184222l2135187,1658002v,101743,-82479,184222,-184222,184222l184222,1842224c82479,1842224,,1759745,,1658002l,184222xe" filled="f" strokecolor="#82ba41 [3204]" strokeweight="2.25pt">
                              <v:stroke joinstyle="miter"/>
                              <v:formulas/>
                              <v:path arrowok="t" o:connecttype="custom" o:connectlocs="0,184222;184222,0;1950965,0;2135187,184222;2135187,1658002;1950965,1842224;184222,1842224;0,1658002;0,184222" o:connectangles="0,0,0,0,0,0,0,0,0" textboxrect="0,0,2135187,1842224"/>
                              <v:textbox inset="1mm,1mm,1mm,1mm">
                                <w:txbxContent>
                                  <w:p w14:paraId="6C8B846F" w14:textId="77777777" w:rsidR="000C34A2" w:rsidRPr="00401BF8" w:rsidRDefault="000C34A2" w:rsidP="009F5CBD">
                                    <w:pPr>
                                      <w:jc w:val="center"/>
                                      <w:rPr>
                                        <w:rFonts w:ascii="Montserrat SemiBold" w:hAnsi="Montserrat SemiBold"/>
                                      </w:rPr>
                                    </w:pPr>
                                    <w:r w:rsidRPr="00401BF8">
                                      <w:rPr>
                                        <w:rFonts w:ascii="Montserrat SemiBold" w:hAnsi="Montserrat SemiBold"/>
                                      </w:rPr>
                                      <w:t>Modalités pédagogiques</w:t>
                                    </w:r>
                                  </w:p>
                                  <w:p w14:paraId="3F648DD6" w14:textId="77777777" w:rsidR="000C34A2" w:rsidRPr="009F5CBD" w:rsidRDefault="000C34A2" w:rsidP="009F5CBD">
                                    <w:pPr>
                                      <w:spacing w:after="0"/>
                                      <w:jc w:val="center"/>
                                      <w:rPr>
                                        <w:sz w:val="16"/>
                                        <w:szCs w:val="20"/>
                                      </w:rPr>
                                    </w:pPr>
                                    <w:r w:rsidRPr="009F5CBD">
                                      <w:rPr>
                                        <w:sz w:val="16"/>
                                        <w:szCs w:val="20"/>
                                      </w:rPr>
                                      <w:t>Comment s’y prendre pour soutenir l’apprentissage?</w:t>
                                    </w:r>
                                  </w:p>
                                </w:txbxContent>
                              </v:textbox>
                            </v:shape>
                            <v:shape id="Forme libre : forme 23" o:spid="_x0000_s1048" style="position:absolute;left:59798;width:21352;height:18422;visibility:visible;mso-wrap-style:square;v-text-anchor:middle" coordsize="2135187,18422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" adj="-11796480,,5400" path="m,184222c,82479,82479,,184222,l1950965,v101743,,184222,82479,184222,184222l2135187,1658002v,101743,-82479,184222,-184222,184222l184222,1842224c82479,1842224,,1759745,,1658002l,184222xe" filled="f" strokecolor="#82ba41 [3204]" strokeweight="2.25pt">
                              <v:stroke joinstyle="miter"/>
                              <v:formulas/>
                              <v:path arrowok="t" o:connecttype="custom" o:connectlocs="0,184222;184222,0;1950965,0;2135187,184222;2135187,1658002;1950965,1842224;184222,1842224;0,1658002;0,184222" o:connectangles="0,0,0,0,0,0,0,0,0" textboxrect="0,0,2135187,1842224"/>
                              <v:textbox inset="1mm,1mm,1mm,1mm">
                                <w:txbxContent>
                                  <w:p w14:paraId="0FA219CB" w14:textId="77777777" w:rsidR="000C34A2" w:rsidRPr="00401BF8" w:rsidRDefault="000C34A2" w:rsidP="009F5CBD">
                                    <w:pPr>
                                      <w:jc w:val="center"/>
                                      <w:rPr>
                                        <w:rFonts w:ascii="Montserrat SemiBold" w:hAnsi="Montserrat SemiBold"/>
                                      </w:rPr>
                                    </w:pPr>
                                    <w:r w:rsidRPr="00401BF8">
                                      <w:rPr>
                                        <w:rFonts w:ascii="Montserrat SemiBold" w:hAnsi="Montserrat SemiBold"/>
                                      </w:rPr>
                                      <w:t>Modalités d’évaluation</w:t>
                                    </w:r>
                                  </w:p>
                                  <w:p w14:paraId="58C44C6C" w14:textId="77777777" w:rsidR="000C34A2" w:rsidRPr="009F5CBD" w:rsidRDefault="000C34A2" w:rsidP="009F5CBD">
                                    <w:pPr>
                                      <w:spacing w:after="0"/>
                                      <w:jc w:val="center"/>
                                      <w:rPr>
                                        <w:sz w:val="16"/>
                                        <w:szCs w:val="20"/>
                                      </w:rPr>
                                    </w:pPr>
                                    <w:r w:rsidRPr="009F5CBD">
                                      <w:rPr>
                                        <w:sz w:val="16"/>
                                        <w:szCs w:val="20"/>
                                      </w:rPr>
                                      <w:t>Comment vérifier si ce qui devait être appris est appris?</w:t>
                                    </w:r>
                                  </w:p>
                                </w:txbxContent>
                              </v:textbox>
                            </v:shape>
                          </v:group>
                          <v:shape id="Forme libre : forme 22" o:spid="_x0000_s1049" style="position:absolute;left:52496;top:3438;width:5380;height:5548;rotation:180;visibility:visible;mso-wrap-style:square;v-text-anchor:middle" coordsize="452665,529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" path="m,105905r226333,l226333,,452665,264763,226333,529526r,-105905l,423621,,105905xe" filled="f" strokecolor="#3f3f3f [814]" strokeweight="1.5pt">
                            <v:path arrowok="t" o:connecttype="custom" o:connectlocs="0,110959;268990,110959;268990,0;537978,277399;268990,554797;268990,443838;0,443838;0,110959" o:connectangles="0,0,0,0,0,0,0,0"/>
                          </v:shape>
                          <v:shape id="Forme libre : forme 22" o:spid="_x0000_s1050" style="position:absolute;left:23032;top:3438;width:5380;height:5548;rotation:180;visibility:visible;mso-wrap-style:square;v-text-anchor:middle" coordsize="452665,529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" path="m,105905r226333,l226333,,452665,264763,226333,529526r,-105905l,423621,,105905xe" filled="f" strokecolor="#3f3f3f [814]" strokeweight="1.5pt">
                            <v:path arrowok="t" o:connecttype="custom" o:connectlocs="0,110959;268990,110959;268990,0;537978,277399;268990,554797;268990,443838;0,443838;0,110959" o:connectangles="0,0,0,0,0,0,0,0"/>
                          </v:shape>
                        </v:group>
                      </v:group>
                    </v:group>
                  </v:group>
                  <v:rect id="Rectangle 1397525397" o:spid="_x0000_s1051" style="position:absolute;left:8873;top:22851;width:1364;height:2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" fillcolor="white [3212]" stroked="f" strokeweight="1pt"/>
                  <v:rect id="Rectangle 1397525398" o:spid="_x0000_s1052" style="position:absolute;left:63958;top:136;width:1848;height:2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" fillcolor="white [3212]" stroked="f" strokeweight="1pt"/>
                </v:group>
                <v:rect id="Rectangle 1397525399" o:spid="_x0000_s1053" style="position:absolute;width:56743;height:27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" filled="f" strokecolor="#005452 [1609]" strokeweight="1pt"/>
                <w10:wrap type="topAndBottom"/>
              </v:group>
            </w:pict>
          </mc:Fallback>
        </mc:AlternateContent>
      </w:r>
    </w:p>
    <w:p w14:paraId="151CF4EB" w14:textId="77777777" w:rsidR="009F5CBD" w:rsidRDefault="009F5CBD" w:rsidP="00802283">
      <w:pPr>
        <w:pStyle w:val="Lgende"/>
        <w:spacing w:after="0"/>
        <w:rPr>
          <w:color w:val="000000" w:themeColor="text1"/>
          <w:sz w:val="16"/>
          <w:szCs w:val="16"/>
        </w:rPr>
      </w:pPr>
    </w:p>
    <w:p w14:paraId="06C012BC" w14:textId="192C89FB" w:rsidR="00F01A3E" w:rsidRPr="00802283" w:rsidRDefault="00F01A3E" w:rsidP="00802283">
      <w:pPr>
        <w:pStyle w:val="Lgende"/>
        <w:spacing w:after="0"/>
        <w:rPr>
          <w:color w:val="000000" w:themeColor="text1"/>
          <w:sz w:val="16"/>
          <w:szCs w:val="16"/>
        </w:rPr>
      </w:pPr>
      <w:r w:rsidRPr="00802283">
        <w:rPr>
          <w:color w:val="000000" w:themeColor="text1"/>
          <w:sz w:val="16"/>
          <w:szCs w:val="16"/>
        </w:rPr>
        <w:t>Figure</w:t>
      </w:r>
      <w:r w:rsidR="00FF2E7B" w:rsidRPr="00802283">
        <w:rPr>
          <w:color w:val="000000" w:themeColor="text1"/>
          <w:sz w:val="16"/>
          <w:szCs w:val="16"/>
        </w:rPr>
        <w:t> </w:t>
      </w:r>
      <w:r w:rsidRPr="00802283">
        <w:rPr>
          <w:color w:val="000000" w:themeColor="text1"/>
          <w:sz w:val="16"/>
          <w:szCs w:val="16"/>
        </w:rPr>
        <w:fldChar w:fldCharType="begin"/>
      </w:r>
      <w:r w:rsidRPr="00802283">
        <w:rPr>
          <w:color w:val="000000" w:themeColor="text1"/>
          <w:sz w:val="16"/>
          <w:szCs w:val="16"/>
        </w:rPr>
        <w:instrText xml:space="preserve"> SEQ Figure \* ARABIC </w:instrText>
      </w:r>
      <w:r w:rsidRPr="00802283">
        <w:rPr>
          <w:color w:val="000000" w:themeColor="text1"/>
          <w:sz w:val="16"/>
          <w:szCs w:val="16"/>
        </w:rPr>
        <w:fldChar w:fldCharType="separate"/>
      </w:r>
      <w:r w:rsidR="005021BE">
        <w:rPr>
          <w:noProof/>
          <w:color w:val="000000" w:themeColor="text1"/>
          <w:sz w:val="16"/>
          <w:szCs w:val="16"/>
        </w:rPr>
        <w:t>1</w:t>
      </w:r>
      <w:r w:rsidRPr="00802283">
        <w:rPr>
          <w:color w:val="000000" w:themeColor="text1"/>
          <w:sz w:val="16"/>
          <w:szCs w:val="16"/>
        </w:rPr>
        <w:fldChar w:fldCharType="end"/>
      </w:r>
      <w:r w:rsidRPr="00802283">
        <w:rPr>
          <w:color w:val="000000" w:themeColor="text1"/>
          <w:sz w:val="16"/>
          <w:szCs w:val="16"/>
        </w:rPr>
        <w:t xml:space="preserve"> </w:t>
      </w:r>
      <w:r w:rsidR="00FF2E7B" w:rsidRPr="00802283">
        <w:rPr>
          <w:color w:val="000000" w:themeColor="text1"/>
          <w:sz w:val="16"/>
          <w:szCs w:val="16"/>
        </w:rPr>
        <w:t>—</w:t>
      </w:r>
      <w:r w:rsidR="005F4049" w:rsidRPr="00802283">
        <w:rPr>
          <w:color w:val="000000" w:themeColor="text1"/>
          <w:sz w:val="16"/>
          <w:szCs w:val="16"/>
        </w:rPr>
        <w:t xml:space="preserve"> </w:t>
      </w:r>
      <w:r w:rsidRPr="00802283">
        <w:rPr>
          <w:color w:val="000000" w:themeColor="text1"/>
          <w:sz w:val="16"/>
          <w:szCs w:val="16"/>
        </w:rPr>
        <w:t>Alignement pédagogique</w:t>
      </w:r>
    </w:p>
    <w:p w14:paraId="30ABFCA5" w14:textId="08AFA142" w:rsidR="00931885" w:rsidRPr="00802283" w:rsidRDefault="006761CA" w:rsidP="00802283">
      <w:pPr>
        <w:pStyle w:val="Lgende"/>
        <w:spacing w:after="0"/>
        <w:rPr>
          <w:color w:val="000000" w:themeColor="text1"/>
          <w:sz w:val="16"/>
          <w:szCs w:val="16"/>
        </w:rPr>
      </w:pPr>
      <w:r w:rsidRPr="00802283">
        <w:rPr>
          <w:color w:val="000000" w:themeColor="text1"/>
          <w:sz w:val="16"/>
          <w:szCs w:val="16"/>
        </w:rPr>
        <w:t xml:space="preserve">Source : </w:t>
      </w:r>
      <w:r w:rsidR="00530BC4" w:rsidRPr="00802283">
        <w:rPr>
          <w:color w:val="000000" w:themeColor="text1"/>
          <w:sz w:val="16"/>
          <w:szCs w:val="16"/>
        </w:rPr>
        <w:t>Mathieu et</w:t>
      </w:r>
      <w:r w:rsidR="0088798F" w:rsidRPr="00802283">
        <w:rPr>
          <w:color w:val="000000" w:themeColor="text1"/>
          <w:sz w:val="16"/>
          <w:szCs w:val="16"/>
        </w:rPr>
        <w:t xml:space="preserve"> Lefebvre (</w:t>
      </w:r>
      <w:r w:rsidR="00530BC4" w:rsidRPr="00802283">
        <w:rPr>
          <w:color w:val="000000" w:themeColor="text1"/>
          <w:sz w:val="16"/>
          <w:szCs w:val="16"/>
        </w:rPr>
        <w:t>2020</w:t>
      </w:r>
      <w:r w:rsidR="0088798F" w:rsidRPr="00802283">
        <w:rPr>
          <w:color w:val="000000" w:themeColor="text1"/>
          <w:sz w:val="16"/>
          <w:szCs w:val="16"/>
        </w:rPr>
        <w:t>)</w:t>
      </w:r>
    </w:p>
    <w:p w14:paraId="66EA5D81" w14:textId="127F1742" w:rsidR="0031586E" w:rsidRPr="00ED6881" w:rsidRDefault="0031586E" w:rsidP="000D0BF0">
      <w:pPr>
        <w:pStyle w:val="Lgende"/>
      </w:pPr>
    </w:p>
    <w:p w14:paraId="4B7D4B15" w14:textId="4F6B8B60" w:rsidR="36F1AF78" w:rsidRPr="00DE2EB7" w:rsidRDefault="170ED436" w:rsidP="00F30635">
      <w:pPr>
        <w:pStyle w:val="Titre3"/>
      </w:pPr>
      <w:bookmarkStart w:id="5" w:name="_Toc38375772"/>
      <w:r w:rsidRPr="00DE2EB7">
        <w:t>Comprendre la vision pédagogique</w:t>
      </w:r>
      <w:bookmarkEnd w:id="5"/>
      <w:r w:rsidRPr="00DE2EB7">
        <w:t xml:space="preserve"> </w:t>
      </w:r>
    </w:p>
    <w:p w14:paraId="444963B6" w14:textId="05118CB5" w:rsidR="002B212D" w:rsidRPr="00DE2EB7" w:rsidRDefault="00EF6344" w:rsidP="00DE2EB7">
      <w:pPr>
        <w:rPr>
          <w:rStyle w:val="normaltextrun"/>
          <w:rFonts w:asciiTheme="minorHAnsi" w:eastAsiaTheme="majorEastAsia" w:hAnsiTheme="minorHAnsi"/>
          <w:szCs w:val="18"/>
        </w:rPr>
      </w:pPr>
      <w:r w:rsidRPr="00DE2EB7">
        <w:rPr>
          <w:rStyle w:val="normaltextrun"/>
          <w:rFonts w:asciiTheme="minorHAnsi" w:eastAsiaTheme="majorEastAsia" w:hAnsiTheme="minorHAnsi"/>
          <w:szCs w:val="18"/>
        </w:rPr>
        <w:t xml:space="preserve">Les cours offerts à distance </w:t>
      </w:r>
      <w:r w:rsidR="00D3623F" w:rsidRPr="00DE2EB7">
        <w:rPr>
          <w:rStyle w:val="normaltextrun"/>
          <w:rFonts w:asciiTheme="minorHAnsi" w:eastAsiaTheme="majorEastAsia" w:hAnsiTheme="minorHAnsi"/>
          <w:szCs w:val="18"/>
        </w:rPr>
        <w:t xml:space="preserve">peuvent être </w:t>
      </w:r>
      <w:r w:rsidRPr="00DE2EB7">
        <w:rPr>
          <w:rStyle w:val="normaltextrun"/>
          <w:rFonts w:asciiTheme="minorHAnsi" w:eastAsiaTheme="majorEastAsia" w:hAnsiTheme="minorHAnsi"/>
          <w:szCs w:val="18"/>
        </w:rPr>
        <w:t>dispensés sur la plateforme Moodle</w:t>
      </w:r>
      <w:r w:rsidR="00334B4D" w:rsidRPr="00DE2EB7">
        <w:rPr>
          <w:rStyle w:val="normaltextrun"/>
          <w:rFonts w:asciiTheme="minorHAnsi" w:eastAsiaTheme="majorEastAsia" w:hAnsiTheme="minorHAnsi"/>
          <w:szCs w:val="18"/>
        </w:rPr>
        <w:t xml:space="preserve"> </w:t>
      </w:r>
      <w:r w:rsidR="00FD7970" w:rsidRPr="00DE2EB7">
        <w:rPr>
          <w:rStyle w:val="normaltextrun"/>
          <w:rFonts w:asciiTheme="minorHAnsi" w:eastAsiaTheme="majorEastAsia" w:hAnsiTheme="minorHAnsi"/>
          <w:szCs w:val="18"/>
        </w:rPr>
        <w:t>pour</w:t>
      </w:r>
      <w:r w:rsidR="008332BC" w:rsidRPr="00DE2EB7">
        <w:rPr>
          <w:rStyle w:val="normaltextrun"/>
          <w:rFonts w:asciiTheme="minorHAnsi" w:eastAsiaTheme="majorEastAsia" w:hAnsiTheme="minorHAnsi"/>
          <w:szCs w:val="18"/>
        </w:rPr>
        <w:t xml:space="preserve"> les activités d’apprentissage </w:t>
      </w:r>
      <w:r w:rsidR="00AD32B6" w:rsidRPr="00DE2EB7">
        <w:rPr>
          <w:rStyle w:val="normaltextrun"/>
          <w:rFonts w:asciiTheme="minorHAnsi" w:eastAsiaTheme="majorEastAsia" w:hAnsiTheme="minorHAnsi"/>
          <w:szCs w:val="18"/>
        </w:rPr>
        <w:t xml:space="preserve">en mode </w:t>
      </w:r>
      <w:r w:rsidR="008332BC" w:rsidRPr="00DE2EB7">
        <w:rPr>
          <w:rStyle w:val="normaltextrun"/>
          <w:rFonts w:asciiTheme="minorHAnsi" w:eastAsiaTheme="majorEastAsia" w:hAnsiTheme="minorHAnsi"/>
          <w:szCs w:val="18"/>
        </w:rPr>
        <w:t xml:space="preserve">asynchrone </w:t>
      </w:r>
      <w:r w:rsidR="00334B4D" w:rsidRPr="00DE2EB7">
        <w:rPr>
          <w:rStyle w:val="normaltextrun"/>
          <w:rFonts w:asciiTheme="minorHAnsi" w:eastAsiaTheme="majorEastAsia" w:hAnsiTheme="minorHAnsi"/>
          <w:szCs w:val="18"/>
        </w:rPr>
        <w:t>et</w:t>
      </w:r>
      <w:r w:rsidR="006662F4" w:rsidRPr="00DE2EB7">
        <w:rPr>
          <w:rStyle w:val="normaltextrun"/>
          <w:rFonts w:asciiTheme="minorHAnsi" w:eastAsiaTheme="majorEastAsia" w:hAnsiTheme="minorHAnsi"/>
          <w:szCs w:val="18"/>
        </w:rPr>
        <w:t xml:space="preserve"> sur</w:t>
      </w:r>
      <w:r w:rsidR="00AD32B6" w:rsidRPr="00DE2EB7">
        <w:rPr>
          <w:rStyle w:val="normaltextrun"/>
          <w:rFonts w:asciiTheme="minorHAnsi" w:eastAsiaTheme="majorEastAsia" w:hAnsiTheme="minorHAnsi"/>
          <w:szCs w:val="18"/>
        </w:rPr>
        <w:t xml:space="preserve"> </w:t>
      </w:r>
      <w:r w:rsidR="00334B4D" w:rsidRPr="00DE2EB7">
        <w:rPr>
          <w:rStyle w:val="normaltextrun"/>
          <w:rFonts w:asciiTheme="minorHAnsi" w:eastAsiaTheme="majorEastAsia" w:hAnsiTheme="minorHAnsi"/>
          <w:szCs w:val="18"/>
        </w:rPr>
        <w:t xml:space="preserve">Teams </w:t>
      </w:r>
      <w:r w:rsidR="00CF5024" w:rsidRPr="00DE2EB7">
        <w:rPr>
          <w:rStyle w:val="normaltextrun"/>
          <w:rFonts w:asciiTheme="minorHAnsi" w:eastAsiaTheme="majorEastAsia" w:hAnsiTheme="minorHAnsi"/>
          <w:szCs w:val="18"/>
        </w:rPr>
        <w:t xml:space="preserve">ou Adobe </w:t>
      </w:r>
      <w:proofErr w:type="spellStart"/>
      <w:r w:rsidR="00CF5024" w:rsidRPr="00DE2EB7">
        <w:rPr>
          <w:rStyle w:val="normaltextrun"/>
          <w:rFonts w:asciiTheme="minorHAnsi" w:eastAsiaTheme="majorEastAsia" w:hAnsiTheme="minorHAnsi"/>
          <w:szCs w:val="18"/>
        </w:rPr>
        <w:t>Connect</w:t>
      </w:r>
      <w:proofErr w:type="spellEnd"/>
      <w:r w:rsidR="00CF5024" w:rsidRPr="00DE2EB7">
        <w:rPr>
          <w:rStyle w:val="normaltextrun"/>
          <w:rFonts w:asciiTheme="minorHAnsi" w:eastAsiaTheme="majorEastAsia" w:hAnsiTheme="minorHAnsi"/>
          <w:szCs w:val="18"/>
        </w:rPr>
        <w:t xml:space="preserve"> </w:t>
      </w:r>
      <w:r w:rsidR="00334B4D" w:rsidRPr="00DE2EB7">
        <w:rPr>
          <w:rStyle w:val="normaltextrun"/>
          <w:rFonts w:asciiTheme="minorHAnsi" w:eastAsiaTheme="majorEastAsia" w:hAnsiTheme="minorHAnsi"/>
          <w:szCs w:val="18"/>
        </w:rPr>
        <w:t xml:space="preserve">pour </w:t>
      </w:r>
      <w:r w:rsidR="00AD32B6" w:rsidRPr="00DE2EB7">
        <w:rPr>
          <w:rStyle w:val="normaltextrun"/>
          <w:rFonts w:asciiTheme="minorHAnsi" w:eastAsiaTheme="majorEastAsia" w:hAnsiTheme="minorHAnsi"/>
          <w:szCs w:val="18"/>
        </w:rPr>
        <w:t xml:space="preserve">soutenir </w:t>
      </w:r>
      <w:r w:rsidR="00334B4D" w:rsidRPr="00DE2EB7">
        <w:rPr>
          <w:rStyle w:val="normaltextrun"/>
          <w:rFonts w:asciiTheme="minorHAnsi" w:eastAsiaTheme="majorEastAsia" w:hAnsiTheme="minorHAnsi"/>
          <w:szCs w:val="18"/>
        </w:rPr>
        <w:t>les séances synchrones</w:t>
      </w:r>
      <w:r w:rsidRPr="00DE2EB7">
        <w:rPr>
          <w:rStyle w:val="normaltextrun"/>
          <w:rFonts w:asciiTheme="minorHAnsi" w:eastAsiaTheme="majorEastAsia" w:hAnsiTheme="minorHAnsi"/>
          <w:szCs w:val="18"/>
        </w:rPr>
        <w:t>.</w:t>
      </w:r>
      <w:r w:rsidR="00B31FBF" w:rsidRPr="00DE2EB7">
        <w:rPr>
          <w:rStyle w:val="normaltextrun"/>
          <w:rFonts w:asciiTheme="minorHAnsi" w:eastAsiaTheme="majorEastAsia" w:hAnsiTheme="minorHAnsi"/>
          <w:szCs w:val="18"/>
        </w:rPr>
        <w:t xml:space="preserve"> </w:t>
      </w:r>
      <w:r w:rsidRPr="00DE2EB7">
        <w:rPr>
          <w:rStyle w:val="normaltextrun"/>
          <w:rFonts w:asciiTheme="minorHAnsi" w:eastAsiaTheme="majorEastAsia" w:hAnsiTheme="minorHAnsi"/>
          <w:szCs w:val="18"/>
        </w:rPr>
        <w:t xml:space="preserve">La formule pédagogique s’inspire de celle de l’apprentissage inversé, </w:t>
      </w:r>
      <w:r w:rsidR="0073230F" w:rsidRPr="00DE2EB7">
        <w:rPr>
          <w:rStyle w:val="normaltextrun"/>
          <w:rFonts w:asciiTheme="minorHAnsi" w:eastAsiaTheme="majorEastAsia" w:hAnsiTheme="minorHAnsi"/>
          <w:szCs w:val="18"/>
        </w:rPr>
        <w:t>dans laquelle</w:t>
      </w:r>
      <w:r w:rsidRPr="00DE2EB7">
        <w:rPr>
          <w:rStyle w:val="normaltextrun"/>
          <w:rFonts w:asciiTheme="minorHAnsi" w:eastAsiaTheme="majorEastAsia" w:hAnsiTheme="minorHAnsi"/>
          <w:szCs w:val="18"/>
        </w:rPr>
        <w:t xml:space="preserve"> chaque étudiant </w:t>
      </w:r>
      <w:r w:rsidR="00FA2474" w:rsidRPr="00DE2EB7">
        <w:rPr>
          <w:rStyle w:val="normaltextrun"/>
          <w:rFonts w:asciiTheme="minorHAnsi" w:eastAsiaTheme="majorEastAsia" w:hAnsiTheme="minorHAnsi"/>
          <w:szCs w:val="18"/>
        </w:rPr>
        <w:t xml:space="preserve">est </w:t>
      </w:r>
      <w:r w:rsidR="00DB604F" w:rsidRPr="00DE2EB7">
        <w:rPr>
          <w:rStyle w:val="normaltextrun"/>
          <w:rFonts w:asciiTheme="minorHAnsi" w:eastAsiaTheme="majorEastAsia" w:hAnsiTheme="minorHAnsi"/>
          <w:szCs w:val="18"/>
        </w:rPr>
        <w:t>plus</w:t>
      </w:r>
      <w:r w:rsidR="007324FA" w:rsidRPr="00DE2EB7">
        <w:rPr>
          <w:rStyle w:val="normaltextrun"/>
          <w:rFonts w:asciiTheme="minorHAnsi" w:eastAsiaTheme="majorEastAsia" w:hAnsiTheme="minorHAnsi"/>
          <w:szCs w:val="18"/>
        </w:rPr>
        <w:t xml:space="preserve"> </w:t>
      </w:r>
      <w:r w:rsidR="00FA2474" w:rsidRPr="00DE2EB7">
        <w:rPr>
          <w:rStyle w:val="normaltextrun"/>
          <w:rFonts w:asciiTheme="minorHAnsi" w:eastAsiaTheme="majorEastAsia" w:hAnsiTheme="minorHAnsi"/>
          <w:szCs w:val="18"/>
        </w:rPr>
        <w:t xml:space="preserve">actif </w:t>
      </w:r>
      <w:r w:rsidR="007268B9" w:rsidRPr="00DE2EB7">
        <w:rPr>
          <w:rStyle w:val="normaltextrun"/>
          <w:rFonts w:asciiTheme="minorHAnsi" w:eastAsiaTheme="majorEastAsia" w:hAnsiTheme="minorHAnsi"/>
          <w:szCs w:val="18"/>
        </w:rPr>
        <w:t xml:space="preserve">et prend une responsabilité accrue </w:t>
      </w:r>
      <w:r w:rsidR="00FA2474" w:rsidRPr="00DE2EB7">
        <w:rPr>
          <w:rStyle w:val="normaltextrun"/>
          <w:rFonts w:asciiTheme="minorHAnsi" w:eastAsiaTheme="majorEastAsia" w:hAnsiTheme="minorHAnsi"/>
          <w:szCs w:val="18"/>
        </w:rPr>
        <w:t>d</w:t>
      </w:r>
      <w:r w:rsidR="00F77CA0" w:rsidRPr="00DE2EB7">
        <w:rPr>
          <w:rStyle w:val="normaltextrun"/>
          <w:rFonts w:asciiTheme="minorHAnsi" w:eastAsiaTheme="majorEastAsia" w:hAnsiTheme="minorHAnsi"/>
          <w:szCs w:val="18"/>
        </w:rPr>
        <w:t>e</w:t>
      </w:r>
      <w:r w:rsidR="00FA2474" w:rsidRPr="00DE2EB7">
        <w:rPr>
          <w:rStyle w:val="normaltextrun"/>
          <w:rFonts w:asciiTheme="minorHAnsi" w:eastAsiaTheme="majorEastAsia" w:hAnsiTheme="minorHAnsi"/>
          <w:szCs w:val="18"/>
        </w:rPr>
        <w:t xml:space="preserve"> </w:t>
      </w:r>
      <w:r w:rsidRPr="00DE2EB7">
        <w:rPr>
          <w:rStyle w:val="normaltextrun"/>
          <w:rFonts w:asciiTheme="minorHAnsi" w:eastAsiaTheme="majorEastAsia" w:hAnsiTheme="minorHAnsi"/>
          <w:szCs w:val="18"/>
        </w:rPr>
        <w:t xml:space="preserve">son propre apprentissage. </w:t>
      </w:r>
    </w:p>
    <w:p w14:paraId="06A6921F" w14:textId="3EA4B867" w:rsidR="001F2379" w:rsidRPr="00ED6881" w:rsidRDefault="00EF6344" w:rsidP="00DE2EB7">
      <w:pPr>
        <w:rPr>
          <w:rStyle w:val="normaltextrun"/>
          <w:rFonts w:ascii="Montserrat" w:eastAsiaTheme="majorEastAsia" w:hAnsi="Montserrat"/>
          <w:sz w:val="22"/>
        </w:rPr>
      </w:pPr>
      <w:r w:rsidRPr="00DE2EB7">
        <w:rPr>
          <w:rStyle w:val="normaltextrun"/>
          <w:rFonts w:asciiTheme="minorHAnsi" w:eastAsiaTheme="majorEastAsia" w:hAnsiTheme="minorHAnsi"/>
          <w:szCs w:val="18"/>
        </w:rPr>
        <w:t xml:space="preserve">Dans un premier temps, la théorie </w:t>
      </w:r>
      <w:r w:rsidR="00AA57A1" w:rsidRPr="00DE2EB7">
        <w:rPr>
          <w:rStyle w:val="normaltextrun"/>
          <w:rFonts w:asciiTheme="minorHAnsi" w:eastAsiaTheme="majorEastAsia" w:hAnsiTheme="minorHAnsi"/>
          <w:szCs w:val="18"/>
        </w:rPr>
        <w:t>peut</w:t>
      </w:r>
      <w:r w:rsidRPr="00DE2EB7">
        <w:rPr>
          <w:rStyle w:val="normaltextrun"/>
          <w:rFonts w:asciiTheme="minorHAnsi" w:eastAsiaTheme="majorEastAsia" w:hAnsiTheme="minorHAnsi"/>
          <w:szCs w:val="18"/>
        </w:rPr>
        <w:t xml:space="preserve"> être acquise de manière individuelle </w:t>
      </w:r>
      <w:r w:rsidR="006426B2" w:rsidRPr="00DE2EB7">
        <w:rPr>
          <w:rStyle w:val="normaltextrun"/>
          <w:rFonts w:asciiTheme="minorHAnsi" w:eastAsiaTheme="majorEastAsia" w:hAnsiTheme="minorHAnsi"/>
          <w:szCs w:val="18"/>
        </w:rPr>
        <w:t>grâce à des activités</w:t>
      </w:r>
      <w:r w:rsidR="00745E1C" w:rsidRPr="00DE2EB7">
        <w:rPr>
          <w:rStyle w:val="normaltextrun"/>
          <w:rFonts w:asciiTheme="minorHAnsi" w:eastAsiaTheme="majorEastAsia" w:hAnsiTheme="minorHAnsi"/>
          <w:szCs w:val="18"/>
        </w:rPr>
        <w:t xml:space="preserve"> </w:t>
      </w:r>
      <w:r w:rsidR="006426B2" w:rsidRPr="00DE2EB7">
        <w:rPr>
          <w:rStyle w:val="normaltextrun"/>
          <w:rFonts w:asciiTheme="minorHAnsi" w:eastAsiaTheme="majorEastAsia" w:hAnsiTheme="minorHAnsi"/>
          <w:szCs w:val="18"/>
        </w:rPr>
        <w:t xml:space="preserve">diverses </w:t>
      </w:r>
      <w:r w:rsidR="00C24987" w:rsidRPr="00DE2EB7">
        <w:rPr>
          <w:rStyle w:val="normaltextrun"/>
          <w:rFonts w:asciiTheme="minorHAnsi" w:eastAsiaTheme="majorEastAsia" w:hAnsiTheme="minorHAnsi"/>
          <w:szCs w:val="18"/>
        </w:rPr>
        <w:t>comme</w:t>
      </w:r>
      <w:r w:rsidR="006426B2" w:rsidRPr="00DE2EB7">
        <w:rPr>
          <w:rStyle w:val="normaltextrun"/>
          <w:rFonts w:asciiTheme="minorHAnsi" w:eastAsiaTheme="majorEastAsia" w:hAnsiTheme="minorHAnsi"/>
          <w:szCs w:val="18"/>
        </w:rPr>
        <w:t xml:space="preserve"> la lecture, le visionnement de capsule</w:t>
      </w:r>
      <w:r w:rsidR="00D75DBD" w:rsidRPr="00DE2EB7">
        <w:rPr>
          <w:rStyle w:val="normaltextrun"/>
          <w:rFonts w:asciiTheme="minorHAnsi" w:eastAsiaTheme="majorEastAsia" w:hAnsiTheme="minorHAnsi"/>
          <w:szCs w:val="18"/>
        </w:rPr>
        <w:t>s</w:t>
      </w:r>
      <w:r w:rsidR="006426B2" w:rsidRPr="00DE2EB7">
        <w:rPr>
          <w:rStyle w:val="normaltextrun"/>
          <w:rFonts w:asciiTheme="minorHAnsi" w:eastAsiaTheme="majorEastAsia" w:hAnsiTheme="minorHAnsi"/>
          <w:szCs w:val="18"/>
        </w:rPr>
        <w:t xml:space="preserve"> ou la recherche</w:t>
      </w:r>
      <w:r w:rsidR="006F3BD7" w:rsidRPr="00DE2EB7">
        <w:rPr>
          <w:rStyle w:val="normaltextrun"/>
          <w:rFonts w:asciiTheme="minorHAnsi" w:eastAsiaTheme="majorEastAsia" w:hAnsiTheme="minorHAnsi"/>
          <w:szCs w:val="18"/>
        </w:rPr>
        <w:t xml:space="preserve"> du matériel fourni sur Moodle (capsules vidéo</w:t>
      </w:r>
      <w:r w:rsidR="00FF2E7B" w:rsidRPr="00DE2EB7">
        <w:rPr>
          <w:rStyle w:val="normaltextrun"/>
          <w:rFonts w:asciiTheme="minorHAnsi" w:eastAsiaTheme="majorEastAsia" w:hAnsiTheme="minorHAnsi"/>
          <w:szCs w:val="18"/>
        </w:rPr>
        <w:t>s</w:t>
      </w:r>
      <w:r w:rsidR="006F3BD7" w:rsidRPr="00DE2EB7">
        <w:rPr>
          <w:rStyle w:val="normaltextrun"/>
          <w:rFonts w:asciiTheme="minorHAnsi" w:eastAsiaTheme="majorEastAsia" w:hAnsiTheme="minorHAnsi"/>
          <w:szCs w:val="18"/>
        </w:rPr>
        <w:t xml:space="preserve">, lectures, exercices, </w:t>
      </w:r>
      <w:r w:rsidR="0074048A" w:rsidRPr="00DE2EB7">
        <w:rPr>
          <w:rStyle w:val="normaltextrun"/>
          <w:rFonts w:asciiTheme="minorHAnsi" w:eastAsiaTheme="majorEastAsia" w:hAnsiTheme="minorHAnsi"/>
          <w:szCs w:val="18"/>
        </w:rPr>
        <w:t>questionnaire</w:t>
      </w:r>
      <w:r w:rsidR="006F3BD7" w:rsidRPr="00DE2EB7">
        <w:rPr>
          <w:rStyle w:val="normaltextrun"/>
          <w:rFonts w:asciiTheme="minorHAnsi" w:eastAsiaTheme="majorEastAsia" w:hAnsiTheme="minorHAnsi"/>
          <w:szCs w:val="18"/>
        </w:rPr>
        <w:t>, forum de discussion, etc.)</w:t>
      </w:r>
      <w:r w:rsidR="006426B2" w:rsidRPr="00DE2EB7">
        <w:rPr>
          <w:rStyle w:val="normaltextrun"/>
          <w:rFonts w:asciiTheme="minorHAnsi" w:eastAsiaTheme="majorEastAsia" w:hAnsiTheme="minorHAnsi"/>
          <w:szCs w:val="18"/>
        </w:rPr>
        <w:t>.</w:t>
      </w:r>
      <w:r w:rsidR="00FF2E7B" w:rsidRPr="00DE2EB7">
        <w:rPr>
          <w:rStyle w:val="normaltextrun"/>
          <w:rFonts w:asciiTheme="minorHAnsi" w:eastAsiaTheme="majorEastAsia" w:hAnsiTheme="minorHAnsi"/>
          <w:szCs w:val="18"/>
        </w:rPr>
        <w:t xml:space="preserve"> </w:t>
      </w:r>
      <w:r w:rsidR="00191502" w:rsidRPr="00DE2EB7">
        <w:rPr>
          <w:rStyle w:val="normaltextrun"/>
          <w:rFonts w:asciiTheme="minorHAnsi" w:eastAsiaTheme="majorEastAsia" w:hAnsiTheme="minorHAnsi"/>
          <w:szCs w:val="18"/>
        </w:rPr>
        <w:t xml:space="preserve">Dans un second temps, </w:t>
      </w:r>
      <w:r w:rsidR="00174DF9" w:rsidRPr="00DE2EB7">
        <w:rPr>
          <w:rStyle w:val="normaltextrun"/>
          <w:rFonts w:asciiTheme="minorHAnsi" w:eastAsiaTheme="majorEastAsia" w:hAnsiTheme="minorHAnsi"/>
          <w:szCs w:val="18"/>
        </w:rPr>
        <w:t>l</w:t>
      </w:r>
      <w:r w:rsidR="001F2379" w:rsidRPr="00DE2EB7">
        <w:rPr>
          <w:rStyle w:val="normaltextrun"/>
          <w:rFonts w:asciiTheme="minorHAnsi" w:eastAsiaTheme="majorEastAsia" w:hAnsiTheme="minorHAnsi"/>
          <w:szCs w:val="18"/>
        </w:rPr>
        <w:t xml:space="preserve">es séances synchrones </w:t>
      </w:r>
      <w:r w:rsidR="00A44E37" w:rsidRPr="00DE2EB7">
        <w:rPr>
          <w:rStyle w:val="normaltextrun"/>
          <w:rFonts w:asciiTheme="minorHAnsi" w:eastAsiaTheme="majorEastAsia" w:hAnsiTheme="minorHAnsi"/>
          <w:szCs w:val="18"/>
        </w:rPr>
        <w:t xml:space="preserve">permettent </w:t>
      </w:r>
      <w:r w:rsidR="006F3BD7" w:rsidRPr="00DE2EB7">
        <w:rPr>
          <w:rStyle w:val="normaltextrun"/>
          <w:rFonts w:asciiTheme="minorHAnsi" w:eastAsiaTheme="majorEastAsia" w:hAnsiTheme="minorHAnsi"/>
          <w:szCs w:val="18"/>
        </w:rPr>
        <w:t xml:space="preserve">aux étudiants </w:t>
      </w:r>
      <w:r w:rsidR="00AD7364" w:rsidRPr="00DE2EB7">
        <w:rPr>
          <w:rStyle w:val="normaltextrun"/>
          <w:rFonts w:asciiTheme="minorHAnsi" w:eastAsiaTheme="majorEastAsia" w:hAnsiTheme="minorHAnsi"/>
          <w:szCs w:val="18"/>
        </w:rPr>
        <w:t>d’</w:t>
      </w:r>
      <w:r w:rsidR="0064546C" w:rsidRPr="00DE2EB7">
        <w:rPr>
          <w:rStyle w:val="normaltextrun"/>
          <w:rFonts w:asciiTheme="minorHAnsi" w:eastAsiaTheme="majorEastAsia" w:hAnsiTheme="minorHAnsi"/>
          <w:szCs w:val="18"/>
        </w:rPr>
        <w:t>approfondir l</w:t>
      </w:r>
      <w:r w:rsidR="00FF2E7B" w:rsidRPr="00DE2EB7">
        <w:rPr>
          <w:rStyle w:val="normaltextrun"/>
          <w:rFonts w:asciiTheme="minorHAnsi" w:eastAsiaTheme="majorEastAsia" w:hAnsiTheme="minorHAnsi"/>
          <w:szCs w:val="18"/>
        </w:rPr>
        <w:t>’</w:t>
      </w:r>
      <w:r w:rsidR="0064546C" w:rsidRPr="00DE2EB7">
        <w:rPr>
          <w:rStyle w:val="normaltextrun"/>
          <w:rFonts w:asciiTheme="minorHAnsi" w:eastAsiaTheme="majorEastAsia" w:hAnsiTheme="minorHAnsi"/>
          <w:szCs w:val="18"/>
        </w:rPr>
        <w:t xml:space="preserve">apprentissage théorique </w:t>
      </w:r>
      <w:r w:rsidR="00C966F5" w:rsidRPr="00DE2EB7">
        <w:rPr>
          <w:rStyle w:val="normaltextrun"/>
          <w:rFonts w:asciiTheme="minorHAnsi" w:eastAsiaTheme="majorEastAsia" w:hAnsiTheme="minorHAnsi"/>
          <w:szCs w:val="18"/>
        </w:rPr>
        <w:t xml:space="preserve">acquis en </w:t>
      </w:r>
      <w:r w:rsidR="00AD7364" w:rsidRPr="00DE2EB7">
        <w:rPr>
          <w:rStyle w:val="normaltextrun"/>
          <w:rFonts w:asciiTheme="minorHAnsi" w:eastAsiaTheme="majorEastAsia" w:hAnsiTheme="minorHAnsi"/>
          <w:szCs w:val="18"/>
        </w:rPr>
        <w:t xml:space="preserve">mode </w:t>
      </w:r>
      <w:r w:rsidR="00C966F5" w:rsidRPr="00DE2EB7">
        <w:rPr>
          <w:rStyle w:val="normaltextrun"/>
          <w:rFonts w:asciiTheme="minorHAnsi" w:eastAsiaTheme="majorEastAsia" w:hAnsiTheme="minorHAnsi"/>
          <w:szCs w:val="18"/>
        </w:rPr>
        <w:t>asynchrone</w:t>
      </w:r>
      <w:r w:rsidR="0064546C" w:rsidRPr="00DE2EB7">
        <w:rPr>
          <w:rStyle w:val="normaltextrun"/>
          <w:rFonts w:asciiTheme="minorHAnsi" w:eastAsiaTheme="majorEastAsia" w:hAnsiTheme="minorHAnsi"/>
          <w:szCs w:val="18"/>
        </w:rPr>
        <w:t xml:space="preserve"> </w:t>
      </w:r>
      <w:r w:rsidR="00D75DBD" w:rsidRPr="00DE2EB7">
        <w:rPr>
          <w:rStyle w:val="normaltextrun"/>
          <w:rFonts w:asciiTheme="minorHAnsi" w:eastAsiaTheme="majorEastAsia" w:hAnsiTheme="minorHAnsi"/>
          <w:szCs w:val="18"/>
        </w:rPr>
        <w:t>en</w:t>
      </w:r>
      <w:r w:rsidR="0064546C" w:rsidRPr="00DE2EB7">
        <w:rPr>
          <w:rStyle w:val="normaltextrun"/>
          <w:rFonts w:asciiTheme="minorHAnsi" w:eastAsiaTheme="majorEastAsia" w:hAnsiTheme="minorHAnsi"/>
          <w:szCs w:val="18"/>
        </w:rPr>
        <w:t xml:space="preserve"> le mett</w:t>
      </w:r>
      <w:r w:rsidR="00D75DBD" w:rsidRPr="00DE2EB7">
        <w:rPr>
          <w:rStyle w:val="normaltextrun"/>
          <w:rFonts w:asciiTheme="minorHAnsi" w:eastAsiaTheme="majorEastAsia" w:hAnsiTheme="minorHAnsi"/>
          <w:szCs w:val="18"/>
        </w:rPr>
        <w:t>ant</w:t>
      </w:r>
      <w:r w:rsidR="0064546C" w:rsidRPr="00DE2EB7">
        <w:rPr>
          <w:rStyle w:val="normaltextrun"/>
          <w:rFonts w:asciiTheme="minorHAnsi" w:eastAsiaTheme="majorEastAsia" w:hAnsiTheme="minorHAnsi"/>
          <w:szCs w:val="18"/>
        </w:rPr>
        <w:t xml:space="preserve"> en pratique par des discussions et des réflexions collectives sur des cas pratiques et sur des questions plus poussées, </w:t>
      </w:r>
      <w:r w:rsidR="00170CA2" w:rsidRPr="00DE2EB7">
        <w:rPr>
          <w:rStyle w:val="normaltextrun"/>
          <w:rFonts w:asciiTheme="minorHAnsi" w:eastAsiaTheme="majorEastAsia" w:hAnsiTheme="minorHAnsi"/>
          <w:szCs w:val="18"/>
        </w:rPr>
        <w:t>par</w:t>
      </w:r>
      <w:r w:rsidR="0064546C" w:rsidRPr="00DE2EB7">
        <w:rPr>
          <w:rStyle w:val="normaltextrun"/>
          <w:rFonts w:asciiTheme="minorHAnsi" w:eastAsiaTheme="majorEastAsia" w:hAnsiTheme="minorHAnsi"/>
          <w:szCs w:val="18"/>
        </w:rPr>
        <w:t xml:space="preserve"> des mises en situation, des échanges en ateliers ou en groupe, etc.</w:t>
      </w:r>
      <w:r w:rsidR="000153FF" w:rsidRPr="00DE2EB7">
        <w:rPr>
          <w:rStyle w:val="normaltextrun"/>
          <w:rFonts w:asciiTheme="minorHAnsi" w:eastAsiaTheme="majorEastAsia" w:hAnsiTheme="minorHAnsi"/>
          <w:szCs w:val="18"/>
        </w:rPr>
        <w:t xml:space="preserve"> </w:t>
      </w:r>
    </w:p>
    <w:p w14:paraId="780D3FBF" w14:textId="77777777" w:rsidR="00A44E37" w:rsidRPr="00ED6881" w:rsidRDefault="00A44E37" w:rsidP="000D0BF0"/>
    <w:p w14:paraId="1195CE57" w14:textId="1D9DD43B" w:rsidR="00E7337C" w:rsidRPr="00ED6881" w:rsidRDefault="00E7337C" w:rsidP="000D0BF0">
      <w:r w:rsidRPr="00ED6881">
        <w:lastRenderedPageBreak/>
        <w:t>Le contenu d’une séance synchrone peut varier d’une séance à l’autre</w:t>
      </w:r>
      <w:r w:rsidR="00C955E1" w:rsidRPr="00ED6881">
        <w:t xml:space="preserve">. </w:t>
      </w:r>
      <w:r w:rsidR="00052136" w:rsidRPr="00ED6881">
        <w:t xml:space="preserve">En voici des </w:t>
      </w:r>
      <w:r w:rsidRPr="00ED6881">
        <w:t>exemple</w:t>
      </w:r>
      <w:r w:rsidR="00052136" w:rsidRPr="00ED6881">
        <w:t>s</w:t>
      </w:r>
      <w:r w:rsidR="00A901CC" w:rsidRPr="00ED6881">
        <w:t>.</w:t>
      </w:r>
    </w:p>
    <w:p w14:paraId="3B199661" w14:textId="198EF40F" w:rsidR="00E7337C" w:rsidRPr="00224DE6" w:rsidRDefault="00A901CC" w:rsidP="00FC0B74">
      <w:pPr>
        <w:pStyle w:val="Paragraphedeliste"/>
        <w:numPr>
          <w:ilvl w:val="0"/>
          <w:numId w:val="5"/>
        </w:numPr>
        <w:rPr>
          <w:rFonts w:asciiTheme="minorHAnsi" w:hAnsiTheme="minorHAnsi"/>
        </w:rPr>
      </w:pPr>
      <w:r w:rsidRPr="00224DE6">
        <w:rPr>
          <w:rFonts w:asciiTheme="minorHAnsi" w:hAnsiTheme="minorHAnsi"/>
        </w:rPr>
        <w:t>L</w:t>
      </w:r>
      <w:r w:rsidR="00E7337C" w:rsidRPr="00224DE6">
        <w:rPr>
          <w:rFonts w:asciiTheme="minorHAnsi" w:hAnsiTheme="minorHAnsi"/>
        </w:rPr>
        <w:t>’enseignant se présente et explique le déroulement du cours</w:t>
      </w:r>
      <w:r w:rsidR="00052136" w:rsidRPr="00224DE6">
        <w:rPr>
          <w:rFonts w:asciiTheme="minorHAnsi" w:hAnsiTheme="minorHAnsi"/>
        </w:rPr>
        <w:t>.</w:t>
      </w:r>
    </w:p>
    <w:p w14:paraId="5FAAD89C" w14:textId="18C1B466" w:rsidR="00E7337C" w:rsidRPr="00224DE6" w:rsidRDefault="00052136" w:rsidP="00FC0B74">
      <w:pPr>
        <w:pStyle w:val="Paragraphedeliste"/>
        <w:numPr>
          <w:ilvl w:val="0"/>
          <w:numId w:val="5"/>
        </w:numPr>
        <w:rPr>
          <w:rFonts w:asciiTheme="minorHAnsi" w:hAnsiTheme="minorHAnsi"/>
        </w:rPr>
      </w:pPr>
      <w:r w:rsidRPr="00224DE6">
        <w:rPr>
          <w:rFonts w:asciiTheme="minorHAnsi" w:hAnsiTheme="minorHAnsi"/>
        </w:rPr>
        <w:t>L</w:t>
      </w:r>
      <w:r w:rsidR="00E7337C" w:rsidRPr="00224DE6">
        <w:rPr>
          <w:rFonts w:asciiTheme="minorHAnsi" w:hAnsiTheme="minorHAnsi"/>
        </w:rPr>
        <w:t>es étudiants réalise</w:t>
      </w:r>
      <w:r w:rsidR="00F22DB0" w:rsidRPr="00224DE6">
        <w:rPr>
          <w:rFonts w:asciiTheme="minorHAnsi" w:hAnsiTheme="minorHAnsi"/>
        </w:rPr>
        <w:t>nt</w:t>
      </w:r>
      <w:r w:rsidR="00E7337C" w:rsidRPr="00224DE6">
        <w:rPr>
          <w:rFonts w:asciiTheme="minorHAnsi" w:hAnsiTheme="minorHAnsi"/>
        </w:rPr>
        <w:t>, en équipe virtuelle, des exercices pratiques</w:t>
      </w:r>
      <w:r w:rsidRPr="00224DE6">
        <w:rPr>
          <w:rFonts w:asciiTheme="minorHAnsi" w:hAnsiTheme="minorHAnsi"/>
        </w:rPr>
        <w:t>.</w:t>
      </w:r>
    </w:p>
    <w:p w14:paraId="3844BC8D" w14:textId="52E76ED7" w:rsidR="00E7337C" w:rsidRPr="00224DE6" w:rsidRDefault="00052136" w:rsidP="00FC0B74">
      <w:pPr>
        <w:pStyle w:val="Paragraphedeliste"/>
        <w:numPr>
          <w:ilvl w:val="0"/>
          <w:numId w:val="5"/>
        </w:numPr>
        <w:rPr>
          <w:rFonts w:asciiTheme="minorHAnsi" w:hAnsiTheme="minorHAnsi"/>
        </w:rPr>
      </w:pPr>
      <w:r w:rsidRPr="00224DE6">
        <w:rPr>
          <w:rFonts w:asciiTheme="minorHAnsi" w:hAnsiTheme="minorHAnsi"/>
        </w:rPr>
        <w:t>D</w:t>
      </w:r>
      <w:r w:rsidR="00E7337C" w:rsidRPr="00224DE6">
        <w:rPr>
          <w:rFonts w:asciiTheme="minorHAnsi" w:hAnsiTheme="minorHAnsi"/>
        </w:rPr>
        <w:t xml:space="preserve">es activités de simulation </w:t>
      </w:r>
      <w:r w:rsidR="00A901CC" w:rsidRPr="00224DE6">
        <w:rPr>
          <w:rFonts w:asciiTheme="minorHAnsi" w:hAnsiTheme="minorHAnsi"/>
        </w:rPr>
        <w:t>ont</w:t>
      </w:r>
      <w:r w:rsidR="00E7337C" w:rsidRPr="00224DE6">
        <w:rPr>
          <w:rFonts w:asciiTheme="minorHAnsi" w:hAnsiTheme="minorHAnsi"/>
        </w:rPr>
        <w:t xml:space="preserve"> lieu (simulation de table ronde, panel d’experts où chaque étudiant tient le rôle d’un expert)</w:t>
      </w:r>
      <w:r w:rsidRPr="00224DE6">
        <w:rPr>
          <w:rFonts w:asciiTheme="minorHAnsi" w:hAnsiTheme="minorHAnsi"/>
        </w:rPr>
        <w:t>.</w:t>
      </w:r>
    </w:p>
    <w:p w14:paraId="40024BEF" w14:textId="28FA299D" w:rsidR="00E7337C" w:rsidRPr="00224DE6" w:rsidRDefault="00E7337C" w:rsidP="00FC0B74">
      <w:pPr>
        <w:pStyle w:val="Paragraphedeliste"/>
        <w:numPr>
          <w:ilvl w:val="0"/>
          <w:numId w:val="5"/>
        </w:numPr>
        <w:rPr>
          <w:rFonts w:asciiTheme="minorHAnsi" w:hAnsiTheme="minorHAnsi"/>
        </w:rPr>
      </w:pPr>
      <w:r w:rsidRPr="00224DE6">
        <w:rPr>
          <w:rFonts w:asciiTheme="minorHAnsi" w:hAnsiTheme="minorHAnsi"/>
        </w:rPr>
        <w:t>Les étudiants effectue</w:t>
      </w:r>
      <w:r w:rsidR="00A901CC" w:rsidRPr="00224DE6">
        <w:rPr>
          <w:rFonts w:asciiTheme="minorHAnsi" w:hAnsiTheme="minorHAnsi"/>
        </w:rPr>
        <w:t>nt</w:t>
      </w:r>
      <w:r w:rsidRPr="00224DE6">
        <w:rPr>
          <w:rFonts w:asciiTheme="minorHAnsi" w:hAnsiTheme="minorHAnsi"/>
        </w:rPr>
        <w:t xml:space="preserve"> des séances d’enseignement par les pairs (des sujets ayant été attribués à l’avance)</w:t>
      </w:r>
      <w:r w:rsidR="00052136" w:rsidRPr="00224DE6">
        <w:rPr>
          <w:rFonts w:asciiTheme="minorHAnsi" w:hAnsiTheme="minorHAnsi"/>
        </w:rPr>
        <w:t>.</w:t>
      </w:r>
    </w:p>
    <w:p w14:paraId="3327DA14" w14:textId="3DB2EFD1" w:rsidR="00E7337C" w:rsidRPr="00224DE6" w:rsidRDefault="00E7337C" w:rsidP="00FC0B74">
      <w:pPr>
        <w:pStyle w:val="Paragraphedeliste"/>
        <w:numPr>
          <w:ilvl w:val="0"/>
          <w:numId w:val="5"/>
        </w:numPr>
        <w:rPr>
          <w:rFonts w:asciiTheme="minorHAnsi" w:hAnsiTheme="minorHAnsi"/>
        </w:rPr>
      </w:pPr>
      <w:r w:rsidRPr="00224DE6">
        <w:rPr>
          <w:rFonts w:asciiTheme="minorHAnsi" w:hAnsiTheme="minorHAnsi"/>
        </w:rPr>
        <w:t>L’enseignant répond aux questions des étudiants sur la matière ou sur un travail à remettre</w:t>
      </w:r>
      <w:r w:rsidR="00052136" w:rsidRPr="00224DE6">
        <w:rPr>
          <w:rFonts w:asciiTheme="minorHAnsi" w:hAnsiTheme="minorHAnsi"/>
        </w:rPr>
        <w:t>.</w:t>
      </w:r>
    </w:p>
    <w:p w14:paraId="1AE60B55" w14:textId="3EFDBF06" w:rsidR="00E7337C" w:rsidRPr="00224DE6" w:rsidRDefault="00052136" w:rsidP="00FC0B74">
      <w:pPr>
        <w:pStyle w:val="Paragraphedeliste"/>
        <w:numPr>
          <w:ilvl w:val="0"/>
          <w:numId w:val="5"/>
        </w:numPr>
        <w:rPr>
          <w:rFonts w:asciiTheme="minorHAnsi" w:hAnsiTheme="minorHAnsi"/>
        </w:rPr>
      </w:pPr>
      <w:r w:rsidRPr="00224DE6">
        <w:rPr>
          <w:rFonts w:asciiTheme="minorHAnsi" w:hAnsiTheme="minorHAnsi"/>
        </w:rPr>
        <w:t>Les étudiants viv</w:t>
      </w:r>
      <w:r w:rsidR="00A901CC" w:rsidRPr="00224DE6">
        <w:rPr>
          <w:rFonts w:asciiTheme="minorHAnsi" w:hAnsiTheme="minorHAnsi"/>
        </w:rPr>
        <w:t>ent</w:t>
      </w:r>
      <w:r w:rsidRPr="00224DE6">
        <w:rPr>
          <w:rFonts w:asciiTheme="minorHAnsi" w:hAnsiTheme="minorHAnsi"/>
        </w:rPr>
        <w:t xml:space="preserve"> d</w:t>
      </w:r>
      <w:r w:rsidR="00E7337C" w:rsidRPr="00224DE6">
        <w:rPr>
          <w:rFonts w:asciiTheme="minorHAnsi" w:hAnsiTheme="minorHAnsi"/>
        </w:rPr>
        <w:t xml:space="preserve">es séances de concertation (évaluée ou non) sur des sujets précis en lien avec les lectures </w:t>
      </w:r>
      <w:r w:rsidR="00D75DBD" w:rsidRPr="00224DE6">
        <w:rPr>
          <w:rFonts w:asciiTheme="minorHAnsi" w:hAnsiTheme="minorHAnsi"/>
        </w:rPr>
        <w:t>et</w:t>
      </w:r>
      <w:r w:rsidR="0074048A" w:rsidRPr="00224DE6">
        <w:rPr>
          <w:rFonts w:asciiTheme="minorHAnsi" w:hAnsiTheme="minorHAnsi"/>
        </w:rPr>
        <w:t>,</w:t>
      </w:r>
      <w:r w:rsidR="00D75DBD" w:rsidRPr="00224DE6">
        <w:rPr>
          <w:rFonts w:asciiTheme="minorHAnsi" w:hAnsiTheme="minorHAnsi"/>
        </w:rPr>
        <w:t xml:space="preserve"> ensuite</w:t>
      </w:r>
      <w:r w:rsidR="0074048A" w:rsidRPr="00224DE6">
        <w:rPr>
          <w:rFonts w:asciiTheme="minorHAnsi" w:hAnsiTheme="minorHAnsi"/>
        </w:rPr>
        <w:t>,</w:t>
      </w:r>
      <w:r w:rsidR="00D75DBD" w:rsidRPr="00224DE6">
        <w:rPr>
          <w:rFonts w:asciiTheme="minorHAnsi" w:hAnsiTheme="minorHAnsi"/>
        </w:rPr>
        <w:t xml:space="preserve"> s’engage</w:t>
      </w:r>
      <w:r w:rsidR="00BB502A" w:rsidRPr="00224DE6">
        <w:rPr>
          <w:rFonts w:asciiTheme="minorHAnsi" w:hAnsiTheme="minorHAnsi"/>
        </w:rPr>
        <w:t>nt</w:t>
      </w:r>
      <w:r w:rsidR="00D75DBD" w:rsidRPr="00224DE6">
        <w:rPr>
          <w:rFonts w:asciiTheme="minorHAnsi" w:hAnsiTheme="minorHAnsi"/>
        </w:rPr>
        <w:t xml:space="preserve"> dans </w:t>
      </w:r>
      <w:r w:rsidR="00E7337C" w:rsidRPr="00224DE6">
        <w:rPr>
          <w:rFonts w:asciiTheme="minorHAnsi" w:hAnsiTheme="minorHAnsi"/>
        </w:rPr>
        <w:t>un partage en plénière</w:t>
      </w:r>
      <w:r w:rsidRPr="00224DE6">
        <w:rPr>
          <w:rFonts w:asciiTheme="minorHAnsi" w:hAnsiTheme="minorHAnsi"/>
        </w:rPr>
        <w:t>.</w:t>
      </w:r>
    </w:p>
    <w:p w14:paraId="7A7FBD80" w14:textId="4658684E" w:rsidR="00E7337C" w:rsidRPr="00224DE6" w:rsidRDefault="00E7337C" w:rsidP="00FC0B74">
      <w:pPr>
        <w:pStyle w:val="Paragraphedeliste"/>
        <w:numPr>
          <w:ilvl w:val="0"/>
          <w:numId w:val="5"/>
        </w:numPr>
        <w:rPr>
          <w:rFonts w:asciiTheme="minorHAnsi" w:hAnsiTheme="minorHAnsi"/>
        </w:rPr>
      </w:pPr>
      <w:r w:rsidRPr="00224DE6">
        <w:rPr>
          <w:rFonts w:asciiTheme="minorHAnsi" w:hAnsiTheme="minorHAnsi"/>
        </w:rPr>
        <w:t>Un conférencier invité présent</w:t>
      </w:r>
      <w:r w:rsidR="00E44555" w:rsidRPr="00224DE6">
        <w:rPr>
          <w:rFonts w:asciiTheme="minorHAnsi" w:hAnsiTheme="minorHAnsi"/>
        </w:rPr>
        <w:t>e</w:t>
      </w:r>
      <w:r w:rsidRPr="00224DE6">
        <w:rPr>
          <w:rFonts w:asciiTheme="minorHAnsi" w:hAnsiTheme="minorHAnsi"/>
        </w:rPr>
        <w:t xml:space="preserve"> un sujet particulier.</w:t>
      </w:r>
    </w:p>
    <w:p w14:paraId="03478CEB" w14:textId="77777777" w:rsidR="00595E0D" w:rsidRDefault="00595E0D" w:rsidP="00595E0D">
      <w:pPr>
        <w:spacing w:after="0"/>
        <w:rPr>
          <w:rFonts w:asciiTheme="minorHAnsi" w:hAnsiTheme="minorHAnsi"/>
          <w:i/>
          <w:iCs/>
        </w:rPr>
      </w:pPr>
    </w:p>
    <w:p w14:paraId="5C093D24" w14:textId="730638B2" w:rsidR="00C03994" w:rsidRPr="00595E0D" w:rsidRDefault="00C03994" w:rsidP="000D0BF0">
      <w:pPr>
        <w:rPr>
          <w:rFonts w:asciiTheme="minorHAnsi" w:hAnsiTheme="minorHAnsi"/>
          <w:i/>
          <w:iCs/>
        </w:rPr>
      </w:pPr>
      <w:r w:rsidRPr="00595E0D">
        <w:rPr>
          <w:rFonts w:asciiTheme="minorHAnsi" w:hAnsiTheme="minorHAnsi"/>
          <w:i/>
          <w:iCs/>
        </w:rPr>
        <w:t xml:space="preserve">Pour des exemples </w:t>
      </w:r>
      <w:r w:rsidR="00CC4042" w:rsidRPr="00595E0D">
        <w:rPr>
          <w:rFonts w:asciiTheme="minorHAnsi" w:hAnsiTheme="minorHAnsi"/>
          <w:i/>
          <w:iCs/>
        </w:rPr>
        <w:t>de méthodes</w:t>
      </w:r>
      <w:r w:rsidR="00605EB1" w:rsidRPr="00595E0D">
        <w:rPr>
          <w:rFonts w:asciiTheme="minorHAnsi" w:hAnsiTheme="minorHAnsi"/>
          <w:i/>
          <w:iCs/>
        </w:rPr>
        <w:t xml:space="preserve"> pédagogique</w:t>
      </w:r>
      <w:r w:rsidR="00844597" w:rsidRPr="00595E0D">
        <w:rPr>
          <w:rFonts w:asciiTheme="minorHAnsi" w:hAnsiTheme="minorHAnsi"/>
          <w:i/>
          <w:iCs/>
        </w:rPr>
        <w:t>s</w:t>
      </w:r>
      <w:r w:rsidR="00605EB1" w:rsidRPr="00595E0D">
        <w:rPr>
          <w:rFonts w:asciiTheme="minorHAnsi" w:hAnsiTheme="minorHAnsi"/>
          <w:i/>
          <w:iCs/>
        </w:rPr>
        <w:t xml:space="preserve"> </w:t>
      </w:r>
      <w:r w:rsidR="00D92401" w:rsidRPr="00595E0D">
        <w:rPr>
          <w:rFonts w:asciiTheme="minorHAnsi" w:hAnsiTheme="minorHAnsi"/>
          <w:i/>
          <w:iCs/>
        </w:rPr>
        <w:t>adaptées pour la</w:t>
      </w:r>
      <w:r w:rsidR="00605EB1" w:rsidRPr="00595E0D">
        <w:rPr>
          <w:rFonts w:asciiTheme="minorHAnsi" w:hAnsiTheme="minorHAnsi"/>
          <w:i/>
          <w:iCs/>
        </w:rPr>
        <w:t xml:space="preserve"> formation à distance</w:t>
      </w:r>
      <w:r w:rsidRPr="00595E0D">
        <w:rPr>
          <w:rFonts w:asciiTheme="minorHAnsi" w:hAnsiTheme="minorHAnsi"/>
          <w:i/>
          <w:iCs/>
        </w:rPr>
        <w:t xml:space="preserve">, </w:t>
      </w:r>
      <w:r w:rsidR="00CC4042" w:rsidRPr="00595E0D">
        <w:rPr>
          <w:rFonts w:asciiTheme="minorHAnsi" w:hAnsiTheme="minorHAnsi"/>
          <w:i/>
          <w:iCs/>
        </w:rPr>
        <w:t xml:space="preserve">consultez le </w:t>
      </w:r>
      <w:hyperlink r:id="rId28" w:history="1">
        <w:r w:rsidR="00CC4042" w:rsidRPr="000C34A2">
          <w:rPr>
            <w:rStyle w:val="Lienhypertexte"/>
            <w:rFonts w:asciiTheme="minorHAnsi" w:hAnsiTheme="minorHAnsi"/>
            <w:i/>
            <w:iCs/>
          </w:rPr>
          <w:t>tableau synthèse</w:t>
        </w:r>
      </w:hyperlink>
      <w:r w:rsidR="00FF2E7B" w:rsidRPr="00595E0D">
        <w:rPr>
          <w:rStyle w:val="Lienhypertexte"/>
          <w:rFonts w:asciiTheme="minorHAnsi" w:hAnsiTheme="minorHAnsi"/>
          <w:i/>
          <w:iCs/>
        </w:rPr>
        <w:t xml:space="preserve"> </w:t>
      </w:r>
      <w:r w:rsidR="00CC4042" w:rsidRPr="00595E0D">
        <w:rPr>
          <w:rFonts w:asciiTheme="minorHAnsi" w:hAnsiTheme="minorHAnsi"/>
          <w:i/>
          <w:iCs/>
        </w:rPr>
        <w:t>préparé par l</w:t>
      </w:r>
      <w:r w:rsidRPr="00595E0D">
        <w:rPr>
          <w:rFonts w:asciiTheme="minorHAnsi" w:hAnsiTheme="minorHAnsi"/>
          <w:i/>
          <w:iCs/>
        </w:rPr>
        <w:t>e S</w:t>
      </w:r>
      <w:r w:rsidR="00052136" w:rsidRPr="00595E0D">
        <w:rPr>
          <w:rFonts w:asciiTheme="minorHAnsi" w:hAnsiTheme="minorHAnsi"/>
          <w:i/>
          <w:iCs/>
        </w:rPr>
        <w:t>ervice de soutien à la formation (SSF)</w:t>
      </w:r>
      <w:r w:rsidRPr="00595E0D">
        <w:rPr>
          <w:rFonts w:asciiTheme="minorHAnsi" w:hAnsiTheme="minorHAnsi"/>
          <w:i/>
          <w:iCs/>
        </w:rPr>
        <w:t>.</w:t>
      </w:r>
    </w:p>
    <w:p w14:paraId="7A5B9BE8" w14:textId="77777777" w:rsidR="00052136" w:rsidRPr="00ED6881" w:rsidRDefault="00052136" w:rsidP="000D0BF0"/>
    <w:p w14:paraId="62D0C752" w14:textId="09B033C8" w:rsidR="36F1AF78" w:rsidRPr="00ED6881" w:rsidRDefault="11E77257" w:rsidP="00F30635">
      <w:pPr>
        <w:pStyle w:val="Titre3"/>
      </w:pPr>
      <w:bookmarkStart w:id="6" w:name="_Toc38375773"/>
      <w:r w:rsidRPr="00ED6881">
        <w:t>Planifier la séquence pédagogique</w:t>
      </w:r>
      <w:bookmarkEnd w:id="6"/>
      <w:r w:rsidR="00A55B1E" w:rsidRPr="00ED6881">
        <w:t> </w:t>
      </w:r>
    </w:p>
    <w:p w14:paraId="2AE4917D" w14:textId="5372A6C5" w:rsidR="009807E1" w:rsidRPr="00ED6881" w:rsidRDefault="009A64C1" w:rsidP="000D0BF0">
      <w:pPr>
        <w:rPr>
          <w:lang w:val="fr-CA"/>
        </w:rPr>
      </w:pPr>
      <w:r w:rsidRPr="00ED6881">
        <w:rPr>
          <w:lang w:val="fr-CA"/>
        </w:rPr>
        <w:t xml:space="preserve">Dans un contexte d’adaptation </w:t>
      </w:r>
      <w:r w:rsidR="009657D0" w:rsidRPr="00ED6881">
        <w:rPr>
          <w:lang w:val="fr-CA"/>
        </w:rPr>
        <w:t>rapide</w:t>
      </w:r>
      <w:r w:rsidRPr="00ED6881">
        <w:rPr>
          <w:lang w:val="fr-CA"/>
        </w:rPr>
        <w:t xml:space="preserve"> d’un cours en FAD, n</w:t>
      </w:r>
      <w:r w:rsidR="3B1F40F4" w:rsidRPr="00ED6881">
        <w:rPr>
          <w:lang w:val="fr-CA"/>
        </w:rPr>
        <w:t xml:space="preserve">ous vous suggérons </w:t>
      </w:r>
      <w:r w:rsidR="75546B48" w:rsidRPr="00ED6881">
        <w:rPr>
          <w:lang w:val="fr-CA"/>
        </w:rPr>
        <w:t xml:space="preserve">de planifier votre </w:t>
      </w:r>
      <w:r w:rsidR="63848A6C" w:rsidRPr="00ED6881">
        <w:rPr>
          <w:lang w:val="fr-CA"/>
        </w:rPr>
        <w:t>cours</w:t>
      </w:r>
      <w:r w:rsidR="75546B48" w:rsidRPr="00ED6881">
        <w:rPr>
          <w:lang w:val="fr-CA"/>
        </w:rPr>
        <w:t xml:space="preserve"> en fonction d’</w:t>
      </w:r>
      <w:r w:rsidR="3B1F40F4" w:rsidRPr="00ED6881">
        <w:rPr>
          <w:lang w:val="fr-CA"/>
        </w:rPr>
        <w:t>une ligne du temps</w:t>
      </w:r>
      <w:r w:rsidR="00E62D7C" w:rsidRPr="00ED6881">
        <w:rPr>
          <w:lang w:val="fr-CA"/>
        </w:rPr>
        <w:t> </w:t>
      </w:r>
      <w:r w:rsidR="00CC4042" w:rsidRPr="00ED6881">
        <w:rPr>
          <w:lang w:val="fr-CA"/>
        </w:rPr>
        <w:t>de</w:t>
      </w:r>
      <w:r w:rsidR="00E62D7C" w:rsidRPr="00ED6881">
        <w:rPr>
          <w:lang w:val="fr-CA"/>
        </w:rPr>
        <w:t xml:space="preserve"> </w:t>
      </w:r>
      <w:r w:rsidR="00D53A01" w:rsidRPr="00ED6881">
        <w:rPr>
          <w:lang w:val="fr-CA"/>
        </w:rPr>
        <w:t>7 ou 15</w:t>
      </w:r>
      <w:r w:rsidR="00A71EA9" w:rsidRPr="00ED6881">
        <w:rPr>
          <w:lang w:val="fr-CA"/>
        </w:rPr>
        <w:t xml:space="preserve"> semaines</w:t>
      </w:r>
      <w:r w:rsidR="003E5D4D" w:rsidRPr="00ED6881">
        <w:rPr>
          <w:lang w:val="fr-CA"/>
        </w:rPr>
        <w:t>,</w:t>
      </w:r>
      <w:r w:rsidR="28AB74C9" w:rsidRPr="00ED6881">
        <w:rPr>
          <w:lang w:val="fr-CA"/>
        </w:rPr>
        <w:t xml:space="preserve"> selon la durée de votre cours</w:t>
      </w:r>
      <w:r w:rsidR="3B1F40F4" w:rsidRPr="00ED6881">
        <w:rPr>
          <w:lang w:val="fr-CA"/>
        </w:rPr>
        <w:t xml:space="preserve">. </w:t>
      </w:r>
      <w:r w:rsidR="009807E1" w:rsidRPr="00ED6881">
        <w:rPr>
          <w:lang w:val="fr-CA"/>
        </w:rPr>
        <w:t xml:space="preserve">L’idée est de </w:t>
      </w:r>
      <w:r w:rsidR="00CC4042" w:rsidRPr="00ED6881">
        <w:rPr>
          <w:lang w:val="fr-CA"/>
        </w:rPr>
        <w:t xml:space="preserve">vous </w:t>
      </w:r>
      <w:r w:rsidR="009807E1" w:rsidRPr="00ED6881">
        <w:rPr>
          <w:lang w:val="fr-CA"/>
        </w:rPr>
        <w:t xml:space="preserve">proposer une planification globale visuelle où se </w:t>
      </w:r>
      <w:r w:rsidR="007B5B84" w:rsidRPr="00ED6881">
        <w:rPr>
          <w:lang w:val="fr-CA"/>
        </w:rPr>
        <w:t>positionnent</w:t>
      </w:r>
      <w:r w:rsidR="009807E1" w:rsidRPr="00ED6881">
        <w:rPr>
          <w:lang w:val="fr-CA"/>
        </w:rPr>
        <w:t xml:space="preserve"> les séances synchrones, les activités asynchrones, les </w:t>
      </w:r>
      <w:r w:rsidR="00505141" w:rsidRPr="00ED6881">
        <w:rPr>
          <w:lang w:val="fr-CA"/>
        </w:rPr>
        <w:t xml:space="preserve">événements à ne pas manquer, les productions, etc. </w:t>
      </w:r>
    </w:p>
    <w:p w14:paraId="1F273969" w14:textId="54490A23" w:rsidR="00A92F41" w:rsidRPr="00ED6881" w:rsidRDefault="00A92F41" w:rsidP="000D0BF0">
      <w:r w:rsidRPr="00ED6881">
        <w:t>La matière est regroupée dans une logique de modules thématiques</w:t>
      </w:r>
      <w:r w:rsidR="00C33335" w:rsidRPr="00ED6881">
        <w:t>,</w:t>
      </w:r>
      <w:r w:rsidR="001A6AAF" w:rsidRPr="00ED6881">
        <w:t xml:space="preserve"> g</w:t>
      </w:r>
      <w:r w:rsidRPr="00ED6881">
        <w:t xml:space="preserve">énéralement </w:t>
      </w:r>
      <w:r w:rsidR="002B0021" w:rsidRPr="00ED6881">
        <w:t>découpée</w:t>
      </w:r>
      <w:r w:rsidRPr="00ED6881">
        <w:t xml:space="preserve"> </w:t>
      </w:r>
      <w:r w:rsidR="00CC4042" w:rsidRPr="00ED6881">
        <w:t>en</w:t>
      </w:r>
      <w:r w:rsidRPr="00ED6881">
        <w:t xml:space="preserve"> </w:t>
      </w:r>
      <w:r w:rsidR="002B0021" w:rsidRPr="00ED6881">
        <w:t>trois</w:t>
      </w:r>
      <w:r w:rsidRPr="00ED6881">
        <w:t xml:space="preserve"> </w:t>
      </w:r>
      <w:r w:rsidR="00CC4042" w:rsidRPr="00ED6881">
        <w:t>à</w:t>
      </w:r>
      <w:r w:rsidRPr="00ED6881">
        <w:t xml:space="preserve"> </w:t>
      </w:r>
      <w:r w:rsidR="002B0021" w:rsidRPr="00ED6881">
        <w:t xml:space="preserve">cinq </w:t>
      </w:r>
      <w:r w:rsidRPr="00ED6881">
        <w:t xml:space="preserve">modules pour une activité de </w:t>
      </w:r>
      <w:r w:rsidR="002B0021" w:rsidRPr="00ED6881">
        <w:t>trois</w:t>
      </w:r>
      <w:r w:rsidRPr="00ED6881">
        <w:t> crédits</w:t>
      </w:r>
      <w:r w:rsidR="00CC4042" w:rsidRPr="00ED6881">
        <w:t>. Pour chaque module</w:t>
      </w:r>
      <w:r w:rsidR="003E5D4D" w:rsidRPr="00ED6881">
        <w:t>,</w:t>
      </w:r>
      <w:r w:rsidR="00CC4042" w:rsidRPr="00ED6881">
        <w:t xml:space="preserve"> on formule</w:t>
      </w:r>
      <w:r w:rsidRPr="00ED6881">
        <w:t xml:space="preserve"> </w:t>
      </w:r>
      <w:r w:rsidR="00CC4042" w:rsidRPr="00ED6881">
        <w:t>une</w:t>
      </w:r>
      <w:r w:rsidRPr="00ED6881">
        <w:t xml:space="preserve"> ou </w:t>
      </w:r>
      <w:r w:rsidR="00CC4042" w:rsidRPr="00ED6881">
        <w:t>d</w:t>
      </w:r>
      <w:r w:rsidRPr="00ED6881">
        <w:t>es cibles de formation</w:t>
      </w:r>
      <w:r w:rsidR="00CC4042" w:rsidRPr="00ED6881">
        <w:t>, on identifie d</w:t>
      </w:r>
      <w:r w:rsidRPr="00ED6881">
        <w:t>es éléments de contenu</w:t>
      </w:r>
      <w:r w:rsidR="00E62ED7" w:rsidRPr="00ED6881">
        <w:t>,</w:t>
      </w:r>
      <w:r w:rsidRPr="00ED6881">
        <w:t xml:space="preserve"> </w:t>
      </w:r>
      <w:r w:rsidR="00CC4042" w:rsidRPr="00ED6881">
        <w:t>on définit d</w:t>
      </w:r>
      <w:r w:rsidRPr="00ED6881">
        <w:t xml:space="preserve">es sous-objectifs, </w:t>
      </w:r>
      <w:r w:rsidR="00CC4042" w:rsidRPr="00ED6881">
        <w:t xml:space="preserve">on prévoit </w:t>
      </w:r>
      <w:r w:rsidRPr="00ED6881">
        <w:t xml:space="preserve">les contenus appropriés et </w:t>
      </w:r>
      <w:r w:rsidR="00CC4042" w:rsidRPr="00ED6881">
        <w:t>on met en place d</w:t>
      </w:r>
      <w:r w:rsidRPr="00ED6881">
        <w:t>es mod</w:t>
      </w:r>
      <w:r w:rsidR="00A47581" w:rsidRPr="00ED6881">
        <w:t>alité</w:t>
      </w:r>
      <w:r w:rsidRPr="00ED6881">
        <w:t>s d’évaluation</w:t>
      </w:r>
      <w:r w:rsidR="00D3518E" w:rsidRPr="00ED6881">
        <w:t>.</w:t>
      </w:r>
      <w:r w:rsidRPr="00ED6881">
        <w:t xml:space="preserve"> </w:t>
      </w:r>
    </w:p>
    <w:p w14:paraId="2CA3131C" w14:textId="5CE80192" w:rsidR="00BA76F0" w:rsidRPr="00595E0D" w:rsidRDefault="00AD311C" w:rsidP="000D0BF0">
      <w:pPr>
        <w:rPr>
          <w:rFonts w:asciiTheme="minorHAnsi" w:hAnsiTheme="minorHAnsi"/>
        </w:rPr>
      </w:pPr>
      <w:r w:rsidRPr="00595E0D">
        <w:rPr>
          <w:rFonts w:asciiTheme="minorHAnsi" w:hAnsiTheme="minorHAnsi"/>
        </w:rPr>
        <w:t>Téléchargez un</w:t>
      </w:r>
      <w:r w:rsidR="001D599A" w:rsidRPr="00595E0D">
        <w:rPr>
          <w:rFonts w:asciiTheme="minorHAnsi" w:hAnsiTheme="minorHAnsi"/>
        </w:rPr>
        <w:t xml:space="preserve"> gabarit de </w:t>
      </w:r>
      <w:r w:rsidR="00F805FC" w:rsidRPr="00595E0D">
        <w:rPr>
          <w:rFonts w:asciiTheme="minorHAnsi" w:hAnsiTheme="minorHAnsi"/>
        </w:rPr>
        <w:t>ligne du temps</w:t>
      </w:r>
      <w:r w:rsidR="00784129" w:rsidRPr="00595E0D">
        <w:rPr>
          <w:rFonts w:asciiTheme="minorHAnsi" w:hAnsiTheme="minorHAnsi"/>
        </w:rPr>
        <w:t xml:space="preserve"> et complétez-le pour votre cours</w:t>
      </w:r>
      <w:r w:rsidR="00BA76F0" w:rsidRPr="00595E0D">
        <w:rPr>
          <w:rFonts w:asciiTheme="minorHAnsi" w:hAnsiTheme="minorHAnsi"/>
        </w:rPr>
        <w:t>.</w:t>
      </w:r>
      <w:r w:rsidR="00BF7238" w:rsidRPr="00595E0D">
        <w:rPr>
          <w:rFonts w:asciiTheme="minorHAnsi" w:hAnsiTheme="minorHAnsi"/>
        </w:rPr>
        <w:t xml:space="preserve"> </w:t>
      </w:r>
      <w:r w:rsidR="0005787D" w:rsidRPr="00595E0D">
        <w:rPr>
          <w:rStyle w:val="Lienhypertexte"/>
          <w:rFonts w:asciiTheme="minorHAnsi" w:hAnsiTheme="minorHAnsi"/>
          <w:color w:val="auto"/>
          <w:u w:val="none"/>
          <w:lang w:val="fr-CA"/>
        </w:rPr>
        <w:t xml:space="preserve">Les </w:t>
      </w:r>
      <w:r w:rsidR="00CC4042" w:rsidRPr="00595E0D">
        <w:rPr>
          <w:rStyle w:val="Lienhypertexte"/>
          <w:rFonts w:asciiTheme="minorHAnsi" w:hAnsiTheme="minorHAnsi"/>
          <w:color w:val="auto"/>
          <w:u w:val="none"/>
          <w:lang w:val="fr-CA"/>
        </w:rPr>
        <w:t>indications</w:t>
      </w:r>
      <w:r w:rsidR="009F1EA2" w:rsidRPr="00595E0D">
        <w:rPr>
          <w:rStyle w:val="Lienhypertexte"/>
          <w:rFonts w:asciiTheme="minorHAnsi" w:hAnsiTheme="minorHAnsi"/>
          <w:color w:val="auto"/>
          <w:u w:val="none"/>
          <w:lang w:val="fr-CA"/>
        </w:rPr>
        <w:t xml:space="preserve"> pour remplir la ligne du temps se trouvent sur la deuxième diapositive du gabarit pour faciliter l’exercice. </w:t>
      </w:r>
      <w:r w:rsidR="00B41FC7" w:rsidRPr="00595E0D">
        <w:rPr>
          <w:rStyle w:val="Lienhypertexte"/>
          <w:rFonts w:asciiTheme="minorHAnsi" w:hAnsiTheme="minorHAnsi"/>
          <w:color w:val="auto"/>
          <w:u w:val="none"/>
          <w:lang w:val="fr-CA"/>
        </w:rPr>
        <w:t>Vous pouvez également compléter la ligne du temps à la main si cela vous convient davantage.</w:t>
      </w:r>
    </w:p>
    <w:p w14:paraId="1769670E" w14:textId="3FC985A4" w:rsidR="007F5FFD" w:rsidRPr="00224DE6" w:rsidRDefault="007F5FFD" w:rsidP="00FC0B74">
      <w:pPr>
        <w:pStyle w:val="Paragraphedeliste"/>
        <w:numPr>
          <w:ilvl w:val="0"/>
          <w:numId w:val="5"/>
        </w:numPr>
        <w:rPr>
          <w:rFonts w:asciiTheme="minorHAnsi" w:hAnsiTheme="minorHAnsi"/>
        </w:rPr>
      </w:pPr>
      <w:r w:rsidRPr="00224DE6">
        <w:rPr>
          <w:rFonts w:asciiTheme="minorHAnsi" w:hAnsiTheme="minorHAnsi"/>
        </w:rPr>
        <w:t>Gabarit de la ligne du temps</w:t>
      </w:r>
      <w:r w:rsidR="005D4F6E" w:rsidRPr="00224DE6">
        <w:rPr>
          <w:rFonts w:asciiTheme="minorHAnsi" w:hAnsiTheme="minorHAnsi"/>
        </w:rPr>
        <w:t> :</w:t>
      </w:r>
      <w:r w:rsidRPr="00224DE6">
        <w:rPr>
          <w:rFonts w:asciiTheme="minorHAnsi" w:hAnsiTheme="minorHAnsi"/>
        </w:rPr>
        <w:t xml:space="preserve"> de </w:t>
      </w:r>
      <w:hyperlink r:id="rId29" w:history="1">
        <w:r w:rsidRPr="00595E0D">
          <w:rPr>
            <w:rStyle w:val="Lienhypertexte"/>
          </w:rPr>
          <w:t>7 semaines</w:t>
        </w:r>
      </w:hyperlink>
      <w:r w:rsidRPr="00224DE6">
        <w:rPr>
          <w:rFonts w:asciiTheme="minorHAnsi" w:hAnsiTheme="minorHAnsi"/>
        </w:rPr>
        <w:t xml:space="preserve"> ou de </w:t>
      </w:r>
      <w:hyperlink r:id="rId30" w:history="1">
        <w:r w:rsidRPr="00595E0D">
          <w:rPr>
            <w:rStyle w:val="Lienhypertexte"/>
          </w:rPr>
          <w:t>15 semaines</w:t>
        </w:r>
      </w:hyperlink>
    </w:p>
    <w:p w14:paraId="053B3066" w14:textId="17ABF84A" w:rsidR="00B41FC7" w:rsidRPr="00ED6881" w:rsidRDefault="00B41FC7" w:rsidP="00595E0D">
      <w:pPr>
        <w:spacing w:after="0"/>
        <w:rPr>
          <w:highlight w:val="yellow"/>
        </w:rPr>
      </w:pPr>
    </w:p>
    <w:p w14:paraId="2A983A93" w14:textId="1CDCBAAB" w:rsidR="007C6230" w:rsidRPr="00595E0D" w:rsidRDefault="007C6230" w:rsidP="000D0BF0">
      <w:pPr>
        <w:rPr>
          <w:i/>
          <w:iCs/>
          <w:lang w:val="fr-CA"/>
        </w:rPr>
      </w:pPr>
      <w:r w:rsidRPr="00595E0D">
        <w:rPr>
          <w:i/>
          <w:iCs/>
          <w:lang w:val="fr-CA"/>
        </w:rPr>
        <w:t xml:space="preserve">Avant de passer à la prochaine étape, </w:t>
      </w:r>
      <w:r w:rsidR="00676F36" w:rsidRPr="00595E0D">
        <w:rPr>
          <w:i/>
          <w:iCs/>
          <w:lang w:val="fr-CA"/>
        </w:rPr>
        <w:t>vous pourriez</w:t>
      </w:r>
      <w:r w:rsidRPr="00595E0D">
        <w:rPr>
          <w:i/>
          <w:iCs/>
          <w:lang w:val="fr-CA"/>
        </w:rPr>
        <w:t xml:space="preserve"> </w:t>
      </w:r>
      <w:r w:rsidR="00F0732E" w:rsidRPr="00595E0D">
        <w:rPr>
          <w:i/>
          <w:iCs/>
          <w:lang w:val="fr-CA"/>
        </w:rPr>
        <w:t xml:space="preserve">soumettre votre ligne de temps à </w:t>
      </w:r>
      <w:r w:rsidRPr="00595E0D">
        <w:rPr>
          <w:i/>
          <w:iCs/>
          <w:lang w:val="fr-CA"/>
        </w:rPr>
        <w:t>un œil externe</w:t>
      </w:r>
      <w:r w:rsidR="00F0732E" w:rsidRPr="00595E0D">
        <w:rPr>
          <w:i/>
          <w:iCs/>
          <w:lang w:val="fr-CA"/>
        </w:rPr>
        <w:t xml:space="preserve">. </w:t>
      </w:r>
      <w:r w:rsidRPr="00595E0D">
        <w:rPr>
          <w:i/>
          <w:iCs/>
          <w:lang w:val="fr-CA"/>
        </w:rPr>
        <w:t>Que ce soit un conseiller pédagogique ou le directeur de votre département, la personne pourra</w:t>
      </w:r>
      <w:r w:rsidR="00CC3462" w:rsidRPr="00595E0D">
        <w:rPr>
          <w:i/>
          <w:iCs/>
          <w:lang w:val="fr-CA"/>
        </w:rPr>
        <w:t>it</w:t>
      </w:r>
      <w:r w:rsidRPr="00595E0D">
        <w:rPr>
          <w:i/>
          <w:iCs/>
          <w:lang w:val="fr-CA"/>
        </w:rPr>
        <w:t xml:space="preserve"> déceler des problèmes potentiels et vous proposer des avenues à explorer. </w:t>
      </w:r>
    </w:p>
    <w:p w14:paraId="56E87E0C" w14:textId="77777777" w:rsidR="007C6230" w:rsidRPr="00ED6881" w:rsidRDefault="007C6230" w:rsidP="000D0BF0">
      <w:pPr>
        <w:rPr>
          <w:lang w:val="fr-CA"/>
        </w:rPr>
      </w:pPr>
    </w:p>
    <w:p w14:paraId="4D3A0691" w14:textId="4B29B3F7" w:rsidR="005B6A4C" w:rsidRPr="00ED6881" w:rsidRDefault="009A50E3" w:rsidP="00F30635">
      <w:pPr>
        <w:pStyle w:val="Titre3"/>
      </w:pPr>
      <w:bookmarkStart w:id="7" w:name="_Toc38375774"/>
      <w:r w:rsidRPr="00ED6881">
        <w:t>Choisir</w:t>
      </w:r>
      <w:r w:rsidR="7A53038E" w:rsidRPr="00ED6881">
        <w:t xml:space="preserve"> les</w:t>
      </w:r>
      <w:r w:rsidR="00055252" w:rsidRPr="00ED6881">
        <w:t xml:space="preserve"> mod</w:t>
      </w:r>
      <w:r w:rsidR="00CC15D2" w:rsidRPr="00ED6881">
        <w:t>alités</w:t>
      </w:r>
      <w:r w:rsidR="00055252" w:rsidRPr="00ED6881">
        <w:t xml:space="preserve"> d’</w:t>
      </w:r>
      <w:r w:rsidR="7A53038E" w:rsidRPr="00ED6881">
        <w:t>évaluation</w:t>
      </w:r>
      <w:bookmarkEnd w:id="7"/>
      <w:r w:rsidR="7A53038E" w:rsidRPr="00ED6881">
        <w:t xml:space="preserve"> </w:t>
      </w:r>
    </w:p>
    <w:p w14:paraId="7C8DEC6B" w14:textId="122EFA87" w:rsidR="005B6A4C" w:rsidRPr="0007732B" w:rsidRDefault="7A53038E" w:rsidP="000D0BF0">
      <w:pPr>
        <w:rPr>
          <w:rFonts w:asciiTheme="minorHAnsi" w:hAnsiTheme="minorHAnsi"/>
          <w:lang w:val="fr-CA"/>
        </w:rPr>
      </w:pPr>
      <w:r w:rsidRPr="0007732B">
        <w:rPr>
          <w:rFonts w:asciiTheme="minorHAnsi" w:hAnsiTheme="minorHAnsi"/>
          <w:lang w:val="fr-CA"/>
        </w:rPr>
        <w:t xml:space="preserve">Il existe différentes possibilités d’évaluation en FAD </w:t>
      </w:r>
      <w:r w:rsidR="003944AF" w:rsidRPr="0007732B">
        <w:rPr>
          <w:rFonts w:asciiTheme="minorHAnsi" w:hAnsiTheme="minorHAnsi"/>
          <w:lang w:val="fr-CA"/>
        </w:rPr>
        <w:t xml:space="preserve">(voir le </w:t>
      </w:r>
      <w:hyperlink r:id="rId31" w:history="1">
        <w:r w:rsidR="003944AF" w:rsidRPr="0007732B">
          <w:rPr>
            <w:rStyle w:val="Lienhypertexte"/>
            <w:rFonts w:asciiTheme="minorHAnsi" w:hAnsiTheme="minorHAnsi"/>
            <w:lang w:val="fr-CA"/>
          </w:rPr>
          <w:t xml:space="preserve">tableau </w:t>
        </w:r>
        <w:r w:rsidR="00F0732E" w:rsidRPr="0007732B">
          <w:rPr>
            <w:rStyle w:val="Lienhypertexte"/>
            <w:rFonts w:asciiTheme="minorHAnsi" w:hAnsiTheme="minorHAnsi"/>
            <w:lang w:val="fr-CA"/>
          </w:rPr>
          <w:t>de modalités d’évaluation</w:t>
        </w:r>
        <w:r w:rsidR="000C34A2">
          <w:rPr>
            <w:rStyle w:val="Lienhypertexte"/>
            <w:rFonts w:asciiTheme="minorHAnsi" w:hAnsiTheme="minorHAnsi"/>
            <w:lang w:val="fr-CA"/>
          </w:rPr>
          <w:t xml:space="preserve"> proposé</w:t>
        </w:r>
      </w:hyperlink>
      <w:r w:rsidR="003944AF" w:rsidRPr="0007732B">
        <w:rPr>
          <w:rFonts w:asciiTheme="minorHAnsi" w:hAnsiTheme="minorHAnsi"/>
          <w:lang w:val="fr-CA"/>
        </w:rPr>
        <w:t>)</w:t>
      </w:r>
      <w:r w:rsidR="007B6C08" w:rsidRPr="0007732B">
        <w:rPr>
          <w:rFonts w:asciiTheme="minorHAnsi" w:hAnsiTheme="minorHAnsi"/>
          <w:lang w:val="fr-CA"/>
        </w:rPr>
        <w:t xml:space="preserve">.  </w:t>
      </w:r>
    </w:p>
    <w:p w14:paraId="72FC1350" w14:textId="6DDFF5E8" w:rsidR="00583B61" w:rsidRPr="00ED6881" w:rsidRDefault="00583B61" w:rsidP="000D0BF0">
      <w:pPr>
        <w:rPr>
          <w:lang w:val="fr-CA"/>
        </w:rPr>
      </w:pPr>
      <w:r w:rsidRPr="00ED6881">
        <w:rPr>
          <w:lang w:val="fr-CA"/>
        </w:rPr>
        <w:t xml:space="preserve">Voici différentes questions à </w:t>
      </w:r>
      <w:r w:rsidR="00F0732E" w:rsidRPr="00ED6881">
        <w:rPr>
          <w:lang w:val="fr-CA"/>
        </w:rPr>
        <w:t>vous</w:t>
      </w:r>
      <w:r w:rsidRPr="00ED6881">
        <w:rPr>
          <w:lang w:val="fr-CA"/>
        </w:rPr>
        <w:t xml:space="preserve"> poser en lien avec les évaluations en FAD</w:t>
      </w:r>
      <w:r w:rsidR="00770D96" w:rsidRPr="00ED6881">
        <w:rPr>
          <w:lang w:val="fr-CA"/>
        </w:rPr>
        <w:t>.</w:t>
      </w:r>
    </w:p>
    <w:p w14:paraId="4B7DE9A9" w14:textId="206A530E" w:rsidR="00583B61" w:rsidRPr="00224DE6" w:rsidRDefault="00583B61" w:rsidP="00FC0B74">
      <w:pPr>
        <w:pStyle w:val="Paragraphedeliste"/>
        <w:numPr>
          <w:ilvl w:val="0"/>
          <w:numId w:val="5"/>
        </w:numPr>
        <w:rPr>
          <w:rFonts w:asciiTheme="minorHAnsi" w:hAnsiTheme="minorHAnsi"/>
        </w:rPr>
      </w:pPr>
      <w:r w:rsidRPr="00224DE6">
        <w:rPr>
          <w:rFonts w:asciiTheme="minorHAnsi" w:hAnsiTheme="minorHAnsi"/>
        </w:rPr>
        <w:t xml:space="preserve">Est-ce que je respecte le règlement facultaire relatif à la proportion de la pondération des travaux individuels </w:t>
      </w:r>
      <w:r w:rsidR="00F0732E" w:rsidRPr="00224DE6">
        <w:rPr>
          <w:rFonts w:asciiTheme="minorHAnsi" w:hAnsiTheme="minorHAnsi"/>
        </w:rPr>
        <w:t>par rapport aux travaux</w:t>
      </w:r>
      <w:r w:rsidRPr="00224DE6">
        <w:rPr>
          <w:rFonts w:asciiTheme="minorHAnsi" w:hAnsiTheme="minorHAnsi"/>
        </w:rPr>
        <w:t xml:space="preserve"> en équipe ? </w:t>
      </w:r>
    </w:p>
    <w:p w14:paraId="3879CD24" w14:textId="77777777" w:rsidR="00583B61" w:rsidRPr="00224DE6" w:rsidRDefault="00583B61" w:rsidP="00FC0B74">
      <w:pPr>
        <w:pStyle w:val="Paragraphedeliste"/>
        <w:numPr>
          <w:ilvl w:val="0"/>
          <w:numId w:val="5"/>
        </w:numPr>
        <w:rPr>
          <w:rFonts w:asciiTheme="minorHAnsi" w:hAnsiTheme="minorHAnsi"/>
        </w:rPr>
      </w:pPr>
      <w:r w:rsidRPr="00224DE6">
        <w:rPr>
          <w:rFonts w:asciiTheme="minorHAnsi" w:hAnsiTheme="minorHAnsi"/>
        </w:rPr>
        <w:t>Est-ce que cet outil d’évaluation me permet réellement d’évaluer la cible d’apprentissage ?</w:t>
      </w:r>
    </w:p>
    <w:p w14:paraId="33BFA244" w14:textId="17706731" w:rsidR="00583B61" w:rsidRPr="00224DE6" w:rsidRDefault="00583B61" w:rsidP="00FC0B74">
      <w:pPr>
        <w:pStyle w:val="Paragraphedeliste"/>
        <w:numPr>
          <w:ilvl w:val="0"/>
          <w:numId w:val="5"/>
        </w:numPr>
        <w:rPr>
          <w:rFonts w:asciiTheme="minorHAnsi" w:hAnsiTheme="minorHAnsi"/>
        </w:rPr>
      </w:pPr>
      <w:r w:rsidRPr="00224DE6">
        <w:rPr>
          <w:rFonts w:asciiTheme="minorHAnsi" w:hAnsiTheme="minorHAnsi"/>
        </w:rPr>
        <w:t>Est-ce que ma grille d’évaluation (critériée ou non) est suffisamment détaillée pour permettre à l’étudiant de s’autoévaluer avant la remise </w:t>
      </w:r>
      <w:r w:rsidR="005E1720" w:rsidRPr="00224DE6">
        <w:rPr>
          <w:rFonts w:asciiTheme="minorHAnsi" w:hAnsiTheme="minorHAnsi"/>
        </w:rPr>
        <w:t>du travail</w:t>
      </w:r>
      <w:r w:rsidR="00FF2E7B" w:rsidRPr="00224DE6">
        <w:rPr>
          <w:rFonts w:asciiTheme="minorHAnsi" w:hAnsiTheme="minorHAnsi"/>
        </w:rPr>
        <w:t> </w:t>
      </w:r>
      <w:r w:rsidRPr="00224DE6">
        <w:rPr>
          <w:rFonts w:asciiTheme="minorHAnsi" w:hAnsiTheme="minorHAnsi"/>
        </w:rPr>
        <w:t>? L’ai-je rendu</w:t>
      </w:r>
      <w:r w:rsidR="00643279" w:rsidRPr="00224DE6">
        <w:rPr>
          <w:rFonts w:asciiTheme="minorHAnsi" w:hAnsiTheme="minorHAnsi"/>
        </w:rPr>
        <w:t>e</w:t>
      </w:r>
      <w:r w:rsidRPr="00224DE6">
        <w:rPr>
          <w:rFonts w:asciiTheme="minorHAnsi" w:hAnsiTheme="minorHAnsi"/>
        </w:rPr>
        <w:t xml:space="preserve"> disponible en même temps que mes consignes ?</w:t>
      </w:r>
    </w:p>
    <w:p w14:paraId="59C0C96B" w14:textId="134E20E6" w:rsidR="00583B61" w:rsidRPr="00224DE6" w:rsidRDefault="00583B61" w:rsidP="00FC0B74">
      <w:pPr>
        <w:pStyle w:val="Paragraphedeliste"/>
        <w:numPr>
          <w:ilvl w:val="0"/>
          <w:numId w:val="5"/>
        </w:numPr>
        <w:rPr>
          <w:rFonts w:asciiTheme="minorHAnsi" w:hAnsiTheme="minorHAnsi"/>
        </w:rPr>
      </w:pPr>
      <w:r w:rsidRPr="00224DE6">
        <w:rPr>
          <w:rFonts w:asciiTheme="minorHAnsi" w:hAnsiTheme="minorHAnsi"/>
        </w:rPr>
        <w:t>Y a-t-il un haut risque de plagiat ou d</w:t>
      </w:r>
      <w:r w:rsidR="00F0732E" w:rsidRPr="00224DE6">
        <w:rPr>
          <w:rFonts w:asciiTheme="minorHAnsi" w:hAnsiTheme="minorHAnsi"/>
        </w:rPr>
        <w:t>’autr</w:t>
      </w:r>
      <w:r w:rsidRPr="00224DE6">
        <w:rPr>
          <w:rFonts w:asciiTheme="minorHAnsi" w:hAnsiTheme="minorHAnsi"/>
        </w:rPr>
        <w:t xml:space="preserve">es enjeux liés à l’intégrité </w:t>
      </w:r>
      <w:r w:rsidR="00E6784C" w:rsidRPr="00224DE6">
        <w:rPr>
          <w:rFonts w:asciiTheme="minorHAnsi" w:hAnsiTheme="minorHAnsi"/>
        </w:rPr>
        <w:t>académique</w:t>
      </w:r>
      <w:r w:rsidRPr="00224DE6">
        <w:rPr>
          <w:rFonts w:asciiTheme="minorHAnsi" w:hAnsiTheme="minorHAnsi"/>
        </w:rPr>
        <w:t xml:space="preserve"> en fonction de la tâche demandée et de la modalité </w:t>
      </w:r>
      <w:r w:rsidR="00F0732E" w:rsidRPr="00224DE6">
        <w:rPr>
          <w:rFonts w:asciiTheme="minorHAnsi" w:hAnsiTheme="minorHAnsi"/>
        </w:rPr>
        <w:t xml:space="preserve">d’évaluation </w:t>
      </w:r>
      <w:r w:rsidRPr="00224DE6">
        <w:rPr>
          <w:rFonts w:asciiTheme="minorHAnsi" w:hAnsiTheme="minorHAnsi"/>
        </w:rPr>
        <w:t>choisie ?</w:t>
      </w:r>
    </w:p>
    <w:p w14:paraId="53FBE8FC" w14:textId="77777777" w:rsidR="00583B61" w:rsidRPr="00224DE6" w:rsidRDefault="00583B61" w:rsidP="00FC0B74">
      <w:pPr>
        <w:pStyle w:val="Paragraphedeliste"/>
        <w:numPr>
          <w:ilvl w:val="0"/>
          <w:numId w:val="5"/>
        </w:numPr>
        <w:rPr>
          <w:rFonts w:asciiTheme="minorHAnsi" w:hAnsiTheme="minorHAnsi"/>
        </w:rPr>
      </w:pPr>
      <w:r w:rsidRPr="00224DE6">
        <w:rPr>
          <w:rFonts w:asciiTheme="minorHAnsi" w:hAnsiTheme="minorHAnsi"/>
        </w:rPr>
        <w:lastRenderedPageBreak/>
        <w:t>Est-ce que mes évaluations sont variées ?</w:t>
      </w:r>
    </w:p>
    <w:p w14:paraId="0225E098" w14:textId="1C30A9C0" w:rsidR="00583B61" w:rsidRPr="00224DE6" w:rsidRDefault="001732DB" w:rsidP="00FC0B74">
      <w:pPr>
        <w:pStyle w:val="Paragraphedeliste"/>
        <w:numPr>
          <w:ilvl w:val="0"/>
          <w:numId w:val="5"/>
        </w:numPr>
        <w:rPr>
          <w:rFonts w:asciiTheme="minorHAnsi" w:hAnsiTheme="minorHAnsi"/>
        </w:rPr>
      </w:pPr>
      <w:r w:rsidRPr="00224DE6">
        <w:rPr>
          <w:rFonts w:asciiTheme="minorHAnsi" w:hAnsiTheme="minorHAnsi"/>
        </w:rPr>
        <w:t>Dans la séquence pédagogique, a</w:t>
      </w:r>
      <w:r w:rsidR="00583B61" w:rsidRPr="00224DE6">
        <w:rPr>
          <w:rFonts w:asciiTheme="minorHAnsi" w:hAnsiTheme="minorHAnsi"/>
        </w:rPr>
        <w:t xml:space="preserve">i-je bien choisi l’endroit </w:t>
      </w:r>
      <w:r w:rsidRPr="00224DE6">
        <w:rPr>
          <w:rFonts w:asciiTheme="minorHAnsi" w:hAnsiTheme="minorHAnsi"/>
        </w:rPr>
        <w:t xml:space="preserve">pour rendre </w:t>
      </w:r>
      <w:r w:rsidR="00583B61" w:rsidRPr="00224DE6">
        <w:rPr>
          <w:rFonts w:asciiTheme="minorHAnsi" w:hAnsiTheme="minorHAnsi"/>
        </w:rPr>
        <w:t xml:space="preserve">accessibles les consignes et l’endroit </w:t>
      </w:r>
      <w:r w:rsidRPr="00224DE6">
        <w:rPr>
          <w:rFonts w:asciiTheme="minorHAnsi" w:hAnsiTheme="minorHAnsi"/>
        </w:rPr>
        <w:t>pour</w:t>
      </w:r>
      <w:r w:rsidR="00583B61" w:rsidRPr="00224DE6">
        <w:rPr>
          <w:rFonts w:asciiTheme="minorHAnsi" w:hAnsiTheme="minorHAnsi"/>
        </w:rPr>
        <w:t xml:space="preserve"> la remise </w:t>
      </w:r>
      <w:r w:rsidR="003E3440" w:rsidRPr="00224DE6">
        <w:rPr>
          <w:rFonts w:asciiTheme="minorHAnsi" w:hAnsiTheme="minorHAnsi"/>
        </w:rPr>
        <w:t>des travaux</w:t>
      </w:r>
      <w:r w:rsidR="00FF2E7B" w:rsidRPr="00224DE6">
        <w:rPr>
          <w:rFonts w:asciiTheme="minorHAnsi" w:hAnsiTheme="minorHAnsi"/>
        </w:rPr>
        <w:t> </w:t>
      </w:r>
      <w:r w:rsidR="00583B61" w:rsidRPr="00224DE6">
        <w:rPr>
          <w:rFonts w:asciiTheme="minorHAnsi" w:hAnsiTheme="minorHAnsi"/>
        </w:rPr>
        <w:t>?</w:t>
      </w:r>
    </w:p>
    <w:p w14:paraId="0225E0EB" w14:textId="2C39CA2D" w:rsidR="00583B61" w:rsidRPr="00224DE6" w:rsidRDefault="00583B61" w:rsidP="00FC0B74">
      <w:pPr>
        <w:pStyle w:val="Paragraphedeliste"/>
        <w:numPr>
          <w:ilvl w:val="0"/>
          <w:numId w:val="5"/>
        </w:numPr>
        <w:rPr>
          <w:rFonts w:asciiTheme="minorHAnsi" w:hAnsiTheme="minorHAnsi"/>
        </w:rPr>
      </w:pPr>
      <w:r w:rsidRPr="00224DE6">
        <w:rPr>
          <w:rFonts w:asciiTheme="minorHAnsi" w:hAnsiTheme="minorHAnsi"/>
        </w:rPr>
        <w:t xml:space="preserve">Est-ce que j’ai prévu une remise intermédiaire ou une séance </w:t>
      </w:r>
      <w:r w:rsidR="00B41FC7" w:rsidRPr="00224DE6">
        <w:rPr>
          <w:rFonts w:asciiTheme="minorHAnsi" w:hAnsiTheme="minorHAnsi"/>
        </w:rPr>
        <w:t>d’accompagnement</w:t>
      </w:r>
      <w:r w:rsidRPr="00224DE6">
        <w:rPr>
          <w:rFonts w:asciiTheme="minorHAnsi" w:hAnsiTheme="minorHAnsi"/>
        </w:rPr>
        <w:t xml:space="preserve"> </w:t>
      </w:r>
      <w:r w:rsidR="003D470D" w:rsidRPr="00224DE6">
        <w:rPr>
          <w:rFonts w:asciiTheme="minorHAnsi" w:hAnsiTheme="minorHAnsi"/>
        </w:rPr>
        <w:t>pour offrir</w:t>
      </w:r>
      <w:r w:rsidRPr="00224DE6">
        <w:rPr>
          <w:rFonts w:asciiTheme="minorHAnsi" w:hAnsiTheme="minorHAnsi"/>
        </w:rPr>
        <w:t xml:space="preserve"> aux étudiants de la rétroaction avant la remise finale d’un travail ? </w:t>
      </w:r>
    </w:p>
    <w:p w14:paraId="0232459C" w14:textId="164D578B" w:rsidR="00583B61" w:rsidRPr="00224DE6" w:rsidRDefault="00583B61" w:rsidP="00FC0B74">
      <w:pPr>
        <w:pStyle w:val="Paragraphedeliste"/>
        <w:numPr>
          <w:ilvl w:val="0"/>
          <w:numId w:val="5"/>
        </w:numPr>
        <w:rPr>
          <w:rFonts w:asciiTheme="minorHAnsi" w:hAnsiTheme="minorHAnsi"/>
        </w:rPr>
      </w:pPr>
      <w:r w:rsidRPr="00224DE6">
        <w:rPr>
          <w:rFonts w:asciiTheme="minorHAnsi" w:hAnsiTheme="minorHAnsi"/>
        </w:rPr>
        <w:t>Est-ce j’ai suffisamment clarifié mes consignes pour que mes étudiants comprennent la tâche</w:t>
      </w:r>
      <w:r w:rsidR="00F0732E" w:rsidRPr="00224DE6">
        <w:rPr>
          <w:rFonts w:asciiTheme="minorHAnsi" w:hAnsiTheme="minorHAnsi"/>
        </w:rPr>
        <w:t xml:space="preserve"> attendue</w:t>
      </w:r>
      <w:r w:rsidRPr="00224DE6">
        <w:rPr>
          <w:rFonts w:asciiTheme="minorHAnsi" w:hAnsiTheme="minorHAnsi"/>
        </w:rPr>
        <w:t xml:space="preserve"> et </w:t>
      </w:r>
      <w:r w:rsidR="00F0732E" w:rsidRPr="00224DE6">
        <w:rPr>
          <w:rFonts w:asciiTheme="minorHAnsi" w:hAnsiTheme="minorHAnsi"/>
        </w:rPr>
        <w:t>s</w:t>
      </w:r>
      <w:r w:rsidRPr="00224DE6">
        <w:rPr>
          <w:rFonts w:asciiTheme="minorHAnsi" w:hAnsiTheme="minorHAnsi"/>
        </w:rPr>
        <w:t>es exigences ? Sinon, une vidéo explicative de la tâche pourrait-elle aider</w:t>
      </w:r>
      <w:r w:rsidR="00FF2E7B" w:rsidRPr="00224DE6">
        <w:rPr>
          <w:rFonts w:asciiTheme="minorHAnsi" w:hAnsiTheme="minorHAnsi"/>
        </w:rPr>
        <w:t> </w:t>
      </w:r>
      <w:r w:rsidRPr="00224DE6">
        <w:rPr>
          <w:rFonts w:asciiTheme="minorHAnsi" w:hAnsiTheme="minorHAnsi"/>
        </w:rPr>
        <w:t>?</w:t>
      </w:r>
    </w:p>
    <w:p w14:paraId="368ABA75" w14:textId="77777777" w:rsidR="0007732B" w:rsidRDefault="0007732B" w:rsidP="0007732B">
      <w:pPr>
        <w:spacing w:after="0"/>
        <w:rPr>
          <w:rFonts w:asciiTheme="minorHAnsi" w:hAnsiTheme="minorHAnsi"/>
          <w:i/>
          <w:iCs/>
          <w:lang w:val="fr-CA"/>
        </w:rPr>
      </w:pPr>
    </w:p>
    <w:p w14:paraId="383D25D9" w14:textId="6CCE0460" w:rsidR="00B51673" w:rsidRPr="0007732B" w:rsidRDefault="00BE5699" w:rsidP="000D0BF0">
      <w:pPr>
        <w:rPr>
          <w:rFonts w:asciiTheme="minorHAnsi" w:hAnsiTheme="minorHAnsi"/>
          <w:i/>
          <w:iCs/>
          <w:lang w:val="fr-CA"/>
        </w:rPr>
      </w:pPr>
      <w:r w:rsidRPr="0007732B">
        <w:rPr>
          <w:rFonts w:asciiTheme="minorHAnsi" w:hAnsiTheme="minorHAnsi"/>
          <w:i/>
          <w:iCs/>
          <w:lang w:val="fr-CA"/>
        </w:rPr>
        <w:t xml:space="preserve">Le SSF propose des </w:t>
      </w:r>
      <w:hyperlink r:id="rId32" w:anchor="c300973" w:history="1">
        <w:r w:rsidRPr="0007732B">
          <w:rPr>
            <w:rStyle w:val="Lienhypertexte"/>
            <w:rFonts w:asciiTheme="minorHAnsi" w:hAnsiTheme="minorHAnsi"/>
            <w:i/>
            <w:iCs/>
            <w:lang w:val="fr-CA"/>
          </w:rPr>
          <w:t>exemples de consignes et des grilles d’évaluation</w:t>
        </w:r>
      </w:hyperlink>
      <w:r w:rsidRPr="0007732B">
        <w:rPr>
          <w:rFonts w:asciiTheme="minorHAnsi" w:hAnsiTheme="minorHAnsi"/>
          <w:i/>
          <w:iCs/>
          <w:lang w:val="fr-CA"/>
        </w:rPr>
        <w:t xml:space="preserve"> que vous pouvez télécharger et adapter à votre situation. </w:t>
      </w:r>
      <w:r w:rsidR="0010388E" w:rsidRPr="0007732B">
        <w:rPr>
          <w:rFonts w:asciiTheme="minorHAnsi" w:hAnsiTheme="minorHAnsi"/>
          <w:i/>
          <w:iCs/>
          <w:lang w:val="fr-CA"/>
        </w:rPr>
        <w:t>D</w:t>
      </w:r>
      <w:r w:rsidR="00866DE8" w:rsidRPr="0007732B">
        <w:rPr>
          <w:rFonts w:asciiTheme="minorHAnsi" w:hAnsiTheme="minorHAnsi"/>
          <w:i/>
          <w:iCs/>
          <w:lang w:val="fr-CA"/>
        </w:rPr>
        <w:t xml:space="preserve">es consignes claires </w:t>
      </w:r>
      <w:r w:rsidR="00EF7530" w:rsidRPr="0007732B">
        <w:rPr>
          <w:rFonts w:asciiTheme="minorHAnsi" w:hAnsiTheme="minorHAnsi"/>
          <w:i/>
          <w:iCs/>
          <w:lang w:val="fr-CA"/>
        </w:rPr>
        <w:t xml:space="preserve">et précises dans un contexte de formation à distance </w:t>
      </w:r>
      <w:r w:rsidR="00F0732E" w:rsidRPr="0007732B">
        <w:rPr>
          <w:rFonts w:asciiTheme="minorHAnsi" w:hAnsiTheme="minorHAnsi"/>
          <w:i/>
          <w:iCs/>
          <w:lang w:val="fr-CA"/>
        </w:rPr>
        <w:t>rassurent</w:t>
      </w:r>
      <w:r w:rsidR="00EF7530" w:rsidRPr="0007732B">
        <w:rPr>
          <w:rFonts w:asciiTheme="minorHAnsi" w:hAnsiTheme="minorHAnsi"/>
          <w:i/>
          <w:iCs/>
          <w:lang w:val="fr-CA"/>
        </w:rPr>
        <w:t xml:space="preserve"> </w:t>
      </w:r>
      <w:r w:rsidR="008F1A5F" w:rsidRPr="0007732B">
        <w:rPr>
          <w:rFonts w:asciiTheme="minorHAnsi" w:hAnsiTheme="minorHAnsi"/>
          <w:i/>
          <w:iCs/>
          <w:lang w:val="fr-CA"/>
        </w:rPr>
        <w:t xml:space="preserve">les étudiants. </w:t>
      </w:r>
    </w:p>
    <w:p w14:paraId="30332C7A" w14:textId="77777777" w:rsidR="001341A5" w:rsidRPr="00ED6881" w:rsidRDefault="001341A5" w:rsidP="000D0BF0">
      <w:pPr>
        <w:rPr>
          <w:lang w:val="fr-CA"/>
        </w:rPr>
      </w:pPr>
    </w:p>
    <w:p w14:paraId="3FD39C1C" w14:textId="20D2C543" w:rsidR="0001083D" w:rsidRPr="00ED6881" w:rsidRDefault="00405437" w:rsidP="00F30635">
      <w:pPr>
        <w:pStyle w:val="Titre3"/>
      </w:pPr>
      <w:bookmarkStart w:id="8" w:name="_Toc38375775"/>
      <w:bookmarkStart w:id="9" w:name="_Toc36573757"/>
      <w:r w:rsidRPr="00ED6881">
        <w:t>Distribuer les activités en mode synchrone et asynchrone</w:t>
      </w:r>
      <w:bookmarkEnd w:id="8"/>
      <w:r w:rsidR="170ED436" w:rsidRPr="00ED6881">
        <w:t xml:space="preserve"> </w:t>
      </w:r>
      <w:bookmarkEnd w:id="9"/>
    </w:p>
    <w:p w14:paraId="25185CA4" w14:textId="46D00236" w:rsidR="00CF012B" w:rsidRPr="00ED6881" w:rsidRDefault="00CF012B" w:rsidP="000D0BF0">
      <w:r w:rsidRPr="00ED6881">
        <w:t xml:space="preserve">Dans un contexte d’adaptation </w:t>
      </w:r>
      <w:r w:rsidR="00512A59" w:rsidRPr="00ED6881">
        <w:t>rapide</w:t>
      </w:r>
      <w:r w:rsidRPr="00ED6881">
        <w:t xml:space="preserve"> d’un cours en FAD, l</w:t>
      </w:r>
      <w:r w:rsidR="5766702B" w:rsidRPr="00ED6881">
        <w:t xml:space="preserve">’enseignement magistral peut être remplacé par du matériel didactique qui permet à l’étudiant </w:t>
      </w:r>
      <w:r w:rsidR="00F0732E" w:rsidRPr="00ED6881">
        <w:t>d’acquérir les connaissances</w:t>
      </w:r>
      <w:r w:rsidR="5766702B" w:rsidRPr="00ED6881">
        <w:t xml:space="preserve"> de façon autonome</w:t>
      </w:r>
      <w:r w:rsidR="005B0241" w:rsidRPr="00ED6881">
        <w:t> </w:t>
      </w:r>
      <w:r w:rsidR="5766702B" w:rsidRPr="00ED6881">
        <w:t xml:space="preserve">: </w:t>
      </w:r>
    </w:p>
    <w:p w14:paraId="3D34637E" w14:textId="29779A71" w:rsidR="00CF012B" w:rsidRPr="00224DE6" w:rsidRDefault="5766702B" w:rsidP="00FC0B74">
      <w:pPr>
        <w:pStyle w:val="Paragraphedeliste"/>
        <w:numPr>
          <w:ilvl w:val="0"/>
          <w:numId w:val="5"/>
        </w:numPr>
        <w:rPr>
          <w:rFonts w:asciiTheme="minorHAnsi" w:hAnsiTheme="minorHAnsi"/>
        </w:rPr>
      </w:pPr>
      <w:proofErr w:type="gramStart"/>
      <w:r w:rsidRPr="00224DE6">
        <w:rPr>
          <w:rFonts w:asciiTheme="minorHAnsi" w:hAnsiTheme="minorHAnsi"/>
        </w:rPr>
        <w:t>des</w:t>
      </w:r>
      <w:proofErr w:type="gramEnd"/>
      <w:r w:rsidRPr="00224DE6">
        <w:rPr>
          <w:rFonts w:asciiTheme="minorHAnsi" w:hAnsiTheme="minorHAnsi"/>
        </w:rPr>
        <w:t xml:space="preserve"> lectures obligatoires ou suggérées (documents, articles, volumes, jurisprudence, sites Web, notes de cours, etc.)</w:t>
      </w:r>
      <w:r w:rsidR="00FF2E7B" w:rsidRPr="00224DE6">
        <w:rPr>
          <w:rFonts w:asciiTheme="minorHAnsi" w:hAnsiTheme="minorHAnsi"/>
        </w:rPr>
        <w:t> </w:t>
      </w:r>
      <w:r w:rsidR="00225B50" w:rsidRPr="00224DE6">
        <w:rPr>
          <w:rFonts w:asciiTheme="minorHAnsi" w:hAnsiTheme="minorHAnsi"/>
        </w:rPr>
        <w:t>;</w:t>
      </w:r>
    </w:p>
    <w:p w14:paraId="4C345B85" w14:textId="710D17F7" w:rsidR="001341A5" w:rsidRPr="00224DE6" w:rsidRDefault="5766702B" w:rsidP="00FC0B74">
      <w:pPr>
        <w:pStyle w:val="Paragraphedeliste"/>
        <w:numPr>
          <w:ilvl w:val="0"/>
          <w:numId w:val="5"/>
        </w:numPr>
        <w:rPr>
          <w:rFonts w:asciiTheme="minorHAnsi" w:hAnsiTheme="minorHAnsi"/>
        </w:rPr>
      </w:pPr>
      <w:r w:rsidRPr="00224DE6">
        <w:rPr>
          <w:rFonts w:asciiTheme="minorHAnsi" w:hAnsiTheme="minorHAnsi"/>
        </w:rPr>
        <w:t>des capsules vidéo</w:t>
      </w:r>
      <w:r w:rsidR="00F47611" w:rsidRPr="00224DE6">
        <w:rPr>
          <w:rFonts w:asciiTheme="minorHAnsi" w:hAnsiTheme="minorHAnsi"/>
        </w:rPr>
        <w:t>s</w:t>
      </w:r>
      <w:r w:rsidR="001341A5" w:rsidRPr="00224DE6">
        <w:rPr>
          <w:rFonts w:asciiTheme="minorHAnsi" w:hAnsiTheme="minorHAnsi"/>
        </w:rPr>
        <w:footnoteReference w:id="3"/>
      </w:r>
      <w:r w:rsidRPr="00224DE6">
        <w:rPr>
          <w:rFonts w:asciiTheme="minorHAnsi" w:hAnsiTheme="minorHAnsi"/>
        </w:rPr>
        <w:t xml:space="preserve"> (PPT commenté, capsule animée, capsule-conférence, reportage, etc.)</w:t>
      </w:r>
      <w:r w:rsidR="00FF2E7B" w:rsidRPr="00224DE6">
        <w:rPr>
          <w:rFonts w:asciiTheme="minorHAnsi" w:hAnsiTheme="minorHAnsi"/>
        </w:rPr>
        <w:t> </w:t>
      </w:r>
      <w:r w:rsidR="001341A5" w:rsidRPr="00224DE6">
        <w:rPr>
          <w:rFonts w:asciiTheme="minorHAnsi" w:hAnsiTheme="minorHAnsi"/>
        </w:rPr>
        <w:t>;</w:t>
      </w:r>
    </w:p>
    <w:p w14:paraId="7BA656D0" w14:textId="73C99594" w:rsidR="170ED436" w:rsidRPr="00224DE6" w:rsidRDefault="001341A5" w:rsidP="00FC0B74">
      <w:pPr>
        <w:pStyle w:val="Paragraphedeliste"/>
        <w:numPr>
          <w:ilvl w:val="0"/>
          <w:numId w:val="5"/>
        </w:numPr>
        <w:rPr>
          <w:rFonts w:asciiTheme="minorHAnsi" w:hAnsiTheme="minorHAnsi"/>
        </w:rPr>
      </w:pPr>
      <w:proofErr w:type="gramStart"/>
      <w:r w:rsidRPr="00224DE6">
        <w:rPr>
          <w:rFonts w:asciiTheme="minorHAnsi" w:hAnsiTheme="minorHAnsi"/>
        </w:rPr>
        <w:t>u</w:t>
      </w:r>
      <w:r w:rsidR="5766702B" w:rsidRPr="00224DE6">
        <w:rPr>
          <w:rFonts w:asciiTheme="minorHAnsi" w:hAnsiTheme="minorHAnsi"/>
        </w:rPr>
        <w:t>n</w:t>
      </w:r>
      <w:proofErr w:type="gramEnd"/>
      <w:r w:rsidR="5766702B" w:rsidRPr="00224DE6">
        <w:rPr>
          <w:rFonts w:asciiTheme="minorHAnsi" w:hAnsiTheme="minorHAnsi"/>
        </w:rPr>
        <w:t xml:space="preserve"> </w:t>
      </w:r>
      <w:r w:rsidR="00A16324" w:rsidRPr="00224DE6">
        <w:rPr>
          <w:rFonts w:asciiTheme="minorHAnsi" w:hAnsiTheme="minorHAnsi"/>
        </w:rPr>
        <w:t>exercice avec solutionnaire</w:t>
      </w:r>
      <w:r w:rsidRPr="00224DE6">
        <w:rPr>
          <w:rFonts w:asciiTheme="minorHAnsi" w:hAnsiTheme="minorHAnsi"/>
        </w:rPr>
        <w:t xml:space="preserve"> à la fin de chacun des modules</w:t>
      </w:r>
      <w:r w:rsidR="00FC49C3" w:rsidRPr="00224DE6">
        <w:rPr>
          <w:rFonts w:asciiTheme="minorHAnsi" w:hAnsiTheme="minorHAnsi"/>
        </w:rPr>
        <w:t xml:space="preserve"> peut s’intégrer facilement à</w:t>
      </w:r>
      <w:r w:rsidR="5766702B" w:rsidRPr="00224DE6">
        <w:rPr>
          <w:rFonts w:asciiTheme="minorHAnsi" w:hAnsiTheme="minorHAnsi"/>
        </w:rPr>
        <w:t xml:space="preserve"> Moodle (questions vrai ou faux, choix de réponse, appariement, etc.), avec </w:t>
      </w:r>
      <w:r w:rsidR="004D3C30" w:rsidRPr="00224DE6">
        <w:rPr>
          <w:rFonts w:asciiTheme="minorHAnsi" w:hAnsiTheme="minorHAnsi"/>
        </w:rPr>
        <w:t xml:space="preserve">une correction automatique et </w:t>
      </w:r>
      <w:r w:rsidR="5766702B" w:rsidRPr="00224DE6">
        <w:rPr>
          <w:rFonts w:asciiTheme="minorHAnsi" w:hAnsiTheme="minorHAnsi"/>
        </w:rPr>
        <w:t>des rétroactions détaillées</w:t>
      </w:r>
      <w:r w:rsidR="004D3C30" w:rsidRPr="00224DE6">
        <w:rPr>
          <w:rFonts w:asciiTheme="minorHAnsi" w:hAnsiTheme="minorHAnsi"/>
        </w:rPr>
        <w:t xml:space="preserve">. </w:t>
      </w:r>
      <w:r w:rsidR="009961E6" w:rsidRPr="00224DE6">
        <w:rPr>
          <w:rFonts w:asciiTheme="minorHAnsi" w:hAnsiTheme="minorHAnsi"/>
        </w:rPr>
        <w:t xml:space="preserve">Un tel </w:t>
      </w:r>
      <w:r w:rsidR="008367AE" w:rsidRPr="00224DE6">
        <w:rPr>
          <w:rFonts w:asciiTheme="minorHAnsi" w:hAnsiTheme="minorHAnsi"/>
        </w:rPr>
        <w:t>exercice</w:t>
      </w:r>
      <w:r w:rsidR="5766702B" w:rsidRPr="00224DE6">
        <w:rPr>
          <w:rFonts w:asciiTheme="minorHAnsi" w:hAnsiTheme="minorHAnsi"/>
        </w:rPr>
        <w:t xml:space="preserve"> permet à l’étudiant de vérifier s’il a acquis les connaissances théoriques essentielles du module et</w:t>
      </w:r>
      <w:r w:rsidR="005A34F9" w:rsidRPr="00224DE6">
        <w:rPr>
          <w:rFonts w:asciiTheme="minorHAnsi" w:hAnsiTheme="minorHAnsi"/>
        </w:rPr>
        <w:t>, le cas échéant,</w:t>
      </w:r>
      <w:r w:rsidR="5766702B" w:rsidRPr="00224DE6">
        <w:rPr>
          <w:rFonts w:asciiTheme="minorHAnsi" w:hAnsiTheme="minorHAnsi"/>
        </w:rPr>
        <w:t xml:space="preserve"> de retourner au matériel didactique pertinent pour </w:t>
      </w:r>
      <w:r w:rsidR="00691A70" w:rsidRPr="00224DE6">
        <w:rPr>
          <w:rFonts w:asciiTheme="minorHAnsi" w:hAnsiTheme="minorHAnsi"/>
        </w:rPr>
        <w:t>revoi</w:t>
      </w:r>
      <w:r w:rsidR="5766702B" w:rsidRPr="00224DE6">
        <w:rPr>
          <w:rFonts w:asciiTheme="minorHAnsi" w:hAnsiTheme="minorHAnsi"/>
        </w:rPr>
        <w:t>r ce qu’il a moins bien compris.</w:t>
      </w:r>
    </w:p>
    <w:p w14:paraId="06104651" w14:textId="3711077F" w:rsidR="00A30711" w:rsidRPr="00ED6881" w:rsidRDefault="00A30711" w:rsidP="00A30711">
      <w:r w:rsidRPr="00A30711">
        <w:rPr>
          <w:rFonts w:ascii="Montserrat ExtraBold" w:hAnsi="Montserrat ExtraBold"/>
          <w:noProof/>
          <w:lang w:val="fr-CA" w:eastAsia="fr-CA"/>
        </w:rPr>
        <w:drawing>
          <wp:anchor distT="0" distB="0" distL="114300" distR="114300" simplePos="0" relativeHeight="251658258" behindDoc="1" locked="0" layoutInCell="1" allowOverlap="1" wp14:anchorId="440E8D81" wp14:editId="6C8B7723">
            <wp:simplePos x="0" y="0"/>
            <wp:positionH relativeFrom="leftMargin">
              <wp:posOffset>542493</wp:posOffset>
            </wp:positionH>
            <wp:positionV relativeFrom="paragraph">
              <wp:posOffset>200660</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p>
    <w:p w14:paraId="2357DABD" w14:textId="4FD88F5A" w:rsidR="00AC2337" w:rsidRPr="00A30711" w:rsidRDefault="00AC2337" w:rsidP="00A30711">
      <w:pPr>
        <w:pStyle w:val="Titre4"/>
      </w:pPr>
      <w:r w:rsidRPr="00A30711">
        <w:t>T</w:t>
      </w:r>
      <w:r w:rsidR="00C311E3" w:rsidRPr="00A30711">
        <w:t>RUC</w:t>
      </w:r>
      <w:r w:rsidR="00EC7EC5">
        <w:t>S</w:t>
      </w:r>
      <w:r w:rsidR="00C311E3" w:rsidRPr="00A30711">
        <w:t xml:space="preserve"> DE PRO</w:t>
      </w:r>
    </w:p>
    <w:p w14:paraId="7B409B45" w14:textId="37B88626" w:rsidR="00E86F35" w:rsidRPr="00224DE6" w:rsidRDefault="00E86F35" w:rsidP="00FC0B74">
      <w:pPr>
        <w:pStyle w:val="Paragraphedeliste"/>
        <w:numPr>
          <w:ilvl w:val="0"/>
          <w:numId w:val="11"/>
        </w:numPr>
        <w:rPr>
          <w:rFonts w:asciiTheme="minorHAnsi" w:hAnsiTheme="minorHAnsi"/>
        </w:rPr>
      </w:pPr>
      <w:r w:rsidRPr="00224DE6">
        <w:rPr>
          <w:rFonts w:asciiTheme="minorHAnsi" w:hAnsiTheme="minorHAnsi"/>
        </w:rPr>
        <w:t xml:space="preserve">Avant de commencer à créer du </w:t>
      </w:r>
      <w:r w:rsidR="00E43E35" w:rsidRPr="00224DE6">
        <w:rPr>
          <w:rFonts w:asciiTheme="minorHAnsi" w:hAnsiTheme="minorHAnsi"/>
        </w:rPr>
        <w:t xml:space="preserve">nouveau </w:t>
      </w:r>
      <w:r w:rsidRPr="00224DE6">
        <w:rPr>
          <w:rFonts w:asciiTheme="minorHAnsi" w:hAnsiTheme="minorHAnsi"/>
        </w:rPr>
        <w:t xml:space="preserve">matériel, faites un repérage de ce qui existe déjà </w:t>
      </w:r>
      <w:r w:rsidR="00642943" w:rsidRPr="00224DE6">
        <w:rPr>
          <w:rFonts w:asciiTheme="minorHAnsi" w:hAnsiTheme="minorHAnsi"/>
        </w:rPr>
        <w:t xml:space="preserve">dans vos fichiers ou sur le </w:t>
      </w:r>
      <w:r w:rsidR="00FF2E7B" w:rsidRPr="00224DE6">
        <w:rPr>
          <w:rFonts w:asciiTheme="minorHAnsi" w:hAnsiTheme="minorHAnsi"/>
        </w:rPr>
        <w:t>W</w:t>
      </w:r>
      <w:r w:rsidR="00642943" w:rsidRPr="00224DE6">
        <w:rPr>
          <w:rFonts w:asciiTheme="minorHAnsi" w:hAnsiTheme="minorHAnsi"/>
        </w:rPr>
        <w:t>eb. Attention aux droits d’auteur</w:t>
      </w:r>
      <w:r w:rsidR="007E78D8" w:rsidRPr="00224DE6">
        <w:rPr>
          <w:rFonts w:asciiTheme="minorHAnsi" w:hAnsiTheme="minorHAnsi"/>
        </w:rPr>
        <w:t>.</w:t>
      </w:r>
      <w:r w:rsidR="00642943" w:rsidRPr="00224DE6">
        <w:rPr>
          <w:rFonts w:asciiTheme="minorHAnsi" w:hAnsiTheme="minorHAnsi"/>
        </w:rPr>
        <w:t xml:space="preserve"> En cas de doute, </w:t>
      </w:r>
      <w:r w:rsidR="002511AD" w:rsidRPr="00224DE6">
        <w:rPr>
          <w:rFonts w:asciiTheme="minorHAnsi" w:hAnsiTheme="minorHAnsi"/>
        </w:rPr>
        <w:t>consultez</w:t>
      </w:r>
      <w:r w:rsidR="00642943" w:rsidRPr="00224DE6">
        <w:rPr>
          <w:rFonts w:asciiTheme="minorHAnsi" w:hAnsiTheme="minorHAnsi"/>
        </w:rPr>
        <w:t xml:space="preserve"> un conseiller pédagogique</w:t>
      </w:r>
      <w:r w:rsidR="00BD6FA9" w:rsidRPr="00224DE6">
        <w:rPr>
          <w:rFonts w:asciiTheme="minorHAnsi" w:hAnsiTheme="minorHAnsi"/>
        </w:rPr>
        <w:t xml:space="preserve">, </w:t>
      </w:r>
      <w:r w:rsidR="00642943" w:rsidRPr="00224DE6">
        <w:rPr>
          <w:rFonts w:asciiTheme="minorHAnsi" w:hAnsiTheme="minorHAnsi"/>
        </w:rPr>
        <w:t xml:space="preserve">le directeur de votre </w:t>
      </w:r>
      <w:r w:rsidR="001341A5" w:rsidRPr="00224DE6">
        <w:rPr>
          <w:rFonts w:asciiTheme="minorHAnsi" w:hAnsiTheme="minorHAnsi"/>
        </w:rPr>
        <w:t>d</w:t>
      </w:r>
      <w:r w:rsidR="0070601F" w:rsidRPr="00224DE6">
        <w:rPr>
          <w:rFonts w:asciiTheme="minorHAnsi" w:hAnsiTheme="minorHAnsi"/>
        </w:rPr>
        <w:t>épartement</w:t>
      </w:r>
      <w:r w:rsidR="00016DA6" w:rsidRPr="00224DE6">
        <w:rPr>
          <w:rFonts w:asciiTheme="minorHAnsi" w:hAnsiTheme="minorHAnsi"/>
        </w:rPr>
        <w:t xml:space="preserve"> ou</w:t>
      </w:r>
      <w:r w:rsidR="004F74C3" w:rsidRPr="00224DE6">
        <w:rPr>
          <w:rFonts w:asciiTheme="minorHAnsi" w:hAnsiTheme="minorHAnsi"/>
        </w:rPr>
        <w:t>, mieux encore,</w:t>
      </w:r>
      <w:r w:rsidR="00016DA6" w:rsidRPr="00224DE6">
        <w:rPr>
          <w:rFonts w:asciiTheme="minorHAnsi" w:hAnsiTheme="minorHAnsi"/>
        </w:rPr>
        <w:t xml:space="preserve"> le </w:t>
      </w:r>
      <w:hyperlink r:id="rId34" w:history="1">
        <w:r w:rsidR="001D17A4" w:rsidRPr="00224DE6">
          <w:rPr>
            <w:rFonts w:asciiTheme="minorHAnsi" w:hAnsiTheme="minorHAnsi"/>
          </w:rPr>
          <w:t>Centre de ressources sur le droit d</w:t>
        </w:r>
        <w:r w:rsidR="002511AD" w:rsidRPr="00224DE6">
          <w:rPr>
            <w:rFonts w:asciiTheme="minorHAnsi" w:hAnsiTheme="minorHAnsi"/>
          </w:rPr>
          <w:t>’</w:t>
        </w:r>
        <w:r w:rsidR="001D17A4" w:rsidRPr="00224DE6">
          <w:rPr>
            <w:rFonts w:asciiTheme="minorHAnsi" w:hAnsiTheme="minorHAnsi"/>
          </w:rPr>
          <w:t>auteur du Service des bibliothèques et archives</w:t>
        </w:r>
      </w:hyperlink>
      <w:r w:rsidR="001D17A4" w:rsidRPr="00224DE6">
        <w:rPr>
          <w:rFonts w:asciiTheme="minorHAnsi" w:hAnsiTheme="minorHAnsi"/>
        </w:rPr>
        <w:t xml:space="preserve"> (CRDA)</w:t>
      </w:r>
      <w:r w:rsidR="006843CE" w:rsidRPr="00224DE6">
        <w:rPr>
          <w:rFonts w:asciiTheme="minorHAnsi" w:hAnsiTheme="minorHAnsi"/>
        </w:rPr>
        <w:t>.</w:t>
      </w:r>
    </w:p>
    <w:p w14:paraId="23283F66" w14:textId="27A887AF" w:rsidR="001341A5" w:rsidRPr="00224DE6" w:rsidRDefault="001341A5" w:rsidP="00FC0B74">
      <w:pPr>
        <w:pStyle w:val="Paragraphedeliste"/>
        <w:numPr>
          <w:ilvl w:val="0"/>
          <w:numId w:val="11"/>
        </w:numPr>
        <w:rPr>
          <w:rFonts w:asciiTheme="minorHAnsi" w:hAnsiTheme="minorHAnsi"/>
        </w:rPr>
      </w:pPr>
      <w:r w:rsidRPr="00224DE6">
        <w:rPr>
          <w:rFonts w:asciiTheme="minorHAnsi" w:hAnsiTheme="minorHAnsi"/>
        </w:rPr>
        <w:t>Il ne s’agit pas de transposer en capsules la totalité d’un cours magistral de 3 heures. Vous devez adapter le PPT afin de conserver uniquement la théorie de base, afin que la durée totale d’une capsule soit raisonnable (6 à 12 minutes)</w:t>
      </w:r>
      <w:r w:rsidR="00844597" w:rsidRPr="00224DE6">
        <w:rPr>
          <w:rFonts w:asciiTheme="minorHAnsi" w:hAnsiTheme="minorHAnsi"/>
        </w:rPr>
        <w:t>,</w:t>
      </w:r>
      <w:r w:rsidRPr="00224DE6">
        <w:rPr>
          <w:rFonts w:asciiTheme="minorHAnsi" w:hAnsiTheme="minorHAnsi"/>
        </w:rPr>
        <w:t xml:space="preserve"> et de traiter</w:t>
      </w:r>
      <w:r w:rsidR="00844597" w:rsidRPr="00224DE6">
        <w:rPr>
          <w:rFonts w:asciiTheme="minorHAnsi" w:hAnsiTheme="minorHAnsi"/>
        </w:rPr>
        <w:t xml:space="preserve"> </w:t>
      </w:r>
      <w:r w:rsidRPr="00224DE6">
        <w:rPr>
          <w:rFonts w:asciiTheme="minorHAnsi" w:hAnsiTheme="minorHAnsi"/>
        </w:rPr>
        <w:t xml:space="preserve">une seule thématique à la fois. </w:t>
      </w:r>
    </w:p>
    <w:p w14:paraId="0C9DFFD3" w14:textId="5C6E269B" w:rsidR="00C311E3" w:rsidRPr="00ED6881" w:rsidRDefault="001341A5" w:rsidP="00FC0B74">
      <w:pPr>
        <w:pStyle w:val="Paragraphedeliste"/>
        <w:numPr>
          <w:ilvl w:val="0"/>
          <w:numId w:val="12"/>
        </w:numPr>
      </w:pPr>
      <w:r w:rsidRPr="00ED6881">
        <w:rPr>
          <w:i/>
        </w:rPr>
        <w:t>Tentez de réduire/éliminer le redoublement d’information</w:t>
      </w:r>
      <w:r w:rsidRPr="00ED6881">
        <w:t xml:space="preserve"> pour vous concentrer davantage sur les liens que les étudiants devraient faire entre différents concepts ou les concepts plus complexes plus difficiles à comprendre par la lecture. </w:t>
      </w:r>
    </w:p>
    <w:p w14:paraId="355C547C" w14:textId="136108DF" w:rsidR="001341A5" w:rsidRPr="00ED6881" w:rsidRDefault="001341A5" w:rsidP="00FC0B74">
      <w:pPr>
        <w:pStyle w:val="Paragraphedeliste"/>
        <w:numPr>
          <w:ilvl w:val="0"/>
          <w:numId w:val="12"/>
        </w:numPr>
      </w:pPr>
      <w:r w:rsidRPr="00ED6881">
        <w:t xml:space="preserve">N’oubliez pas qu’il est possible de </w:t>
      </w:r>
      <w:r w:rsidRPr="00ED6881">
        <w:rPr>
          <w:i/>
        </w:rPr>
        <w:t>visionner une capsule plusieurs fois ou reprendre un passage mal compris</w:t>
      </w:r>
      <w:r w:rsidRPr="00ED6881">
        <w:t xml:space="preserve"> : il faut éviter de se répéter dans les capsules. </w:t>
      </w:r>
    </w:p>
    <w:p w14:paraId="03C77526" w14:textId="54D0A2B2" w:rsidR="008F1A5F" w:rsidRPr="00ED6881" w:rsidRDefault="008F1A5F" w:rsidP="000D0BF0"/>
    <w:p w14:paraId="69230D4F" w14:textId="7AF76DBC" w:rsidR="0001083D" w:rsidRPr="00ED6881" w:rsidRDefault="170ED436" w:rsidP="00F30635">
      <w:pPr>
        <w:pStyle w:val="Titre3"/>
      </w:pPr>
      <w:bookmarkStart w:id="10" w:name="_Ref32402048"/>
      <w:bookmarkStart w:id="11" w:name="_Toc38375776"/>
      <w:r w:rsidRPr="00ED6881">
        <w:lastRenderedPageBreak/>
        <w:t>Décider du déroulement des activités pédagogiques</w:t>
      </w:r>
      <w:r w:rsidR="007151BB" w:rsidRPr="00ED6881">
        <w:t xml:space="preserve"> et</w:t>
      </w:r>
      <w:r w:rsidRPr="00ED6881">
        <w:t xml:space="preserve"> des séances synchrones</w:t>
      </w:r>
      <w:bookmarkEnd w:id="10"/>
      <w:bookmarkEnd w:id="11"/>
      <w:r w:rsidRPr="00ED6881">
        <w:t xml:space="preserve"> </w:t>
      </w:r>
    </w:p>
    <w:p w14:paraId="3C29FAC8" w14:textId="4DED5DCA" w:rsidR="170ED436" w:rsidRPr="00ED6881" w:rsidRDefault="00D51484" w:rsidP="000D0BF0">
      <w:r w:rsidRPr="00ED6881">
        <w:t>L</w:t>
      </w:r>
      <w:r w:rsidR="5766702B" w:rsidRPr="00ED6881">
        <w:t xml:space="preserve">es séances synchrones doivent </w:t>
      </w:r>
      <w:r w:rsidR="000E6925" w:rsidRPr="00ED6881">
        <w:t>comporter</w:t>
      </w:r>
      <w:r w:rsidR="5766702B" w:rsidRPr="00ED6881">
        <w:t xml:space="preserve"> une </w:t>
      </w:r>
      <w:r w:rsidR="00956E7B" w:rsidRPr="00ED6881">
        <w:t>valeur ajoutée</w:t>
      </w:r>
      <w:r w:rsidR="5766702B" w:rsidRPr="00ED6881">
        <w:t xml:space="preserve"> pour l’étudiant et devraient être autant que possible réservées à des activités d’intégration et d’application des connaissances qui misent sur la présence </w:t>
      </w:r>
      <w:r w:rsidR="00936E0C" w:rsidRPr="00ED6881">
        <w:t>et les échange</w:t>
      </w:r>
      <w:r w:rsidR="00844597" w:rsidRPr="00ED6881">
        <w:t>s</w:t>
      </w:r>
      <w:r w:rsidR="00936E0C" w:rsidRPr="00ED6881">
        <w:t xml:space="preserve"> entre l</w:t>
      </w:r>
      <w:r w:rsidR="5766702B" w:rsidRPr="00ED6881">
        <w:t xml:space="preserve">es pairs. </w:t>
      </w:r>
    </w:p>
    <w:p w14:paraId="711335FF" w14:textId="77777777" w:rsidR="00C311E3" w:rsidRPr="00ED6881" w:rsidRDefault="007064FC" w:rsidP="000D0BF0">
      <w:r w:rsidRPr="00ED6881">
        <w:t>Le nombre de séances synchrones au cours du trimestre sera déterminé par votre séquence pédagogique, puisqu</w:t>
      </w:r>
      <w:r w:rsidR="009058E5" w:rsidRPr="00ED6881">
        <w:t>e le</w:t>
      </w:r>
      <w:r w:rsidR="00985B9B" w:rsidRPr="00ED6881">
        <w:t>s</w:t>
      </w:r>
      <w:r w:rsidR="009058E5" w:rsidRPr="00ED6881">
        <w:t xml:space="preserve"> moment</w:t>
      </w:r>
      <w:r w:rsidR="00985B9B" w:rsidRPr="00ED6881">
        <w:t>s</w:t>
      </w:r>
      <w:r w:rsidR="009058E5" w:rsidRPr="00ED6881">
        <w:t xml:space="preserve"> où </w:t>
      </w:r>
      <w:r w:rsidR="00E67587" w:rsidRPr="00ED6881">
        <w:t>elles auront lieu doi</w:t>
      </w:r>
      <w:r w:rsidR="00985B9B" w:rsidRPr="00ED6881">
        <w:t>vent</w:t>
      </w:r>
      <w:r w:rsidR="00E67587" w:rsidRPr="00ED6881">
        <w:t xml:space="preserve"> apporter </w:t>
      </w:r>
      <w:r w:rsidRPr="00ED6881">
        <w:t xml:space="preserve">une plus-value. </w:t>
      </w:r>
    </w:p>
    <w:p w14:paraId="48F3C9CF" w14:textId="1A95F44A" w:rsidR="007064FC" w:rsidRPr="00ED6881" w:rsidRDefault="007064FC" w:rsidP="000D0BF0">
      <w:r w:rsidRPr="00ED6881">
        <w:t>Indiquez</w:t>
      </w:r>
      <w:r w:rsidR="00B47229" w:rsidRPr="00ED6881">
        <w:t xml:space="preserve"> </w:t>
      </w:r>
      <w:r w:rsidRPr="00ED6881">
        <w:t>les</w:t>
      </w:r>
      <w:r w:rsidR="00B47229" w:rsidRPr="00ED6881">
        <w:t xml:space="preserve"> séances asynchrones </w:t>
      </w:r>
      <w:r w:rsidR="00092A49" w:rsidRPr="00ED6881">
        <w:t xml:space="preserve">sur </w:t>
      </w:r>
      <w:r w:rsidRPr="00ED6881">
        <w:t>la ligne du temps (dans les modules appropriés, les dates</w:t>
      </w:r>
      <w:r w:rsidR="00C311E3" w:rsidRPr="00ED6881">
        <w:t xml:space="preserve"> </w:t>
      </w:r>
      <w:r w:rsidRPr="00ED6881">
        <w:t xml:space="preserve">et leur contenu). Elles doivent faire partie intégrante du design pédagogique de votre cours </w:t>
      </w:r>
      <w:r w:rsidR="00ED3107" w:rsidRPr="00ED6881">
        <w:t xml:space="preserve">en </w:t>
      </w:r>
      <w:r w:rsidRPr="00ED6881">
        <w:t>FAD.</w:t>
      </w:r>
    </w:p>
    <w:p w14:paraId="05144E0C" w14:textId="1B8A5C63" w:rsidR="00B632E4" w:rsidRPr="00ED6881" w:rsidRDefault="00B632E4" w:rsidP="000D0BF0">
      <w:r w:rsidRPr="00ED6881">
        <w:t xml:space="preserve">Il n’y a pas de règles précises quant à la quantité </w:t>
      </w:r>
      <w:r w:rsidR="00D857AE" w:rsidRPr="00ED6881">
        <w:t>ou</w:t>
      </w:r>
      <w:r w:rsidRPr="00ED6881">
        <w:t xml:space="preserve"> la fréquence de séances synchrones. Selon le déroulement du cours et les besoins pédagogiques, on remarque </w:t>
      </w:r>
      <w:r w:rsidR="00FF5FD2" w:rsidRPr="00ED6881">
        <w:t xml:space="preserve">toutefois </w:t>
      </w:r>
      <w:r w:rsidRPr="00ED6881">
        <w:t xml:space="preserve">une tendance </w:t>
      </w:r>
      <w:r w:rsidR="00C148A4" w:rsidRPr="00ED6881">
        <w:t>variant entre</w:t>
      </w:r>
      <w:r w:rsidRPr="00ED6881">
        <w:t xml:space="preserve"> 5 </w:t>
      </w:r>
      <w:r w:rsidR="00C148A4" w:rsidRPr="00ED6881">
        <w:t>et</w:t>
      </w:r>
      <w:r w:rsidRPr="00ED6881">
        <w:t xml:space="preserve"> 8 séances pour un cours de 3 crédits. La durée de chaque séance ne devrait pas excéder 2 heures : au-delà de cette durée, les étudiants perdent la capacité de concentration et d’attention. </w:t>
      </w:r>
    </w:p>
    <w:p w14:paraId="49E7FDCE" w14:textId="72BE2D5A" w:rsidR="00B632E4" w:rsidRPr="00ED6881" w:rsidRDefault="00B632E4" w:rsidP="000D0BF0">
      <w:r w:rsidRPr="00ED6881">
        <w:t>Les activités peuvent s’organiser autour de discussions sur des questions choisies, de cas pratiques à résoudre, de débats, de simulations, etc. L’enseignant peut rencontrer chaque équipe de travail tou</w:t>
      </w:r>
      <w:r w:rsidR="00E3761E" w:rsidRPr="00ED6881">
        <w:t>r</w:t>
      </w:r>
      <w:r w:rsidRPr="00ED6881">
        <w:t xml:space="preserve"> à tour pour donner de la rétroaction sur une évaluation</w:t>
      </w:r>
      <w:r w:rsidR="00777CE6" w:rsidRPr="00ED6881">
        <w:t xml:space="preserve"> </w:t>
      </w:r>
      <w:r w:rsidRPr="00ED6881">
        <w:t>ou</w:t>
      </w:r>
      <w:r w:rsidR="003908BD" w:rsidRPr="00ED6881">
        <w:t xml:space="preserve"> </w:t>
      </w:r>
      <w:r w:rsidRPr="00ED6881">
        <w:t xml:space="preserve">en amont d’une évaluation, une séance </w:t>
      </w:r>
      <w:r w:rsidR="00C311E3" w:rsidRPr="00ED6881">
        <w:t>d’accompagnement</w:t>
      </w:r>
      <w:r w:rsidRPr="00ED6881">
        <w:t xml:space="preserve"> ou une remise intermédiaire.</w:t>
      </w:r>
    </w:p>
    <w:p w14:paraId="1DED7C08" w14:textId="70876E23" w:rsidR="002C3105" w:rsidRPr="00ED6881" w:rsidRDefault="00B632E4" w:rsidP="000D0BF0">
      <w:r w:rsidRPr="00ED6881">
        <w:t>L</w:t>
      </w:r>
      <w:r w:rsidR="5766702B" w:rsidRPr="00ED6881">
        <w:t>es séances synchrones devraient favoriser l’échange entre les étudiants et avec l</w:t>
      </w:r>
      <w:r w:rsidR="009330E8" w:rsidRPr="00ED6881">
        <w:t>’enseignant</w:t>
      </w:r>
      <w:r w:rsidR="5766702B" w:rsidRPr="00ED6881">
        <w:t>. L’utilisation des ateliers (travail en sous-groupe</w:t>
      </w:r>
      <w:r w:rsidR="00577FC0" w:rsidRPr="00ED6881">
        <w:t>s</w:t>
      </w:r>
      <w:r w:rsidR="5766702B" w:rsidRPr="00ED6881">
        <w:t xml:space="preserve">) à cette fin est un outil très intéressant. </w:t>
      </w:r>
      <w:r w:rsidR="00520958" w:rsidRPr="00ED6881">
        <w:t>A</w:t>
      </w:r>
      <w:r w:rsidR="5766702B" w:rsidRPr="00ED6881">
        <w:t xml:space="preserve">vec Adobe </w:t>
      </w:r>
      <w:proofErr w:type="spellStart"/>
      <w:r w:rsidR="5766702B" w:rsidRPr="00ED6881">
        <w:t>Connect</w:t>
      </w:r>
      <w:proofErr w:type="spellEnd"/>
      <w:r w:rsidR="00520958" w:rsidRPr="00ED6881">
        <w:t>,</w:t>
      </w:r>
      <w:r w:rsidR="5766702B" w:rsidRPr="00ED6881">
        <w:t xml:space="preserve"> les étudiants </w:t>
      </w:r>
      <w:r w:rsidR="00D62416" w:rsidRPr="00ED6881">
        <w:t>peuvent être</w:t>
      </w:r>
      <w:r w:rsidR="5766702B" w:rsidRPr="00ED6881">
        <w:t xml:space="preserve"> sépar</w:t>
      </w:r>
      <w:r w:rsidR="00D62416" w:rsidRPr="00ED6881">
        <w:t xml:space="preserve">és </w:t>
      </w:r>
      <w:r w:rsidR="5766702B" w:rsidRPr="00ED6881">
        <w:t xml:space="preserve">en équipes </w:t>
      </w:r>
      <w:r w:rsidR="00D62416" w:rsidRPr="00ED6881">
        <w:t>en</w:t>
      </w:r>
      <w:r w:rsidR="5766702B" w:rsidRPr="00ED6881">
        <w:t xml:space="preserve"> scind</w:t>
      </w:r>
      <w:r w:rsidR="00D62416" w:rsidRPr="00ED6881">
        <w:t>ant</w:t>
      </w:r>
      <w:r w:rsidR="5766702B" w:rsidRPr="00ED6881">
        <w:t xml:space="preserve"> la séance en </w:t>
      </w:r>
      <w:r w:rsidR="5766702B" w:rsidRPr="00ED6881">
        <w:rPr>
          <w:i/>
          <w:iCs/>
        </w:rPr>
        <w:t>ateliers</w:t>
      </w:r>
      <w:r w:rsidR="00AA1234" w:rsidRPr="00ED6881">
        <w:t xml:space="preserve">. Avec Teams, il </w:t>
      </w:r>
      <w:r w:rsidR="00037456" w:rsidRPr="00ED6881">
        <w:t>faut</w:t>
      </w:r>
      <w:r w:rsidR="00AA1234" w:rsidRPr="00ED6881">
        <w:t xml:space="preserve"> créer des canaux et </w:t>
      </w:r>
      <w:r w:rsidR="00037456" w:rsidRPr="00ED6881">
        <w:t>indiquer aux</w:t>
      </w:r>
      <w:r w:rsidR="00E63B63" w:rsidRPr="00ED6881">
        <w:t xml:space="preserve"> étudiants </w:t>
      </w:r>
      <w:r w:rsidR="00996AA8" w:rsidRPr="00ED6881">
        <w:t>comment</w:t>
      </w:r>
      <w:r w:rsidR="00AA1234" w:rsidRPr="00ED6881">
        <w:t xml:space="preserve"> s’y rendre. P</w:t>
      </w:r>
      <w:r w:rsidR="5766702B" w:rsidRPr="00ED6881">
        <w:t xml:space="preserve">endant la période déterminée par l’enseignant, </w:t>
      </w:r>
      <w:r w:rsidR="004A1361" w:rsidRPr="00ED6881">
        <w:t>les étudiants sont</w:t>
      </w:r>
      <w:r w:rsidR="5766702B" w:rsidRPr="00ED6881">
        <w:t xml:space="preserve"> séparé</w:t>
      </w:r>
      <w:r w:rsidR="004A1361" w:rsidRPr="00ED6881">
        <w:t xml:space="preserve">s </w:t>
      </w:r>
      <w:r w:rsidR="00037456" w:rsidRPr="00ED6881">
        <w:t>en petits groupes virtuels</w:t>
      </w:r>
      <w:r w:rsidR="00B52E44" w:rsidRPr="00ED6881">
        <w:t xml:space="preserve"> et</w:t>
      </w:r>
      <w:r w:rsidR="5766702B" w:rsidRPr="00ED6881">
        <w:t xml:space="preserve"> seuls les membres </w:t>
      </w:r>
      <w:r w:rsidR="004A1361" w:rsidRPr="00ED6881">
        <w:t xml:space="preserve">d’un </w:t>
      </w:r>
      <w:r w:rsidR="5766702B" w:rsidRPr="00ED6881">
        <w:t>atelier</w:t>
      </w:r>
      <w:r w:rsidR="004A1361" w:rsidRPr="00ED6881">
        <w:t xml:space="preserve"> ou d’un canal</w:t>
      </w:r>
      <w:r w:rsidR="5766702B" w:rsidRPr="00ED6881">
        <w:t xml:space="preserve"> se voient</w:t>
      </w:r>
      <w:r w:rsidR="00B52E44" w:rsidRPr="00ED6881">
        <w:t xml:space="preserve">, </w:t>
      </w:r>
      <w:r w:rsidR="5766702B" w:rsidRPr="00ED6881">
        <w:t>s’entendent et peuvent partager leur écran aux autres membres</w:t>
      </w:r>
      <w:r w:rsidR="005950F2" w:rsidRPr="00ED6881">
        <w:t xml:space="preserve"> de </w:t>
      </w:r>
      <w:r w:rsidR="009049A4" w:rsidRPr="00ED6881">
        <w:t xml:space="preserve">cet </w:t>
      </w:r>
      <w:r w:rsidR="005950F2" w:rsidRPr="00ED6881">
        <w:t>atelier ou canal</w:t>
      </w:r>
      <w:r w:rsidR="5766702B" w:rsidRPr="00ED6881">
        <w:t>. L’enseignant</w:t>
      </w:r>
      <w:r w:rsidR="005D113E" w:rsidRPr="00ED6881">
        <w:t>, de son côté,</w:t>
      </w:r>
      <w:r w:rsidR="5766702B" w:rsidRPr="00ED6881">
        <w:t xml:space="preserve"> peut entrer et sortir de n’importe quel atelier </w:t>
      </w:r>
      <w:r w:rsidR="004A1361" w:rsidRPr="00ED6881">
        <w:t>ou canal</w:t>
      </w:r>
      <w:r w:rsidR="5766702B" w:rsidRPr="00ED6881">
        <w:t xml:space="preserve"> en tout temps.</w:t>
      </w:r>
      <w:r w:rsidR="0086663D" w:rsidRPr="00ED6881">
        <w:t xml:space="preserve"> </w:t>
      </w:r>
    </w:p>
    <w:p w14:paraId="3ABBF9F3" w14:textId="2B89B36A" w:rsidR="002C3105" w:rsidRPr="00ED6881" w:rsidRDefault="002C3105" w:rsidP="000D0BF0">
      <w:r w:rsidRPr="00ED6881">
        <w:t>L’enregistrement des séances synchrones permet plus de souplesse pour les étudiants qui ne peuvent être présents. Attention</w:t>
      </w:r>
      <w:r w:rsidR="00FF2E7B" w:rsidRPr="00ED6881">
        <w:t> </w:t>
      </w:r>
      <w:r w:rsidRPr="00ED6881">
        <w:t xml:space="preserve">! La valeur ajoutée des séances synchrones réside tout de même dans la participation des étudiants à celles-ci. </w:t>
      </w:r>
    </w:p>
    <w:p w14:paraId="41CB8F76" w14:textId="21964BFA" w:rsidR="007C6D4D" w:rsidRPr="00ED6881" w:rsidRDefault="007C6D4D" w:rsidP="000D0BF0">
      <w:pPr>
        <w:rPr>
          <w:rFonts w:eastAsiaTheme="majorEastAsia" w:cstheme="majorBidi"/>
          <w:sz w:val="24"/>
          <w:szCs w:val="24"/>
        </w:rPr>
      </w:pPr>
      <w:r w:rsidRPr="00ED6881">
        <w:br w:type="page"/>
      </w:r>
    </w:p>
    <w:p w14:paraId="02970E4C" w14:textId="260D10AF" w:rsidR="00C72766" w:rsidRPr="00ED6881" w:rsidRDefault="3343923B" w:rsidP="00F30635">
      <w:pPr>
        <w:pStyle w:val="Titre3"/>
      </w:pPr>
      <w:bookmarkStart w:id="12" w:name="_Toc38375777"/>
      <w:r w:rsidRPr="00ED6881">
        <w:lastRenderedPageBreak/>
        <w:t>Aide-mémoire #1</w:t>
      </w:r>
      <w:r w:rsidR="02645FF9" w:rsidRPr="00ED6881">
        <w:t xml:space="preserve"> </w:t>
      </w:r>
      <w:r w:rsidR="005B0241" w:rsidRPr="00ED6881">
        <w:t>—</w:t>
      </w:r>
      <w:r w:rsidR="02645FF9" w:rsidRPr="00ED6881">
        <w:t xml:space="preserve"> </w:t>
      </w:r>
      <w:r w:rsidR="00C72766" w:rsidRPr="00ED6881">
        <w:t>Revoir la structure pédagogique du cours</w:t>
      </w:r>
      <w:bookmarkEnd w:id="12"/>
    </w:p>
    <w:p w14:paraId="1DF744B0" w14:textId="77777777" w:rsidR="00C72766" w:rsidRPr="00ED6881" w:rsidRDefault="00C72766" w:rsidP="000D0BF0"/>
    <w:p w14:paraId="06B75055" w14:textId="54DEAFE9" w:rsidR="00C72766" w:rsidRPr="00ED6881" w:rsidRDefault="00C72766" w:rsidP="000D0BF0">
      <w:r w:rsidRPr="00ED6881">
        <w:t>Afin de vous aider à ne rien oublier dans votre démarche de révision de la structure pédagogique</w:t>
      </w:r>
      <w:r w:rsidR="008C31CC" w:rsidRPr="00ED6881">
        <w:t xml:space="preserve"> de votre cours</w:t>
      </w:r>
      <w:r w:rsidRPr="00ED6881">
        <w:t xml:space="preserve">, voici un aide-mémoire sous forme de liste à cocher. N’hésitez pas à </w:t>
      </w:r>
      <w:r w:rsidR="00C311E3" w:rsidRPr="00ED6881">
        <w:t>contacter un conseiller pédagogique</w:t>
      </w:r>
      <w:r w:rsidR="18113EF6" w:rsidRPr="00ED6881">
        <w:t xml:space="preserve"> </w:t>
      </w:r>
      <w:r w:rsidR="00C311E3" w:rsidRPr="00ED6881">
        <w:t xml:space="preserve">ou avec un responsable de </w:t>
      </w:r>
      <w:r w:rsidR="00EC7EC5">
        <w:t>votre</w:t>
      </w:r>
      <w:r w:rsidR="00C311E3" w:rsidRPr="00ED6881">
        <w:t xml:space="preserve"> département </w:t>
      </w:r>
      <w:r w:rsidRPr="00ED6881">
        <w:t>si vous n’êtes pas certain d’avoir bien accompli chaque action.</w:t>
      </w:r>
    </w:p>
    <w:p w14:paraId="41918CCB" w14:textId="77777777" w:rsidR="00C72766" w:rsidRPr="00ED6881" w:rsidRDefault="00C72766" w:rsidP="000D0BF0"/>
    <w:p w14:paraId="48A3B9E5" w14:textId="0575402D" w:rsidR="00A40D43" w:rsidRPr="00ED6881" w:rsidRDefault="00A40D43" w:rsidP="00FC0B74">
      <w:pPr>
        <w:pStyle w:val="Paragraphedeliste"/>
        <w:numPr>
          <w:ilvl w:val="0"/>
          <w:numId w:val="1"/>
        </w:numPr>
      </w:pPr>
      <w:r w:rsidRPr="00ED6881">
        <w:t>J’ai lu toutes les rubriques de</w:t>
      </w:r>
      <w:r w:rsidR="00130FED" w:rsidRPr="00ED6881">
        <w:t xml:space="preserve"> la</w:t>
      </w:r>
      <w:r w:rsidRPr="00ED6881">
        <w:t xml:space="preserve"> section</w:t>
      </w:r>
      <w:r w:rsidR="00FF2E7B" w:rsidRPr="00ED6881">
        <w:t> </w:t>
      </w:r>
      <w:r w:rsidR="00130FED" w:rsidRPr="00ED6881">
        <w:t>1</w:t>
      </w:r>
      <w:r w:rsidRPr="00ED6881">
        <w:t xml:space="preserve"> du </w:t>
      </w:r>
      <w:r w:rsidR="00213624" w:rsidRPr="00ED6881">
        <w:t>g</w:t>
      </w:r>
      <w:r w:rsidRPr="00ED6881">
        <w:t xml:space="preserve">uide </w:t>
      </w:r>
      <w:r w:rsidRPr="00ED6881">
        <w:rPr>
          <w:i/>
          <w:iCs/>
        </w:rPr>
        <w:t>FAD</w:t>
      </w:r>
      <w:r w:rsidR="005950F2" w:rsidRPr="00ED6881">
        <w:rPr>
          <w:i/>
          <w:iCs/>
        </w:rPr>
        <w:t xml:space="preserve"> </w:t>
      </w:r>
      <w:r w:rsidR="00213624" w:rsidRPr="00ED6881">
        <w:rPr>
          <w:i/>
          <w:iCs/>
        </w:rPr>
        <w:t>Express</w:t>
      </w:r>
      <w:r w:rsidRPr="00ED6881">
        <w:t>.</w:t>
      </w:r>
    </w:p>
    <w:p w14:paraId="49632D2C" w14:textId="73BED6D6" w:rsidR="00C72766" w:rsidRPr="00ED6881" w:rsidRDefault="00C72766" w:rsidP="00FC0B74">
      <w:pPr>
        <w:pStyle w:val="Paragraphedeliste"/>
        <w:numPr>
          <w:ilvl w:val="0"/>
          <w:numId w:val="1"/>
        </w:numPr>
      </w:pPr>
      <w:r w:rsidRPr="00ED6881">
        <w:t xml:space="preserve">J’ai regardé les </w:t>
      </w:r>
      <w:r w:rsidR="00C311E3" w:rsidRPr="00ED6881">
        <w:t xml:space="preserve">gabarits </w:t>
      </w:r>
      <w:r w:rsidRPr="00ED6881">
        <w:t xml:space="preserve">de </w:t>
      </w:r>
      <w:r w:rsidR="005A256F" w:rsidRPr="00ED6881">
        <w:t>ligne du temps</w:t>
      </w:r>
      <w:r w:rsidRPr="00ED6881">
        <w:t>.</w:t>
      </w:r>
    </w:p>
    <w:p w14:paraId="7CC8D709" w14:textId="721B383B" w:rsidR="00C72766" w:rsidRPr="00ED6881" w:rsidRDefault="00C72766" w:rsidP="00FC0B74">
      <w:pPr>
        <w:pStyle w:val="Paragraphedeliste"/>
        <w:numPr>
          <w:ilvl w:val="0"/>
          <w:numId w:val="1"/>
        </w:numPr>
      </w:pPr>
      <w:r w:rsidRPr="00ED6881">
        <w:t>J’ai validé la conformité de la cible de formation et du contenu et je me suis assuré que mes sous-objectifs sont bien alignés.</w:t>
      </w:r>
    </w:p>
    <w:p w14:paraId="3FEE5D3F" w14:textId="6F9F5110" w:rsidR="00C72766" w:rsidRPr="00ED6881" w:rsidRDefault="00C72766" w:rsidP="00FC0B74">
      <w:pPr>
        <w:pStyle w:val="Paragraphedeliste"/>
        <w:numPr>
          <w:ilvl w:val="0"/>
          <w:numId w:val="1"/>
        </w:numPr>
      </w:pPr>
      <w:r w:rsidRPr="00ED6881">
        <w:t xml:space="preserve">J’ai discuté avec un </w:t>
      </w:r>
      <w:r w:rsidR="00381004" w:rsidRPr="00ED6881">
        <w:t>conseiller</w:t>
      </w:r>
      <w:r w:rsidRPr="00ED6881">
        <w:t xml:space="preserve"> pédagogique</w:t>
      </w:r>
      <w:r w:rsidR="00822CA8" w:rsidRPr="00ED6881">
        <w:t xml:space="preserve"> </w:t>
      </w:r>
      <w:r w:rsidRPr="00ED6881">
        <w:t xml:space="preserve">ou avec un responsable de mon </w:t>
      </w:r>
      <w:r w:rsidR="005950F2" w:rsidRPr="00ED6881">
        <w:t>d</w:t>
      </w:r>
      <w:r w:rsidR="0070601F" w:rsidRPr="00ED6881">
        <w:t>épartement</w:t>
      </w:r>
      <w:r w:rsidRPr="00ED6881">
        <w:t xml:space="preserve"> à propos des évaluations possibles.</w:t>
      </w:r>
    </w:p>
    <w:p w14:paraId="367BFFCC" w14:textId="31C930B9" w:rsidR="00C72766" w:rsidRPr="00ED6881" w:rsidRDefault="00C72766" w:rsidP="00FC0B74">
      <w:pPr>
        <w:pStyle w:val="Paragraphedeliste"/>
        <w:numPr>
          <w:ilvl w:val="0"/>
          <w:numId w:val="1"/>
        </w:numPr>
      </w:pPr>
      <w:r w:rsidRPr="00ED6881">
        <w:t xml:space="preserve">J’ai validé la pondération entre les travaux d’équipe et </w:t>
      </w:r>
      <w:r w:rsidR="005950F2" w:rsidRPr="00ED6881">
        <w:t xml:space="preserve">les travaux </w:t>
      </w:r>
      <w:r w:rsidRPr="00ED6881">
        <w:t>individuels conformément au règle</w:t>
      </w:r>
      <w:r w:rsidR="00822CA8" w:rsidRPr="00ED6881">
        <w:t>ment</w:t>
      </w:r>
      <w:r w:rsidRPr="00ED6881">
        <w:t>.</w:t>
      </w:r>
    </w:p>
    <w:p w14:paraId="4E10FAA4" w14:textId="7FA09BCC" w:rsidR="00C72766" w:rsidRPr="00ED6881" w:rsidRDefault="00C72766" w:rsidP="00FC0B74">
      <w:pPr>
        <w:pStyle w:val="Paragraphedeliste"/>
        <w:numPr>
          <w:ilvl w:val="0"/>
          <w:numId w:val="1"/>
        </w:numPr>
      </w:pPr>
      <w:r w:rsidRPr="00ED6881">
        <w:t xml:space="preserve">J’ai complété </w:t>
      </w:r>
      <w:r w:rsidR="008E276F" w:rsidRPr="00ED6881">
        <w:t>la ligne du temps</w:t>
      </w:r>
      <w:r w:rsidR="00354326" w:rsidRPr="00ED6881">
        <w:t>.</w:t>
      </w:r>
      <w:r w:rsidRPr="00ED6881">
        <w:t xml:space="preserve"> </w:t>
      </w:r>
    </w:p>
    <w:p w14:paraId="7C6C54FE" w14:textId="77777777" w:rsidR="00C72766" w:rsidRPr="00ED6881" w:rsidRDefault="00C72766" w:rsidP="00FC0B74">
      <w:pPr>
        <w:pStyle w:val="Paragraphedeliste"/>
        <w:numPr>
          <w:ilvl w:val="0"/>
          <w:numId w:val="2"/>
        </w:numPr>
      </w:pPr>
      <w:r w:rsidRPr="00ED6881">
        <w:t>J’ai divisé mon cours en modules et thématiques.</w:t>
      </w:r>
    </w:p>
    <w:p w14:paraId="6305984C" w14:textId="77777777" w:rsidR="00C72766" w:rsidRPr="00ED6881" w:rsidRDefault="00C72766" w:rsidP="00FC0B74">
      <w:pPr>
        <w:pStyle w:val="Paragraphedeliste"/>
        <w:numPr>
          <w:ilvl w:val="0"/>
          <w:numId w:val="2"/>
        </w:numPr>
      </w:pPr>
      <w:r w:rsidRPr="00ED6881">
        <w:t>J’ai détaillé la séquence d’apprentissage pour chacun des modules.</w:t>
      </w:r>
    </w:p>
    <w:p w14:paraId="4B832486" w14:textId="650707F0" w:rsidR="00C72766" w:rsidRPr="00ED6881" w:rsidRDefault="0B2E7471" w:rsidP="00FC0B74">
      <w:pPr>
        <w:pStyle w:val="Paragraphedeliste"/>
        <w:numPr>
          <w:ilvl w:val="0"/>
          <w:numId w:val="2"/>
        </w:numPr>
      </w:pPr>
      <w:r w:rsidRPr="00ED6881">
        <w:t xml:space="preserve">J’ai prévu les </w:t>
      </w:r>
      <w:r w:rsidR="0CBF7876" w:rsidRPr="00ED6881">
        <w:t xml:space="preserve">moments </w:t>
      </w:r>
      <w:r w:rsidRPr="00ED6881">
        <w:t>où auront lieu les séances synchrones.</w:t>
      </w:r>
    </w:p>
    <w:p w14:paraId="011D04EC" w14:textId="77777777" w:rsidR="00C72766" w:rsidRPr="00ED6881" w:rsidRDefault="00C72766" w:rsidP="00FC0B74">
      <w:pPr>
        <w:pStyle w:val="Paragraphedeliste"/>
        <w:numPr>
          <w:ilvl w:val="0"/>
          <w:numId w:val="2"/>
        </w:numPr>
      </w:pPr>
      <w:r w:rsidRPr="00ED6881">
        <w:t>J’ai une bonne idée du déroulement des séances synchrones.</w:t>
      </w:r>
    </w:p>
    <w:p w14:paraId="515275D9" w14:textId="0CEB71F2" w:rsidR="00C72766" w:rsidRPr="00ED6881" w:rsidRDefault="5766702B" w:rsidP="00FC0B74">
      <w:pPr>
        <w:pStyle w:val="Paragraphedeliste"/>
        <w:numPr>
          <w:ilvl w:val="0"/>
          <w:numId w:val="2"/>
        </w:numPr>
      </w:pPr>
      <w:r w:rsidRPr="00ED6881">
        <w:t xml:space="preserve">J’ai détaillé </w:t>
      </w:r>
      <w:r w:rsidR="005B52D3" w:rsidRPr="00ED6881">
        <w:t>le</w:t>
      </w:r>
      <w:r w:rsidRPr="00ED6881">
        <w:t xml:space="preserve"> matériel didactiqu</w:t>
      </w:r>
      <w:r w:rsidR="005B52D3" w:rsidRPr="00ED6881">
        <w:t>e à adapter et à créer</w:t>
      </w:r>
      <w:r w:rsidRPr="00ED6881">
        <w:t xml:space="preserve"> (PPT, notes de cours, vidéo, questionnaire</w:t>
      </w:r>
      <w:r w:rsidR="00C311E3" w:rsidRPr="00ED6881">
        <w:t>s</w:t>
      </w:r>
      <w:r w:rsidRPr="00ED6881">
        <w:t>, exercices, etc.).</w:t>
      </w:r>
    </w:p>
    <w:p w14:paraId="637FF4CD" w14:textId="073E3BD6" w:rsidR="00C72766" w:rsidRPr="00ED6881" w:rsidRDefault="00C72766" w:rsidP="00FC0B74">
      <w:pPr>
        <w:pStyle w:val="Paragraphedeliste"/>
        <w:numPr>
          <w:ilvl w:val="0"/>
          <w:numId w:val="2"/>
        </w:numPr>
      </w:pPr>
      <w:r w:rsidRPr="00ED6881">
        <w:t xml:space="preserve">J’ai partagé </w:t>
      </w:r>
      <w:r w:rsidR="00AB3022" w:rsidRPr="00ED6881">
        <w:t>la ligne du temps</w:t>
      </w:r>
      <w:r w:rsidRPr="00ED6881">
        <w:t xml:space="preserve"> avec le responsable du cours pour être certain que tous soient informés.</w:t>
      </w:r>
    </w:p>
    <w:p w14:paraId="3EDF4227" w14:textId="77777777" w:rsidR="00C72766" w:rsidRPr="00ED6881" w:rsidRDefault="00C72766" w:rsidP="000D0BF0"/>
    <w:p w14:paraId="61CB89E9" w14:textId="77777777" w:rsidR="002D6372" w:rsidRPr="00ED6881" w:rsidRDefault="002D6372" w:rsidP="000D0BF0"/>
    <w:p w14:paraId="75CD0D7F" w14:textId="5C79401D" w:rsidR="00DE361B" w:rsidRPr="00ED6881" w:rsidRDefault="00C72766" w:rsidP="000D0BF0">
      <w:r w:rsidRPr="00ED6881">
        <w:t>Notes/commentaires/à surveiller :</w:t>
      </w:r>
      <w:r w:rsidR="002D6372" w:rsidRPr="00ED6881">
        <w:t xml:space="preserve"> </w:t>
      </w:r>
      <w:r w:rsidR="00DE361B" w:rsidRPr="00ED6881">
        <w:br w:type="page"/>
      </w:r>
    </w:p>
    <w:p w14:paraId="6E902D2E" w14:textId="5CB9492A" w:rsidR="00702C4E" w:rsidRPr="00702C4E" w:rsidRDefault="64EBC91E" w:rsidP="00FC0B74">
      <w:pPr>
        <w:pStyle w:val="Titre2"/>
        <w:numPr>
          <w:ilvl w:val="0"/>
          <w:numId w:val="9"/>
        </w:numPr>
        <w:ind w:left="284" w:hanging="284"/>
      </w:pPr>
      <w:bookmarkStart w:id="13" w:name="_Toc38375778"/>
      <w:r w:rsidRPr="00ED6881">
        <w:lastRenderedPageBreak/>
        <w:t xml:space="preserve">Adapter et </w:t>
      </w:r>
      <w:r w:rsidR="009C7B14" w:rsidRPr="00ED6881">
        <w:t xml:space="preserve">créer </w:t>
      </w:r>
      <w:r w:rsidRPr="00ED6881">
        <w:t xml:space="preserve">le contenu et </w:t>
      </w:r>
      <w:r w:rsidR="009C7B14" w:rsidRPr="00ED6881">
        <w:t xml:space="preserve">le </w:t>
      </w:r>
      <w:r w:rsidRPr="00ED6881">
        <w:t xml:space="preserve">matériel </w:t>
      </w:r>
      <w:r w:rsidR="004F5C38" w:rsidRPr="00ED6881">
        <w:t>pédagogique</w:t>
      </w:r>
      <w:bookmarkEnd w:id="13"/>
    </w:p>
    <w:p w14:paraId="027ADC03" w14:textId="55A3989B" w:rsidR="00890F62" w:rsidRPr="00ED6881" w:rsidRDefault="00890F62" w:rsidP="000D0BF0">
      <w:r w:rsidRPr="00ED6881">
        <w:t xml:space="preserve">Cette </w:t>
      </w:r>
      <w:r w:rsidR="009269C3" w:rsidRPr="00ED6881">
        <w:t>deuxième</w:t>
      </w:r>
      <w:r w:rsidRPr="00ED6881">
        <w:t xml:space="preserve"> section </w:t>
      </w:r>
      <w:r w:rsidR="005B18E0" w:rsidRPr="00ED6881">
        <w:t>consiste en</w:t>
      </w:r>
      <w:r w:rsidRPr="00ED6881">
        <w:t xml:space="preserve"> la </w:t>
      </w:r>
      <w:r w:rsidR="009269C3" w:rsidRPr="00ED6881">
        <w:t>création</w:t>
      </w:r>
      <w:r w:rsidR="41242C56" w:rsidRPr="00ED6881">
        <w:t xml:space="preserve"> ou l’</w:t>
      </w:r>
      <w:r w:rsidR="009269C3" w:rsidRPr="00ED6881">
        <w:t>adaptation du matériel pédagogique qui sera utilisé dans votre cours.</w:t>
      </w:r>
      <w:r w:rsidR="001838ED" w:rsidRPr="00ED6881">
        <w:t xml:space="preserve"> </w:t>
      </w:r>
      <w:r w:rsidR="001F0312" w:rsidRPr="00ED6881">
        <w:t>Commence</w:t>
      </w:r>
      <w:r w:rsidR="001838ED" w:rsidRPr="00ED6881">
        <w:t>z</w:t>
      </w:r>
      <w:r w:rsidR="001F0312" w:rsidRPr="00ED6881">
        <w:t xml:space="preserve"> par </w:t>
      </w:r>
      <w:r w:rsidR="00AA194D" w:rsidRPr="00ED6881">
        <w:t xml:space="preserve">établir la </w:t>
      </w:r>
      <w:r w:rsidR="001F0312" w:rsidRPr="00ED6881">
        <w:t>liste</w:t>
      </w:r>
      <w:r w:rsidR="00AA194D" w:rsidRPr="00ED6881">
        <w:t xml:space="preserve"> de</w:t>
      </w:r>
      <w:r w:rsidR="001F0312" w:rsidRPr="00ED6881">
        <w:t xml:space="preserve"> toutes les re</w:t>
      </w:r>
      <w:r w:rsidR="001763B1" w:rsidRPr="00ED6881">
        <w:t>ssources que vous avez déjà en main et le matériel que vous souhaitez créer ou adapter.</w:t>
      </w:r>
      <w:r w:rsidR="001F63AE" w:rsidRPr="00ED6881">
        <w:t xml:space="preserve"> </w:t>
      </w:r>
      <w:r w:rsidR="00F3267B" w:rsidRPr="00ED6881">
        <w:t>En fonction du temps que vous avez pour rendre votre cours</w:t>
      </w:r>
      <w:r w:rsidR="005950F2" w:rsidRPr="00ED6881">
        <w:t xml:space="preserve"> disponible</w:t>
      </w:r>
      <w:r w:rsidR="00F3267B" w:rsidRPr="00ED6881">
        <w:t xml:space="preserve">, il se peut que vous </w:t>
      </w:r>
      <w:r w:rsidR="00EC0739" w:rsidRPr="00ED6881">
        <w:t>ayez</w:t>
      </w:r>
      <w:r w:rsidR="00F3267B" w:rsidRPr="00ED6881">
        <w:t xml:space="preserve"> à faire des </w:t>
      </w:r>
      <w:r w:rsidR="00EC0739" w:rsidRPr="00ED6881">
        <w:t>choix</w:t>
      </w:r>
      <w:r w:rsidR="00F3267B" w:rsidRPr="00ED6881">
        <w:t xml:space="preserve"> et </w:t>
      </w:r>
      <w:r w:rsidR="001D1ECE" w:rsidRPr="00ED6881">
        <w:t xml:space="preserve">à vivre </w:t>
      </w:r>
      <w:r w:rsidR="00F3267B" w:rsidRPr="00ED6881">
        <w:t>cer</w:t>
      </w:r>
      <w:r w:rsidR="00EC0739" w:rsidRPr="00ED6881">
        <w:t>tains deuils pédagogiques.</w:t>
      </w:r>
    </w:p>
    <w:p w14:paraId="455829E0" w14:textId="280CC1B7" w:rsidR="00EC0739" w:rsidRPr="00ED6881" w:rsidRDefault="00EC0739" w:rsidP="000D0BF0">
      <w:pPr>
        <w:rPr>
          <w:rStyle w:val="Lienhypertexte"/>
          <w:rFonts w:ascii="Montserrat" w:hAnsi="Montserrat"/>
        </w:rPr>
      </w:pPr>
      <w:r w:rsidRPr="00ED6881">
        <w:t xml:space="preserve">Même à distance, </w:t>
      </w:r>
      <w:r w:rsidR="0008050A" w:rsidRPr="00ED6881">
        <w:t xml:space="preserve">le droit d’auteur reste </w:t>
      </w:r>
      <w:r w:rsidR="00D72F01" w:rsidRPr="00ED6881">
        <w:t>e</w:t>
      </w:r>
      <w:r w:rsidR="0008050A" w:rsidRPr="00ED6881">
        <w:t>n vigueu</w:t>
      </w:r>
      <w:r w:rsidR="00D72F01" w:rsidRPr="00ED6881">
        <w:t xml:space="preserve">r et doit être respecté. </w:t>
      </w:r>
      <w:hyperlink r:id="rId35" w:history="1">
        <w:r w:rsidR="00D72F01" w:rsidRPr="00ED6881">
          <w:rPr>
            <w:rStyle w:val="Lienhypertexte"/>
            <w:rFonts w:ascii="Montserrat" w:hAnsi="Montserrat"/>
          </w:rPr>
          <w:t>Le Centre de ressources sur le droit d’auteur de l’</w:t>
        </w:r>
        <w:proofErr w:type="spellStart"/>
        <w:r w:rsidR="00D72F01" w:rsidRPr="00ED6881">
          <w:rPr>
            <w:rStyle w:val="Lienhypertexte"/>
            <w:rFonts w:ascii="Montserrat" w:hAnsi="Montserrat"/>
          </w:rPr>
          <w:t>UdeS</w:t>
        </w:r>
        <w:proofErr w:type="spellEnd"/>
      </w:hyperlink>
      <w:r w:rsidR="00A550F6" w:rsidRPr="00ED6881">
        <w:t xml:space="preserve"> peut </w:t>
      </w:r>
      <w:r w:rsidR="009C1F46" w:rsidRPr="00ED6881">
        <w:t>répondre à vos questions</w:t>
      </w:r>
      <w:r w:rsidR="002A2C91" w:rsidRPr="00ED6881">
        <w:t xml:space="preserve"> concernant l’utilisation de matériel de tierces personnes</w:t>
      </w:r>
      <w:r w:rsidR="00C00C4A" w:rsidRPr="00ED6881">
        <w:t xml:space="preserve"> </w:t>
      </w:r>
      <w:r w:rsidR="00203D03" w:rsidRPr="00ED6881">
        <w:t>pour le</w:t>
      </w:r>
      <w:r w:rsidR="00C00C4A" w:rsidRPr="00ED6881">
        <w:t>quel vous ne détenez pas les droits. Concernant votre propre matériel</w:t>
      </w:r>
      <w:r w:rsidR="0096015D" w:rsidRPr="00ED6881">
        <w:t xml:space="preserve"> d’enseignement</w:t>
      </w:r>
      <w:r w:rsidR="00784463" w:rsidRPr="00ED6881">
        <w:t xml:space="preserve">, </w:t>
      </w:r>
      <w:r w:rsidR="00DE0668" w:rsidRPr="00ED6881">
        <w:t>pourquoi ne pas le rendre disponible à vos étudiants sous licence libre</w:t>
      </w:r>
      <w:r w:rsidR="00FF2E7B" w:rsidRPr="00ED6881">
        <w:t> </w:t>
      </w:r>
      <w:r w:rsidR="00DE0668" w:rsidRPr="00ED6881">
        <w:t>?</w:t>
      </w:r>
      <w:r w:rsidR="00C00C4A" w:rsidRPr="00ED6881">
        <w:t xml:space="preserve"> </w:t>
      </w:r>
      <w:r w:rsidR="00DE0668" w:rsidRPr="00ED6881">
        <w:t xml:space="preserve">Pour </w:t>
      </w:r>
      <w:r w:rsidR="00FA4538" w:rsidRPr="00ED6881">
        <w:t>explorer les différentes licences libres</w:t>
      </w:r>
      <w:r w:rsidR="00EB4A97" w:rsidRPr="00ED6881">
        <w:t xml:space="preserve"> de Creative Commons</w:t>
      </w:r>
      <w:r w:rsidR="00FA4538" w:rsidRPr="00ED6881">
        <w:t xml:space="preserve">, </w:t>
      </w:r>
      <w:r w:rsidR="008F4504" w:rsidRPr="00ED6881">
        <w:t xml:space="preserve">visitez </w:t>
      </w:r>
      <w:hyperlink r:id="rId36" w:history="1">
        <w:r w:rsidR="001E724C" w:rsidRPr="00ED6881">
          <w:rPr>
            <w:rStyle w:val="Lienhypertexte"/>
            <w:rFonts w:ascii="Montserrat" w:hAnsi="Montserrat"/>
          </w:rPr>
          <w:t>le site de la fabrique</w:t>
        </w:r>
        <w:r w:rsidR="00861BB1" w:rsidRPr="00ED6881">
          <w:rPr>
            <w:rStyle w:val="Lienhypertexte"/>
            <w:rFonts w:ascii="Montserrat" w:hAnsi="Montserrat"/>
          </w:rPr>
          <w:t xml:space="preserve"> </w:t>
        </w:r>
        <w:r w:rsidR="001E724C" w:rsidRPr="00ED6881">
          <w:rPr>
            <w:rStyle w:val="Lienhypertexte"/>
            <w:rFonts w:ascii="Montserrat" w:hAnsi="Montserrat"/>
          </w:rPr>
          <w:t>REL</w:t>
        </w:r>
        <w:r w:rsidR="008F4504" w:rsidRPr="00ED6881">
          <w:rPr>
            <w:rStyle w:val="Lienhypertexte"/>
            <w:rFonts w:ascii="Montserrat" w:hAnsi="Montserrat"/>
          </w:rPr>
          <w:t>.</w:t>
        </w:r>
      </w:hyperlink>
    </w:p>
    <w:p w14:paraId="35F97203" w14:textId="166DF052" w:rsidR="000E4FC8" w:rsidRPr="00ED6881" w:rsidRDefault="000E4FC8" w:rsidP="000D0BF0">
      <w:r w:rsidRPr="00ED6881">
        <w:t xml:space="preserve">Certaines personnes aiment avoir en tête la </w:t>
      </w:r>
      <w:r w:rsidR="009E7DF4" w:rsidRPr="00ED6881">
        <w:t>structure</w:t>
      </w:r>
      <w:r w:rsidRPr="00ED6881">
        <w:t xml:space="preserve"> de leur site Moodle</w:t>
      </w:r>
      <w:r w:rsidR="00657355" w:rsidRPr="00ED6881">
        <w:t xml:space="preserve"> avant de réviser leur matériel pédagogique</w:t>
      </w:r>
      <w:r w:rsidRPr="00ED6881">
        <w:t xml:space="preserve">. Si cela est votre cas, nous vous invitons à </w:t>
      </w:r>
      <w:r w:rsidR="009C7B14" w:rsidRPr="00ED6881">
        <w:t xml:space="preserve">demander l’importation du </w:t>
      </w:r>
      <w:r w:rsidR="008F290E" w:rsidRPr="00ED6881">
        <w:t>gabarit Moodle</w:t>
      </w:r>
      <w:r w:rsidR="005950F2" w:rsidRPr="00ED6881">
        <w:t>-</w:t>
      </w:r>
      <w:r w:rsidR="00AA194D" w:rsidRPr="00ED6881">
        <w:t xml:space="preserve">Performa </w:t>
      </w:r>
      <w:r w:rsidR="009C7B14" w:rsidRPr="00C8580C">
        <w:t>à la conseillère pédagogique du secteur</w:t>
      </w:r>
      <w:r w:rsidR="009C7B14" w:rsidRPr="00ED6881">
        <w:t xml:space="preserve"> dans votre plateforme Moodle </w:t>
      </w:r>
      <w:r w:rsidR="009E7DF4" w:rsidRPr="00ED6881">
        <w:t>avant d’aller plus loin.</w:t>
      </w:r>
    </w:p>
    <w:p w14:paraId="16B498D6" w14:textId="087C1403" w:rsidR="00702C4E" w:rsidRDefault="35ABE06D" w:rsidP="00702C4E">
      <w:r w:rsidRPr="00ED6881">
        <w:t xml:space="preserve">Notez que les étapes de </w:t>
      </w:r>
      <w:r w:rsidR="004D0E14" w:rsidRPr="00ED6881">
        <w:t>la</w:t>
      </w:r>
      <w:r w:rsidRPr="00ED6881">
        <w:t xml:space="preserve"> section</w:t>
      </w:r>
      <w:r w:rsidR="00FF2E7B" w:rsidRPr="00ED6881">
        <w:t> </w:t>
      </w:r>
      <w:r w:rsidR="004D0E14" w:rsidRPr="00ED6881">
        <w:t xml:space="preserve">2 </w:t>
      </w:r>
      <w:r w:rsidRPr="00ED6881">
        <w:t xml:space="preserve">n’ont pas à être exécutées selon l’ordre d’apparition. N’hésitez </w:t>
      </w:r>
      <w:r w:rsidR="00A10D48" w:rsidRPr="00ED6881">
        <w:t xml:space="preserve">donc </w:t>
      </w:r>
      <w:r w:rsidRPr="00ED6881">
        <w:t xml:space="preserve">pas à lire cette section en entier avant de </w:t>
      </w:r>
      <w:r w:rsidR="00673189" w:rsidRPr="00ED6881">
        <w:t>vous lancer</w:t>
      </w:r>
      <w:r w:rsidR="00963F9A" w:rsidRPr="00ED6881">
        <w:t xml:space="preserve"> et de vous y </w:t>
      </w:r>
      <w:r w:rsidR="0058105F" w:rsidRPr="00ED6881">
        <w:t>référe</w:t>
      </w:r>
      <w:r w:rsidR="00963F9A" w:rsidRPr="00ED6881">
        <w:t>r</w:t>
      </w:r>
      <w:r w:rsidR="005950F2" w:rsidRPr="00ED6881">
        <w:t xml:space="preserve"> au besoin</w:t>
      </w:r>
      <w:r w:rsidR="00963F9A" w:rsidRPr="00ED6881">
        <w:t xml:space="preserve"> par</w:t>
      </w:r>
      <w:r w:rsidRPr="00ED6881">
        <w:t xml:space="preserve"> la suite.</w:t>
      </w:r>
    </w:p>
    <w:p w14:paraId="1B187F79" w14:textId="77777777" w:rsidR="00EC7EC5" w:rsidRPr="00702C4E" w:rsidRDefault="00EC7EC5" w:rsidP="00EC7EC5">
      <w:pPr>
        <w:spacing w:after="0"/>
      </w:pPr>
    </w:p>
    <w:p w14:paraId="7FC029B0" w14:textId="073EFE76" w:rsidR="007E3A34" w:rsidRPr="00ED6881" w:rsidRDefault="1CB6B6B8" w:rsidP="00F30635">
      <w:pPr>
        <w:pStyle w:val="Titre3"/>
      </w:pPr>
      <w:r w:rsidRPr="00ED6881">
        <w:t xml:space="preserve"> </w:t>
      </w:r>
      <w:bookmarkStart w:id="14" w:name="_Toc38375779"/>
      <w:r w:rsidRPr="00ED6881">
        <w:t>Adapter le plan de cours</w:t>
      </w:r>
      <w:bookmarkEnd w:id="14"/>
    </w:p>
    <w:p w14:paraId="6725DC21" w14:textId="5522CDD0" w:rsidR="0087060A" w:rsidRPr="00EC7EC5" w:rsidRDefault="001436C1" w:rsidP="000D0BF0">
      <w:pPr>
        <w:rPr>
          <w:rStyle w:val="Lienhypertexte"/>
          <w:color w:val="auto"/>
          <w:u w:val="none"/>
          <w:lang w:val="fr-CA"/>
        </w:rPr>
      </w:pPr>
      <w:r w:rsidRPr="00EC7EC5">
        <w:rPr>
          <w:lang w:val="fr-CA"/>
        </w:rPr>
        <w:t>Le</w:t>
      </w:r>
      <w:r w:rsidR="009C7B14" w:rsidRPr="00EC7EC5">
        <w:rPr>
          <w:lang w:val="fr-CA"/>
        </w:rPr>
        <w:t xml:space="preserve"> </w:t>
      </w:r>
      <w:hyperlink r:id="rId37" w:history="1">
        <w:r w:rsidR="009C7B14" w:rsidRPr="00EC7EC5">
          <w:rPr>
            <w:rStyle w:val="Lienhypertexte"/>
            <w:lang w:val="fr-CA"/>
          </w:rPr>
          <w:t>gabarit de rédaction de plan de cours de Performa</w:t>
        </w:r>
      </w:hyperlink>
      <w:r w:rsidR="009C7B14" w:rsidRPr="00EC7EC5">
        <w:rPr>
          <w:lang w:val="fr-CA"/>
        </w:rPr>
        <w:t xml:space="preserve"> et</w:t>
      </w:r>
      <w:r w:rsidRPr="00EC7EC5">
        <w:rPr>
          <w:lang w:val="fr-CA"/>
        </w:rPr>
        <w:t xml:space="preserve"> </w:t>
      </w:r>
      <w:r w:rsidR="009C7B14" w:rsidRPr="00EC7EC5">
        <w:rPr>
          <w:lang w:val="fr-CA"/>
        </w:rPr>
        <w:t xml:space="preserve">le gabarit de </w:t>
      </w:r>
      <w:hyperlink r:id="rId38" w:history="1">
        <w:r w:rsidRPr="00EC7EC5">
          <w:rPr>
            <w:rStyle w:val="Lienhypertexte"/>
            <w:lang w:val="fr-CA"/>
          </w:rPr>
          <w:t>plan de cours</w:t>
        </w:r>
      </w:hyperlink>
      <w:r w:rsidRPr="00EC7EC5">
        <w:rPr>
          <w:lang w:val="fr-CA"/>
        </w:rPr>
        <w:t xml:space="preserve"> </w:t>
      </w:r>
      <w:r w:rsidR="009C7B14" w:rsidRPr="00EC7EC5">
        <w:rPr>
          <w:lang w:val="fr-CA"/>
        </w:rPr>
        <w:t xml:space="preserve">Performa </w:t>
      </w:r>
      <w:r w:rsidRPr="00EC7EC5">
        <w:rPr>
          <w:lang w:val="fr-CA"/>
        </w:rPr>
        <w:t xml:space="preserve">en </w:t>
      </w:r>
      <w:r w:rsidR="00010594" w:rsidRPr="00EC7EC5">
        <w:rPr>
          <w:lang w:val="fr-CA"/>
        </w:rPr>
        <w:t xml:space="preserve">FAD </w:t>
      </w:r>
      <w:r w:rsidR="002D77C4" w:rsidRPr="00EC7EC5">
        <w:rPr>
          <w:lang w:val="fr-CA"/>
        </w:rPr>
        <w:t>devr</w:t>
      </w:r>
      <w:r w:rsidR="00844597" w:rsidRPr="00EC7EC5">
        <w:rPr>
          <w:lang w:val="fr-CA"/>
        </w:rPr>
        <w:t>ont</w:t>
      </w:r>
      <w:r w:rsidR="002D77C4" w:rsidRPr="00EC7EC5">
        <w:rPr>
          <w:lang w:val="fr-CA"/>
        </w:rPr>
        <w:t xml:space="preserve"> </w:t>
      </w:r>
      <w:r w:rsidR="001E13E0" w:rsidRPr="00EC7EC5">
        <w:rPr>
          <w:lang w:val="fr-CA"/>
        </w:rPr>
        <w:t>refléter</w:t>
      </w:r>
      <w:r w:rsidR="002D77C4" w:rsidRPr="00EC7EC5">
        <w:rPr>
          <w:lang w:val="fr-CA"/>
        </w:rPr>
        <w:t xml:space="preserve"> </w:t>
      </w:r>
      <w:r w:rsidR="00212877" w:rsidRPr="00EC7EC5">
        <w:rPr>
          <w:lang w:val="fr-CA"/>
        </w:rPr>
        <w:t>votre nouvelle</w:t>
      </w:r>
      <w:r w:rsidR="002D77C4" w:rsidRPr="00EC7EC5">
        <w:rPr>
          <w:lang w:val="fr-CA"/>
        </w:rPr>
        <w:t xml:space="preserve"> structure par module</w:t>
      </w:r>
      <w:r w:rsidR="005943BE" w:rsidRPr="00EC7EC5">
        <w:rPr>
          <w:lang w:val="fr-CA"/>
        </w:rPr>
        <w:t>. I</w:t>
      </w:r>
      <w:r w:rsidR="002D77C4" w:rsidRPr="00EC7EC5">
        <w:rPr>
          <w:lang w:val="fr-CA"/>
        </w:rPr>
        <w:t>ndique</w:t>
      </w:r>
      <w:r w:rsidR="005943BE" w:rsidRPr="00EC7EC5">
        <w:rPr>
          <w:lang w:val="fr-CA"/>
        </w:rPr>
        <w:t>z</w:t>
      </w:r>
      <w:r w:rsidR="002D77C4" w:rsidRPr="00EC7EC5">
        <w:rPr>
          <w:lang w:val="fr-CA"/>
        </w:rPr>
        <w:t xml:space="preserve"> clairement les dates des séances synchrone</w:t>
      </w:r>
      <w:r w:rsidR="00212877" w:rsidRPr="00EC7EC5">
        <w:rPr>
          <w:lang w:val="fr-CA"/>
        </w:rPr>
        <w:t>s</w:t>
      </w:r>
      <w:r w:rsidR="00E7453B" w:rsidRPr="00EC7EC5">
        <w:rPr>
          <w:lang w:val="fr-CA"/>
        </w:rPr>
        <w:t>, les évaluations</w:t>
      </w:r>
      <w:r w:rsidR="002D77C4" w:rsidRPr="00EC7EC5">
        <w:rPr>
          <w:lang w:val="fr-CA"/>
        </w:rPr>
        <w:t xml:space="preserve">, </w:t>
      </w:r>
      <w:r w:rsidR="005943BE" w:rsidRPr="00EC7EC5">
        <w:rPr>
          <w:lang w:val="fr-CA"/>
        </w:rPr>
        <w:t xml:space="preserve">les </w:t>
      </w:r>
      <w:r w:rsidR="002D77C4" w:rsidRPr="00EC7EC5">
        <w:rPr>
          <w:lang w:val="fr-CA"/>
        </w:rPr>
        <w:t xml:space="preserve">exigences techniques et autres informations propres à votre contexte FAD. Cette tâche se fait aisément </w:t>
      </w:r>
      <w:r w:rsidR="00E43EC8" w:rsidRPr="00EC7EC5">
        <w:rPr>
          <w:lang w:val="fr-CA"/>
        </w:rPr>
        <w:t>en vous référant à votre</w:t>
      </w:r>
      <w:r w:rsidR="002749FD" w:rsidRPr="00EC7EC5">
        <w:rPr>
          <w:lang w:val="fr-CA"/>
        </w:rPr>
        <w:t xml:space="preserve"> ligne </w:t>
      </w:r>
      <w:r w:rsidR="002D77C4" w:rsidRPr="00EC7EC5">
        <w:rPr>
          <w:lang w:val="fr-CA"/>
        </w:rPr>
        <w:t xml:space="preserve">du </w:t>
      </w:r>
      <w:r w:rsidR="002749FD" w:rsidRPr="00EC7EC5">
        <w:rPr>
          <w:lang w:val="fr-CA"/>
        </w:rPr>
        <w:t>temps</w:t>
      </w:r>
      <w:r w:rsidR="002D77C4" w:rsidRPr="00EC7EC5">
        <w:rPr>
          <w:lang w:val="fr-CA"/>
        </w:rPr>
        <w:t xml:space="preserve">. </w:t>
      </w:r>
    </w:p>
    <w:p w14:paraId="5637D237" w14:textId="77777777" w:rsidR="00C873F1" w:rsidRPr="00ED6881" w:rsidRDefault="00C873F1" w:rsidP="00EC7EC5">
      <w:pPr>
        <w:spacing w:after="0"/>
        <w:rPr>
          <w:lang w:val="fr-CA"/>
        </w:rPr>
      </w:pPr>
    </w:p>
    <w:p w14:paraId="132F1E28" w14:textId="60D54A44" w:rsidR="2DBEE1A8" w:rsidRPr="00ED6881" w:rsidRDefault="5766702B" w:rsidP="00F30635">
      <w:pPr>
        <w:pStyle w:val="Titre3"/>
      </w:pPr>
      <w:bookmarkStart w:id="15" w:name="_Toc38375780"/>
      <w:r w:rsidRPr="00ED6881">
        <w:t>Préparer</w:t>
      </w:r>
      <w:r w:rsidR="7187C5D8" w:rsidRPr="00ED6881">
        <w:t xml:space="preserve"> </w:t>
      </w:r>
      <w:r w:rsidR="2DBEE1A8" w:rsidRPr="00ED6881">
        <w:t xml:space="preserve">ou </w:t>
      </w:r>
      <w:r w:rsidRPr="00ED6881">
        <w:t>adapter les évaluations</w:t>
      </w:r>
      <w:bookmarkEnd w:id="15"/>
      <w:r w:rsidRPr="00ED6881">
        <w:t xml:space="preserve"> </w:t>
      </w:r>
    </w:p>
    <w:p w14:paraId="40853872" w14:textId="42D078A2" w:rsidR="5766702B" w:rsidRPr="00ED6881" w:rsidRDefault="5766702B" w:rsidP="00EC7EC5">
      <w:pPr>
        <w:pStyle w:val="Titre5"/>
      </w:pPr>
      <w:r w:rsidRPr="00ED6881">
        <w:t xml:space="preserve">Bien rédiger </w:t>
      </w:r>
      <w:r w:rsidR="0096772A" w:rsidRPr="00ED6881">
        <w:t>l</w:t>
      </w:r>
      <w:r w:rsidRPr="00ED6881">
        <w:t>es consignes</w:t>
      </w:r>
    </w:p>
    <w:p w14:paraId="1EAC6D52" w14:textId="69A14E18" w:rsidR="5766702B" w:rsidRPr="00ED6881" w:rsidRDefault="00A52C4E" w:rsidP="000D0BF0">
      <w:r w:rsidRPr="00ED6881">
        <w:rPr>
          <w:lang w:val="fr"/>
        </w:rPr>
        <w:t>En</w:t>
      </w:r>
      <w:r w:rsidR="5766702B" w:rsidRPr="00ED6881">
        <w:rPr>
          <w:lang w:val="fr"/>
        </w:rPr>
        <w:t xml:space="preserve"> FAD, les étudiants </w:t>
      </w:r>
      <w:r w:rsidRPr="00ED6881">
        <w:rPr>
          <w:lang w:val="fr"/>
        </w:rPr>
        <w:t>prendront</w:t>
      </w:r>
      <w:r w:rsidR="5766702B" w:rsidRPr="00ED6881">
        <w:rPr>
          <w:lang w:val="fr"/>
        </w:rPr>
        <w:t xml:space="preserve"> connaissance des consignes des travaux par eux-mêmes</w:t>
      </w:r>
      <w:r w:rsidR="00605BCF" w:rsidRPr="00ED6881">
        <w:rPr>
          <w:lang w:val="fr"/>
        </w:rPr>
        <w:t xml:space="preserve"> et il est à prévoir qu’ils</w:t>
      </w:r>
      <w:r w:rsidR="5766702B" w:rsidRPr="00ED6881">
        <w:rPr>
          <w:lang w:val="fr"/>
        </w:rPr>
        <w:t xml:space="preserve"> auront de</w:t>
      </w:r>
      <w:r w:rsidR="002324B5" w:rsidRPr="00ED6881">
        <w:rPr>
          <w:lang w:val="fr"/>
        </w:rPr>
        <w:t>s</w:t>
      </w:r>
      <w:r w:rsidR="5766702B" w:rsidRPr="00ED6881">
        <w:rPr>
          <w:lang w:val="fr"/>
        </w:rPr>
        <w:t xml:space="preserve"> questions de clarification (</w:t>
      </w:r>
      <w:r w:rsidR="00616EA0" w:rsidRPr="00ED6881">
        <w:rPr>
          <w:lang w:val="fr"/>
        </w:rPr>
        <w:t xml:space="preserve">le nombre </w:t>
      </w:r>
      <w:r w:rsidR="5766702B" w:rsidRPr="00ED6881">
        <w:rPr>
          <w:lang w:val="fr"/>
        </w:rPr>
        <w:t xml:space="preserve">de pages, </w:t>
      </w:r>
      <w:r w:rsidR="002571FA" w:rsidRPr="00ED6881">
        <w:rPr>
          <w:lang w:val="fr"/>
        </w:rPr>
        <w:t xml:space="preserve">le </w:t>
      </w:r>
      <w:r w:rsidR="5766702B" w:rsidRPr="00ED6881">
        <w:rPr>
          <w:lang w:val="fr"/>
        </w:rPr>
        <w:t xml:space="preserve">droit aux annexes, la pondération et la répartition des points, </w:t>
      </w:r>
      <w:r w:rsidR="00616EA0" w:rsidRPr="00ED6881">
        <w:rPr>
          <w:lang w:val="fr"/>
        </w:rPr>
        <w:t>l’inclusion</w:t>
      </w:r>
      <w:r w:rsidR="5766702B" w:rsidRPr="00ED6881">
        <w:rPr>
          <w:lang w:val="fr"/>
        </w:rPr>
        <w:t xml:space="preserve"> des références, etc</w:t>
      </w:r>
      <w:r w:rsidR="0005280F" w:rsidRPr="00ED6881">
        <w:rPr>
          <w:lang w:val="fr"/>
        </w:rPr>
        <w:t>.)</w:t>
      </w:r>
      <w:r w:rsidR="00606689" w:rsidRPr="00ED6881">
        <w:rPr>
          <w:lang w:val="fr"/>
        </w:rPr>
        <w:t>.</w:t>
      </w:r>
      <w:r w:rsidR="5766702B" w:rsidRPr="00ED6881">
        <w:rPr>
          <w:lang w:val="fr"/>
        </w:rPr>
        <w:t xml:space="preserve"> Pour vous éviter de recevoir plusieurs demandes </w:t>
      </w:r>
      <w:r w:rsidR="00863A32" w:rsidRPr="00ED6881">
        <w:rPr>
          <w:lang w:val="fr"/>
        </w:rPr>
        <w:t>de précision</w:t>
      </w:r>
      <w:r w:rsidR="5766702B" w:rsidRPr="00ED6881">
        <w:rPr>
          <w:lang w:val="fr"/>
        </w:rPr>
        <w:t xml:space="preserve">, il vous faut absolument détailler </w:t>
      </w:r>
      <w:r w:rsidR="00605BCF" w:rsidRPr="00ED6881">
        <w:rPr>
          <w:lang w:val="fr"/>
        </w:rPr>
        <w:t xml:space="preserve">vos consignes </w:t>
      </w:r>
      <w:r w:rsidR="5766702B" w:rsidRPr="00ED6881">
        <w:rPr>
          <w:lang w:val="fr"/>
        </w:rPr>
        <w:t xml:space="preserve">au maximum. </w:t>
      </w:r>
      <w:r w:rsidR="00E31C1C" w:rsidRPr="00ED6881">
        <w:rPr>
          <w:lang w:val="fr"/>
        </w:rPr>
        <w:t xml:space="preserve">Plusieurs conseils sont explicités </w:t>
      </w:r>
      <w:r w:rsidR="00605BCF" w:rsidRPr="00ED6881">
        <w:rPr>
          <w:lang w:val="fr"/>
        </w:rPr>
        <w:t>dans</w:t>
      </w:r>
      <w:r w:rsidR="00693AC9" w:rsidRPr="00ED6881">
        <w:rPr>
          <w:lang w:val="fr"/>
        </w:rPr>
        <w:t xml:space="preserve"> </w:t>
      </w:r>
      <w:hyperlink r:id="rId39" w:history="1">
        <w:r w:rsidR="00693AC9" w:rsidRPr="00ED6881">
          <w:rPr>
            <w:rStyle w:val="Lienhypertexte"/>
            <w:rFonts w:ascii="Montserrat" w:hAnsi="Montserrat"/>
            <w:lang w:val="fr"/>
          </w:rPr>
          <w:t>Modalités d’évaluation à distance</w:t>
        </w:r>
      </w:hyperlink>
      <w:r w:rsidR="00230D06" w:rsidRPr="00ED6881">
        <w:rPr>
          <w:lang w:val="fr"/>
        </w:rPr>
        <w:t>.</w:t>
      </w:r>
    </w:p>
    <w:p w14:paraId="34000A05" w14:textId="24FEA6BC" w:rsidR="5766702B" w:rsidRPr="00ED6881" w:rsidRDefault="00920582" w:rsidP="000D0BF0">
      <w:pPr>
        <w:rPr>
          <w:lang w:val="fr"/>
        </w:rPr>
      </w:pPr>
      <w:r w:rsidRPr="00ED6881">
        <w:rPr>
          <w:lang w:val="fr"/>
        </w:rPr>
        <w:t>Il est important que</w:t>
      </w:r>
      <w:r w:rsidR="5766702B" w:rsidRPr="00ED6881">
        <w:rPr>
          <w:lang w:val="fr"/>
        </w:rPr>
        <w:t xml:space="preserve"> l’ensemble des consignes </w:t>
      </w:r>
      <w:r w:rsidR="00614E16" w:rsidRPr="00ED6881">
        <w:rPr>
          <w:lang w:val="fr"/>
        </w:rPr>
        <w:t>se trouve</w:t>
      </w:r>
      <w:r w:rsidR="5766702B" w:rsidRPr="00ED6881">
        <w:rPr>
          <w:lang w:val="fr"/>
        </w:rPr>
        <w:t xml:space="preserve"> au même endroit dans un seul document</w:t>
      </w:r>
      <w:r w:rsidR="00614E16" w:rsidRPr="00ED6881">
        <w:rPr>
          <w:lang w:val="fr"/>
        </w:rPr>
        <w:t xml:space="preserve">, </w:t>
      </w:r>
      <w:r w:rsidR="005D033D" w:rsidRPr="00ED6881">
        <w:rPr>
          <w:lang w:val="fr"/>
        </w:rPr>
        <w:t>lequel</w:t>
      </w:r>
      <w:r w:rsidR="00614E16" w:rsidRPr="00ED6881">
        <w:rPr>
          <w:lang w:val="fr"/>
        </w:rPr>
        <w:t xml:space="preserve"> comprend</w:t>
      </w:r>
      <w:r w:rsidR="00E56201" w:rsidRPr="00ED6881">
        <w:rPr>
          <w:lang w:val="fr"/>
        </w:rPr>
        <w:t xml:space="preserve"> également </w:t>
      </w:r>
      <w:r w:rsidR="5766702B" w:rsidRPr="00ED6881">
        <w:rPr>
          <w:lang w:val="fr"/>
        </w:rPr>
        <w:t>la grille d’évaluation.</w:t>
      </w:r>
    </w:p>
    <w:p w14:paraId="0CD5224E" w14:textId="580F3C1E" w:rsidR="00C873F1" w:rsidRPr="00ED6881" w:rsidRDefault="00C873F1" w:rsidP="000D0BF0">
      <w:r w:rsidRPr="00ED6881">
        <w:t>Vous êtes soucieux</w:t>
      </w:r>
      <w:r w:rsidR="00C8612C" w:rsidRPr="00ED6881">
        <w:t xml:space="preserve"> </w:t>
      </w:r>
      <w:r w:rsidR="00E47A6E" w:rsidRPr="00ED6881">
        <w:t xml:space="preserve">des enjeux liés à l’intégrité </w:t>
      </w:r>
      <w:r w:rsidR="000B3002" w:rsidRPr="00ED6881">
        <w:t>académique</w:t>
      </w:r>
      <w:r w:rsidR="00E47A6E" w:rsidRPr="00ED6881">
        <w:t xml:space="preserve"> et au plagiat</w:t>
      </w:r>
      <w:r w:rsidR="00FF2E7B" w:rsidRPr="00ED6881">
        <w:t> </w:t>
      </w:r>
      <w:r w:rsidR="00E47A6E" w:rsidRPr="00ED6881">
        <w:t xml:space="preserve">? </w:t>
      </w:r>
      <w:r w:rsidR="00164CD7" w:rsidRPr="00ED6881">
        <w:t xml:space="preserve">Visitez </w:t>
      </w:r>
      <w:r w:rsidR="008F3D36" w:rsidRPr="00ED6881">
        <w:t>la page</w:t>
      </w:r>
      <w:r w:rsidR="00164CD7" w:rsidRPr="00ED6881">
        <w:t xml:space="preserve"> </w:t>
      </w:r>
      <w:hyperlink r:id="rId40" w:history="1">
        <w:r w:rsidR="00164CD7" w:rsidRPr="00EC7EC5">
          <w:rPr>
            <w:rStyle w:val="Lienhypertexte"/>
          </w:rPr>
          <w:t>des passeurs d’intégrité</w:t>
        </w:r>
        <w:r w:rsidR="008F3D36" w:rsidRPr="00EC7EC5">
          <w:rPr>
            <w:rStyle w:val="Lienhypertexte"/>
          </w:rPr>
          <w:t xml:space="preserve"> sur le site Enseigner à l’</w:t>
        </w:r>
        <w:proofErr w:type="spellStart"/>
        <w:r w:rsidR="008F3D36" w:rsidRPr="00EC7EC5">
          <w:rPr>
            <w:rStyle w:val="Lienhypertexte"/>
          </w:rPr>
          <w:t>UdeS</w:t>
        </w:r>
        <w:proofErr w:type="spellEnd"/>
      </w:hyperlink>
      <w:r w:rsidR="003D0707" w:rsidRPr="00ED6881">
        <w:t xml:space="preserve"> pour</w:t>
      </w:r>
      <w:r w:rsidR="008F3D36" w:rsidRPr="00ED6881">
        <w:t xml:space="preserve"> trouver différentes ressources à ce sujet.</w:t>
      </w:r>
    </w:p>
    <w:p w14:paraId="670EF139" w14:textId="2217F9C1" w:rsidR="5766702B" w:rsidRPr="00ED6881" w:rsidRDefault="5766702B" w:rsidP="00EC7EC5">
      <w:pPr>
        <w:pStyle w:val="Titre5"/>
      </w:pPr>
      <w:r w:rsidRPr="00ED6881">
        <w:t xml:space="preserve">Détailler sa grille d’évaluation </w:t>
      </w:r>
    </w:p>
    <w:p w14:paraId="7F55B480" w14:textId="6B98D065" w:rsidR="009C7FBD" w:rsidRPr="00ED6881" w:rsidRDefault="00B90812" w:rsidP="000D0BF0">
      <w:pPr>
        <w:rPr>
          <w:lang w:val="fr"/>
        </w:rPr>
      </w:pPr>
      <w:r w:rsidRPr="00ED6881">
        <w:rPr>
          <w:lang w:val="fr"/>
        </w:rPr>
        <w:t xml:space="preserve">En FAD, il est </w:t>
      </w:r>
      <w:r w:rsidR="00A00B08" w:rsidRPr="00ED6881">
        <w:rPr>
          <w:lang w:val="fr"/>
        </w:rPr>
        <w:t>conseill</w:t>
      </w:r>
      <w:r w:rsidR="006C480C" w:rsidRPr="00ED6881">
        <w:rPr>
          <w:lang w:val="fr"/>
        </w:rPr>
        <w:t>é</w:t>
      </w:r>
      <w:r w:rsidR="6B173477" w:rsidRPr="00ED6881">
        <w:rPr>
          <w:lang w:val="fr"/>
        </w:rPr>
        <w:t xml:space="preserve"> de présenter aux </w:t>
      </w:r>
      <w:r w:rsidR="00920582" w:rsidRPr="00ED6881">
        <w:rPr>
          <w:lang w:val="fr"/>
        </w:rPr>
        <w:t xml:space="preserve">étudiantes et aux </w:t>
      </w:r>
      <w:r w:rsidR="6B173477" w:rsidRPr="00ED6881">
        <w:rPr>
          <w:lang w:val="fr"/>
        </w:rPr>
        <w:t xml:space="preserve">étudiants une grille d’évaluation vide </w:t>
      </w:r>
      <w:r w:rsidR="118DAEDE" w:rsidRPr="00ED6881">
        <w:rPr>
          <w:lang w:val="fr"/>
        </w:rPr>
        <w:t>au</w:t>
      </w:r>
      <w:r w:rsidR="6B173477" w:rsidRPr="00ED6881">
        <w:rPr>
          <w:lang w:val="fr"/>
        </w:rPr>
        <w:t xml:space="preserve"> </w:t>
      </w:r>
      <w:r w:rsidR="38460E96" w:rsidRPr="00ED6881">
        <w:rPr>
          <w:lang w:val="fr"/>
        </w:rPr>
        <w:t>même moment que la remise d</w:t>
      </w:r>
      <w:r w:rsidR="6B173477" w:rsidRPr="00ED6881">
        <w:rPr>
          <w:lang w:val="fr"/>
        </w:rPr>
        <w:t>es consignes et de l</w:t>
      </w:r>
      <w:r w:rsidR="00D06A5A" w:rsidRPr="00ED6881">
        <w:rPr>
          <w:lang w:val="fr"/>
        </w:rPr>
        <w:t>a compléter</w:t>
      </w:r>
      <w:r w:rsidR="6B173477" w:rsidRPr="00ED6881">
        <w:rPr>
          <w:lang w:val="fr"/>
        </w:rPr>
        <w:t xml:space="preserve"> </w:t>
      </w:r>
      <w:r w:rsidR="00A203EC" w:rsidRPr="00ED6881">
        <w:rPr>
          <w:lang w:val="fr"/>
        </w:rPr>
        <w:t>lors de</w:t>
      </w:r>
      <w:r w:rsidR="6B173477" w:rsidRPr="00ED6881">
        <w:rPr>
          <w:lang w:val="fr"/>
        </w:rPr>
        <w:t xml:space="preserve"> la correction. </w:t>
      </w:r>
      <w:r w:rsidR="00920582" w:rsidRPr="00ED6881">
        <w:rPr>
          <w:lang w:val="fr"/>
        </w:rPr>
        <w:t>Ils auront</w:t>
      </w:r>
      <w:r w:rsidR="6B173477" w:rsidRPr="00ED6881">
        <w:rPr>
          <w:lang w:val="fr"/>
        </w:rPr>
        <w:t xml:space="preserve"> donc accès à une correction et </w:t>
      </w:r>
      <w:r w:rsidR="00A616A4" w:rsidRPr="00ED6881">
        <w:rPr>
          <w:lang w:val="fr"/>
        </w:rPr>
        <w:t xml:space="preserve">à </w:t>
      </w:r>
      <w:r w:rsidR="005B2E2D" w:rsidRPr="00ED6881">
        <w:rPr>
          <w:lang w:val="fr"/>
        </w:rPr>
        <w:t>des</w:t>
      </w:r>
      <w:r w:rsidR="00A616A4" w:rsidRPr="00ED6881">
        <w:rPr>
          <w:lang w:val="fr"/>
        </w:rPr>
        <w:t xml:space="preserve"> </w:t>
      </w:r>
      <w:r w:rsidR="6B173477" w:rsidRPr="00ED6881">
        <w:rPr>
          <w:lang w:val="fr"/>
        </w:rPr>
        <w:t>rétroaction</w:t>
      </w:r>
      <w:r w:rsidR="005B2E2D" w:rsidRPr="00ED6881">
        <w:rPr>
          <w:lang w:val="fr"/>
        </w:rPr>
        <w:t>s</w:t>
      </w:r>
      <w:r w:rsidR="6B173477" w:rsidRPr="00ED6881">
        <w:rPr>
          <w:lang w:val="fr"/>
        </w:rPr>
        <w:t xml:space="preserve"> plus précise</w:t>
      </w:r>
      <w:r w:rsidR="38460E96" w:rsidRPr="00ED6881">
        <w:rPr>
          <w:lang w:val="fr"/>
        </w:rPr>
        <w:t>s</w:t>
      </w:r>
      <w:r w:rsidR="6B173477" w:rsidRPr="00ED6881">
        <w:rPr>
          <w:lang w:val="fr"/>
        </w:rPr>
        <w:t xml:space="preserve"> puisque les critères de correction s</w:t>
      </w:r>
      <w:r w:rsidR="001B76ED" w:rsidRPr="00ED6881">
        <w:rPr>
          <w:lang w:val="fr"/>
        </w:rPr>
        <w:t>er</w:t>
      </w:r>
      <w:r w:rsidR="6B173477" w:rsidRPr="00ED6881">
        <w:rPr>
          <w:lang w:val="fr"/>
        </w:rPr>
        <w:t xml:space="preserve">ont plus détaillés. </w:t>
      </w:r>
      <w:r w:rsidR="0075060B" w:rsidRPr="00ED6881">
        <w:rPr>
          <w:lang w:val="fr"/>
        </w:rPr>
        <w:t>Il</w:t>
      </w:r>
      <w:r w:rsidR="00920582" w:rsidRPr="00ED6881">
        <w:rPr>
          <w:lang w:val="fr"/>
        </w:rPr>
        <w:t>s</w:t>
      </w:r>
      <w:r w:rsidR="6B173477" w:rsidRPr="00ED6881">
        <w:rPr>
          <w:lang w:val="fr"/>
        </w:rPr>
        <w:t xml:space="preserve"> p</w:t>
      </w:r>
      <w:r w:rsidR="00907D28" w:rsidRPr="00ED6881">
        <w:rPr>
          <w:lang w:val="fr"/>
        </w:rPr>
        <w:t>ourr</w:t>
      </w:r>
      <w:r w:rsidR="00920582" w:rsidRPr="00ED6881">
        <w:rPr>
          <w:lang w:val="fr"/>
        </w:rPr>
        <w:t>ont</w:t>
      </w:r>
      <w:r w:rsidR="6B173477" w:rsidRPr="00ED6881">
        <w:rPr>
          <w:lang w:val="fr"/>
        </w:rPr>
        <w:t xml:space="preserve"> l’utiliser pour s’autoévaluer</w:t>
      </w:r>
      <w:r w:rsidR="00920582" w:rsidRPr="00ED6881">
        <w:rPr>
          <w:lang w:val="fr"/>
        </w:rPr>
        <w:t>,</w:t>
      </w:r>
      <w:r w:rsidR="7FE4D101" w:rsidRPr="00ED6881">
        <w:rPr>
          <w:lang w:val="fr"/>
        </w:rPr>
        <w:t xml:space="preserve"> </w:t>
      </w:r>
      <w:r w:rsidR="6B173477" w:rsidRPr="00ED6881">
        <w:rPr>
          <w:lang w:val="fr"/>
        </w:rPr>
        <w:t xml:space="preserve">réguler </w:t>
      </w:r>
      <w:r w:rsidR="00920582" w:rsidRPr="00ED6881">
        <w:rPr>
          <w:lang w:val="fr"/>
        </w:rPr>
        <w:t xml:space="preserve">leur </w:t>
      </w:r>
      <w:r w:rsidR="6B173477" w:rsidRPr="00ED6881">
        <w:rPr>
          <w:lang w:val="fr"/>
        </w:rPr>
        <w:t xml:space="preserve">travail ou </w:t>
      </w:r>
      <w:r w:rsidR="00B429B3" w:rsidRPr="00ED6881">
        <w:rPr>
          <w:lang w:val="fr"/>
        </w:rPr>
        <w:t>s’en servir</w:t>
      </w:r>
      <w:r w:rsidR="6B173477" w:rsidRPr="00ED6881">
        <w:rPr>
          <w:lang w:val="fr"/>
        </w:rPr>
        <w:t xml:space="preserve"> comme liste de vérification avant de remettre </w:t>
      </w:r>
      <w:r w:rsidR="00920582" w:rsidRPr="00ED6881">
        <w:rPr>
          <w:lang w:val="fr"/>
        </w:rPr>
        <w:t xml:space="preserve">leur </w:t>
      </w:r>
      <w:r w:rsidR="6B173477" w:rsidRPr="00ED6881">
        <w:rPr>
          <w:lang w:val="fr"/>
        </w:rPr>
        <w:t xml:space="preserve">travail. </w:t>
      </w:r>
    </w:p>
    <w:p w14:paraId="68AAD9A5" w14:textId="18459C99" w:rsidR="00434EAD" w:rsidRPr="00401BF8" w:rsidRDefault="00FF36E5" w:rsidP="000D0BF0">
      <w:pPr>
        <w:rPr>
          <w:rFonts w:asciiTheme="minorHAnsi" w:hAnsiTheme="minorHAnsi"/>
          <w:lang w:val="fr"/>
        </w:rPr>
      </w:pPr>
      <w:r w:rsidRPr="00401BF8">
        <w:rPr>
          <w:rFonts w:asciiTheme="minorHAnsi" w:hAnsiTheme="minorHAnsi"/>
          <w:lang w:val="fr"/>
        </w:rPr>
        <w:t xml:space="preserve">Plusieurs conseils sont explicités sur la page </w:t>
      </w:r>
      <w:hyperlink r:id="rId41" w:history="1">
        <w:r w:rsidRPr="00401BF8">
          <w:rPr>
            <w:rStyle w:val="Lienhypertexte"/>
            <w:rFonts w:asciiTheme="minorHAnsi" w:hAnsiTheme="minorHAnsi"/>
            <w:lang w:val="fr"/>
          </w:rPr>
          <w:t>Modalités d’évaluation à distance</w:t>
        </w:r>
      </w:hyperlink>
      <w:r w:rsidRPr="00401BF8">
        <w:rPr>
          <w:rFonts w:asciiTheme="minorHAnsi" w:hAnsiTheme="minorHAnsi"/>
          <w:lang w:val="fr"/>
        </w:rPr>
        <w:t>.</w:t>
      </w:r>
    </w:p>
    <w:p w14:paraId="617FD47D" w14:textId="6BBF4C99" w:rsidR="6B173477" w:rsidRPr="00ED6881" w:rsidRDefault="6B173477" w:rsidP="00F30635">
      <w:pPr>
        <w:pStyle w:val="Titre3"/>
      </w:pPr>
      <w:bookmarkStart w:id="16" w:name="_Toc38375781"/>
      <w:r w:rsidRPr="00ED6881">
        <w:lastRenderedPageBreak/>
        <w:t>Préparer</w:t>
      </w:r>
      <w:r w:rsidR="61E2F31D" w:rsidRPr="00ED6881">
        <w:t xml:space="preserve"> </w:t>
      </w:r>
      <w:r w:rsidR="3DD56708" w:rsidRPr="00ED6881">
        <w:t xml:space="preserve">ou </w:t>
      </w:r>
      <w:r w:rsidRPr="00ED6881">
        <w:t xml:space="preserve">adapter les autres outils </w:t>
      </w:r>
      <w:r w:rsidR="005F2ABC" w:rsidRPr="00ED6881">
        <w:t>pédagogiques</w:t>
      </w:r>
      <w:bookmarkEnd w:id="16"/>
    </w:p>
    <w:p w14:paraId="62AF556D" w14:textId="7ED3458B" w:rsidR="6B173477" w:rsidRPr="00ED6881" w:rsidRDefault="7FA32C47" w:rsidP="000D0BF0">
      <w:r w:rsidRPr="00ED6881">
        <w:t>Il</w:t>
      </w:r>
      <w:r w:rsidR="00975280" w:rsidRPr="00ED6881">
        <w:t xml:space="preserve"> vous</w:t>
      </w:r>
      <w:r w:rsidRPr="00ED6881">
        <w:t xml:space="preserve"> faut préparer ou adapter tous les autres outils</w:t>
      </w:r>
      <w:r w:rsidR="0088571C" w:rsidRPr="00ED6881">
        <w:t xml:space="preserve"> pédagogiques et </w:t>
      </w:r>
      <w:r w:rsidRPr="00ED6881">
        <w:t>didactiques qui seront intégrés dans le site Moodle</w:t>
      </w:r>
      <w:r w:rsidR="001C5FA9" w:rsidRPr="00ED6881">
        <w:t> </w:t>
      </w:r>
      <w:r w:rsidRPr="00ED6881">
        <w:t xml:space="preserve">: questionnaires, exercices, cas pratiques, mandats, documents à lire, etc. Si vous prévoyez des exercices ou </w:t>
      </w:r>
      <w:r w:rsidR="00703BF7" w:rsidRPr="00ED6881">
        <w:t xml:space="preserve">des </w:t>
      </w:r>
      <w:r w:rsidRPr="00ED6881">
        <w:t xml:space="preserve">cas pratiques, il faudra préparer </w:t>
      </w:r>
      <w:r w:rsidR="0016182E" w:rsidRPr="00ED6881">
        <w:t>un corrigé</w:t>
      </w:r>
      <w:r w:rsidR="00A810A3" w:rsidRPr="00ED6881">
        <w:t xml:space="preserve">, </w:t>
      </w:r>
      <w:r w:rsidRPr="00ED6881">
        <w:t>un solutionnaire</w:t>
      </w:r>
      <w:r w:rsidR="00A810A3" w:rsidRPr="00ED6881">
        <w:t xml:space="preserve">, </w:t>
      </w:r>
      <w:r w:rsidR="00673432" w:rsidRPr="00ED6881">
        <w:t>une rétroaction</w:t>
      </w:r>
      <w:r w:rsidR="006D32D8" w:rsidRPr="00ED6881">
        <w:t xml:space="preserve"> et </w:t>
      </w:r>
      <w:r w:rsidR="009C6B6B" w:rsidRPr="00ED6881">
        <w:t>le fournir, si c’est votre choix,</w:t>
      </w:r>
      <w:r w:rsidRPr="00ED6881">
        <w:t xml:space="preserve"> sur le site Mood</w:t>
      </w:r>
      <w:r w:rsidR="000F290C" w:rsidRPr="00ED6881">
        <w:t>le à la suite d</w:t>
      </w:r>
      <w:r w:rsidRPr="00ED6881">
        <w:t>es exercices.</w:t>
      </w:r>
    </w:p>
    <w:p w14:paraId="54F6C722" w14:textId="130DAB7B" w:rsidR="6B173477" w:rsidRPr="00ED6881" w:rsidRDefault="6B173477" w:rsidP="000D0BF0">
      <w:r w:rsidRPr="00ED6881">
        <w:t xml:space="preserve">Si vous avez prévu des tests autocorrigés, </w:t>
      </w:r>
      <w:r w:rsidR="00973040" w:rsidRPr="00ED6881">
        <w:t>v</w:t>
      </w:r>
      <w:r w:rsidRPr="00ED6881">
        <w:t xml:space="preserve">ous pouvez prévoir une rétroaction générale, qui sera fournie à tous les étudiants, ou des rétroactions adaptées en fonction de la réponse de </w:t>
      </w:r>
      <w:r w:rsidR="00D3017C" w:rsidRPr="00ED6881">
        <w:t>chaque</w:t>
      </w:r>
      <w:r w:rsidR="00F47C58" w:rsidRPr="00ED6881">
        <w:t xml:space="preserve"> </w:t>
      </w:r>
      <w:r w:rsidRPr="00ED6881">
        <w:t>étudiant. Pour conna</w:t>
      </w:r>
      <w:r w:rsidR="00AE52B6" w:rsidRPr="00ED6881">
        <w:t>i</w:t>
      </w:r>
      <w:r w:rsidRPr="00ED6881">
        <w:t xml:space="preserve">tre les différents types de questions disponibles dans un test sur Moodle, consultez la </w:t>
      </w:r>
      <w:hyperlink r:id="rId42">
        <w:r w:rsidRPr="00ED6881">
          <w:rPr>
            <w:rStyle w:val="Lienhypertexte"/>
            <w:rFonts w:ascii="Montserrat" w:hAnsi="Montserrat"/>
          </w:rPr>
          <w:t>documentation Moodle</w:t>
        </w:r>
      </w:hyperlink>
      <w:r w:rsidRPr="00ED6881">
        <w:t xml:space="preserve"> </w:t>
      </w:r>
      <w:r w:rsidR="0F430891" w:rsidRPr="00ED6881">
        <w:t>à</w:t>
      </w:r>
      <w:r w:rsidRPr="00ED6881">
        <w:t xml:space="preserve"> ce sujet. </w:t>
      </w:r>
    </w:p>
    <w:p w14:paraId="3506F7EF" w14:textId="01DEB71F" w:rsidR="0089054D" w:rsidRPr="00ED6881" w:rsidRDefault="006F29B8" w:rsidP="000D0BF0">
      <w:r w:rsidRPr="00ED6881">
        <w:t xml:space="preserve"> </w:t>
      </w:r>
      <w:r w:rsidR="6B173477" w:rsidRPr="00ED6881">
        <w:t xml:space="preserve">Préparez également le </w:t>
      </w:r>
      <w:r w:rsidR="00AF3532" w:rsidRPr="00ED6881">
        <w:t>déroulement</w:t>
      </w:r>
      <w:r w:rsidR="6B173477" w:rsidRPr="00ED6881">
        <w:t xml:space="preserve"> de chacune des séances synchrones en indiquant le contenu et la durée de chaque activité. </w:t>
      </w:r>
      <w:r w:rsidR="00605BCF" w:rsidRPr="00ED6881">
        <w:t>Prévoyez</w:t>
      </w:r>
      <w:r w:rsidR="6B173477" w:rsidRPr="00ED6881">
        <w:t xml:space="preserve"> le matériel nécessaire (exercices, questions, cas pratiques, etc.) et décide</w:t>
      </w:r>
      <w:r w:rsidR="00605BCF" w:rsidRPr="00ED6881">
        <w:t>z</w:t>
      </w:r>
      <w:r w:rsidR="6B173477" w:rsidRPr="00ED6881">
        <w:t xml:space="preserve"> si vous</w:t>
      </w:r>
      <w:r w:rsidR="006B2250" w:rsidRPr="00ED6881">
        <w:t xml:space="preserve"> rendrez le tout disponible aux</w:t>
      </w:r>
      <w:r w:rsidR="6B173477" w:rsidRPr="00ED6881">
        <w:t xml:space="preserve"> étudiants à l’avance ou seulement pendant la séance synchrone. </w:t>
      </w:r>
    </w:p>
    <w:p w14:paraId="3EF1A881" w14:textId="77777777" w:rsidR="00D53A01" w:rsidRPr="00ED6881" w:rsidRDefault="00D53A01" w:rsidP="00EC7EC5">
      <w:pPr>
        <w:spacing w:after="0"/>
        <w:rPr>
          <w:highlight w:val="yellow"/>
        </w:rPr>
      </w:pPr>
    </w:p>
    <w:p w14:paraId="1128DF54" w14:textId="1C2DBE51" w:rsidR="0089054D" w:rsidRDefault="6B173477" w:rsidP="00F30635">
      <w:pPr>
        <w:pStyle w:val="Titre3"/>
      </w:pPr>
      <w:bookmarkStart w:id="17" w:name="_Toc38375782"/>
      <w:r w:rsidRPr="00ED6881">
        <w:t>Préparer les textes de contenu pour chaque module</w:t>
      </w:r>
      <w:r w:rsidR="00C74CA8" w:rsidRPr="00ED6881">
        <w:t>, chaque section</w:t>
      </w:r>
      <w:r w:rsidRPr="00ED6881">
        <w:t xml:space="preserve"> et chaque activité</w:t>
      </w:r>
      <w:bookmarkEnd w:id="17"/>
    </w:p>
    <w:p w14:paraId="4BF826C5" w14:textId="77777777" w:rsidR="00140959" w:rsidRPr="00ED6881" w:rsidRDefault="00140959" w:rsidP="00140959">
      <w:r w:rsidRPr="00ED6881">
        <w:t>Pour chacun des modules et chacune des sections, rédigez une page d’introduction ainsi qu’une page de consignes/contenu pour chacune des activités du module. Ces pages aident les étudiants à organiser leur temps et leurs apprentissages.</w:t>
      </w:r>
    </w:p>
    <w:p w14:paraId="0E62053E" w14:textId="77777777" w:rsidR="00140959" w:rsidRDefault="00140959" w:rsidP="00140959">
      <w:pPr>
        <w:jc w:val="center"/>
      </w:pPr>
      <w:r w:rsidRPr="00ED6881">
        <w:rPr>
          <w:noProof/>
          <w:lang w:val="fr-CA" w:eastAsia="fr-CA"/>
        </w:rPr>
        <w:drawing>
          <wp:inline distT="0" distB="0" distL="0" distR="0" wp14:anchorId="37CAD367" wp14:editId="194C38DA">
            <wp:extent cx="5035506" cy="4352925"/>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2168" t="18923" r="51307" b="9556"/>
                    <a:stretch/>
                  </pic:blipFill>
                  <pic:spPr bwMode="auto">
                    <a:xfrm>
                      <a:off x="0" y="0"/>
                      <a:ext cx="5061070" cy="4375024"/>
                    </a:xfrm>
                    <a:prstGeom prst="rect">
                      <a:avLst/>
                    </a:prstGeom>
                    <a:ln>
                      <a:noFill/>
                    </a:ln>
                    <a:extLst>
                      <a:ext uri="{53640926-AAD7-44D8-BBD7-CCE9431645EC}">
                        <a14:shadowObscured xmlns:a14="http://schemas.microsoft.com/office/drawing/2010/main"/>
                      </a:ext>
                    </a:extLst>
                  </pic:spPr>
                </pic:pic>
              </a:graphicData>
            </a:graphic>
          </wp:inline>
        </w:drawing>
      </w:r>
    </w:p>
    <w:p w14:paraId="2C6C36E3" w14:textId="48A435C6" w:rsidR="000C3A9A" w:rsidRPr="00ED6881" w:rsidRDefault="6B173477" w:rsidP="000D0BF0">
      <w:r w:rsidRPr="00ED6881">
        <w:lastRenderedPageBreak/>
        <w:t xml:space="preserve">La page d’introduction au module </w:t>
      </w:r>
      <w:r w:rsidR="00C74CA8" w:rsidRPr="00ED6881">
        <w:t xml:space="preserve">et à la section </w:t>
      </w:r>
      <w:r w:rsidRPr="00ED6881">
        <w:t xml:space="preserve">devrait contenir </w:t>
      </w:r>
      <w:r w:rsidR="00E32F64" w:rsidRPr="00ED6881">
        <w:t xml:space="preserve">une description, </w:t>
      </w:r>
      <w:r w:rsidR="00E81EBA" w:rsidRPr="00ED6881">
        <w:t xml:space="preserve">la ou les </w:t>
      </w:r>
      <w:r w:rsidR="00E32F64" w:rsidRPr="00ED6881">
        <w:t xml:space="preserve">cibles </w:t>
      </w:r>
      <w:r w:rsidR="00E81EBA" w:rsidRPr="00ED6881">
        <w:t>d’apprentissage (objectifs) du cours visé par ce module</w:t>
      </w:r>
      <w:r w:rsidR="00C74CA8" w:rsidRPr="00ED6881">
        <w:t xml:space="preserve"> ou par cette section</w:t>
      </w:r>
      <w:r w:rsidR="00E81EBA" w:rsidRPr="00ED6881">
        <w:t>, les sous-objectifs visés dans ce module</w:t>
      </w:r>
      <w:r w:rsidR="00C74CA8" w:rsidRPr="00ED6881">
        <w:t xml:space="preserve"> ou cette section</w:t>
      </w:r>
      <w:r w:rsidR="00E81EBA" w:rsidRPr="00ED6881">
        <w:t xml:space="preserve">, </w:t>
      </w:r>
      <w:r w:rsidRPr="00ED6881">
        <w:t xml:space="preserve">la durée estimée pour compléter </w:t>
      </w:r>
      <w:r w:rsidR="00605BCF" w:rsidRPr="00ED6881">
        <w:t>chaque</w:t>
      </w:r>
      <w:r w:rsidRPr="00ED6881">
        <w:t xml:space="preserve"> activité, les évaluations sommatives et formatives, les dates des séances synchrones ainsi que les tâches à réaliser (activités). </w:t>
      </w:r>
    </w:p>
    <w:p w14:paraId="0655280E" w14:textId="680B176C" w:rsidR="00E32F64" w:rsidRPr="00ED6881" w:rsidRDefault="00C74CA8" w:rsidP="000D0BF0">
      <w:r w:rsidRPr="00ED6881" w:rsidDel="00C74CA8">
        <w:t xml:space="preserve"> </w:t>
      </w:r>
    </w:p>
    <w:p w14:paraId="2A038AA4" w14:textId="19F65219" w:rsidR="00C74CA8" w:rsidRPr="00ED6881" w:rsidRDefault="00C74CA8" w:rsidP="00680E2E">
      <w:pPr>
        <w:jc w:val="center"/>
        <w:rPr>
          <w:rFonts w:ascii="Montserrat" w:hAnsi="Montserrat"/>
        </w:rPr>
      </w:pPr>
      <w:r w:rsidRPr="00ED6881">
        <w:rPr>
          <w:noProof/>
          <w:lang w:val="fr-CA" w:eastAsia="fr-CA"/>
        </w:rPr>
        <w:drawing>
          <wp:inline distT="0" distB="0" distL="0" distR="0" wp14:anchorId="61EC0A8C" wp14:editId="21918E41">
            <wp:extent cx="5714619" cy="5391150"/>
            <wp:effectExtent l="0" t="0" r="635"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997" t="18325" r="54963" b="7783"/>
                    <a:stretch/>
                  </pic:blipFill>
                  <pic:spPr bwMode="auto">
                    <a:xfrm>
                      <a:off x="0" y="0"/>
                      <a:ext cx="5753408" cy="5427743"/>
                    </a:xfrm>
                    <a:prstGeom prst="rect">
                      <a:avLst/>
                    </a:prstGeom>
                    <a:ln>
                      <a:noFill/>
                    </a:ln>
                    <a:extLst>
                      <a:ext uri="{53640926-AAD7-44D8-BBD7-CCE9431645EC}">
                        <a14:shadowObscured xmlns:a14="http://schemas.microsoft.com/office/drawing/2010/main"/>
                      </a:ext>
                    </a:extLst>
                  </pic:spPr>
                </pic:pic>
              </a:graphicData>
            </a:graphic>
          </wp:inline>
        </w:drawing>
      </w:r>
    </w:p>
    <w:p w14:paraId="6F492213" w14:textId="0C8E72D6" w:rsidR="00680E2E" w:rsidRDefault="00680E2E">
      <w:pPr>
        <w:jc w:val="left"/>
      </w:pPr>
      <w:r>
        <w:br w:type="page"/>
      </w:r>
    </w:p>
    <w:p w14:paraId="7A9BB76E" w14:textId="6465849F" w:rsidR="00C74CA8" w:rsidRPr="00ED6881" w:rsidRDefault="00C74CA8" w:rsidP="000D0BF0">
      <w:r w:rsidRPr="00ED6881">
        <w:lastRenderedPageBreak/>
        <w:t>La page de chaque activité devrait, quant à elle, contenir une brève introduction, les objectifs de l’activité, le déroulement proposé dans l’ordre, les documents ou capsules vidéos en liens hypertextes ainsi que les références et les ressources. Le gabarit Moodle-Performa propose cette structure.</w:t>
      </w:r>
    </w:p>
    <w:p w14:paraId="7C440D53" w14:textId="77777777" w:rsidR="00C74CA8" w:rsidRPr="00ED6881" w:rsidRDefault="00C74CA8" w:rsidP="00680E2E">
      <w:pPr>
        <w:ind w:left="426"/>
      </w:pPr>
    </w:p>
    <w:p w14:paraId="289BB132" w14:textId="2C240A0B" w:rsidR="00C74CA8" w:rsidRPr="00ED6881" w:rsidRDefault="00C86C73" w:rsidP="00680E2E">
      <w:pPr>
        <w:ind w:left="426"/>
        <w:jc w:val="left"/>
        <w:rPr>
          <w:rFonts w:ascii="Montserrat" w:hAnsi="Montserrat"/>
        </w:rPr>
      </w:pPr>
      <w:r w:rsidRPr="00ED6881">
        <w:rPr>
          <w:noProof/>
          <w:lang w:val="fr-CA" w:eastAsia="fr-CA"/>
        </w:rPr>
        <w:drawing>
          <wp:inline distT="0" distB="0" distL="0" distR="0" wp14:anchorId="152EED82" wp14:editId="4D7F7AE9">
            <wp:extent cx="5609962" cy="3581400"/>
            <wp:effectExtent l="0" t="0" r="0" b="0"/>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298" t="20099" r="32394" b="5750"/>
                    <a:stretch/>
                  </pic:blipFill>
                  <pic:spPr bwMode="auto">
                    <a:xfrm>
                      <a:off x="0" y="0"/>
                      <a:ext cx="5632807" cy="3595984"/>
                    </a:xfrm>
                    <a:prstGeom prst="rect">
                      <a:avLst/>
                    </a:prstGeom>
                    <a:ln>
                      <a:noFill/>
                    </a:ln>
                    <a:extLst>
                      <a:ext uri="{53640926-AAD7-44D8-BBD7-CCE9431645EC}">
                        <a14:shadowObscured xmlns:a14="http://schemas.microsoft.com/office/drawing/2010/main"/>
                      </a:ext>
                    </a:extLst>
                  </pic:spPr>
                </pic:pic>
              </a:graphicData>
            </a:graphic>
          </wp:inline>
        </w:drawing>
      </w:r>
      <w:r w:rsidRPr="00ED6881">
        <w:rPr>
          <w:noProof/>
          <w:lang w:val="fr-CA" w:eastAsia="fr-CA"/>
        </w:rPr>
        <w:drawing>
          <wp:inline distT="0" distB="0" distL="0" distR="0" wp14:anchorId="7AE8D5A5" wp14:editId="0A8E37CA">
            <wp:extent cx="4765265" cy="361950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2592" t="19507" r="41835" b="5419"/>
                    <a:stretch/>
                  </pic:blipFill>
                  <pic:spPr bwMode="auto">
                    <a:xfrm>
                      <a:off x="0" y="0"/>
                      <a:ext cx="4812615" cy="3655465"/>
                    </a:xfrm>
                    <a:prstGeom prst="rect">
                      <a:avLst/>
                    </a:prstGeom>
                    <a:ln>
                      <a:noFill/>
                    </a:ln>
                    <a:extLst>
                      <a:ext uri="{53640926-AAD7-44D8-BBD7-CCE9431645EC}">
                        <a14:shadowObscured xmlns:a14="http://schemas.microsoft.com/office/drawing/2010/main"/>
                      </a:ext>
                    </a:extLst>
                  </pic:spPr>
                </pic:pic>
              </a:graphicData>
            </a:graphic>
          </wp:inline>
        </w:drawing>
      </w:r>
    </w:p>
    <w:p w14:paraId="7A53410F" w14:textId="31256461" w:rsidR="00B25FD0" w:rsidRPr="00ED6881" w:rsidRDefault="5766702B" w:rsidP="00F30635">
      <w:pPr>
        <w:pStyle w:val="Titre3"/>
      </w:pPr>
      <w:bookmarkStart w:id="18" w:name="_Toc38375783"/>
      <w:r w:rsidRPr="00ED6881">
        <w:lastRenderedPageBreak/>
        <w:t>Enregistrer les capsules (PPT commenté</w:t>
      </w:r>
      <w:r w:rsidR="001661AF" w:rsidRPr="00ED6881">
        <w:t>s</w:t>
      </w:r>
      <w:r w:rsidRPr="00ED6881">
        <w:t>)</w:t>
      </w:r>
      <w:bookmarkEnd w:id="18"/>
    </w:p>
    <w:p w14:paraId="660E53D6" w14:textId="34AA7E6B" w:rsidR="00410FFE" w:rsidRPr="00ED6881" w:rsidRDefault="004063E7" w:rsidP="000D0BF0">
      <w:r w:rsidRPr="00ED6881">
        <w:t>Pour l’enregistrement</w:t>
      </w:r>
      <w:r w:rsidR="7FA32C47" w:rsidRPr="00ED6881">
        <w:t xml:space="preserve"> de </w:t>
      </w:r>
      <w:r w:rsidRPr="00ED6881">
        <w:t>capsules,</w:t>
      </w:r>
      <w:r w:rsidR="00AE67EE" w:rsidRPr="00ED6881">
        <w:t xml:space="preserve"> </w:t>
      </w:r>
      <w:r w:rsidR="00516A61" w:rsidRPr="00ED6881">
        <w:t>deux</w:t>
      </w:r>
      <w:r w:rsidR="001C5FA9" w:rsidRPr="00ED6881">
        <w:t> </w:t>
      </w:r>
      <w:r w:rsidR="00AE67EE" w:rsidRPr="00ED6881">
        <w:t xml:space="preserve">étapes </w:t>
      </w:r>
      <w:r w:rsidRPr="00ED6881">
        <w:t>sont suggérées</w:t>
      </w:r>
      <w:r w:rsidR="00AE67EE" w:rsidRPr="00ED6881">
        <w:t xml:space="preserve"> : </w:t>
      </w:r>
      <w:r w:rsidR="00516A61" w:rsidRPr="00ED6881">
        <w:t xml:space="preserve">1) la </w:t>
      </w:r>
      <w:r w:rsidR="00AE67EE" w:rsidRPr="00ED6881">
        <w:t>planification</w:t>
      </w:r>
      <w:r w:rsidR="00672B2B" w:rsidRPr="00ED6881">
        <w:t xml:space="preserve"> et </w:t>
      </w:r>
      <w:r w:rsidR="00516A61" w:rsidRPr="00ED6881">
        <w:t>2) la</w:t>
      </w:r>
      <w:r w:rsidR="00EB42AF" w:rsidRPr="00ED6881">
        <w:t xml:space="preserve"> </w:t>
      </w:r>
      <w:r w:rsidR="00AE67EE" w:rsidRPr="00ED6881">
        <w:t>capture</w:t>
      </w:r>
      <w:r w:rsidR="001661AF" w:rsidRPr="00ED6881">
        <w:t>/</w:t>
      </w:r>
      <w:r w:rsidR="006D2334" w:rsidRPr="00ED6881">
        <w:t>production</w:t>
      </w:r>
      <w:r w:rsidR="00672B2B" w:rsidRPr="00ED6881">
        <w:t>.</w:t>
      </w:r>
    </w:p>
    <w:p w14:paraId="08688300" w14:textId="6D13DD46" w:rsidR="00070B24" w:rsidRPr="00680E2E" w:rsidRDefault="5766702B" w:rsidP="00FC0B74">
      <w:pPr>
        <w:pStyle w:val="Paragraphedeliste"/>
        <w:numPr>
          <w:ilvl w:val="0"/>
          <w:numId w:val="3"/>
        </w:numPr>
        <w:rPr>
          <w:rFonts w:asciiTheme="minorHAnsi" w:hAnsiTheme="minorHAnsi"/>
        </w:rPr>
      </w:pPr>
      <w:r w:rsidRPr="00EA7D25">
        <w:rPr>
          <w:rFonts w:ascii="Montserrat SemiBold" w:hAnsi="Montserrat SemiBold"/>
        </w:rPr>
        <w:t>Planification</w:t>
      </w:r>
      <w:r w:rsidR="00FF2E7B" w:rsidRPr="00EA7D25">
        <w:rPr>
          <w:rFonts w:ascii="Montserrat SemiBold" w:hAnsi="Montserrat SemiBold"/>
        </w:rPr>
        <w:t xml:space="preserve"> —</w:t>
      </w:r>
      <w:r w:rsidR="00B40A9C" w:rsidRPr="00680E2E">
        <w:rPr>
          <w:rFonts w:asciiTheme="minorHAnsi" w:hAnsiTheme="minorHAnsi"/>
        </w:rPr>
        <w:t xml:space="preserve"> </w:t>
      </w:r>
      <w:r w:rsidR="00BE429F" w:rsidRPr="00680E2E">
        <w:rPr>
          <w:rFonts w:asciiTheme="minorHAnsi" w:hAnsiTheme="minorHAnsi"/>
        </w:rPr>
        <w:t>Il</w:t>
      </w:r>
      <w:r w:rsidRPr="00680E2E">
        <w:rPr>
          <w:rFonts w:asciiTheme="minorHAnsi" w:hAnsiTheme="minorHAnsi"/>
        </w:rPr>
        <w:t xml:space="preserve"> vous faut d’abord adapter vos </w:t>
      </w:r>
      <w:r w:rsidR="00064FD4" w:rsidRPr="00680E2E">
        <w:rPr>
          <w:rFonts w:asciiTheme="minorHAnsi" w:hAnsiTheme="minorHAnsi"/>
        </w:rPr>
        <w:t xml:space="preserve">PPT </w:t>
      </w:r>
      <w:r w:rsidRPr="00680E2E">
        <w:rPr>
          <w:rFonts w:asciiTheme="minorHAnsi" w:hAnsiTheme="minorHAnsi"/>
        </w:rPr>
        <w:t xml:space="preserve">en fonction de ce qui sera couvert dans chaque capsule. </w:t>
      </w:r>
      <w:r w:rsidR="004110D3" w:rsidRPr="00680E2E">
        <w:rPr>
          <w:rFonts w:asciiTheme="minorHAnsi" w:hAnsiTheme="minorHAnsi"/>
        </w:rPr>
        <w:t>N’oubliez pas</w:t>
      </w:r>
      <w:r w:rsidR="00EA3117" w:rsidRPr="00680E2E">
        <w:rPr>
          <w:rFonts w:asciiTheme="minorHAnsi" w:hAnsiTheme="minorHAnsi"/>
        </w:rPr>
        <w:t> :</w:t>
      </w:r>
      <w:r w:rsidR="004110D3" w:rsidRPr="00680E2E">
        <w:rPr>
          <w:rFonts w:asciiTheme="minorHAnsi" w:hAnsiTheme="minorHAnsi"/>
        </w:rPr>
        <w:t xml:space="preserve"> une capsule d’environ 6 à </w:t>
      </w:r>
      <w:r w:rsidRPr="00680E2E">
        <w:rPr>
          <w:rFonts w:asciiTheme="minorHAnsi" w:hAnsiTheme="minorHAnsi"/>
        </w:rPr>
        <w:t>12</w:t>
      </w:r>
      <w:r w:rsidR="004110D3" w:rsidRPr="00680E2E">
        <w:rPr>
          <w:rFonts w:asciiTheme="minorHAnsi" w:hAnsiTheme="minorHAnsi"/>
        </w:rPr>
        <w:t xml:space="preserve"> </w:t>
      </w:r>
      <w:r w:rsidRPr="00680E2E">
        <w:rPr>
          <w:rFonts w:asciiTheme="minorHAnsi" w:hAnsiTheme="minorHAnsi"/>
        </w:rPr>
        <w:t>minutes</w:t>
      </w:r>
      <w:r w:rsidR="00EA3117" w:rsidRPr="00680E2E">
        <w:rPr>
          <w:rFonts w:asciiTheme="minorHAnsi" w:hAnsiTheme="minorHAnsi"/>
        </w:rPr>
        <w:t xml:space="preserve"> par thème</w:t>
      </w:r>
      <w:r w:rsidR="004110D3" w:rsidRPr="00680E2E">
        <w:rPr>
          <w:rFonts w:asciiTheme="minorHAnsi" w:hAnsiTheme="minorHAnsi"/>
        </w:rPr>
        <w:t>.</w:t>
      </w:r>
      <w:r w:rsidRPr="00680E2E">
        <w:rPr>
          <w:rFonts w:asciiTheme="minorHAnsi" w:hAnsiTheme="minorHAnsi"/>
        </w:rPr>
        <w:t xml:space="preserve"> À cet effet, le SSF a rédigé deux courts articles : </w:t>
      </w:r>
      <w:hyperlink r:id="rId47">
        <w:r w:rsidRPr="00680E2E">
          <w:rPr>
            <w:rStyle w:val="Lienhypertexte"/>
            <w:rFonts w:asciiTheme="minorHAnsi" w:hAnsiTheme="minorHAnsi"/>
          </w:rPr>
          <w:t>Dynamiser son PPT en remplaçant le texte par du visuel (partie</w:t>
        </w:r>
        <w:r w:rsidR="001C5FA9" w:rsidRPr="00680E2E">
          <w:rPr>
            <w:rStyle w:val="Lienhypertexte"/>
            <w:rFonts w:asciiTheme="minorHAnsi" w:hAnsiTheme="minorHAnsi"/>
          </w:rPr>
          <w:t> </w:t>
        </w:r>
        <w:r w:rsidRPr="00680E2E">
          <w:rPr>
            <w:rStyle w:val="Lienhypertexte"/>
            <w:rFonts w:asciiTheme="minorHAnsi" w:hAnsiTheme="minorHAnsi"/>
          </w:rPr>
          <w:t>1)</w:t>
        </w:r>
      </w:hyperlink>
      <w:r w:rsidRPr="00680E2E">
        <w:rPr>
          <w:rFonts w:asciiTheme="minorHAnsi" w:hAnsiTheme="minorHAnsi"/>
        </w:rPr>
        <w:t xml:space="preserve"> et </w:t>
      </w:r>
      <w:hyperlink r:id="rId48">
        <w:r w:rsidRPr="00680E2E">
          <w:rPr>
            <w:rStyle w:val="Lienhypertexte"/>
            <w:rFonts w:asciiTheme="minorHAnsi" w:hAnsiTheme="minorHAnsi"/>
          </w:rPr>
          <w:t>Dynamiser son PowerPoint par le visuel, 2e</w:t>
        </w:r>
        <w:r w:rsidR="001C5FA9" w:rsidRPr="00680E2E">
          <w:rPr>
            <w:rStyle w:val="Lienhypertexte"/>
            <w:rFonts w:asciiTheme="minorHAnsi" w:hAnsiTheme="minorHAnsi"/>
          </w:rPr>
          <w:t> </w:t>
        </w:r>
        <w:r w:rsidRPr="00680E2E">
          <w:rPr>
            <w:rStyle w:val="Lienhypertexte"/>
            <w:rFonts w:asciiTheme="minorHAnsi" w:hAnsiTheme="minorHAnsi"/>
          </w:rPr>
          <w:t>partie</w:t>
        </w:r>
        <w:r w:rsidR="001C5FA9" w:rsidRPr="00680E2E">
          <w:rPr>
            <w:rStyle w:val="Lienhypertexte"/>
            <w:rFonts w:asciiTheme="minorHAnsi" w:hAnsiTheme="minorHAnsi"/>
          </w:rPr>
          <w:t> </w:t>
        </w:r>
        <w:r w:rsidRPr="00680E2E">
          <w:rPr>
            <w:rStyle w:val="Lienhypertexte"/>
            <w:rFonts w:asciiTheme="minorHAnsi" w:hAnsiTheme="minorHAnsi"/>
          </w:rPr>
          <w:t>: l’image évocatrice (partie</w:t>
        </w:r>
        <w:r w:rsidR="003847B0" w:rsidRPr="00680E2E">
          <w:rPr>
            <w:rStyle w:val="Lienhypertexte"/>
            <w:rFonts w:asciiTheme="minorHAnsi" w:hAnsiTheme="minorHAnsi"/>
          </w:rPr>
          <w:t> </w:t>
        </w:r>
        <w:r w:rsidRPr="00680E2E">
          <w:rPr>
            <w:rStyle w:val="Lienhypertexte"/>
            <w:rFonts w:asciiTheme="minorHAnsi" w:hAnsiTheme="minorHAnsi"/>
          </w:rPr>
          <w:t>2)</w:t>
        </w:r>
      </w:hyperlink>
      <w:r w:rsidR="00844597" w:rsidRPr="00680E2E">
        <w:rPr>
          <w:rStyle w:val="Lienhypertexte"/>
          <w:rFonts w:asciiTheme="minorHAnsi" w:hAnsiTheme="minorHAnsi"/>
        </w:rPr>
        <w:t>.</w:t>
      </w:r>
    </w:p>
    <w:p w14:paraId="2F940574" w14:textId="26C25378" w:rsidR="00FA2D1F" w:rsidRPr="00ED6881" w:rsidRDefault="005341EE" w:rsidP="000D0BF0">
      <w:pPr>
        <w:pStyle w:val="Paragraphedeliste"/>
      </w:pPr>
      <w:r w:rsidRPr="00ED6881">
        <w:rPr>
          <w:noProof/>
          <w:lang w:val="fr-CA" w:eastAsia="fr-CA"/>
        </w:rPr>
        <w:drawing>
          <wp:anchor distT="0" distB="0" distL="114300" distR="114300" simplePos="0" relativeHeight="251658243" behindDoc="1" locked="0" layoutInCell="1" allowOverlap="1" wp14:anchorId="6DEC2A42" wp14:editId="6AA9663D">
            <wp:simplePos x="0" y="0"/>
            <wp:positionH relativeFrom="leftMargin">
              <wp:posOffset>549478</wp:posOffset>
            </wp:positionH>
            <wp:positionV relativeFrom="paragraph">
              <wp:posOffset>199390</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p>
    <w:p w14:paraId="51D8D4D3" w14:textId="72D9C0B2" w:rsidR="00FE3948" w:rsidRPr="00A30711" w:rsidRDefault="00FE3948" w:rsidP="00A30711">
      <w:pPr>
        <w:pStyle w:val="Titre4"/>
      </w:pPr>
      <w:r w:rsidRPr="00A30711">
        <w:t>Trucs de pro </w:t>
      </w:r>
    </w:p>
    <w:p w14:paraId="3FCEED8A" w14:textId="5DAC8F1E" w:rsidR="002130B0" w:rsidRPr="00ED6881" w:rsidRDefault="00AA6571" w:rsidP="00FC0B74">
      <w:pPr>
        <w:pStyle w:val="Paragraphedeliste"/>
        <w:numPr>
          <w:ilvl w:val="0"/>
          <w:numId w:val="13"/>
        </w:numPr>
      </w:pPr>
      <w:r w:rsidRPr="00ED6881">
        <w:t>Assurez-vous d’indiquer le sigle et titre de votre cours sur la première diapositive</w:t>
      </w:r>
      <w:r w:rsidR="00064FD4" w:rsidRPr="00ED6881">
        <w:t xml:space="preserve"> </w:t>
      </w:r>
      <w:r w:rsidR="00605BCF" w:rsidRPr="00ED6881">
        <w:t xml:space="preserve">ainsi que </w:t>
      </w:r>
      <w:r w:rsidR="002130B0" w:rsidRPr="00ED6881">
        <w:t xml:space="preserve">le logo </w:t>
      </w:r>
      <w:r w:rsidR="00B76F8A" w:rsidRPr="00ED6881">
        <w:t>de votre établissement</w:t>
      </w:r>
      <w:r w:rsidR="002130B0" w:rsidRPr="00ED6881">
        <w:t>.</w:t>
      </w:r>
      <w:r w:rsidR="00064FD4" w:rsidRPr="00ED6881">
        <w:t xml:space="preserve"> I</w:t>
      </w:r>
      <w:r w:rsidR="002130B0" w:rsidRPr="00ED6881">
        <w:t xml:space="preserve">nsérez </w:t>
      </w:r>
      <w:r w:rsidR="00602F18" w:rsidRPr="00ED6881">
        <w:t xml:space="preserve">aussi </w:t>
      </w:r>
      <w:r w:rsidR="002130B0" w:rsidRPr="00ED6881">
        <w:t xml:space="preserve">le logo </w:t>
      </w:r>
      <w:r w:rsidR="00B76F8A" w:rsidRPr="00ED6881">
        <w:t xml:space="preserve">de votre établissement </w:t>
      </w:r>
      <w:r w:rsidR="002130B0" w:rsidRPr="00ED6881">
        <w:t>à la fin de votre PPT</w:t>
      </w:r>
      <w:r w:rsidR="008501AF" w:rsidRPr="00ED6881">
        <w:t xml:space="preserve"> afin de terminer l’enregistrement sur une image de marque.</w:t>
      </w:r>
    </w:p>
    <w:p w14:paraId="552D15B2" w14:textId="4A70A9C9" w:rsidR="008501AF" w:rsidRPr="00ED6881" w:rsidRDefault="00F86524" w:rsidP="00FC0B74">
      <w:pPr>
        <w:pStyle w:val="Paragraphedeliste"/>
        <w:numPr>
          <w:ilvl w:val="0"/>
          <w:numId w:val="13"/>
        </w:numPr>
      </w:pPr>
      <w:r w:rsidRPr="00ED6881">
        <w:t>Évite</w:t>
      </w:r>
      <w:r w:rsidR="00602F18" w:rsidRPr="00ED6881">
        <w:t>z</w:t>
      </w:r>
      <w:r w:rsidRPr="00ED6881">
        <w:t xml:space="preserve"> de </w:t>
      </w:r>
      <w:r w:rsidR="00CF3CE5" w:rsidRPr="00ED6881">
        <w:t>mentionner</w:t>
      </w:r>
      <w:r w:rsidRPr="00ED6881">
        <w:t xml:space="preserve"> des informations que vous </w:t>
      </w:r>
      <w:r w:rsidR="005267CD" w:rsidRPr="00ED6881">
        <w:t>devrez</w:t>
      </w:r>
      <w:r w:rsidRPr="00ED6881">
        <w:t xml:space="preserve"> mettre à jour chaque session </w:t>
      </w:r>
      <w:r w:rsidR="00605BCF" w:rsidRPr="00ED6881">
        <w:t>afin d’</w:t>
      </w:r>
      <w:r w:rsidRPr="00ED6881">
        <w:t>éviter l’obsolescence des données, ce qui vous</w:t>
      </w:r>
      <w:r w:rsidR="00834191" w:rsidRPr="00ED6881">
        <w:t xml:space="preserve"> obligerait à enregistrer de nouveau </w:t>
      </w:r>
      <w:r w:rsidR="003A4235" w:rsidRPr="00ED6881">
        <w:t xml:space="preserve">la présentation </w:t>
      </w:r>
      <w:r w:rsidR="004D3EAD" w:rsidRPr="00ED6881">
        <w:t xml:space="preserve">pour </w:t>
      </w:r>
      <w:r w:rsidR="00536B57" w:rsidRPr="00ED6881">
        <w:t xml:space="preserve">la prochaine fois où vous donnerez le cours. </w:t>
      </w:r>
    </w:p>
    <w:p w14:paraId="76A8255B" w14:textId="77777777" w:rsidR="00FE3948" w:rsidRPr="00ED6881" w:rsidRDefault="00FE3948" w:rsidP="000D0BF0">
      <w:pPr>
        <w:pStyle w:val="Paragraphedeliste"/>
      </w:pPr>
    </w:p>
    <w:p w14:paraId="500FC2E0" w14:textId="58A90B7B" w:rsidR="00FE3948" w:rsidRPr="00ED6881" w:rsidRDefault="00FE3948" w:rsidP="000D0BF0">
      <w:pPr>
        <w:pStyle w:val="Paragraphedeliste"/>
      </w:pPr>
    </w:p>
    <w:p w14:paraId="5E7D968A" w14:textId="37D5CDA4" w:rsidR="00C31A12" w:rsidRDefault="00680E2E" w:rsidP="00FC0B74">
      <w:pPr>
        <w:pStyle w:val="Paragraphedeliste"/>
        <w:numPr>
          <w:ilvl w:val="0"/>
          <w:numId w:val="3"/>
        </w:numPr>
        <w:rPr>
          <w:rFonts w:asciiTheme="minorHAnsi" w:hAnsiTheme="minorHAnsi"/>
          <w:lang w:val="fr-CA"/>
        </w:rPr>
      </w:pPr>
      <w:r w:rsidRPr="00EA7D25">
        <w:rPr>
          <w:rFonts w:ascii="Montserrat SemiBold" w:hAnsi="Montserrat SemiBold"/>
          <w:noProof/>
          <w:lang w:val="fr-CA" w:eastAsia="fr-CA"/>
        </w:rPr>
        <mc:AlternateContent>
          <mc:Choice Requires="wpg">
            <w:drawing>
              <wp:anchor distT="0" distB="0" distL="114300" distR="114300" simplePos="0" relativeHeight="251641344" behindDoc="0" locked="0" layoutInCell="1" allowOverlap="1" wp14:anchorId="0FD9DECE" wp14:editId="6DF5FE82">
                <wp:simplePos x="0" y="0"/>
                <wp:positionH relativeFrom="leftMargin">
                  <wp:align>right</wp:align>
                </wp:positionH>
                <wp:positionV relativeFrom="paragraph">
                  <wp:posOffset>255786</wp:posOffset>
                </wp:positionV>
                <wp:extent cx="285750" cy="332105"/>
                <wp:effectExtent l="0" t="0" r="0" b="0"/>
                <wp:wrapSquare wrapText="bothSides"/>
                <wp:docPr id="16" name="Groupe 16"/>
                <wp:cNvGraphicFramePr/>
                <a:graphic xmlns:a="http://schemas.openxmlformats.org/drawingml/2006/main">
                  <a:graphicData uri="http://schemas.microsoft.com/office/word/2010/wordprocessingGroup">
                    <wpg:wgp>
                      <wpg:cNvGrpSpPr/>
                      <wpg:grpSpPr>
                        <a:xfrm>
                          <a:off x="0" y="0"/>
                          <a:ext cx="285750" cy="332105"/>
                          <a:chOff x="0" y="0"/>
                          <a:chExt cx="4762500" cy="5106035"/>
                        </a:xfrm>
                      </wpg:grpSpPr>
                      <pic:pic xmlns:pic="http://schemas.openxmlformats.org/drawingml/2006/picture">
                        <pic:nvPicPr>
                          <pic:cNvPr id="9" name="Image 9"/>
                          <pic:cNvPicPr>
                            <a:picLocks noChangeAspect="1"/>
                          </pic:cNvPicPr>
                        </pic:nvPicPr>
                        <pic:blipFill>
                          <a:blip r:embed="rId49" cstate="print">
                            <a:extLst>
                              <a:ext uri="{28A0092B-C50C-407E-A947-70E740481C1C}">
                                <a14:useLocalDpi xmlns:a14="http://schemas.microsoft.com/office/drawing/2010/main" val="0"/>
                              </a:ext>
                              <a:ext uri="{837473B0-CC2E-450A-ABE3-18F120FF3D39}">
                                <a1611:picAttrSrcUrl xmlns:a1611="http://schemas.microsoft.com/office/drawing/2016/11/main" r:id="rId50"/>
                              </a:ext>
                            </a:extLst>
                          </a:blip>
                          <a:stretch>
                            <a:fillRect/>
                          </a:stretch>
                        </pic:blipFill>
                        <pic:spPr>
                          <a:xfrm>
                            <a:off x="0" y="0"/>
                            <a:ext cx="4762500" cy="4762500"/>
                          </a:xfrm>
                          <a:prstGeom prst="rect">
                            <a:avLst/>
                          </a:prstGeom>
                        </pic:spPr>
                      </pic:pic>
                      <wps:wsp>
                        <wps:cNvPr id="14" name="Zone de texte 14"/>
                        <wps:cNvSpPr txBox="1"/>
                        <wps:spPr>
                          <a:xfrm>
                            <a:off x="0" y="4762500"/>
                            <a:ext cx="4762500" cy="343535"/>
                          </a:xfrm>
                          <a:prstGeom prst="rect">
                            <a:avLst/>
                          </a:prstGeom>
                          <a:solidFill>
                            <a:prstClr val="white"/>
                          </a:solidFill>
                          <a:ln>
                            <a:noFill/>
                          </a:ln>
                        </wps:spPr>
                        <wps:txbx>
                          <w:txbxContent>
                            <w:p w14:paraId="244DA8D4" w14:textId="4C9CE37A" w:rsidR="000C34A2" w:rsidRPr="005C04D1" w:rsidRDefault="007B7A4F" w:rsidP="000D0BF0">
                              <w:pPr>
                                <w:rPr>
                                  <w:szCs w:val="18"/>
                                </w:rPr>
                              </w:pPr>
                              <w:hyperlink r:id="rId51" w:history="1">
                                <w:r w:rsidR="000C34A2" w:rsidRPr="007748EA">
                                  <w:rPr>
                                    <w:rStyle w:val="Lienhypertexte"/>
                                    <w:szCs w:val="18"/>
                                  </w:rPr>
                                  <w:t>Cette photo</w:t>
                                </w:r>
                              </w:hyperlink>
                              <w:r w:rsidR="000C34A2" w:rsidRPr="005C04D1">
                                <w:rPr>
                                  <w:szCs w:val="18"/>
                                </w:rPr>
                                <w:t xml:space="preserve"> par Auteur inconnu est soumise à la licence</w:t>
                              </w:r>
                              <w:r w:rsidR="000C34A2">
                                <w:rPr>
                                  <w:szCs w:val="18"/>
                                </w:rPr>
                                <w:t> </w:t>
                              </w:r>
                              <w:hyperlink r:id="rId52" w:history="1">
                                <w:r w:rsidR="000C34A2" w:rsidRPr="005C04D1">
                                  <w:rPr>
                                    <w:rStyle w:val="Lienhypertexte"/>
                                    <w:szCs w:val="18"/>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D9DECE" id="Groupe 16" o:spid="_x0000_s1054" style="position:absolute;left:0;text-align:left;margin-left:-28.7pt;margin-top:20.15pt;width:22.5pt;height:26.15pt;z-index:251641344;mso-position-horizontal:right;mso-position-horizontal-relative:left-margin-area;mso-width-relative:margin;mso-height-relative:margin" coordsize="47625,51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 o:spid="_x0000_s1055" type="#_x0000_t75" style="position:absolute;width:47625;height:47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">
                  <v:imagedata r:id="rId54" o:title=""/>
                  <v:path arrowok="t"/>
                </v:shape>
                <v:shape id="Zone de texte 14" o:spid="_x0000_s1056" type="#_x0000_t202" style="position:absolute;top:47625;width:4762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244DA8D4" w14:textId="4C9CE37A" w:rsidR="000C34A2" w:rsidRPr="005C04D1" w:rsidRDefault="000C34A2" w:rsidP="000D0BF0">
                        <w:pPr>
                          <w:rPr>
                            <w:szCs w:val="18"/>
                          </w:rPr>
                        </w:pPr>
                        <w:hyperlink r:id="rId55" w:history="1">
                          <w:r w:rsidRPr="007748EA">
                            <w:rPr>
                              <w:rStyle w:val="Lienhypertexte"/>
                              <w:szCs w:val="18"/>
                            </w:rPr>
                            <w:t>Cette photo</w:t>
                          </w:r>
                        </w:hyperlink>
                        <w:r w:rsidRPr="005C04D1">
                          <w:rPr>
                            <w:szCs w:val="18"/>
                          </w:rPr>
                          <w:t xml:space="preserve"> par Auteur inconnu est soumise à la licence</w:t>
                        </w:r>
                        <w:r>
                          <w:rPr>
                            <w:szCs w:val="18"/>
                          </w:rPr>
                          <w:t> </w:t>
                        </w:r>
                        <w:hyperlink r:id="rId56" w:history="1">
                          <w:r w:rsidRPr="005C04D1">
                            <w:rPr>
                              <w:rStyle w:val="Lienhypertexte"/>
                              <w:szCs w:val="18"/>
                            </w:rPr>
                            <w:t>CC BY-NC-ND</w:t>
                          </w:r>
                        </w:hyperlink>
                      </w:p>
                    </w:txbxContent>
                  </v:textbox>
                </v:shape>
                <w10:wrap type="square" anchorx="margin"/>
              </v:group>
            </w:pict>
          </mc:Fallback>
        </mc:AlternateContent>
      </w:r>
      <w:r w:rsidR="00DB5255" w:rsidRPr="00EA7D25">
        <w:rPr>
          <w:rFonts w:ascii="Montserrat SemiBold" w:hAnsi="Montserrat SemiBold"/>
        </w:rPr>
        <w:t>Capture</w:t>
      </w:r>
      <w:r w:rsidR="005C3F28" w:rsidRPr="00EA7D25">
        <w:rPr>
          <w:rFonts w:ascii="Montserrat SemiBold" w:hAnsi="Montserrat SemiBold"/>
        </w:rPr>
        <w:t xml:space="preserve"> et</w:t>
      </w:r>
      <w:r w:rsidR="006D2334" w:rsidRPr="00EA7D25">
        <w:rPr>
          <w:rFonts w:ascii="Montserrat SemiBold" w:hAnsi="Montserrat SemiBold"/>
        </w:rPr>
        <w:t xml:space="preserve"> production </w:t>
      </w:r>
      <w:r w:rsidR="00FF2E7B" w:rsidRPr="00EA7D25">
        <w:rPr>
          <w:rFonts w:ascii="Montserrat SemiBold" w:hAnsi="Montserrat SemiBold"/>
        </w:rPr>
        <w:t>—</w:t>
      </w:r>
      <w:r w:rsidR="00EA7D25">
        <w:rPr>
          <w:rFonts w:asciiTheme="minorHAnsi" w:hAnsiTheme="minorHAnsi"/>
        </w:rPr>
        <w:t xml:space="preserve"> </w:t>
      </w:r>
      <w:r w:rsidR="00D65AE3" w:rsidRPr="00680E2E">
        <w:rPr>
          <w:rFonts w:asciiTheme="minorHAnsi" w:hAnsiTheme="minorHAnsi"/>
        </w:rPr>
        <w:t>V</w:t>
      </w:r>
      <w:r w:rsidR="00DB5255" w:rsidRPr="00680E2E">
        <w:rPr>
          <w:rFonts w:asciiTheme="minorHAnsi" w:hAnsiTheme="minorHAnsi"/>
        </w:rPr>
        <w:t>ous pou</w:t>
      </w:r>
      <w:r w:rsidR="00D43EE5" w:rsidRPr="00680E2E">
        <w:rPr>
          <w:rFonts w:asciiTheme="minorHAnsi" w:hAnsiTheme="minorHAnsi"/>
        </w:rPr>
        <w:t>v</w:t>
      </w:r>
      <w:r w:rsidR="00DB5255" w:rsidRPr="00680E2E">
        <w:rPr>
          <w:rFonts w:asciiTheme="minorHAnsi" w:hAnsiTheme="minorHAnsi"/>
        </w:rPr>
        <w:t>ez e</w:t>
      </w:r>
      <w:r w:rsidR="00503CB5" w:rsidRPr="00680E2E">
        <w:rPr>
          <w:rFonts w:asciiTheme="minorHAnsi" w:hAnsiTheme="minorHAnsi"/>
        </w:rPr>
        <w:t xml:space="preserve">nregistrer la capsule </w:t>
      </w:r>
      <w:hyperlink r:id="rId57" w:anchor="c300236" w:history="1">
        <w:r w:rsidR="00B608BB" w:rsidRPr="00680E2E">
          <w:rPr>
            <w:rStyle w:val="Lienhypertexte"/>
            <w:rFonts w:asciiTheme="minorHAnsi" w:hAnsiTheme="minorHAnsi"/>
          </w:rPr>
          <w:t>directement avec PPT</w:t>
        </w:r>
      </w:hyperlink>
      <w:r w:rsidR="005C2737" w:rsidRPr="00680E2E">
        <w:rPr>
          <w:rFonts w:asciiTheme="minorHAnsi" w:hAnsiTheme="minorHAnsi"/>
        </w:rPr>
        <w:t xml:space="preserve"> ou</w:t>
      </w:r>
      <w:r w:rsidR="00B608BB" w:rsidRPr="00680E2E">
        <w:rPr>
          <w:rFonts w:asciiTheme="minorHAnsi" w:hAnsiTheme="minorHAnsi"/>
        </w:rPr>
        <w:t xml:space="preserve"> </w:t>
      </w:r>
      <w:hyperlink r:id="rId58" w:history="1">
        <w:proofErr w:type="spellStart"/>
        <w:r w:rsidR="00B608BB" w:rsidRPr="00680E2E">
          <w:rPr>
            <w:rStyle w:val="Lienhypertexte"/>
            <w:rFonts w:asciiTheme="minorHAnsi" w:hAnsiTheme="minorHAnsi"/>
          </w:rPr>
          <w:t>Panopto</w:t>
        </w:r>
        <w:proofErr w:type="spellEnd"/>
      </w:hyperlink>
      <w:r w:rsidR="005C2737" w:rsidRPr="00680E2E">
        <w:rPr>
          <w:rFonts w:asciiTheme="minorHAnsi" w:hAnsiTheme="minorHAnsi"/>
        </w:rPr>
        <w:t xml:space="preserve">. </w:t>
      </w:r>
      <w:r w:rsidR="00B1627C" w:rsidRPr="00680E2E">
        <w:rPr>
          <w:rStyle w:val="Lienhypertexte"/>
          <w:rFonts w:asciiTheme="minorHAnsi" w:hAnsiTheme="minorHAnsi"/>
          <w:color w:val="auto"/>
          <w:u w:val="none"/>
        </w:rPr>
        <w:t xml:space="preserve">Au moment de déposer votre vidéo dans Moodle, assurez-vous de </w:t>
      </w:r>
      <w:hyperlink r:id="rId59" w:history="1">
        <w:r w:rsidR="00B1627C" w:rsidRPr="00680E2E">
          <w:rPr>
            <w:rStyle w:val="Lienhypertexte"/>
            <w:rFonts w:asciiTheme="minorHAnsi" w:hAnsiTheme="minorHAnsi"/>
          </w:rPr>
          <w:t xml:space="preserve">la déposer via le serveur </w:t>
        </w:r>
        <w:proofErr w:type="spellStart"/>
        <w:r w:rsidR="00B1627C" w:rsidRPr="00680E2E">
          <w:rPr>
            <w:rStyle w:val="Lienhypertexte"/>
            <w:rFonts w:asciiTheme="minorHAnsi" w:hAnsiTheme="minorHAnsi"/>
          </w:rPr>
          <w:t>Panopto</w:t>
        </w:r>
        <w:proofErr w:type="spellEnd"/>
      </w:hyperlink>
      <w:r w:rsidR="00B1627C" w:rsidRPr="00680E2E">
        <w:rPr>
          <w:rStyle w:val="Lienhypertexte"/>
          <w:rFonts w:asciiTheme="minorHAnsi" w:hAnsiTheme="minorHAnsi"/>
          <w:color w:val="auto"/>
          <w:u w:val="none"/>
        </w:rPr>
        <w:t xml:space="preserve"> </w:t>
      </w:r>
      <w:r w:rsidR="00B13D2B" w:rsidRPr="00680E2E">
        <w:rPr>
          <w:rStyle w:val="Lienhypertexte"/>
          <w:rFonts w:asciiTheme="minorHAnsi" w:hAnsiTheme="minorHAnsi"/>
          <w:color w:val="auto"/>
          <w:u w:val="none"/>
        </w:rPr>
        <w:t xml:space="preserve">qui </w:t>
      </w:r>
      <w:r w:rsidR="00172287" w:rsidRPr="00680E2E">
        <w:rPr>
          <w:rStyle w:val="Lienhypertexte"/>
          <w:rFonts w:asciiTheme="minorHAnsi" w:hAnsiTheme="minorHAnsi"/>
          <w:color w:val="auto"/>
          <w:u w:val="none"/>
        </w:rPr>
        <w:t>a une excellente capacité</w:t>
      </w:r>
      <w:r w:rsidR="00307D1E" w:rsidRPr="00680E2E">
        <w:rPr>
          <w:rStyle w:val="Lienhypertexte"/>
          <w:rFonts w:asciiTheme="minorHAnsi" w:hAnsiTheme="minorHAnsi"/>
          <w:color w:val="auto"/>
          <w:u w:val="none"/>
        </w:rPr>
        <w:t xml:space="preserve"> </w:t>
      </w:r>
      <w:r w:rsidR="00F877FA" w:rsidRPr="00680E2E">
        <w:rPr>
          <w:rStyle w:val="Lienhypertexte"/>
          <w:rFonts w:asciiTheme="minorHAnsi" w:hAnsiTheme="minorHAnsi"/>
          <w:color w:val="auto"/>
          <w:u w:val="none"/>
        </w:rPr>
        <w:t>en termes de</w:t>
      </w:r>
      <w:r w:rsidR="00307D1E" w:rsidRPr="00680E2E">
        <w:rPr>
          <w:rStyle w:val="Lienhypertexte"/>
          <w:rFonts w:asciiTheme="minorHAnsi" w:hAnsiTheme="minorHAnsi"/>
          <w:color w:val="auto"/>
          <w:u w:val="none"/>
        </w:rPr>
        <w:t xml:space="preserve"> gestion de fichiers vidéos</w:t>
      </w:r>
      <w:r w:rsidR="005C3F28" w:rsidRPr="00680E2E">
        <w:rPr>
          <w:rStyle w:val="Lienhypertexte"/>
          <w:rFonts w:asciiTheme="minorHAnsi" w:hAnsiTheme="minorHAnsi"/>
          <w:color w:val="auto"/>
          <w:u w:val="none"/>
        </w:rPr>
        <w:t>.</w:t>
      </w:r>
      <w:r w:rsidR="00C31A12" w:rsidRPr="00680E2E">
        <w:rPr>
          <w:rStyle w:val="Lienhypertexte"/>
          <w:rFonts w:asciiTheme="minorHAnsi" w:hAnsiTheme="minorHAnsi"/>
          <w:color w:val="auto"/>
          <w:u w:val="none"/>
        </w:rPr>
        <w:t xml:space="preserve"> </w:t>
      </w:r>
      <w:r w:rsidR="00C31A12" w:rsidRPr="00680E2E">
        <w:rPr>
          <w:rFonts w:asciiTheme="minorHAnsi" w:hAnsiTheme="minorHAnsi"/>
          <w:lang w:val="fr-CA"/>
        </w:rPr>
        <w:t xml:space="preserve">Les courtes capsules suivantes sont des tutoriels qui guideront vos premiers pas dans </w:t>
      </w:r>
      <w:proofErr w:type="spellStart"/>
      <w:r w:rsidR="00C31A12" w:rsidRPr="00680E2E">
        <w:rPr>
          <w:rFonts w:asciiTheme="minorHAnsi" w:hAnsiTheme="minorHAnsi"/>
          <w:lang w:val="fr-CA"/>
        </w:rPr>
        <w:t>Panopto</w:t>
      </w:r>
      <w:proofErr w:type="spellEnd"/>
      <w:r w:rsidR="00EA7D25">
        <w:rPr>
          <w:rFonts w:asciiTheme="minorHAnsi" w:hAnsiTheme="minorHAnsi"/>
          <w:lang w:val="fr-CA"/>
        </w:rPr>
        <w:t> :</w:t>
      </w:r>
    </w:p>
    <w:p w14:paraId="203ED15D" w14:textId="77777777" w:rsidR="00EA7D25" w:rsidRPr="00EA7D25" w:rsidRDefault="00EA7D25" w:rsidP="00EA7D25">
      <w:pPr>
        <w:pStyle w:val="Paragraphedeliste"/>
        <w:ind w:left="360"/>
        <w:rPr>
          <w:rFonts w:asciiTheme="minorHAnsi" w:hAnsiTheme="minorHAnsi"/>
          <w:sz w:val="12"/>
          <w:szCs w:val="16"/>
          <w:lang w:val="fr-CA"/>
        </w:rPr>
      </w:pPr>
    </w:p>
    <w:p w14:paraId="13051975" w14:textId="154A3732" w:rsidR="00C31A12" w:rsidRPr="00680E2E" w:rsidRDefault="007B7A4F" w:rsidP="00FC0B74">
      <w:pPr>
        <w:pStyle w:val="Paragraphedeliste"/>
        <w:numPr>
          <w:ilvl w:val="0"/>
          <w:numId w:val="25"/>
        </w:numPr>
        <w:rPr>
          <w:rFonts w:asciiTheme="minorHAnsi" w:eastAsia="Times New Roman" w:hAnsiTheme="minorHAnsi"/>
        </w:rPr>
      </w:pPr>
      <w:hyperlink r:id="rId60">
        <w:r w:rsidR="00C31A12" w:rsidRPr="00680E2E">
          <w:rPr>
            <w:rStyle w:val="Lienhypertexte"/>
            <w:rFonts w:asciiTheme="minorHAnsi" w:eastAsia="Times New Roman" w:hAnsiTheme="minorHAnsi"/>
          </w:rPr>
          <w:t xml:space="preserve">Ce qu’il faut faire avant d’utiliser </w:t>
        </w:r>
        <w:proofErr w:type="spellStart"/>
        <w:r w:rsidR="00C31A12" w:rsidRPr="00680E2E">
          <w:rPr>
            <w:rStyle w:val="Lienhypertexte"/>
            <w:rFonts w:asciiTheme="minorHAnsi" w:eastAsia="Times New Roman" w:hAnsiTheme="minorHAnsi"/>
          </w:rPr>
          <w:t>Panopto</w:t>
        </w:r>
        <w:proofErr w:type="spellEnd"/>
        <w:r w:rsidR="00C31A12" w:rsidRPr="00680E2E">
          <w:rPr>
            <w:rStyle w:val="Lienhypertexte"/>
            <w:rFonts w:asciiTheme="minorHAnsi" w:eastAsia="Times New Roman" w:hAnsiTheme="minorHAnsi"/>
          </w:rPr>
          <w:t xml:space="preserve"> en 6 étapes </w:t>
        </w:r>
      </w:hyperlink>
      <w:r w:rsidR="00C31A12" w:rsidRPr="00680E2E">
        <w:rPr>
          <w:rFonts w:asciiTheme="minorHAnsi" w:eastAsia="Times New Roman" w:hAnsiTheme="minorHAnsi"/>
        </w:rPr>
        <w:t xml:space="preserve"> </w:t>
      </w:r>
    </w:p>
    <w:p w14:paraId="45AE5181" w14:textId="77777777" w:rsidR="00C31A12" w:rsidRPr="00680E2E" w:rsidRDefault="007B7A4F" w:rsidP="00FC0B74">
      <w:pPr>
        <w:pStyle w:val="Paragraphedeliste"/>
        <w:numPr>
          <w:ilvl w:val="0"/>
          <w:numId w:val="25"/>
        </w:numPr>
        <w:rPr>
          <w:rFonts w:asciiTheme="minorHAnsi" w:eastAsia="Times New Roman" w:hAnsiTheme="minorHAnsi"/>
          <w:lang w:eastAsia="fr-CA"/>
        </w:rPr>
      </w:pPr>
      <w:hyperlink r:id="rId61" w:history="1">
        <w:r w:rsidR="00C31A12" w:rsidRPr="00680E2E">
          <w:rPr>
            <w:rStyle w:val="Lienhypertexte"/>
            <w:rFonts w:asciiTheme="minorHAnsi" w:eastAsia="Times New Roman" w:hAnsiTheme="minorHAnsi"/>
          </w:rPr>
          <w:t xml:space="preserve">Comment rendre disponible une vidéo avec </w:t>
        </w:r>
        <w:proofErr w:type="spellStart"/>
        <w:r w:rsidR="00C31A12" w:rsidRPr="00680E2E">
          <w:rPr>
            <w:rStyle w:val="Lienhypertexte"/>
            <w:rFonts w:asciiTheme="minorHAnsi" w:eastAsia="Times New Roman" w:hAnsiTheme="minorHAnsi"/>
          </w:rPr>
          <w:t>Panopto</w:t>
        </w:r>
        <w:proofErr w:type="spellEnd"/>
        <w:r w:rsidR="00C31A12" w:rsidRPr="00680E2E">
          <w:rPr>
            <w:rStyle w:val="Lienhypertexte"/>
            <w:rFonts w:asciiTheme="minorHAnsi" w:eastAsia="Times New Roman" w:hAnsiTheme="minorHAnsi"/>
          </w:rPr>
          <w:t xml:space="preserve"> en 6 étapes </w:t>
        </w:r>
      </w:hyperlink>
      <w:r w:rsidR="00C31A12" w:rsidRPr="00680E2E">
        <w:rPr>
          <w:rFonts w:asciiTheme="minorHAnsi" w:eastAsia="Times New Roman" w:hAnsiTheme="minorHAnsi"/>
        </w:rPr>
        <w:t xml:space="preserve"> </w:t>
      </w:r>
    </w:p>
    <w:p w14:paraId="21E43CC4" w14:textId="6902B5BD" w:rsidR="00A551E7" w:rsidRPr="00680E2E" w:rsidRDefault="007B7A4F" w:rsidP="00FC0B74">
      <w:pPr>
        <w:pStyle w:val="Paragraphedeliste"/>
        <w:numPr>
          <w:ilvl w:val="0"/>
          <w:numId w:val="25"/>
        </w:numPr>
        <w:rPr>
          <w:rFonts w:asciiTheme="minorHAnsi" w:eastAsia="Times New Roman" w:hAnsiTheme="minorHAnsi"/>
          <w:lang w:eastAsia="fr-CA"/>
        </w:rPr>
      </w:pPr>
      <w:hyperlink r:id="rId62" w:history="1">
        <w:r w:rsidR="00C31A12" w:rsidRPr="00680E2E">
          <w:rPr>
            <w:rStyle w:val="Lienhypertexte"/>
            <w:rFonts w:asciiTheme="minorHAnsi" w:eastAsia="Times New Roman" w:hAnsiTheme="minorHAnsi"/>
          </w:rPr>
          <w:t xml:space="preserve">Comment enregistrer une présentation PowerPoint avec </w:t>
        </w:r>
        <w:proofErr w:type="spellStart"/>
        <w:r w:rsidR="00C31A12" w:rsidRPr="00680E2E">
          <w:rPr>
            <w:rStyle w:val="Lienhypertexte"/>
            <w:rFonts w:asciiTheme="minorHAnsi" w:eastAsia="Times New Roman" w:hAnsiTheme="minorHAnsi"/>
          </w:rPr>
          <w:t>Panopto</w:t>
        </w:r>
        <w:proofErr w:type="spellEnd"/>
        <w:r w:rsidR="00C31A12" w:rsidRPr="00680E2E">
          <w:rPr>
            <w:rStyle w:val="Lienhypertexte"/>
            <w:rFonts w:asciiTheme="minorHAnsi" w:eastAsia="Times New Roman" w:hAnsiTheme="minorHAnsi"/>
          </w:rPr>
          <w:t> </w:t>
        </w:r>
      </w:hyperlink>
      <w:r w:rsidR="00C31A12" w:rsidRPr="00680E2E">
        <w:rPr>
          <w:rFonts w:asciiTheme="minorHAnsi" w:eastAsia="Times New Roman" w:hAnsiTheme="minorHAnsi"/>
        </w:rPr>
        <w:t xml:space="preserve"> </w:t>
      </w:r>
    </w:p>
    <w:p w14:paraId="35CBDE81" w14:textId="77777777" w:rsidR="00EA7D25" w:rsidRDefault="00EA7D25" w:rsidP="000D0BF0">
      <w:pPr>
        <w:pStyle w:val="Paragraphedeliste"/>
      </w:pPr>
    </w:p>
    <w:p w14:paraId="7A9E063F" w14:textId="7D7CBF82" w:rsidR="0097601B" w:rsidRPr="00ED6881" w:rsidRDefault="00EA7D25" w:rsidP="000D0BF0">
      <w:pPr>
        <w:pStyle w:val="Paragraphedeliste"/>
      </w:pPr>
      <w:r w:rsidRPr="00ED6881">
        <w:rPr>
          <w:noProof/>
          <w:u w:val="single"/>
          <w:lang w:val="fr-CA" w:eastAsia="fr-CA"/>
        </w:rPr>
        <w:drawing>
          <wp:anchor distT="0" distB="0" distL="114300" distR="114300" simplePos="0" relativeHeight="251658242" behindDoc="1" locked="0" layoutInCell="1" allowOverlap="1" wp14:anchorId="4D8C0F18" wp14:editId="12589FDD">
            <wp:simplePos x="0" y="0"/>
            <wp:positionH relativeFrom="leftMargin">
              <wp:posOffset>549910</wp:posOffset>
            </wp:positionH>
            <wp:positionV relativeFrom="paragraph">
              <wp:posOffset>192405</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p>
    <w:p w14:paraId="320E75FC" w14:textId="3595BFBC" w:rsidR="00954257" w:rsidRPr="00ED6881" w:rsidRDefault="00A551E7" w:rsidP="00EA7D25">
      <w:pPr>
        <w:pStyle w:val="Titre4"/>
      </w:pPr>
      <w:r w:rsidRPr="00ED6881">
        <w:t>Trucs de pro</w:t>
      </w:r>
      <w:r w:rsidR="00954257" w:rsidRPr="00ED6881">
        <w:t> </w:t>
      </w:r>
    </w:p>
    <w:p w14:paraId="7EFAB70B" w14:textId="31B387D3" w:rsidR="00314E2E" w:rsidRPr="00ED6881" w:rsidRDefault="5766702B" w:rsidP="000D0BF0">
      <w:r w:rsidRPr="00ED6881">
        <w:t>Si vous activez votre caméra</w:t>
      </w:r>
      <w:r w:rsidR="00314E2E" w:rsidRPr="00ED6881">
        <w:t>, l</w:t>
      </w:r>
      <w:r w:rsidRPr="00ED6881">
        <w:t xml:space="preserve">e choix de l’endroit pour l’enregistrement est important : </w:t>
      </w:r>
    </w:p>
    <w:p w14:paraId="2D94A1BF" w14:textId="4480BFE1" w:rsidR="00213E76" w:rsidRPr="00ED6881" w:rsidRDefault="00314E2E" w:rsidP="00FC0B74">
      <w:pPr>
        <w:pStyle w:val="Paragraphedeliste"/>
        <w:numPr>
          <w:ilvl w:val="0"/>
          <w:numId w:val="15"/>
        </w:numPr>
      </w:pPr>
      <w:proofErr w:type="gramStart"/>
      <w:r w:rsidRPr="00ED6881">
        <w:t>e</w:t>
      </w:r>
      <w:r w:rsidR="5766702B" w:rsidRPr="00ED6881">
        <w:t>nregistre</w:t>
      </w:r>
      <w:r w:rsidRPr="00ED6881">
        <w:t>z</w:t>
      </w:r>
      <w:proofErr w:type="gramEnd"/>
      <w:r w:rsidRPr="00ED6881">
        <w:t>-vous</w:t>
      </w:r>
      <w:r w:rsidR="5766702B" w:rsidRPr="00ED6881">
        <w:t xml:space="preserve"> dos à un mur sobre et professionnel</w:t>
      </w:r>
      <w:r w:rsidR="00FF2E7B" w:rsidRPr="00ED6881">
        <w:t> </w:t>
      </w:r>
      <w:r w:rsidR="00CC7B23" w:rsidRPr="00ED6881">
        <w:t xml:space="preserve">; </w:t>
      </w:r>
    </w:p>
    <w:p w14:paraId="5AEACA18" w14:textId="15BC8139" w:rsidR="00314E2E" w:rsidRPr="00ED6881" w:rsidRDefault="00CC7B23" w:rsidP="00FC0B74">
      <w:pPr>
        <w:pStyle w:val="Paragraphedeliste"/>
        <w:numPr>
          <w:ilvl w:val="0"/>
          <w:numId w:val="15"/>
        </w:numPr>
      </w:pPr>
      <w:proofErr w:type="gramStart"/>
      <w:r w:rsidRPr="00ED6881">
        <w:t>a</w:t>
      </w:r>
      <w:r w:rsidR="5766702B" w:rsidRPr="00ED6881">
        <w:t>ssurez</w:t>
      </w:r>
      <w:proofErr w:type="gramEnd"/>
      <w:r w:rsidR="5766702B" w:rsidRPr="00ED6881">
        <w:t>-vous que votre visage est bien éclairé</w:t>
      </w:r>
      <w:r w:rsidR="00FF2E7B" w:rsidRPr="00ED6881">
        <w:t> </w:t>
      </w:r>
      <w:r w:rsidRPr="00ED6881">
        <w:t xml:space="preserve">; </w:t>
      </w:r>
    </w:p>
    <w:p w14:paraId="1BAA2F4C" w14:textId="71E465C5" w:rsidR="00314E2E" w:rsidRPr="00ED6881" w:rsidRDefault="009B1565" w:rsidP="00FC0B74">
      <w:pPr>
        <w:pStyle w:val="Paragraphedeliste"/>
        <w:numPr>
          <w:ilvl w:val="0"/>
          <w:numId w:val="15"/>
        </w:numPr>
      </w:pPr>
      <w:proofErr w:type="gramStart"/>
      <w:r w:rsidRPr="00ED6881">
        <w:t>déplace</w:t>
      </w:r>
      <w:r w:rsidR="00314E2E" w:rsidRPr="00ED6881">
        <w:t>z</w:t>
      </w:r>
      <w:proofErr w:type="gramEnd"/>
      <w:r w:rsidRPr="00ED6881">
        <w:t xml:space="preserve"> votre visage </w:t>
      </w:r>
      <w:r w:rsidR="00CC7B23" w:rsidRPr="00ED6881">
        <w:t xml:space="preserve">dans l’écran </w:t>
      </w:r>
      <w:r w:rsidR="00314E2E" w:rsidRPr="00ED6881">
        <w:t>d</w:t>
      </w:r>
      <w:r w:rsidR="00CC7B23" w:rsidRPr="00ED6881">
        <w:t xml:space="preserve">’enregistrement </w:t>
      </w:r>
      <w:r w:rsidRPr="00ED6881">
        <w:t>et agrandi</w:t>
      </w:r>
      <w:r w:rsidR="00314E2E" w:rsidRPr="00ED6881">
        <w:t>ssez-le</w:t>
      </w:r>
      <w:r w:rsidRPr="00ED6881">
        <w:t xml:space="preserve">. </w:t>
      </w:r>
    </w:p>
    <w:p w14:paraId="3ADEF678" w14:textId="69609E48" w:rsidR="00792ADE" w:rsidRPr="00ED6881" w:rsidRDefault="00213E76" w:rsidP="000D0BF0">
      <w:r w:rsidRPr="00ED6881">
        <w:t xml:space="preserve">Le fait de montrer votre visage </w:t>
      </w:r>
      <w:r w:rsidR="00994C73" w:rsidRPr="00ED6881">
        <w:t>crée un sentiment de présence humaine.</w:t>
      </w:r>
      <w:r w:rsidR="00CC7B23" w:rsidRPr="00ED6881">
        <w:t xml:space="preserve"> </w:t>
      </w:r>
    </w:p>
    <w:p w14:paraId="3A2DAEF3" w14:textId="36494D40" w:rsidR="00792ADE" w:rsidRPr="00ED6881" w:rsidRDefault="00792ADE" w:rsidP="000D0BF0">
      <w:r w:rsidRPr="00ED6881">
        <w:t xml:space="preserve">Pour faciliter l’étape du montage, l’idéal est d’éviter de faire </w:t>
      </w:r>
      <w:r w:rsidRPr="00ED6881">
        <w:rPr>
          <w:i/>
          <w:iCs/>
        </w:rPr>
        <w:t>pause</w:t>
      </w:r>
      <w:r w:rsidRPr="00ED6881">
        <w:t xml:space="preserve"> durant l’enregistrement.</w:t>
      </w:r>
      <w:r w:rsidR="00205D19" w:rsidRPr="00ED6881">
        <w:t xml:space="preserve"> </w:t>
      </w:r>
      <w:r w:rsidR="00E75CC8" w:rsidRPr="00ED6881">
        <w:t>I</w:t>
      </w:r>
      <w:r w:rsidR="00CC7B23" w:rsidRPr="00ED6881">
        <w:t>l</w:t>
      </w:r>
      <w:r w:rsidR="00E75CC8" w:rsidRPr="00ED6881">
        <w:t xml:space="preserve"> </w:t>
      </w:r>
      <w:r w:rsidR="000168A4" w:rsidRPr="00ED6881">
        <w:t>vaut mieux</w:t>
      </w:r>
      <w:r w:rsidR="001061DB" w:rsidRPr="00ED6881">
        <w:t xml:space="preserve"> </w:t>
      </w:r>
      <w:r w:rsidR="007D18BC" w:rsidRPr="00ED6881">
        <w:t>continue</w:t>
      </w:r>
      <w:r w:rsidR="00290404" w:rsidRPr="00ED6881">
        <w:t>r</w:t>
      </w:r>
      <w:r w:rsidR="007D18BC" w:rsidRPr="00ED6881">
        <w:t xml:space="preserve"> à</w:t>
      </w:r>
      <w:r w:rsidRPr="00ED6881">
        <w:t xml:space="preserve"> parler en recommençant le bout raté et coupe</w:t>
      </w:r>
      <w:r w:rsidR="001061DB" w:rsidRPr="00ED6881">
        <w:t>r</w:t>
      </w:r>
      <w:r w:rsidRPr="00ED6881">
        <w:t xml:space="preserve"> </w:t>
      </w:r>
      <w:r w:rsidR="00816FF7" w:rsidRPr="00ED6881">
        <w:t xml:space="preserve">les </w:t>
      </w:r>
      <w:r w:rsidR="007A2A68" w:rsidRPr="00ED6881">
        <w:t xml:space="preserve">parties ratées </w:t>
      </w:r>
      <w:r w:rsidRPr="00ED6881">
        <w:t xml:space="preserve">au montage. </w:t>
      </w:r>
    </w:p>
    <w:p w14:paraId="6A7B2568" w14:textId="46391AA3" w:rsidR="004110BB" w:rsidRPr="00ED6881" w:rsidRDefault="7544067E" w:rsidP="000D0BF0">
      <w:r w:rsidRPr="00ED6881">
        <w:t>Vous pouvez utiliser l’option STYLET ou POINTEUR dans PPT lorsque vous êtes en mode présentation. Cela vous permet d’écrire sur votre présentation</w:t>
      </w:r>
      <w:r w:rsidR="00213E76" w:rsidRPr="00ED6881">
        <w:t>. C</w:t>
      </w:r>
      <w:r w:rsidRPr="00ED6881">
        <w:t>es marques seront enregistrées.</w:t>
      </w:r>
      <w:r w:rsidR="1C11FBF5" w:rsidRPr="00ED6881">
        <w:t xml:space="preserve"> Ces outils apparaissent en filigrane dans le coin inférieur gauche de l’écran en mode présentation.</w:t>
      </w:r>
    </w:p>
    <w:p w14:paraId="4C0D3691" w14:textId="17BFBEAD" w:rsidR="00EA7D25" w:rsidRDefault="00EA7D25">
      <w:pPr>
        <w:jc w:val="left"/>
      </w:pPr>
      <w:r w:rsidRPr="00ED6881">
        <w:rPr>
          <w:noProof/>
          <w:lang w:val="fr-CA" w:eastAsia="fr-CA"/>
        </w:rPr>
        <w:drawing>
          <wp:anchor distT="0" distB="0" distL="114300" distR="114300" simplePos="0" relativeHeight="251658241" behindDoc="1" locked="0" layoutInCell="1" allowOverlap="1" wp14:anchorId="3F38E7B3" wp14:editId="15561560">
            <wp:simplePos x="0" y="0"/>
            <wp:positionH relativeFrom="margin">
              <wp:align>left</wp:align>
            </wp:positionH>
            <wp:positionV relativeFrom="paragraph">
              <wp:posOffset>104140</wp:posOffset>
            </wp:positionV>
            <wp:extent cx="2225040" cy="409575"/>
            <wp:effectExtent l="19050" t="19050" r="22860" b="28575"/>
            <wp:wrapTight wrapText="bothSides">
              <wp:wrapPolygon edited="1">
                <wp:start x="-93" y="-10117"/>
                <wp:lineTo x="-186" y="29959"/>
                <wp:lineTo x="21833" y="28688"/>
                <wp:lineTo x="21600" y="-9105"/>
                <wp:lineTo x="-93" y="-10117"/>
              </wp:wrapPolygon>
            </wp:wrapTight>
            <wp:docPr id="8" name="Image 8" descr="Une image contenant transpo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74ACF9.tmp"/>
                    <pic:cNvPicPr/>
                  </pic:nvPicPr>
                  <pic:blipFill>
                    <a:blip r:embed="rId63">
                      <a:duotone>
                        <a:prstClr val="black"/>
                        <a:schemeClr val="accent1">
                          <a:tint val="45000"/>
                          <a:satMod val="400000"/>
                        </a:schemeClr>
                      </a:duotone>
                      <a:extLst>
                        <a:ext uri="{BEBA8EAE-BF5A-486C-A8C5-ECC9F3942E4B}">
                          <a14:imgProps xmlns:a14="http://schemas.microsoft.com/office/drawing/2010/main">
                            <a14:imgLayer r:embed="rId64">
                              <a14:imgEffect>
                                <a14:sharpenSoften amount="100000"/>
                              </a14:imgEffect>
                              <a14:imgEffect>
                                <a14:saturation sat="254000"/>
                              </a14:imgEffect>
                              <a14:imgEffect>
                                <a14:brightnessContrast bright="5000" contrast="-54000"/>
                              </a14:imgEffect>
                            </a14:imgLayer>
                          </a14:imgProps>
                        </a:ext>
                        <a:ext uri="{28A0092B-C50C-407E-A947-70E740481C1C}">
                          <a14:useLocalDpi xmlns:a14="http://schemas.microsoft.com/office/drawing/2010/main" val="0"/>
                        </a:ext>
                      </a:extLst>
                    </a:blip>
                    <a:stretch>
                      <a:fillRect/>
                    </a:stretch>
                  </pic:blipFill>
                  <pic:spPr>
                    <a:xfrm>
                      <a:off x="0" y="0"/>
                      <a:ext cx="2225040" cy="409575"/>
                    </a:xfrm>
                    <a:prstGeom prst="rect">
                      <a:avLst/>
                    </a:prstGeom>
                    <a:ln w="3175">
                      <a:solidFill>
                        <a:schemeClr val="bg2"/>
                      </a:solidFill>
                    </a:ln>
                  </pic:spPr>
                </pic:pic>
              </a:graphicData>
            </a:graphic>
            <wp14:sizeRelH relativeFrom="page">
              <wp14:pctWidth>0</wp14:pctWidth>
            </wp14:sizeRelH>
            <wp14:sizeRelV relativeFrom="page">
              <wp14:pctHeight>0</wp14:pctHeight>
            </wp14:sizeRelV>
          </wp:anchor>
        </w:drawing>
      </w:r>
      <w:r>
        <w:br w:type="page"/>
      </w:r>
    </w:p>
    <w:p w14:paraId="0654451B" w14:textId="623ACB08" w:rsidR="00FC4202" w:rsidRPr="00ED6881" w:rsidRDefault="1CB6B6B8" w:rsidP="00F30635">
      <w:pPr>
        <w:pStyle w:val="Titre3"/>
      </w:pPr>
      <w:bookmarkStart w:id="19" w:name="_Toc38375784"/>
      <w:r w:rsidRPr="00ED6881">
        <w:lastRenderedPageBreak/>
        <w:t>Enregistrer la vidéo de présentation de l’enseignant et les capsules d’introduction aux modules</w:t>
      </w:r>
      <w:bookmarkEnd w:id="19"/>
    </w:p>
    <w:p w14:paraId="5A9A25B1" w14:textId="1B9F4F91" w:rsidR="00FC4202" w:rsidRPr="00ED6881" w:rsidRDefault="00347F71" w:rsidP="000D0BF0">
      <w:r w:rsidRPr="00ED6881">
        <w:t>D</w:t>
      </w:r>
      <w:r w:rsidR="1E96DFBC" w:rsidRPr="00ED6881">
        <w:t xml:space="preserve">ès le début du cours, </w:t>
      </w:r>
      <w:r w:rsidRPr="00ED6881">
        <w:t xml:space="preserve">il est suggéré de proposer une capsule </w:t>
      </w:r>
      <w:r w:rsidR="000E143E" w:rsidRPr="00ED6881">
        <w:t xml:space="preserve">qui permettra à </w:t>
      </w:r>
      <w:r w:rsidR="1E96DFBC" w:rsidRPr="00ED6881">
        <w:t>l’étudiant</w:t>
      </w:r>
      <w:r w:rsidR="00213E76" w:rsidRPr="00ED6881">
        <w:t>e et à l’étudiant</w:t>
      </w:r>
      <w:r w:rsidR="1E96DFBC" w:rsidRPr="00ED6881">
        <w:t xml:space="preserve"> </w:t>
      </w:r>
      <w:r w:rsidR="000E143E" w:rsidRPr="00ED6881">
        <w:t xml:space="preserve">de </w:t>
      </w:r>
      <w:r w:rsidR="00213E76" w:rsidRPr="00ED6881">
        <w:t xml:space="preserve">vous </w:t>
      </w:r>
      <w:r w:rsidR="000E143E" w:rsidRPr="00ED6881">
        <w:t>voir</w:t>
      </w:r>
      <w:r w:rsidR="00726BEE" w:rsidRPr="00ED6881">
        <w:t xml:space="preserve">, ce qui </w:t>
      </w:r>
      <w:r w:rsidR="00522F17" w:rsidRPr="00ED6881">
        <w:t xml:space="preserve">peut avoir </w:t>
      </w:r>
      <w:r w:rsidR="1E96DFBC" w:rsidRPr="00ED6881">
        <w:t>un impact positif sur sa motivation et s</w:t>
      </w:r>
      <w:r w:rsidR="044A6884" w:rsidRPr="00ED6881">
        <w:t>u</w:t>
      </w:r>
      <w:r w:rsidR="0EF85A0E" w:rsidRPr="00ED6881">
        <w:t xml:space="preserve">r </w:t>
      </w:r>
      <w:r w:rsidR="044A6884" w:rsidRPr="00ED6881">
        <w:t>s</w:t>
      </w:r>
      <w:r w:rsidR="1E96DFBC" w:rsidRPr="00ED6881">
        <w:t xml:space="preserve">on niveau d’engagement dans le cours. </w:t>
      </w:r>
    </w:p>
    <w:p w14:paraId="0C8FC2A6" w14:textId="5F2878DD" w:rsidR="00C9658A" w:rsidRPr="00ED6881" w:rsidRDefault="00C9658A" w:rsidP="000D0BF0">
      <w:r w:rsidRPr="00ED6881">
        <w:t xml:space="preserve">En plus de </w:t>
      </w:r>
      <w:r w:rsidR="00CC7B23" w:rsidRPr="00ED6881">
        <w:t>faire une</w:t>
      </w:r>
      <w:r w:rsidRPr="00ED6881">
        <w:t xml:space="preserve"> capsule </w:t>
      </w:r>
      <w:r w:rsidR="00CC7B23" w:rsidRPr="00ED6881">
        <w:t>pour vous présenter</w:t>
      </w:r>
      <w:r w:rsidRPr="00ED6881">
        <w:t>, vous pouvez décider d’</w:t>
      </w:r>
      <w:r w:rsidR="004F109F" w:rsidRPr="00ED6881">
        <w:t>enregistrer</w:t>
      </w:r>
      <w:r w:rsidRPr="00ED6881">
        <w:t xml:space="preserve"> de courtes capsules d’introduction </w:t>
      </w:r>
      <w:r w:rsidR="00D8036F" w:rsidRPr="00ED6881">
        <w:t>(maximum 3 minutes)</w:t>
      </w:r>
      <w:r w:rsidRPr="00ED6881">
        <w:t xml:space="preserve"> </w:t>
      </w:r>
      <w:r w:rsidR="1824108B" w:rsidRPr="00ED6881">
        <w:t>pour</w:t>
      </w:r>
      <w:r w:rsidRPr="00ED6881">
        <w:t xml:space="preserve"> chacun des modules</w:t>
      </w:r>
      <w:r w:rsidR="00D8036F" w:rsidRPr="00ED6881">
        <w:t xml:space="preserve"> afin</w:t>
      </w:r>
      <w:r w:rsidR="004F109F" w:rsidRPr="00ED6881">
        <w:t xml:space="preserve"> </w:t>
      </w:r>
      <w:r w:rsidR="002D678B" w:rsidRPr="00ED6881">
        <w:t>de</w:t>
      </w:r>
      <w:r w:rsidR="004F109F" w:rsidRPr="00ED6881">
        <w:t xml:space="preserve"> </w:t>
      </w:r>
      <w:r w:rsidR="00D8036F" w:rsidRPr="00ED6881">
        <w:t>présenter les</w:t>
      </w:r>
      <w:r w:rsidR="004F109F" w:rsidRPr="00ED6881">
        <w:t xml:space="preserve"> apprentissages </w:t>
      </w:r>
      <w:r w:rsidR="00D8036F" w:rsidRPr="00ED6881">
        <w:t>escomptés</w:t>
      </w:r>
      <w:r w:rsidR="004F109F" w:rsidRPr="00ED6881">
        <w:t>.</w:t>
      </w:r>
    </w:p>
    <w:p w14:paraId="65DAFE2D" w14:textId="5AE31BC9" w:rsidR="00950D33" w:rsidRPr="00ED6881" w:rsidRDefault="000573DB" w:rsidP="000D0BF0">
      <w:r w:rsidRPr="00ED6881">
        <w:t>I</w:t>
      </w:r>
      <w:r w:rsidR="1E96DFBC" w:rsidRPr="00ED6881">
        <w:t xml:space="preserve">l est fortement recommandé de rédiger </w:t>
      </w:r>
      <w:r w:rsidR="00CC7B23" w:rsidRPr="00ED6881">
        <w:t>votre</w:t>
      </w:r>
      <w:r w:rsidR="1E96DFBC" w:rsidRPr="00ED6881">
        <w:t xml:space="preserve"> texte à l’avance dans un style qui se rapproche le plus possible </w:t>
      </w:r>
      <w:r w:rsidR="00CC7B23" w:rsidRPr="00ED6881">
        <w:t>de votre</w:t>
      </w:r>
      <w:r w:rsidR="1E96DFBC" w:rsidRPr="00ED6881">
        <w:t xml:space="preserve"> style </w:t>
      </w:r>
      <w:r w:rsidR="00CC7B23" w:rsidRPr="00ED6881">
        <w:t>à l’</w:t>
      </w:r>
      <w:r w:rsidR="1E96DFBC" w:rsidRPr="00ED6881">
        <w:t>oral. Pratiquez-vous avant d’enregistrer pour évaluer la durée</w:t>
      </w:r>
      <w:r w:rsidR="005402D3" w:rsidRPr="00ED6881">
        <w:t xml:space="preserve"> et ajuster le texte au besoin</w:t>
      </w:r>
      <w:r w:rsidR="1E96DFBC" w:rsidRPr="00ED6881">
        <w:t xml:space="preserve">. </w:t>
      </w:r>
    </w:p>
    <w:p w14:paraId="46F7739B" w14:textId="7E1CDD24" w:rsidR="00270C01" w:rsidRPr="00ED6881" w:rsidRDefault="00F877FA" w:rsidP="000D0BF0">
      <w:proofErr w:type="spellStart"/>
      <w:r w:rsidRPr="00ED6881">
        <w:t>Panopto</w:t>
      </w:r>
      <w:proofErr w:type="spellEnd"/>
      <w:r w:rsidRPr="00ED6881">
        <w:t xml:space="preserve"> </w:t>
      </w:r>
      <w:r w:rsidR="00EE799B" w:rsidRPr="00ED6881">
        <w:t>est un outil idéal pour enregistrer ces capsules</w:t>
      </w:r>
      <w:r w:rsidR="00F06578" w:rsidRPr="00ED6881">
        <w:t xml:space="preserve">. </w:t>
      </w:r>
      <w:r w:rsidR="00CC7B23" w:rsidRPr="00ED6881">
        <w:t>Si</w:t>
      </w:r>
      <w:r w:rsidR="006D027F" w:rsidRPr="00ED6881">
        <w:t xml:space="preserve">non, </w:t>
      </w:r>
      <w:r w:rsidR="00BE7596" w:rsidRPr="00ED6881">
        <w:t>vous pou</w:t>
      </w:r>
      <w:r w:rsidR="00FF662A" w:rsidRPr="00ED6881">
        <w:t>vez</w:t>
      </w:r>
      <w:r w:rsidR="26B63FEF" w:rsidRPr="00ED6881">
        <w:t xml:space="preserve"> </w:t>
      </w:r>
      <w:r w:rsidR="00950D33" w:rsidRPr="00ED6881">
        <w:rPr>
          <w:noProof/>
          <w:lang w:val="fr-CA" w:eastAsia="fr-CA"/>
        </w:rPr>
        <mc:AlternateContent>
          <mc:Choice Requires="wpg">
            <w:drawing>
              <wp:anchor distT="0" distB="0" distL="114300" distR="114300" simplePos="0" relativeHeight="251658240" behindDoc="0" locked="0" layoutInCell="1" allowOverlap="1" wp14:anchorId="204CF37C" wp14:editId="024077DE">
                <wp:simplePos x="0" y="0"/>
                <wp:positionH relativeFrom="column">
                  <wp:posOffset>-2896</wp:posOffset>
                </wp:positionH>
                <wp:positionV relativeFrom="paragraph">
                  <wp:posOffset>5639</wp:posOffset>
                </wp:positionV>
                <wp:extent cx="1544955" cy="1459865"/>
                <wp:effectExtent l="19050" t="0" r="17145" b="6985"/>
                <wp:wrapSquare wrapText="bothSides"/>
                <wp:docPr id="10" name="Groupe 10"/>
                <wp:cNvGraphicFramePr/>
                <a:graphic xmlns:a="http://schemas.openxmlformats.org/drawingml/2006/main">
                  <a:graphicData uri="http://schemas.microsoft.com/office/word/2010/wordprocessingGroup">
                    <wpg:wgp>
                      <wpg:cNvGrpSpPr/>
                      <wpg:grpSpPr>
                        <a:xfrm>
                          <a:off x="0" y="0"/>
                          <a:ext cx="1544955" cy="1459865"/>
                          <a:chOff x="0" y="0"/>
                          <a:chExt cx="1544955" cy="1459865"/>
                        </a:xfrm>
                      </wpg:grpSpPr>
                      <pic:pic xmlns:pic="http://schemas.openxmlformats.org/drawingml/2006/picture">
                        <pic:nvPicPr>
                          <pic:cNvPr id="5" name="Image 5"/>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44955" cy="1459865"/>
                          </a:xfrm>
                          <a:prstGeom prst="rect">
                            <a:avLst/>
                          </a:prstGeom>
                        </pic:spPr>
                      </pic:pic>
                      <wps:wsp>
                        <wps:cNvPr id="7" name="Rectangle 7"/>
                        <wps:cNvSpPr/>
                        <wps:spPr>
                          <a:xfrm>
                            <a:off x="16154" y="637946"/>
                            <a:ext cx="1499058" cy="283769"/>
                          </a:xfrm>
                          <a:prstGeom prst="rect">
                            <a:avLst/>
                          </a:prstGeom>
                          <a:noFill/>
                          <a:ln w="762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ECFE1C7" id="Groupe 10" o:spid="_x0000_s1026" style="position:absolute;margin-left:-.25pt;margin-top:.45pt;width:121.65pt;height:114.95pt;z-index:251658240" coordsize="15449,145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">
                <v:shape id="Image 5" o:spid="_x0000_s1027" type="#_x0000_t75" style="position:absolute;width:15449;height:14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">
                  <v:imagedata r:id="rId66" o:title=""/>
                </v:shape>
                <v:rect id="Rectangle 7" o:spid="_x0000_s1028" style="position:absolute;left:161;top:6379;width:14991;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" filled="f" strokecolor="red" strokeweight="6pt"/>
                <w10:wrap type="square"/>
              </v:group>
            </w:pict>
          </mc:Fallback>
        </mc:AlternateContent>
      </w:r>
      <w:r w:rsidR="00D0290C" w:rsidRPr="00ED6881">
        <w:t>utilise</w:t>
      </w:r>
      <w:r w:rsidR="00FF662A" w:rsidRPr="00ED6881">
        <w:t>r</w:t>
      </w:r>
      <w:r w:rsidR="00D0290C" w:rsidRPr="00ED6881">
        <w:t xml:space="preserve"> </w:t>
      </w:r>
      <w:r w:rsidR="0088571C" w:rsidRPr="00ED6881">
        <w:t xml:space="preserve">l’application </w:t>
      </w:r>
      <w:r w:rsidR="00D0290C" w:rsidRPr="00ED6881">
        <w:t xml:space="preserve">CAMÉRA qui </w:t>
      </w:r>
      <w:r w:rsidR="008E3E50" w:rsidRPr="00ED6881">
        <w:t>devrait déjà être installé</w:t>
      </w:r>
      <w:r w:rsidR="0088571C" w:rsidRPr="00ED6881">
        <w:t>e</w:t>
      </w:r>
      <w:r w:rsidR="008E3E50" w:rsidRPr="00ED6881">
        <w:t xml:space="preserve"> sur votre ordinateur (faites une recherche dans vos programmes pour </w:t>
      </w:r>
      <w:r w:rsidR="00AA2040" w:rsidRPr="00ED6881">
        <w:t>Caméra</w:t>
      </w:r>
      <w:r w:rsidR="008E3E50" w:rsidRPr="00ED6881">
        <w:t>)</w:t>
      </w:r>
      <w:r w:rsidR="00B038BF" w:rsidRPr="00ED6881">
        <w:t xml:space="preserve">. Si vous utilisez un Mac, </w:t>
      </w:r>
      <w:proofErr w:type="spellStart"/>
      <w:r w:rsidR="00B038BF" w:rsidRPr="00ED6881">
        <w:rPr>
          <w:i/>
          <w:iCs/>
        </w:rPr>
        <w:t>Photobooth</w:t>
      </w:r>
      <w:proofErr w:type="spellEnd"/>
      <w:r w:rsidR="00C47172" w:rsidRPr="00ED6881">
        <w:t xml:space="preserve"> est</w:t>
      </w:r>
      <w:r w:rsidR="00CC7B23" w:rsidRPr="00ED6881">
        <w:t xml:space="preserve"> un petit programme t</w:t>
      </w:r>
      <w:r w:rsidR="1E96DFBC" w:rsidRPr="00ED6881">
        <w:t>rès facile d’utilisation</w:t>
      </w:r>
      <w:r w:rsidR="00CC7B23" w:rsidRPr="00ED6881">
        <w:t xml:space="preserve"> qui</w:t>
      </w:r>
      <w:r w:rsidR="1E96DFBC" w:rsidRPr="00ED6881">
        <w:t xml:space="preserve"> vous permettra de vous enregistrer face à votre écran.</w:t>
      </w:r>
    </w:p>
    <w:p w14:paraId="7640D44D" w14:textId="77777777" w:rsidR="00A30711" w:rsidRDefault="00A30711" w:rsidP="000D0BF0"/>
    <w:p w14:paraId="758B8CA1" w14:textId="77777777" w:rsidR="00A30711" w:rsidRDefault="00A30711" w:rsidP="000D0BF0"/>
    <w:p w14:paraId="01F831EF" w14:textId="301D77D9" w:rsidR="0042123D" w:rsidRPr="00ED6881" w:rsidRDefault="0042123D" w:rsidP="000D0BF0">
      <w:r w:rsidRPr="00ED6881">
        <w:rPr>
          <w:noProof/>
          <w:lang w:val="fr-CA" w:eastAsia="fr-CA"/>
        </w:rPr>
        <w:drawing>
          <wp:anchor distT="0" distB="0" distL="114300" distR="114300" simplePos="0" relativeHeight="251658244" behindDoc="1" locked="0" layoutInCell="1" allowOverlap="1" wp14:anchorId="4A414657" wp14:editId="059F03AA">
            <wp:simplePos x="0" y="0"/>
            <wp:positionH relativeFrom="leftMargin">
              <wp:posOffset>488950</wp:posOffset>
            </wp:positionH>
            <wp:positionV relativeFrom="paragraph">
              <wp:posOffset>241935</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p>
    <w:p w14:paraId="6DFB97EC" w14:textId="1B2BD00B" w:rsidR="00061108" w:rsidRPr="00ED6881" w:rsidRDefault="6079ECF1" w:rsidP="00A30711">
      <w:pPr>
        <w:pStyle w:val="Titre4"/>
      </w:pPr>
      <w:r w:rsidRPr="00ED6881">
        <w:t>Trucs de pro</w:t>
      </w:r>
    </w:p>
    <w:p w14:paraId="6A25317C" w14:textId="1838D5E3" w:rsidR="00061108" w:rsidRPr="00ED6881" w:rsidRDefault="00194B6A" w:rsidP="00FC0B74">
      <w:pPr>
        <w:pStyle w:val="Paragraphedeliste"/>
        <w:numPr>
          <w:ilvl w:val="0"/>
          <w:numId w:val="14"/>
        </w:numPr>
      </w:pPr>
      <w:r w:rsidRPr="00ED6881">
        <w:t>Soignez la qualité de</w:t>
      </w:r>
      <w:r w:rsidR="004337A4" w:rsidRPr="00ED6881">
        <w:t xml:space="preserve"> votre image</w:t>
      </w:r>
      <w:r w:rsidR="00C126BC" w:rsidRPr="00ED6881">
        <w:t xml:space="preserve"> : évitez une </w:t>
      </w:r>
      <w:r w:rsidR="00E33AE6" w:rsidRPr="00ED6881">
        <w:t>image en contreplongée</w:t>
      </w:r>
      <w:r w:rsidR="00150629" w:rsidRPr="00ED6881">
        <w:t xml:space="preserve"> ou à</w:t>
      </w:r>
      <w:r w:rsidR="00E33AE6" w:rsidRPr="00ED6881">
        <w:t xml:space="preserve"> contrejour, </w:t>
      </w:r>
      <w:r w:rsidR="00150629" w:rsidRPr="00ED6881">
        <w:t xml:space="preserve">une </w:t>
      </w:r>
      <w:r w:rsidR="00E33AE6" w:rsidRPr="00ED6881">
        <w:t xml:space="preserve">caméra croche, </w:t>
      </w:r>
      <w:r w:rsidR="00150629" w:rsidRPr="00ED6881">
        <w:t xml:space="preserve">un </w:t>
      </w:r>
      <w:r w:rsidR="00E33AE6" w:rsidRPr="00ED6881">
        <w:t>arrière-plan non</w:t>
      </w:r>
      <w:r w:rsidR="002E2BDD" w:rsidRPr="00ED6881">
        <w:t xml:space="preserve"> </w:t>
      </w:r>
      <w:r w:rsidR="00E33AE6" w:rsidRPr="00ED6881">
        <w:t>professionnel, etc.</w:t>
      </w:r>
    </w:p>
    <w:p w14:paraId="13264BBD" w14:textId="68172632" w:rsidR="000E28A1" w:rsidRPr="00ED6881" w:rsidRDefault="000E28A1" w:rsidP="00FC0B74">
      <w:pPr>
        <w:pStyle w:val="Paragraphedeliste"/>
        <w:numPr>
          <w:ilvl w:val="0"/>
          <w:numId w:val="14"/>
        </w:numPr>
      </w:pPr>
      <w:r w:rsidRPr="00ED6881">
        <w:t>Démarrez l’enregistrement et prenez le temps d’afficher à l’écran votre texte. Lorsque vous êtes prêt, affichez votre plus beau sourire</w:t>
      </w:r>
      <w:r w:rsidR="00EA2249" w:rsidRPr="00ED6881">
        <w:t xml:space="preserve"> pendant 3</w:t>
      </w:r>
      <w:r w:rsidR="003847B0" w:rsidRPr="00ED6881">
        <w:t> </w:t>
      </w:r>
      <w:r w:rsidR="00EA2249" w:rsidRPr="00ED6881">
        <w:t xml:space="preserve">secondes avant de commencer. Lorsque </w:t>
      </w:r>
      <w:r w:rsidR="00240AD2" w:rsidRPr="00ED6881">
        <w:t xml:space="preserve">vous </w:t>
      </w:r>
      <w:r w:rsidR="002B4DE1" w:rsidRPr="00ED6881">
        <w:t>a</w:t>
      </w:r>
      <w:r w:rsidR="00240AD2" w:rsidRPr="00ED6881">
        <w:t xml:space="preserve">vez </w:t>
      </w:r>
      <w:r w:rsidR="00EA2249" w:rsidRPr="00ED6881">
        <w:t>termin</w:t>
      </w:r>
      <w:r w:rsidR="00B50BD8" w:rsidRPr="00ED6881">
        <w:t>é</w:t>
      </w:r>
      <w:r w:rsidR="00EA2249" w:rsidRPr="00ED6881">
        <w:t xml:space="preserve">, n’oubliez pas d’afficher </w:t>
      </w:r>
      <w:r w:rsidR="00B50BD8" w:rsidRPr="00ED6881">
        <w:t>à</w:t>
      </w:r>
      <w:r w:rsidR="00EA2249" w:rsidRPr="00ED6881">
        <w:t xml:space="preserve"> nouveau votre plus beau sourire. Cela facilitera le montage.</w:t>
      </w:r>
    </w:p>
    <w:p w14:paraId="7B66DAE4" w14:textId="77777777" w:rsidR="00EA5F3B" w:rsidRPr="00ED6881" w:rsidRDefault="00EA5F3B" w:rsidP="000D0BF0">
      <w:pPr>
        <w:pStyle w:val="Paragraphedeliste"/>
      </w:pPr>
    </w:p>
    <w:p w14:paraId="54B9184E" w14:textId="77777777" w:rsidR="000573DB" w:rsidRPr="00ED6881" w:rsidRDefault="000573DB" w:rsidP="000D0BF0">
      <w:pPr>
        <w:rPr>
          <w:rFonts w:eastAsiaTheme="majorEastAsia" w:cstheme="majorBidi"/>
          <w:sz w:val="24"/>
          <w:szCs w:val="26"/>
        </w:rPr>
      </w:pPr>
      <w:r w:rsidRPr="00ED6881">
        <w:br w:type="page"/>
      </w:r>
    </w:p>
    <w:p w14:paraId="137BC97E" w14:textId="24D9AB5F" w:rsidR="004776DA" w:rsidRPr="00ED6881" w:rsidRDefault="00BC1DC1" w:rsidP="00F30635">
      <w:pPr>
        <w:pStyle w:val="Titre3"/>
      </w:pPr>
      <w:bookmarkStart w:id="20" w:name="_Toc38375785"/>
      <w:r w:rsidRPr="00ED6881">
        <w:lastRenderedPageBreak/>
        <w:t xml:space="preserve">Aide-mémoire #2 </w:t>
      </w:r>
      <w:r w:rsidR="00797344" w:rsidRPr="00ED6881">
        <w:t>—</w:t>
      </w:r>
      <w:r w:rsidRPr="00ED6881">
        <w:t xml:space="preserve"> </w:t>
      </w:r>
      <w:r w:rsidR="004776DA" w:rsidRPr="00ED6881">
        <w:t>Développer le matériel didactique</w:t>
      </w:r>
      <w:bookmarkEnd w:id="20"/>
      <w:r w:rsidR="004776DA" w:rsidRPr="00ED6881">
        <w:t xml:space="preserve">  </w:t>
      </w:r>
    </w:p>
    <w:p w14:paraId="0EED9EAC" w14:textId="77777777" w:rsidR="004776DA" w:rsidRPr="00ED6881" w:rsidRDefault="004776DA" w:rsidP="000D0BF0"/>
    <w:p w14:paraId="43BE44A1" w14:textId="66FC432D" w:rsidR="00B572BE" w:rsidRPr="00ED6881" w:rsidRDefault="1E96DFBC" w:rsidP="000D0BF0">
      <w:r w:rsidRPr="00ED6881">
        <w:t xml:space="preserve">Afin de vous aider à ne rien oublier dans votre démarche de création/adaptation de matériel </w:t>
      </w:r>
      <w:r w:rsidR="007D65DC" w:rsidRPr="00ED6881">
        <w:t>pédagogique</w:t>
      </w:r>
      <w:r w:rsidRPr="00ED6881">
        <w:t xml:space="preserve">, voici un aide-mémoire sous forme de liste à cocher. N’hésitez pas à prendre contact avec </w:t>
      </w:r>
      <w:r w:rsidR="006E56EF" w:rsidRPr="00ED6881">
        <w:t>un conseiller pédagogique ou l</w:t>
      </w:r>
      <w:r w:rsidRPr="00ED6881">
        <w:t>e responsable de votre département si vous n’êtes pas certain d’avoir bien accompli chaque action.</w:t>
      </w:r>
    </w:p>
    <w:p w14:paraId="26A9BAD1" w14:textId="3998A876" w:rsidR="004776DA" w:rsidRPr="00ED6881" w:rsidRDefault="004776DA" w:rsidP="00FC0B74">
      <w:pPr>
        <w:pStyle w:val="Paragraphedeliste"/>
        <w:numPr>
          <w:ilvl w:val="0"/>
          <w:numId w:val="1"/>
        </w:numPr>
      </w:pPr>
      <w:r w:rsidRPr="00ED6881">
        <w:t xml:space="preserve">J’ai lu toutes les </w:t>
      </w:r>
      <w:r w:rsidR="00A40D43" w:rsidRPr="00ED6881">
        <w:t xml:space="preserve">rubriques de </w:t>
      </w:r>
      <w:r w:rsidR="00F6193D" w:rsidRPr="00ED6881">
        <w:t xml:space="preserve">la </w:t>
      </w:r>
      <w:r w:rsidRPr="00ED6881">
        <w:t>section</w:t>
      </w:r>
      <w:r w:rsidR="00FF2E7B" w:rsidRPr="00ED6881">
        <w:t> </w:t>
      </w:r>
      <w:r w:rsidR="00F6193D" w:rsidRPr="00ED6881">
        <w:t xml:space="preserve">2 </w:t>
      </w:r>
      <w:r w:rsidRPr="00ED6881">
        <w:t xml:space="preserve">du </w:t>
      </w:r>
      <w:r w:rsidR="00213624" w:rsidRPr="00ED6881">
        <w:t xml:space="preserve">guide </w:t>
      </w:r>
      <w:r w:rsidR="00213624" w:rsidRPr="00ED6881">
        <w:rPr>
          <w:i/>
          <w:iCs/>
        </w:rPr>
        <w:t>FAD Express</w:t>
      </w:r>
      <w:r w:rsidRPr="00ED6881">
        <w:t>.</w:t>
      </w:r>
    </w:p>
    <w:p w14:paraId="4A822D55" w14:textId="1F52674D" w:rsidR="001A49F0" w:rsidRPr="00ED6881" w:rsidRDefault="00224E7E" w:rsidP="00FC0B74">
      <w:pPr>
        <w:pStyle w:val="Paragraphedeliste"/>
        <w:numPr>
          <w:ilvl w:val="0"/>
          <w:numId w:val="2"/>
        </w:numPr>
      </w:pPr>
      <w:r w:rsidRPr="00ED6881">
        <w:t>J’ai adapté mon plan de cours conformément aux modalités et contexte</w:t>
      </w:r>
      <w:r w:rsidR="00005223" w:rsidRPr="00ED6881">
        <w:t>s</w:t>
      </w:r>
      <w:r w:rsidRPr="00ED6881">
        <w:t xml:space="preserve"> de mon </w:t>
      </w:r>
      <w:r w:rsidR="008D712B" w:rsidRPr="00ED6881">
        <w:t xml:space="preserve">cours </w:t>
      </w:r>
      <w:r w:rsidRPr="00ED6881">
        <w:t>FAD.</w:t>
      </w:r>
    </w:p>
    <w:p w14:paraId="0A562777" w14:textId="33BBE8BE" w:rsidR="001A49F0" w:rsidRPr="00ED6881" w:rsidRDefault="008D712B" w:rsidP="00FC0B74">
      <w:pPr>
        <w:pStyle w:val="Paragraphedeliste"/>
        <w:numPr>
          <w:ilvl w:val="0"/>
          <w:numId w:val="2"/>
        </w:numPr>
      </w:pPr>
      <w:r w:rsidRPr="00ED6881">
        <w:t>J’ai rédigé et clarifi</w:t>
      </w:r>
      <w:r w:rsidR="00DF5199" w:rsidRPr="00ED6881">
        <w:t>é</w:t>
      </w:r>
      <w:r w:rsidRPr="00ED6881">
        <w:t xml:space="preserve"> mes attentes et les consignes de mes évaluations.</w:t>
      </w:r>
    </w:p>
    <w:p w14:paraId="1E5ED9F5" w14:textId="26B5DF5F" w:rsidR="008D712B" w:rsidRPr="00ED6881" w:rsidRDefault="001116DD" w:rsidP="00FC0B74">
      <w:pPr>
        <w:pStyle w:val="Paragraphedeliste"/>
        <w:numPr>
          <w:ilvl w:val="0"/>
          <w:numId w:val="2"/>
        </w:numPr>
      </w:pPr>
      <w:r w:rsidRPr="00ED6881">
        <w:t xml:space="preserve">J’ai mis à jour </w:t>
      </w:r>
      <w:r w:rsidR="001A49F0" w:rsidRPr="00ED6881">
        <w:t xml:space="preserve">les </w:t>
      </w:r>
      <w:r w:rsidRPr="00ED6881">
        <w:t>grille</w:t>
      </w:r>
      <w:r w:rsidR="001A49F0" w:rsidRPr="00ED6881">
        <w:t>s</w:t>
      </w:r>
      <w:r w:rsidRPr="00ED6881">
        <w:t xml:space="preserve"> d’évaluation qui ser</w:t>
      </w:r>
      <w:r w:rsidR="001A49F0" w:rsidRPr="00ED6881">
        <w:t>ont</w:t>
      </w:r>
      <w:r w:rsidRPr="00ED6881">
        <w:t xml:space="preserve"> utilisée</w:t>
      </w:r>
      <w:r w:rsidR="001A49F0" w:rsidRPr="00ED6881">
        <w:t>s</w:t>
      </w:r>
      <w:r w:rsidRPr="00ED6881">
        <w:t xml:space="preserve"> pour corriger les travaux.</w:t>
      </w:r>
    </w:p>
    <w:p w14:paraId="2E382C50" w14:textId="60E2D448" w:rsidR="001A49F0" w:rsidRPr="00ED6881" w:rsidRDefault="001A49F0" w:rsidP="00FC0B74">
      <w:pPr>
        <w:pStyle w:val="Paragraphedeliste"/>
        <w:numPr>
          <w:ilvl w:val="0"/>
          <w:numId w:val="2"/>
        </w:numPr>
      </w:pPr>
      <w:r w:rsidRPr="00ED6881">
        <w:t xml:space="preserve">J’ai </w:t>
      </w:r>
      <w:r w:rsidR="004E01A3" w:rsidRPr="00ED6881">
        <w:t>rédigé</w:t>
      </w:r>
      <w:r w:rsidR="002523DC" w:rsidRPr="00ED6881">
        <w:t xml:space="preserve"> le contenu des test</w:t>
      </w:r>
      <w:r w:rsidR="00DF5199" w:rsidRPr="00ED6881">
        <w:t>s</w:t>
      </w:r>
      <w:r w:rsidR="002523DC" w:rsidRPr="00ED6881">
        <w:t xml:space="preserve"> qui s’autocorrige</w:t>
      </w:r>
      <w:r w:rsidR="00DF5199" w:rsidRPr="00ED6881">
        <w:t>nt</w:t>
      </w:r>
      <w:r w:rsidR="002523DC" w:rsidRPr="00ED6881">
        <w:t xml:space="preserve"> sur Moodle (</w:t>
      </w:r>
      <w:r w:rsidR="007F24A8" w:rsidRPr="00ED6881">
        <w:t>avec</w:t>
      </w:r>
      <w:r w:rsidR="002523DC" w:rsidRPr="00ED6881">
        <w:t xml:space="preserve"> des types de questions variées)</w:t>
      </w:r>
      <w:r w:rsidR="003B6396" w:rsidRPr="00ED6881">
        <w:t xml:space="preserve"> et j’ai rédigé la rétroaction pour chacun</w:t>
      </w:r>
      <w:r w:rsidR="007F24A8" w:rsidRPr="00ED6881">
        <w:t>e</w:t>
      </w:r>
      <w:r w:rsidR="003B6396" w:rsidRPr="00ED6881">
        <w:t xml:space="preserve"> des questions.</w:t>
      </w:r>
    </w:p>
    <w:p w14:paraId="1F4AE2BE" w14:textId="528D666C" w:rsidR="003B6396" w:rsidRPr="00ED6881" w:rsidRDefault="003B6396" w:rsidP="00FC0B74">
      <w:pPr>
        <w:pStyle w:val="Paragraphedeliste"/>
        <w:numPr>
          <w:ilvl w:val="0"/>
          <w:numId w:val="2"/>
        </w:numPr>
      </w:pPr>
      <w:r w:rsidRPr="00ED6881">
        <w:t xml:space="preserve">J’ai </w:t>
      </w:r>
      <w:r w:rsidR="004E01A3" w:rsidRPr="00ED6881">
        <w:t>complété</w:t>
      </w:r>
      <w:r w:rsidRPr="00ED6881">
        <w:t xml:space="preserve"> les autres documents et exercices d’apprentissage qui seront utilisés dans </w:t>
      </w:r>
      <w:r w:rsidR="00183FFC" w:rsidRPr="00ED6881">
        <w:t>mon</w:t>
      </w:r>
      <w:r w:rsidRPr="00ED6881">
        <w:t xml:space="preserve"> cours.</w:t>
      </w:r>
    </w:p>
    <w:p w14:paraId="053A1A4C" w14:textId="33EC0CC6" w:rsidR="003B6396" w:rsidRPr="00ED6881" w:rsidRDefault="5766702B" w:rsidP="00FC0B74">
      <w:pPr>
        <w:pStyle w:val="Paragraphedeliste"/>
        <w:numPr>
          <w:ilvl w:val="0"/>
          <w:numId w:val="2"/>
        </w:numPr>
      </w:pPr>
      <w:r w:rsidRPr="00ED6881">
        <w:t>J’ai dynamisé le contenu de mes PPT.</w:t>
      </w:r>
    </w:p>
    <w:p w14:paraId="3268F31A" w14:textId="2916C608" w:rsidR="004E01A3" w:rsidRPr="00ED6881" w:rsidRDefault="5766702B" w:rsidP="00FC0B74">
      <w:pPr>
        <w:pStyle w:val="Paragraphedeliste"/>
        <w:numPr>
          <w:ilvl w:val="0"/>
          <w:numId w:val="2"/>
        </w:numPr>
      </w:pPr>
      <w:r w:rsidRPr="00ED6881">
        <w:t xml:space="preserve">J’ai prévu des versions de mes PPT </w:t>
      </w:r>
      <w:r w:rsidR="001753E5" w:rsidRPr="00ED6881">
        <w:t>à</w:t>
      </w:r>
      <w:r w:rsidRPr="00ED6881">
        <w:t xml:space="preserve"> </w:t>
      </w:r>
      <w:r w:rsidR="007D65DC" w:rsidRPr="00ED6881">
        <w:t xml:space="preserve">partager </w:t>
      </w:r>
      <w:r w:rsidR="001753E5" w:rsidRPr="00ED6881">
        <w:t>à mes</w:t>
      </w:r>
      <w:r w:rsidRPr="00ED6881">
        <w:t xml:space="preserve"> étudiant</w:t>
      </w:r>
      <w:r w:rsidR="006E56EF" w:rsidRPr="00ED6881">
        <w:t>e</w:t>
      </w:r>
      <w:r w:rsidRPr="00ED6881">
        <w:t>s</w:t>
      </w:r>
      <w:r w:rsidR="006E56EF" w:rsidRPr="00ED6881">
        <w:t xml:space="preserve"> et mes étudiants</w:t>
      </w:r>
      <w:r w:rsidRPr="00ED6881">
        <w:t>.</w:t>
      </w:r>
    </w:p>
    <w:p w14:paraId="6700E008" w14:textId="2460599F" w:rsidR="004E01A3" w:rsidRPr="00ED6881" w:rsidRDefault="004E01A3" w:rsidP="00FC0B74">
      <w:pPr>
        <w:pStyle w:val="Paragraphedeliste"/>
        <w:numPr>
          <w:ilvl w:val="0"/>
          <w:numId w:val="2"/>
        </w:numPr>
      </w:pPr>
      <w:r w:rsidRPr="00ED6881">
        <w:t xml:space="preserve">J’ai fait les capsules </w:t>
      </w:r>
      <w:r w:rsidR="00CC7B23" w:rsidRPr="00ED6881">
        <w:t>vidéos</w:t>
      </w:r>
      <w:r w:rsidRPr="00ED6881">
        <w:t xml:space="preserve"> (</w:t>
      </w:r>
      <w:r w:rsidR="00B514D9" w:rsidRPr="00ED6881">
        <w:t>PPT commenté</w:t>
      </w:r>
      <w:r w:rsidR="005C2737" w:rsidRPr="00ED6881">
        <w:t xml:space="preserve"> ou</w:t>
      </w:r>
      <w:r w:rsidR="00B514D9" w:rsidRPr="00ED6881">
        <w:t xml:space="preserve"> </w:t>
      </w:r>
      <w:proofErr w:type="spellStart"/>
      <w:r w:rsidR="00B514D9" w:rsidRPr="00ED6881">
        <w:t>Panopto</w:t>
      </w:r>
      <w:proofErr w:type="spellEnd"/>
      <w:r w:rsidRPr="00ED6881">
        <w:t>)</w:t>
      </w:r>
      <w:r w:rsidR="006F5329" w:rsidRPr="00ED6881">
        <w:t>.</w:t>
      </w:r>
    </w:p>
    <w:p w14:paraId="48CD0EC0" w14:textId="08C649AC" w:rsidR="004776DA" w:rsidRPr="00ED6881" w:rsidRDefault="004E01A3" w:rsidP="00FC0B74">
      <w:pPr>
        <w:pStyle w:val="Paragraphedeliste"/>
        <w:numPr>
          <w:ilvl w:val="0"/>
          <w:numId w:val="2"/>
        </w:numPr>
      </w:pPr>
      <w:r w:rsidRPr="00ED6881">
        <w:t xml:space="preserve">J’ai enregistré </w:t>
      </w:r>
      <w:r w:rsidR="00441F42" w:rsidRPr="00ED6881">
        <w:t>les capsules de bienvenue</w:t>
      </w:r>
      <w:r w:rsidR="00D86BDB" w:rsidRPr="00ED6881">
        <w:t xml:space="preserve"> et</w:t>
      </w:r>
      <w:r w:rsidR="00571619" w:rsidRPr="00ED6881">
        <w:t xml:space="preserve"> d’</w:t>
      </w:r>
      <w:r w:rsidR="00441F42" w:rsidRPr="00ED6881">
        <w:t>introduction au</w:t>
      </w:r>
      <w:r w:rsidR="00571619" w:rsidRPr="00ED6881">
        <w:t>x</w:t>
      </w:r>
      <w:r w:rsidR="00441F42" w:rsidRPr="00ED6881">
        <w:t xml:space="preserve"> module</w:t>
      </w:r>
      <w:r w:rsidR="00571619" w:rsidRPr="00ED6881">
        <w:t>s</w:t>
      </w:r>
      <w:r w:rsidR="00441F42" w:rsidRPr="00ED6881">
        <w:t>.</w:t>
      </w:r>
    </w:p>
    <w:p w14:paraId="4A175C29" w14:textId="25F93785" w:rsidR="006F5329" w:rsidRPr="00ED6881" w:rsidRDefault="006F5329" w:rsidP="00FC0B74">
      <w:pPr>
        <w:pStyle w:val="Paragraphedeliste"/>
        <w:numPr>
          <w:ilvl w:val="0"/>
          <w:numId w:val="2"/>
        </w:numPr>
      </w:pPr>
      <w:r w:rsidRPr="00ED6881">
        <w:t>J’ai visionné m</w:t>
      </w:r>
      <w:r w:rsidR="00BC778C" w:rsidRPr="00ED6881">
        <w:t>e</w:t>
      </w:r>
      <w:r w:rsidRPr="00ED6881">
        <w:t xml:space="preserve">s capsules </w:t>
      </w:r>
      <w:r w:rsidR="3AAE5E6F" w:rsidRPr="00ED6881">
        <w:t>vidéo</w:t>
      </w:r>
      <w:r w:rsidR="00FF2E7B" w:rsidRPr="00ED6881">
        <w:t>s</w:t>
      </w:r>
      <w:r w:rsidRPr="00ED6881">
        <w:t xml:space="preserve"> et je suis satisfait</w:t>
      </w:r>
      <w:r w:rsidR="0070601F" w:rsidRPr="00ED6881">
        <w:t xml:space="preserve"> </w:t>
      </w:r>
      <w:r w:rsidRPr="00ED6881">
        <w:t>de la qualité visuelle.</w:t>
      </w:r>
    </w:p>
    <w:p w14:paraId="5B72C71A" w14:textId="004CBFC8" w:rsidR="00A01F9E" w:rsidRPr="00ED6881" w:rsidRDefault="00A01F9E" w:rsidP="00FC0B74">
      <w:pPr>
        <w:pStyle w:val="Paragraphedeliste"/>
        <w:numPr>
          <w:ilvl w:val="0"/>
          <w:numId w:val="2"/>
        </w:numPr>
      </w:pPr>
      <w:r w:rsidRPr="00ED6881">
        <w:t xml:space="preserve">J’ai utilisé le serveur </w:t>
      </w:r>
      <w:proofErr w:type="spellStart"/>
      <w:r w:rsidRPr="00ED6881">
        <w:t>Panopto</w:t>
      </w:r>
      <w:proofErr w:type="spellEnd"/>
      <w:r w:rsidRPr="00ED6881">
        <w:t xml:space="preserve"> pour déposer mes vidéos dans Moodle</w:t>
      </w:r>
      <w:r w:rsidR="001753E5" w:rsidRPr="00ED6881">
        <w:t>.</w:t>
      </w:r>
    </w:p>
    <w:p w14:paraId="3952AE77" w14:textId="6B07CC5A" w:rsidR="006F5329" w:rsidRPr="00ED6881" w:rsidRDefault="006F5329" w:rsidP="00FC0B74">
      <w:pPr>
        <w:pStyle w:val="Paragraphedeliste"/>
        <w:numPr>
          <w:ilvl w:val="0"/>
          <w:numId w:val="2"/>
        </w:numPr>
      </w:pPr>
      <w:r w:rsidRPr="00ED6881">
        <w:t xml:space="preserve">J’ai commencé à rédiger le texte pour </w:t>
      </w:r>
      <w:r w:rsidR="006556DF" w:rsidRPr="00ED6881">
        <w:t>l</w:t>
      </w:r>
      <w:r w:rsidRPr="00ED6881">
        <w:t>es pages d’activité Moodle.</w:t>
      </w:r>
    </w:p>
    <w:p w14:paraId="7DBBB7AF" w14:textId="3FFA45FC" w:rsidR="004776DA" w:rsidRPr="00ED6881" w:rsidRDefault="004776DA" w:rsidP="000D0BF0"/>
    <w:p w14:paraId="7F5BB2BA" w14:textId="7BE49622" w:rsidR="006F5329" w:rsidRPr="00ED6881" w:rsidRDefault="006F5329" w:rsidP="000D0BF0"/>
    <w:p w14:paraId="0B608D44" w14:textId="1218275F" w:rsidR="006F5329" w:rsidRPr="00ED6881" w:rsidRDefault="006F5329" w:rsidP="000D0BF0"/>
    <w:p w14:paraId="43AB2DCB" w14:textId="1908AD20" w:rsidR="006F5329" w:rsidRPr="00ED6881" w:rsidRDefault="006F5329" w:rsidP="000D0BF0"/>
    <w:p w14:paraId="0C084117" w14:textId="4DEBD69F" w:rsidR="0046214E" w:rsidRPr="00ED6881" w:rsidRDefault="1E96DFBC" w:rsidP="000D0BF0">
      <w:r w:rsidRPr="00ED6881">
        <w:t xml:space="preserve">Notes/commentaires/à surveiller : </w:t>
      </w:r>
    </w:p>
    <w:p w14:paraId="4ED5DB34" w14:textId="322EB5A0" w:rsidR="006E56EF" w:rsidRPr="00A30711" w:rsidRDefault="0046214E" w:rsidP="00FC0B74">
      <w:pPr>
        <w:pStyle w:val="Titre2"/>
        <w:numPr>
          <w:ilvl w:val="0"/>
          <w:numId w:val="9"/>
        </w:numPr>
        <w:ind w:left="284" w:hanging="284"/>
      </w:pPr>
      <w:r w:rsidRPr="00ED6881">
        <w:br w:type="page"/>
      </w:r>
      <w:bookmarkStart w:id="21" w:name="_Toc38375786"/>
      <w:r w:rsidR="001B0D0D" w:rsidRPr="00A30711">
        <w:lastRenderedPageBreak/>
        <w:t>Créer son site Moodle</w:t>
      </w:r>
      <w:bookmarkEnd w:id="21"/>
      <w:r w:rsidR="001B0D0D" w:rsidRPr="00A30711">
        <w:t xml:space="preserve"> </w:t>
      </w:r>
    </w:p>
    <w:p w14:paraId="62CE2DB7" w14:textId="72D4288B" w:rsidR="001B0D0D" w:rsidRPr="00ED6881" w:rsidRDefault="001B0D0D" w:rsidP="000D0BF0">
      <w:r w:rsidRPr="00ED6881">
        <w:t xml:space="preserve">Cette troisième section du guide </w:t>
      </w:r>
      <w:r w:rsidR="006366CE" w:rsidRPr="00ED6881">
        <w:t>d’adaptation</w:t>
      </w:r>
      <w:r w:rsidRPr="00ED6881">
        <w:t xml:space="preserve"> d’un cours en FAD vous accompagne dans la mise en ligne de matériel pédagogique sur votre site Moodle et </w:t>
      </w:r>
      <w:r w:rsidR="006366CE" w:rsidRPr="00ED6881">
        <w:t>son paramétrage</w:t>
      </w:r>
      <w:r w:rsidRPr="00ED6881">
        <w:t xml:space="preserve">. </w:t>
      </w:r>
    </w:p>
    <w:p w14:paraId="1ABCAB89" w14:textId="4E0233CA" w:rsidR="001B0D0D" w:rsidRDefault="001B0D0D" w:rsidP="000D0BF0">
      <w:r w:rsidRPr="00ED6881">
        <w:t xml:space="preserve">Notez que </w:t>
      </w:r>
      <w:r w:rsidR="006366CE" w:rsidRPr="00ED6881">
        <w:t>les</w:t>
      </w:r>
      <w:r w:rsidRPr="00ED6881">
        <w:t xml:space="preserve"> étapes de la </w:t>
      </w:r>
      <w:r w:rsidR="006366CE" w:rsidRPr="00ED6881">
        <w:t xml:space="preserve">présente </w:t>
      </w:r>
      <w:r w:rsidR="00CF5428" w:rsidRPr="00ED6881">
        <w:t xml:space="preserve">section </w:t>
      </w:r>
      <w:r w:rsidR="006366CE" w:rsidRPr="00ED6881">
        <w:t>n’ont pas à être exécutées selon l’ordre d’apparition</w:t>
      </w:r>
      <w:r w:rsidR="001D4239" w:rsidRPr="00ED6881">
        <w:t xml:space="preserve"> : </w:t>
      </w:r>
      <w:r w:rsidR="00585623" w:rsidRPr="00ED6881">
        <w:t>u</w:t>
      </w:r>
      <w:r w:rsidRPr="00ED6881">
        <w:t xml:space="preserve">tilisez les </w:t>
      </w:r>
      <w:r w:rsidR="00585623" w:rsidRPr="00ED6881">
        <w:t>étapes</w:t>
      </w:r>
      <w:r w:rsidRPr="00ED6881">
        <w:t xml:space="preserve"> dont vous avez besoin. </w:t>
      </w:r>
    </w:p>
    <w:p w14:paraId="4589B369" w14:textId="77777777" w:rsidR="00EA7D25" w:rsidRPr="00ED6881" w:rsidRDefault="00EA7D25" w:rsidP="00EA7D25">
      <w:pPr>
        <w:spacing w:after="0"/>
      </w:pPr>
    </w:p>
    <w:p w14:paraId="44909A6F" w14:textId="65B26A2B" w:rsidR="001B0D0D" w:rsidRPr="00ED6881" w:rsidRDefault="001B0D0D" w:rsidP="00224DE6">
      <w:pPr>
        <w:pStyle w:val="Titre5"/>
      </w:pPr>
      <w:r w:rsidRPr="00ED6881">
        <w:t>Moodle</w:t>
      </w:r>
    </w:p>
    <w:p w14:paraId="7A817940" w14:textId="060C4D83" w:rsidR="001B0D0D" w:rsidRPr="00ED6881" w:rsidRDefault="001B0D0D" w:rsidP="000D0BF0">
      <w:r w:rsidRPr="00ED6881">
        <w:t xml:space="preserve">C’est par l’entremise de Moodle et de ses activités que votre cours en FAD prendra forme. </w:t>
      </w:r>
      <w:r w:rsidR="005D4512" w:rsidRPr="00ED6881">
        <w:rPr>
          <w:noProof/>
          <w:u w:val="single"/>
          <w:lang w:val="fr-CA" w:eastAsia="fr-CA"/>
        </w:rPr>
        <w:drawing>
          <wp:anchor distT="0" distB="0" distL="114300" distR="114300" simplePos="0" relativeHeight="251658266" behindDoc="1" locked="0" layoutInCell="1" allowOverlap="1" wp14:anchorId="46C4A2B3" wp14:editId="489725F2">
            <wp:simplePos x="0" y="0"/>
            <wp:positionH relativeFrom="leftMargin">
              <wp:posOffset>550748</wp:posOffset>
            </wp:positionH>
            <wp:positionV relativeFrom="paragraph">
              <wp:posOffset>208915</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p>
    <w:p w14:paraId="57D445D1" w14:textId="450C32C3" w:rsidR="001B0D0D" w:rsidRPr="00ED6881" w:rsidRDefault="001B0D0D" w:rsidP="00A30711">
      <w:pPr>
        <w:pStyle w:val="Titre4"/>
      </w:pPr>
      <w:r w:rsidRPr="00ED6881">
        <w:t>Trucs de pro</w:t>
      </w:r>
    </w:p>
    <w:p w14:paraId="331B7B61" w14:textId="39D353F9" w:rsidR="001B0D0D" w:rsidRPr="00EA7D25" w:rsidRDefault="001B0D0D" w:rsidP="00FC0B74">
      <w:pPr>
        <w:pStyle w:val="Paragraphedeliste"/>
        <w:numPr>
          <w:ilvl w:val="0"/>
          <w:numId w:val="26"/>
        </w:numPr>
        <w:rPr>
          <w:rFonts w:asciiTheme="minorHAnsi" w:hAnsiTheme="minorHAnsi"/>
        </w:rPr>
      </w:pPr>
      <w:r w:rsidRPr="00EA7D25">
        <w:rPr>
          <w:rFonts w:asciiTheme="minorHAnsi" w:hAnsiTheme="minorHAnsi"/>
        </w:rPr>
        <w:t xml:space="preserve">Explorez l’ensemble des ressources de la </w:t>
      </w:r>
      <w:hyperlink r:id="rId67" w:history="1">
        <w:r w:rsidRPr="00EA7D25">
          <w:rPr>
            <w:rStyle w:val="Lienhypertexte"/>
            <w:rFonts w:asciiTheme="minorHAnsi" w:hAnsiTheme="minorHAnsi"/>
          </w:rPr>
          <w:t>documentation Moodle de l’</w:t>
        </w:r>
        <w:proofErr w:type="spellStart"/>
        <w:r w:rsidRPr="00EA7D25">
          <w:rPr>
            <w:rStyle w:val="Lienhypertexte"/>
            <w:rFonts w:asciiTheme="minorHAnsi" w:hAnsiTheme="minorHAnsi"/>
          </w:rPr>
          <w:t>UdeS</w:t>
        </w:r>
        <w:proofErr w:type="spellEnd"/>
        <w:r w:rsidRPr="00EA7D25">
          <w:rPr>
            <w:rStyle w:val="Lienhypertexte"/>
            <w:rFonts w:asciiTheme="minorHAnsi" w:hAnsiTheme="minorHAnsi"/>
          </w:rPr>
          <w:t>,</w:t>
        </w:r>
      </w:hyperlink>
      <w:r w:rsidRPr="00EA7D25">
        <w:rPr>
          <w:rFonts w:asciiTheme="minorHAnsi" w:hAnsiTheme="minorHAnsi"/>
        </w:rPr>
        <w:t xml:space="preserve"> particulièrement la section Aide pour l’enseignant</w:t>
      </w:r>
      <w:r w:rsidR="00571619" w:rsidRPr="00EA7D25">
        <w:rPr>
          <w:rFonts w:asciiTheme="minorHAnsi" w:hAnsiTheme="minorHAnsi"/>
        </w:rPr>
        <w:t xml:space="preserve"> (à gauche de l’écran).</w:t>
      </w:r>
    </w:p>
    <w:p w14:paraId="40591872" w14:textId="77777777" w:rsidR="001B0D0D" w:rsidRPr="00ED6881" w:rsidRDefault="001B0D0D" w:rsidP="000D0BF0"/>
    <w:p w14:paraId="350BAFF2" w14:textId="702853E5" w:rsidR="001B0D0D" w:rsidRPr="00ED6881" w:rsidRDefault="001B0D0D" w:rsidP="00F30635">
      <w:pPr>
        <w:pStyle w:val="Titre3"/>
      </w:pPr>
      <w:bookmarkStart w:id="22" w:name="_Toc38375787"/>
      <w:r w:rsidRPr="00ED6881">
        <w:t>Accéder au gabarit Moodle-</w:t>
      </w:r>
      <w:r w:rsidR="002E65BC" w:rsidRPr="00ED6881">
        <w:t>Performa</w:t>
      </w:r>
      <w:bookmarkEnd w:id="22"/>
    </w:p>
    <w:p w14:paraId="1C69AB49" w14:textId="56CF5401" w:rsidR="001B0D0D" w:rsidRPr="00ED6881" w:rsidRDefault="001B0D0D" w:rsidP="000D0BF0">
      <w:pPr>
        <w:rPr>
          <w:lang w:val="fr-CA"/>
        </w:rPr>
      </w:pPr>
      <w:r w:rsidRPr="00ED6881">
        <w:rPr>
          <w:lang w:val="fr-CA"/>
        </w:rPr>
        <w:t xml:space="preserve">Deux étapes simples et rapides </w:t>
      </w:r>
      <w:r w:rsidR="0019077C" w:rsidRPr="00ED6881">
        <w:rPr>
          <w:lang w:val="fr-CA"/>
        </w:rPr>
        <w:t>permettent d’</w:t>
      </w:r>
      <w:r w:rsidRPr="00ED6881">
        <w:rPr>
          <w:lang w:val="fr-CA"/>
        </w:rPr>
        <w:t>accéder au gabarit Moodle-</w:t>
      </w:r>
      <w:r w:rsidR="002E65BC" w:rsidRPr="00ED6881">
        <w:rPr>
          <w:lang w:val="fr-CA"/>
        </w:rPr>
        <w:t>Performa</w:t>
      </w:r>
      <w:r w:rsidR="009027C8" w:rsidRPr="00ED6881">
        <w:rPr>
          <w:lang w:val="fr-CA"/>
        </w:rPr>
        <w:t>.</w:t>
      </w:r>
    </w:p>
    <w:p w14:paraId="37AE7597" w14:textId="4BA055B6" w:rsidR="002C5A8E" w:rsidRPr="00EA7D25" w:rsidRDefault="001B0D0D" w:rsidP="00FC0B74">
      <w:pPr>
        <w:pStyle w:val="Paragraphedeliste"/>
        <w:numPr>
          <w:ilvl w:val="0"/>
          <w:numId w:val="4"/>
        </w:numPr>
        <w:rPr>
          <w:rFonts w:asciiTheme="minorHAnsi" w:hAnsiTheme="minorHAnsi"/>
        </w:rPr>
      </w:pPr>
      <w:r w:rsidRPr="00EA7D25">
        <w:rPr>
          <w:rFonts w:asciiTheme="minorHAnsi" w:hAnsiTheme="minorHAnsi"/>
        </w:rPr>
        <w:t>Compléter l</w:t>
      </w:r>
      <w:r w:rsidR="002C5A8E" w:rsidRPr="00EA7D25">
        <w:rPr>
          <w:rFonts w:asciiTheme="minorHAnsi" w:hAnsiTheme="minorHAnsi"/>
        </w:rPr>
        <w:t>a</w:t>
      </w:r>
      <w:r w:rsidRPr="00EA7D25">
        <w:rPr>
          <w:rFonts w:asciiTheme="minorHAnsi" w:hAnsiTheme="minorHAnsi"/>
        </w:rPr>
        <w:t xml:space="preserve"> </w:t>
      </w:r>
      <w:hyperlink r:id="rId68">
        <w:r w:rsidR="002C5A8E" w:rsidRPr="00EA7D25">
          <w:rPr>
            <w:rStyle w:val="Lienhypertexte"/>
            <w:rFonts w:asciiTheme="minorHAnsi" w:hAnsiTheme="minorHAnsi"/>
          </w:rPr>
          <w:t>demande de création d’un nouveau cours</w:t>
        </w:r>
      </w:hyperlink>
      <w:r w:rsidR="002C5A8E" w:rsidRPr="00EA7D25">
        <w:rPr>
          <w:rStyle w:val="Lienhypertexte"/>
          <w:rFonts w:asciiTheme="minorHAnsi" w:hAnsiTheme="minorHAnsi"/>
        </w:rPr>
        <w:t xml:space="preserve"> </w:t>
      </w:r>
      <w:r w:rsidR="002C5A8E" w:rsidRPr="00EA7D25">
        <w:rPr>
          <w:rFonts w:asciiTheme="minorHAnsi" w:hAnsiTheme="minorHAnsi"/>
        </w:rPr>
        <w:t>(</w:t>
      </w:r>
      <w:r w:rsidR="00FF2E7B" w:rsidRPr="00EA7D25">
        <w:rPr>
          <w:rFonts w:asciiTheme="minorHAnsi" w:hAnsiTheme="minorHAnsi"/>
        </w:rPr>
        <w:t>c</w:t>
      </w:r>
      <w:r w:rsidR="002C5A8E" w:rsidRPr="00EA7D25">
        <w:rPr>
          <w:rFonts w:asciiTheme="minorHAnsi" w:hAnsiTheme="minorHAnsi"/>
        </w:rPr>
        <w:t xml:space="preserve">onsultez au besoin le guide </w:t>
      </w:r>
      <w:hyperlink r:id="rId69" w:history="1">
        <w:r w:rsidR="002C5A8E" w:rsidRPr="00EA7D25">
          <w:rPr>
            <w:rStyle w:val="Lienhypertexte"/>
            <w:rFonts w:asciiTheme="minorHAnsi" w:hAnsiTheme="minorHAnsi"/>
          </w:rPr>
          <w:t>Créer un site Moodle</w:t>
        </w:r>
      </w:hyperlink>
      <w:r w:rsidR="002C5A8E" w:rsidRPr="00EA7D25">
        <w:rPr>
          <w:rFonts w:asciiTheme="minorHAnsi" w:hAnsiTheme="minorHAnsi"/>
        </w:rPr>
        <w:t xml:space="preserve">) </w:t>
      </w:r>
    </w:p>
    <w:p w14:paraId="40A49891" w14:textId="3C6344A5" w:rsidR="001B0D0D" w:rsidRPr="00EA7D25" w:rsidRDefault="00561876" w:rsidP="00FC0B74">
      <w:pPr>
        <w:pStyle w:val="Paragraphedeliste"/>
        <w:numPr>
          <w:ilvl w:val="0"/>
          <w:numId w:val="4"/>
        </w:numPr>
        <w:rPr>
          <w:rFonts w:asciiTheme="minorHAnsi" w:hAnsiTheme="minorHAnsi"/>
        </w:rPr>
      </w:pPr>
      <w:r w:rsidRPr="00EA7D25">
        <w:rPr>
          <w:rStyle w:val="Lienhypertexte"/>
          <w:rFonts w:asciiTheme="minorHAnsi" w:hAnsiTheme="minorHAnsi"/>
          <w:color w:val="auto"/>
          <w:u w:val="none"/>
        </w:rPr>
        <w:t xml:space="preserve">Envoyer un </w:t>
      </w:r>
      <w:r w:rsidR="002C5A8E" w:rsidRPr="00EA7D25">
        <w:rPr>
          <w:rFonts w:asciiTheme="minorHAnsi" w:hAnsiTheme="minorHAnsi"/>
        </w:rPr>
        <w:t xml:space="preserve">courriel à la </w:t>
      </w:r>
      <w:r w:rsidR="002C5A8E" w:rsidRPr="00C8580C">
        <w:rPr>
          <w:rFonts w:asciiTheme="minorHAnsi" w:hAnsiTheme="minorHAnsi"/>
        </w:rPr>
        <w:t>conseillère pédagogique</w:t>
      </w:r>
      <w:r w:rsidR="002C5A8E" w:rsidRPr="00EA7D25">
        <w:rPr>
          <w:rFonts w:asciiTheme="minorHAnsi" w:hAnsiTheme="minorHAnsi"/>
        </w:rPr>
        <w:t xml:space="preserve"> du secteur Performa afin qu’elle importe le gabarit dans votre cours.</w:t>
      </w:r>
    </w:p>
    <w:p w14:paraId="461EE4F8" w14:textId="77777777" w:rsidR="00561876" w:rsidRPr="00ED6881" w:rsidRDefault="00561876" w:rsidP="00EA7D25">
      <w:pPr>
        <w:ind w:left="360"/>
      </w:pPr>
    </w:p>
    <w:p w14:paraId="591C4FD1" w14:textId="50BAB1E5" w:rsidR="001B0D0D" w:rsidRPr="00ED6881" w:rsidRDefault="001B0D0D" w:rsidP="00F30635">
      <w:pPr>
        <w:pStyle w:val="Titre3"/>
      </w:pPr>
      <w:bookmarkStart w:id="23" w:name="_Hlt36729896"/>
      <w:bookmarkStart w:id="24" w:name="_Hlt36729897"/>
      <w:bookmarkStart w:id="25" w:name="_Toc38375788"/>
      <w:bookmarkEnd w:id="23"/>
      <w:bookmarkEnd w:id="24"/>
      <w:r w:rsidRPr="00ED6881">
        <w:t>Dépose</w:t>
      </w:r>
      <w:r w:rsidR="00BD33B0" w:rsidRPr="00ED6881">
        <w:t>z</w:t>
      </w:r>
      <w:r w:rsidRPr="00ED6881">
        <w:t xml:space="preserve"> votre matériel pédagogique dans votre site Moodle</w:t>
      </w:r>
      <w:bookmarkEnd w:id="25"/>
    </w:p>
    <w:p w14:paraId="2E2EECDA" w14:textId="140A9FE9" w:rsidR="001B0D0D" w:rsidRPr="00ED6881" w:rsidRDefault="001B0D0D" w:rsidP="000D0BF0">
      <w:r w:rsidRPr="00ED6881">
        <w:t xml:space="preserve">Avant de commencer à importer votre matériel dans votre cours, prenez quelques minutes pour effectuer quelques mises à jour </w:t>
      </w:r>
      <w:r w:rsidR="00CE70A6" w:rsidRPr="00ED6881">
        <w:t>afin d’</w:t>
      </w:r>
      <w:r w:rsidRPr="00ED6881">
        <w:t>éviter que des indications génériques y restent par mégarde.</w:t>
      </w:r>
    </w:p>
    <w:p w14:paraId="56904F23" w14:textId="5ACF1AE0" w:rsidR="00561876" w:rsidRPr="00ED6881" w:rsidRDefault="001B0D0D" w:rsidP="000D0BF0">
      <w:pPr>
        <w:rPr>
          <w:lang w:val="fr-CA"/>
        </w:rPr>
      </w:pPr>
      <w:r w:rsidRPr="00ED6881">
        <w:rPr>
          <w:lang w:val="fr-CA"/>
        </w:rPr>
        <w:t xml:space="preserve">Il est fortement recommandé de vous assurer que les pages de votre site soient les plus </w:t>
      </w:r>
      <w:r w:rsidR="009C4330" w:rsidRPr="00ED6881">
        <w:rPr>
          <w:lang w:val="fr-CA"/>
        </w:rPr>
        <w:t>uniformes possible</w:t>
      </w:r>
      <w:r w:rsidRPr="00ED6881">
        <w:rPr>
          <w:lang w:val="fr-CA"/>
        </w:rPr>
        <w:t> : mêmes entêtes et mêmes parties structurantes d’un module à l’autre. Si vous utilisez les libellés</w:t>
      </w:r>
      <w:r w:rsidR="00FF2E7B" w:rsidRPr="00ED6881">
        <w:rPr>
          <w:lang w:val="fr-CA"/>
        </w:rPr>
        <w:t xml:space="preserve"> « m</w:t>
      </w:r>
      <w:r w:rsidRPr="00ED6881">
        <w:rPr>
          <w:lang w:val="fr-CA"/>
        </w:rPr>
        <w:t>odules</w:t>
      </w:r>
      <w:r w:rsidR="00FF2E7B" w:rsidRPr="00ED6881">
        <w:rPr>
          <w:lang w:val="fr-CA"/>
        </w:rPr>
        <w:t> »</w:t>
      </w:r>
      <w:r w:rsidRPr="00ED6881">
        <w:rPr>
          <w:lang w:val="fr-CA"/>
        </w:rPr>
        <w:t xml:space="preserve">, </w:t>
      </w:r>
      <w:r w:rsidR="00FF2E7B" w:rsidRPr="00ED6881">
        <w:rPr>
          <w:lang w:val="fr-CA"/>
        </w:rPr>
        <w:t>« </w:t>
      </w:r>
      <w:r w:rsidRPr="00ED6881">
        <w:rPr>
          <w:lang w:val="fr-CA"/>
        </w:rPr>
        <w:t>sujets</w:t>
      </w:r>
      <w:r w:rsidR="00FF2E7B" w:rsidRPr="00ED6881">
        <w:rPr>
          <w:lang w:val="fr-CA"/>
        </w:rPr>
        <w:t> »</w:t>
      </w:r>
      <w:r w:rsidRPr="00ED6881">
        <w:rPr>
          <w:lang w:val="fr-CA"/>
        </w:rPr>
        <w:t xml:space="preserve">, </w:t>
      </w:r>
      <w:r w:rsidR="00FF2E7B" w:rsidRPr="00ED6881">
        <w:rPr>
          <w:lang w:val="fr-CA"/>
        </w:rPr>
        <w:t>« </w:t>
      </w:r>
      <w:r w:rsidRPr="00ED6881">
        <w:rPr>
          <w:lang w:val="fr-CA"/>
        </w:rPr>
        <w:t>thématiques</w:t>
      </w:r>
      <w:r w:rsidR="00FF2E7B" w:rsidRPr="00ED6881">
        <w:rPr>
          <w:lang w:val="fr-CA"/>
        </w:rPr>
        <w:t> »</w:t>
      </w:r>
      <w:r w:rsidRPr="00ED6881">
        <w:rPr>
          <w:lang w:val="fr-CA"/>
        </w:rPr>
        <w:t xml:space="preserve"> ou </w:t>
      </w:r>
      <w:r w:rsidR="00FF2E7B" w:rsidRPr="00ED6881">
        <w:rPr>
          <w:lang w:val="fr-CA"/>
        </w:rPr>
        <w:t>« </w:t>
      </w:r>
      <w:r w:rsidRPr="00ED6881">
        <w:rPr>
          <w:lang w:val="fr-CA"/>
        </w:rPr>
        <w:t>activités</w:t>
      </w:r>
      <w:r w:rsidR="00FF2E7B" w:rsidRPr="00ED6881">
        <w:rPr>
          <w:lang w:val="fr-CA"/>
        </w:rPr>
        <w:t> »</w:t>
      </w:r>
      <w:r w:rsidRPr="00ED6881">
        <w:rPr>
          <w:lang w:val="fr-CA"/>
        </w:rPr>
        <w:t xml:space="preserve">, </w:t>
      </w:r>
      <w:r w:rsidR="001918E5" w:rsidRPr="00ED6881">
        <w:rPr>
          <w:lang w:val="fr-CA"/>
        </w:rPr>
        <w:t>faites preuve de constance</w:t>
      </w:r>
      <w:r w:rsidRPr="00ED6881">
        <w:rPr>
          <w:lang w:val="fr-CA"/>
        </w:rPr>
        <w:t xml:space="preserve"> d</w:t>
      </w:r>
      <w:r w:rsidR="002D2797" w:rsidRPr="00ED6881">
        <w:rPr>
          <w:lang w:val="fr-CA"/>
        </w:rPr>
        <w:t>ans l’</w:t>
      </w:r>
      <w:r w:rsidRPr="00ED6881">
        <w:rPr>
          <w:lang w:val="fr-CA"/>
        </w:rPr>
        <w:t xml:space="preserve">utilisation </w:t>
      </w:r>
      <w:r w:rsidR="002D2797" w:rsidRPr="00ED6881">
        <w:rPr>
          <w:lang w:val="fr-CA"/>
        </w:rPr>
        <w:t>de</w:t>
      </w:r>
      <w:r w:rsidRPr="00ED6881">
        <w:rPr>
          <w:lang w:val="fr-CA"/>
        </w:rPr>
        <w:t xml:space="preserve"> ces termes.</w:t>
      </w:r>
      <w:r w:rsidR="001E3703" w:rsidRPr="00ED6881">
        <w:rPr>
          <w:lang w:val="fr-CA"/>
        </w:rPr>
        <w:t xml:space="preserve"> </w:t>
      </w:r>
    </w:p>
    <w:p w14:paraId="28D73216" w14:textId="4FA0EA9A" w:rsidR="001B0D0D" w:rsidRPr="003929F0" w:rsidRDefault="001B0D0D" w:rsidP="000D0BF0">
      <w:pPr>
        <w:rPr>
          <w:rStyle w:val="Lienhypertexte"/>
          <w:rFonts w:asciiTheme="minorHAnsi" w:hAnsiTheme="minorHAnsi"/>
          <w:color w:val="auto"/>
          <w:u w:val="none"/>
        </w:rPr>
      </w:pPr>
      <w:r w:rsidRPr="003929F0">
        <w:rPr>
          <w:rFonts w:asciiTheme="minorHAnsi" w:hAnsiTheme="minorHAnsi"/>
        </w:rPr>
        <w:t xml:space="preserve">N’hésitez pas à consulter la documentation qui traite </w:t>
      </w:r>
      <w:hyperlink r:id="rId70" w:history="1">
        <w:r w:rsidRPr="003929F0">
          <w:rPr>
            <w:rStyle w:val="Lienhypertexte"/>
            <w:rFonts w:asciiTheme="minorHAnsi" w:hAnsiTheme="minorHAnsi"/>
          </w:rPr>
          <w:t>d’ajout</w:t>
        </w:r>
        <w:r w:rsidR="00C46677" w:rsidRPr="003929F0">
          <w:rPr>
            <w:rStyle w:val="Lienhypertexte"/>
            <w:rFonts w:asciiTheme="minorHAnsi" w:hAnsiTheme="minorHAnsi"/>
          </w:rPr>
          <w:t>s</w:t>
        </w:r>
        <w:r w:rsidRPr="003929F0">
          <w:rPr>
            <w:rStyle w:val="Lienhypertexte"/>
            <w:rFonts w:asciiTheme="minorHAnsi" w:hAnsiTheme="minorHAnsi"/>
          </w:rPr>
          <w:t xml:space="preserve"> et de</w:t>
        </w:r>
        <w:bookmarkStart w:id="26" w:name="_Hlt36723382"/>
        <w:bookmarkStart w:id="27" w:name="_Hlt36723383"/>
        <w:r w:rsidRPr="003929F0">
          <w:rPr>
            <w:rStyle w:val="Lienhypertexte"/>
            <w:rFonts w:asciiTheme="minorHAnsi" w:hAnsiTheme="minorHAnsi"/>
          </w:rPr>
          <w:t xml:space="preserve"> </w:t>
        </w:r>
        <w:bookmarkEnd w:id="26"/>
        <w:bookmarkEnd w:id="27"/>
        <w:r w:rsidRPr="003929F0">
          <w:rPr>
            <w:rStyle w:val="Lienhypertexte"/>
            <w:rFonts w:asciiTheme="minorHAnsi" w:hAnsiTheme="minorHAnsi"/>
          </w:rPr>
          <w:t>modifications des activités/ressources Moodle.</w:t>
        </w:r>
      </w:hyperlink>
      <w:r w:rsidR="00B40A9C" w:rsidRPr="003929F0">
        <w:rPr>
          <w:rStyle w:val="Lienhypertexte"/>
          <w:rFonts w:asciiTheme="minorHAnsi" w:hAnsiTheme="minorHAnsi"/>
          <w:color w:val="auto"/>
          <w:u w:val="none"/>
        </w:rPr>
        <w:t>.</w:t>
      </w:r>
      <w:r w:rsidRPr="003929F0">
        <w:rPr>
          <w:rStyle w:val="Lienhypertexte"/>
          <w:rFonts w:asciiTheme="minorHAnsi" w:hAnsiTheme="minorHAnsi"/>
          <w:color w:val="auto"/>
          <w:u w:val="none"/>
        </w:rPr>
        <w:t xml:space="preserve"> </w:t>
      </w:r>
    </w:p>
    <w:p w14:paraId="13A4C888" w14:textId="33ADBB16" w:rsidR="00EA7D25" w:rsidRDefault="00EA7D25" w:rsidP="000D0BF0">
      <w:pPr>
        <w:rPr>
          <w:rStyle w:val="Lienhypertexte"/>
          <w:rFonts w:ascii="Montserrat" w:hAnsi="Montserrat"/>
          <w:color w:val="auto"/>
          <w:u w:val="none"/>
        </w:rPr>
      </w:pPr>
    </w:p>
    <w:p w14:paraId="62A942DE" w14:textId="0CB1A324" w:rsidR="001B0D0D" w:rsidRPr="00702C4E" w:rsidRDefault="001B0D0D" w:rsidP="00702C4E">
      <w:pPr>
        <w:pStyle w:val="Titre5"/>
      </w:pPr>
      <w:r w:rsidRPr="00702C4E">
        <w:t>Dupliquer une activité</w:t>
      </w:r>
    </w:p>
    <w:p w14:paraId="586C12A7" w14:textId="2F94CB58" w:rsidR="001E3703" w:rsidRDefault="001B0D0D" w:rsidP="000D0BF0">
      <w:r w:rsidRPr="00ED6881">
        <w:t xml:space="preserve">Pour effectuer rapidement et facilement la migration des activités sur Moodle, vous pouvez dupliquer une page existante. Cela permet de partir d’un modèle et de conserver l’uniformité dans la présentation du cours FAD. Référez-vous au tutoriel </w:t>
      </w:r>
      <w:hyperlink r:id="rId71" w:history="1">
        <w:r w:rsidRPr="00ED6881">
          <w:rPr>
            <w:rStyle w:val="Lienhypertexte"/>
            <w:rFonts w:ascii="Montserrat" w:hAnsi="Montserrat"/>
            <w:i/>
            <w:iCs/>
          </w:rPr>
          <w:t xml:space="preserve">Dupliquer une </w:t>
        </w:r>
        <w:r w:rsidRPr="00ED6881">
          <w:rPr>
            <w:rStyle w:val="Lienhypertexte"/>
            <w:rFonts w:ascii="Montserrat" w:hAnsi="Montserrat"/>
          </w:rPr>
          <w:t>activité</w:t>
        </w:r>
      </w:hyperlink>
      <w:r w:rsidRPr="00ED6881">
        <w:t xml:space="preserve"> de l’aide-Moodle.</w:t>
      </w:r>
    </w:p>
    <w:p w14:paraId="7A49C31C" w14:textId="455AEDEB" w:rsidR="00053E50" w:rsidRDefault="00053E50" w:rsidP="000D0BF0"/>
    <w:p w14:paraId="4C6631B4" w14:textId="3C0DF107" w:rsidR="00053E50" w:rsidRDefault="00053E50" w:rsidP="000D0BF0"/>
    <w:p w14:paraId="7DE474A7" w14:textId="77777777" w:rsidR="00053E50" w:rsidRPr="00ED6881" w:rsidRDefault="00053E50" w:rsidP="000D0BF0"/>
    <w:p w14:paraId="7179E1E0" w14:textId="0910BAF7" w:rsidR="00B40A9C" w:rsidRPr="00ED6881" w:rsidRDefault="00B40A9C" w:rsidP="003929F0">
      <w:pPr>
        <w:spacing w:after="0"/>
      </w:pPr>
    </w:p>
    <w:p w14:paraId="0009ED08" w14:textId="165DD43D" w:rsidR="001B0D0D" w:rsidRPr="00ED6881" w:rsidRDefault="001B0D0D" w:rsidP="00702C4E">
      <w:pPr>
        <w:pStyle w:val="Titre5"/>
      </w:pPr>
      <w:r w:rsidRPr="00ED6881">
        <w:lastRenderedPageBreak/>
        <w:t>Rédiger du contenu dans vos pages</w:t>
      </w:r>
    </w:p>
    <w:p w14:paraId="2E1BA3C2" w14:textId="218F07AB" w:rsidR="001B0D0D" w:rsidRPr="00ED6881" w:rsidRDefault="00A30711" w:rsidP="00053E50">
      <w:r w:rsidRPr="003929F0">
        <w:rPr>
          <w:rFonts w:asciiTheme="minorHAnsi" w:hAnsiTheme="minorHAnsi"/>
          <w:noProof/>
          <w:lang w:val="fr-CA" w:eastAsia="fr-CA"/>
        </w:rPr>
        <w:drawing>
          <wp:anchor distT="0" distB="0" distL="114300" distR="114300" simplePos="0" relativeHeight="251658272" behindDoc="1" locked="0" layoutInCell="1" allowOverlap="1" wp14:anchorId="76CC1C6E" wp14:editId="558F2004">
            <wp:simplePos x="0" y="0"/>
            <wp:positionH relativeFrom="leftMargin">
              <wp:posOffset>527253</wp:posOffset>
            </wp:positionH>
            <wp:positionV relativeFrom="paragraph">
              <wp:posOffset>363220</wp:posOffset>
            </wp:positionV>
            <wp:extent cx="271780" cy="271780"/>
            <wp:effectExtent l="0" t="0" r="0" b="0"/>
            <wp:wrapSquare wrapText="bothSides"/>
            <wp:docPr id="18"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4"/>
                    <pic:cNvPicPr/>
                  </pic:nvPicPr>
                  <pic:blipFill>
                    <a:blip r:embed="rId33">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page">
              <wp14:pctWidth>0</wp14:pctWidth>
            </wp14:sizeRelH>
            <wp14:sizeRelV relativeFrom="page">
              <wp14:pctHeight>0</wp14:pctHeight>
            </wp14:sizeRelV>
          </wp:anchor>
        </w:drawing>
      </w:r>
      <w:r w:rsidR="001B0D0D" w:rsidRPr="003929F0">
        <w:rPr>
          <w:rFonts w:asciiTheme="minorHAnsi" w:hAnsiTheme="minorHAnsi"/>
        </w:rPr>
        <w:t xml:space="preserve"> </w:t>
      </w:r>
      <w:r w:rsidR="001B0D0D" w:rsidRPr="00ED6881">
        <w:t>Trucs de pro</w:t>
      </w:r>
    </w:p>
    <w:p w14:paraId="75662009" w14:textId="54724606" w:rsidR="001B0D0D" w:rsidRPr="003929F0" w:rsidRDefault="001B0D0D" w:rsidP="00FC0B74">
      <w:pPr>
        <w:pStyle w:val="Paragraphedeliste"/>
        <w:numPr>
          <w:ilvl w:val="0"/>
          <w:numId w:val="16"/>
        </w:numPr>
        <w:spacing w:after="60"/>
        <w:ind w:left="714" w:hanging="357"/>
        <w:contextualSpacing w:val="0"/>
        <w:rPr>
          <w:rFonts w:asciiTheme="minorHAnsi" w:hAnsiTheme="minorHAnsi"/>
        </w:rPr>
      </w:pPr>
      <w:r w:rsidRPr="003929F0">
        <w:rPr>
          <w:rFonts w:asciiTheme="minorHAnsi" w:hAnsiTheme="minorHAnsi"/>
        </w:rPr>
        <w:t xml:space="preserve">Pour faciliter la rédaction, vous pouvez </w:t>
      </w:r>
      <w:r w:rsidRPr="00053E50">
        <w:rPr>
          <w:rFonts w:asciiTheme="minorHAnsi" w:hAnsiTheme="minorHAnsi"/>
        </w:rPr>
        <w:t>passer en mode plein écran</w:t>
      </w:r>
      <w:r w:rsidRPr="003929F0">
        <w:rPr>
          <w:rFonts w:asciiTheme="minorHAnsi" w:hAnsiTheme="minorHAnsi"/>
        </w:rPr>
        <w:t xml:space="preserve">. Assurez-vous de développer la barre d’outils en </w:t>
      </w:r>
      <w:r w:rsidRPr="003929F0">
        <w:rPr>
          <w:rFonts w:asciiTheme="minorHAnsi" w:hAnsiTheme="minorHAnsi" w:cstheme="minorHAnsi"/>
        </w:rPr>
        <w:t>cliquant</w:t>
      </w:r>
      <w:r w:rsidRPr="003929F0">
        <w:rPr>
          <w:rFonts w:asciiTheme="minorHAnsi" w:hAnsiTheme="minorHAnsi"/>
        </w:rPr>
        <w:t xml:space="preserve"> sur le premier bouton à gauche du menu d’édition, puis sur le bouton </w:t>
      </w:r>
      <w:r w:rsidRPr="003929F0">
        <w:rPr>
          <w:rFonts w:asciiTheme="minorHAnsi" w:hAnsiTheme="minorHAnsi"/>
          <w:i/>
        </w:rPr>
        <w:t xml:space="preserve">Pleine page </w:t>
      </w:r>
      <w:r w:rsidRPr="003929F0">
        <w:rPr>
          <w:rFonts w:asciiTheme="minorHAnsi" w:hAnsiTheme="minorHAnsi"/>
        </w:rPr>
        <w:t xml:space="preserve">qui se trouve à l’extrême droite de la deuxième ligne de ce menu. Lorsque </w:t>
      </w:r>
      <w:r w:rsidR="00E60E34" w:rsidRPr="003929F0">
        <w:rPr>
          <w:rFonts w:asciiTheme="minorHAnsi" w:hAnsiTheme="minorHAnsi"/>
        </w:rPr>
        <w:t xml:space="preserve">vous avez </w:t>
      </w:r>
      <w:r w:rsidRPr="003929F0">
        <w:rPr>
          <w:rFonts w:asciiTheme="minorHAnsi" w:hAnsiTheme="minorHAnsi"/>
        </w:rPr>
        <w:t>terminé, clique</w:t>
      </w:r>
      <w:r w:rsidR="0032337F" w:rsidRPr="003929F0">
        <w:rPr>
          <w:rFonts w:asciiTheme="minorHAnsi" w:hAnsiTheme="minorHAnsi"/>
        </w:rPr>
        <w:t>z</w:t>
      </w:r>
      <w:r w:rsidRPr="003929F0">
        <w:rPr>
          <w:rFonts w:asciiTheme="minorHAnsi" w:hAnsiTheme="minorHAnsi"/>
        </w:rPr>
        <w:t xml:space="preserve"> </w:t>
      </w:r>
      <w:r w:rsidRPr="003929F0">
        <w:rPr>
          <w:rFonts w:asciiTheme="minorHAnsi" w:hAnsiTheme="minorHAnsi" w:cstheme="minorHAnsi"/>
        </w:rPr>
        <w:t>sur «</w:t>
      </w:r>
      <w:r w:rsidR="00FF2E7B" w:rsidRPr="003929F0">
        <w:rPr>
          <w:rFonts w:asciiTheme="minorHAnsi" w:hAnsiTheme="minorHAnsi" w:cstheme="minorHAnsi"/>
        </w:rPr>
        <w:t> </w:t>
      </w:r>
      <w:r w:rsidRPr="003929F0">
        <w:rPr>
          <w:rFonts w:asciiTheme="minorHAnsi" w:hAnsiTheme="minorHAnsi" w:cstheme="minorHAnsi"/>
          <w:i/>
        </w:rPr>
        <w:t>Enregistrer et afficher</w:t>
      </w:r>
      <w:r w:rsidR="00FF2E7B" w:rsidRPr="003929F0">
        <w:rPr>
          <w:rFonts w:asciiTheme="minorHAnsi" w:hAnsiTheme="minorHAnsi" w:cstheme="minorHAnsi"/>
          <w:i/>
        </w:rPr>
        <w:t> </w:t>
      </w:r>
      <w:r w:rsidRPr="003929F0">
        <w:rPr>
          <w:rFonts w:asciiTheme="minorHAnsi" w:hAnsiTheme="minorHAnsi" w:cstheme="minorHAnsi"/>
          <w:i/>
        </w:rPr>
        <w:t>»</w:t>
      </w:r>
      <w:r w:rsidRPr="003929F0">
        <w:rPr>
          <w:rFonts w:asciiTheme="minorHAnsi" w:hAnsiTheme="minorHAnsi" w:cstheme="minorHAnsi"/>
        </w:rPr>
        <w:t xml:space="preserve"> au bas de l’écran pour </w:t>
      </w:r>
      <w:r w:rsidR="00C4243E" w:rsidRPr="003929F0">
        <w:rPr>
          <w:rFonts w:asciiTheme="minorHAnsi" w:hAnsiTheme="minorHAnsi" w:cstheme="minorHAnsi"/>
        </w:rPr>
        <w:t>voir</w:t>
      </w:r>
      <w:r w:rsidRPr="003929F0">
        <w:rPr>
          <w:rFonts w:asciiTheme="minorHAnsi" w:hAnsiTheme="minorHAnsi" w:cstheme="minorHAnsi"/>
        </w:rPr>
        <w:t xml:space="preserve"> les modifications.</w:t>
      </w:r>
    </w:p>
    <w:p w14:paraId="69E7E9BC" w14:textId="33581576" w:rsidR="001B0D0D" w:rsidRPr="003929F0" w:rsidRDefault="001B0D0D" w:rsidP="00FC0B74">
      <w:pPr>
        <w:pStyle w:val="Paragraphedeliste"/>
        <w:numPr>
          <w:ilvl w:val="0"/>
          <w:numId w:val="16"/>
        </w:numPr>
        <w:spacing w:after="60"/>
        <w:ind w:left="714" w:hanging="357"/>
        <w:contextualSpacing w:val="0"/>
        <w:rPr>
          <w:rStyle w:val="Lienhypertexte"/>
          <w:rFonts w:asciiTheme="minorHAnsi" w:hAnsiTheme="minorHAnsi"/>
          <w:color w:val="auto"/>
          <w:u w:val="none"/>
        </w:rPr>
      </w:pPr>
      <w:r w:rsidRPr="003929F0">
        <w:rPr>
          <w:rFonts w:asciiTheme="minorHAnsi" w:hAnsiTheme="minorHAnsi"/>
        </w:rPr>
        <w:t xml:space="preserve">En mode édition, lorsque vous rédigez du contenu, la taille du texte </w:t>
      </w:r>
      <w:r w:rsidR="00EB6D52" w:rsidRPr="003929F0">
        <w:rPr>
          <w:rFonts w:asciiTheme="minorHAnsi" w:hAnsiTheme="minorHAnsi"/>
        </w:rPr>
        <w:t>peut</w:t>
      </w:r>
      <w:r w:rsidRPr="003929F0">
        <w:rPr>
          <w:rFonts w:asciiTheme="minorHAnsi" w:hAnsiTheme="minorHAnsi"/>
        </w:rPr>
        <w:t xml:space="preserve"> vous sembler petite. Toutefois, de retour en mode lecture (affichage régulier), les caractères seront affichés normalement. Ne perdez pas trop de temps sur ce détail.</w:t>
      </w:r>
    </w:p>
    <w:p w14:paraId="3CA85EFE" w14:textId="3265AB3C" w:rsidR="001E3703" w:rsidRPr="003929F0" w:rsidRDefault="001B0D0D" w:rsidP="00FC0B74">
      <w:pPr>
        <w:pStyle w:val="Paragraphedeliste"/>
        <w:numPr>
          <w:ilvl w:val="0"/>
          <w:numId w:val="16"/>
        </w:numPr>
        <w:spacing w:after="60"/>
        <w:ind w:left="714" w:hanging="357"/>
        <w:contextualSpacing w:val="0"/>
        <w:rPr>
          <w:rFonts w:asciiTheme="minorHAnsi" w:hAnsiTheme="minorHAnsi"/>
          <w:u w:val="single"/>
          <w:lang w:val="fr-CA"/>
        </w:rPr>
      </w:pPr>
      <w:r w:rsidRPr="003929F0">
        <w:rPr>
          <w:rFonts w:asciiTheme="minorHAnsi" w:hAnsiTheme="minorHAnsi"/>
          <w:u w:val="single"/>
          <w:lang w:val="fr-CA"/>
        </w:rPr>
        <w:t>Pour effectuer un saut de ligne dans une page</w:t>
      </w:r>
      <w:r w:rsidRPr="003929F0">
        <w:rPr>
          <w:rFonts w:asciiTheme="minorHAnsi" w:hAnsiTheme="minorHAnsi"/>
          <w:lang w:val="fr-CA"/>
        </w:rPr>
        <w:t xml:space="preserve">, </w:t>
      </w:r>
      <w:r w:rsidRPr="003929F0">
        <w:rPr>
          <w:rFonts w:asciiTheme="minorHAnsi" w:hAnsiTheme="minorHAnsi"/>
        </w:rPr>
        <w:t xml:space="preserve">dans la section </w:t>
      </w:r>
      <w:r w:rsidRPr="003929F0">
        <w:rPr>
          <w:rFonts w:asciiTheme="minorHAnsi" w:hAnsiTheme="minorHAnsi"/>
          <w:i/>
        </w:rPr>
        <w:t>Contenu</w:t>
      </w:r>
      <w:r w:rsidRPr="003929F0">
        <w:rPr>
          <w:rFonts w:asciiTheme="minorHAnsi" w:hAnsiTheme="minorHAnsi"/>
        </w:rPr>
        <w:t>, placez le curseur à l’endroit voulu puis fai</w:t>
      </w:r>
      <w:r w:rsidR="00E60E34" w:rsidRPr="003929F0">
        <w:rPr>
          <w:rFonts w:asciiTheme="minorHAnsi" w:hAnsiTheme="minorHAnsi"/>
        </w:rPr>
        <w:t>tes</w:t>
      </w:r>
      <w:r w:rsidRPr="003929F0">
        <w:rPr>
          <w:rFonts w:asciiTheme="minorHAnsi" w:hAnsiTheme="minorHAnsi"/>
        </w:rPr>
        <w:t xml:space="preserve"> </w:t>
      </w:r>
      <w:r w:rsidRPr="003929F0">
        <w:rPr>
          <w:rFonts w:asciiTheme="minorHAnsi" w:hAnsiTheme="minorHAnsi"/>
          <w:lang w:val="fr-CA"/>
        </w:rPr>
        <w:t xml:space="preserve">SHIFT+ENTER (en même temps) </w:t>
      </w:r>
      <w:r w:rsidR="00E60E34" w:rsidRPr="003929F0">
        <w:rPr>
          <w:rFonts w:asciiTheme="minorHAnsi" w:hAnsiTheme="minorHAnsi"/>
          <w:lang w:val="fr-CA"/>
        </w:rPr>
        <w:t xml:space="preserve">à chaque saut </w:t>
      </w:r>
      <w:r w:rsidRPr="003929F0">
        <w:rPr>
          <w:rFonts w:asciiTheme="minorHAnsi" w:hAnsiTheme="minorHAnsi"/>
          <w:lang w:val="fr-CA"/>
        </w:rPr>
        <w:t xml:space="preserve">de ligne </w:t>
      </w:r>
      <w:r w:rsidR="00A2625D" w:rsidRPr="003929F0">
        <w:rPr>
          <w:rFonts w:asciiTheme="minorHAnsi" w:hAnsiTheme="minorHAnsi"/>
          <w:lang w:val="fr-CA"/>
        </w:rPr>
        <w:t>désiré</w:t>
      </w:r>
      <w:r w:rsidRPr="003929F0">
        <w:rPr>
          <w:rFonts w:asciiTheme="minorHAnsi" w:hAnsiTheme="minorHAnsi"/>
          <w:lang w:val="fr-CA"/>
        </w:rPr>
        <w:t>. Parfois, le</w:t>
      </w:r>
      <w:r w:rsidR="00EB6D52" w:rsidRPr="003929F0">
        <w:rPr>
          <w:rFonts w:asciiTheme="minorHAnsi" w:hAnsiTheme="minorHAnsi"/>
          <w:lang w:val="fr-CA"/>
        </w:rPr>
        <w:t xml:space="preserve"> ou les</w:t>
      </w:r>
      <w:r w:rsidRPr="003929F0">
        <w:rPr>
          <w:rFonts w:asciiTheme="minorHAnsi" w:hAnsiTheme="minorHAnsi"/>
          <w:lang w:val="fr-CA"/>
        </w:rPr>
        <w:t xml:space="preserve"> saut</w:t>
      </w:r>
      <w:r w:rsidR="00C711BE" w:rsidRPr="003929F0">
        <w:rPr>
          <w:rFonts w:asciiTheme="minorHAnsi" w:hAnsiTheme="minorHAnsi"/>
          <w:lang w:val="fr-CA"/>
        </w:rPr>
        <w:t>s</w:t>
      </w:r>
      <w:r w:rsidRPr="003929F0">
        <w:rPr>
          <w:rFonts w:asciiTheme="minorHAnsi" w:hAnsiTheme="minorHAnsi"/>
          <w:lang w:val="fr-CA"/>
        </w:rPr>
        <w:t xml:space="preserve"> de ligne apparaitr</w:t>
      </w:r>
      <w:r w:rsidR="00C711BE" w:rsidRPr="003929F0">
        <w:rPr>
          <w:rFonts w:asciiTheme="minorHAnsi" w:hAnsiTheme="minorHAnsi"/>
          <w:lang w:val="fr-CA"/>
        </w:rPr>
        <w:t>ont</w:t>
      </w:r>
      <w:r w:rsidRPr="003929F0">
        <w:rPr>
          <w:rFonts w:asciiTheme="minorHAnsi" w:hAnsiTheme="minorHAnsi"/>
          <w:lang w:val="fr-CA"/>
        </w:rPr>
        <w:t xml:space="preserve"> seulement lorsque vous aurez cliqué sur </w:t>
      </w:r>
      <w:r w:rsidRPr="003929F0">
        <w:rPr>
          <w:rFonts w:asciiTheme="minorHAnsi" w:hAnsiTheme="minorHAnsi"/>
          <w:i/>
        </w:rPr>
        <w:t>Enregistrer et afficher.</w:t>
      </w:r>
    </w:p>
    <w:p w14:paraId="3734D7E2" w14:textId="77777777" w:rsidR="00561876" w:rsidRPr="00ED6881" w:rsidRDefault="00561876" w:rsidP="003929F0">
      <w:pPr>
        <w:spacing w:after="0"/>
      </w:pPr>
    </w:p>
    <w:p w14:paraId="48ACC4B5" w14:textId="780BBC5E" w:rsidR="001B0D0D" w:rsidRPr="00ED6881" w:rsidRDefault="001B0D0D" w:rsidP="00702C4E">
      <w:pPr>
        <w:pStyle w:val="Titre5"/>
      </w:pPr>
      <w:r w:rsidRPr="00ED6881">
        <w:t>Copier-coller du texte à partir d’un document Word</w:t>
      </w:r>
    </w:p>
    <w:p w14:paraId="78222BBE" w14:textId="1B5CD4A6" w:rsidR="00821951" w:rsidRPr="00ED6881" w:rsidRDefault="00E60E34" w:rsidP="000D0BF0">
      <w:r w:rsidRPr="00ED6881">
        <w:t xml:space="preserve">Comme </w:t>
      </w:r>
      <w:r w:rsidR="001B0D0D" w:rsidRPr="00ED6881">
        <w:t>Word et Moodle n’utilisent pas les mêmes codes HTML</w:t>
      </w:r>
      <w:r w:rsidRPr="00ED6881">
        <w:t xml:space="preserve">, </w:t>
      </w:r>
      <w:r w:rsidR="001B0D0D" w:rsidRPr="00ED6881">
        <w:t xml:space="preserve">on ne peut pas simplement copier-coller </w:t>
      </w:r>
      <w:r w:rsidR="007F5DAC" w:rsidRPr="00ED6881">
        <w:t xml:space="preserve">du texte </w:t>
      </w:r>
      <w:r w:rsidR="001B0D0D" w:rsidRPr="00ED6881">
        <w:t>en espérant que la mise en page reste</w:t>
      </w:r>
      <w:r w:rsidR="0079771C" w:rsidRPr="00ED6881">
        <w:t>ra</w:t>
      </w:r>
      <w:r w:rsidR="001B0D0D" w:rsidRPr="00ED6881">
        <w:t xml:space="preserve"> </w:t>
      </w:r>
      <w:r w:rsidRPr="00ED6881">
        <w:t>la même</w:t>
      </w:r>
      <w:r w:rsidR="001B0D0D" w:rsidRPr="00ED6881">
        <w:t xml:space="preserve">. Vous serez déçu et très frustré de la perte de temps liée à réparer </w:t>
      </w:r>
      <w:r w:rsidR="00B628A7" w:rsidRPr="00ED6881">
        <w:t>l</w:t>
      </w:r>
      <w:r w:rsidR="001B0D0D" w:rsidRPr="00ED6881">
        <w:t xml:space="preserve">es erreurs. </w:t>
      </w:r>
      <w:r w:rsidR="00E47345" w:rsidRPr="00ED6881">
        <w:t xml:space="preserve">Nous vous conseillons </w:t>
      </w:r>
      <w:r w:rsidR="000139A0" w:rsidRPr="00ED6881">
        <w:t xml:space="preserve">donc </w:t>
      </w:r>
      <w:r w:rsidR="00E47345" w:rsidRPr="00ED6881">
        <w:t>d’</w:t>
      </w:r>
      <w:r w:rsidR="008C7A56" w:rsidRPr="00ED6881">
        <w:t>éviter</w:t>
      </w:r>
      <w:r w:rsidR="00821951" w:rsidRPr="00ED6881">
        <w:t xml:space="preserve"> de travailler la mise en page de votre cours sur Word. </w:t>
      </w:r>
      <w:r w:rsidR="00561876" w:rsidRPr="00ED6881">
        <w:t>Toutefois, nous vous invitons à rédiger votre contenu sur Word afin de garder des traces dans un autre lieu que Moodle.</w:t>
      </w:r>
    </w:p>
    <w:p w14:paraId="7131622B" w14:textId="6F144E06" w:rsidR="003616AB" w:rsidRPr="00ED6881" w:rsidRDefault="007743A5" w:rsidP="000D0BF0">
      <w:r w:rsidRPr="00ED6881">
        <w:t>D</w:t>
      </w:r>
      <w:r w:rsidR="001B0D0D" w:rsidRPr="00ED6881">
        <w:t xml:space="preserve">ans la section </w:t>
      </w:r>
      <w:r w:rsidR="001B0D0D" w:rsidRPr="00ED6881">
        <w:rPr>
          <w:i/>
          <w:iCs/>
        </w:rPr>
        <w:t>Contenu</w:t>
      </w:r>
      <w:r w:rsidR="005B6F78" w:rsidRPr="00ED6881">
        <w:rPr>
          <w:i/>
          <w:iCs/>
        </w:rPr>
        <w:t xml:space="preserve"> </w:t>
      </w:r>
      <w:r w:rsidR="005B6F78" w:rsidRPr="00ED6881">
        <w:t>de votre page Moodle</w:t>
      </w:r>
      <w:r w:rsidR="001B0D0D" w:rsidRPr="00ED6881">
        <w:t>, vous devez développer la barre d’outils pour accéder au menu complet. Ensuite, il faut utiliser l’outil d’insertion de texte Word en cliquant sur l’icône « C</w:t>
      </w:r>
      <w:r w:rsidR="001B0D0D" w:rsidRPr="00ED6881">
        <w:rPr>
          <w:i/>
          <w:iCs/>
        </w:rPr>
        <w:t>opier un texte créé sous Word »</w:t>
      </w:r>
      <w:r w:rsidR="001B0D0D" w:rsidRPr="00ED6881">
        <w:t xml:space="preserve"> et co</w:t>
      </w:r>
      <w:r w:rsidR="00D4451B" w:rsidRPr="00ED6881">
        <w:t>ll</w:t>
      </w:r>
      <w:r w:rsidR="001B0D0D" w:rsidRPr="00ED6881">
        <w:t xml:space="preserve">er le texte dans la fenêtre </w:t>
      </w:r>
      <w:proofErr w:type="spellStart"/>
      <w:r w:rsidR="001B0D0D" w:rsidRPr="00ED6881">
        <w:t>surgissante</w:t>
      </w:r>
      <w:proofErr w:type="spellEnd"/>
      <w:r w:rsidR="001B0D0D" w:rsidRPr="00ED6881">
        <w:t xml:space="preserve">. </w:t>
      </w:r>
    </w:p>
    <w:p w14:paraId="66D7B6E1" w14:textId="72B2FC3C" w:rsidR="005B6F78" w:rsidRPr="00ED6881" w:rsidRDefault="005B6F78" w:rsidP="000D0BF0">
      <w:r w:rsidRPr="00ED6881">
        <w:rPr>
          <w:noProof/>
          <w:lang w:val="fr-CA" w:eastAsia="fr-CA"/>
        </w:rPr>
        <mc:AlternateContent>
          <mc:Choice Requires="wpg">
            <w:drawing>
              <wp:anchor distT="0" distB="0" distL="114300" distR="114300" simplePos="0" relativeHeight="251658263" behindDoc="0" locked="0" layoutInCell="1" allowOverlap="1" wp14:anchorId="2CE075D8" wp14:editId="68AE9DA5">
                <wp:simplePos x="0" y="0"/>
                <wp:positionH relativeFrom="margin">
                  <wp:align>center</wp:align>
                </wp:positionH>
                <wp:positionV relativeFrom="paragraph">
                  <wp:posOffset>80645</wp:posOffset>
                </wp:positionV>
                <wp:extent cx="5731510" cy="797560"/>
                <wp:effectExtent l="19050" t="19050" r="2540" b="2540"/>
                <wp:wrapSquare wrapText="bothSides"/>
                <wp:docPr id="12" name="Groupe 12"/>
                <wp:cNvGraphicFramePr/>
                <a:graphic xmlns:a="http://schemas.openxmlformats.org/drawingml/2006/main">
                  <a:graphicData uri="http://schemas.microsoft.com/office/word/2010/wordprocessingGroup">
                    <wpg:wgp>
                      <wpg:cNvGrpSpPr/>
                      <wpg:grpSpPr>
                        <a:xfrm>
                          <a:off x="0" y="0"/>
                          <a:ext cx="5731510" cy="797560"/>
                          <a:chOff x="0" y="0"/>
                          <a:chExt cx="5731510" cy="797560"/>
                        </a:xfrm>
                      </wpg:grpSpPr>
                      <pic:pic xmlns:pic="http://schemas.openxmlformats.org/drawingml/2006/picture">
                        <pic:nvPicPr>
                          <pic:cNvPr id="20" name="Image 20"/>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31510" cy="797560"/>
                          </a:xfrm>
                          <a:prstGeom prst="rect">
                            <a:avLst/>
                          </a:prstGeom>
                        </pic:spPr>
                      </pic:pic>
                      <wps:wsp>
                        <wps:cNvPr id="22" name="Rectangle 22"/>
                        <wps:cNvSpPr/>
                        <wps:spPr>
                          <a:xfrm>
                            <a:off x="2220" y="2220"/>
                            <a:ext cx="269271" cy="258051"/>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4962085" y="265882"/>
                            <a:ext cx="269271" cy="258051"/>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9B1EA6" id="Groupe 12" o:spid="_x0000_s1026" style="position:absolute;margin-left:0;margin-top:6.35pt;width:451.3pt;height:62.8pt;z-index:251658263;mso-position-horizontal:center;mso-position-horizontal-relative:margin;mso-width-relative:margin;mso-height-relative:margin" coordsize="57315,7975" o:gfxdata="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">
                <v:shape id="Image 20" o:spid="_x0000_s1027" type="#_x0000_t75" style="position:absolute;width:57315;height:7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">
                  <v:imagedata r:id="rId80" o:title=""/>
                </v:shape>
                <v:rect id="Rectangle 22" o:spid="_x0000_s1028" style="position:absolute;left:22;top:22;width:2692;height:2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" filled="f" strokecolor="red" strokeweight="4.5pt"/>
                <v:rect id="Rectangle 26" o:spid="_x0000_s1029" style="position:absolute;left:49620;top:2658;width:2693;height:2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" filled="f" strokecolor="red" strokeweight="4.5pt"/>
                <w10:wrap type="square" anchorx="margin"/>
              </v:group>
            </w:pict>
          </mc:Fallback>
        </mc:AlternateContent>
      </w:r>
    </w:p>
    <w:p w14:paraId="479DB0C3" w14:textId="0D715D28" w:rsidR="00F84237" w:rsidRPr="00ED6881" w:rsidRDefault="003929F0" w:rsidP="000D0BF0">
      <w:r w:rsidRPr="00ED6881">
        <w:rPr>
          <w:noProof/>
          <w:lang w:val="fr-CA" w:eastAsia="fr-CA"/>
        </w:rPr>
        <w:drawing>
          <wp:anchor distT="0" distB="0" distL="114300" distR="114300" simplePos="0" relativeHeight="251658262" behindDoc="1" locked="0" layoutInCell="1" allowOverlap="1" wp14:anchorId="6E7B7CFB" wp14:editId="2ED7A697">
            <wp:simplePos x="0" y="0"/>
            <wp:positionH relativeFrom="leftMargin">
              <wp:posOffset>532130</wp:posOffset>
            </wp:positionH>
            <wp:positionV relativeFrom="paragraph">
              <wp:posOffset>344805</wp:posOffset>
            </wp:positionV>
            <wp:extent cx="271780" cy="271780"/>
            <wp:effectExtent l="0" t="0" r="0" b="0"/>
            <wp:wrapSquare wrapText="bothSides"/>
            <wp:docPr id="4001561"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4"/>
                    <pic:cNvPicPr/>
                  </pic:nvPicPr>
                  <pic:blipFill>
                    <a:blip r:embed="rId33">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page">
              <wp14:pctWidth>0</wp14:pctWidth>
            </wp14:sizeRelH>
            <wp14:sizeRelV relativeFrom="page">
              <wp14:pctHeight>0</wp14:pctHeight>
            </wp14:sizeRelV>
          </wp:anchor>
        </w:drawing>
      </w:r>
      <w:r w:rsidR="008309C3" w:rsidRPr="00ED6881">
        <w:t xml:space="preserve">Nous le répétons : il est </w:t>
      </w:r>
      <w:r w:rsidR="00F84237" w:rsidRPr="00ED6881">
        <w:t>fortement déconseillé de copier-coller tout autre élément que du texte. Référez-vous aux sections ci-dessous pour voir comment insérer des images et des vidéos.</w:t>
      </w:r>
    </w:p>
    <w:p w14:paraId="1E48D0A9" w14:textId="60468BE3" w:rsidR="001B0D0D" w:rsidRPr="00ED6881" w:rsidRDefault="001B0D0D" w:rsidP="003929F0">
      <w:pPr>
        <w:pStyle w:val="Titre4"/>
      </w:pPr>
      <w:r w:rsidRPr="00ED6881">
        <w:t>Truc de pro </w:t>
      </w:r>
    </w:p>
    <w:p w14:paraId="6A79A45B" w14:textId="397E07FD" w:rsidR="001B0D0D" w:rsidRPr="00ED6881" w:rsidRDefault="001B0D0D" w:rsidP="00FC0B74">
      <w:pPr>
        <w:pStyle w:val="Paragraphedeliste"/>
        <w:numPr>
          <w:ilvl w:val="0"/>
          <w:numId w:val="27"/>
        </w:numPr>
      </w:pPr>
      <w:r w:rsidRPr="00ED6881">
        <w:t>Cliquez sur «</w:t>
      </w:r>
      <w:r w:rsidR="00FF2E7B" w:rsidRPr="00ED6881">
        <w:t> </w:t>
      </w:r>
      <w:r w:rsidRPr="00ED6881">
        <w:t>Enregistrer et afficher</w:t>
      </w:r>
      <w:r w:rsidR="00FF2E7B" w:rsidRPr="00ED6881">
        <w:t> </w:t>
      </w:r>
      <w:r w:rsidRPr="00ED6881">
        <w:t xml:space="preserve">» pour vous assurer que Moodle conserve le </w:t>
      </w:r>
      <w:r w:rsidR="00D53A01" w:rsidRPr="00ED6881">
        <w:t>copier</w:t>
      </w:r>
      <w:r w:rsidRPr="00ED6881">
        <w:t>-coll</w:t>
      </w:r>
      <w:r w:rsidR="00D53A01" w:rsidRPr="00ED6881">
        <w:t>er</w:t>
      </w:r>
      <w:r w:rsidRPr="00ED6881">
        <w:t>. Vous allez peut-être remarquer qu’il reste quelques détails de mise en page à régler. Vous pouvez retourner dans la boit</w:t>
      </w:r>
      <w:r w:rsidR="00291635" w:rsidRPr="00ED6881">
        <w:t>e</w:t>
      </w:r>
      <w:r w:rsidRPr="00ED6881">
        <w:t xml:space="preserve"> </w:t>
      </w:r>
      <w:r w:rsidRPr="00ED6881">
        <w:rPr>
          <w:i/>
          <w:iCs/>
        </w:rPr>
        <w:t>Contenu</w:t>
      </w:r>
      <w:r w:rsidRPr="00ED6881">
        <w:t xml:space="preserve"> et effectuer les modifications complémentaires souhaitées. </w:t>
      </w:r>
    </w:p>
    <w:p w14:paraId="28921949" w14:textId="674FE1BA" w:rsidR="001B0D0D" w:rsidRPr="00ED6881" w:rsidRDefault="001B0D0D" w:rsidP="00224DE6">
      <w:pPr>
        <w:pStyle w:val="Titre5"/>
        <w:ind w:left="0" w:firstLine="0"/>
      </w:pPr>
      <w:r w:rsidRPr="00ED6881">
        <w:t>Insérer des documents en hypertextes (fichiers, capsules, sites Web, images,</w:t>
      </w:r>
      <w:r w:rsidR="00224DE6">
        <w:t xml:space="preserve"> </w:t>
      </w:r>
      <w:r w:rsidRPr="00ED6881">
        <w:t>etc.)</w:t>
      </w:r>
    </w:p>
    <w:p w14:paraId="07E0CA75" w14:textId="06E7982D" w:rsidR="001B0D0D" w:rsidRPr="00ED6881" w:rsidRDefault="001B0D0D" w:rsidP="000D0BF0">
      <w:pPr>
        <w:rPr>
          <w:color w:val="000000" w:themeColor="text1"/>
          <w:lang w:val="fr-CA"/>
        </w:rPr>
      </w:pPr>
      <w:r w:rsidRPr="00ED6881">
        <w:rPr>
          <w:lang w:val="fr-CA"/>
        </w:rPr>
        <w:t xml:space="preserve">Selon vos besoins, référez-vous à la documentation Moodle pour accéder à </w:t>
      </w:r>
      <w:r w:rsidR="00794026" w:rsidRPr="00ED6881">
        <w:rPr>
          <w:lang w:val="fr-CA"/>
        </w:rPr>
        <w:t>d</w:t>
      </w:r>
      <w:r w:rsidRPr="00ED6881">
        <w:rPr>
          <w:lang w:val="fr-CA"/>
        </w:rPr>
        <w:t>es marches à suivre</w:t>
      </w:r>
      <w:r w:rsidR="00AD75DE" w:rsidRPr="00ED6881">
        <w:rPr>
          <w:lang w:val="fr-CA"/>
        </w:rPr>
        <w:t xml:space="preserve"> </w:t>
      </w:r>
      <w:r w:rsidRPr="00ED6881">
        <w:rPr>
          <w:lang w:val="fr-CA"/>
        </w:rPr>
        <w:t>afin d’insérer des hyperliens</w:t>
      </w:r>
      <w:r w:rsidR="00FF2E7B" w:rsidRPr="00ED6881">
        <w:rPr>
          <w:lang w:val="fr-CA"/>
        </w:rPr>
        <w:t> </w:t>
      </w:r>
      <w:r w:rsidRPr="00ED6881">
        <w:rPr>
          <w:lang w:val="fr-CA"/>
        </w:rPr>
        <w:t xml:space="preserve">: </w:t>
      </w:r>
      <w:hyperlink r:id="rId81" w:history="1">
        <w:r w:rsidRPr="00ED6881">
          <w:rPr>
            <w:rStyle w:val="Lienhypertexte"/>
            <w:rFonts w:ascii="Montserrat" w:hAnsi="Montserrat"/>
            <w:lang w:val="fr-CA"/>
          </w:rPr>
          <w:t>fichiers à partir de votre ordinateur</w:t>
        </w:r>
      </w:hyperlink>
      <w:r w:rsidRPr="00ED6881">
        <w:rPr>
          <w:lang w:val="fr-CA"/>
        </w:rPr>
        <w:t xml:space="preserve">, </w:t>
      </w:r>
      <w:hyperlink r:id="rId82" w:history="1">
        <w:r w:rsidRPr="00ED6881">
          <w:rPr>
            <w:rStyle w:val="Lienhypertexte"/>
            <w:rFonts w:ascii="Montserrat" w:hAnsi="Montserrat"/>
            <w:lang w:val="fr-CA"/>
          </w:rPr>
          <w:t>dossiers à partir de votre ordinateur</w:t>
        </w:r>
      </w:hyperlink>
      <w:r w:rsidRPr="00ED6881">
        <w:rPr>
          <w:lang w:val="fr-CA"/>
        </w:rPr>
        <w:t xml:space="preserve"> et </w:t>
      </w:r>
      <w:hyperlink r:id="rId83" w:history="1">
        <w:r w:rsidRPr="00ED6881">
          <w:rPr>
            <w:rStyle w:val="Lienhypertexte"/>
            <w:rFonts w:ascii="Montserrat" w:hAnsi="Montserrat"/>
            <w:lang w:val="fr-CA"/>
          </w:rPr>
          <w:t>ressources externes</w:t>
        </w:r>
      </w:hyperlink>
      <w:r w:rsidRPr="00ED6881">
        <w:rPr>
          <w:rStyle w:val="Lienhypertexte"/>
          <w:rFonts w:ascii="Montserrat" w:hAnsi="Montserrat"/>
          <w:lang w:val="fr-CA"/>
        </w:rPr>
        <w:t xml:space="preserve"> </w:t>
      </w:r>
      <w:r w:rsidRPr="00ED6881">
        <w:rPr>
          <w:rStyle w:val="Lienhypertexte"/>
          <w:rFonts w:ascii="Montserrat" w:hAnsi="Montserrat"/>
          <w:color w:val="auto"/>
          <w:u w:val="none"/>
          <w:lang w:val="fr-CA"/>
        </w:rPr>
        <w:t xml:space="preserve">(site </w:t>
      </w:r>
      <w:r w:rsidR="00FF2E7B" w:rsidRPr="00ED6881">
        <w:rPr>
          <w:rStyle w:val="Lienhypertexte"/>
          <w:rFonts w:ascii="Montserrat" w:hAnsi="Montserrat"/>
          <w:color w:val="auto"/>
          <w:u w:val="none"/>
          <w:lang w:val="fr-CA"/>
        </w:rPr>
        <w:t>W</w:t>
      </w:r>
      <w:r w:rsidRPr="00ED6881">
        <w:rPr>
          <w:rStyle w:val="Lienhypertexte"/>
          <w:rFonts w:ascii="Montserrat" w:hAnsi="Montserrat"/>
          <w:color w:val="auto"/>
          <w:u w:val="none"/>
          <w:lang w:val="fr-CA"/>
        </w:rPr>
        <w:t>eb ou vidéo YouTube)</w:t>
      </w:r>
      <w:r w:rsidRPr="00ED6881">
        <w:rPr>
          <w:lang w:val="fr-CA"/>
        </w:rPr>
        <w:t xml:space="preserve">. </w:t>
      </w:r>
      <w:r w:rsidRPr="00ED6881">
        <w:rPr>
          <w:color w:val="000000" w:themeColor="text1"/>
          <w:lang w:val="fr-CA"/>
        </w:rPr>
        <w:t>Vous pouvez aussi insérer un lien hypertexte d’une page d’un module précédent de votre site Moodle. Par exemple, lors d’une remise de devoir, il est suggéré d’insérer le lien hypertexte des consignes et des critères d’évaluation</w:t>
      </w:r>
      <w:r w:rsidR="00FF2E7B" w:rsidRPr="00ED6881">
        <w:rPr>
          <w:color w:val="000000" w:themeColor="text1"/>
          <w:lang w:val="fr-CA"/>
        </w:rPr>
        <w:t>.</w:t>
      </w:r>
    </w:p>
    <w:p w14:paraId="55C3A22D" w14:textId="77777777" w:rsidR="001B0D0D" w:rsidRPr="00ED6881" w:rsidRDefault="001B0D0D" w:rsidP="004B30F7">
      <w:pPr>
        <w:spacing w:after="0"/>
        <w:rPr>
          <w:lang w:val="fr-CA"/>
        </w:rPr>
      </w:pPr>
    </w:p>
    <w:p w14:paraId="4D31709D" w14:textId="60CFE375" w:rsidR="001B0D0D" w:rsidRPr="00ED6881" w:rsidRDefault="004B30F7" w:rsidP="00702C4E">
      <w:pPr>
        <w:pStyle w:val="Titre5"/>
      </w:pPr>
      <w:r w:rsidRPr="00EA7D25">
        <w:rPr>
          <w:noProof/>
          <w:lang w:eastAsia="fr-CA"/>
        </w:rPr>
        <w:lastRenderedPageBreak/>
        <mc:AlternateContent>
          <mc:Choice Requires="wpg">
            <w:drawing>
              <wp:anchor distT="0" distB="0" distL="114300" distR="114300" simplePos="0" relativeHeight="251699712" behindDoc="0" locked="0" layoutInCell="1" allowOverlap="1" wp14:anchorId="6CD786F7" wp14:editId="319879A5">
                <wp:simplePos x="0" y="0"/>
                <wp:positionH relativeFrom="leftMargin">
                  <wp:posOffset>457200</wp:posOffset>
                </wp:positionH>
                <wp:positionV relativeFrom="paragraph">
                  <wp:posOffset>391160</wp:posOffset>
                </wp:positionV>
                <wp:extent cx="285750" cy="332105"/>
                <wp:effectExtent l="0" t="0" r="0" b="0"/>
                <wp:wrapSquare wrapText="bothSides"/>
                <wp:docPr id="53" name="Groupe 53"/>
                <wp:cNvGraphicFramePr/>
                <a:graphic xmlns:a="http://schemas.openxmlformats.org/drawingml/2006/main">
                  <a:graphicData uri="http://schemas.microsoft.com/office/word/2010/wordprocessingGroup">
                    <wpg:wgp>
                      <wpg:cNvGrpSpPr/>
                      <wpg:grpSpPr>
                        <a:xfrm>
                          <a:off x="0" y="0"/>
                          <a:ext cx="285750" cy="332105"/>
                          <a:chOff x="0" y="0"/>
                          <a:chExt cx="4762500" cy="5106035"/>
                        </a:xfrm>
                      </wpg:grpSpPr>
                      <pic:pic xmlns:pic="http://schemas.openxmlformats.org/drawingml/2006/picture">
                        <pic:nvPicPr>
                          <pic:cNvPr id="54" name="Image 54"/>
                          <pic:cNvPicPr>
                            <a:picLocks noChangeAspect="1"/>
                          </pic:cNvPicPr>
                        </pic:nvPicPr>
                        <pic:blipFill>
                          <a:blip r:embed="rId49" cstate="print">
                            <a:extLst>
                              <a:ext uri="{28A0092B-C50C-407E-A947-70E740481C1C}">
                                <a14:useLocalDpi xmlns:a14="http://schemas.microsoft.com/office/drawing/2010/main" val="0"/>
                              </a:ext>
                              <a:ext uri="{837473B0-CC2E-450A-ABE3-18F120FF3D39}">
                                <a1611:picAttrSrcUrl xmlns:a1611="http://schemas.microsoft.com/office/drawing/2016/11/main" r:id="rId51"/>
                              </a:ext>
                            </a:extLst>
                          </a:blip>
                          <a:stretch>
                            <a:fillRect/>
                          </a:stretch>
                        </pic:blipFill>
                        <pic:spPr>
                          <a:xfrm>
                            <a:off x="0" y="0"/>
                            <a:ext cx="4762500" cy="4762500"/>
                          </a:xfrm>
                          <a:prstGeom prst="rect">
                            <a:avLst/>
                          </a:prstGeom>
                        </pic:spPr>
                      </pic:pic>
                      <wps:wsp>
                        <wps:cNvPr id="60" name="Zone de texte 60"/>
                        <wps:cNvSpPr txBox="1"/>
                        <wps:spPr>
                          <a:xfrm>
                            <a:off x="0" y="4762500"/>
                            <a:ext cx="4762500" cy="343535"/>
                          </a:xfrm>
                          <a:prstGeom prst="rect">
                            <a:avLst/>
                          </a:prstGeom>
                          <a:solidFill>
                            <a:prstClr val="white"/>
                          </a:solidFill>
                          <a:ln>
                            <a:noFill/>
                          </a:ln>
                        </wps:spPr>
                        <wps:txbx>
                          <w:txbxContent>
                            <w:p w14:paraId="28028373" w14:textId="77777777" w:rsidR="000C34A2" w:rsidRPr="005C04D1" w:rsidRDefault="007B7A4F" w:rsidP="004B30F7">
                              <w:pPr>
                                <w:rPr>
                                  <w:szCs w:val="18"/>
                                </w:rPr>
                              </w:pPr>
                              <w:hyperlink r:id="rId84" w:history="1">
                                <w:r w:rsidR="000C34A2" w:rsidRPr="007748EA">
                                  <w:rPr>
                                    <w:rStyle w:val="Lienhypertexte"/>
                                    <w:szCs w:val="18"/>
                                  </w:rPr>
                                  <w:t>Cette photo</w:t>
                                </w:r>
                              </w:hyperlink>
                              <w:r w:rsidR="000C34A2" w:rsidRPr="005C04D1">
                                <w:rPr>
                                  <w:szCs w:val="18"/>
                                </w:rPr>
                                <w:t xml:space="preserve"> par Auteur inconnu est soumise à la licence</w:t>
                              </w:r>
                              <w:r w:rsidR="000C34A2">
                                <w:rPr>
                                  <w:szCs w:val="18"/>
                                </w:rPr>
                                <w:t> </w:t>
                              </w:r>
                              <w:hyperlink r:id="rId85" w:history="1">
                                <w:r w:rsidR="000C34A2" w:rsidRPr="005C04D1">
                                  <w:rPr>
                                    <w:rStyle w:val="Lienhypertexte"/>
                                    <w:szCs w:val="18"/>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D786F7" id="Groupe 53" o:spid="_x0000_s1057" style="position:absolute;left:0;text-align:left;margin-left:36pt;margin-top:30.8pt;width:22.5pt;height:26.15pt;z-index:251699712;mso-position-horizontal-relative:left-margin-area;mso-width-relative:margin;mso-height-relative:margin" coordsize="47625,51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">
                <v:shape id="Image 54" o:spid="_x0000_s1058" type="#_x0000_t75" style="position:absolute;width:47625;height:476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">
                  <v:imagedata r:id="rId54" o:title=""/>
                  <v:path arrowok="t"/>
                </v:shape>
                <v:shape id="Zone de texte 60" o:spid="_x0000_s1059" type="#_x0000_t202" style="position:absolute;top:47625;width:4762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" stroked="f">
                  <v:textbox>
                    <w:txbxContent>
                      <w:p w14:paraId="28028373" w14:textId="77777777" w:rsidR="000C34A2" w:rsidRPr="005C04D1" w:rsidRDefault="000C34A2" w:rsidP="004B30F7">
                        <w:pPr>
                          <w:rPr>
                            <w:szCs w:val="18"/>
                          </w:rPr>
                        </w:pPr>
                        <w:hyperlink r:id="rId86" w:history="1">
                          <w:r w:rsidRPr="007748EA">
                            <w:rPr>
                              <w:rStyle w:val="Lienhypertexte"/>
                              <w:szCs w:val="18"/>
                            </w:rPr>
                            <w:t>Cette photo</w:t>
                          </w:r>
                        </w:hyperlink>
                        <w:r w:rsidRPr="005C04D1">
                          <w:rPr>
                            <w:szCs w:val="18"/>
                          </w:rPr>
                          <w:t xml:space="preserve"> par Auteur inconnu est soumise à la licence</w:t>
                        </w:r>
                        <w:r>
                          <w:rPr>
                            <w:szCs w:val="18"/>
                          </w:rPr>
                          <w:t> </w:t>
                        </w:r>
                        <w:hyperlink r:id="rId87" w:history="1">
                          <w:r w:rsidRPr="005C04D1">
                            <w:rPr>
                              <w:rStyle w:val="Lienhypertexte"/>
                              <w:szCs w:val="18"/>
                            </w:rPr>
                            <w:t>CC BY-NC-ND</w:t>
                          </w:r>
                        </w:hyperlink>
                      </w:p>
                    </w:txbxContent>
                  </v:textbox>
                </v:shape>
                <w10:wrap type="square" anchorx="margin"/>
              </v:group>
            </w:pict>
          </mc:Fallback>
        </mc:AlternateContent>
      </w:r>
      <w:r w:rsidR="001B0D0D" w:rsidRPr="00ED6881">
        <w:t xml:space="preserve">Insérer une vidéo via le serveur </w:t>
      </w:r>
      <w:proofErr w:type="spellStart"/>
      <w:r w:rsidR="001B0D0D" w:rsidRPr="00ED6881">
        <w:t>Panopto</w:t>
      </w:r>
      <w:proofErr w:type="spellEnd"/>
    </w:p>
    <w:p w14:paraId="7CBA0FD2" w14:textId="62FEB76E" w:rsidR="001B0D0D" w:rsidRPr="00ED6881" w:rsidRDefault="001B0D0D" w:rsidP="000D0BF0">
      <w:pPr>
        <w:rPr>
          <w:lang w:val="fr-CA"/>
        </w:rPr>
      </w:pPr>
      <w:proofErr w:type="spellStart"/>
      <w:r w:rsidRPr="00ED6881">
        <w:rPr>
          <w:lang w:val="fr-CA"/>
        </w:rPr>
        <w:t>Panopto</w:t>
      </w:r>
      <w:proofErr w:type="spellEnd"/>
      <w:r w:rsidRPr="00ED6881">
        <w:rPr>
          <w:lang w:val="fr-CA"/>
        </w:rPr>
        <w:t xml:space="preserve"> est le nouveau serveur vidéo de l’</w:t>
      </w:r>
      <w:proofErr w:type="spellStart"/>
      <w:r w:rsidRPr="00ED6881">
        <w:rPr>
          <w:lang w:val="fr-CA"/>
        </w:rPr>
        <w:t>UdeS</w:t>
      </w:r>
      <w:proofErr w:type="spellEnd"/>
      <w:r w:rsidRPr="00ED6881">
        <w:rPr>
          <w:lang w:val="fr-CA"/>
        </w:rPr>
        <w:t xml:space="preserve"> et il est intégré à Moodle. Les vidéos devraient être déposée</w:t>
      </w:r>
      <w:r w:rsidR="001E6304" w:rsidRPr="00ED6881">
        <w:rPr>
          <w:lang w:val="fr-CA"/>
        </w:rPr>
        <w:t>s</w:t>
      </w:r>
      <w:r w:rsidRPr="00ED6881">
        <w:rPr>
          <w:lang w:val="fr-CA"/>
        </w:rPr>
        <w:t xml:space="preserve"> sur ce serveur. </w:t>
      </w:r>
      <w:r w:rsidR="00E97274" w:rsidRPr="00ED6881">
        <w:rPr>
          <w:lang w:val="fr-CA"/>
        </w:rPr>
        <w:t>Ce faisant,</w:t>
      </w:r>
      <w:r w:rsidRPr="00ED6881">
        <w:rPr>
          <w:lang w:val="fr-CA"/>
        </w:rPr>
        <w:t xml:space="preserve"> vous vous assurez d’une meilleure qualité de lecture</w:t>
      </w:r>
      <w:r w:rsidR="001E6304" w:rsidRPr="00ED6881">
        <w:rPr>
          <w:lang w:val="fr-CA"/>
        </w:rPr>
        <w:t>,</w:t>
      </w:r>
      <w:r w:rsidRPr="00ED6881">
        <w:rPr>
          <w:lang w:val="fr-CA"/>
        </w:rPr>
        <w:t xml:space="preserve"> car ce serveur a une très grande capacité de stockage. </w:t>
      </w:r>
      <w:r w:rsidR="00E60E34" w:rsidRPr="00ED6881">
        <w:rPr>
          <w:lang w:val="fr-CA"/>
        </w:rPr>
        <w:t>L</w:t>
      </w:r>
      <w:r w:rsidRPr="00ED6881">
        <w:rPr>
          <w:lang w:val="fr-CA"/>
        </w:rPr>
        <w:t>es courtes capsules</w:t>
      </w:r>
      <w:r w:rsidR="00E60E34" w:rsidRPr="00ED6881">
        <w:rPr>
          <w:lang w:val="fr-CA"/>
        </w:rPr>
        <w:t xml:space="preserve"> suivantes sont des tutoriels qui </w:t>
      </w:r>
      <w:r w:rsidRPr="00ED6881">
        <w:rPr>
          <w:lang w:val="fr-CA"/>
        </w:rPr>
        <w:t>guideront vos premiers pas</w:t>
      </w:r>
      <w:r w:rsidR="0022481C" w:rsidRPr="00ED6881">
        <w:rPr>
          <w:lang w:val="fr-CA"/>
        </w:rPr>
        <w:t xml:space="preserve"> dans </w:t>
      </w:r>
      <w:proofErr w:type="spellStart"/>
      <w:r w:rsidR="00CB49D4" w:rsidRPr="00ED6881">
        <w:rPr>
          <w:lang w:val="fr-CA"/>
        </w:rPr>
        <w:t>Panopto</w:t>
      </w:r>
      <w:proofErr w:type="spellEnd"/>
      <w:r w:rsidR="00CB49D4" w:rsidRPr="00ED6881">
        <w:rPr>
          <w:lang w:val="fr-CA"/>
        </w:rPr>
        <w:t>.</w:t>
      </w:r>
      <w:r w:rsidR="00AD75DE" w:rsidRPr="00ED6881">
        <w:rPr>
          <w:noProof/>
          <w:lang w:val="fr-CA" w:eastAsia="fr-CA" w:bidi="km-KH"/>
        </w:rPr>
        <w:t xml:space="preserve"> </w:t>
      </w:r>
    </w:p>
    <w:p w14:paraId="08FDF4DC" w14:textId="764DACD3" w:rsidR="001B0D0D" w:rsidRPr="004B30F7" w:rsidRDefault="002F4DE6" w:rsidP="00FC0B74">
      <w:pPr>
        <w:pStyle w:val="Paragraphedeliste"/>
        <w:numPr>
          <w:ilvl w:val="0"/>
          <w:numId w:val="28"/>
        </w:numPr>
        <w:rPr>
          <w:rStyle w:val="Lienhypertexte"/>
          <w:rFonts w:asciiTheme="minorHAnsi" w:eastAsia="Times New Roman" w:hAnsiTheme="minorHAnsi"/>
        </w:rPr>
      </w:pPr>
      <w:r w:rsidRPr="004B30F7">
        <w:rPr>
          <w:rFonts w:asciiTheme="minorHAnsi" w:hAnsiTheme="minorHAnsi"/>
        </w:rPr>
        <w:fldChar w:fldCharType="begin"/>
      </w:r>
      <w:r w:rsidRPr="004B30F7">
        <w:rPr>
          <w:rFonts w:asciiTheme="minorHAnsi" w:hAnsiTheme="minorHAnsi"/>
        </w:rPr>
        <w:instrText xml:space="preserve"> HYPERLINK "https://wiki.usherbrooke.ca/download/attachments/16581978/prealables_utilisation_panopto_vfinale.mp4?version=2&amp;modificationDate=1585590620000&amp;api=v2" </w:instrText>
      </w:r>
      <w:r w:rsidRPr="004B30F7">
        <w:rPr>
          <w:rFonts w:asciiTheme="minorHAnsi" w:hAnsiTheme="minorHAnsi"/>
        </w:rPr>
        <w:fldChar w:fldCharType="separate"/>
      </w:r>
      <w:r w:rsidR="001B0D0D" w:rsidRPr="004B30F7">
        <w:rPr>
          <w:rStyle w:val="Lienhypertexte"/>
          <w:rFonts w:asciiTheme="minorHAnsi" w:eastAsia="Times New Roman" w:hAnsiTheme="minorHAnsi"/>
        </w:rPr>
        <w:t xml:space="preserve">Ce qu’il faut faire avant d’utiliser </w:t>
      </w:r>
      <w:proofErr w:type="spellStart"/>
      <w:r w:rsidR="001B0D0D" w:rsidRPr="004B30F7">
        <w:rPr>
          <w:rStyle w:val="Lienhypertexte"/>
          <w:rFonts w:asciiTheme="minorHAnsi" w:eastAsia="Times New Roman" w:hAnsiTheme="minorHAnsi"/>
        </w:rPr>
        <w:t>Panopto</w:t>
      </w:r>
      <w:proofErr w:type="spellEnd"/>
      <w:r w:rsidR="001B0D0D" w:rsidRPr="004B30F7">
        <w:rPr>
          <w:rStyle w:val="Lienhypertexte"/>
          <w:rFonts w:asciiTheme="minorHAnsi" w:eastAsia="Times New Roman" w:hAnsiTheme="minorHAnsi"/>
        </w:rPr>
        <w:t xml:space="preserve"> en 6 étapes  </w:t>
      </w:r>
    </w:p>
    <w:p w14:paraId="11A76248" w14:textId="20E8F3B1" w:rsidR="001B0D0D" w:rsidRPr="004B30F7" w:rsidRDefault="002F4DE6" w:rsidP="00FC0B74">
      <w:pPr>
        <w:pStyle w:val="Paragraphedeliste"/>
        <w:numPr>
          <w:ilvl w:val="0"/>
          <w:numId w:val="28"/>
        </w:numPr>
        <w:rPr>
          <w:rFonts w:asciiTheme="minorHAnsi" w:eastAsia="Times New Roman" w:hAnsiTheme="minorHAnsi"/>
          <w:lang w:eastAsia="fr-CA"/>
        </w:rPr>
      </w:pPr>
      <w:r w:rsidRPr="004B30F7">
        <w:rPr>
          <w:rFonts w:asciiTheme="minorHAnsi" w:eastAsia="Times New Roman" w:hAnsiTheme="minorHAnsi"/>
        </w:rPr>
        <w:fldChar w:fldCharType="end"/>
      </w:r>
      <w:hyperlink r:id="rId88" w:history="1">
        <w:r w:rsidR="001B0D0D" w:rsidRPr="004B30F7">
          <w:rPr>
            <w:rStyle w:val="Lienhypertexte"/>
            <w:rFonts w:asciiTheme="minorHAnsi" w:eastAsia="Times New Roman" w:hAnsiTheme="minorHAnsi"/>
          </w:rPr>
          <w:t xml:space="preserve">Comment rendre disponible une vidéo avec </w:t>
        </w:r>
        <w:proofErr w:type="spellStart"/>
        <w:r w:rsidR="001B0D0D" w:rsidRPr="004B30F7">
          <w:rPr>
            <w:rStyle w:val="Lienhypertexte"/>
            <w:rFonts w:asciiTheme="minorHAnsi" w:eastAsia="Times New Roman" w:hAnsiTheme="minorHAnsi"/>
          </w:rPr>
          <w:t>Panopto</w:t>
        </w:r>
        <w:proofErr w:type="spellEnd"/>
        <w:r w:rsidR="001B0D0D" w:rsidRPr="004B30F7">
          <w:rPr>
            <w:rStyle w:val="Lienhypertexte"/>
            <w:rFonts w:asciiTheme="minorHAnsi" w:eastAsia="Times New Roman" w:hAnsiTheme="minorHAnsi"/>
          </w:rPr>
          <w:t xml:space="preserve"> en 6 étapes </w:t>
        </w:r>
      </w:hyperlink>
      <w:r w:rsidR="001B0D0D" w:rsidRPr="004B30F7">
        <w:rPr>
          <w:rFonts w:asciiTheme="minorHAnsi" w:eastAsia="Times New Roman" w:hAnsiTheme="minorHAnsi"/>
        </w:rPr>
        <w:t xml:space="preserve"> </w:t>
      </w:r>
    </w:p>
    <w:p w14:paraId="5D722D23" w14:textId="77777777" w:rsidR="001B0D0D" w:rsidRPr="004B30F7" w:rsidRDefault="007B7A4F" w:rsidP="00FC0B74">
      <w:pPr>
        <w:pStyle w:val="Paragraphedeliste"/>
        <w:numPr>
          <w:ilvl w:val="0"/>
          <w:numId w:val="28"/>
        </w:numPr>
        <w:rPr>
          <w:rFonts w:asciiTheme="minorHAnsi" w:eastAsia="Times New Roman" w:hAnsiTheme="minorHAnsi"/>
          <w:lang w:eastAsia="fr-CA"/>
        </w:rPr>
      </w:pPr>
      <w:hyperlink r:id="rId89" w:history="1">
        <w:r w:rsidR="001B0D0D" w:rsidRPr="004B30F7">
          <w:rPr>
            <w:rStyle w:val="Lienhypertexte"/>
            <w:rFonts w:asciiTheme="minorHAnsi" w:eastAsia="Times New Roman" w:hAnsiTheme="minorHAnsi"/>
          </w:rPr>
          <w:t xml:space="preserve">Comment enregistrer une présentation PowerPoint avec </w:t>
        </w:r>
        <w:proofErr w:type="spellStart"/>
        <w:r w:rsidR="001B0D0D" w:rsidRPr="004B30F7">
          <w:rPr>
            <w:rStyle w:val="Lienhypertexte"/>
            <w:rFonts w:asciiTheme="minorHAnsi" w:eastAsia="Times New Roman" w:hAnsiTheme="minorHAnsi"/>
          </w:rPr>
          <w:t>Panopto</w:t>
        </w:r>
        <w:proofErr w:type="spellEnd"/>
        <w:r w:rsidR="001B0D0D" w:rsidRPr="004B30F7">
          <w:rPr>
            <w:rStyle w:val="Lienhypertexte"/>
            <w:rFonts w:asciiTheme="minorHAnsi" w:eastAsia="Times New Roman" w:hAnsiTheme="minorHAnsi"/>
          </w:rPr>
          <w:t> </w:t>
        </w:r>
      </w:hyperlink>
      <w:r w:rsidR="001B0D0D" w:rsidRPr="004B30F7">
        <w:rPr>
          <w:rFonts w:asciiTheme="minorHAnsi" w:eastAsia="Times New Roman" w:hAnsiTheme="minorHAnsi"/>
        </w:rPr>
        <w:t xml:space="preserve"> </w:t>
      </w:r>
    </w:p>
    <w:p w14:paraId="50BB177D" w14:textId="569DBCA1" w:rsidR="00FA5F8F" w:rsidRPr="00ED6881" w:rsidRDefault="00FA5F8F" w:rsidP="000D0BF0">
      <w:pPr>
        <w:rPr>
          <w:lang w:val="fr-CA"/>
        </w:rPr>
      </w:pPr>
    </w:p>
    <w:p w14:paraId="10F22BF6" w14:textId="4D8050E5" w:rsidR="001B0D0D" w:rsidRPr="00ED6881" w:rsidRDefault="001B0D0D" w:rsidP="00F30635">
      <w:pPr>
        <w:pStyle w:val="Titre3"/>
      </w:pPr>
      <w:bookmarkStart w:id="28" w:name="_Toc38375789"/>
      <w:r w:rsidRPr="00ED6881">
        <w:t xml:space="preserve">Créer forums, </w:t>
      </w:r>
      <w:r w:rsidR="00230B76" w:rsidRPr="00ED6881">
        <w:t xml:space="preserve">équipes, </w:t>
      </w:r>
      <w:r w:rsidRPr="00ED6881">
        <w:t>remise</w:t>
      </w:r>
      <w:r w:rsidR="005920EA" w:rsidRPr="00ED6881">
        <w:t>s</w:t>
      </w:r>
      <w:r w:rsidRPr="00ED6881">
        <w:t xml:space="preserve"> de devoirs, </w:t>
      </w:r>
      <w:r w:rsidR="00F369C2" w:rsidRPr="00ED6881">
        <w:t>test</w:t>
      </w:r>
      <w:r w:rsidR="0077504A" w:rsidRPr="00ED6881">
        <w:t>s</w:t>
      </w:r>
      <w:r w:rsidRPr="00ED6881">
        <w:t xml:space="preserve"> et séances synchrones</w:t>
      </w:r>
      <w:bookmarkEnd w:id="28"/>
      <w:r w:rsidRPr="00ED6881">
        <w:t xml:space="preserve"> </w:t>
      </w:r>
    </w:p>
    <w:p w14:paraId="358D493F" w14:textId="4E65C0E8" w:rsidR="001B0D0D" w:rsidRPr="00ED6881" w:rsidRDefault="001B0D0D" w:rsidP="000D0BF0">
      <w:pPr>
        <w:rPr>
          <w:lang w:val="fr-CA"/>
        </w:rPr>
      </w:pPr>
      <w:r w:rsidRPr="00ED6881">
        <w:rPr>
          <w:lang w:val="fr-CA"/>
        </w:rPr>
        <w:t xml:space="preserve">Pour chacune des activités Moodle ci-dessous, assurez-vous de toujours rédiger les consignes nécessaires </w:t>
      </w:r>
      <w:r w:rsidR="00BC05A7" w:rsidRPr="00ED6881">
        <w:rPr>
          <w:lang w:val="fr-CA"/>
        </w:rPr>
        <w:t>pour</w:t>
      </w:r>
      <w:r w:rsidRPr="00ED6881">
        <w:rPr>
          <w:lang w:val="fr-CA"/>
        </w:rPr>
        <w:t xml:space="preserve"> faciliter l’expérience des étudiants. </w:t>
      </w:r>
    </w:p>
    <w:p w14:paraId="07162D0A" w14:textId="7B150A81" w:rsidR="00FA5F8F" w:rsidRPr="00ED6881" w:rsidRDefault="00A21207" w:rsidP="004B30F7">
      <w:pPr>
        <w:spacing w:after="0"/>
        <w:rPr>
          <w:lang w:val="fr-CA"/>
        </w:rPr>
      </w:pPr>
      <w:r w:rsidRPr="00ED6881">
        <w:rPr>
          <w:noProof/>
          <w:lang w:val="fr-CA" w:eastAsia="fr-CA"/>
        </w:rPr>
        <w:drawing>
          <wp:anchor distT="0" distB="0" distL="114300" distR="114300" simplePos="0" relativeHeight="251658265" behindDoc="1" locked="0" layoutInCell="1" allowOverlap="1" wp14:anchorId="6B6182C0" wp14:editId="7D511D2F">
            <wp:simplePos x="0" y="0"/>
            <wp:positionH relativeFrom="leftMargin">
              <wp:posOffset>578282</wp:posOffset>
            </wp:positionH>
            <wp:positionV relativeFrom="paragraph">
              <wp:posOffset>203835</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p>
    <w:p w14:paraId="083FB74E" w14:textId="3C71F6C7" w:rsidR="001B0D0D" w:rsidRPr="00ED6881" w:rsidRDefault="001B0D0D" w:rsidP="00A21207">
      <w:pPr>
        <w:pStyle w:val="Titre4"/>
        <w:rPr>
          <w:lang w:val="fr-CA"/>
        </w:rPr>
      </w:pPr>
      <w:r w:rsidRPr="00ED6881">
        <w:t>Truc de pro </w:t>
      </w:r>
    </w:p>
    <w:p w14:paraId="0F67CE68" w14:textId="151A409D" w:rsidR="001B0D0D" w:rsidRPr="00ED6881" w:rsidRDefault="001B0D0D" w:rsidP="00FC0B74">
      <w:pPr>
        <w:pStyle w:val="Paragraphedeliste"/>
        <w:numPr>
          <w:ilvl w:val="0"/>
          <w:numId w:val="17"/>
        </w:numPr>
        <w:rPr>
          <w:lang w:val="fr-CA"/>
        </w:rPr>
      </w:pPr>
      <w:r w:rsidRPr="00ED6881">
        <w:rPr>
          <w:lang w:val="fr-CA"/>
        </w:rPr>
        <w:t xml:space="preserve">Chaque fois que vous créez une activité Moodle qui requiert un paramétrage, </w:t>
      </w:r>
      <w:hyperlink r:id="rId90" w:history="1">
        <w:r w:rsidRPr="00ED6881">
          <w:rPr>
            <w:rStyle w:val="Lienhypertexte"/>
            <w:rFonts w:ascii="Montserrat" w:hAnsi="Montserrat"/>
            <w:lang w:val="fr-CA"/>
          </w:rPr>
          <w:t xml:space="preserve">prenez </w:t>
        </w:r>
        <w:r w:rsidR="00C47E78" w:rsidRPr="00ED6881">
          <w:rPr>
            <w:rStyle w:val="Lienhypertexte"/>
            <w:rFonts w:ascii="Montserrat" w:hAnsi="Montserrat"/>
            <w:lang w:val="fr-CA"/>
          </w:rPr>
          <w:t xml:space="preserve">ensuite </w:t>
        </w:r>
        <w:r w:rsidRPr="00ED6881">
          <w:rPr>
            <w:rStyle w:val="Lienhypertexte"/>
            <w:rFonts w:ascii="Montserrat" w:hAnsi="Montserrat"/>
            <w:lang w:val="fr-CA"/>
          </w:rPr>
          <w:t>le rôle de l’étudiant</w:t>
        </w:r>
      </w:hyperlink>
      <w:r w:rsidRPr="00ED6881">
        <w:rPr>
          <w:lang w:val="fr-CA"/>
        </w:rPr>
        <w:t xml:space="preserve"> pour valider que tout s’affiche correctement du côté de l’étudiant.</w:t>
      </w:r>
    </w:p>
    <w:p w14:paraId="1C661F8F" w14:textId="77777777" w:rsidR="001B0D0D" w:rsidRPr="00ED6881" w:rsidRDefault="001B0D0D" w:rsidP="004B30F7">
      <w:pPr>
        <w:spacing w:after="0"/>
        <w:rPr>
          <w:lang w:val="fr-CA"/>
        </w:rPr>
      </w:pPr>
    </w:p>
    <w:p w14:paraId="14D57822" w14:textId="19C07DFC" w:rsidR="001B0D0D" w:rsidRPr="00A21207" w:rsidRDefault="001B0D0D" w:rsidP="00A21207">
      <w:pPr>
        <w:pStyle w:val="Titre5"/>
      </w:pPr>
      <w:r w:rsidRPr="00A21207">
        <w:t>Forum</w:t>
      </w:r>
      <w:r w:rsidR="00A31ED5" w:rsidRPr="00A21207">
        <w:t>s</w:t>
      </w:r>
    </w:p>
    <w:p w14:paraId="5C6E7941" w14:textId="76B25080" w:rsidR="001B0D0D" w:rsidRPr="00ED6881" w:rsidRDefault="001B0D0D" w:rsidP="000D0BF0">
      <w:pPr>
        <w:rPr>
          <w:lang w:val="fr-CA"/>
        </w:rPr>
      </w:pPr>
      <w:r w:rsidRPr="00ED6881">
        <w:rPr>
          <w:lang w:val="fr-CA"/>
        </w:rPr>
        <w:t xml:space="preserve">Les forums peuvent être utilisés selon différentes visées pédagogiques. </w:t>
      </w:r>
      <w:r w:rsidR="00A31ED5" w:rsidRPr="00ED6881">
        <w:rPr>
          <w:lang w:val="fr-CA"/>
        </w:rPr>
        <w:t>En fonction de</w:t>
      </w:r>
      <w:r w:rsidRPr="00ED6881">
        <w:rPr>
          <w:lang w:val="fr-CA"/>
        </w:rPr>
        <w:t xml:space="preserve"> l’objectif poursuivi, vous aurez à sélectionner le </w:t>
      </w:r>
      <w:hyperlink r:id="rId91" w:history="1">
        <w:r w:rsidR="00BC7184" w:rsidRPr="00ED6881">
          <w:rPr>
            <w:rStyle w:val="Lienhypertexte"/>
            <w:rFonts w:ascii="Montserrat" w:hAnsi="Montserrat"/>
            <w:lang w:val="fr-CA"/>
          </w:rPr>
          <w:t>Type de forum</w:t>
        </w:r>
      </w:hyperlink>
      <w:r w:rsidRPr="00ED6881">
        <w:rPr>
          <w:lang w:val="fr-CA"/>
        </w:rPr>
        <w:t xml:space="preserve"> parmi les options lors de </w:t>
      </w:r>
      <w:r w:rsidR="00F07553" w:rsidRPr="00ED6881">
        <w:rPr>
          <w:lang w:val="fr-CA"/>
        </w:rPr>
        <w:t>s</w:t>
      </w:r>
      <w:r w:rsidRPr="00ED6881">
        <w:rPr>
          <w:lang w:val="fr-CA"/>
        </w:rPr>
        <w:t xml:space="preserve">a création. </w:t>
      </w:r>
    </w:p>
    <w:p w14:paraId="3A0ABF0F" w14:textId="475C089F" w:rsidR="001B0D0D" w:rsidRPr="00ED6881" w:rsidRDefault="001B0D0D" w:rsidP="000D0BF0">
      <w:pPr>
        <w:rPr>
          <w:lang w:val="fr-CA"/>
        </w:rPr>
      </w:pPr>
      <w:r w:rsidRPr="00ED6881">
        <w:rPr>
          <w:lang w:val="fr-CA"/>
        </w:rPr>
        <w:t xml:space="preserve">Le forum </w:t>
      </w:r>
      <w:r w:rsidRPr="00ED6881">
        <w:rPr>
          <w:i/>
          <w:lang w:val="fr-CA"/>
        </w:rPr>
        <w:t>Nouvelles</w:t>
      </w:r>
    </w:p>
    <w:p w14:paraId="495068BB" w14:textId="11CBBED5" w:rsidR="001B0D0D" w:rsidRPr="00ED6881" w:rsidRDefault="001B0D0D" w:rsidP="000D0BF0">
      <w:pPr>
        <w:rPr>
          <w:lang w:val="fr-CA"/>
        </w:rPr>
      </w:pPr>
      <w:r w:rsidRPr="00ED6881">
        <w:rPr>
          <w:lang w:val="fr-CA"/>
        </w:rPr>
        <w:t xml:space="preserve">Le forum </w:t>
      </w:r>
      <w:r w:rsidRPr="00053E50">
        <w:rPr>
          <w:rFonts w:ascii="Montserrat" w:hAnsi="Montserrat"/>
          <w:i/>
          <w:iCs/>
          <w:lang w:val="fr-CA"/>
        </w:rPr>
        <w:t>Nouvelles</w:t>
      </w:r>
      <w:r w:rsidRPr="00ED6881">
        <w:rPr>
          <w:lang w:val="fr-CA"/>
        </w:rPr>
        <w:t xml:space="preserve"> est automatiquement intégré</w:t>
      </w:r>
      <w:r w:rsidR="00234F5E" w:rsidRPr="00ED6881">
        <w:rPr>
          <w:lang w:val="fr-CA"/>
        </w:rPr>
        <w:t xml:space="preserve"> </w:t>
      </w:r>
      <w:r w:rsidR="003A70C7" w:rsidRPr="00ED6881">
        <w:rPr>
          <w:lang w:val="fr-CA"/>
        </w:rPr>
        <w:t>à</w:t>
      </w:r>
      <w:r w:rsidR="00234F5E" w:rsidRPr="00ED6881">
        <w:rPr>
          <w:lang w:val="fr-CA"/>
        </w:rPr>
        <w:t xml:space="preserve"> votre sit</w:t>
      </w:r>
      <w:r w:rsidR="009D719D" w:rsidRPr="00ED6881">
        <w:rPr>
          <w:lang w:val="fr-CA"/>
        </w:rPr>
        <w:t xml:space="preserve">e. </w:t>
      </w:r>
      <w:r w:rsidRPr="00ED6881">
        <w:rPr>
          <w:lang w:val="fr-CA"/>
        </w:rPr>
        <w:t xml:space="preserve">Il facilite une communication hebdomadaire entre </w:t>
      </w:r>
      <w:r w:rsidR="00CA4059" w:rsidRPr="00ED6881">
        <w:rPr>
          <w:lang w:val="fr-CA"/>
        </w:rPr>
        <w:t>vos étudiants et vous</w:t>
      </w:r>
      <w:r w:rsidR="00E95F9B" w:rsidRPr="00ED6881">
        <w:rPr>
          <w:lang w:val="fr-CA"/>
        </w:rPr>
        <w:t xml:space="preserve"> puisqu’il est déjà paramétré pour que les étudiants reçoivent une notification par courriel lorsqu’un message y est publié</w:t>
      </w:r>
      <w:r w:rsidR="00FC1D11" w:rsidRPr="00ED6881">
        <w:rPr>
          <w:lang w:val="fr-CA"/>
        </w:rPr>
        <w:t xml:space="preserve"> (abonnement imposé)</w:t>
      </w:r>
      <w:r w:rsidR="00E95F9B" w:rsidRPr="00ED6881">
        <w:rPr>
          <w:lang w:val="fr-CA"/>
        </w:rPr>
        <w:t>.</w:t>
      </w:r>
      <w:r w:rsidR="00D54A40" w:rsidRPr="00ED6881">
        <w:rPr>
          <w:lang w:val="fr-CA"/>
        </w:rPr>
        <w:t xml:space="preserve"> </w:t>
      </w:r>
      <w:r w:rsidR="008F03CF" w:rsidRPr="00ED6881">
        <w:rPr>
          <w:lang w:val="fr-CA"/>
        </w:rPr>
        <w:t xml:space="preserve">Attention, seuls les enseignants peuvent y publier. </w:t>
      </w:r>
      <w:r w:rsidR="00FC1D11" w:rsidRPr="00ED6881">
        <w:rPr>
          <w:lang w:val="fr-CA"/>
        </w:rPr>
        <w:t>C’est un moyen de communication idéal pour rejoindre l’ensemble des étudiants.</w:t>
      </w:r>
    </w:p>
    <w:p w14:paraId="1134CF84" w14:textId="1B6ECFEB" w:rsidR="001B0D0D" w:rsidRPr="00ED6881" w:rsidRDefault="001B0D0D" w:rsidP="000D0BF0">
      <w:pPr>
        <w:rPr>
          <w:lang w:val="fr-CA"/>
        </w:rPr>
      </w:pPr>
      <w:r w:rsidRPr="00ED6881">
        <w:rPr>
          <w:lang w:val="fr-CA"/>
        </w:rPr>
        <w:t>Le forum d’apprentissage en lien avec le contenu du cours</w:t>
      </w:r>
    </w:p>
    <w:p w14:paraId="3209B420" w14:textId="6F32476E" w:rsidR="001B0D0D" w:rsidRPr="00ED6881" w:rsidRDefault="001B0D0D" w:rsidP="000D0BF0">
      <w:pPr>
        <w:rPr>
          <w:lang w:val="fr-CA"/>
        </w:rPr>
      </w:pPr>
      <w:r w:rsidRPr="00ED6881">
        <w:rPr>
          <w:lang w:val="fr-CA"/>
        </w:rPr>
        <w:t>Le forum de type s</w:t>
      </w:r>
      <w:r w:rsidRPr="00ED6881">
        <w:rPr>
          <w:i/>
          <w:iCs/>
          <w:lang w:val="fr-CA"/>
        </w:rPr>
        <w:t>tandard pour utilisation générale</w:t>
      </w:r>
      <w:r w:rsidR="00017F1D" w:rsidRPr="00ED6881">
        <w:rPr>
          <w:i/>
          <w:iCs/>
          <w:lang w:val="fr-CA"/>
        </w:rPr>
        <w:t>,</w:t>
      </w:r>
      <w:r w:rsidRPr="00ED6881">
        <w:rPr>
          <w:lang w:val="fr-CA"/>
        </w:rPr>
        <w:t xml:space="preserve"> créé par l’enseignant</w:t>
      </w:r>
      <w:r w:rsidR="00017F1D" w:rsidRPr="00ED6881">
        <w:rPr>
          <w:lang w:val="fr-CA"/>
        </w:rPr>
        <w:t>, peut</w:t>
      </w:r>
      <w:r w:rsidRPr="00ED6881">
        <w:rPr>
          <w:lang w:val="fr-CA"/>
        </w:rPr>
        <w:t xml:space="preserve"> servir à centraliser les questions des étudiants au même endroit et ainsi réduire significative</w:t>
      </w:r>
      <w:r w:rsidR="0003151E" w:rsidRPr="00ED6881">
        <w:rPr>
          <w:lang w:val="fr-CA"/>
        </w:rPr>
        <w:t>ment</w:t>
      </w:r>
      <w:r w:rsidRPr="00ED6881">
        <w:rPr>
          <w:lang w:val="fr-CA"/>
        </w:rPr>
        <w:t xml:space="preserve"> les courriels individuels. </w:t>
      </w:r>
    </w:p>
    <w:p w14:paraId="394FF9CE" w14:textId="76EB3720" w:rsidR="001B0D0D" w:rsidRPr="00ED6881" w:rsidRDefault="004B30F7" w:rsidP="00A21207">
      <w:pPr>
        <w:pStyle w:val="Titre4"/>
        <w:rPr>
          <w:lang w:val="fr-CA"/>
        </w:rPr>
      </w:pPr>
      <w:r w:rsidRPr="00ED6881">
        <w:rPr>
          <w:noProof/>
          <w:lang w:val="fr-CA" w:eastAsia="fr-CA"/>
        </w:rPr>
        <w:drawing>
          <wp:anchor distT="0" distB="0" distL="114300" distR="114300" simplePos="0" relativeHeight="251658264" behindDoc="1" locked="0" layoutInCell="1" allowOverlap="1" wp14:anchorId="73735002" wp14:editId="00EC2B6E">
            <wp:simplePos x="0" y="0"/>
            <wp:positionH relativeFrom="leftMargin">
              <wp:posOffset>547370</wp:posOffset>
            </wp:positionH>
            <wp:positionV relativeFrom="paragraph">
              <wp:posOffset>0</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r w:rsidR="001B0D0D" w:rsidRPr="00ED6881">
        <w:t>Truc de pro</w:t>
      </w:r>
    </w:p>
    <w:p w14:paraId="4C2F26EE" w14:textId="462440BB" w:rsidR="001B0D0D" w:rsidRPr="00ED6881" w:rsidRDefault="001B0D0D" w:rsidP="00FC0B74">
      <w:pPr>
        <w:pStyle w:val="Paragraphedeliste"/>
        <w:numPr>
          <w:ilvl w:val="0"/>
          <w:numId w:val="18"/>
        </w:numPr>
        <w:rPr>
          <w:lang w:val="fr-CA"/>
        </w:rPr>
      </w:pPr>
      <w:r w:rsidRPr="00ED6881">
        <w:rPr>
          <w:lang w:val="fr-CA"/>
        </w:rPr>
        <w:t>Pour assurer le succès du forum et évi</w:t>
      </w:r>
      <w:r w:rsidR="00E36C3D" w:rsidRPr="00ED6881">
        <w:rPr>
          <w:lang w:val="fr-CA"/>
        </w:rPr>
        <w:t>t</w:t>
      </w:r>
      <w:r w:rsidRPr="00ED6881">
        <w:rPr>
          <w:lang w:val="fr-CA"/>
        </w:rPr>
        <w:t xml:space="preserve">er la réception de grande quantité de courriels, l’enseignant doit mentionner clairement que le forum est </w:t>
      </w:r>
      <w:r w:rsidR="00CA4059" w:rsidRPr="00ED6881">
        <w:rPr>
          <w:lang w:val="fr-CA"/>
        </w:rPr>
        <w:t xml:space="preserve">LA </w:t>
      </w:r>
      <w:r w:rsidRPr="00ED6881">
        <w:rPr>
          <w:lang w:val="fr-CA"/>
        </w:rPr>
        <w:t xml:space="preserve">modalité de communication à privilégier. </w:t>
      </w:r>
      <w:r w:rsidR="00FD3DC8" w:rsidRPr="00ED6881">
        <w:rPr>
          <w:lang w:val="fr-CA"/>
        </w:rPr>
        <w:t>I</w:t>
      </w:r>
      <w:r w:rsidR="004869B1" w:rsidRPr="00ED6881">
        <w:rPr>
          <w:lang w:val="fr-CA"/>
        </w:rPr>
        <w:t>l</w:t>
      </w:r>
      <w:r w:rsidR="00FD3DC8" w:rsidRPr="00ED6881">
        <w:rPr>
          <w:lang w:val="fr-CA"/>
        </w:rPr>
        <w:t xml:space="preserve"> est recommandé de</w:t>
      </w:r>
      <w:r w:rsidRPr="00ED6881">
        <w:rPr>
          <w:lang w:val="fr-CA"/>
        </w:rPr>
        <w:t xml:space="preserve"> rediriger continuellement les étudiants vers ce forum : si vous recevez des courriels individuels, invitez l’étudiant à </w:t>
      </w:r>
      <w:r w:rsidR="00696663" w:rsidRPr="00ED6881">
        <w:rPr>
          <w:lang w:val="fr-CA"/>
        </w:rPr>
        <w:t>poser</w:t>
      </w:r>
      <w:r w:rsidRPr="00ED6881">
        <w:rPr>
          <w:lang w:val="fr-CA"/>
        </w:rPr>
        <w:t xml:space="preserve"> sa question sur le forum </w:t>
      </w:r>
      <w:r w:rsidR="00447443" w:rsidRPr="00ED6881">
        <w:rPr>
          <w:lang w:val="fr-CA"/>
        </w:rPr>
        <w:t xml:space="preserve">en lui précisant </w:t>
      </w:r>
      <w:r w:rsidRPr="00ED6881">
        <w:rPr>
          <w:lang w:val="fr-CA"/>
        </w:rPr>
        <w:t>que vous y répondrez à cet endroit. Évidemment, cela ne s’applique pas aux sujets d’ordre personnel. Ne sous-estim</w:t>
      </w:r>
      <w:r w:rsidR="009876AD" w:rsidRPr="00ED6881">
        <w:rPr>
          <w:lang w:val="fr-CA"/>
        </w:rPr>
        <w:t>ez</w:t>
      </w:r>
      <w:r w:rsidR="00E83D81" w:rsidRPr="00ED6881">
        <w:rPr>
          <w:lang w:val="fr-CA"/>
        </w:rPr>
        <w:t xml:space="preserve"> pas</w:t>
      </w:r>
      <w:r w:rsidRPr="00ED6881">
        <w:rPr>
          <w:lang w:val="fr-CA"/>
        </w:rPr>
        <w:t xml:space="preserve"> la quantité de courriels reçus dans un cours en FAD</w:t>
      </w:r>
      <w:r w:rsidR="00F60685" w:rsidRPr="00ED6881">
        <w:rPr>
          <w:lang w:val="fr-CA"/>
        </w:rPr>
        <w:t>.</w:t>
      </w:r>
      <w:r w:rsidRPr="00ED6881">
        <w:rPr>
          <w:lang w:val="fr-CA"/>
        </w:rPr>
        <w:t xml:space="preserve"> Le forum vise à diminuer ce flot.</w:t>
      </w:r>
    </w:p>
    <w:p w14:paraId="0F36C497" w14:textId="625F544D" w:rsidR="001B0D0D" w:rsidRDefault="001B0D0D" w:rsidP="000D0BF0">
      <w:pPr>
        <w:pStyle w:val="Paragraphedeliste"/>
        <w:rPr>
          <w:lang w:val="fr-CA"/>
        </w:rPr>
      </w:pPr>
    </w:p>
    <w:p w14:paraId="7E31FFC9" w14:textId="77777777" w:rsidR="00053E50" w:rsidRPr="00ED6881" w:rsidRDefault="00053E50" w:rsidP="000D0BF0">
      <w:pPr>
        <w:pStyle w:val="Paragraphedeliste"/>
        <w:rPr>
          <w:lang w:val="fr-CA"/>
        </w:rPr>
      </w:pPr>
    </w:p>
    <w:p w14:paraId="4320803D" w14:textId="0F0FB157" w:rsidR="001B0D0D" w:rsidRPr="00A21207" w:rsidRDefault="000B4AA7" w:rsidP="00A21207">
      <w:pPr>
        <w:pStyle w:val="Titre5"/>
      </w:pPr>
      <w:r w:rsidRPr="00A21207">
        <w:t>É</w:t>
      </w:r>
      <w:r w:rsidR="001B0D0D" w:rsidRPr="00A21207">
        <w:t>quipes</w:t>
      </w:r>
    </w:p>
    <w:p w14:paraId="50E48484" w14:textId="0F858044" w:rsidR="001B0D0D" w:rsidRPr="00ED6881" w:rsidRDefault="001B0D0D" w:rsidP="000D0BF0">
      <w:r w:rsidRPr="00ED6881">
        <w:lastRenderedPageBreak/>
        <w:t xml:space="preserve">Remettez la tâche de former les équipes pour les travaux d’équipe entre les mains de vos étudiants. Vous pouvez créer une activité </w:t>
      </w:r>
      <w:r w:rsidRPr="00ED6881">
        <w:rPr>
          <w:i/>
        </w:rPr>
        <w:t>Choix de Groupe</w:t>
      </w:r>
      <w:r w:rsidRPr="00ED6881">
        <w:t xml:space="preserve"> dans Moodle. Attention ! Assurez-vous d’avoir </w:t>
      </w:r>
      <w:hyperlink r:id="rId92" w:history="1">
        <w:r w:rsidRPr="00ED6881">
          <w:rPr>
            <w:rStyle w:val="Lienhypertexte"/>
            <w:rFonts w:ascii="Montserrat" w:hAnsi="Montserrat"/>
          </w:rPr>
          <w:t>créé les groupes (vides) au préalable</w:t>
        </w:r>
      </w:hyperlink>
      <w:r w:rsidRPr="00ED6881">
        <w:t xml:space="preserve">. Suivez </w:t>
      </w:r>
      <w:r w:rsidR="002E2037" w:rsidRPr="00ED6881">
        <w:t xml:space="preserve">les indications </w:t>
      </w:r>
      <w:r w:rsidRPr="00ED6881">
        <w:t>proposée</w:t>
      </w:r>
      <w:r w:rsidR="00B37BC4" w:rsidRPr="00ED6881">
        <w:t>s</w:t>
      </w:r>
      <w:r w:rsidRPr="00ED6881">
        <w:t xml:space="preserve"> à cet effet.</w:t>
      </w:r>
    </w:p>
    <w:p w14:paraId="69BCAC6B" w14:textId="44C4DFD3" w:rsidR="001B0D0D" w:rsidRPr="00037017" w:rsidRDefault="001B0D0D" w:rsidP="00FC0B74">
      <w:pPr>
        <w:pStyle w:val="Paragraphedeliste"/>
        <w:numPr>
          <w:ilvl w:val="0"/>
          <w:numId w:val="29"/>
        </w:numPr>
        <w:rPr>
          <w:rStyle w:val="Lienhypertexte"/>
          <w:rFonts w:asciiTheme="minorHAnsi" w:hAnsiTheme="minorHAnsi"/>
          <w:color w:val="auto"/>
          <w:u w:val="none"/>
          <w:lang w:val="fr-CA"/>
        </w:rPr>
      </w:pPr>
      <w:r w:rsidRPr="00037017">
        <w:rPr>
          <w:rFonts w:asciiTheme="minorHAnsi" w:hAnsiTheme="minorHAnsi"/>
          <w:lang w:val="fr-CA"/>
        </w:rPr>
        <w:t xml:space="preserve">Référez-vous à la </w:t>
      </w:r>
      <w:hyperlink r:id="rId93" w:history="1">
        <w:r w:rsidRPr="00037017">
          <w:rPr>
            <w:rStyle w:val="Lienhypertexte"/>
            <w:rFonts w:asciiTheme="minorHAnsi" w:hAnsiTheme="minorHAnsi"/>
            <w:lang w:val="fr-CA"/>
          </w:rPr>
          <w:t xml:space="preserve">documentation de </w:t>
        </w:r>
        <w:r w:rsidRPr="00037017">
          <w:rPr>
            <w:rStyle w:val="Lienhypertexte"/>
            <w:rFonts w:asciiTheme="minorHAnsi" w:hAnsiTheme="minorHAnsi"/>
            <w:i/>
            <w:iCs/>
            <w:lang w:val="fr-CA"/>
          </w:rPr>
          <w:t xml:space="preserve">Choix de groupe </w:t>
        </w:r>
        <w:r w:rsidRPr="00037017">
          <w:rPr>
            <w:rStyle w:val="Lienhypertexte"/>
            <w:rFonts w:asciiTheme="minorHAnsi" w:hAnsiTheme="minorHAnsi"/>
            <w:lang w:val="fr-CA"/>
          </w:rPr>
          <w:t>de l’aide Moodle.</w:t>
        </w:r>
      </w:hyperlink>
    </w:p>
    <w:p w14:paraId="062F775E" w14:textId="77777777" w:rsidR="001B0D0D" w:rsidRPr="00ED6881" w:rsidRDefault="001B0D0D" w:rsidP="000D0BF0">
      <w:pPr>
        <w:pStyle w:val="Paragraphedeliste"/>
        <w:rPr>
          <w:lang w:val="fr-CA"/>
        </w:rPr>
      </w:pPr>
    </w:p>
    <w:p w14:paraId="6602F33D" w14:textId="5A576CB4" w:rsidR="001B0D0D" w:rsidRPr="00A21207" w:rsidRDefault="001B0D0D" w:rsidP="00A21207">
      <w:pPr>
        <w:pStyle w:val="Titre5"/>
      </w:pPr>
      <w:r w:rsidRPr="00A21207">
        <w:t>Remise de devoir</w:t>
      </w:r>
      <w:r w:rsidR="0077504A" w:rsidRPr="00A21207">
        <w:t>s</w:t>
      </w:r>
    </w:p>
    <w:p w14:paraId="1A3A5DCE" w14:textId="7E5A7A9C" w:rsidR="001B0D0D" w:rsidRPr="00ED6881" w:rsidRDefault="001B0D0D" w:rsidP="000D0BF0">
      <w:pPr>
        <w:rPr>
          <w:lang w:val="fr-CA"/>
        </w:rPr>
      </w:pPr>
      <w:r w:rsidRPr="00ED6881">
        <w:rPr>
          <w:lang w:val="fr-CA"/>
        </w:rPr>
        <w:t>La remise de devoir</w:t>
      </w:r>
      <w:r w:rsidR="0077504A" w:rsidRPr="00ED6881">
        <w:rPr>
          <w:lang w:val="fr-CA"/>
        </w:rPr>
        <w:t>s</w:t>
      </w:r>
      <w:r w:rsidRPr="00ED6881">
        <w:rPr>
          <w:lang w:val="fr-CA"/>
        </w:rPr>
        <w:t xml:space="preserve"> peut être utilisée pour </w:t>
      </w:r>
      <w:r w:rsidR="00D53A01" w:rsidRPr="00ED6881">
        <w:rPr>
          <w:lang w:val="fr-CA"/>
        </w:rPr>
        <w:t xml:space="preserve">la </w:t>
      </w:r>
      <w:r w:rsidRPr="00ED6881">
        <w:rPr>
          <w:lang w:val="fr-CA"/>
        </w:rPr>
        <w:t xml:space="preserve">remise d’un </w:t>
      </w:r>
      <w:r w:rsidR="00CA4059" w:rsidRPr="00ED6881">
        <w:rPr>
          <w:lang w:val="fr-CA"/>
        </w:rPr>
        <w:t>travail</w:t>
      </w:r>
      <w:r w:rsidRPr="00ED6881">
        <w:rPr>
          <w:lang w:val="fr-CA"/>
        </w:rPr>
        <w:t>, d’un</w:t>
      </w:r>
      <w:r w:rsidR="00D53A01" w:rsidRPr="00ED6881">
        <w:rPr>
          <w:lang w:val="fr-CA"/>
        </w:rPr>
        <w:t>e production</w:t>
      </w:r>
      <w:r w:rsidRPr="00ED6881">
        <w:rPr>
          <w:lang w:val="fr-CA"/>
        </w:rPr>
        <w:t>, d’un</w:t>
      </w:r>
      <w:r w:rsidR="00D53A01" w:rsidRPr="00ED6881">
        <w:rPr>
          <w:lang w:val="fr-CA"/>
        </w:rPr>
        <w:t>e production</w:t>
      </w:r>
      <w:r w:rsidRPr="00ED6881">
        <w:rPr>
          <w:lang w:val="fr-CA"/>
        </w:rPr>
        <w:t xml:space="preserve"> intermédiaire, </w:t>
      </w:r>
      <w:r w:rsidR="00234F5E" w:rsidRPr="00ED6881">
        <w:rPr>
          <w:lang w:val="fr-CA"/>
        </w:rPr>
        <w:t>d’</w:t>
      </w:r>
      <w:r w:rsidRPr="00ED6881">
        <w:rPr>
          <w:lang w:val="fr-CA"/>
        </w:rPr>
        <w:t xml:space="preserve">une fiche de lecture, </w:t>
      </w:r>
      <w:r w:rsidR="00234F5E" w:rsidRPr="00ED6881">
        <w:rPr>
          <w:lang w:val="fr-CA"/>
        </w:rPr>
        <w:t>d’</w:t>
      </w:r>
      <w:r w:rsidRPr="00ED6881">
        <w:rPr>
          <w:lang w:val="fr-CA"/>
        </w:rPr>
        <w:t xml:space="preserve">une recherche documentaire, etc. </w:t>
      </w:r>
      <w:r w:rsidR="00C85770" w:rsidRPr="00ED6881">
        <w:rPr>
          <w:lang w:val="fr-CA"/>
        </w:rPr>
        <w:t>Ce faisant</w:t>
      </w:r>
      <w:r w:rsidRPr="00ED6881">
        <w:rPr>
          <w:lang w:val="fr-CA"/>
        </w:rPr>
        <w:t xml:space="preserve">, tout transige par Moodle : </w:t>
      </w:r>
      <w:r w:rsidR="00CA4059" w:rsidRPr="00ED6881">
        <w:rPr>
          <w:lang w:val="fr-CA"/>
        </w:rPr>
        <w:t>vous voyez d’</w:t>
      </w:r>
      <w:r w:rsidRPr="00ED6881">
        <w:rPr>
          <w:lang w:val="fr-CA"/>
        </w:rPr>
        <w:t xml:space="preserve">un seul coup d’œil qui a remis ou non </w:t>
      </w:r>
      <w:r w:rsidR="00CA4059" w:rsidRPr="00ED6881">
        <w:rPr>
          <w:lang w:val="fr-CA"/>
        </w:rPr>
        <w:t xml:space="preserve">son travail </w:t>
      </w:r>
      <w:r w:rsidRPr="00ED6881">
        <w:rPr>
          <w:lang w:val="fr-CA"/>
        </w:rPr>
        <w:t>et à quelle heure</w:t>
      </w:r>
      <w:r w:rsidR="00603B02" w:rsidRPr="00ED6881">
        <w:rPr>
          <w:lang w:val="fr-CA"/>
        </w:rPr>
        <w:t xml:space="preserve">. </w:t>
      </w:r>
      <w:r w:rsidR="00CA4059" w:rsidRPr="00ED6881">
        <w:rPr>
          <w:lang w:val="fr-CA"/>
        </w:rPr>
        <w:t>Vous pouvez</w:t>
      </w:r>
      <w:r w:rsidRPr="00ED6881">
        <w:rPr>
          <w:lang w:val="fr-CA"/>
        </w:rPr>
        <w:t xml:space="preserve"> paramétrer une remise de groupe dans le cas d’un travail d’équipe</w:t>
      </w:r>
      <w:r w:rsidR="00684DFD" w:rsidRPr="00ED6881">
        <w:rPr>
          <w:lang w:val="fr-CA"/>
        </w:rPr>
        <w:t xml:space="preserve">. </w:t>
      </w:r>
      <w:r w:rsidR="00CA4059" w:rsidRPr="00ED6881">
        <w:rPr>
          <w:lang w:val="fr-CA"/>
        </w:rPr>
        <w:t>Vous pouvez</w:t>
      </w:r>
      <w:r w:rsidRPr="00ED6881">
        <w:rPr>
          <w:lang w:val="fr-CA"/>
        </w:rPr>
        <w:t xml:space="preserve"> déposer au même endroit la version corrigée du document</w:t>
      </w:r>
      <w:r w:rsidR="007D4E66" w:rsidRPr="00ED6881">
        <w:rPr>
          <w:lang w:val="fr-CA"/>
        </w:rPr>
        <w:t xml:space="preserve"> </w:t>
      </w:r>
      <w:r w:rsidR="00130591" w:rsidRPr="00ED6881">
        <w:rPr>
          <w:lang w:val="fr-CA"/>
        </w:rPr>
        <w:t xml:space="preserve">et les </w:t>
      </w:r>
      <w:r w:rsidRPr="00ED6881">
        <w:rPr>
          <w:lang w:val="fr-CA"/>
        </w:rPr>
        <w:t>rétroaction</w:t>
      </w:r>
      <w:r w:rsidR="00FB5291" w:rsidRPr="00ED6881">
        <w:rPr>
          <w:lang w:val="fr-CA"/>
        </w:rPr>
        <w:t xml:space="preserve">s. </w:t>
      </w:r>
      <w:r w:rsidRPr="00ED6881">
        <w:rPr>
          <w:lang w:val="fr-CA"/>
        </w:rPr>
        <w:t xml:space="preserve">L’étudiant, de son côté, trouvera au même endroit l’historique de son dépôt : </w:t>
      </w:r>
      <w:r w:rsidR="00315098" w:rsidRPr="00ED6881">
        <w:rPr>
          <w:lang w:val="fr-CA"/>
        </w:rPr>
        <w:t>l</w:t>
      </w:r>
      <w:r w:rsidRPr="00ED6881">
        <w:rPr>
          <w:lang w:val="fr-CA"/>
        </w:rPr>
        <w:t xml:space="preserve">a version remise, la version corrigée, </w:t>
      </w:r>
      <w:r w:rsidR="00315098" w:rsidRPr="00ED6881">
        <w:rPr>
          <w:lang w:val="fr-CA"/>
        </w:rPr>
        <w:t>etc.</w:t>
      </w:r>
    </w:p>
    <w:p w14:paraId="4C2D57DD" w14:textId="0158DEBB" w:rsidR="001B0D0D" w:rsidRPr="00037017" w:rsidRDefault="001B0D0D" w:rsidP="000D0BF0">
      <w:pPr>
        <w:rPr>
          <w:rStyle w:val="Lienhypertexte"/>
          <w:rFonts w:asciiTheme="minorHAnsi" w:hAnsiTheme="minorHAnsi"/>
          <w:lang w:val="fr-CA"/>
        </w:rPr>
      </w:pPr>
      <w:r w:rsidRPr="00037017">
        <w:rPr>
          <w:rFonts w:asciiTheme="minorHAnsi" w:hAnsiTheme="minorHAnsi"/>
          <w:lang w:val="fr-CA"/>
        </w:rPr>
        <w:t xml:space="preserve">Référez-vous à la </w:t>
      </w:r>
      <w:hyperlink r:id="rId94" w:history="1">
        <w:r w:rsidRPr="00037017">
          <w:rPr>
            <w:rStyle w:val="Lienhypertexte"/>
            <w:rFonts w:asciiTheme="minorHAnsi" w:hAnsiTheme="minorHAnsi"/>
            <w:lang w:val="fr-CA"/>
          </w:rPr>
          <w:t xml:space="preserve">documentation de </w:t>
        </w:r>
        <w:r w:rsidRPr="00037017">
          <w:rPr>
            <w:rStyle w:val="Lienhypertexte"/>
            <w:rFonts w:asciiTheme="minorHAnsi" w:hAnsiTheme="minorHAnsi"/>
            <w:i/>
            <w:iCs/>
            <w:lang w:val="fr-CA"/>
          </w:rPr>
          <w:t>Remise de devoir</w:t>
        </w:r>
        <w:r w:rsidRPr="00037017">
          <w:rPr>
            <w:rStyle w:val="Lienhypertexte"/>
            <w:rFonts w:asciiTheme="minorHAnsi" w:hAnsiTheme="minorHAnsi"/>
            <w:lang w:val="fr-CA"/>
          </w:rPr>
          <w:t xml:space="preserve"> de l’aide-Moodle.</w:t>
        </w:r>
      </w:hyperlink>
    </w:p>
    <w:p w14:paraId="1B118B41" w14:textId="4CD70887" w:rsidR="003F4EB8" w:rsidRPr="00037017" w:rsidRDefault="003F4EB8" w:rsidP="000D0BF0">
      <w:pPr>
        <w:rPr>
          <w:rStyle w:val="Lienhypertexte"/>
          <w:rFonts w:asciiTheme="minorHAnsi" w:hAnsiTheme="minorHAnsi"/>
          <w:color w:val="auto"/>
          <w:u w:val="none"/>
          <w:lang w:val="fr-CA"/>
        </w:rPr>
      </w:pPr>
      <w:r w:rsidRPr="00037017">
        <w:rPr>
          <w:rStyle w:val="Lienhypertexte"/>
          <w:rFonts w:asciiTheme="minorHAnsi" w:hAnsiTheme="minorHAnsi"/>
          <w:color w:val="auto"/>
          <w:u w:val="none"/>
          <w:lang w:val="fr-CA"/>
        </w:rPr>
        <w:t>Consultez</w:t>
      </w:r>
      <w:r w:rsidR="00726109" w:rsidRPr="00037017">
        <w:rPr>
          <w:rStyle w:val="Lienhypertexte"/>
          <w:rFonts w:asciiTheme="minorHAnsi" w:hAnsiTheme="minorHAnsi"/>
          <w:color w:val="auto"/>
          <w:u w:val="none"/>
          <w:lang w:val="fr-CA"/>
        </w:rPr>
        <w:t xml:space="preserve"> le document </w:t>
      </w:r>
      <w:hyperlink r:id="rId95" w:history="1">
        <w:r w:rsidR="00487C45" w:rsidRPr="00037017">
          <w:rPr>
            <w:rStyle w:val="Lienhypertexte"/>
            <w:rFonts w:asciiTheme="minorHAnsi" w:hAnsiTheme="minorHAnsi"/>
          </w:rPr>
          <w:t xml:space="preserve">Évaluation certificative avec les activités </w:t>
        </w:r>
        <w:r w:rsidR="00487C45" w:rsidRPr="00037017">
          <w:rPr>
            <w:rStyle w:val="Lienhypertexte"/>
            <w:rFonts w:asciiTheme="minorHAnsi" w:hAnsiTheme="minorHAnsi"/>
            <w:i/>
            <w:iCs/>
          </w:rPr>
          <w:t xml:space="preserve">Devoir </w:t>
        </w:r>
        <w:r w:rsidR="00487C45" w:rsidRPr="00037017">
          <w:rPr>
            <w:rStyle w:val="Lienhypertexte"/>
            <w:rFonts w:asciiTheme="minorHAnsi" w:hAnsiTheme="minorHAnsi"/>
          </w:rPr>
          <w:t xml:space="preserve">et </w:t>
        </w:r>
        <w:r w:rsidR="00487C45" w:rsidRPr="00037017">
          <w:rPr>
            <w:rStyle w:val="Lienhypertexte"/>
            <w:rFonts w:asciiTheme="minorHAnsi" w:hAnsiTheme="minorHAnsi"/>
            <w:i/>
            <w:iCs/>
          </w:rPr>
          <w:t>Test</w:t>
        </w:r>
        <w:r w:rsidR="00487C45" w:rsidRPr="00037017">
          <w:rPr>
            <w:rStyle w:val="Lienhypertexte"/>
            <w:rFonts w:asciiTheme="minorHAnsi" w:hAnsiTheme="minorHAnsi"/>
          </w:rPr>
          <w:t xml:space="preserve"> de Moodle</w:t>
        </w:r>
      </w:hyperlink>
      <w:r w:rsidR="00487C45" w:rsidRPr="00037017">
        <w:rPr>
          <w:rStyle w:val="normaltextrun"/>
          <w:rFonts w:asciiTheme="minorHAnsi" w:hAnsiTheme="minorHAnsi"/>
        </w:rPr>
        <w:t xml:space="preserve"> pour les procédures et paramètres recommandés</w:t>
      </w:r>
      <w:r w:rsidR="00CA4059" w:rsidRPr="00037017">
        <w:rPr>
          <w:rStyle w:val="normaltextrun"/>
          <w:rFonts w:asciiTheme="minorHAnsi" w:hAnsiTheme="minorHAnsi"/>
        </w:rPr>
        <w:t>.</w:t>
      </w:r>
      <w:r w:rsidR="00CF0E2C" w:rsidRPr="00037017">
        <w:rPr>
          <w:rStyle w:val="normaltextrun"/>
          <w:rFonts w:asciiTheme="minorHAnsi" w:hAnsiTheme="minorHAnsi"/>
        </w:rPr>
        <w:t xml:space="preserve"> (Le document sera disponible </w:t>
      </w:r>
      <w:r w:rsidR="003D7AB8" w:rsidRPr="00037017">
        <w:rPr>
          <w:rStyle w:val="normaltextrun"/>
          <w:rFonts w:asciiTheme="minorHAnsi" w:hAnsiTheme="minorHAnsi"/>
        </w:rPr>
        <w:t>au début d’avril 2020</w:t>
      </w:r>
      <w:r w:rsidR="00CA4059" w:rsidRPr="00037017">
        <w:rPr>
          <w:rStyle w:val="Lienhypertexte"/>
          <w:rFonts w:asciiTheme="minorHAnsi" w:hAnsiTheme="minorHAnsi"/>
          <w:color w:val="auto"/>
          <w:u w:val="none"/>
          <w:lang w:val="fr-CA"/>
        </w:rPr>
        <w:t>.)</w:t>
      </w:r>
    </w:p>
    <w:p w14:paraId="30053315" w14:textId="701EBE56" w:rsidR="009C28A6" w:rsidRPr="00ED6881" w:rsidRDefault="00A21207" w:rsidP="000D0BF0">
      <w:pPr>
        <w:rPr>
          <w:rStyle w:val="Lienhypertexte"/>
          <w:rFonts w:ascii="Montserrat" w:hAnsi="Montserrat"/>
          <w:color w:val="auto"/>
          <w:u w:val="none"/>
          <w:lang w:val="fr-CA"/>
        </w:rPr>
      </w:pPr>
      <w:r w:rsidRPr="00ED6881">
        <w:rPr>
          <w:noProof/>
          <w:lang w:val="fr-CA" w:eastAsia="fr-CA"/>
        </w:rPr>
        <w:drawing>
          <wp:anchor distT="0" distB="0" distL="114300" distR="114300" simplePos="0" relativeHeight="251670016" behindDoc="1" locked="0" layoutInCell="1" allowOverlap="1" wp14:anchorId="77CB8559" wp14:editId="5E28BA05">
            <wp:simplePos x="0" y="0"/>
            <wp:positionH relativeFrom="leftMargin">
              <wp:posOffset>543992</wp:posOffset>
            </wp:positionH>
            <wp:positionV relativeFrom="paragraph">
              <wp:posOffset>199390</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p>
    <w:p w14:paraId="0290A3B0" w14:textId="6F9D688D" w:rsidR="001B0D0D" w:rsidRPr="00ED6881" w:rsidRDefault="001B0D0D" w:rsidP="00A21207">
      <w:pPr>
        <w:pStyle w:val="Titre4"/>
        <w:rPr>
          <w:lang w:val="fr-CA"/>
        </w:rPr>
      </w:pPr>
      <w:r w:rsidRPr="00ED6881">
        <w:rPr>
          <w:lang w:val="fr-CA"/>
        </w:rPr>
        <w:t>Trucs de pro</w:t>
      </w:r>
    </w:p>
    <w:p w14:paraId="7C2DA701" w14:textId="6506FECD" w:rsidR="00F369C2" w:rsidRPr="00ED6881" w:rsidRDefault="00E27129" w:rsidP="00FC0B74">
      <w:pPr>
        <w:pStyle w:val="Paragraphedeliste"/>
        <w:numPr>
          <w:ilvl w:val="0"/>
          <w:numId w:val="20"/>
        </w:numPr>
      </w:pPr>
      <w:r w:rsidRPr="00ED6881">
        <w:t xml:space="preserve">L’activité </w:t>
      </w:r>
      <w:r w:rsidRPr="00ED6881">
        <w:rPr>
          <w:i/>
          <w:iCs/>
        </w:rPr>
        <w:t>D</w:t>
      </w:r>
      <w:r w:rsidR="00F369C2" w:rsidRPr="00ED6881">
        <w:rPr>
          <w:i/>
          <w:iCs/>
        </w:rPr>
        <w:t>evoir</w:t>
      </w:r>
      <w:r w:rsidR="00F369C2" w:rsidRPr="00ED6881">
        <w:t xml:space="preserve"> permet d’ajouter des exceptions ou des dérogations pour accommoder des besoins particuliers.</w:t>
      </w:r>
      <w:r w:rsidR="00344ED8" w:rsidRPr="00ED6881">
        <w:t xml:space="preserve"> </w:t>
      </w:r>
    </w:p>
    <w:p w14:paraId="1E2C2D27" w14:textId="520F5C4C" w:rsidR="00344ED8" w:rsidRPr="00ED6881" w:rsidRDefault="00344ED8" w:rsidP="00FC0B74">
      <w:pPr>
        <w:pStyle w:val="Paragraphedeliste"/>
        <w:numPr>
          <w:ilvl w:val="0"/>
          <w:numId w:val="20"/>
        </w:numPr>
      </w:pPr>
      <w:r w:rsidRPr="00ED6881">
        <w:t xml:space="preserve">Référez-vous au site </w:t>
      </w:r>
      <w:hyperlink r:id="rId96" w:history="1">
        <w:r w:rsidRPr="00ED6881">
          <w:rPr>
            <w:rStyle w:val="Lienhypertexte"/>
            <w:rFonts w:ascii="Montserrat" w:hAnsi="Montserrat"/>
          </w:rPr>
          <w:t>Enseigner à l’</w:t>
        </w:r>
        <w:proofErr w:type="spellStart"/>
        <w:r w:rsidRPr="00ED6881">
          <w:rPr>
            <w:rStyle w:val="Lienhypertexte"/>
            <w:rFonts w:ascii="Montserrat" w:hAnsi="Montserrat"/>
          </w:rPr>
          <w:t>UdeS</w:t>
        </w:r>
        <w:proofErr w:type="spellEnd"/>
      </w:hyperlink>
      <w:r w:rsidRPr="00ED6881">
        <w:t xml:space="preserve"> pour prendre connaissance des comportements visant à favoriser l’intégrité académique chez vos étudiants</w:t>
      </w:r>
      <w:r w:rsidR="00E27129" w:rsidRPr="00ED6881">
        <w:t>.</w:t>
      </w:r>
    </w:p>
    <w:p w14:paraId="2DA01AD7" w14:textId="77777777" w:rsidR="001B0D0D" w:rsidRPr="00ED6881" w:rsidRDefault="001B0D0D" w:rsidP="000D0BF0"/>
    <w:p w14:paraId="72326F08" w14:textId="771AAC09" w:rsidR="001B0D0D" w:rsidRPr="00ED6881" w:rsidRDefault="001B0D0D" w:rsidP="00A21207">
      <w:pPr>
        <w:pStyle w:val="Titre5"/>
      </w:pPr>
      <w:r w:rsidRPr="00ED6881">
        <w:t>Test</w:t>
      </w:r>
      <w:r w:rsidR="00F369C2" w:rsidRPr="00ED6881">
        <w:t>s</w:t>
      </w:r>
    </w:p>
    <w:p w14:paraId="40D377DE" w14:textId="563EF2B2" w:rsidR="001B0D0D" w:rsidRPr="00ED6881" w:rsidRDefault="001B0D0D" w:rsidP="000D0BF0">
      <w:pPr>
        <w:rPr>
          <w:rStyle w:val="Lienhypertexte"/>
          <w:rFonts w:ascii="Montserrat" w:hAnsi="Montserrat"/>
          <w:lang w:val="fr-CA"/>
        </w:rPr>
      </w:pPr>
      <w:r w:rsidRPr="00ED6881">
        <w:t xml:space="preserve">Le test </w:t>
      </w:r>
      <w:r w:rsidR="00CA4059" w:rsidRPr="00ED6881">
        <w:t xml:space="preserve">vous </w:t>
      </w:r>
      <w:r w:rsidRPr="00ED6881">
        <w:t>permet d’évaluer les apprentissages des étudiants. Le test offre l’utilisation de différents types de questions comme les choix multiples ou le vrai ou faux</w:t>
      </w:r>
      <w:r w:rsidR="00CA4059" w:rsidRPr="00ED6881">
        <w:t>,</w:t>
      </w:r>
      <w:r w:rsidRPr="00ED6881">
        <w:t xml:space="preserve"> </w:t>
      </w:r>
      <w:r w:rsidR="00CA4059" w:rsidRPr="00ED6881">
        <w:t>pouva</w:t>
      </w:r>
      <w:r w:rsidRPr="00ED6881">
        <w:t>nt se corriger automatiquement, ainsi que les questions à développement court ou long</w:t>
      </w:r>
      <w:r w:rsidR="00CA4059" w:rsidRPr="00ED6881">
        <w:t xml:space="preserve"> </w:t>
      </w:r>
      <w:r w:rsidRPr="00ED6881">
        <w:t>nécessit</w:t>
      </w:r>
      <w:r w:rsidR="00CA4059" w:rsidRPr="00ED6881">
        <w:t>a</w:t>
      </w:r>
      <w:r w:rsidRPr="00ED6881">
        <w:t xml:space="preserve">nt une correction manuelle de </w:t>
      </w:r>
      <w:r w:rsidR="00CA4059" w:rsidRPr="00ED6881">
        <w:t xml:space="preserve">votre </w:t>
      </w:r>
      <w:r w:rsidRPr="00ED6881">
        <w:t>part. Dans tous les ca</w:t>
      </w:r>
      <w:r w:rsidR="00FA5449" w:rsidRPr="00ED6881">
        <w:t xml:space="preserve">s, </w:t>
      </w:r>
      <w:r w:rsidR="00026D0C" w:rsidRPr="00ED6881">
        <w:rPr>
          <w:lang w:val="fr-CA"/>
        </w:rPr>
        <w:t>référez-</w:t>
      </w:r>
      <w:r w:rsidR="00234F5E" w:rsidRPr="00ED6881">
        <w:rPr>
          <w:lang w:val="fr-CA"/>
        </w:rPr>
        <w:t>v</w:t>
      </w:r>
      <w:r w:rsidRPr="00ED6881">
        <w:rPr>
          <w:lang w:val="fr-CA"/>
        </w:rPr>
        <w:t xml:space="preserve">ous à la </w:t>
      </w:r>
      <w:hyperlink r:id="rId97" w:history="1">
        <w:r w:rsidRPr="00ED6881">
          <w:rPr>
            <w:rStyle w:val="Lienhypertexte"/>
            <w:rFonts w:ascii="Montserrat" w:hAnsi="Montserrat"/>
            <w:lang w:val="fr-CA"/>
          </w:rPr>
          <w:t xml:space="preserve">documentation </w:t>
        </w:r>
        <w:r w:rsidRPr="00ED6881">
          <w:rPr>
            <w:rStyle w:val="Lienhypertexte"/>
            <w:rFonts w:ascii="Montserrat" w:hAnsi="Montserrat"/>
            <w:i/>
            <w:iCs/>
            <w:lang w:val="fr-CA"/>
          </w:rPr>
          <w:t>Test</w:t>
        </w:r>
        <w:r w:rsidRPr="00ED6881">
          <w:rPr>
            <w:rStyle w:val="Lienhypertexte"/>
            <w:rFonts w:ascii="Montserrat" w:hAnsi="Montserrat"/>
            <w:lang w:val="fr-CA"/>
          </w:rPr>
          <w:t xml:space="preserve"> de l’aide Moodle.</w:t>
        </w:r>
      </w:hyperlink>
    </w:p>
    <w:p w14:paraId="3B9D83FB" w14:textId="2051E45D" w:rsidR="00413EF5" w:rsidRDefault="00413EF5" w:rsidP="000D0BF0">
      <w:pPr>
        <w:rPr>
          <w:rStyle w:val="Lienhypertexte"/>
          <w:rFonts w:asciiTheme="minorHAnsi" w:hAnsiTheme="minorHAnsi"/>
          <w:color w:val="auto"/>
          <w:u w:val="none"/>
          <w:lang w:val="fr-CA"/>
        </w:rPr>
      </w:pPr>
      <w:r w:rsidRPr="00037017">
        <w:rPr>
          <w:rStyle w:val="Lienhypertexte"/>
          <w:rFonts w:asciiTheme="minorHAnsi" w:hAnsiTheme="minorHAnsi"/>
          <w:color w:val="auto"/>
          <w:u w:val="none"/>
          <w:lang w:val="fr-CA"/>
        </w:rPr>
        <w:t xml:space="preserve">Consultez le document </w:t>
      </w:r>
      <w:hyperlink r:id="rId98" w:history="1">
        <w:r w:rsidRPr="00037017">
          <w:rPr>
            <w:rStyle w:val="Lienhypertexte"/>
            <w:rFonts w:asciiTheme="minorHAnsi" w:hAnsiTheme="minorHAnsi"/>
          </w:rPr>
          <w:t xml:space="preserve">Évaluation certificative avec les activités </w:t>
        </w:r>
        <w:r w:rsidRPr="00037017">
          <w:rPr>
            <w:rStyle w:val="Lienhypertexte"/>
            <w:rFonts w:asciiTheme="minorHAnsi" w:hAnsiTheme="minorHAnsi"/>
            <w:i/>
            <w:iCs/>
          </w:rPr>
          <w:t xml:space="preserve">Devoir </w:t>
        </w:r>
        <w:r w:rsidRPr="00037017">
          <w:rPr>
            <w:rStyle w:val="Lienhypertexte"/>
            <w:rFonts w:asciiTheme="minorHAnsi" w:hAnsiTheme="minorHAnsi"/>
          </w:rPr>
          <w:t xml:space="preserve">et </w:t>
        </w:r>
        <w:r w:rsidRPr="00037017">
          <w:rPr>
            <w:rStyle w:val="Lienhypertexte"/>
            <w:rFonts w:asciiTheme="minorHAnsi" w:hAnsiTheme="minorHAnsi"/>
            <w:i/>
            <w:iCs/>
          </w:rPr>
          <w:t>Test</w:t>
        </w:r>
        <w:r w:rsidRPr="00037017">
          <w:rPr>
            <w:rStyle w:val="Lienhypertexte"/>
            <w:rFonts w:asciiTheme="minorHAnsi" w:hAnsiTheme="minorHAnsi"/>
          </w:rPr>
          <w:t xml:space="preserve"> de Moodle</w:t>
        </w:r>
      </w:hyperlink>
      <w:r w:rsidRPr="00037017">
        <w:rPr>
          <w:rStyle w:val="normaltextrun"/>
          <w:rFonts w:asciiTheme="minorHAnsi" w:hAnsiTheme="minorHAnsi"/>
        </w:rPr>
        <w:t xml:space="preserve"> pour les procédures et paramètres recommandés</w:t>
      </w:r>
      <w:r w:rsidR="00CA4059" w:rsidRPr="00037017">
        <w:rPr>
          <w:rStyle w:val="normaltextrun"/>
          <w:rFonts w:asciiTheme="minorHAnsi" w:hAnsiTheme="minorHAnsi"/>
        </w:rPr>
        <w:t>.</w:t>
      </w:r>
      <w:r w:rsidR="00053E50">
        <w:rPr>
          <w:rStyle w:val="normaltextrun"/>
          <w:rFonts w:asciiTheme="minorHAnsi" w:hAnsiTheme="minorHAnsi"/>
        </w:rPr>
        <w:t xml:space="preserve"> </w:t>
      </w:r>
      <w:r w:rsidRPr="00037017">
        <w:rPr>
          <w:rStyle w:val="Lienhypertexte"/>
          <w:rFonts w:asciiTheme="minorHAnsi" w:hAnsiTheme="minorHAnsi"/>
          <w:color w:val="auto"/>
          <w:u w:val="none"/>
          <w:lang w:val="fr-CA"/>
        </w:rPr>
        <w:t xml:space="preserve"> </w:t>
      </w:r>
    </w:p>
    <w:p w14:paraId="7479A685" w14:textId="77777777" w:rsidR="00037017" w:rsidRPr="00037017" w:rsidRDefault="00037017" w:rsidP="000D0BF0">
      <w:pPr>
        <w:rPr>
          <w:rStyle w:val="Lienhypertexte"/>
          <w:rFonts w:asciiTheme="minorHAnsi" w:hAnsiTheme="minorHAnsi"/>
          <w:color w:val="auto"/>
          <w:u w:val="none"/>
          <w:lang w:val="fr-CA"/>
        </w:rPr>
      </w:pPr>
    </w:p>
    <w:p w14:paraId="0BAA5DC3" w14:textId="3650DEFF" w:rsidR="001B0D0D" w:rsidRPr="00ED6881" w:rsidRDefault="00A21207" w:rsidP="00037017">
      <w:pPr>
        <w:pStyle w:val="Titre4"/>
      </w:pPr>
      <w:r w:rsidRPr="00ED6881">
        <w:rPr>
          <w:noProof/>
          <w:lang w:val="fr-CA" w:eastAsia="fr-CA"/>
        </w:rPr>
        <w:drawing>
          <wp:anchor distT="0" distB="0" distL="114300" distR="114300" simplePos="0" relativeHeight="251675136" behindDoc="1" locked="0" layoutInCell="1" allowOverlap="1" wp14:anchorId="20759383" wp14:editId="22B262EE">
            <wp:simplePos x="0" y="0"/>
            <wp:positionH relativeFrom="leftMargin">
              <wp:posOffset>565785</wp:posOffset>
            </wp:positionH>
            <wp:positionV relativeFrom="paragraph">
              <wp:posOffset>9525</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r w:rsidR="001B0D0D" w:rsidRPr="00ED6881">
        <w:t xml:space="preserve"> Truc</w:t>
      </w:r>
      <w:r w:rsidR="00657C8E" w:rsidRPr="00ED6881">
        <w:t>s</w:t>
      </w:r>
      <w:r w:rsidR="001B0D0D" w:rsidRPr="00ED6881">
        <w:t xml:space="preserve"> de pro</w:t>
      </w:r>
    </w:p>
    <w:p w14:paraId="21DBBAB6" w14:textId="6199BE6C" w:rsidR="001B0D0D" w:rsidRPr="00ED6881" w:rsidRDefault="001B0D0D" w:rsidP="00FC0B74">
      <w:pPr>
        <w:pStyle w:val="Paragraphedeliste"/>
        <w:numPr>
          <w:ilvl w:val="0"/>
          <w:numId w:val="19"/>
        </w:numPr>
      </w:pPr>
      <w:r w:rsidRPr="00ED6881">
        <w:t>Dans le cas d</w:t>
      </w:r>
      <w:r w:rsidR="00FA5449" w:rsidRPr="00ED6881">
        <w:t>’un</w:t>
      </w:r>
      <w:r w:rsidRPr="00ED6881">
        <w:t xml:space="preserve"> test formatif, prenez le temps d’ajouter de la rétroaction automatique pour permettre aux étudiants de rectifier leur compréhension en cas d’une mauvaise réponse. Vous pouvez insérer un hyperlien vers l’élément de contenu en lien avec la réponse. </w:t>
      </w:r>
    </w:p>
    <w:p w14:paraId="0596ACCA" w14:textId="019AA29A" w:rsidR="001B0D0D" w:rsidRPr="00ED6881" w:rsidRDefault="001B0D0D" w:rsidP="00FC0B74">
      <w:pPr>
        <w:pStyle w:val="Paragraphedeliste"/>
        <w:numPr>
          <w:ilvl w:val="0"/>
          <w:numId w:val="19"/>
        </w:numPr>
      </w:pPr>
      <w:r w:rsidRPr="00ED6881">
        <w:t xml:space="preserve">Lorsque vous rédigez les questions, sachez que vous pouvez insérer des images ou des petites vidéos de mises en situation dans l’espace de rédaction </w:t>
      </w:r>
      <w:r w:rsidRPr="00ED6881">
        <w:rPr>
          <w:i/>
          <w:iCs/>
        </w:rPr>
        <w:t>Contenu</w:t>
      </w:r>
      <w:r w:rsidRPr="00ED6881">
        <w:t>. Cela permet de contextualiser davantage une question.</w:t>
      </w:r>
    </w:p>
    <w:p w14:paraId="50589CC8" w14:textId="74019BF6" w:rsidR="001B0D0D" w:rsidRPr="00ED6881" w:rsidRDefault="008D451C" w:rsidP="00FC0B74">
      <w:pPr>
        <w:pStyle w:val="Paragraphedeliste"/>
        <w:numPr>
          <w:ilvl w:val="0"/>
          <w:numId w:val="19"/>
        </w:numPr>
      </w:pPr>
      <w:r w:rsidRPr="00ED6881">
        <w:t xml:space="preserve">L’activité </w:t>
      </w:r>
      <w:r w:rsidR="001B0D0D" w:rsidRPr="00ED6881">
        <w:rPr>
          <w:i/>
          <w:iCs/>
        </w:rPr>
        <w:t>Test</w:t>
      </w:r>
      <w:r w:rsidR="001B0D0D" w:rsidRPr="00ED6881">
        <w:t xml:space="preserve"> permet d’ajouter des exceptions ou des dérogations pour accommoder des besoins particuliers.</w:t>
      </w:r>
      <w:r w:rsidR="00B46D41" w:rsidRPr="00ED6881">
        <w:t xml:space="preserve"> </w:t>
      </w:r>
      <w:r w:rsidR="001B0D0D" w:rsidRPr="00ED6881">
        <w:t>Attention</w:t>
      </w:r>
      <w:r w:rsidR="00FF2E7B" w:rsidRPr="00ED6881">
        <w:t> </w:t>
      </w:r>
      <w:r w:rsidR="001B0D0D" w:rsidRPr="00ED6881">
        <w:t>! Il n’est pas possible d’exporter un test</w:t>
      </w:r>
      <w:r w:rsidR="00410692" w:rsidRPr="00ED6881">
        <w:t xml:space="preserve"> Moodle</w:t>
      </w:r>
      <w:r w:rsidR="001B0D0D" w:rsidRPr="00ED6881">
        <w:t xml:space="preserve"> en format Word (en cas de besoin d’accommodement).</w:t>
      </w:r>
    </w:p>
    <w:p w14:paraId="21430E58" w14:textId="336BEC4E" w:rsidR="00B46D41" w:rsidRPr="00ED6881" w:rsidRDefault="00B46D41" w:rsidP="00FC0B74">
      <w:pPr>
        <w:pStyle w:val="Paragraphedeliste"/>
        <w:numPr>
          <w:ilvl w:val="0"/>
          <w:numId w:val="19"/>
        </w:numPr>
        <w:rPr>
          <w:lang w:val="fr-CA"/>
        </w:rPr>
      </w:pPr>
      <w:r w:rsidRPr="00ED6881">
        <w:t xml:space="preserve">Référez-vous au site </w:t>
      </w:r>
      <w:hyperlink r:id="rId99" w:history="1">
        <w:r w:rsidRPr="00ED6881">
          <w:rPr>
            <w:rStyle w:val="Lienhypertexte"/>
            <w:rFonts w:ascii="Montserrat" w:hAnsi="Montserrat"/>
          </w:rPr>
          <w:t>Enseigner à l’</w:t>
        </w:r>
        <w:proofErr w:type="spellStart"/>
        <w:r w:rsidRPr="00ED6881">
          <w:rPr>
            <w:rStyle w:val="Lienhypertexte"/>
            <w:rFonts w:ascii="Montserrat" w:hAnsi="Montserrat"/>
          </w:rPr>
          <w:t>UdeS</w:t>
        </w:r>
        <w:proofErr w:type="spellEnd"/>
      </w:hyperlink>
      <w:r w:rsidRPr="00ED6881">
        <w:t xml:space="preserve"> pour prendre connaissance des comportements visant à favoriser l’intégrité académique chez vos étudiants</w:t>
      </w:r>
      <w:r w:rsidR="0009542E" w:rsidRPr="00ED6881">
        <w:t>.</w:t>
      </w:r>
      <w:r w:rsidRPr="00ED6881">
        <w:t xml:space="preserve"> </w:t>
      </w:r>
    </w:p>
    <w:p w14:paraId="72837F65" w14:textId="77777777" w:rsidR="001B0D0D" w:rsidRPr="00ED6881" w:rsidRDefault="001B0D0D" w:rsidP="000D0BF0"/>
    <w:p w14:paraId="39BB29B9" w14:textId="5579EBEF" w:rsidR="001B0D0D" w:rsidRPr="00ED6881" w:rsidRDefault="00F369C2" w:rsidP="00A21207">
      <w:pPr>
        <w:pStyle w:val="Titre5"/>
      </w:pPr>
      <w:bookmarkStart w:id="29" w:name="_Ref32322906"/>
      <w:r w:rsidRPr="00ED6881">
        <w:lastRenderedPageBreak/>
        <w:t>S</w:t>
      </w:r>
      <w:r w:rsidR="001B0D0D" w:rsidRPr="00ED6881">
        <w:t>éance</w:t>
      </w:r>
      <w:r w:rsidRPr="00ED6881">
        <w:t>s</w:t>
      </w:r>
      <w:r w:rsidR="001B0D0D" w:rsidRPr="00ED6881">
        <w:t xml:space="preserve"> synchrone</w:t>
      </w:r>
      <w:r w:rsidRPr="00ED6881">
        <w:t>s</w:t>
      </w:r>
      <w:r w:rsidR="001B0D0D" w:rsidRPr="00ED6881">
        <w:t xml:space="preserve"> </w:t>
      </w:r>
      <w:bookmarkEnd w:id="29"/>
      <w:r w:rsidR="001B0D0D" w:rsidRPr="00ED6881">
        <w:t xml:space="preserve"> </w:t>
      </w:r>
    </w:p>
    <w:p w14:paraId="3C0FE1A1" w14:textId="5111FCD2" w:rsidR="009E0E38" w:rsidRPr="00ED6881" w:rsidRDefault="00850021" w:rsidP="000D0BF0">
      <w:r w:rsidRPr="00ED6881">
        <w:t xml:space="preserve">Si vous utilisez Teams pour vos séances synchrones, </w:t>
      </w:r>
      <w:r w:rsidR="00DD420A" w:rsidRPr="00ED6881">
        <w:t xml:space="preserve">référez-vous à la </w:t>
      </w:r>
      <w:r w:rsidR="00DD420A" w:rsidRPr="00053E50">
        <w:rPr>
          <w:rFonts w:ascii="Montserrat" w:hAnsi="Montserrat"/>
        </w:rPr>
        <w:t xml:space="preserve">documentation </w:t>
      </w:r>
      <w:r w:rsidR="00A139E9" w:rsidRPr="00053E50">
        <w:rPr>
          <w:rFonts w:ascii="Montserrat" w:hAnsi="Montserrat"/>
        </w:rPr>
        <w:t>institutionnelle</w:t>
      </w:r>
      <w:r w:rsidR="00A139E9" w:rsidRPr="00ED6881">
        <w:t xml:space="preserve"> </w:t>
      </w:r>
      <w:r w:rsidR="00DD420A" w:rsidRPr="00ED6881">
        <w:t>à cet effet</w:t>
      </w:r>
      <w:r w:rsidR="00A139E9" w:rsidRPr="00ED6881">
        <w:t>.</w:t>
      </w:r>
      <w:r w:rsidR="006C14FF" w:rsidRPr="00ED6881">
        <w:t xml:space="preserve"> Assurez-vous d’indique</w:t>
      </w:r>
      <w:r w:rsidR="00F369C2" w:rsidRPr="00ED6881">
        <w:t>r</w:t>
      </w:r>
      <w:r w:rsidR="006C14FF" w:rsidRPr="00ED6881">
        <w:t xml:space="preserve"> la tenue de cette séance dans le module en question, soit </w:t>
      </w:r>
      <w:r w:rsidR="000C6CA9" w:rsidRPr="00ED6881">
        <w:t>en utilisant</w:t>
      </w:r>
      <w:r w:rsidR="006C14FF" w:rsidRPr="00ED6881">
        <w:t xml:space="preserve"> une étiquette ou une page. La page </w:t>
      </w:r>
      <w:r w:rsidR="00A83FC5" w:rsidRPr="00ED6881">
        <w:t>a</w:t>
      </w:r>
      <w:r w:rsidR="006C14FF" w:rsidRPr="00ED6881">
        <w:t xml:space="preserve"> l’</w:t>
      </w:r>
      <w:r w:rsidR="000C6CA9" w:rsidRPr="00ED6881">
        <w:t>avantage</w:t>
      </w:r>
      <w:r w:rsidR="006C14FF" w:rsidRPr="00ED6881">
        <w:t xml:space="preserve"> de</w:t>
      </w:r>
      <w:r w:rsidR="00A83FC5" w:rsidRPr="00ED6881">
        <w:t xml:space="preserve"> permettre d’y rédiger</w:t>
      </w:r>
      <w:r w:rsidR="000C6CA9" w:rsidRPr="00ED6881">
        <w:t xml:space="preserve"> le déroulement de cette séance pour que les étudiants puissent se préparer en conséquence et d</w:t>
      </w:r>
      <w:r w:rsidR="00FF2E7B" w:rsidRPr="00ED6881">
        <w:t>’</w:t>
      </w:r>
      <w:r w:rsidR="000C6CA9" w:rsidRPr="00ED6881">
        <w:t xml:space="preserve">insérer </w:t>
      </w:r>
      <w:r w:rsidR="00FF2E7B" w:rsidRPr="00ED6881">
        <w:t xml:space="preserve">à l’avance </w:t>
      </w:r>
      <w:r w:rsidR="000C6CA9" w:rsidRPr="00ED6881">
        <w:t xml:space="preserve">le lien d’accès </w:t>
      </w:r>
      <w:r w:rsidR="00FF2E7B" w:rsidRPr="00ED6881">
        <w:t>de</w:t>
      </w:r>
      <w:r w:rsidR="000C6CA9" w:rsidRPr="00ED6881">
        <w:t xml:space="preserve"> la séance.</w:t>
      </w:r>
    </w:p>
    <w:p w14:paraId="53C5C80F" w14:textId="5DE52710" w:rsidR="00850021" w:rsidRPr="00ED6881" w:rsidRDefault="005179BD" w:rsidP="000D0BF0">
      <w:r w:rsidRPr="00ED6881">
        <w:t xml:space="preserve">Si vous utilisiez déjà Adobe et </w:t>
      </w:r>
      <w:r w:rsidR="004D6465" w:rsidRPr="00ED6881">
        <w:t>désirez continuer à l’utiliser, vous pouvez le faire.</w:t>
      </w:r>
      <w:r w:rsidR="009E0E38" w:rsidRPr="00ED6881">
        <w:t xml:space="preserve"> Assurez-vous de placer </w:t>
      </w:r>
      <w:r w:rsidR="00234F5E" w:rsidRPr="00ED6881">
        <w:t xml:space="preserve">la séance synchrone </w:t>
      </w:r>
      <w:r w:rsidR="009E0E38" w:rsidRPr="00ED6881">
        <w:t xml:space="preserve">au bon endroit dans votre module Moodle et </w:t>
      </w:r>
      <w:r w:rsidR="00C809B7" w:rsidRPr="00ED6881">
        <w:t>de rédiger</w:t>
      </w:r>
      <w:r w:rsidR="00723DBC" w:rsidRPr="00ED6881">
        <w:t xml:space="preserve">, dans la section </w:t>
      </w:r>
      <w:r w:rsidR="00723DBC" w:rsidRPr="00ED6881">
        <w:rPr>
          <w:i/>
          <w:iCs/>
        </w:rPr>
        <w:t>Contenu</w:t>
      </w:r>
      <w:r w:rsidR="00723DBC" w:rsidRPr="00ED6881">
        <w:t xml:space="preserve"> via le menu </w:t>
      </w:r>
      <w:r w:rsidR="00723DBC" w:rsidRPr="00ED6881">
        <w:rPr>
          <w:i/>
          <w:iCs/>
        </w:rPr>
        <w:t>Paramètres</w:t>
      </w:r>
      <w:r w:rsidR="00723DBC" w:rsidRPr="00ED6881">
        <w:t xml:space="preserve">, </w:t>
      </w:r>
      <w:r w:rsidR="00C809B7" w:rsidRPr="00ED6881">
        <w:t>le déroulement de la session</w:t>
      </w:r>
      <w:r w:rsidR="00196D10" w:rsidRPr="00ED6881">
        <w:t xml:space="preserve"> pour permettre aux étudiants de bien se préparer.</w:t>
      </w:r>
    </w:p>
    <w:p w14:paraId="13EAD7A9" w14:textId="77777777" w:rsidR="001B0D0D" w:rsidRPr="00ED6881" w:rsidRDefault="001B0D0D" w:rsidP="000D0BF0">
      <w:r w:rsidRPr="00ED6881">
        <w:br w:type="page"/>
      </w:r>
    </w:p>
    <w:p w14:paraId="33601EB9" w14:textId="673E186B" w:rsidR="001B0D0D" w:rsidRPr="00F30635" w:rsidRDefault="001B0D0D" w:rsidP="00F30635">
      <w:pPr>
        <w:pStyle w:val="Titre3"/>
      </w:pPr>
      <w:bookmarkStart w:id="30" w:name="_Toc38375790"/>
      <w:r w:rsidRPr="00F30635">
        <w:lastRenderedPageBreak/>
        <w:t>Aide-mémoire #3 — Créer son site Moodle</w:t>
      </w:r>
      <w:bookmarkEnd w:id="30"/>
      <w:r w:rsidRPr="00F30635">
        <w:t xml:space="preserve">  </w:t>
      </w:r>
    </w:p>
    <w:p w14:paraId="09877F1E" w14:textId="77777777" w:rsidR="001B0D0D" w:rsidRPr="00ED6881" w:rsidRDefault="001B0D0D" w:rsidP="000D0BF0"/>
    <w:p w14:paraId="2E24688F" w14:textId="6A1BBE62" w:rsidR="001B0D0D" w:rsidRPr="00ED6881" w:rsidRDefault="001B0D0D" w:rsidP="000D0BF0">
      <w:r w:rsidRPr="00ED6881">
        <w:t xml:space="preserve">Afin de vous aider à ne rien oublier dans la création de votre site Moodle, voici un aide-mémoire sous forme de liste à cocher. N’hésitez pas à prendre contact </w:t>
      </w:r>
      <w:r w:rsidR="009025D6" w:rsidRPr="00ED6881">
        <w:t xml:space="preserve">avec un conseiller pédagogique ou </w:t>
      </w:r>
      <w:r w:rsidRPr="00ED6881">
        <w:t xml:space="preserve">le responsable de votre département si vous n’êtes pas certain d’avoir bien accompli chaque action, ou </w:t>
      </w:r>
      <w:r w:rsidR="00C274C3" w:rsidRPr="00ED6881">
        <w:t>avec</w:t>
      </w:r>
      <w:r w:rsidR="00657C8E" w:rsidRPr="00ED6881">
        <w:t xml:space="preserve"> </w:t>
      </w:r>
      <w:r w:rsidRPr="00ED6881">
        <w:t>l’aide Moodle.</w:t>
      </w:r>
    </w:p>
    <w:p w14:paraId="45CBF470" w14:textId="77777777" w:rsidR="001B0D0D" w:rsidRPr="00ED6881" w:rsidRDefault="001B0D0D" w:rsidP="000D0BF0"/>
    <w:p w14:paraId="3C6D5942" w14:textId="50AB1760" w:rsidR="001B0D0D" w:rsidRPr="00ED6881" w:rsidRDefault="001B0D0D" w:rsidP="00FC0B74">
      <w:pPr>
        <w:pStyle w:val="Paragraphedeliste"/>
        <w:numPr>
          <w:ilvl w:val="0"/>
          <w:numId w:val="1"/>
        </w:numPr>
      </w:pPr>
      <w:r w:rsidRPr="00ED6881">
        <w:t xml:space="preserve">J’ai lu toutes les rubriques de </w:t>
      </w:r>
      <w:r w:rsidR="002D4AA5" w:rsidRPr="00ED6881">
        <w:t xml:space="preserve">la </w:t>
      </w:r>
      <w:r w:rsidRPr="00ED6881">
        <w:t>section</w:t>
      </w:r>
      <w:r w:rsidR="00FF2E7B" w:rsidRPr="00ED6881">
        <w:t> </w:t>
      </w:r>
      <w:r w:rsidR="002D4AA5" w:rsidRPr="00ED6881">
        <w:t xml:space="preserve">3 </w:t>
      </w:r>
      <w:r w:rsidRPr="00ED6881">
        <w:t xml:space="preserve">du </w:t>
      </w:r>
      <w:r w:rsidR="00213624" w:rsidRPr="00ED6881">
        <w:t xml:space="preserve">guide </w:t>
      </w:r>
      <w:r w:rsidR="00213624" w:rsidRPr="00ED6881">
        <w:rPr>
          <w:i/>
          <w:iCs/>
        </w:rPr>
        <w:t>FAD Express</w:t>
      </w:r>
      <w:r w:rsidRPr="00ED6881">
        <w:rPr>
          <w:i/>
        </w:rPr>
        <w:t>.</w:t>
      </w:r>
    </w:p>
    <w:p w14:paraId="4A061A62" w14:textId="77777777" w:rsidR="001B0D0D" w:rsidRPr="00ED6881" w:rsidRDefault="001B0D0D" w:rsidP="00FC0B74">
      <w:pPr>
        <w:pStyle w:val="Paragraphedeliste"/>
        <w:numPr>
          <w:ilvl w:val="0"/>
          <w:numId w:val="1"/>
        </w:numPr>
      </w:pPr>
      <w:r w:rsidRPr="00ED6881">
        <w:t xml:space="preserve">J’ai mis à jour la section </w:t>
      </w:r>
      <w:r w:rsidRPr="00ED6881">
        <w:rPr>
          <w:i/>
          <w:iCs/>
        </w:rPr>
        <w:t>Généralité</w:t>
      </w:r>
      <w:r w:rsidRPr="00ED6881">
        <w:t xml:space="preserve"> (plan de cours, activités évaluées, courriel).</w:t>
      </w:r>
    </w:p>
    <w:p w14:paraId="672F0089" w14:textId="11FA86B4" w:rsidR="001B0D0D" w:rsidRPr="00ED6881" w:rsidRDefault="001B0D0D" w:rsidP="00FC0B74">
      <w:pPr>
        <w:pStyle w:val="Paragraphedeliste"/>
        <w:numPr>
          <w:ilvl w:val="0"/>
          <w:numId w:val="1"/>
        </w:numPr>
      </w:pPr>
      <w:r w:rsidRPr="00ED6881">
        <w:t>J’ai mis à jour le module</w:t>
      </w:r>
      <w:r w:rsidR="00FF2E7B" w:rsidRPr="00ED6881">
        <w:t> </w:t>
      </w:r>
      <w:r w:rsidR="009025D6" w:rsidRPr="00ED6881">
        <w:rPr>
          <w:i/>
          <w:iCs/>
        </w:rPr>
        <w:t xml:space="preserve">0 </w:t>
      </w:r>
      <w:r w:rsidRPr="00ED6881">
        <w:t>et j’y ai inséré ma vidéo de présentation.</w:t>
      </w:r>
    </w:p>
    <w:p w14:paraId="113466EF" w14:textId="77777777" w:rsidR="001B0D0D" w:rsidRPr="00ED6881" w:rsidRDefault="001B0D0D" w:rsidP="00FC0B74">
      <w:pPr>
        <w:pStyle w:val="Paragraphedeliste"/>
        <w:numPr>
          <w:ilvl w:val="0"/>
          <w:numId w:val="1"/>
        </w:numPr>
      </w:pPr>
      <w:r w:rsidRPr="00ED6881">
        <w:t>J’ai inscrit le titre de chacun des modules, avec un petit descriptif et les dates.</w:t>
      </w:r>
    </w:p>
    <w:p w14:paraId="225D862A" w14:textId="16C6877F" w:rsidR="001B0D0D" w:rsidRPr="00ED6881" w:rsidRDefault="001B0D0D" w:rsidP="00FC0B74">
      <w:pPr>
        <w:pStyle w:val="Paragraphedeliste"/>
        <w:numPr>
          <w:ilvl w:val="0"/>
          <w:numId w:val="1"/>
        </w:numPr>
      </w:pPr>
      <w:r w:rsidRPr="00ED6881">
        <w:t>J’ai inséré l’ensemble de mon matériel dans Moodle (texte</w:t>
      </w:r>
      <w:r w:rsidR="00BB784B" w:rsidRPr="00ED6881">
        <w:t>s</w:t>
      </w:r>
      <w:r w:rsidRPr="00ED6881">
        <w:t>, consignes, capsules).</w:t>
      </w:r>
    </w:p>
    <w:p w14:paraId="78F0BA98" w14:textId="45974A5B" w:rsidR="001B0D0D" w:rsidRPr="00ED6881" w:rsidRDefault="001B0D0D" w:rsidP="00FC0B74">
      <w:pPr>
        <w:pStyle w:val="Paragraphedeliste"/>
        <w:numPr>
          <w:ilvl w:val="0"/>
          <w:numId w:val="1"/>
        </w:numPr>
      </w:pPr>
      <w:r w:rsidRPr="00ED6881">
        <w:t xml:space="preserve">J’ai utilisé le serveur </w:t>
      </w:r>
      <w:proofErr w:type="spellStart"/>
      <w:r w:rsidRPr="00ED6881">
        <w:t>Panopto</w:t>
      </w:r>
      <w:proofErr w:type="spellEnd"/>
      <w:r w:rsidRPr="00ED6881">
        <w:t xml:space="preserve"> pour déposer mes capsules </w:t>
      </w:r>
      <w:r w:rsidR="00BB784B" w:rsidRPr="00ED6881">
        <w:t>vidéo</w:t>
      </w:r>
      <w:r w:rsidR="00FF2E7B" w:rsidRPr="00ED6881">
        <w:t>s</w:t>
      </w:r>
      <w:r w:rsidRPr="00ED6881">
        <w:t>.</w:t>
      </w:r>
    </w:p>
    <w:p w14:paraId="4633420B" w14:textId="443981CC" w:rsidR="001B0D0D" w:rsidRPr="00ED6881" w:rsidRDefault="001B0D0D" w:rsidP="00FC0B74">
      <w:pPr>
        <w:pStyle w:val="Paragraphedeliste"/>
        <w:numPr>
          <w:ilvl w:val="0"/>
          <w:numId w:val="1"/>
        </w:numPr>
      </w:pPr>
      <w:r w:rsidRPr="00ED6881">
        <w:t xml:space="preserve">J’ai créé et paramétré l’ensemble des autres activités Moodle (forum, </w:t>
      </w:r>
      <w:r w:rsidR="00162AAE" w:rsidRPr="00ED6881">
        <w:t>questionnaire</w:t>
      </w:r>
      <w:r w:rsidRPr="00ED6881">
        <w:t>, wiki, etc.).</w:t>
      </w:r>
    </w:p>
    <w:p w14:paraId="37797E55" w14:textId="77777777" w:rsidR="001B0D0D" w:rsidRPr="00ED6881" w:rsidRDefault="001B0D0D" w:rsidP="00FC0B74">
      <w:pPr>
        <w:pStyle w:val="Paragraphedeliste"/>
        <w:numPr>
          <w:ilvl w:val="0"/>
          <w:numId w:val="1"/>
        </w:numPr>
      </w:pPr>
      <w:r w:rsidRPr="00ED6881">
        <w:t>J’ai créé mes séances synchrones et j’ai détaillé leur déroulement.</w:t>
      </w:r>
    </w:p>
    <w:p w14:paraId="4AF050A7" w14:textId="77777777" w:rsidR="001B0D0D" w:rsidRPr="00ED6881" w:rsidRDefault="001B0D0D" w:rsidP="00FC0B74">
      <w:pPr>
        <w:pStyle w:val="Paragraphedeliste"/>
        <w:numPr>
          <w:ilvl w:val="0"/>
          <w:numId w:val="1"/>
        </w:numPr>
      </w:pPr>
      <w:r w:rsidRPr="00ED6881">
        <w:t xml:space="preserve">J’ai vérifié les paramètres d’ouverture/fermeture/remise en groupe des activités Moodle (remise, sondage, forum, test, etc.). </w:t>
      </w:r>
    </w:p>
    <w:p w14:paraId="00530557" w14:textId="77777777" w:rsidR="001B0D0D" w:rsidRPr="00ED6881" w:rsidRDefault="001B0D0D" w:rsidP="00FC0B74">
      <w:pPr>
        <w:pStyle w:val="Paragraphedeliste"/>
        <w:numPr>
          <w:ilvl w:val="0"/>
          <w:numId w:val="1"/>
        </w:numPr>
      </w:pPr>
      <w:r w:rsidRPr="00ED6881">
        <w:t>J’ai testé l’ensemble de mon site Moodle (et tous ses hyperliens) en prenant le rôle de l’ét</w:t>
      </w:r>
      <w:bookmarkStart w:id="31" w:name="_Hlt24620314"/>
      <w:bookmarkStart w:id="32" w:name="_Hlt24620315"/>
      <w:r w:rsidRPr="00ED6881">
        <w:t>u</w:t>
      </w:r>
      <w:bookmarkEnd w:id="31"/>
      <w:bookmarkEnd w:id="32"/>
      <w:r w:rsidRPr="00ED6881">
        <w:t>diant.</w:t>
      </w:r>
    </w:p>
    <w:p w14:paraId="0C0098F3" w14:textId="77777777" w:rsidR="001B0D0D" w:rsidRPr="00ED6881" w:rsidRDefault="001B0D0D" w:rsidP="000D0BF0"/>
    <w:p w14:paraId="0DF85A8E" w14:textId="77777777" w:rsidR="001B0D0D" w:rsidRPr="00ED6881" w:rsidRDefault="001B0D0D" w:rsidP="000D0BF0"/>
    <w:p w14:paraId="0BB6A4E3" w14:textId="77777777" w:rsidR="001B0D0D" w:rsidRPr="00ED6881" w:rsidRDefault="001B0D0D" w:rsidP="000D0BF0"/>
    <w:p w14:paraId="78E0629A" w14:textId="77777777" w:rsidR="001B0D0D" w:rsidRPr="00ED6881" w:rsidRDefault="001B0D0D" w:rsidP="000D0BF0"/>
    <w:p w14:paraId="5333B71A" w14:textId="77777777" w:rsidR="001B0D0D" w:rsidRPr="00ED6881" w:rsidRDefault="001B0D0D" w:rsidP="000D0BF0">
      <w:r w:rsidRPr="00ED6881">
        <w:t xml:space="preserve">Notes/commentaires/à surveiller : </w:t>
      </w:r>
    </w:p>
    <w:p w14:paraId="02043A23" w14:textId="77777777" w:rsidR="001B0D0D" w:rsidRPr="00ED6881" w:rsidRDefault="001B0D0D" w:rsidP="000D0BF0">
      <w:pPr>
        <w:rPr>
          <w:rFonts w:eastAsiaTheme="majorEastAsia" w:cstheme="majorBidi"/>
          <w:sz w:val="28"/>
          <w:szCs w:val="32"/>
          <w:u w:val="single"/>
        </w:rPr>
      </w:pPr>
      <w:r w:rsidRPr="00ED6881">
        <w:br w:type="page"/>
      </w:r>
    </w:p>
    <w:p w14:paraId="77371472" w14:textId="77AB4A5F" w:rsidR="001B0D0D" w:rsidRPr="00ED6881" w:rsidRDefault="001B0D0D" w:rsidP="00FC0B74">
      <w:pPr>
        <w:pStyle w:val="Titre2"/>
        <w:numPr>
          <w:ilvl w:val="0"/>
          <w:numId w:val="9"/>
        </w:numPr>
        <w:ind w:left="426" w:hanging="426"/>
      </w:pPr>
      <w:bookmarkStart w:id="33" w:name="_Toc38375791"/>
      <w:r w:rsidRPr="00ED6881">
        <w:lastRenderedPageBreak/>
        <w:t>Déroulement d’un trimestre d’enseignement en FAD</w:t>
      </w:r>
      <w:bookmarkEnd w:id="33"/>
    </w:p>
    <w:p w14:paraId="1D5DDDA0" w14:textId="417CFBFA" w:rsidR="001B0D0D" w:rsidRPr="00ED6881" w:rsidRDefault="001B0D0D" w:rsidP="000D0BF0">
      <w:r w:rsidRPr="00ED6881">
        <w:t xml:space="preserve">En principe, </w:t>
      </w:r>
      <w:r w:rsidR="004F003A" w:rsidRPr="00ED6881">
        <w:t xml:space="preserve">à ce stade-ci, </w:t>
      </w:r>
      <w:r w:rsidR="00AD10C4" w:rsidRPr="00ED6881">
        <w:t xml:space="preserve">votre site </w:t>
      </w:r>
      <w:r w:rsidR="00413EF5" w:rsidRPr="00ED6881">
        <w:t xml:space="preserve">de cours </w:t>
      </w:r>
      <w:r w:rsidR="00AD10C4" w:rsidRPr="00ED6881">
        <w:t>Moodle est presque complété</w:t>
      </w:r>
      <w:r w:rsidR="004F003A" w:rsidRPr="00ED6881">
        <w:t>.</w:t>
      </w:r>
      <w:r w:rsidRPr="00ED6881">
        <w:t xml:space="preserve"> </w:t>
      </w:r>
      <w:r w:rsidR="0075570F" w:rsidRPr="00ED6881">
        <w:t xml:space="preserve">Cette quatrième section du guide </w:t>
      </w:r>
      <w:r w:rsidR="0075570F" w:rsidRPr="00ED6881">
        <w:rPr>
          <w:i/>
          <w:iCs/>
        </w:rPr>
        <w:t>FAD</w:t>
      </w:r>
      <w:r w:rsidR="000B1675" w:rsidRPr="00ED6881">
        <w:rPr>
          <w:i/>
          <w:iCs/>
        </w:rPr>
        <w:t xml:space="preserve"> </w:t>
      </w:r>
      <w:r w:rsidR="0075570F" w:rsidRPr="00ED6881">
        <w:rPr>
          <w:i/>
          <w:iCs/>
        </w:rPr>
        <w:t>Express</w:t>
      </w:r>
      <w:r w:rsidR="0075570F" w:rsidRPr="00ED6881">
        <w:t xml:space="preserve"> </w:t>
      </w:r>
      <w:r w:rsidR="007E3212" w:rsidRPr="00ED6881">
        <w:t>v</w:t>
      </w:r>
      <w:r w:rsidR="00754BF8" w:rsidRPr="00ED6881">
        <w:t>ous offr</w:t>
      </w:r>
      <w:r w:rsidR="00004CC4" w:rsidRPr="00ED6881">
        <w:t>e</w:t>
      </w:r>
      <w:r w:rsidRPr="00ED6881">
        <w:t xml:space="preserve"> des tutoriels, des liens vers les sites institutionnels ainsi que des trucs et des astuces pour vous aider à optimiser votre expérience</w:t>
      </w:r>
      <w:r w:rsidR="00A753E5" w:rsidRPr="00ED6881">
        <w:t xml:space="preserve"> de </w:t>
      </w:r>
      <w:r w:rsidR="00162AAE" w:rsidRPr="00ED6881">
        <w:t>FAD</w:t>
      </w:r>
      <w:r w:rsidR="00CF1D36" w:rsidRPr="00ED6881">
        <w:t xml:space="preserve"> </w:t>
      </w:r>
      <w:r w:rsidR="00804EB6" w:rsidRPr="00ED6881">
        <w:t xml:space="preserve">pendant </w:t>
      </w:r>
      <w:r w:rsidR="006C4679" w:rsidRPr="00ED6881">
        <w:t>la session</w:t>
      </w:r>
      <w:r w:rsidR="00AE1F88" w:rsidRPr="00ED6881">
        <w:t>.</w:t>
      </w:r>
      <w:r w:rsidR="00804EB6" w:rsidRPr="00ED6881">
        <w:t xml:space="preserve"> </w:t>
      </w:r>
    </w:p>
    <w:p w14:paraId="72DB6BEA" w14:textId="308A1144" w:rsidR="00CB21B5" w:rsidRDefault="001B0D0D" w:rsidP="001913C7">
      <w:pPr>
        <w:spacing w:after="120"/>
      </w:pPr>
      <w:r w:rsidRPr="00ED6881">
        <w:t xml:space="preserve">N’hésitez pas à consulter les sections suivantes </w:t>
      </w:r>
      <w:r w:rsidR="001E21B4" w:rsidRPr="00ED6881">
        <w:t>selon vos besoins</w:t>
      </w:r>
      <w:r w:rsidR="00844597" w:rsidRPr="00ED6881">
        <w:t>,</w:t>
      </w:r>
      <w:r w:rsidR="0044239B" w:rsidRPr="00ED6881">
        <w:t xml:space="preserve"> mais il pourrait être </w:t>
      </w:r>
      <w:r w:rsidRPr="00ED6881">
        <w:t xml:space="preserve">pertinent de lire la section en entier dans les premières semaines du cours. </w:t>
      </w:r>
    </w:p>
    <w:p w14:paraId="3BC51826" w14:textId="77777777" w:rsidR="00037017" w:rsidRPr="00ED6881" w:rsidRDefault="00037017" w:rsidP="00037017">
      <w:pPr>
        <w:spacing w:after="0"/>
      </w:pPr>
    </w:p>
    <w:p w14:paraId="0C158F5C" w14:textId="1BF3D900" w:rsidR="00CB21B5" w:rsidRPr="00ED6881" w:rsidRDefault="00CB21B5" w:rsidP="00F30635">
      <w:pPr>
        <w:pStyle w:val="Titre3"/>
      </w:pPr>
      <w:bookmarkStart w:id="34" w:name="_Toc38375792"/>
      <w:r w:rsidRPr="00ED6881">
        <w:t>Prendre des notes d’amélioration</w:t>
      </w:r>
      <w:bookmarkEnd w:id="34"/>
    </w:p>
    <w:p w14:paraId="322982C8" w14:textId="7E207DF0" w:rsidR="00CB21B5" w:rsidRPr="00ED6881" w:rsidRDefault="00871048" w:rsidP="000D0BF0">
      <w:pPr>
        <w:rPr>
          <w:lang w:val="fr-CA"/>
        </w:rPr>
      </w:pPr>
      <w:r w:rsidRPr="00ED6881">
        <w:rPr>
          <w:lang w:val="fr-CA"/>
        </w:rPr>
        <w:t>Autant e</w:t>
      </w:r>
      <w:r w:rsidR="00CB21B5" w:rsidRPr="00ED6881">
        <w:rPr>
          <w:lang w:val="fr-CA"/>
        </w:rPr>
        <w:t xml:space="preserve">n enseignement en présentiel </w:t>
      </w:r>
      <w:r w:rsidRPr="00ED6881">
        <w:rPr>
          <w:lang w:val="fr-CA"/>
        </w:rPr>
        <w:t>qu’</w:t>
      </w:r>
      <w:r w:rsidR="00CB21B5" w:rsidRPr="00ED6881">
        <w:rPr>
          <w:lang w:val="fr-CA"/>
        </w:rPr>
        <w:t xml:space="preserve">à distance, il est </w:t>
      </w:r>
      <w:r w:rsidR="00A23592" w:rsidRPr="00ED6881">
        <w:rPr>
          <w:lang w:val="fr-CA"/>
        </w:rPr>
        <w:t>conseillé</w:t>
      </w:r>
      <w:r w:rsidR="00CB21B5" w:rsidRPr="00ED6881">
        <w:rPr>
          <w:lang w:val="fr-CA"/>
        </w:rPr>
        <w:t xml:space="preserve"> de prévoir un journal de bord. L’idée est de </w:t>
      </w:r>
      <w:r w:rsidR="00C54BD4" w:rsidRPr="00ED6881">
        <w:rPr>
          <w:lang w:val="fr-CA"/>
        </w:rPr>
        <w:t>consigner</w:t>
      </w:r>
      <w:r w:rsidR="00CB21B5" w:rsidRPr="00ED6881">
        <w:rPr>
          <w:lang w:val="fr-CA"/>
        </w:rPr>
        <w:t>, au fur et à mesure</w:t>
      </w:r>
      <w:r w:rsidR="0049309B" w:rsidRPr="00ED6881">
        <w:rPr>
          <w:lang w:val="fr-CA"/>
        </w:rPr>
        <w:t xml:space="preserve"> que la session progresse</w:t>
      </w:r>
      <w:r w:rsidR="00CB21B5" w:rsidRPr="00ED6881">
        <w:rPr>
          <w:lang w:val="fr-CA"/>
        </w:rPr>
        <w:t xml:space="preserve">, </w:t>
      </w:r>
      <w:r w:rsidR="00810178" w:rsidRPr="00ED6881">
        <w:rPr>
          <w:lang w:val="fr-CA"/>
        </w:rPr>
        <w:t xml:space="preserve">vos </w:t>
      </w:r>
      <w:r w:rsidR="00B56F86" w:rsidRPr="00ED6881">
        <w:rPr>
          <w:lang w:val="fr-CA"/>
        </w:rPr>
        <w:t>impressions</w:t>
      </w:r>
      <w:r w:rsidR="00196A5E" w:rsidRPr="00ED6881">
        <w:rPr>
          <w:lang w:val="fr-CA"/>
        </w:rPr>
        <w:t xml:space="preserve"> et vos idées sur </w:t>
      </w:r>
      <w:r w:rsidR="00CB21B5" w:rsidRPr="00ED6881">
        <w:rPr>
          <w:lang w:val="fr-CA"/>
        </w:rPr>
        <w:t>l’utilisation</w:t>
      </w:r>
      <w:r w:rsidR="00196A5E" w:rsidRPr="00ED6881">
        <w:rPr>
          <w:lang w:val="fr-CA"/>
        </w:rPr>
        <w:t xml:space="preserve"> </w:t>
      </w:r>
      <w:r w:rsidR="00CB21B5" w:rsidRPr="00ED6881">
        <w:rPr>
          <w:lang w:val="fr-CA"/>
        </w:rPr>
        <w:t>des technologies ou des outils disponibles</w:t>
      </w:r>
      <w:r w:rsidR="006976B1" w:rsidRPr="00ED6881">
        <w:rPr>
          <w:lang w:val="fr-CA"/>
        </w:rPr>
        <w:t xml:space="preserve"> : </w:t>
      </w:r>
      <w:r w:rsidR="00CB21B5" w:rsidRPr="00ED6881">
        <w:rPr>
          <w:lang w:val="fr-CA"/>
        </w:rPr>
        <w:t>releve</w:t>
      </w:r>
      <w:r w:rsidR="006976B1" w:rsidRPr="00ED6881">
        <w:rPr>
          <w:lang w:val="fr-CA"/>
        </w:rPr>
        <w:t>z</w:t>
      </w:r>
      <w:r w:rsidR="00CB21B5" w:rsidRPr="00ED6881">
        <w:rPr>
          <w:lang w:val="fr-CA"/>
        </w:rPr>
        <w:t xml:space="preserve"> les irritants afin d’apporter les améliorations nécessaires </w:t>
      </w:r>
      <w:r w:rsidR="001746CE" w:rsidRPr="00ED6881">
        <w:rPr>
          <w:lang w:val="fr-CA"/>
        </w:rPr>
        <w:t xml:space="preserve">à </w:t>
      </w:r>
      <w:r w:rsidR="00CB21B5" w:rsidRPr="00ED6881">
        <w:rPr>
          <w:lang w:val="fr-CA"/>
        </w:rPr>
        <w:t>la session suivante</w:t>
      </w:r>
      <w:r w:rsidR="003A79CB" w:rsidRPr="00ED6881">
        <w:rPr>
          <w:lang w:val="fr-CA"/>
        </w:rPr>
        <w:t xml:space="preserve"> et </w:t>
      </w:r>
      <w:r w:rsidR="00B24CCB" w:rsidRPr="00ED6881">
        <w:rPr>
          <w:lang w:val="fr-CA"/>
        </w:rPr>
        <w:t xml:space="preserve">notez </w:t>
      </w:r>
      <w:r w:rsidR="00CB21B5" w:rsidRPr="00ED6881">
        <w:rPr>
          <w:lang w:val="fr-CA"/>
        </w:rPr>
        <w:t xml:space="preserve">les bons coups afin de </w:t>
      </w:r>
      <w:r w:rsidR="009F4DEA" w:rsidRPr="00ED6881">
        <w:rPr>
          <w:lang w:val="fr-CA"/>
        </w:rPr>
        <w:t xml:space="preserve">vous </w:t>
      </w:r>
      <w:r w:rsidR="00CB21B5" w:rsidRPr="00ED6881">
        <w:rPr>
          <w:lang w:val="fr-CA"/>
        </w:rPr>
        <w:t xml:space="preserve">assurer de </w:t>
      </w:r>
      <w:r w:rsidR="00043FA8" w:rsidRPr="00ED6881">
        <w:rPr>
          <w:lang w:val="fr-CA"/>
        </w:rPr>
        <w:t xml:space="preserve">les </w:t>
      </w:r>
      <w:r w:rsidR="00CB21B5" w:rsidRPr="00ED6881">
        <w:rPr>
          <w:lang w:val="fr-CA"/>
        </w:rPr>
        <w:t xml:space="preserve">répéter </w:t>
      </w:r>
      <w:r w:rsidR="009025D6" w:rsidRPr="00ED6881">
        <w:rPr>
          <w:lang w:val="fr-CA"/>
        </w:rPr>
        <w:t>ultérieurement</w:t>
      </w:r>
      <w:r w:rsidR="00CB21B5" w:rsidRPr="00ED6881">
        <w:rPr>
          <w:lang w:val="fr-CA"/>
        </w:rPr>
        <w:t xml:space="preserve">. </w:t>
      </w:r>
      <w:r w:rsidR="00E54961" w:rsidRPr="00ED6881">
        <w:t>Ces informations vous seront utiles pour améliorer de façon continue l’expérience d’apprentissage dans votre cours en FAD, car la mémoire est</w:t>
      </w:r>
      <w:r w:rsidR="00FD60B7" w:rsidRPr="00ED6881">
        <w:t>,</w:t>
      </w:r>
      <w:r w:rsidR="00E54961" w:rsidRPr="00ED6881">
        <w:t xml:space="preserve"> malheureusement</w:t>
      </w:r>
      <w:r w:rsidR="00FD60B7" w:rsidRPr="00ED6881">
        <w:t>,</w:t>
      </w:r>
      <w:r w:rsidR="00E54961" w:rsidRPr="00ED6881">
        <w:t xml:space="preserve"> une faculté qui oublie.</w:t>
      </w:r>
    </w:p>
    <w:p w14:paraId="2CA78CC7" w14:textId="07AFF917" w:rsidR="009024D4" w:rsidRPr="00401BF8" w:rsidRDefault="009024D4" w:rsidP="00037017">
      <w:pPr>
        <w:spacing w:after="0"/>
        <w:rPr>
          <w:sz w:val="12"/>
          <w:szCs w:val="16"/>
          <w:lang w:val="fr-CA"/>
        </w:rPr>
      </w:pPr>
      <w:r w:rsidRPr="00ED6881">
        <w:rPr>
          <w:noProof/>
          <w:lang w:val="fr-CA" w:eastAsia="fr-CA"/>
        </w:rPr>
        <w:drawing>
          <wp:anchor distT="0" distB="0" distL="114300" distR="114300" simplePos="0" relativeHeight="251676160" behindDoc="1" locked="0" layoutInCell="1" allowOverlap="1" wp14:anchorId="46451454" wp14:editId="14B32896">
            <wp:simplePos x="0" y="0"/>
            <wp:positionH relativeFrom="leftMargin">
              <wp:posOffset>547370</wp:posOffset>
            </wp:positionH>
            <wp:positionV relativeFrom="paragraph">
              <wp:posOffset>132352</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r w:rsidR="001913C7">
        <w:rPr>
          <w:sz w:val="14"/>
          <w:szCs w:val="18"/>
          <w:lang w:val="fr-CA"/>
        </w:rPr>
        <w:t xml:space="preserve"> </w:t>
      </w:r>
    </w:p>
    <w:p w14:paraId="7D8AFBA2" w14:textId="08CB6706" w:rsidR="00CB21B5" w:rsidRPr="00ED6881" w:rsidRDefault="00CB21B5" w:rsidP="00F808E3">
      <w:pPr>
        <w:pStyle w:val="Titre4"/>
        <w:rPr>
          <w:lang w:val="fr-CA"/>
        </w:rPr>
      </w:pPr>
      <w:r w:rsidRPr="00ED6881">
        <w:rPr>
          <w:lang w:val="fr-CA"/>
        </w:rPr>
        <w:t>Truc de pro</w:t>
      </w:r>
      <w:r w:rsidRPr="00ED6881">
        <w:rPr>
          <w:rFonts w:ascii="Times New Roman" w:hAnsi="Times New Roman" w:cs="Times New Roman"/>
          <w:lang w:val="fr-CA"/>
        </w:rPr>
        <w:t> </w:t>
      </w:r>
    </w:p>
    <w:p w14:paraId="57E472E8" w14:textId="117BF30F" w:rsidR="00CB21B5" w:rsidRPr="00ED6881" w:rsidRDefault="00CB21B5" w:rsidP="00FC0B74">
      <w:pPr>
        <w:pStyle w:val="Paragraphedeliste"/>
        <w:numPr>
          <w:ilvl w:val="0"/>
          <w:numId w:val="21"/>
        </w:numPr>
      </w:pPr>
      <w:r w:rsidRPr="00ED6881">
        <w:rPr>
          <w:lang w:val="fr-CA"/>
        </w:rPr>
        <w:t xml:space="preserve">Utilisez </w:t>
      </w:r>
      <w:hyperlink r:id="rId100" w:history="1">
        <w:r w:rsidRPr="00ED6881">
          <w:rPr>
            <w:rStyle w:val="Lienhypertexte"/>
            <w:rFonts w:ascii="Montserrat" w:hAnsi="Montserrat"/>
            <w:lang w:val="fr-CA"/>
          </w:rPr>
          <w:t>OneNote dans la suite Office</w:t>
        </w:r>
      </w:hyperlink>
      <w:r w:rsidRPr="00ED6881">
        <w:rPr>
          <w:lang w:val="fr-CA"/>
        </w:rPr>
        <w:t xml:space="preserve">. Les notes s’enregistrent automatiquement et se conservent dans votre espace infonuagique personnel. Il est facile d’y ajouter des captures d’écran, des enregistrements sonores ou vidéos. </w:t>
      </w:r>
      <w:r w:rsidR="006827EC" w:rsidRPr="00ED6881">
        <w:rPr>
          <w:lang w:val="fr-CA"/>
        </w:rPr>
        <w:t xml:space="preserve">Prenez aussi des notes après chaque séance synchrone. </w:t>
      </w:r>
      <w:r w:rsidRPr="00ED6881">
        <w:rPr>
          <w:lang w:val="fr-CA"/>
        </w:rPr>
        <w:t>Vous retrouverez facilement vos notes la session prochaine</w:t>
      </w:r>
      <w:r w:rsidR="00A252F7" w:rsidRPr="00ED6881">
        <w:rPr>
          <w:lang w:val="fr-CA"/>
        </w:rPr>
        <w:t>.</w:t>
      </w:r>
    </w:p>
    <w:p w14:paraId="1C745AAE" w14:textId="77777777" w:rsidR="00CB21B5" w:rsidRPr="00ED6881" w:rsidRDefault="00CB21B5" w:rsidP="00037017">
      <w:pPr>
        <w:spacing w:after="0"/>
      </w:pPr>
    </w:p>
    <w:p w14:paraId="2A55FD36" w14:textId="767D8DD8" w:rsidR="001B0D0D" w:rsidRPr="00ED6881" w:rsidRDefault="001B0D0D" w:rsidP="00F30635">
      <w:pPr>
        <w:pStyle w:val="Titre3"/>
      </w:pPr>
      <w:bookmarkStart w:id="35" w:name="_Toc38375793"/>
      <w:r w:rsidRPr="00ED6881">
        <w:t xml:space="preserve">Commencer </w:t>
      </w:r>
      <w:r w:rsidR="00FD60B7" w:rsidRPr="00ED6881">
        <w:t>sa session</w:t>
      </w:r>
      <w:bookmarkEnd w:id="35"/>
      <w:r w:rsidRPr="00ED6881">
        <w:t xml:space="preserve"> </w:t>
      </w:r>
    </w:p>
    <w:p w14:paraId="31573E2A" w14:textId="7E59A242" w:rsidR="00B40A9C" w:rsidRPr="00ED6881" w:rsidRDefault="001913C7" w:rsidP="000D0BF0">
      <w:pPr>
        <w:rPr>
          <w:lang w:val="fr-CA"/>
        </w:rPr>
      </w:pPr>
      <w:r w:rsidRPr="00ED6881">
        <w:rPr>
          <w:noProof/>
          <w:lang w:val="fr-CA" w:eastAsia="fr-CA"/>
        </w:rPr>
        <w:drawing>
          <wp:anchor distT="0" distB="0" distL="114300" distR="114300" simplePos="0" relativeHeight="251655680" behindDoc="1" locked="0" layoutInCell="1" allowOverlap="1" wp14:anchorId="4EC7A032" wp14:editId="38FAE69B">
            <wp:simplePos x="0" y="0"/>
            <wp:positionH relativeFrom="column">
              <wp:posOffset>4960076</wp:posOffset>
            </wp:positionH>
            <wp:positionV relativeFrom="paragraph">
              <wp:posOffset>649515</wp:posOffset>
            </wp:positionV>
            <wp:extent cx="1176020" cy="1330325"/>
            <wp:effectExtent l="19050" t="19050" r="24130" b="22225"/>
            <wp:wrapTight wrapText="bothSides">
              <wp:wrapPolygon edited="0">
                <wp:start x="-350" y="-309"/>
                <wp:lineTo x="-350" y="21652"/>
                <wp:lineTo x="21693" y="21652"/>
                <wp:lineTo x="21693" y="-309"/>
                <wp:lineTo x="-350" y="-309"/>
              </wp:wrapPolygon>
            </wp:wrapTight>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176020" cy="133032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1B0D0D" w:rsidRPr="00ED6881">
        <w:rPr>
          <w:lang w:val="fr-CA"/>
        </w:rPr>
        <w:t>Dès la première semaine du cours, il faut inscrire les étudiants au site du cours. Idéalement, il faut rendre le site du cours Moodle accessible à l’avance pour que les étudiants puissent prendre connaissance de</w:t>
      </w:r>
      <w:r w:rsidR="00A40863" w:rsidRPr="00ED6881">
        <w:rPr>
          <w:lang w:val="fr-CA"/>
        </w:rPr>
        <w:t xml:space="preserve"> ce qui sera </w:t>
      </w:r>
      <w:r w:rsidR="001B0D0D" w:rsidRPr="00ED6881">
        <w:rPr>
          <w:lang w:val="fr-CA"/>
        </w:rPr>
        <w:t xml:space="preserve">requis pour le cours : plan de cours, matériel obligatoire, environnement numérique, etc. </w:t>
      </w:r>
    </w:p>
    <w:p w14:paraId="24AB02D5" w14:textId="517419B0" w:rsidR="00B40A9C" w:rsidRPr="001913C7" w:rsidRDefault="001913C7" w:rsidP="001913C7">
      <w:pPr>
        <w:spacing w:after="0"/>
        <w:rPr>
          <w:sz w:val="12"/>
          <w:szCs w:val="16"/>
          <w:lang w:val="fr-CA"/>
        </w:rPr>
      </w:pPr>
      <w:r w:rsidRPr="00ED6881">
        <w:rPr>
          <w:noProof/>
          <w:lang w:val="fr-CA" w:eastAsia="fr-CA"/>
        </w:rPr>
        <w:drawing>
          <wp:anchor distT="0" distB="0" distL="114300" distR="114300" simplePos="0" relativeHeight="251664896" behindDoc="1" locked="0" layoutInCell="1" allowOverlap="1" wp14:anchorId="5E239C96" wp14:editId="25E0B7DC">
            <wp:simplePos x="0" y="0"/>
            <wp:positionH relativeFrom="leftMargin">
              <wp:posOffset>548005</wp:posOffset>
            </wp:positionH>
            <wp:positionV relativeFrom="paragraph">
              <wp:posOffset>123190</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r>
        <w:rPr>
          <w:lang w:val="fr-CA"/>
        </w:rPr>
        <w:t xml:space="preserve"> </w:t>
      </w:r>
    </w:p>
    <w:p w14:paraId="048868D5" w14:textId="33E0C862" w:rsidR="001B0D0D" w:rsidRPr="00ED6881" w:rsidRDefault="001B0D0D" w:rsidP="00F808E3">
      <w:pPr>
        <w:pStyle w:val="Titre4"/>
        <w:rPr>
          <w:lang w:val="fr-CA"/>
        </w:rPr>
      </w:pPr>
      <w:r w:rsidRPr="00ED6881">
        <w:rPr>
          <w:lang w:val="fr-CA"/>
        </w:rPr>
        <w:t>Truc de pro </w:t>
      </w:r>
    </w:p>
    <w:p w14:paraId="26AA1E2F" w14:textId="3B5001EC" w:rsidR="009025D6" w:rsidRPr="00ED6881" w:rsidRDefault="001B0D0D" w:rsidP="00FC0B74">
      <w:pPr>
        <w:pStyle w:val="Paragraphedeliste"/>
        <w:numPr>
          <w:ilvl w:val="0"/>
          <w:numId w:val="22"/>
        </w:numPr>
        <w:rPr>
          <w:lang w:val="fr-CA"/>
        </w:rPr>
      </w:pPr>
      <w:r w:rsidRPr="00ED6881">
        <w:rPr>
          <w:lang w:val="fr-CA"/>
        </w:rPr>
        <w:t>Il est possible d’inscrire vos étudiants et de cacher les sections sur lesquelles vous travaillez ou auxquelles vous ne souhaitez pas leur donner accès</w:t>
      </w:r>
      <w:r w:rsidR="00EC0D9B" w:rsidRPr="00ED6881">
        <w:rPr>
          <w:lang w:val="fr-CA"/>
        </w:rPr>
        <w:t xml:space="preserve"> tout en leur permettant</w:t>
      </w:r>
      <w:r w:rsidR="00A5267F" w:rsidRPr="00ED6881">
        <w:rPr>
          <w:lang w:val="fr-CA"/>
        </w:rPr>
        <w:t xml:space="preserve"> de </w:t>
      </w:r>
      <w:r w:rsidRPr="00ED6881">
        <w:rPr>
          <w:lang w:val="fr-CA"/>
        </w:rPr>
        <w:t xml:space="preserve">commencer à explorer le site du cours. Pour ce faire, il suffit </w:t>
      </w:r>
      <w:hyperlink r:id="rId102" w:history="1">
        <w:r w:rsidRPr="00ED6881">
          <w:rPr>
            <w:rStyle w:val="Lienhypertexte"/>
            <w:rFonts w:ascii="Montserrat" w:hAnsi="Montserrat"/>
            <w:lang w:val="fr-CA"/>
          </w:rPr>
          <w:t>d’activer le mode édition</w:t>
        </w:r>
      </w:hyperlink>
      <w:r w:rsidRPr="00ED6881">
        <w:rPr>
          <w:lang w:val="fr-CA"/>
        </w:rPr>
        <w:t xml:space="preserve"> et de cliquer sur l’œil (cacher) pour masquer </w:t>
      </w:r>
      <w:r w:rsidR="00F40B50" w:rsidRPr="00ED6881">
        <w:rPr>
          <w:lang w:val="fr-CA"/>
        </w:rPr>
        <w:t xml:space="preserve">une ou des </w:t>
      </w:r>
      <w:r w:rsidRPr="00ED6881">
        <w:rPr>
          <w:lang w:val="fr-CA"/>
        </w:rPr>
        <w:t>activité</w:t>
      </w:r>
      <w:r w:rsidR="00F40B50" w:rsidRPr="00ED6881">
        <w:rPr>
          <w:lang w:val="fr-CA"/>
        </w:rPr>
        <w:t>s</w:t>
      </w:r>
      <w:r w:rsidRPr="00ED6881">
        <w:rPr>
          <w:lang w:val="fr-CA"/>
        </w:rPr>
        <w:t>.</w:t>
      </w:r>
      <w:r w:rsidR="009025D6" w:rsidRPr="00ED6881">
        <w:rPr>
          <w:lang w:val="fr-CA"/>
        </w:rPr>
        <w:t xml:space="preserve">                                                             </w:t>
      </w:r>
    </w:p>
    <w:p w14:paraId="792A1030" w14:textId="77777777" w:rsidR="00BD3483" w:rsidRPr="00401BF8" w:rsidRDefault="00BD3483" w:rsidP="00037017">
      <w:pPr>
        <w:spacing w:after="0"/>
        <w:rPr>
          <w:sz w:val="12"/>
          <w:szCs w:val="16"/>
        </w:rPr>
      </w:pPr>
    </w:p>
    <w:p w14:paraId="5FE9120E" w14:textId="11DC744D" w:rsidR="001B0D0D" w:rsidRPr="00ED6881" w:rsidRDefault="001B0D0D" w:rsidP="00F30635">
      <w:pPr>
        <w:pStyle w:val="Titre3"/>
      </w:pPr>
      <w:bookmarkStart w:id="36" w:name="_Toc38375794"/>
      <w:r w:rsidRPr="00ED6881">
        <w:t xml:space="preserve">Communication hebdomadaire (section </w:t>
      </w:r>
      <w:r w:rsidRPr="00ED6881">
        <w:rPr>
          <w:i/>
          <w:iCs/>
        </w:rPr>
        <w:t>Nouvelles</w:t>
      </w:r>
      <w:r w:rsidRPr="00ED6881">
        <w:t>)</w:t>
      </w:r>
      <w:bookmarkEnd w:id="36"/>
    </w:p>
    <w:p w14:paraId="0B6688FE" w14:textId="1E49C1AB" w:rsidR="001B0D0D" w:rsidRPr="00ED6881" w:rsidRDefault="001B0D0D" w:rsidP="000D0BF0">
      <w:r w:rsidRPr="00ED6881">
        <w:rPr>
          <w:lang w:val="fr-CA"/>
        </w:rPr>
        <w:t xml:space="preserve">Dès l’inscription des étudiants sur </w:t>
      </w:r>
      <w:r w:rsidR="00D327A9" w:rsidRPr="00ED6881">
        <w:rPr>
          <w:lang w:val="fr-CA"/>
        </w:rPr>
        <w:t>le</w:t>
      </w:r>
      <w:r w:rsidRPr="00ED6881">
        <w:rPr>
          <w:lang w:val="fr-CA"/>
        </w:rPr>
        <w:t xml:space="preserve"> site du cours Moodle, vous pouvez leur envoyer un message d’accueil</w:t>
      </w:r>
      <w:r w:rsidR="00654510" w:rsidRPr="00ED6881">
        <w:rPr>
          <w:lang w:val="fr-CA"/>
        </w:rPr>
        <w:t xml:space="preserve"> via le forum </w:t>
      </w:r>
      <w:r w:rsidR="00654510" w:rsidRPr="00ED6881">
        <w:rPr>
          <w:i/>
          <w:iCs/>
          <w:lang w:val="fr-CA"/>
        </w:rPr>
        <w:t>Nouvelles</w:t>
      </w:r>
      <w:r w:rsidR="00654510" w:rsidRPr="00ED6881">
        <w:rPr>
          <w:lang w:val="fr-CA"/>
        </w:rPr>
        <w:t xml:space="preserve"> </w:t>
      </w:r>
      <w:r w:rsidR="007D0BA5" w:rsidRPr="00ED6881">
        <w:rPr>
          <w:lang w:val="fr-CA"/>
        </w:rPr>
        <w:t>(</w:t>
      </w:r>
      <w:r w:rsidR="00654510" w:rsidRPr="00ED6881">
        <w:rPr>
          <w:lang w:val="fr-CA"/>
        </w:rPr>
        <w:t>dans le haut de votre site Moodle</w:t>
      </w:r>
      <w:r w:rsidR="001809FD" w:rsidRPr="00ED6881">
        <w:rPr>
          <w:lang w:val="fr-CA"/>
        </w:rPr>
        <w:t>, section Généralités</w:t>
      </w:r>
      <w:r w:rsidR="005619AF" w:rsidRPr="00ED6881">
        <w:rPr>
          <w:lang w:val="fr-CA"/>
        </w:rPr>
        <w:t>)</w:t>
      </w:r>
      <w:r w:rsidRPr="00ED6881">
        <w:rPr>
          <w:lang w:val="fr-CA"/>
        </w:rPr>
        <w:t xml:space="preserve">. </w:t>
      </w:r>
      <w:r w:rsidR="00C04471" w:rsidRPr="00ED6881">
        <w:rPr>
          <w:lang w:val="fr-CA"/>
        </w:rPr>
        <w:t>Vos étudiants recevront un</w:t>
      </w:r>
      <w:r w:rsidR="001144FF" w:rsidRPr="00ED6881">
        <w:rPr>
          <w:lang w:val="fr-CA"/>
        </w:rPr>
        <w:t>e notification</w:t>
      </w:r>
      <w:r w:rsidR="00C04471" w:rsidRPr="00ED6881">
        <w:rPr>
          <w:lang w:val="fr-CA"/>
        </w:rPr>
        <w:t xml:space="preserve"> courriel</w:t>
      </w:r>
      <w:r w:rsidR="00EA10EC" w:rsidRPr="00ED6881">
        <w:rPr>
          <w:lang w:val="fr-CA"/>
        </w:rPr>
        <w:t>, ce qui</w:t>
      </w:r>
      <w:r w:rsidRPr="00ED6881">
        <w:rPr>
          <w:lang w:val="fr-CA"/>
        </w:rPr>
        <w:t xml:space="preserve"> leur permettra de valider leur accès au cours et de </w:t>
      </w:r>
      <w:r w:rsidR="000B40A7" w:rsidRPr="00ED6881">
        <w:rPr>
          <w:lang w:val="fr-CA"/>
        </w:rPr>
        <w:t>prendre connaissance de</w:t>
      </w:r>
      <w:r w:rsidRPr="00ED6881">
        <w:rPr>
          <w:lang w:val="fr-CA"/>
        </w:rPr>
        <w:t xml:space="preserve"> vos couleurs. </w:t>
      </w:r>
      <w:r w:rsidRPr="00ED6881">
        <w:t xml:space="preserve">L’idée est de s’assurer que les étudiants comprennent que vous êtes accessible et professionnel. </w:t>
      </w:r>
      <w:r w:rsidR="00D75A32" w:rsidRPr="00ED6881">
        <w:t>Outre ce message d’accueil, en FAD, avoir une routine de communication constante</w:t>
      </w:r>
      <w:r w:rsidR="00A91F31" w:rsidRPr="00ED6881">
        <w:t xml:space="preserve"> favorise la routine pédagogique. L’envoi de courriel </w:t>
      </w:r>
      <w:r w:rsidR="00610016" w:rsidRPr="00ED6881">
        <w:t>hebdomadaire</w:t>
      </w:r>
      <w:r w:rsidR="00A91F31" w:rsidRPr="00ED6881">
        <w:t xml:space="preserve"> permet de garder le lien avec les étudiants, </w:t>
      </w:r>
      <w:r w:rsidR="00610016" w:rsidRPr="00ED6881">
        <w:t>de préciser les éléments de contenu, d’effectuer des rappels, de faire un</w:t>
      </w:r>
      <w:r w:rsidR="0083575D" w:rsidRPr="00ED6881">
        <w:t>e</w:t>
      </w:r>
      <w:r w:rsidR="00610016" w:rsidRPr="00ED6881">
        <w:t xml:space="preserve"> veille en lien avec le sujet du cours, etc.</w:t>
      </w:r>
      <w:r w:rsidR="00D75A32" w:rsidRPr="00ED6881">
        <w:t xml:space="preserve"> </w:t>
      </w:r>
    </w:p>
    <w:p w14:paraId="471C4506" w14:textId="09312778" w:rsidR="001B0D0D" w:rsidRPr="00ED6881" w:rsidRDefault="001B0D0D" w:rsidP="00F30635">
      <w:pPr>
        <w:pStyle w:val="Titre3"/>
      </w:pPr>
      <w:bookmarkStart w:id="37" w:name="_Ref32321052"/>
      <w:bookmarkStart w:id="38" w:name="_Toc38375795"/>
      <w:r w:rsidRPr="00ED6881">
        <w:lastRenderedPageBreak/>
        <w:t>Effectuer le suivi de progression des étudiants</w:t>
      </w:r>
      <w:bookmarkEnd w:id="37"/>
      <w:bookmarkEnd w:id="38"/>
    </w:p>
    <w:p w14:paraId="178558BE" w14:textId="3DC3CC5C" w:rsidR="001B0D0D" w:rsidRPr="00ED6881" w:rsidRDefault="00267F10" w:rsidP="000D0BF0">
      <w:pPr>
        <w:rPr>
          <w:lang w:val="fr-CA"/>
        </w:rPr>
      </w:pPr>
      <w:r w:rsidRPr="00ED6881">
        <w:rPr>
          <w:noProof/>
          <w:lang w:val="fr-CA" w:eastAsia="fr-CA"/>
        </w:rPr>
        <w:drawing>
          <wp:anchor distT="0" distB="0" distL="114300" distR="114300" simplePos="0" relativeHeight="251680256" behindDoc="0" locked="0" layoutInCell="1" allowOverlap="1" wp14:anchorId="4DBBD64C" wp14:editId="3382F9B1">
            <wp:simplePos x="0" y="0"/>
            <wp:positionH relativeFrom="margin">
              <wp:posOffset>4552950</wp:posOffset>
            </wp:positionH>
            <wp:positionV relativeFrom="paragraph">
              <wp:posOffset>7620</wp:posOffset>
            </wp:positionV>
            <wp:extent cx="1781175" cy="2838450"/>
            <wp:effectExtent l="0" t="0" r="9525" b="0"/>
            <wp:wrapSquare wrapText="bothSides"/>
            <wp:docPr id="21" name="Image 21" descr="C:\Users\marn2001\AppData\Local\Packages\Microsoft.MicrosoftEdge_8wekyb3d8bbwe\TempState\Downloads\Achèvement d'activité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n2001\AppData\Local\Packages\Microsoft.MicrosoftEdge_8wekyb3d8bbwe\TempState\Downloads\Achèvement d'activité (1).png"/>
                    <pic:cNvPicPr>
                      <a:picLocks noChangeAspect="1" noChangeArrowheads="1"/>
                    </pic:cNvPicPr>
                  </pic:nvPicPr>
                  <pic:blipFill rotWithShape="1">
                    <a:blip r:embed="rId103">
                      <a:extLst>
                        <a:ext uri="{28A0092B-C50C-407E-A947-70E740481C1C}">
                          <a14:useLocalDpi xmlns:a14="http://schemas.microsoft.com/office/drawing/2010/main" val="0"/>
                        </a:ext>
                      </a:extLst>
                    </a:blip>
                    <a:srcRect l="6550" t="2216" b="29009"/>
                    <a:stretch/>
                  </pic:blipFill>
                  <pic:spPr bwMode="auto">
                    <a:xfrm>
                      <a:off x="0" y="0"/>
                      <a:ext cx="1781175" cy="2838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0D0D" w:rsidRPr="00ED6881">
        <w:rPr>
          <w:lang w:val="fr-CA"/>
        </w:rPr>
        <w:t>Il existe</w:t>
      </w:r>
      <w:r w:rsidR="001809FD" w:rsidRPr="00ED6881">
        <w:rPr>
          <w:lang w:val="fr-CA"/>
        </w:rPr>
        <w:t>,</w:t>
      </w:r>
      <w:r w:rsidR="001B0D0D" w:rsidRPr="00ED6881">
        <w:rPr>
          <w:lang w:val="fr-CA"/>
        </w:rPr>
        <w:t xml:space="preserve"> </w:t>
      </w:r>
      <w:r w:rsidR="005C6025" w:rsidRPr="00ED6881">
        <w:rPr>
          <w:lang w:val="fr-CA"/>
        </w:rPr>
        <w:t>dans Moodle</w:t>
      </w:r>
      <w:r w:rsidR="001809FD" w:rsidRPr="00ED6881">
        <w:rPr>
          <w:lang w:val="fr-CA"/>
        </w:rPr>
        <w:t>,</w:t>
      </w:r>
      <w:r w:rsidR="005C6025" w:rsidRPr="00ED6881">
        <w:rPr>
          <w:lang w:val="fr-CA"/>
        </w:rPr>
        <w:t xml:space="preserve"> </w:t>
      </w:r>
      <w:r w:rsidR="001B0D0D" w:rsidRPr="00ED6881">
        <w:rPr>
          <w:lang w:val="fr-CA"/>
        </w:rPr>
        <w:t xml:space="preserve">un outil qui vise à responsabiliser les étudiants concernant leurs apprentissages : </w:t>
      </w:r>
      <w:hyperlink r:id="rId104" w:history="1">
        <w:r w:rsidR="001B0D0D" w:rsidRPr="00ED6881">
          <w:rPr>
            <w:rStyle w:val="Lienhypertexte"/>
            <w:rFonts w:ascii="Montserrat" w:hAnsi="Montserrat"/>
            <w:lang w:val="fr-CA"/>
          </w:rPr>
          <w:t>le suivi d’achèvement</w:t>
        </w:r>
      </w:hyperlink>
      <w:r w:rsidR="001B0D0D" w:rsidRPr="00ED6881">
        <w:rPr>
          <w:lang w:val="fr-CA"/>
        </w:rPr>
        <w:t xml:space="preserve">. L’outil est intéressant, car il donne des repères </w:t>
      </w:r>
      <w:r w:rsidR="00831794" w:rsidRPr="00ED6881">
        <w:rPr>
          <w:lang w:val="fr-CA"/>
        </w:rPr>
        <w:t xml:space="preserve">de progression </w:t>
      </w:r>
      <w:r w:rsidR="001B0D0D" w:rsidRPr="00ED6881">
        <w:rPr>
          <w:lang w:val="fr-CA"/>
        </w:rPr>
        <w:t xml:space="preserve">aux étudiants </w:t>
      </w:r>
      <w:r w:rsidR="00831794" w:rsidRPr="00ED6881">
        <w:rPr>
          <w:lang w:val="fr-CA"/>
        </w:rPr>
        <w:t>ainsi qu’à l’enseignant</w:t>
      </w:r>
      <w:r w:rsidR="001B0D0D" w:rsidRPr="00ED6881">
        <w:rPr>
          <w:lang w:val="fr-CA"/>
        </w:rPr>
        <w:t xml:space="preserve">. </w:t>
      </w:r>
    </w:p>
    <w:p w14:paraId="2763D2E1" w14:textId="54B1BF63" w:rsidR="001B0D0D" w:rsidRPr="00ED6881" w:rsidRDefault="007C5A62" w:rsidP="000D0BF0">
      <w:pPr>
        <w:rPr>
          <w:lang w:val="fr-CA"/>
        </w:rPr>
      </w:pPr>
      <w:r w:rsidRPr="00ED6881">
        <w:rPr>
          <w:lang w:val="fr-CA"/>
        </w:rPr>
        <w:t>Par défaut, le suivi d’achèvement est activé dans le gabarit Moodle-</w:t>
      </w:r>
      <w:r w:rsidR="001809FD" w:rsidRPr="00ED6881">
        <w:rPr>
          <w:lang w:val="fr-CA"/>
        </w:rPr>
        <w:t>Performa</w:t>
      </w:r>
      <w:r w:rsidRPr="00ED6881">
        <w:rPr>
          <w:lang w:val="fr-CA"/>
        </w:rPr>
        <w:t xml:space="preserve">. </w:t>
      </w:r>
      <w:r w:rsidR="002C30DB" w:rsidRPr="00ED6881">
        <w:rPr>
          <w:lang w:val="fr-CA"/>
        </w:rPr>
        <w:t xml:space="preserve">Vous </w:t>
      </w:r>
      <w:r w:rsidR="00160366" w:rsidRPr="00ED6881">
        <w:rPr>
          <w:lang w:val="fr-CA"/>
        </w:rPr>
        <w:t>pouvez</w:t>
      </w:r>
      <w:r w:rsidR="002C30DB" w:rsidRPr="00ED6881">
        <w:rPr>
          <w:lang w:val="fr-CA"/>
        </w:rPr>
        <w:t xml:space="preserve"> toutefois</w:t>
      </w:r>
      <w:r w:rsidR="00160366" w:rsidRPr="00ED6881">
        <w:rPr>
          <w:lang w:val="fr-CA"/>
        </w:rPr>
        <w:t xml:space="preserve"> ajuster l</w:t>
      </w:r>
      <w:r w:rsidR="001B0D0D" w:rsidRPr="00ED6881">
        <w:rPr>
          <w:lang w:val="fr-CA"/>
        </w:rPr>
        <w:t xml:space="preserve">es </w:t>
      </w:r>
      <w:hyperlink r:id="rId105" w:history="1">
        <w:r w:rsidR="00290BCB" w:rsidRPr="00ED6881">
          <w:rPr>
            <w:rStyle w:val="Lienhypertexte"/>
            <w:rFonts w:ascii="Montserrat" w:hAnsi="Montserrat"/>
            <w:lang w:val="fr-CA"/>
          </w:rPr>
          <w:t>conditions d’achèvement</w:t>
        </w:r>
      </w:hyperlink>
      <w:r w:rsidR="00290BCB" w:rsidRPr="00ED6881">
        <w:rPr>
          <w:lang w:val="fr-CA"/>
        </w:rPr>
        <w:t xml:space="preserve"> de chacune des activités dans le menu </w:t>
      </w:r>
      <w:r w:rsidR="00290BCB" w:rsidRPr="00ED6881">
        <w:rPr>
          <w:i/>
          <w:iCs/>
          <w:lang w:val="fr-CA"/>
        </w:rPr>
        <w:t>Paramètres</w:t>
      </w:r>
      <w:r w:rsidR="00290BCB" w:rsidRPr="00ED6881">
        <w:rPr>
          <w:lang w:val="fr-CA"/>
        </w:rPr>
        <w:t xml:space="preserve">. </w:t>
      </w:r>
      <w:r w:rsidR="001C44AA" w:rsidRPr="00ED6881">
        <w:rPr>
          <w:lang w:val="fr-CA"/>
        </w:rPr>
        <w:t>Les cases avec un trait plein</w:t>
      </w:r>
      <w:r w:rsidR="00405267" w:rsidRPr="00ED6881">
        <w:rPr>
          <w:lang w:val="fr-CA"/>
        </w:rPr>
        <w:t xml:space="preserve"> doivent être cochées manuellement par l’</w:t>
      </w:r>
      <w:r w:rsidR="000E1CDC" w:rsidRPr="00ED6881">
        <w:rPr>
          <w:lang w:val="fr-CA"/>
        </w:rPr>
        <w:t>é</w:t>
      </w:r>
      <w:r w:rsidR="00405267" w:rsidRPr="00ED6881">
        <w:rPr>
          <w:lang w:val="fr-CA"/>
        </w:rPr>
        <w:t xml:space="preserve">tudiant alors que </w:t>
      </w:r>
      <w:r w:rsidR="00467B86" w:rsidRPr="00ED6881">
        <w:rPr>
          <w:lang w:val="fr-CA"/>
        </w:rPr>
        <w:t>les cases</w:t>
      </w:r>
      <w:r w:rsidR="00405267" w:rsidRPr="00ED6881">
        <w:rPr>
          <w:lang w:val="fr-CA"/>
        </w:rPr>
        <w:t xml:space="preserve"> avec un trait pointillé </w:t>
      </w:r>
      <w:r w:rsidR="00B7506C" w:rsidRPr="00ED6881">
        <w:rPr>
          <w:lang w:val="fr-CA"/>
        </w:rPr>
        <w:t xml:space="preserve">sont gérées par </w:t>
      </w:r>
      <w:r w:rsidR="000E1CDC" w:rsidRPr="00ED6881">
        <w:rPr>
          <w:lang w:val="fr-CA"/>
        </w:rPr>
        <w:t>Moodle</w:t>
      </w:r>
      <w:r w:rsidR="00C07611" w:rsidRPr="00ED6881">
        <w:rPr>
          <w:lang w:val="fr-CA"/>
        </w:rPr>
        <w:t xml:space="preserve">, qui </w:t>
      </w:r>
      <w:r w:rsidR="000E1CDC" w:rsidRPr="00ED6881">
        <w:rPr>
          <w:lang w:val="fr-CA"/>
        </w:rPr>
        <w:t>s’en occuper</w:t>
      </w:r>
      <w:r w:rsidR="00810059" w:rsidRPr="00ED6881">
        <w:rPr>
          <w:lang w:val="fr-CA"/>
        </w:rPr>
        <w:t>a</w:t>
      </w:r>
      <w:r w:rsidR="000E1CDC" w:rsidRPr="00ED6881">
        <w:rPr>
          <w:lang w:val="fr-CA"/>
        </w:rPr>
        <w:t xml:space="preserve"> lorsque les conditions d’achèvement seront atteintes.</w:t>
      </w:r>
      <w:r w:rsidR="001B0D0D" w:rsidRPr="00ED6881">
        <w:rPr>
          <w:lang w:val="fr-CA"/>
        </w:rPr>
        <w:t xml:space="preserve"> </w:t>
      </w:r>
    </w:p>
    <w:p w14:paraId="3B9DD848" w14:textId="45D866C4" w:rsidR="001B0D0D" w:rsidRPr="00ED6881" w:rsidRDefault="0055419C" w:rsidP="000D0BF0">
      <w:pPr>
        <w:rPr>
          <w:lang w:val="fr-CA"/>
        </w:rPr>
      </w:pPr>
      <w:r w:rsidRPr="00ED6881">
        <w:rPr>
          <w:lang w:val="fr-CA"/>
        </w:rPr>
        <w:t xml:space="preserve">Pour </w:t>
      </w:r>
      <w:r w:rsidR="001B0D0D" w:rsidRPr="00ED6881">
        <w:rPr>
          <w:lang w:val="fr-CA"/>
        </w:rPr>
        <w:t>accéder au rapport d’achèvement</w:t>
      </w:r>
      <w:r w:rsidRPr="00ED6881">
        <w:rPr>
          <w:lang w:val="fr-CA"/>
        </w:rPr>
        <w:t>, i</w:t>
      </w:r>
      <w:r w:rsidR="001B0D0D" w:rsidRPr="00ED6881">
        <w:rPr>
          <w:lang w:val="fr-CA"/>
        </w:rPr>
        <w:t>l suffit</w:t>
      </w:r>
      <w:r w:rsidR="00DC096F" w:rsidRPr="00ED6881">
        <w:rPr>
          <w:lang w:val="fr-CA"/>
        </w:rPr>
        <w:t xml:space="preserve"> de vous rendre</w:t>
      </w:r>
      <w:r w:rsidR="001B0D0D" w:rsidRPr="00ED6881">
        <w:rPr>
          <w:lang w:val="fr-CA"/>
        </w:rPr>
        <w:t xml:space="preserve"> dans </w:t>
      </w:r>
      <w:r w:rsidR="000E1CDC" w:rsidRPr="00ED6881">
        <w:rPr>
          <w:lang w:val="fr-CA"/>
        </w:rPr>
        <w:t xml:space="preserve">le menu </w:t>
      </w:r>
      <w:r w:rsidR="000E1CDC" w:rsidRPr="00ED6881">
        <w:rPr>
          <w:i/>
          <w:iCs/>
          <w:lang w:val="fr-CA"/>
        </w:rPr>
        <w:t>G</w:t>
      </w:r>
      <w:r w:rsidR="001B0D0D" w:rsidRPr="00ED6881">
        <w:rPr>
          <w:i/>
          <w:iCs/>
          <w:lang w:val="fr-CA"/>
        </w:rPr>
        <w:t>estion du cours</w:t>
      </w:r>
      <w:r w:rsidR="000E1CDC" w:rsidRPr="00ED6881">
        <w:rPr>
          <w:i/>
          <w:iCs/>
          <w:lang w:val="fr-CA"/>
        </w:rPr>
        <w:t xml:space="preserve"> </w:t>
      </w:r>
      <w:r w:rsidR="000E1CDC" w:rsidRPr="00ED6881">
        <w:rPr>
          <w:lang w:val="fr-CA"/>
        </w:rPr>
        <w:t>(les 3 engrenage</w:t>
      </w:r>
      <w:r w:rsidR="00DC096F" w:rsidRPr="00ED6881">
        <w:rPr>
          <w:lang w:val="fr-CA"/>
        </w:rPr>
        <w:t>s</w:t>
      </w:r>
      <w:r w:rsidR="000E1CDC" w:rsidRPr="00ED6881">
        <w:rPr>
          <w:lang w:val="fr-CA"/>
        </w:rPr>
        <w:t xml:space="preserve"> dans le haut du site Moodle)</w:t>
      </w:r>
      <w:r w:rsidR="004F30A7" w:rsidRPr="00ED6881">
        <w:rPr>
          <w:lang w:val="fr-CA"/>
        </w:rPr>
        <w:t xml:space="preserve"> et de choisir</w:t>
      </w:r>
      <w:r w:rsidR="001B0D0D" w:rsidRPr="00ED6881">
        <w:rPr>
          <w:lang w:val="fr-CA"/>
        </w:rPr>
        <w:t xml:space="preserve"> </w:t>
      </w:r>
      <w:r w:rsidR="00DB0F52" w:rsidRPr="00ED6881">
        <w:rPr>
          <w:lang w:val="fr-CA"/>
        </w:rPr>
        <w:t xml:space="preserve">l’option </w:t>
      </w:r>
      <w:hyperlink r:id="rId106" w:history="1">
        <w:r w:rsidR="00DB0F52" w:rsidRPr="00ED6881">
          <w:rPr>
            <w:rStyle w:val="Lienhypertexte"/>
            <w:rFonts w:ascii="Montserrat" w:hAnsi="Montserrat"/>
            <w:lang w:val="fr-CA"/>
          </w:rPr>
          <w:t>achèvement d’activité</w:t>
        </w:r>
      </w:hyperlink>
      <w:r w:rsidR="00DB0F52" w:rsidRPr="00ED6881">
        <w:rPr>
          <w:lang w:val="fr-CA"/>
        </w:rPr>
        <w:t xml:space="preserve"> d</w:t>
      </w:r>
      <w:r w:rsidR="00345625" w:rsidRPr="00ED6881">
        <w:rPr>
          <w:lang w:val="fr-CA"/>
        </w:rPr>
        <w:t>ans la colonne de droite</w:t>
      </w:r>
      <w:r w:rsidR="001B0D0D" w:rsidRPr="00ED6881">
        <w:rPr>
          <w:lang w:val="fr-CA"/>
        </w:rPr>
        <w:t xml:space="preserve"> </w:t>
      </w:r>
      <w:r w:rsidR="00345625" w:rsidRPr="00ED6881">
        <w:rPr>
          <w:i/>
          <w:iCs/>
          <w:lang w:val="fr-CA"/>
        </w:rPr>
        <w:t>L</w:t>
      </w:r>
      <w:r w:rsidR="001B0D0D" w:rsidRPr="00ED6881">
        <w:rPr>
          <w:i/>
          <w:iCs/>
          <w:lang w:val="fr-CA"/>
        </w:rPr>
        <w:t>iens utilisateur</w:t>
      </w:r>
      <w:r w:rsidR="001B0D0D" w:rsidRPr="00ED6881">
        <w:rPr>
          <w:lang w:val="fr-CA"/>
        </w:rPr>
        <w:t xml:space="preserve">. Un rapport </w:t>
      </w:r>
      <w:r w:rsidR="00AA4561" w:rsidRPr="00ED6881">
        <w:rPr>
          <w:lang w:val="fr-CA"/>
        </w:rPr>
        <w:t xml:space="preserve">d’achèvement pour l’ensemble des étudiants </w:t>
      </w:r>
      <w:r w:rsidR="00DB0F52" w:rsidRPr="00ED6881">
        <w:rPr>
          <w:lang w:val="fr-CA"/>
        </w:rPr>
        <w:t>s’affichera alors</w:t>
      </w:r>
      <w:r w:rsidR="001B0D0D" w:rsidRPr="00ED6881">
        <w:rPr>
          <w:lang w:val="fr-CA"/>
        </w:rPr>
        <w:t xml:space="preserve">. </w:t>
      </w:r>
    </w:p>
    <w:p w14:paraId="0051EE17" w14:textId="080037CB" w:rsidR="001809FD" w:rsidRDefault="001809FD" w:rsidP="000D0BF0">
      <w:pPr>
        <w:rPr>
          <w:lang w:val="fr-CA"/>
        </w:rPr>
      </w:pPr>
    </w:p>
    <w:p w14:paraId="0B6915F4" w14:textId="77777777" w:rsidR="00267F10" w:rsidRPr="00ED6881" w:rsidRDefault="00267F10" w:rsidP="000D0BF0">
      <w:pPr>
        <w:rPr>
          <w:lang w:val="fr-CA"/>
        </w:rPr>
      </w:pPr>
    </w:p>
    <w:p w14:paraId="317F1421" w14:textId="77777777" w:rsidR="001B0D0D" w:rsidRPr="00ED6881" w:rsidRDefault="001B0D0D" w:rsidP="00267F10">
      <w:pPr>
        <w:jc w:val="center"/>
        <w:rPr>
          <w:noProof/>
          <w:lang w:val="fr-CA"/>
        </w:rPr>
      </w:pPr>
      <w:r w:rsidRPr="00ED6881">
        <w:rPr>
          <w:noProof/>
          <w:lang w:val="fr-CA" w:eastAsia="fr-CA"/>
        </w:rPr>
        <w:drawing>
          <wp:inline distT="0" distB="0" distL="0" distR="0" wp14:anchorId="4AD49EF3" wp14:editId="59E2B461">
            <wp:extent cx="5731510" cy="2357120"/>
            <wp:effectExtent l="19050" t="19050" r="21590" b="24130"/>
            <wp:docPr id="41" name="Image 4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Rapport d'achèvement_censored.jpg"/>
                    <pic:cNvPicPr/>
                  </pic:nvPicPr>
                  <pic:blipFill>
                    <a:blip r:embed="rId107">
                      <a:extLst>
                        <a:ext uri="{28A0092B-C50C-407E-A947-70E740481C1C}">
                          <a14:useLocalDpi xmlns:a14="http://schemas.microsoft.com/office/drawing/2010/main" val="0"/>
                        </a:ext>
                      </a:extLst>
                    </a:blip>
                    <a:stretch>
                      <a:fillRect/>
                    </a:stretch>
                  </pic:blipFill>
                  <pic:spPr>
                    <a:xfrm>
                      <a:off x="0" y="0"/>
                      <a:ext cx="5731510" cy="2357120"/>
                    </a:xfrm>
                    <a:prstGeom prst="rect">
                      <a:avLst/>
                    </a:prstGeom>
                    <a:ln>
                      <a:solidFill>
                        <a:schemeClr val="tx1"/>
                      </a:solidFill>
                    </a:ln>
                  </pic:spPr>
                </pic:pic>
              </a:graphicData>
            </a:graphic>
          </wp:inline>
        </w:drawing>
      </w:r>
    </w:p>
    <w:p w14:paraId="317C853F" w14:textId="35EFE0BB" w:rsidR="00AA4561" w:rsidRPr="00ED6881" w:rsidRDefault="00560DE0" w:rsidP="000D0BF0">
      <w:pPr>
        <w:rPr>
          <w:lang w:val="fr-CA"/>
        </w:rPr>
      </w:pPr>
      <w:r w:rsidRPr="00ED6881">
        <w:rPr>
          <w:noProof/>
          <w:lang w:val="fr-CA" w:eastAsia="fr-CA"/>
        </w:rPr>
        <w:drawing>
          <wp:anchor distT="0" distB="0" distL="114300" distR="114300" simplePos="0" relativeHeight="251662848" behindDoc="1" locked="0" layoutInCell="1" allowOverlap="1" wp14:anchorId="692EE0DA" wp14:editId="3B295D29">
            <wp:simplePos x="0" y="0"/>
            <wp:positionH relativeFrom="leftMargin">
              <wp:posOffset>546938</wp:posOffset>
            </wp:positionH>
            <wp:positionV relativeFrom="paragraph">
              <wp:posOffset>205105</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p>
    <w:p w14:paraId="2DAC5C92" w14:textId="7E3BFB70" w:rsidR="001B0D0D" w:rsidRPr="00ED6881" w:rsidRDefault="001B0D0D" w:rsidP="00481C95">
      <w:pPr>
        <w:pStyle w:val="Titre4"/>
        <w:rPr>
          <w:lang w:val="fr-CA"/>
        </w:rPr>
      </w:pPr>
      <w:r w:rsidRPr="00ED6881">
        <w:rPr>
          <w:lang w:val="fr-CA"/>
        </w:rPr>
        <w:t>Truc de pro</w:t>
      </w:r>
    </w:p>
    <w:p w14:paraId="48681A4A" w14:textId="289667E2" w:rsidR="00AA4561" w:rsidRPr="00ED6881" w:rsidRDefault="001B0D0D" w:rsidP="00FC0B74">
      <w:pPr>
        <w:pStyle w:val="Paragraphedeliste"/>
        <w:numPr>
          <w:ilvl w:val="0"/>
          <w:numId w:val="24"/>
        </w:numPr>
        <w:rPr>
          <w:lang w:val="fr-CA"/>
        </w:rPr>
      </w:pPr>
      <w:r w:rsidRPr="00ED6881">
        <w:rPr>
          <w:lang w:val="fr-CA"/>
        </w:rPr>
        <w:t xml:space="preserve">Il existe </w:t>
      </w:r>
      <w:r w:rsidR="00D84A07" w:rsidRPr="00ED6881">
        <w:rPr>
          <w:lang w:val="fr-CA"/>
        </w:rPr>
        <w:t xml:space="preserve">une </w:t>
      </w:r>
      <w:r w:rsidRPr="00ED6881">
        <w:rPr>
          <w:lang w:val="fr-CA"/>
        </w:rPr>
        <w:t xml:space="preserve">option </w:t>
      </w:r>
      <w:r w:rsidR="00D84A07" w:rsidRPr="00ED6881">
        <w:rPr>
          <w:lang w:val="fr-CA"/>
        </w:rPr>
        <w:t xml:space="preserve">pour </w:t>
      </w:r>
      <w:r w:rsidRPr="00ED6881">
        <w:rPr>
          <w:lang w:val="fr-CA"/>
        </w:rPr>
        <w:t xml:space="preserve">envoyer un message instantané Moodle </w:t>
      </w:r>
      <w:r w:rsidR="002C005B" w:rsidRPr="00ED6881">
        <w:rPr>
          <w:lang w:val="fr-CA"/>
        </w:rPr>
        <w:t xml:space="preserve">(pop-up) </w:t>
      </w:r>
      <w:r w:rsidRPr="00ED6881">
        <w:rPr>
          <w:lang w:val="fr-CA"/>
        </w:rPr>
        <w:t xml:space="preserve">à tous les étudiants n’ayant pas complété une activité en particulier. </w:t>
      </w:r>
      <w:r w:rsidR="008758DD" w:rsidRPr="00ED6881">
        <w:rPr>
          <w:lang w:val="fr-CA"/>
        </w:rPr>
        <w:t>La procédure se trouve</w:t>
      </w:r>
      <w:r w:rsidRPr="00ED6881">
        <w:rPr>
          <w:lang w:val="fr-CA"/>
        </w:rPr>
        <w:t xml:space="preserve"> </w:t>
      </w:r>
      <w:hyperlink r:id="rId108" w:history="1">
        <w:r w:rsidRPr="00ED6881">
          <w:rPr>
            <w:rStyle w:val="Lienhypertexte"/>
            <w:rFonts w:ascii="Montserrat" w:hAnsi="Montserrat"/>
            <w:lang w:val="fr-CA"/>
          </w:rPr>
          <w:t>au bas de cette page</w:t>
        </w:r>
      </w:hyperlink>
      <w:r w:rsidR="00955F06" w:rsidRPr="00ED6881">
        <w:rPr>
          <w:rStyle w:val="Lienhypertexte"/>
          <w:rFonts w:ascii="Montserrat" w:hAnsi="Montserrat"/>
          <w:lang w:val="fr-CA"/>
        </w:rPr>
        <w:t xml:space="preserve"> de wiki</w:t>
      </w:r>
      <w:r w:rsidRPr="00ED6881">
        <w:rPr>
          <w:lang w:val="fr-CA"/>
        </w:rPr>
        <w:t xml:space="preserve">.  </w:t>
      </w:r>
    </w:p>
    <w:p w14:paraId="701DA951" w14:textId="2C02CAB8" w:rsidR="001B0D0D" w:rsidRPr="00ED6881" w:rsidRDefault="001B0D0D" w:rsidP="00267F10">
      <w:pPr>
        <w:spacing w:after="0"/>
        <w:rPr>
          <w:lang w:val="fr-CA"/>
        </w:rPr>
      </w:pPr>
    </w:p>
    <w:p w14:paraId="5CC56D23" w14:textId="1C629EFE" w:rsidR="001B0D0D" w:rsidRPr="00ED6881" w:rsidRDefault="001B0D0D" w:rsidP="00F30635">
      <w:pPr>
        <w:pStyle w:val="Titre3"/>
      </w:pPr>
      <w:bookmarkStart w:id="39" w:name="_Toc38375796"/>
      <w:r w:rsidRPr="00ED6881">
        <w:t>Animer une séance synchrone</w:t>
      </w:r>
      <w:bookmarkEnd w:id="39"/>
      <w:r w:rsidRPr="00ED6881">
        <w:t xml:space="preserve"> </w:t>
      </w:r>
    </w:p>
    <w:p w14:paraId="30133D66" w14:textId="4A6479BC" w:rsidR="001B0D0D" w:rsidRPr="00ED6881" w:rsidRDefault="001B0D0D" w:rsidP="000D0BF0">
      <w:pPr>
        <w:rPr>
          <w:lang w:val="fr"/>
        </w:rPr>
      </w:pPr>
      <w:r w:rsidRPr="00ED6881">
        <w:rPr>
          <w:lang w:val="fr"/>
        </w:rPr>
        <w:t xml:space="preserve">L’Université de Sherbrooke met à votre service deux plateformes </w:t>
      </w:r>
      <w:r w:rsidR="00FE03EF" w:rsidRPr="00ED6881">
        <w:rPr>
          <w:lang w:val="fr"/>
        </w:rPr>
        <w:t>pour</w:t>
      </w:r>
      <w:r w:rsidRPr="00ED6881">
        <w:rPr>
          <w:lang w:val="fr"/>
        </w:rPr>
        <w:t xml:space="preserve"> les séances </w:t>
      </w:r>
      <w:r w:rsidR="00263D03" w:rsidRPr="00ED6881">
        <w:rPr>
          <w:lang w:val="fr"/>
        </w:rPr>
        <w:t>synchrones</w:t>
      </w:r>
      <w:r w:rsidR="00FF2E7B" w:rsidRPr="00ED6881">
        <w:rPr>
          <w:lang w:val="fr"/>
        </w:rPr>
        <w:t> </w:t>
      </w:r>
      <w:r w:rsidRPr="00ED6881">
        <w:rPr>
          <w:lang w:val="fr"/>
        </w:rPr>
        <w:t xml:space="preserve">: Teams et Adobe </w:t>
      </w:r>
      <w:proofErr w:type="spellStart"/>
      <w:r w:rsidRPr="00ED6881">
        <w:rPr>
          <w:lang w:val="fr"/>
        </w:rPr>
        <w:t>Connect</w:t>
      </w:r>
      <w:proofErr w:type="spellEnd"/>
      <w:r w:rsidRPr="00ED6881">
        <w:rPr>
          <w:lang w:val="fr"/>
        </w:rPr>
        <w:t xml:space="preserve">. La première fait partie de la suite </w:t>
      </w:r>
      <w:hyperlink r:id="rId109">
        <w:r w:rsidRPr="00ED6881">
          <w:rPr>
            <w:rStyle w:val="Lienhypertexte"/>
            <w:rFonts w:ascii="Montserrat" w:hAnsi="Montserrat"/>
            <w:lang w:val="fr"/>
          </w:rPr>
          <w:t>Microsoft</w:t>
        </w:r>
        <w:r w:rsidR="00FF2E7B" w:rsidRPr="00ED6881">
          <w:rPr>
            <w:rStyle w:val="Lienhypertexte"/>
            <w:rFonts w:ascii="Montserrat" w:hAnsi="Montserrat"/>
            <w:lang w:val="fr"/>
          </w:rPr>
          <w:t> </w:t>
        </w:r>
        <w:r w:rsidRPr="00ED6881">
          <w:rPr>
            <w:rStyle w:val="Lienhypertexte"/>
            <w:rFonts w:ascii="Montserrat" w:hAnsi="Montserrat"/>
            <w:lang w:val="fr"/>
          </w:rPr>
          <w:t>365</w:t>
        </w:r>
      </w:hyperlink>
      <w:r w:rsidRPr="00ED6881">
        <w:rPr>
          <w:lang w:val="fr"/>
        </w:rPr>
        <w:t xml:space="preserve"> offerte par l’</w:t>
      </w:r>
      <w:proofErr w:type="spellStart"/>
      <w:r w:rsidRPr="00ED6881">
        <w:rPr>
          <w:lang w:val="fr"/>
        </w:rPr>
        <w:t>Ude</w:t>
      </w:r>
      <w:r w:rsidR="00A43708" w:rsidRPr="00ED6881">
        <w:rPr>
          <w:lang w:val="fr"/>
        </w:rPr>
        <w:t>S</w:t>
      </w:r>
      <w:proofErr w:type="spellEnd"/>
      <w:r w:rsidR="00FF2E7B" w:rsidRPr="00ED6881">
        <w:rPr>
          <w:lang w:val="fr"/>
        </w:rPr>
        <w:t> </w:t>
      </w:r>
      <w:r w:rsidR="00E24385" w:rsidRPr="00ED6881">
        <w:rPr>
          <w:lang w:val="fr"/>
        </w:rPr>
        <w:t>; l</w:t>
      </w:r>
      <w:r w:rsidRPr="00ED6881">
        <w:rPr>
          <w:lang w:val="fr"/>
        </w:rPr>
        <w:t>a deuxièm</w:t>
      </w:r>
      <w:r w:rsidR="00FF2E7B" w:rsidRPr="00ED6881">
        <w:rPr>
          <w:lang w:val="fr"/>
        </w:rPr>
        <w:t>e</w:t>
      </w:r>
      <w:r w:rsidR="001809FD" w:rsidRPr="00ED6881">
        <w:rPr>
          <w:lang w:val="fr"/>
        </w:rPr>
        <w:t xml:space="preserve"> </w:t>
      </w:r>
      <w:r w:rsidRPr="00ED6881">
        <w:rPr>
          <w:lang w:val="fr"/>
        </w:rPr>
        <w:t xml:space="preserve">est accessible à partir de Moodle. Si vous n’utilisez pas déjà Adobe </w:t>
      </w:r>
      <w:proofErr w:type="spellStart"/>
      <w:r w:rsidRPr="00ED6881">
        <w:rPr>
          <w:lang w:val="fr"/>
        </w:rPr>
        <w:t>Connect</w:t>
      </w:r>
      <w:proofErr w:type="spellEnd"/>
      <w:r w:rsidRPr="00ED6881">
        <w:rPr>
          <w:lang w:val="fr"/>
        </w:rPr>
        <w:t>, nous vous recommandons d’organiser vos séances synchrones sur Teams.</w:t>
      </w:r>
    </w:p>
    <w:p w14:paraId="6D274705" w14:textId="2D4B6F04" w:rsidR="001B0D0D" w:rsidRPr="00ED6881" w:rsidRDefault="00263D03" w:rsidP="0060642D">
      <w:pPr>
        <w:pStyle w:val="Titre5"/>
      </w:pPr>
      <w:r w:rsidRPr="00ED6881">
        <w:t>Séance synchrone avec</w:t>
      </w:r>
      <w:r w:rsidR="001B0D0D" w:rsidRPr="00ED6881">
        <w:t xml:space="preserve"> Teams</w:t>
      </w:r>
    </w:p>
    <w:p w14:paraId="539A7908" w14:textId="64337453" w:rsidR="009F68FC" w:rsidRPr="00ED6881" w:rsidRDefault="001B0D0D" w:rsidP="000D0BF0">
      <w:pPr>
        <w:rPr>
          <w:rStyle w:val="Lienhypertexte"/>
          <w:rFonts w:ascii="Montserrat" w:hAnsi="Montserrat"/>
          <w:u w:val="none"/>
        </w:rPr>
      </w:pPr>
      <w:r w:rsidRPr="00ED6881">
        <w:lastRenderedPageBreak/>
        <w:t xml:space="preserve">En vue de votre séance synchrone, il </w:t>
      </w:r>
      <w:r w:rsidR="00527F6A" w:rsidRPr="00ED6881">
        <w:t>est conseillé</w:t>
      </w:r>
      <w:r w:rsidRPr="00ED6881">
        <w:t xml:space="preserve"> de vous familiariser </w:t>
      </w:r>
      <w:r w:rsidR="00321436" w:rsidRPr="00ED6881">
        <w:t xml:space="preserve">à l’avance </w:t>
      </w:r>
      <w:r w:rsidRPr="00ED6881">
        <w:t>avec la plateforme. Pour ce faire,</w:t>
      </w:r>
      <w:r w:rsidR="0022731B" w:rsidRPr="00ED6881">
        <w:t xml:space="preserve"> vous pouvez</w:t>
      </w:r>
      <w:r w:rsidRPr="00ED6881">
        <w:t xml:space="preserve"> </w:t>
      </w:r>
      <w:r w:rsidR="0022731B" w:rsidRPr="00ED6881">
        <w:t>v</w:t>
      </w:r>
      <w:r w:rsidR="009F68FC" w:rsidRPr="00ED6881">
        <w:t>isionne</w:t>
      </w:r>
      <w:r w:rsidR="0022731B" w:rsidRPr="00ED6881">
        <w:t>r cette vidéo qui offre une</w:t>
      </w:r>
      <w:r w:rsidR="009F68FC" w:rsidRPr="00ED6881">
        <w:t xml:space="preserve"> </w:t>
      </w:r>
      <w:hyperlink r:id="rId110">
        <w:r w:rsidR="009F68FC" w:rsidRPr="00ED6881">
          <w:rPr>
            <w:rStyle w:val="Lienhypertexte"/>
            <w:rFonts w:ascii="Montserrat" w:hAnsi="Montserrat"/>
          </w:rPr>
          <w:t xml:space="preserve"> </w:t>
        </w:r>
        <w:r w:rsidR="0022731B" w:rsidRPr="00ED6881">
          <w:rPr>
            <w:rStyle w:val="Lienhypertexte"/>
            <w:rFonts w:ascii="Montserrat" w:hAnsi="Montserrat"/>
          </w:rPr>
          <w:t>v</w:t>
        </w:r>
        <w:r w:rsidR="009F68FC" w:rsidRPr="00ED6881">
          <w:rPr>
            <w:rStyle w:val="Lienhypertexte"/>
            <w:rFonts w:ascii="Montserrat" w:hAnsi="Montserrat"/>
          </w:rPr>
          <w:t>ue d’ensemble de Teams.</w:t>
        </w:r>
      </w:hyperlink>
    </w:p>
    <w:p w14:paraId="263A5D9F" w14:textId="0B9C90B9" w:rsidR="00F94A80" w:rsidRPr="00ED6881" w:rsidRDefault="001B0D0D" w:rsidP="000D0BF0">
      <w:pPr>
        <w:rPr>
          <w:lang w:val="fr"/>
        </w:rPr>
      </w:pPr>
      <w:r w:rsidRPr="00ED6881">
        <w:rPr>
          <w:rStyle w:val="Lienhypertexte"/>
          <w:rFonts w:ascii="Montserrat" w:hAnsi="Montserrat"/>
          <w:color w:val="auto"/>
          <w:u w:val="none"/>
        </w:rPr>
        <w:t xml:space="preserve">Le SSF a mis à </w:t>
      </w:r>
      <w:r w:rsidR="00DA1195" w:rsidRPr="00ED6881">
        <w:rPr>
          <w:rStyle w:val="Lienhypertexte"/>
          <w:rFonts w:ascii="Montserrat" w:hAnsi="Montserrat"/>
          <w:color w:val="auto"/>
          <w:u w:val="none"/>
        </w:rPr>
        <w:t xml:space="preserve">la </w:t>
      </w:r>
      <w:r w:rsidRPr="00ED6881">
        <w:rPr>
          <w:rStyle w:val="Lienhypertexte"/>
          <w:rFonts w:ascii="Montserrat" w:hAnsi="Montserrat"/>
          <w:color w:val="auto"/>
          <w:u w:val="none"/>
        </w:rPr>
        <w:t xml:space="preserve">disposition de la communauté enseignante une série de </w:t>
      </w:r>
      <w:r w:rsidRPr="00053E50">
        <w:rPr>
          <w:rFonts w:ascii="Montserrat" w:hAnsi="Montserrat"/>
        </w:rPr>
        <w:t>guides</w:t>
      </w:r>
      <w:r w:rsidR="00B13FFC" w:rsidRPr="00053E50">
        <w:rPr>
          <w:rFonts w:ascii="Montserrat" w:hAnsi="Montserrat"/>
        </w:rPr>
        <w:t xml:space="preserve"> </w:t>
      </w:r>
      <w:r w:rsidRPr="00053E50">
        <w:rPr>
          <w:rFonts w:ascii="Montserrat" w:hAnsi="Montserrat"/>
        </w:rPr>
        <w:t>Teams</w:t>
      </w:r>
      <w:r w:rsidRPr="00ED6881">
        <w:rPr>
          <w:rStyle w:val="Lienhypertexte"/>
          <w:rFonts w:ascii="Montserrat" w:hAnsi="Montserrat"/>
          <w:u w:val="none"/>
        </w:rPr>
        <w:t xml:space="preserve">. </w:t>
      </w:r>
      <w:r w:rsidRPr="00ED6881">
        <w:rPr>
          <w:lang w:val="fr"/>
        </w:rPr>
        <w:t xml:space="preserve">Nous vous recommandons fortement de consulter </w:t>
      </w:r>
      <w:r w:rsidR="0022731B" w:rsidRPr="00ED6881">
        <w:rPr>
          <w:lang w:val="fr"/>
        </w:rPr>
        <w:t xml:space="preserve">l’ensemble de cette documentation </w:t>
      </w:r>
      <w:r w:rsidRPr="00ED6881">
        <w:rPr>
          <w:lang w:val="fr"/>
        </w:rPr>
        <w:t xml:space="preserve">pour </w:t>
      </w:r>
      <w:r w:rsidR="0022731B" w:rsidRPr="00ED6881">
        <w:rPr>
          <w:lang w:val="fr"/>
        </w:rPr>
        <w:t>mener à bien vos séances synchrones.</w:t>
      </w:r>
    </w:p>
    <w:p w14:paraId="72A88EEF" w14:textId="3C54D19B" w:rsidR="001B0D0D" w:rsidRPr="00ED6881" w:rsidRDefault="000C2555" w:rsidP="000D0BF0">
      <w:r w:rsidRPr="00ED6881">
        <w:t>Pour v</w:t>
      </w:r>
      <w:r w:rsidR="001B0D0D" w:rsidRPr="00ED6881">
        <w:t xml:space="preserve">os étudiants </w:t>
      </w:r>
      <w:r w:rsidRPr="00ED6881">
        <w:t>qui ne sont</w:t>
      </w:r>
      <w:r w:rsidR="00F94A80" w:rsidRPr="00ED6881">
        <w:t xml:space="preserve"> peut-être pas familiers avec l’environnement </w:t>
      </w:r>
      <w:r w:rsidR="001B0D0D" w:rsidRPr="00ED6881">
        <w:t>Teams</w:t>
      </w:r>
      <w:r w:rsidRPr="00ED6881">
        <w:t xml:space="preserve">, </w:t>
      </w:r>
      <w:r w:rsidR="004C49AE" w:rsidRPr="00ED6881">
        <w:t>guidez-les</w:t>
      </w:r>
      <w:r w:rsidR="00042406" w:rsidRPr="00ED6881">
        <w:t xml:space="preserve"> vers</w:t>
      </w:r>
      <w:r w:rsidR="00F94A80" w:rsidRPr="00ED6881">
        <w:t xml:space="preserve"> la </w:t>
      </w:r>
      <w:r w:rsidR="00F94A80" w:rsidRPr="00053E50">
        <w:rPr>
          <w:rFonts w:ascii="Montserrat" w:hAnsi="Montserrat"/>
        </w:rPr>
        <w:t>documentation institutionnelle</w:t>
      </w:r>
      <w:r w:rsidR="002C38E2" w:rsidRPr="00053E50">
        <w:rPr>
          <w:rFonts w:ascii="Montserrat" w:hAnsi="Montserrat"/>
        </w:rPr>
        <w:t> </w:t>
      </w:r>
      <w:r w:rsidR="00777B4D" w:rsidRPr="00ED6881">
        <w:t>et</w:t>
      </w:r>
      <w:r w:rsidR="001809FD" w:rsidRPr="00ED6881">
        <w:t>,</w:t>
      </w:r>
      <w:r w:rsidR="00777B4D" w:rsidRPr="00ED6881">
        <w:t xml:space="preserve"> en particulier</w:t>
      </w:r>
      <w:r w:rsidR="001809FD" w:rsidRPr="00ED6881">
        <w:t>,</w:t>
      </w:r>
      <w:r w:rsidR="00777B4D" w:rsidRPr="00ED6881">
        <w:t xml:space="preserve"> vers l</w:t>
      </w:r>
      <w:r w:rsidR="000700B7" w:rsidRPr="00ED6881">
        <w:t xml:space="preserve">a </w:t>
      </w:r>
      <w:r w:rsidR="00653DA4" w:rsidRPr="00ED6881">
        <w:t xml:space="preserve">procédure </w:t>
      </w:r>
      <w:r w:rsidR="00321436" w:rsidRPr="00053E50">
        <w:rPr>
          <w:rFonts w:ascii="Montserrat" w:hAnsi="Montserrat"/>
        </w:rPr>
        <w:t>j</w:t>
      </w:r>
      <w:r w:rsidR="00F94A80" w:rsidRPr="00053E50">
        <w:rPr>
          <w:rFonts w:ascii="Montserrat" w:hAnsi="Montserrat"/>
        </w:rPr>
        <w:t>oindre une réunion dans Teams</w:t>
      </w:r>
      <w:r w:rsidR="001B0D0D" w:rsidRPr="00ED6881">
        <w:t>.</w:t>
      </w:r>
    </w:p>
    <w:p w14:paraId="47806D18" w14:textId="77777777" w:rsidR="001B0D0D" w:rsidRPr="00ED6881" w:rsidRDefault="001B0D0D" w:rsidP="00267F10">
      <w:pPr>
        <w:spacing w:after="0"/>
        <w:rPr>
          <w:lang w:val="fr"/>
        </w:rPr>
      </w:pPr>
    </w:p>
    <w:p w14:paraId="24E61EBE" w14:textId="7C101C82" w:rsidR="001B0D0D" w:rsidRPr="00ED6881" w:rsidRDefault="001B0D0D" w:rsidP="0060642D">
      <w:pPr>
        <w:pStyle w:val="Titre5"/>
      </w:pPr>
      <w:r w:rsidRPr="00ED6881">
        <w:t xml:space="preserve">Séance synchrone sur Adobe </w:t>
      </w:r>
      <w:proofErr w:type="spellStart"/>
      <w:r w:rsidRPr="00ED6881">
        <w:t>Connect</w:t>
      </w:r>
      <w:proofErr w:type="spellEnd"/>
    </w:p>
    <w:p w14:paraId="2B361D84" w14:textId="2283AA7C" w:rsidR="001B0D0D" w:rsidRPr="00ED6881" w:rsidRDefault="001B0D0D" w:rsidP="0060642D">
      <w:pPr>
        <w:rPr>
          <w:lang w:val="fr"/>
        </w:rPr>
      </w:pPr>
      <w:r w:rsidRPr="00ED6881">
        <w:rPr>
          <w:lang w:val="fr"/>
        </w:rPr>
        <w:t>Si vous utilisez déjà</w:t>
      </w:r>
      <w:r w:rsidR="0022731B" w:rsidRPr="00ED6881">
        <w:rPr>
          <w:lang w:val="fr"/>
        </w:rPr>
        <w:t xml:space="preserve"> Adobe</w:t>
      </w:r>
      <w:r w:rsidRPr="00ED6881">
        <w:rPr>
          <w:lang w:val="fr"/>
        </w:rPr>
        <w:t xml:space="preserve"> et que vous prévoyez </w:t>
      </w:r>
      <w:r w:rsidR="0022731B" w:rsidRPr="00ED6881">
        <w:rPr>
          <w:lang w:val="fr"/>
        </w:rPr>
        <w:t>continuer d’</w:t>
      </w:r>
      <w:r w:rsidRPr="00ED6881">
        <w:rPr>
          <w:lang w:val="fr"/>
        </w:rPr>
        <w:t xml:space="preserve">organiser vos séances </w:t>
      </w:r>
      <w:r w:rsidR="0022731B" w:rsidRPr="00ED6881">
        <w:rPr>
          <w:lang w:val="fr"/>
        </w:rPr>
        <w:t xml:space="preserve">synchrones </w:t>
      </w:r>
      <w:r w:rsidRPr="00ED6881">
        <w:rPr>
          <w:lang w:val="fr"/>
        </w:rPr>
        <w:t>sur cette plateforme, vous pouvez consulter les documents proposés ci-dessous. Ils vous permettront de revoir les étapes pour créer et démarrer votre séance.</w:t>
      </w:r>
    </w:p>
    <w:p w14:paraId="56171729" w14:textId="0F56C4FB" w:rsidR="001B0D0D" w:rsidRPr="00481C95" w:rsidRDefault="00204DAC" w:rsidP="00FC0B74">
      <w:pPr>
        <w:pStyle w:val="Paragraphedeliste"/>
        <w:numPr>
          <w:ilvl w:val="0"/>
          <w:numId w:val="5"/>
        </w:numPr>
        <w:rPr>
          <w:rFonts w:asciiTheme="minorHAnsi" w:hAnsiTheme="minorHAnsi"/>
        </w:rPr>
      </w:pPr>
      <w:r w:rsidRPr="00481C95">
        <w:rPr>
          <w:rFonts w:asciiTheme="minorHAnsi" w:hAnsiTheme="minorHAnsi"/>
        </w:rPr>
        <w:t>Consultez le g</w:t>
      </w:r>
      <w:r w:rsidR="001B0D0D" w:rsidRPr="00481C95">
        <w:rPr>
          <w:rFonts w:asciiTheme="minorHAnsi" w:hAnsiTheme="minorHAnsi"/>
        </w:rPr>
        <w:t>uide de démarrage rapide</w:t>
      </w:r>
      <w:r w:rsidR="00FF2E7B" w:rsidRPr="00481C95">
        <w:rPr>
          <w:rFonts w:asciiTheme="minorHAnsi" w:hAnsiTheme="minorHAnsi"/>
        </w:rPr>
        <w:t> </w:t>
      </w:r>
      <w:r w:rsidR="001B0D0D" w:rsidRPr="00481C95">
        <w:rPr>
          <w:rFonts w:asciiTheme="minorHAnsi" w:hAnsiTheme="minorHAnsi"/>
        </w:rPr>
        <w:t xml:space="preserve">: </w:t>
      </w:r>
      <w:hyperlink r:id="rId111">
        <w:r w:rsidR="001B0D0D" w:rsidRPr="00481C95">
          <w:rPr>
            <w:rFonts w:asciiTheme="minorHAnsi" w:hAnsiTheme="minorHAnsi"/>
          </w:rPr>
          <w:t>pour Windows</w:t>
        </w:r>
      </w:hyperlink>
      <w:r w:rsidR="001B0D0D" w:rsidRPr="00481C95">
        <w:rPr>
          <w:rFonts w:asciiTheme="minorHAnsi" w:hAnsiTheme="minorHAnsi"/>
        </w:rPr>
        <w:t xml:space="preserve"> ou </w:t>
      </w:r>
      <w:hyperlink r:id="rId112">
        <w:r w:rsidR="001B0D0D" w:rsidRPr="00481C95">
          <w:rPr>
            <w:rFonts w:asciiTheme="minorHAnsi" w:hAnsiTheme="minorHAnsi"/>
          </w:rPr>
          <w:t>pour iPhone</w:t>
        </w:r>
      </w:hyperlink>
      <w:r w:rsidR="001B0D0D" w:rsidRPr="00481C95">
        <w:rPr>
          <w:rFonts w:asciiTheme="minorHAnsi" w:hAnsiTheme="minorHAnsi"/>
        </w:rPr>
        <w:t xml:space="preserve"> </w:t>
      </w:r>
    </w:p>
    <w:p w14:paraId="4EE0614D" w14:textId="652096C7" w:rsidR="001B0D0D" w:rsidRPr="00481C95" w:rsidRDefault="00204DAC" w:rsidP="00FC0B74">
      <w:pPr>
        <w:pStyle w:val="Paragraphedeliste"/>
        <w:numPr>
          <w:ilvl w:val="0"/>
          <w:numId w:val="5"/>
        </w:numPr>
        <w:rPr>
          <w:rFonts w:asciiTheme="minorHAnsi" w:hAnsiTheme="minorHAnsi"/>
        </w:rPr>
      </w:pPr>
      <w:r w:rsidRPr="00481C95">
        <w:rPr>
          <w:rFonts w:asciiTheme="minorHAnsi" w:hAnsiTheme="minorHAnsi"/>
        </w:rPr>
        <w:t xml:space="preserve">Consultez la vidéo de </w:t>
      </w:r>
      <w:hyperlink r:id="rId113">
        <w:r w:rsidR="001B0D0D" w:rsidRPr="00481C95">
          <w:rPr>
            <w:rFonts w:asciiTheme="minorHAnsi" w:hAnsiTheme="minorHAnsi"/>
          </w:rPr>
          <w:t xml:space="preserve">Création d’une séance Adobe </w:t>
        </w:r>
        <w:proofErr w:type="spellStart"/>
        <w:r w:rsidR="001B0D0D" w:rsidRPr="00481C95">
          <w:rPr>
            <w:rFonts w:asciiTheme="minorHAnsi" w:hAnsiTheme="minorHAnsi"/>
          </w:rPr>
          <w:t>Connect</w:t>
        </w:r>
        <w:proofErr w:type="spellEnd"/>
        <w:r w:rsidR="001B0D0D" w:rsidRPr="00481C95">
          <w:rPr>
            <w:rFonts w:asciiTheme="minorHAnsi" w:hAnsiTheme="minorHAnsi"/>
          </w:rPr>
          <w:t xml:space="preserve"> dans votre site Moodle</w:t>
        </w:r>
      </w:hyperlink>
      <w:r w:rsidR="001B0D0D" w:rsidRPr="00481C95">
        <w:rPr>
          <w:rFonts w:asciiTheme="minorHAnsi" w:hAnsiTheme="minorHAnsi"/>
        </w:rPr>
        <w:t xml:space="preserve"> </w:t>
      </w:r>
    </w:p>
    <w:p w14:paraId="1101A5E9" w14:textId="2E453C1E" w:rsidR="001B0D0D" w:rsidRPr="00ED6881" w:rsidRDefault="0060642D" w:rsidP="00267F10">
      <w:pPr>
        <w:spacing w:after="0"/>
        <w:rPr>
          <w:lang w:val="fr"/>
        </w:rPr>
      </w:pPr>
      <w:r w:rsidRPr="00ED6881">
        <w:rPr>
          <w:noProof/>
          <w:lang w:val="fr-CA" w:eastAsia="fr-CA"/>
        </w:rPr>
        <w:drawing>
          <wp:anchor distT="0" distB="0" distL="114300" distR="114300" simplePos="0" relativeHeight="251661824" behindDoc="1" locked="0" layoutInCell="1" allowOverlap="1" wp14:anchorId="0F12E9F8" wp14:editId="101ECBAA">
            <wp:simplePos x="0" y="0"/>
            <wp:positionH relativeFrom="leftMargin">
              <wp:posOffset>543763</wp:posOffset>
            </wp:positionH>
            <wp:positionV relativeFrom="paragraph">
              <wp:posOffset>204470</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p>
    <w:p w14:paraId="07469472" w14:textId="6D208649" w:rsidR="001B0D0D" w:rsidRPr="00ED6881" w:rsidRDefault="001B0D0D" w:rsidP="0060642D">
      <w:pPr>
        <w:pStyle w:val="Titre4"/>
        <w:rPr>
          <w:lang w:val="fr"/>
        </w:rPr>
      </w:pPr>
      <w:r w:rsidRPr="00ED6881">
        <w:t>Truc de pro</w:t>
      </w:r>
    </w:p>
    <w:p w14:paraId="1C8D2D74" w14:textId="670BBD61" w:rsidR="001B0D0D" w:rsidRPr="00ED6881" w:rsidRDefault="001B0D0D" w:rsidP="00FC0B74">
      <w:pPr>
        <w:pStyle w:val="Paragraphedeliste"/>
        <w:numPr>
          <w:ilvl w:val="0"/>
          <w:numId w:val="30"/>
        </w:numPr>
      </w:pPr>
      <w:r w:rsidRPr="00ED6881">
        <w:t xml:space="preserve">Si cela est possible, planifiez une réunion informelle avec </w:t>
      </w:r>
      <w:r w:rsidR="00E34909" w:rsidRPr="00ED6881">
        <w:t>vo</w:t>
      </w:r>
      <w:r w:rsidRPr="00ED6881">
        <w:t xml:space="preserve">s étudiants avant la première séance synchrone officielle. Ils pourront explorer eux aussi la plateforme, tester leurs périphériques et poser leurs questions techniques. Vous gagnerez </w:t>
      </w:r>
      <w:r w:rsidR="006C7B1F" w:rsidRPr="00ED6881">
        <w:t xml:space="preserve">ainsi </w:t>
      </w:r>
      <w:r w:rsidRPr="00ED6881">
        <w:t>du temps précieux lors votre première séance</w:t>
      </w:r>
      <w:r w:rsidR="006C7B1F" w:rsidRPr="00ED6881">
        <w:t>.</w:t>
      </w:r>
    </w:p>
    <w:p w14:paraId="6F157D99" w14:textId="77777777" w:rsidR="001B0D0D" w:rsidRPr="00ED6881" w:rsidRDefault="001B0D0D" w:rsidP="00267F10">
      <w:pPr>
        <w:spacing w:after="0"/>
        <w:rPr>
          <w:lang w:val="fr"/>
        </w:rPr>
      </w:pPr>
    </w:p>
    <w:p w14:paraId="26805B35" w14:textId="41C8F3A4" w:rsidR="001B0D0D" w:rsidRPr="00ED6881" w:rsidRDefault="001B0D0D" w:rsidP="00F30635">
      <w:pPr>
        <w:pStyle w:val="Titre3"/>
      </w:pPr>
      <w:bookmarkStart w:id="40" w:name="_Toc38375797"/>
      <w:r w:rsidRPr="00ED6881">
        <w:t xml:space="preserve">Terminer </w:t>
      </w:r>
      <w:r w:rsidR="00EC4585" w:rsidRPr="00ED6881">
        <w:t>sa session</w:t>
      </w:r>
      <w:bookmarkEnd w:id="40"/>
    </w:p>
    <w:p w14:paraId="2537C737" w14:textId="02E284B9" w:rsidR="001B0D0D" w:rsidRPr="00ED6881" w:rsidRDefault="001B0D0D" w:rsidP="00020AD1">
      <w:pPr>
        <w:pStyle w:val="Titre5"/>
      </w:pPr>
      <w:r w:rsidRPr="00ED6881">
        <w:t>Effectuer une sauvegarde de votre site</w:t>
      </w:r>
    </w:p>
    <w:p w14:paraId="67E23CFB" w14:textId="3253F858" w:rsidR="001B0D0D" w:rsidRPr="00ED6881" w:rsidRDefault="001B0D0D" w:rsidP="000D0BF0">
      <w:pPr>
        <w:rPr>
          <w:lang w:val="fr-CA"/>
        </w:rPr>
      </w:pPr>
      <w:r w:rsidRPr="00ED6881">
        <w:rPr>
          <w:lang w:val="fr-CA"/>
        </w:rPr>
        <w:t xml:space="preserve">Une fois la session terminée, les travaux corrigés et les notes remises, il est fortement recommandé d’effectuer une sauvegarde de votre site Moodle. Cette sauvegarde </w:t>
      </w:r>
      <w:r w:rsidR="00EC4585" w:rsidRPr="00ED6881">
        <w:rPr>
          <w:lang w:val="fr-CA"/>
        </w:rPr>
        <w:t>constitue</w:t>
      </w:r>
      <w:r w:rsidRPr="00ED6881">
        <w:rPr>
          <w:lang w:val="fr-CA"/>
        </w:rPr>
        <w:t xml:space="preserve"> en quelque sorte une « photo » de l’ensemble de votre site. Assurez-vous que votre groupe-cours est encore inscrit dans votre site au moment de la sauvegarde. Les deux situations les plus fréquentes </w:t>
      </w:r>
      <w:r w:rsidR="00663324" w:rsidRPr="00ED6881">
        <w:rPr>
          <w:lang w:val="fr-CA"/>
        </w:rPr>
        <w:t>requérant l</w:t>
      </w:r>
      <w:r w:rsidRPr="00ED6881">
        <w:rPr>
          <w:lang w:val="fr-CA"/>
        </w:rPr>
        <w:t xml:space="preserve">’utilisation d’un fichier de sauvegarde de votre site Moodle </w:t>
      </w:r>
      <w:r w:rsidR="00663324" w:rsidRPr="00ED6881">
        <w:rPr>
          <w:lang w:val="fr-CA"/>
        </w:rPr>
        <w:t>sont</w:t>
      </w:r>
      <w:r w:rsidRPr="00ED6881">
        <w:rPr>
          <w:lang w:val="fr-CA"/>
        </w:rPr>
        <w:t> </w:t>
      </w:r>
    </w:p>
    <w:p w14:paraId="6D4A4545" w14:textId="2828948F" w:rsidR="001B0D0D" w:rsidRPr="00481C95" w:rsidRDefault="001B0D0D" w:rsidP="00FC0B74">
      <w:pPr>
        <w:pStyle w:val="Paragraphedeliste"/>
        <w:numPr>
          <w:ilvl w:val="0"/>
          <w:numId w:val="5"/>
        </w:numPr>
        <w:rPr>
          <w:rFonts w:asciiTheme="minorHAnsi" w:hAnsiTheme="minorHAnsi"/>
        </w:rPr>
      </w:pPr>
      <w:proofErr w:type="gramStart"/>
      <w:r w:rsidRPr="00481C95">
        <w:rPr>
          <w:rFonts w:asciiTheme="minorHAnsi" w:hAnsiTheme="minorHAnsi"/>
        </w:rPr>
        <w:t>une</w:t>
      </w:r>
      <w:proofErr w:type="gramEnd"/>
      <w:r w:rsidRPr="00481C95">
        <w:rPr>
          <w:rFonts w:asciiTheme="minorHAnsi" w:hAnsiTheme="minorHAnsi"/>
        </w:rPr>
        <w:t xml:space="preserve"> demande de révision de note</w:t>
      </w:r>
      <w:r w:rsidR="00D15C71" w:rsidRPr="00481C95">
        <w:rPr>
          <w:rFonts w:asciiTheme="minorHAnsi" w:hAnsiTheme="minorHAnsi"/>
        </w:rPr>
        <w:t xml:space="preserve">, ce qui vous </w:t>
      </w:r>
      <w:r w:rsidR="00676B82" w:rsidRPr="00481C95">
        <w:rPr>
          <w:rFonts w:asciiTheme="minorHAnsi" w:hAnsiTheme="minorHAnsi"/>
        </w:rPr>
        <w:t xml:space="preserve">oblige à </w:t>
      </w:r>
      <w:r w:rsidRPr="00481C95">
        <w:rPr>
          <w:rFonts w:asciiTheme="minorHAnsi" w:hAnsiTheme="minorHAnsi"/>
        </w:rPr>
        <w:t xml:space="preserve">retrouver les travaux des étudiants, y compris des échanges dans un forum, un wiki, un </w:t>
      </w:r>
      <w:r w:rsidR="00815366" w:rsidRPr="00481C95">
        <w:rPr>
          <w:rFonts w:asciiTheme="minorHAnsi" w:hAnsiTheme="minorHAnsi"/>
        </w:rPr>
        <w:t xml:space="preserve">questionnaire </w:t>
      </w:r>
      <w:r w:rsidRPr="00481C95">
        <w:rPr>
          <w:rFonts w:asciiTheme="minorHAnsi" w:hAnsiTheme="minorHAnsi"/>
        </w:rPr>
        <w:t>ou autres éléments visibles dans Moodle ;</w:t>
      </w:r>
    </w:p>
    <w:p w14:paraId="55504AF9" w14:textId="0078709C" w:rsidR="001B0D0D" w:rsidRPr="00481C95" w:rsidRDefault="00F31C6D" w:rsidP="00FC0B74">
      <w:pPr>
        <w:pStyle w:val="Paragraphedeliste"/>
        <w:numPr>
          <w:ilvl w:val="0"/>
          <w:numId w:val="5"/>
        </w:numPr>
        <w:rPr>
          <w:rFonts w:asciiTheme="minorHAnsi" w:hAnsiTheme="minorHAnsi"/>
        </w:rPr>
      </w:pPr>
      <w:proofErr w:type="gramStart"/>
      <w:r w:rsidRPr="00481C95">
        <w:rPr>
          <w:rFonts w:asciiTheme="minorHAnsi" w:hAnsiTheme="minorHAnsi"/>
        </w:rPr>
        <w:t>le</w:t>
      </w:r>
      <w:proofErr w:type="gramEnd"/>
      <w:r w:rsidRPr="00481C95">
        <w:rPr>
          <w:rFonts w:asciiTheme="minorHAnsi" w:hAnsiTheme="minorHAnsi"/>
        </w:rPr>
        <w:t xml:space="preserve"> besoin de </w:t>
      </w:r>
      <w:r w:rsidR="001B0D0D" w:rsidRPr="00481C95">
        <w:rPr>
          <w:rFonts w:asciiTheme="minorHAnsi" w:hAnsiTheme="minorHAnsi"/>
        </w:rPr>
        <w:t>retrouver ou réutiliser certains éléments de votre site.</w:t>
      </w:r>
    </w:p>
    <w:p w14:paraId="0459034F" w14:textId="50AB3966" w:rsidR="001B0D0D" w:rsidRPr="00ED6881" w:rsidRDefault="001B0D0D" w:rsidP="000D0BF0">
      <w:pPr>
        <w:rPr>
          <w:lang w:val="fr-CA"/>
        </w:rPr>
      </w:pPr>
      <w:r w:rsidRPr="00ED6881">
        <w:rPr>
          <w:lang w:val="fr-CA"/>
        </w:rPr>
        <w:t xml:space="preserve">Pour ce faire, vous n’avez qu’à suivre </w:t>
      </w:r>
      <w:hyperlink r:id="rId114" w:history="1">
        <w:r w:rsidRPr="00ED6881">
          <w:rPr>
            <w:rStyle w:val="Lienhypertexte"/>
            <w:rFonts w:ascii="Montserrat" w:hAnsi="Montserrat"/>
            <w:lang w:val="fr-CA"/>
          </w:rPr>
          <w:t>la procédure de sauvegarde</w:t>
        </w:r>
      </w:hyperlink>
      <w:r w:rsidRPr="00ED6881">
        <w:rPr>
          <w:lang w:val="fr-CA"/>
        </w:rPr>
        <w:t xml:space="preserve"> qui se trouve dans la documentation Moodle. L’idéal est de créer un dossier dans lequel vous allez déposer le fichier de sauvegarde (. </w:t>
      </w:r>
      <w:proofErr w:type="spellStart"/>
      <w:r w:rsidRPr="00ED6881">
        <w:rPr>
          <w:lang w:val="fr-CA"/>
        </w:rPr>
        <w:t>mbz</w:t>
      </w:r>
      <w:proofErr w:type="spellEnd"/>
      <w:r w:rsidRPr="00ED6881">
        <w:rPr>
          <w:lang w:val="fr-CA"/>
        </w:rPr>
        <w:t xml:space="preserve">) et de remplir une </w:t>
      </w:r>
      <w:r w:rsidR="002D5656" w:rsidRPr="00ED6881">
        <w:rPr>
          <w:lang w:val="fr-CA"/>
        </w:rPr>
        <w:t>fiche de suivi des sauvegardes</w:t>
      </w:r>
      <w:r w:rsidRPr="00ED6881">
        <w:rPr>
          <w:lang w:val="fr-CA"/>
        </w:rPr>
        <w:t>. Cela vous aider</w:t>
      </w:r>
      <w:r w:rsidR="0037032D" w:rsidRPr="00ED6881">
        <w:rPr>
          <w:lang w:val="fr-CA"/>
        </w:rPr>
        <w:t>a</w:t>
      </w:r>
      <w:r w:rsidRPr="00ED6881">
        <w:rPr>
          <w:lang w:val="fr-CA"/>
        </w:rPr>
        <w:t xml:space="preserve"> à retrouver facilement le bon fichier dans le cas d’une récupération de site.</w:t>
      </w:r>
    </w:p>
    <w:p w14:paraId="6558278B" w14:textId="7714611A" w:rsidR="00B40A9C" w:rsidRPr="00ED6881" w:rsidRDefault="001B0D0D" w:rsidP="000D0BF0">
      <w:pPr>
        <w:rPr>
          <w:lang w:val="fr-CA"/>
        </w:rPr>
      </w:pPr>
      <w:r w:rsidRPr="00ED6881">
        <w:rPr>
          <w:lang w:val="fr-CA"/>
        </w:rPr>
        <w:t xml:space="preserve">Lorsque vous aurez besoin d’effectuer une restauration, assurez-vous d’avoir un site vierge et de suivre </w:t>
      </w:r>
      <w:hyperlink r:id="rId115" w:history="1">
        <w:r w:rsidRPr="00ED6881">
          <w:rPr>
            <w:rStyle w:val="Lienhypertexte"/>
            <w:rFonts w:ascii="Montserrat" w:hAnsi="Montserrat"/>
            <w:lang w:val="fr-CA"/>
          </w:rPr>
          <w:t>la procédure de restauration</w:t>
        </w:r>
      </w:hyperlink>
      <w:r w:rsidRPr="00ED6881">
        <w:rPr>
          <w:lang w:val="fr-CA"/>
        </w:rPr>
        <w:t xml:space="preserve"> qui se trouve dans la documentation Moodle. Si vous avez des hésitations, contactez l’</w:t>
      </w:r>
      <w:r w:rsidRPr="00053E50">
        <w:rPr>
          <w:rFonts w:ascii="Montserrat" w:hAnsi="Montserrat"/>
          <w:lang w:val="fr-CA"/>
        </w:rPr>
        <w:t>aide-Moodle</w:t>
      </w:r>
      <w:r w:rsidRPr="00ED6881">
        <w:rPr>
          <w:lang w:val="fr-CA"/>
        </w:rPr>
        <w:t>.</w:t>
      </w:r>
    </w:p>
    <w:p w14:paraId="246440C1" w14:textId="34C3D4F9" w:rsidR="001B0D0D" w:rsidRPr="00ED6881" w:rsidRDefault="0060642D" w:rsidP="00267F10">
      <w:pPr>
        <w:pStyle w:val="Titre4"/>
        <w:rPr>
          <w:lang w:val="fr-CA"/>
        </w:rPr>
      </w:pPr>
      <w:r w:rsidRPr="00ED6881">
        <w:rPr>
          <w:noProof/>
          <w:lang w:val="fr-CA" w:eastAsia="fr-CA"/>
        </w:rPr>
        <w:drawing>
          <wp:anchor distT="0" distB="0" distL="114300" distR="114300" simplePos="0" relativeHeight="251660800" behindDoc="1" locked="0" layoutInCell="1" allowOverlap="1" wp14:anchorId="063F48F7" wp14:editId="58A95CA4">
            <wp:simplePos x="0" y="0"/>
            <wp:positionH relativeFrom="leftMargin">
              <wp:posOffset>548640</wp:posOffset>
            </wp:positionH>
            <wp:positionV relativeFrom="paragraph">
              <wp:posOffset>6985</wp:posOffset>
            </wp:positionV>
            <wp:extent cx="271780" cy="271780"/>
            <wp:effectExtent l="0" t="0" r="0" b="0"/>
            <wp:wrapTight wrapText="bothSides">
              <wp:wrapPolygon edited="0">
                <wp:start x="3028" y="0"/>
                <wp:lineTo x="0" y="3028"/>
                <wp:lineTo x="0" y="19682"/>
                <wp:lineTo x="10598" y="19682"/>
                <wp:lineTo x="19682" y="10598"/>
                <wp:lineTo x="19682" y="4542"/>
                <wp:lineTo x="16654" y="0"/>
                <wp:lineTo x="3028" y="0"/>
              </wp:wrapPolygon>
            </wp:wrapTight>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un_Tips_2047705.png"/>
                    <pic:cNvPicPr/>
                  </pic:nvPicPr>
                  <pic:blipFill>
                    <a:blip r:embed="rId33"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71780" cy="271780"/>
                    </a:xfrm>
                    <a:prstGeom prst="rect">
                      <a:avLst/>
                    </a:prstGeom>
                  </pic:spPr>
                </pic:pic>
              </a:graphicData>
            </a:graphic>
            <wp14:sizeRelH relativeFrom="margin">
              <wp14:pctWidth>0</wp14:pctWidth>
            </wp14:sizeRelH>
            <wp14:sizeRelV relativeFrom="margin">
              <wp14:pctHeight>0</wp14:pctHeight>
            </wp14:sizeRelV>
          </wp:anchor>
        </w:drawing>
      </w:r>
      <w:r w:rsidR="001B0D0D" w:rsidRPr="00ED6881">
        <w:rPr>
          <w:lang w:val="fr-CA"/>
        </w:rPr>
        <w:t>Truc</w:t>
      </w:r>
      <w:r w:rsidR="00F31C6D" w:rsidRPr="00ED6881">
        <w:rPr>
          <w:lang w:val="fr-CA"/>
        </w:rPr>
        <w:t>s</w:t>
      </w:r>
      <w:r w:rsidR="001B0D0D" w:rsidRPr="00ED6881">
        <w:rPr>
          <w:lang w:val="fr-CA"/>
        </w:rPr>
        <w:t xml:space="preserve"> de pro </w:t>
      </w:r>
    </w:p>
    <w:p w14:paraId="3514F877" w14:textId="2432F589" w:rsidR="001B0D0D" w:rsidRPr="00ED6881" w:rsidRDefault="001B0D0D" w:rsidP="00FC0B74">
      <w:pPr>
        <w:pStyle w:val="Paragraphedeliste"/>
        <w:numPr>
          <w:ilvl w:val="0"/>
          <w:numId w:val="23"/>
        </w:numPr>
        <w:rPr>
          <w:lang w:val="fr-CA"/>
        </w:rPr>
      </w:pPr>
      <w:r w:rsidRPr="00ED6881">
        <w:rPr>
          <w:lang w:val="fr-CA"/>
        </w:rPr>
        <w:lastRenderedPageBreak/>
        <w:t xml:space="preserve">Vous pourriez effectuer une </w:t>
      </w:r>
      <w:r w:rsidR="00FA61DD" w:rsidRPr="00ED6881">
        <w:rPr>
          <w:lang w:val="fr-CA"/>
        </w:rPr>
        <w:t xml:space="preserve">première </w:t>
      </w:r>
      <w:r w:rsidRPr="00ED6881">
        <w:rPr>
          <w:lang w:val="fr-CA"/>
        </w:rPr>
        <w:t xml:space="preserve">sauvegarde </w:t>
      </w:r>
      <w:r w:rsidR="00FA61DD" w:rsidRPr="00ED6881">
        <w:rPr>
          <w:lang w:val="fr-CA"/>
        </w:rPr>
        <w:t xml:space="preserve">de votre site Moodle </w:t>
      </w:r>
      <w:r w:rsidRPr="00ED6881">
        <w:rPr>
          <w:lang w:val="fr-CA"/>
        </w:rPr>
        <w:t xml:space="preserve">avant de commencer </w:t>
      </w:r>
      <w:r w:rsidR="00FA61DD" w:rsidRPr="00ED6881">
        <w:rPr>
          <w:lang w:val="fr-CA"/>
        </w:rPr>
        <w:t>la</w:t>
      </w:r>
      <w:r w:rsidRPr="00ED6881">
        <w:rPr>
          <w:lang w:val="fr-CA"/>
        </w:rPr>
        <w:t xml:space="preserve"> session et </w:t>
      </w:r>
      <w:r w:rsidR="00FA61DD" w:rsidRPr="00ED6881">
        <w:rPr>
          <w:lang w:val="fr-CA"/>
        </w:rPr>
        <w:t xml:space="preserve">une deuxième </w:t>
      </w:r>
      <w:r w:rsidRPr="00ED6881">
        <w:rPr>
          <w:lang w:val="fr-CA"/>
        </w:rPr>
        <w:t>à la fin. On ne sait jamais ce dont vous pourriez avoir besoin de récupérer. Ce sont quelques secondes bien investies</w:t>
      </w:r>
      <w:r w:rsidR="008B6E2D" w:rsidRPr="00ED6881">
        <w:rPr>
          <w:lang w:val="fr-CA"/>
        </w:rPr>
        <w:t>.</w:t>
      </w:r>
    </w:p>
    <w:p w14:paraId="30D35DEC" w14:textId="29E9DF8E" w:rsidR="005D600B" w:rsidRPr="00ED6881" w:rsidRDefault="005D600B" w:rsidP="00FC0B74">
      <w:pPr>
        <w:pStyle w:val="Paragraphedeliste"/>
        <w:numPr>
          <w:ilvl w:val="0"/>
          <w:numId w:val="23"/>
        </w:numPr>
        <w:rPr>
          <w:lang w:val="fr-CA"/>
        </w:rPr>
      </w:pPr>
      <w:r w:rsidRPr="00ED6881">
        <w:rPr>
          <w:lang w:val="fr-CA"/>
        </w:rPr>
        <w:t xml:space="preserve">Vous ne prévoyez pas utiliser </w:t>
      </w:r>
      <w:r w:rsidR="00E638B5" w:rsidRPr="00ED6881">
        <w:rPr>
          <w:lang w:val="fr-CA"/>
        </w:rPr>
        <w:t xml:space="preserve">votre </w:t>
      </w:r>
      <w:r w:rsidRPr="00ED6881">
        <w:rPr>
          <w:lang w:val="fr-CA"/>
        </w:rPr>
        <w:t>site à court</w:t>
      </w:r>
      <w:r w:rsidR="00FA61DD" w:rsidRPr="00ED6881">
        <w:rPr>
          <w:lang w:val="fr-CA"/>
        </w:rPr>
        <w:t xml:space="preserve"> ou à </w:t>
      </w:r>
      <w:r w:rsidRPr="00ED6881">
        <w:rPr>
          <w:lang w:val="fr-CA"/>
        </w:rPr>
        <w:t>moyen terme</w:t>
      </w:r>
      <w:r w:rsidR="002D5656" w:rsidRPr="00ED6881">
        <w:rPr>
          <w:lang w:val="fr-CA"/>
        </w:rPr>
        <w:t>,</w:t>
      </w:r>
      <w:r w:rsidR="00D60B69" w:rsidRPr="00ED6881">
        <w:rPr>
          <w:lang w:val="fr-CA"/>
        </w:rPr>
        <w:t xml:space="preserve"> mais vous</w:t>
      </w:r>
      <w:r w:rsidRPr="00ED6881">
        <w:rPr>
          <w:lang w:val="fr-CA"/>
        </w:rPr>
        <w:t xml:space="preserve"> désirez le conserver</w:t>
      </w:r>
      <w:r w:rsidR="00FF2E7B" w:rsidRPr="00ED6881">
        <w:rPr>
          <w:lang w:val="fr-CA"/>
        </w:rPr>
        <w:t> </w:t>
      </w:r>
      <w:r w:rsidR="00D60B69" w:rsidRPr="00ED6881">
        <w:rPr>
          <w:lang w:val="fr-CA"/>
        </w:rPr>
        <w:t xml:space="preserve">? </w:t>
      </w:r>
      <w:hyperlink r:id="rId116" w:history="1">
        <w:r w:rsidR="005B1BF4" w:rsidRPr="00ED6881">
          <w:rPr>
            <w:rStyle w:val="Lienhypertexte"/>
            <w:rFonts w:ascii="Montserrat" w:hAnsi="Montserrat"/>
            <w:lang w:val="fr-CA"/>
          </w:rPr>
          <w:t>L’archivage de votre site</w:t>
        </w:r>
      </w:hyperlink>
      <w:r w:rsidR="005B1BF4" w:rsidRPr="00ED6881">
        <w:rPr>
          <w:lang w:val="fr-CA"/>
        </w:rPr>
        <w:t xml:space="preserve"> </w:t>
      </w:r>
      <w:r w:rsidR="00243E62" w:rsidRPr="00ED6881">
        <w:rPr>
          <w:lang w:val="fr-CA"/>
        </w:rPr>
        <w:t>est</w:t>
      </w:r>
      <w:r w:rsidR="005B1BF4" w:rsidRPr="00ED6881">
        <w:rPr>
          <w:lang w:val="fr-CA"/>
        </w:rPr>
        <w:t xml:space="preserve"> alors approprié.</w:t>
      </w:r>
    </w:p>
    <w:p w14:paraId="2E81637A" w14:textId="77777777" w:rsidR="00BB761C" w:rsidRPr="00ED6881" w:rsidRDefault="00BB761C" w:rsidP="00267F10">
      <w:pPr>
        <w:spacing w:after="0"/>
        <w:rPr>
          <w:lang w:val="fr-CA"/>
        </w:rPr>
      </w:pPr>
    </w:p>
    <w:p w14:paraId="008CCA98" w14:textId="2CC16150" w:rsidR="001B0D0D" w:rsidRPr="00ED6881" w:rsidRDefault="001B0D0D" w:rsidP="0060642D">
      <w:pPr>
        <w:pStyle w:val="Titre5"/>
      </w:pPr>
      <w:bookmarkStart w:id="41" w:name="_Toc36704799"/>
      <w:bookmarkEnd w:id="41"/>
      <w:r w:rsidRPr="00ED6881">
        <w:t>Désinscrire les étudiants</w:t>
      </w:r>
    </w:p>
    <w:p w14:paraId="3444E922" w14:textId="14F961CB" w:rsidR="001B0D0D" w:rsidRPr="00ED6881" w:rsidRDefault="001B0D0D" w:rsidP="000D0BF0">
      <w:pPr>
        <w:rPr>
          <w:lang w:val="fr-CA"/>
        </w:rPr>
      </w:pPr>
      <w:r w:rsidRPr="00ED6881">
        <w:rPr>
          <w:lang w:val="fr-CA"/>
        </w:rPr>
        <w:t>Une fois la sauvegarde effectuée, vous pouvez désabonner vos étudiants conformément aux pratiques de votre programme : certains programmes désabonnent les étudiants 30 jours après la date de fin du cours</w:t>
      </w:r>
      <w:r w:rsidR="00FF2E7B" w:rsidRPr="00ED6881">
        <w:rPr>
          <w:lang w:val="fr-CA"/>
        </w:rPr>
        <w:t> </w:t>
      </w:r>
      <w:r w:rsidR="002D5656" w:rsidRPr="00ED6881">
        <w:rPr>
          <w:lang w:val="fr-CA"/>
        </w:rPr>
        <w:t>;</w:t>
      </w:r>
      <w:r w:rsidRPr="00ED6881">
        <w:rPr>
          <w:lang w:val="fr-CA"/>
        </w:rPr>
        <w:t xml:space="preserve"> d’autres</w:t>
      </w:r>
      <w:r w:rsidR="002D5656" w:rsidRPr="00ED6881">
        <w:rPr>
          <w:lang w:val="fr-CA"/>
        </w:rPr>
        <w:t>,</w:t>
      </w:r>
      <w:r w:rsidRPr="00ED6881">
        <w:rPr>
          <w:lang w:val="fr-CA"/>
        </w:rPr>
        <w:t xml:space="preserve"> jamais. Assurez-vous également d</w:t>
      </w:r>
      <w:r w:rsidR="00A23F11" w:rsidRPr="00ED6881">
        <w:rPr>
          <w:lang w:val="fr-CA"/>
        </w:rPr>
        <w:t>’</w:t>
      </w:r>
      <w:r w:rsidRPr="00ED6881">
        <w:rPr>
          <w:lang w:val="fr-CA"/>
        </w:rPr>
        <w:t>informer vos étudiants</w:t>
      </w:r>
      <w:r w:rsidR="00822A37" w:rsidRPr="00ED6881">
        <w:rPr>
          <w:lang w:val="fr-CA"/>
        </w:rPr>
        <w:t xml:space="preserve"> avec</w:t>
      </w:r>
      <w:r w:rsidRPr="00ED6881">
        <w:rPr>
          <w:lang w:val="fr-CA"/>
        </w:rPr>
        <w:t>, par exemple</w:t>
      </w:r>
      <w:r w:rsidR="009B0F3D" w:rsidRPr="00ED6881">
        <w:rPr>
          <w:lang w:val="fr-CA"/>
        </w:rPr>
        <w:t>,</w:t>
      </w:r>
      <w:r w:rsidRPr="00ED6881">
        <w:rPr>
          <w:lang w:val="fr-CA"/>
        </w:rPr>
        <w:t xml:space="preserve"> un message à la fin de votre site Moodle en utilisant une vignette.</w:t>
      </w:r>
    </w:p>
    <w:p w14:paraId="52B094DE" w14:textId="26FAE9B4" w:rsidR="001B0D0D" w:rsidRPr="00ED6881" w:rsidRDefault="001B0D0D" w:rsidP="000D0BF0">
      <w:pPr>
        <w:rPr>
          <w:lang w:val="fr-CA"/>
        </w:rPr>
      </w:pPr>
      <w:r w:rsidRPr="00ED6881">
        <w:rPr>
          <w:lang w:val="fr-CA"/>
        </w:rPr>
        <w:t xml:space="preserve">Pour désinscrire votre groupe-cours, suivez </w:t>
      </w:r>
      <w:r w:rsidRPr="00053E50">
        <w:rPr>
          <w:rFonts w:ascii="Montserrat" w:hAnsi="Montserrat"/>
          <w:lang w:val="fr-CA"/>
        </w:rPr>
        <w:t>la procédure d’abonnement</w:t>
      </w:r>
      <w:r w:rsidRPr="00ED6881">
        <w:rPr>
          <w:lang w:val="fr-CA"/>
        </w:rPr>
        <w:t xml:space="preserve"> qui se trouve dans la documentation Moodle</w:t>
      </w:r>
      <w:r w:rsidR="00F7035B" w:rsidRPr="00ED6881">
        <w:rPr>
          <w:lang w:val="fr-CA"/>
        </w:rPr>
        <w:t xml:space="preserve"> et au </w:t>
      </w:r>
      <w:r w:rsidRPr="00ED6881">
        <w:rPr>
          <w:lang w:val="fr-CA"/>
        </w:rPr>
        <w:t xml:space="preserve">lieu d’ajouter un groupe, </w:t>
      </w:r>
      <w:r w:rsidR="00F7035B" w:rsidRPr="00ED6881">
        <w:rPr>
          <w:lang w:val="fr-CA"/>
        </w:rPr>
        <w:t>sélectionnez</w:t>
      </w:r>
      <w:r w:rsidRPr="00ED6881">
        <w:rPr>
          <w:lang w:val="fr-CA"/>
        </w:rPr>
        <w:t xml:space="preserve"> </w:t>
      </w:r>
      <w:r w:rsidRPr="00ED6881">
        <w:rPr>
          <w:i/>
          <w:iCs/>
          <w:lang w:val="fr-CA"/>
        </w:rPr>
        <w:t>Retirer</w:t>
      </w:r>
      <w:r w:rsidRPr="00ED6881">
        <w:rPr>
          <w:lang w:val="fr-CA"/>
        </w:rPr>
        <w:t>.</w:t>
      </w:r>
    </w:p>
    <w:p w14:paraId="5B4BF3FB" w14:textId="77777777" w:rsidR="001B0D0D" w:rsidRPr="00ED6881" w:rsidRDefault="001B0D0D" w:rsidP="00267F10">
      <w:pPr>
        <w:spacing w:after="0"/>
        <w:rPr>
          <w:lang w:val="fr-CA"/>
        </w:rPr>
      </w:pPr>
    </w:p>
    <w:p w14:paraId="0BDBD8ED" w14:textId="54AA762F" w:rsidR="001B0D0D" w:rsidRPr="00ED6881" w:rsidRDefault="001B0D0D" w:rsidP="00481C95">
      <w:pPr>
        <w:pStyle w:val="Titre3"/>
        <w:spacing w:line="240" w:lineRule="auto"/>
      </w:pPr>
      <w:bookmarkStart w:id="42" w:name="_Toc36704801"/>
      <w:bookmarkStart w:id="43" w:name="_Toc36704802"/>
      <w:bookmarkStart w:id="44" w:name="_Toc38375798"/>
      <w:bookmarkEnd w:id="42"/>
      <w:bookmarkEnd w:id="43"/>
      <w:r w:rsidRPr="00ED6881">
        <w:t xml:space="preserve">Réutiliser ou </w:t>
      </w:r>
      <w:r w:rsidR="00CA3FB6" w:rsidRPr="00ED6881">
        <w:t xml:space="preserve">créer un nouveau site à partir </w:t>
      </w:r>
      <w:r w:rsidR="00287F09" w:rsidRPr="00ED6881">
        <w:t>d</w:t>
      </w:r>
      <w:r w:rsidR="00CA3FB6" w:rsidRPr="00ED6881">
        <w:t>’un site existant</w:t>
      </w:r>
      <w:r w:rsidR="00287F09" w:rsidRPr="00ED6881">
        <w:t xml:space="preserve"> et </w:t>
      </w:r>
      <w:r w:rsidRPr="00ED6881">
        <w:t>le mettre à jour</w:t>
      </w:r>
      <w:bookmarkEnd w:id="44"/>
    </w:p>
    <w:p w14:paraId="0C1DAF6D" w14:textId="741D20B7" w:rsidR="001B0D0D" w:rsidRPr="00ED6881" w:rsidRDefault="001B0D0D" w:rsidP="000D0BF0">
      <w:pPr>
        <w:rPr>
          <w:lang w:val="fr-CA"/>
        </w:rPr>
      </w:pPr>
      <w:r w:rsidRPr="00ED6881">
        <w:rPr>
          <w:lang w:val="fr-CA"/>
        </w:rPr>
        <w:t>Chaque programme a ses propres règles de réutilisation de site</w:t>
      </w:r>
      <w:r w:rsidR="00BB1E97" w:rsidRPr="00ED6881">
        <w:rPr>
          <w:lang w:val="fr-CA"/>
        </w:rPr>
        <w:t>s</w:t>
      </w:r>
      <w:r w:rsidRPr="00ED6881">
        <w:rPr>
          <w:lang w:val="fr-CA"/>
        </w:rPr>
        <w:t xml:space="preserve"> Moodle. Selon les pratiques en vigueur, vous </w:t>
      </w:r>
      <w:r w:rsidR="007D74B7" w:rsidRPr="00ED6881">
        <w:rPr>
          <w:lang w:val="fr-CA"/>
        </w:rPr>
        <w:t>pou</w:t>
      </w:r>
      <w:r w:rsidR="005C07B4" w:rsidRPr="00ED6881">
        <w:rPr>
          <w:lang w:val="fr-CA"/>
        </w:rPr>
        <w:t>vez</w:t>
      </w:r>
      <w:r w:rsidRPr="00ED6881">
        <w:rPr>
          <w:lang w:val="fr-CA"/>
        </w:rPr>
        <w:t xml:space="preserve"> 1) </w:t>
      </w:r>
      <w:r w:rsidR="00287F09" w:rsidRPr="00ED6881">
        <w:rPr>
          <w:lang w:val="fr-CA"/>
        </w:rPr>
        <w:t>réutiliser le même site o</w:t>
      </w:r>
      <w:r w:rsidRPr="00ED6881">
        <w:rPr>
          <w:lang w:val="fr-CA"/>
        </w:rPr>
        <w:t xml:space="preserve">u 2) </w:t>
      </w:r>
      <w:r w:rsidR="00287F09" w:rsidRPr="00ED6881">
        <w:rPr>
          <w:lang w:val="fr-CA"/>
        </w:rPr>
        <w:t>créer un nouveau site à partir d’un site existant</w:t>
      </w:r>
      <w:r w:rsidRPr="00ED6881">
        <w:rPr>
          <w:lang w:val="fr-CA"/>
        </w:rPr>
        <w:t xml:space="preserve">. </w:t>
      </w:r>
      <w:r w:rsidR="0038274E" w:rsidRPr="00ED6881">
        <w:rPr>
          <w:lang w:val="fr-CA"/>
        </w:rPr>
        <w:t>Cette deuxième option</w:t>
      </w:r>
      <w:r w:rsidR="00E9373B" w:rsidRPr="00ED6881">
        <w:rPr>
          <w:lang w:val="fr-CA"/>
        </w:rPr>
        <w:t xml:space="preserve"> offre une </w:t>
      </w:r>
      <w:r w:rsidR="0038274E" w:rsidRPr="00ED6881">
        <w:rPr>
          <w:lang w:val="fr-CA"/>
        </w:rPr>
        <w:t xml:space="preserve">nouvelle procédure de </w:t>
      </w:r>
      <w:hyperlink r:id="rId117" w:history="1">
        <w:r w:rsidR="0038274E" w:rsidRPr="00ED6881">
          <w:rPr>
            <w:rStyle w:val="Lienhypertexte"/>
            <w:rFonts w:ascii="Montserrat" w:hAnsi="Montserrat"/>
            <w:lang w:val="fr-CA"/>
          </w:rPr>
          <w:t>création d’un cours à partir d’un cours existant</w:t>
        </w:r>
      </w:hyperlink>
      <w:r w:rsidR="00F61DE0" w:rsidRPr="00ED6881">
        <w:rPr>
          <w:rStyle w:val="Lienhypertexte"/>
          <w:rFonts w:ascii="Montserrat" w:hAnsi="Montserrat"/>
          <w:lang w:val="fr-CA"/>
        </w:rPr>
        <w:t>,</w:t>
      </w:r>
      <w:r w:rsidR="0038274E" w:rsidRPr="00ED6881">
        <w:rPr>
          <w:lang w:val="fr-CA"/>
        </w:rPr>
        <w:t xml:space="preserve"> </w:t>
      </w:r>
      <w:r w:rsidR="00E9373B" w:rsidRPr="00ED6881">
        <w:rPr>
          <w:lang w:val="fr-CA"/>
        </w:rPr>
        <w:t xml:space="preserve">ce qui </w:t>
      </w:r>
      <w:r w:rsidR="0038274E" w:rsidRPr="00ED6881">
        <w:rPr>
          <w:lang w:val="fr-CA"/>
        </w:rPr>
        <w:t xml:space="preserve">facilite grandement </w:t>
      </w:r>
      <w:r w:rsidR="00E9373B" w:rsidRPr="00ED6881">
        <w:rPr>
          <w:lang w:val="fr-CA"/>
        </w:rPr>
        <w:t>la</w:t>
      </w:r>
      <w:r w:rsidR="0038274E" w:rsidRPr="00ED6881">
        <w:rPr>
          <w:lang w:val="fr-CA"/>
        </w:rPr>
        <w:t xml:space="preserve"> démarche.</w:t>
      </w:r>
      <w:r w:rsidR="00E9373B" w:rsidRPr="00ED6881">
        <w:rPr>
          <w:lang w:val="fr-CA"/>
        </w:rPr>
        <w:t xml:space="preserve"> </w:t>
      </w:r>
      <w:r w:rsidRPr="00ED6881">
        <w:rPr>
          <w:lang w:val="fr-CA"/>
        </w:rPr>
        <w:t>Dans les deux cas, certaines manipulations sont nécessaires et vous aurez à effectuer une mise à jour des paramètres Moodle pour les dates de remises, la composition des groupes, etc.</w:t>
      </w:r>
      <w:r w:rsidR="0018335A" w:rsidRPr="00ED6881">
        <w:rPr>
          <w:lang w:val="fr-CA"/>
        </w:rPr>
        <w:t xml:space="preserve"> </w:t>
      </w:r>
    </w:p>
    <w:p w14:paraId="0D7C7981" w14:textId="77777777" w:rsidR="002D5656" w:rsidRPr="00ED6881" w:rsidRDefault="002D5656" w:rsidP="000D0BF0">
      <w:pPr>
        <w:rPr>
          <w:lang w:val="fr-CA"/>
        </w:rPr>
      </w:pPr>
    </w:p>
    <w:p w14:paraId="7D555DBC" w14:textId="77777777" w:rsidR="002D5656" w:rsidRPr="00ED6881" w:rsidRDefault="002D5656" w:rsidP="000D0BF0">
      <w:pPr>
        <w:rPr>
          <w:lang w:val="fr-CA"/>
        </w:rPr>
      </w:pPr>
      <w:r w:rsidRPr="00ED6881">
        <w:rPr>
          <w:lang w:val="fr-CA"/>
        </w:rPr>
        <w:br w:type="page"/>
      </w:r>
    </w:p>
    <w:p w14:paraId="3FEE97B2" w14:textId="5D62C387" w:rsidR="001B0D0D" w:rsidRPr="00ED6881" w:rsidRDefault="001B0D0D" w:rsidP="000D0BF0">
      <w:pPr>
        <w:rPr>
          <w:lang w:val="fr-CA"/>
        </w:rPr>
      </w:pPr>
      <w:bookmarkStart w:id="45" w:name="_Toc36704805"/>
      <w:bookmarkEnd w:id="45"/>
    </w:p>
    <w:p w14:paraId="3F3E4C26" w14:textId="1FC72CEC" w:rsidR="001B0D0D" w:rsidRPr="00ED6881" w:rsidRDefault="001B0D0D" w:rsidP="00481C95">
      <w:pPr>
        <w:pStyle w:val="Titre3"/>
        <w:jc w:val="left"/>
      </w:pPr>
      <w:bookmarkStart w:id="46" w:name="_Toc38375799"/>
      <w:r w:rsidRPr="00ED6881">
        <w:t xml:space="preserve">Aide-mémoire #4 — Déroulement d’un trimestre </w:t>
      </w:r>
      <w:r w:rsidR="00481C95">
        <w:t>d</w:t>
      </w:r>
      <w:r w:rsidRPr="00ED6881">
        <w:t>’enseignement en FAD</w:t>
      </w:r>
      <w:bookmarkEnd w:id="46"/>
      <w:r w:rsidRPr="00ED6881">
        <w:t xml:space="preserve">  </w:t>
      </w:r>
    </w:p>
    <w:p w14:paraId="53FC2864" w14:textId="77777777" w:rsidR="001B0D0D" w:rsidRPr="00ED6881" w:rsidRDefault="001B0D0D" w:rsidP="000D0BF0"/>
    <w:p w14:paraId="0BA67553" w14:textId="1BE21665" w:rsidR="001B0D0D" w:rsidRPr="00ED6881" w:rsidRDefault="001B0D0D" w:rsidP="000D0BF0">
      <w:r w:rsidRPr="00ED6881">
        <w:t xml:space="preserve">Afin de vous aider à ne rien oublier dans le feu de l’action de votre trimestre en FAD, voici un aide-mémoire sous forme de liste à cocher. N’hésitez pas à prendre contact avec </w:t>
      </w:r>
      <w:r w:rsidR="002D5656" w:rsidRPr="00ED6881">
        <w:t xml:space="preserve">un conseiller pédagogique ou </w:t>
      </w:r>
      <w:r w:rsidRPr="00ED6881">
        <w:t xml:space="preserve">le responsable de votre département si vous n’êtes pas certain d’avoir bien accompli chaque action, ou </w:t>
      </w:r>
      <w:r w:rsidR="00C274C3" w:rsidRPr="00ED6881">
        <w:t>avec</w:t>
      </w:r>
      <w:r w:rsidRPr="00ED6881">
        <w:t xml:space="preserve"> l’aide Moodle.</w:t>
      </w:r>
    </w:p>
    <w:p w14:paraId="0BEFA156" w14:textId="77777777" w:rsidR="001B0D0D" w:rsidRPr="00ED6881" w:rsidRDefault="001B0D0D" w:rsidP="000D0BF0"/>
    <w:p w14:paraId="030D0BDB" w14:textId="4E5A52E6" w:rsidR="001B0D0D" w:rsidRPr="00ED6881" w:rsidRDefault="001B0D0D" w:rsidP="00FC0B74">
      <w:pPr>
        <w:pStyle w:val="Paragraphedeliste"/>
        <w:numPr>
          <w:ilvl w:val="0"/>
          <w:numId w:val="1"/>
        </w:numPr>
      </w:pPr>
      <w:r w:rsidRPr="00ED6881">
        <w:t xml:space="preserve">J’ai lu toutes les rubriques de </w:t>
      </w:r>
      <w:r w:rsidR="00547B7D" w:rsidRPr="00ED6881">
        <w:t>la</w:t>
      </w:r>
      <w:r w:rsidRPr="00ED6881">
        <w:t xml:space="preserve"> section</w:t>
      </w:r>
      <w:r w:rsidR="00FF2E7B" w:rsidRPr="00ED6881">
        <w:t> </w:t>
      </w:r>
      <w:r w:rsidR="000F5312" w:rsidRPr="00ED6881">
        <w:t xml:space="preserve">4 </w:t>
      </w:r>
      <w:r w:rsidRPr="00ED6881">
        <w:t xml:space="preserve">du </w:t>
      </w:r>
      <w:r w:rsidR="00213624" w:rsidRPr="00ED6881">
        <w:t xml:space="preserve">guide </w:t>
      </w:r>
      <w:r w:rsidR="00213624" w:rsidRPr="00ED6881">
        <w:rPr>
          <w:i/>
          <w:iCs/>
        </w:rPr>
        <w:t>FAD Express</w:t>
      </w:r>
      <w:r w:rsidRPr="00ED6881">
        <w:rPr>
          <w:i/>
        </w:rPr>
        <w:t>.</w:t>
      </w:r>
    </w:p>
    <w:p w14:paraId="268C7919" w14:textId="77777777" w:rsidR="001B0D0D" w:rsidRPr="00ED6881" w:rsidRDefault="001B0D0D" w:rsidP="00FC0B74">
      <w:pPr>
        <w:pStyle w:val="Paragraphedeliste"/>
        <w:numPr>
          <w:ilvl w:val="0"/>
          <w:numId w:val="1"/>
        </w:numPr>
      </w:pPr>
      <w:r w:rsidRPr="00ED6881">
        <w:t xml:space="preserve">J’ai envoyé des communications hebdomadaires aux étudiants via le forum </w:t>
      </w:r>
      <w:r w:rsidRPr="00ED6881">
        <w:rPr>
          <w:i/>
          <w:iCs/>
        </w:rPr>
        <w:t>Nouvelles</w:t>
      </w:r>
      <w:r w:rsidRPr="00ED6881">
        <w:t>.</w:t>
      </w:r>
    </w:p>
    <w:p w14:paraId="760E71D3" w14:textId="0FF32F38" w:rsidR="001B0D0D" w:rsidRPr="00ED6881" w:rsidRDefault="001B0D0D" w:rsidP="00FC0B74">
      <w:pPr>
        <w:pStyle w:val="Paragraphedeliste"/>
        <w:numPr>
          <w:ilvl w:val="0"/>
          <w:numId w:val="1"/>
        </w:numPr>
      </w:pPr>
      <w:r w:rsidRPr="00ED6881">
        <w:t>J’ai mentionné aux étudiants</w:t>
      </w:r>
      <w:r w:rsidR="002D5656" w:rsidRPr="00ED6881">
        <w:t>,</w:t>
      </w:r>
      <w:r w:rsidRPr="00ED6881">
        <w:t xml:space="preserve"> en début de session</w:t>
      </w:r>
      <w:r w:rsidR="002D5656" w:rsidRPr="00ED6881">
        <w:t>,</w:t>
      </w:r>
      <w:r w:rsidRPr="00ED6881">
        <w:t xml:space="preserve"> de cocher les cases </w:t>
      </w:r>
      <w:r w:rsidR="006F10A1" w:rsidRPr="00ED6881">
        <w:t>de sui</w:t>
      </w:r>
      <w:r w:rsidR="00781265" w:rsidRPr="00ED6881">
        <w:t>v</w:t>
      </w:r>
      <w:r w:rsidR="006F10A1" w:rsidRPr="00ED6881">
        <w:t xml:space="preserve">i </w:t>
      </w:r>
      <w:r w:rsidR="00781265" w:rsidRPr="00ED6881">
        <w:t>d’achèvement au</w:t>
      </w:r>
      <w:r w:rsidRPr="00ED6881">
        <w:t xml:space="preserve"> fur et à mesure de leur progression</w:t>
      </w:r>
      <w:r w:rsidR="000F5312" w:rsidRPr="00ED6881">
        <w:t xml:space="preserve"> dans le cours</w:t>
      </w:r>
      <w:r w:rsidRPr="00ED6881">
        <w:t>.</w:t>
      </w:r>
    </w:p>
    <w:p w14:paraId="3F6A929F" w14:textId="77777777" w:rsidR="001B0D0D" w:rsidRPr="00ED6881" w:rsidRDefault="001B0D0D" w:rsidP="00FC0B74">
      <w:pPr>
        <w:pStyle w:val="Paragraphedeliste"/>
        <w:numPr>
          <w:ilvl w:val="0"/>
          <w:numId w:val="1"/>
        </w:numPr>
      </w:pPr>
      <w:r w:rsidRPr="00ED6881">
        <w:t>J’ai consulté régulièrement le relevé de suivi d’achèvement et effectué des suivis personnalisés au besoin.</w:t>
      </w:r>
    </w:p>
    <w:p w14:paraId="7687A158" w14:textId="2F9986F8" w:rsidR="001B0D0D" w:rsidRPr="00ED6881" w:rsidRDefault="001B0D0D" w:rsidP="00FC0B74">
      <w:pPr>
        <w:pStyle w:val="Paragraphedeliste"/>
        <w:numPr>
          <w:ilvl w:val="0"/>
          <w:numId w:val="1"/>
        </w:numPr>
      </w:pPr>
      <w:r w:rsidRPr="00ED6881">
        <w:t>J’ai préparé avec soin mes séance</w:t>
      </w:r>
      <w:r w:rsidR="00FF2E7B" w:rsidRPr="00ED6881">
        <w:t>s</w:t>
      </w:r>
      <w:r w:rsidRPr="00ED6881">
        <w:t xml:space="preserve"> synchrones. J’ai visionné certains extraits et pris le temps d’aller </w:t>
      </w:r>
      <w:r w:rsidR="00781265" w:rsidRPr="00ED6881">
        <w:t>lire les clavardages</w:t>
      </w:r>
      <w:r w:rsidRPr="00ED6881">
        <w:t xml:space="preserve"> pour prendre le pouls de l’expérience vécue par les étudiants afin d’améliorer mes pratiques.</w:t>
      </w:r>
    </w:p>
    <w:p w14:paraId="4C45A707" w14:textId="68F30832" w:rsidR="001B0D0D" w:rsidRPr="00ED6881" w:rsidRDefault="001B0D0D" w:rsidP="00FC0B74">
      <w:pPr>
        <w:pStyle w:val="Paragraphedeliste"/>
        <w:numPr>
          <w:ilvl w:val="0"/>
          <w:numId w:val="1"/>
        </w:numPr>
      </w:pPr>
      <w:r w:rsidRPr="00ED6881">
        <w:t>J’ai pris des notes d’amélioration pour l</w:t>
      </w:r>
      <w:r w:rsidR="00781265" w:rsidRPr="00ED6881">
        <w:t>e</w:t>
      </w:r>
      <w:r w:rsidRPr="00ED6881">
        <w:t xml:space="preserve"> prochain </w:t>
      </w:r>
      <w:r w:rsidR="00781265" w:rsidRPr="00ED6881">
        <w:t>trimestre</w:t>
      </w:r>
      <w:r w:rsidRPr="00ED6881">
        <w:t>.</w:t>
      </w:r>
    </w:p>
    <w:p w14:paraId="27258D56" w14:textId="74587F65" w:rsidR="001B0D0D" w:rsidRPr="00ED6881" w:rsidRDefault="001B0D0D" w:rsidP="00FC0B74">
      <w:pPr>
        <w:pStyle w:val="Paragraphedeliste"/>
        <w:numPr>
          <w:ilvl w:val="0"/>
          <w:numId w:val="1"/>
        </w:numPr>
      </w:pPr>
      <w:r w:rsidRPr="00ED6881">
        <w:t xml:space="preserve">À la fin </w:t>
      </w:r>
      <w:r w:rsidR="00ED50D4" w:rsidRPr="00ED6881">
        <w:t>de la session</w:t>
      </w:r>
      <w:r w:rsidRPr="00ED6881">
        <w:t>, j’ai effectué une sauvegarde de mon site.</w:t>
      </w:r>
    </w:p>
    <w:p w14:paraId="66ABF541" w14:textId="109F2D06" w:rsidR="001B0D0D" w:rsidRPr="00ED6881" w:rsidRDefault="001B0D0D" w:rsidP="00FC0B74">
      <w:pPr>
        <w:pStyle w:val="Paragraphedeliste"/>
        <w:numPr>
          <w:ilvl w:val="0"/>
          <w:numId w:val="1"/>
        </w:numPr>
      </w:pPr>
      <w:r w:rsidRPr="00ED6881">
        <w:t xml:space="preserve">À la fin </w:t>
      </w:r>
      <w:r w:rsidR="00ED50D4" w:rsidRPr="00ED6881">
        <w:t>de la session</w:t>
      </w:r>
      <w:r w:rsidRPr="00ED6881">
        <w:t>, j’ai désabonné mes étudiants.</w:t>
      </w:r>
    </w:p>
    <w:p w14:paraId="6DECB6B9" w14:textId="77777777" w:rsidR="001B0D0D" w:rsidRPr="00ED6881" w:rsidRDefault="001B0D0D" w:rsidP="000D0BF0"/>
    <w:p w14:paraId="2D2AB791" w14:textId="77777777" w:rsidR="001B0D0D" w:rsidRPr="00ED6881" w:rsidRDefault="001B0D0D" w:rsidP="000D0BF0"/>
    <w:p w14:paraId="5AD0FFEE" w14:textId="77777777" w:rsidR="001B0D0D" w:rsidRPr="00ED6881" w:rsidRDefault="001B0D0D" w:rsidP="000D0BF0"/>
    <w:p w14:paraId="1EF72787" w14:textId="77777777" w:rsidR="001B0D0D" w:rsidRPr="00ED6881" w:rsidRDefault="001B0D0D" w:rsidP="000D0BF0"/>
    <w:p w14:paraId="0AB42643" w14:textId="77777777" w:rsidR="001B0D0D" w:rsidRPr="00ED6881" w:rsidRDefault="001B0D0D" w:rsidP="000D0BF0">
      <w:r w:rsidRPr="00ED6881">
        <w:t xml:space="preserve">Notes/commentaires/à surveiller : </w:t>
      </w:r>
    </w:p>
    <w:p w14:paraId="3C2C7F01" w14:textId="5F089AFF" w:rsidR="001B0D0D" w:rsidRPr="00ED6881" w:rsidRDefault="001B0D0D" w:rsidP="000D0BF0">
      <w:pPr>
        <w:rPr>
          <w:lang w:val="fr-CA"/>
        </w:rPr>
      </w:pPr>
    </w:p>
    <w:p w14:paraId="5D28CC42" w14:textId="7A0827F6" w:rsidR="0046214E" w:rsidRPr="00ED6881" w:rsidRDefault="0046214E" w:rsidP="000D0BF0">
      <w:pPr>
        <w:pStyle w:val="Commentaire"/>
      </w:pPr>
    </w:p>
    <w:sectPr w:rsidR="0046214E" w:rsidRPr="00ED6881" w:rsidSect="0074464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DB454" w14:textId="77777777" w:rsidR="000C34A2" w:rsidRDefault="000C34A2" w:rsidP="000D0BF0">
      <w:r>
        <w:separator/>
      </w:r>
    </w:p>
  </w:endnote>
  <w:endnote w:type="continuationSeparator" w:id="0">
    <w:p w14:paraId="22734B2E" w14:textId="77777777" w:rsidR="000C34A2" w:rsidRDefault="000C34A2" w:rsidP="000D0BF0">
      <w:r>
        <w:continuationSeparator/>
      </w:r>
    </w:p>
  </w:endnote>
  <w:endnote w:type="continuationNotice" w:id="1">
    <w:p w14:paraId="7CFCD7B2" w14:textId="77777777" w:rsidR="000C34A2" w:rsidRDefault="000C34A2" w:rsidP="000D0B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SemiBold">
    <w:altName w:val="Calibri"/>
    <w:charset w:val="00"/>
    <w:family w:val="auto"/>
    <w:pitch w:val="variable"/>
    <w:sig w:usb0="2000020F" w:usb1="00000003" w:usb2="00000000" w:usb3="00000000" w:csb0="00000197" w:csb1="00000000"/>
  </w:font>
  <w:font w:name="Montserrat Medium">
    <w:altName w:val="Calibri"/>
    <w:panose1 w:val="00000600000000000000"/>
    <w:charset w:val="00"/>
    <w:family w:val="auto"/>
    <w:pitch w:val="variable"/>
    <w:sig w:usb0="20000007" w:usb1="00000001" w:usb2="00000000" w:usb3="00000000" w:csb0="00000193" w:csb1="00000000"/>
  </w:font>
  <w:font w:name="Calibri">
    <w:panose1 w:val="020F0502020204030204"/>
    <w:charset w:val="00"/>
    <w:family w:val="swiss"/>
    <w:pitch w:val="variable"/>
    <w:sig w:usb0="E0002EFF" w:usb1="C000247B" w:usb2="00000009" w:usb3="00000000" w:csb0="000001FF" w:csb1="00000000"/>
  </w:font>
  <w:font w:name="Comfortaa">
    <w:altName w:val="Calibri"/>
    <w:charset w:val="00"/>
    <w:family w:val="auto"/>
    <w:pitch w:val="variable"/>
    <w:sig w:usb0="20000287"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ontserrat ExtraBold">
    <w:panose1 w:val="000009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Montserrat">
    <w:panose1 w:val="02000505000000020004"/>
    <w:charset w:val="00"/>
    <w:family w:val="auto"/>
    <w:pitch w:val="variable"/>
    <w:sig w:usb0="8000002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5227423"/>
      <w:docPartObj>
        <w:docPartGallery w:val="Page Numbers (Bottom of Page)"/>
        <w:docPartUnique/>
      </w:docPartObj>
    </w:sdtPr>
    <w:sdtEndPr/>
    <w:sdtContent>
      <w:p w14:paraId="56E16F73" w14:textId="098107AF" w:rsidR="000C34A2" w:rsidRDefault="000C34A2" w:rsidP="000D0BF0">
        <w:pPr>
          <w:pStyle w:val="Pieddepage"/>
        </w:pPr>
        <w:r>
          <w:fldChar w:fldCharType="begin"/>
        </w:r>
        <w:r>
          <w:instrText>PAGE   \* MERGEFORMAT</w:instrText>
        </w:r>
        <w:r>
          <w:fldChar w:fldCharType="separate"/>
        </w:r>
        <w:r w:rsidR="005021BE">
          <w:rPr>
            <w:noProof/>
          </w:rPr>
          <w:t>28</w:t>
        </w:r>
        <w:r>
          <w:fldChar w:fldCharType="end"/>
        </w:r>
      </w:p>
    </w:sdtContent>
  </w:sdt>
  <w:p w14:paraId="3BFCF43F" w14:textId="77777777" w:rsidR="000C34A2" w:rsidRDefault="000C34A2" w:rsidP="000D0BF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9A7E9" w14:textId="48266F74" w:rsidR="000C34A2" w:rsidRDefault="007B7A4F" w:rsidP="000D0BF0">
    <w:pPr>
      <w:pStyle w:val="Pieddepage"/>
    </w:pPr>
    <w:r>
      <w:rPr>
        <w:noProof/>
        <w:lang w:val="fr-CA" w:eastAsia="fr-CA"/>
      </w:rPr>
      <w:drawing>
        <wp:anchor distT="0" distB="0" distL="114300" distR="114300" simplePos="0" relativeHeight="251660288" behindDoc="0" locked="0" layoutInCell="1" allowOverlap="1" wp14:anchorId="4C79E782" wp14:editId="49B02898">
          <wp:simplePos x="0" y="0"/>
          <wp:positionH relativeFrom="column">
            <wp:posOffset>3236595</wp:posOffset>
          </wp:positionH>
          <wp:positionV relativeFrom="paragraph">
            <wp:posOffset>-294005</wp:posOffset>
          </wp:positionV>
          <wp:extent cx="1568450" cy="496570"/>
          <wp:effectExtent l="0" t="0" r="0" b="0"/>
          <wp:wrapNone/>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8450" cy="496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A695C">
      <w:rPr>
        <w:noProof/>
        <w:lang w:val="fr-CA" w:eastAsia="fr-CA"/>
      </w:rPr>
      <w:drawing>
        <wp:anchor distT="0" distB="0" distL="114300" distR="114300" simplePos="0" relativeHeight="251662336" behindDoc="0" locked="0" layoutInCell="1" allowOverlap="1" wp14:anchorId="3790E627" wp14:editId="056CD114">
          <wp:simplePos x="0" y="0"/>
          <wp:positionH relativeFrom="column">
            <wp:posOffset>5022376</wp:posOffset>
          </wp:positionH>
          <wp:positionV relativeFrom="paragraph">
            <wp:posOffset>-291048</wp:posOffset>
          </wp:positionV>
          <wp:extent cx="1503045" cy="441960"/>
          <wp:effectExtent l="0" t="0" r="0" b="0"/>
          <wp:wrapNone/>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deS_nouveau_coul72dpi.png"/>
                  <pic:cNvPicPr/>
                </pic:nvPicPr>
                <pic:blipFill>
                  <a:blip r:embed="rId2">
                    <a:extLst>
                      <a:ext uri="{28A0092B-C50C-407E-A947-70E740481C1C}">
                        <a14:useLocalDpi xmlns:a14="http://schemas.microsoft.com/office/drawing/2010/main" val="0"/>
                      </a:ext>
                    </a:extLst>
                  </a:blip>
                  <a:stretch>
                    <a:fillRect/>
                  </a:stretch>
                </pic:blipFill>
                <pic:spPr>
                  <a:xfrm>
                    <a:off x="0" y="0"/>
                    <a:ext cx="1503045" cy="4419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FE204" w14:textId="77777777" w:rsidR="000C34A2" w:rsidRDefault="000C34A2" w:rsidP="000D0BF0">
      <w:r>
        <w:separator/>
      </w:r>
    </w:p>
  </w:footnote>
  <w:footnote w:type="continuationSeparator" w:id="0">
    <w:p w14:paraId="3939BE17" w14:textId="77777777" w:rsidR="000C34A2" w:rsidRDefault="000C34A2" w:rsidP="000D0BF0">
      <w:r>
        <w:continuationSeparator/>
      </w:r>
    </w:p>
  </w:footnote>
  <w:footnote w:type="continuationNotice" w:id="1">
    <w:p w14:paraId="2BE1657A" w14:textId="77777777" w:rsidR="000C34A2" w:rsidRDefault="000C34A2" w:rsidP="000D0BF0"/>
  </w:footnote>
  <w:footnote w:id="2">
    <w:p w14:paraId="58A0611F" w14:textId="03C47D0F" w:rsidR="000C34A2" w:rsidRDefault="000C34A2" w:rsidP="000D0BF0">
      <w:pPr>
        <w:pStyle w:val="Notedebasdepage"/>
      </w:pPr>
      <w:r w:rsidRPr="00744649">
        <w:rPr>
          <w:rStyle w:val="Appelnotedebasdep"/>
          <w:sz w:val="16"/>
          <w:szCs w:val="16"/>
        </w:rPr>
        <w:footnoteRef/>
      </w:r>
      <w:r w:rsidRPr="00744649">
        <w:rPr>
          <w:sz w:val="16"/>
          <w:szCs w:val="16"/>
        </w:rPr>
        <w:t xml:space="preserve"> Pour les personnes répondantes locales, il est possible d’indiquer les plateformes utilisées par votre établissement.</w:t>
      </w:r>
    </w:p>
  </w:footnote>
  <w:footnote w:id="3">
    <w:p w14:paraId="544697F1" w14:textId="49E65F07" w:rsidR="000C34A2" w:rsidRPr="00666A1B" w:rsidRDefault="000C34A2" w:rsidP="00666A1B">
      <w:pPr>
        <w:rPr>
          <w:sz w:val="16"/>
          <w:szCs w:val="20"/>
        </w:rPr>
      </w:pPr>
      <w:r w:rsidRPr="00A30711">
        <w:rPr>
          <w:rStyle w:val="Appelnotedebasdep"/>
          <w:sz w:val="16"/>
          <w:szCs w:val="20"/>
        </w:rPr>
        <w:footnoteRef/>
      </w:r>
      <w:r w:rsidRPr="00A30711">
        <w:rPr>
          <w:sz w:val="16"/>
          <w:szCs w:val="20"/>
        </w:rPr>
        <w:t xml:space="preserve"> Vous pouvez décider d’enregistrer des PPT commentés. L’écran de l’ordinateur (qui affiche votre</w:t>
      </w:r>
      <w:r w:rsidRPr="00C311E3">
        <w:t xml:space="preserve"> </w:t>
      </w:r>
      <w:r w:rsidRPr="00A30711">
        <w:rPr>
          <w:sz w:val="16"/>
          <w:szCs w:val="20"/>
        </w:rPr>
        <w:t xml:space="preserve">présentation PPT) est </w:t>
      </w:r>
      <w:r w:rsidRPr="00A30711">
        <w:rPr>
          <w:i/>
          <w:iCs/>
          <w:sz w:val="16"/>
          <w:szCs w:val="20"/>
        </w:rPr>
        <w:t>capté</w:t>
      </w:r>
      <w:r w:rsidRPr="00A30711">
        <w:rPr>
          <w:sz w:val="16"/>
          <w:szCs w:val="20"/>
        </w:rPr>
        <w:t xml:space="preserve"> en même temps que votre voix qui commente le PPT. Votre visage peut même être capté. Vous pourrez décider au montage de le faire disparaître ou de le faire apparaitre si vous le gardez. La </w:t>
      </w:r>
      <w:r w:rsidRPr="00666A1B">
        <w:rPr>
          <w:rFonts w:ascii="Montserrat SemiBold" w:hAnsi="Montserrat SemiBold"/>
          <w:bCs/>
          <w:sz w:val="16"/>
          <w:szCs w:val="20"/>
        </w:rPr>
        <w:t>sous-section 2.5</w:t>
      </w:r>
      <w:r w:rsidRPr="00A30711">
        <w:rPr>
          <w:sz w:val="16"/>
          <w:szCs w:val="20"/>
        </w:rPr>
        <w:t xml:space="preserve"> de ce guide vous accompagnera dans ce procédé.</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14CFB"/>
    <w:multiLevelType w:val="hybridMultilevel"/>
    <w:tmpl w:val="1FC054DE"/>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18D3A73"/>
    <w:multiLevelType w:val="hybridMultilevel"/>
    <w:tmpl w:val="3E9C58E4"/>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0C3E4A5A"/>
    <w:multiLevelType w:val="hybridMultilevel"/>
    <w:tmpl w:val="5CC8C58C"/>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0E267614"/>
    <w:multiLevelType w:val="hybridMultilevel"/>
    <w:tmpl w:val="5630C878"/>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13ED31B3"/>
    <w:multiLevelType w:val="multilevel"/>
    <w:tmpl w:val="FBCA25C8"/>
    <w:lvl w:ilvl="0">
      <w:start w:val="1"/>
      <w:numFmt w:val="decimal"/>
      <w:lvlText w:val="%1."/>
      <w:lvlJc w:val="left"/>
      <w:pPr>
        <w:ind w:left="720" w:hanging="360"/>
      </w:pPr>
      <w:rPr>
        <w:rFonts w:hint="default"/>
      </w:rPr>
    </w:lvl>
    <w:lvl w:ilvl="1">
      <w:start w:val="1"/>
      <w:numFmt w:val="decimal"/>
      <w:pStyle w:val="Titre3"/>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156A477E"/>
    <w:multiLevelType w:val="hybridMultilevel"/>
    <w:tmpl w:val="E736A70A"/>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1A097177"/>
    <w:multiLevelType w:val="hybridMultilevel"/>
    <w:tmpl w:val="6A2A439E"/>
    <w:lvl w:ilvl="0" w:tplc="E9FABFEA">
      <w:start w:val="1"/>
      <w:numFmt w:val="bullet"/>
      <w:lvlText w:val=""/>
      <w:lvlJc w:val="left"/>
      <w:pPr>
        <w:ind w:left="774"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494" w:hanging="360"/>
      </w:pPr>
      <w:rPr>
        <w:rFonts w:ascii="Courier New" w:hAnsi="Courier New" w:cs="Courier New" w:hint="default"/>
      </w:rPr>
    </w:lvl>
    <w:lvl w:ilvl="2" w:tplc="0C0C0005" w:tentative="1">
      <w:start w:val="1"/>
      <w:numFmt w:val="bullet"/>
      <w:lvlText w:val=""/>
      <w:lvlJc w:val="left"/>
      <w:pPr>
        <w:ind w:left="2214" w:hanging="360"/>
      </w:pPr>
      <w:rPr>
        <w:rFonts w:ascii="Wingdings" w:hAnsi="Wingdings" w:hint="default"/>
      </w:rPr>
    </w:lvl>
    <w:lvl w:ilvl="3" w:tplc="0C0C0001" w:tentative="1">
      <w:start w:val="1"/>
      <w:numFmt w:val="bullet"/>
      <w:lvlText w:val=""/>
      <w:lvlJc w:val="left"/>
      <w:pPr>
        <w:ind w:left="2934" w:hanging="360"/>
      </w:pPr>
      <w:rPr>
        <w:rFonts w:ascii="Symbol" w:hAnsi="Symbol" w:hint="default"/>
      </w:rPr>
    </w:lvl>
    <w:lvl w:ilvl="4" w:tplc="0C0C0003" w:tentative="1">
      <w:start w:val="1"/>
      <w:numFmt w:val="bullet"/>
      <w:lvlText w:val="o"/>
      <w:lvlJc w:val="left"/>
      <w:pPr>
        <w:ind w:left="3654" w:hanging="360"/>
      </w:pPr>
      <w:rPr>
        <w:rFonts w:ascii="Courier New" w:hAnsi="Courier New" w:cs="Courier New" w:hint="default"/>
      </w:rPr>
    </w:lvl>
    <w:lvl w:ilvl="5" w:tplc="0C0C0005" w:tentative="1">
      <w:start w:val="1"/>
      <w:numFmt w:val="bullet"/>
      <w:lvlText w:val=""/>
      <w:lvlJc w:val="left"/>
      <w:pPr>
        <w:ind w:left="4374" w:hanging="360"/>
      </w:pPr>
      <w:rPr>
        <w:rFonts w:ascii="Wingdings" w:hAnsi="Wingdings" w:hint="default"/>
      </w:rPr>
    </w:lvl>
    <w:lvl w:ilvl="6" w:tplc="0C0C0001" w:tentative="1">
      <w:start w:val="1"/>
      <w:numFmt w:val="bullet"/>
      <w:lvlText w:val=""/>
      <w:lvlJc w:val="left"/>
      <w:pPr>
        <w:ind w:left="5094" w:hanging="360"/>
      </w:pPr>
      <w:rPr>
        <w:rFonts w:ascii="Symbol" w:hAnsi="Symbol" w:hint="default"/>
      </w:rPr>
    </w:lvl>
    <w:lvl w:ilvl="7" w:tplc="0C0C0003" w:tentative="1">
      <w:start w:val="1"/>
      <w:numFmt w:val="bullet"/>
      <w:lvlText w:val="o"/>
      <w:lvlJc w:val="left"/>
      <w:pPr>
        <w:ind w:left="5814" w:hanging="360"/>
      </w:pPr>
      <w:rPr>
        <w:rFonts w:ascii="Courier New" w:hAnsi="Courier New" w:cs="Courier New" w:hint="default"/>
      </w:rPr>
    </w:lvl>
    <w:lvl w:ilvl="8" w:tplc="0C0C0005" w:tentative="1">
      <w:start w:val="1"/>
      <w:numFmt w:val="bullet"/>
      <w:lvlText w:val=""/>
      <w:lvlJc w:val="left"/>
      <w:pPr>
        <w:ind w:left="6534" w:hanging="360"/>
      </w:pPr>
      <w:rPr>
        <w:rFonts w:ascii="Wingdings" w:hAnsi="Wingdings" w:hint="default"/>
      </w:rPr>
    </w:lvl>
  </w:abstractNum>
  <w:abstractNum w:abstractNumId="7" w15:restartNumberingAfterBreak="0">
    <w:nsid w:val="22E550FE"/>
    <w:multiLevelType w:val="hybridMultilevel"/>
    <w:tmpl w:val="B7D847F8"/>
    <w:lvl w:ilvl="0" w:tplc="5E52CC70">
      <w:start w:val="1"/>
      <w:numFmt w:val="decimal"/>
      <w:lvlText w:val="%1."/>
      <w:lvlJc w:val="left"/>
      <w:pPr>
        <w:ind w:left="720" w:hanging="360"/>
      </w:pPr>
      <w:rPr>
        <w:b w:val="0"/>
        <w:bCs w:val="0"/>
        <w:color w:val="82BA41" w:themeColor="accent1"/>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8" w15:restartNumberingAfterBreak="0">
    <w:nsid w:val="2C3066B5"/>
    <w:multiLevelType w:val="hybridMultilevel"/>
    <w:tmpl w:val="DBE68112"/>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2F8E1D99"/>
    <w:multiLevelType w:val="hybridMultilevel"/>
    <w:tmpl w:val="7DC802BE"/>
    <w:lvl w:ilvl="0" w:tplc="5386D100">
      <w:start w:val="1"/>
      <w:numFmt w:val="bullet"/>
      <w:lvlText w:val=""/>
      <w:lvlJc w:val="left"/>
      <w:pPr>
        <w:ind w:left="720" w:hanging="360"/>
      </w:pPr>
      <w:rPr>
        <w:rFonts w:ascii="Symbol" w:hAnsi="Symbol" w:hint="default"/>
        <w:color w:val="82BA41" w:themeColor="accent1"/>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3175215E"/>
    <w:multiLevelType w:val="hybridMultilevel"/>
    <w:tmpl w:val="9282F390"/>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35070BE8"/>
    <w:multiLevelType w:val="hybridMultilevel"/>
    <w:tmpl w:val="0CB00A34"/>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3AEB79A8"/>
    <w:multiLevelType w:val="hybridMultilevel"/>
    <w:tmpl w:val="05608E14"/>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3C7E5CA9"/>
    <w:multiLevelType w:val="hybridMultilevel"/>
    <w:tmpl w:val="2B62ADC0"/>
    <w:lvl w:ilvl="0" w:tplc="07106640">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14" w15:restartNumberingAfterBreak="0">
    <w:nsid w:val="47F83682"/>
    <w:multiLevelType w:val="hybridMultilevel"/>
    <w:tmpl w:val="92D81472"/>
    <w:lvl w:ilvl="0" w:tplc="5386D100">
      <w:start w:val="1"/>
      <w:numFmt w:val="bullet"/>
      <w:lvlText w:val=""/>
      <w:lvlJc w:val="left"/>
      <w:pPr>
        <w:ind w:left="720" w:hanging="360"/>
      </w:pPr>
      <w:rPr>
        <w:rFonts w:ascii="Symbol" w:hAnsi="Symbol" w:hint="default"/>
        <w:color w:val="82BA41" w:themeColor="accent1"/>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4A7A6B6E"/>
    <w:multiLevelType w:val="hybridMultilevel"/>
    <w:tmpl w:val="4112D848"/>
    <w:lvl w:ilvl="0" w:tplc="07106640">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4D575037"/>
    <w:multiLevelType w:val="hybridMultilevel"/>
    <w:tmpl w:val="4D726D2A"/>
    <w:lvl w:ilvl="0" w:tplc="5386D100">
      <w:start w:val="1"/>
      <w:numFmt w:val="bullet"/>
      <w:lvlText w:val=""/>
      <w:lvlJc w:val="left"/>
      <w:pPr>
        <w:ind w:left="1068" w:hanging="360"/>
      </w:pPr>
      <w:rPr>
        <w:rFonts w:ascii="Symbol" w:hAnsi="Symbol" w:hint="default"/>
        <w:color w:val="82BA41" w:themeColor="accent1"/>
        <w:sz w:val="16"/>
        <w:u w:color="FFFFFF" w:themeColor="background1"/>
      </w:rPr>
    </w:lvl>
    <w:lvl w:ilvl="1" w:tplc="0C0C0003">
      <w:start w:val="1"/>
      <w:numFmt w:val="bullet"/>
      <w:lvlText w:val="o"/>
      <w:lvlJc w:val="left"/>
      <w:pPr>
        <w:ind w:left="1788" w:hanging="360"/>
      </w:pPr>
      <w:rPr>
        <w:rFonts w:ascii="Courier New" w:hAnsi="Courier New" w:cs="Courier New" w:hint="default"/>
      </w:rPr>
    </w:lvl>
    <w:lvl w:ilvl="2" w:tplc="0C0C0005">
      <w:start w:val="1"/>
      <w:numFmt w:val="bullet"/>
      <w:lvlText w:val=""/>
      <w:lvlJc w:val="left"/>
      <w:pPr>
        <w:ind w:left="2508" w:hanging="360"/>
      </w:pPr>
      <w:rPr>
        <w:rFonts w:ascii="Wingdings" w:hAnsi="Wingdings" w:hint="default"/>
      </w:rPr>
    </w:lvl>
    <w:lvl w:ilvl="3" w:tplc="0C0C0001">
      <w:start w:val="1"/>
      <w:numFmt w:val="bullet"/>
      <w:lvlText w:val=""/>
      <w:lvlJc w:val="left"/>
      <w:pPr>
        <w:ind w:left="3228" w:hanging="360"/>
      </w:pPr>
      <w:rPr>
        <w:rFonts w:ascii="Symbol" w:hAnsi="Symbol" w:hint="default"/>
      </w:rPr>
    </w:lvl>
    <w:lvl w:ilvl="4" w:tplc="0C0C0003">
      <w:start w:val="1"/>
      <w:numFmt w:val="bullet"/>
      <w:lvlText w:val="o"/>
      <w:lvlJc w:val="left"/>
      <w:pPr>
        <w:ind w:left="3948" w:hanging="360"/>
      </w:pPr>
      <w:rPr>
        <w:rFonts w:ascii="Courier New" w:hAnsi="Courier New" w:cs="Courier New" w:hint="default"/>
      </w:rPr>
    </w:lvl>
    <w:lvl w:ilvl="5" w:tplc="0C0C0005">
      <w:start w:val="1"/>
      <w:numFmt w:val="bullet"/>
      <w:lvlText w:val=""/>
      <w:lvlJc w:val="left"/>
      <w:pPr>
        <w:ind w:left="4668" w:hanging="360"/>
      </w:pPr>
      <w:rPr>
        <w:rFonts w:ascii="Wingdings" w:hAnsi="Wingdings" w:hint="default"/>
      </w:rPr>
    </w:lvl>
    <w:lvl w:ilvl="6" w:tplc="0C0C0001">
      <w:start w:val="1"/>
      <w:numFmt w:val="bullet"/>
      <w:lvlText w:val=""/>
      <w:lvlJc w:val="left"/>
      <w:pPr>
        <w:ind w:left="5388" w:hanging="360"/>
      </w:pPr>
      <w:rPr>
        <w:rFonts w:ascii="Symbol" w:hAnsi="Symbol" w:hint="default"/>
      </w:rPr>
    </w:lvl>
    <w:lvl w:ilvl="7" w:tplc="0C0C0003">
      <w:start w:val="1"/>
      <w:numFmt w:val="bullet"/>
      <w:lvlText w:val="o"/>
      <w:lvlJc w:val="left"/>
      <w:pPr>
        <w:ind w:left="6108" w:hanging="360"/>
      </w:pPr>
      <w:rPr>
        <w:rFonts w:ascii="Courier New" w:hAnsi="Courier New" w:cs="Courier New" w:hint="default"/>
      </w:rPr>
    </w:lvl>
    <w:lvl w:ilvl="8" w:tplc="0C0C0005">
      <w:start w:val="1"/>
      <w:numFmt w:val="bullet"/>
      <w:lvlText w:val=""/>
      <w:lvlJc w:val="left"/>
      <w:pPr>
        <w:ind w:left="6828" w:hanging="360"/>
      </w:pPr>
      <w:rPr>
        <w:rFonts w:ascii="Wingdings" w:hAnsi="Wingdings" w:hint="default"/>
      </w:rPr>
    </w:lvl>
  </w:abstractNum>
  <w:abstractNum w:abstractNumId="17" w15:restartNumberingAfterBreak="0">
    <w:nsid w:val="509B1DFE"/>
    <w:multiLevelType w:val="hybridMultilevel"/>
    <w:tmpl w:val="B810EE5E"/>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8" w15:restartNumberingAfterBreak="0">
    <w:nsid w:val="52A72790"/>
    <w:multiLevelType w:val="hybridMultilevel"/>
    <w:tmpl w:val="06B83206"/>
    <w:lvl w:ilvl="0" w:tplc="5386D100">
      <w:start w:val="1"/>
      <w:numFmt w:val="bullet"/>
      <w:lvlText w:val=""/>
      <w:lvlJc w:val="left"/>
      <w:pPr>
        <w:ind w:left="774" w:hanging="360"/>
      </w:pPr>
      <w:rPr>
        <w:rFonts w:ascii="Symbol" w:hAnsi="Symbol" w:hint="default"/>
        <w:color w:val="82BA41" w:themeColor="accent1"/>
        <w:sz w:val="16"/>
        <w:u w:color="FFFFFF" w:themeColor="background1"/>
      </w:rPr>
    </w:lvl>
    <w:lvl w:ilvl="1" w:tplc="0C0C0003" w:tentative="1">
      <w:start w:val="1"/>
      <w:numFmt w:val="bullet"/>
      <w:lvlText w:val="o"/>
      <w:lvlJc w:val="left"/>
      <w:pPr>
        <w:ind w:left="1494" w:hanging="360"/>
      </w:pPr>
      <w:rPr>
        <w:rFonts w:ascii="Courier New" w:hAnsi="Courier New" w:cs="Courier New" w:hint="default"/>
      </w:rPr>
    </w:lvl>
    <w:lvl w:ilvl="2" w:tplc="0C0C0005" w:tentative="1">
      <w:start w:val="1"/>
      <w:numFmt w:val="bullet"/>
      <w:lvlText w:val=""/>
      <w:lvlJc w:val="left"/>
      <w:pPr>
        <w:ind w:left="2214" w:hanging="360"/>
      </w:pPr>
      <w:rPr>
        <w:rFonts w:ascii="Wingdings" w:hAnsi="Wingdings" w:hint="default"/>
      </w:rPr>
    </w:lvl>
    <w:lvl w:ilvl="3" w:tplc="0C0C0001" w:tentative="1">
      <w:start w:val="1"/>
      <w:numFmt w:val="bullet"/>
      <w:lvlText w:val=""/>
      <w:lvlJc w:val="left"/>
      <w:pPr>
        <w:ind w:left="2934" w:hanging="360"/>
      </w:pPr>
      <w:rPr>
        <w:rFonts w:ascii="Symbol" w:hAnsi="Symbol" w:hint="default"/>
      </w:rPr>
    </w:lvl>
    <w:lvl w:ilvl="4" w:tplc="0C0C0003" w:tentative="1">
      <w:start w:val="1"/>
      <w:numFmt w:val="bullet"/>
      <w:lvlText w:val="o"/>
      <w:lvlJc w:val="left"/>
      <w:pPr>
        <w:ind w:left="3654" w:hanging="360"/>
      </w:pPr>
      <w:rPr>
        <w:rFonts w:ascii="Courier New" w:hAnsi="Courier New" w:cs="Courier New" w:hint="default"/>
      </w:rPr>
    </w:lvl>
    <w:lvl w:ilvl="5" w:tplc="0C0C0005" w:tentative="1">
      <w:start w:val="1"/>
      <w:numFmt w:val="bullet"/>
      <w:lvlText w:val=""/>
      <w:lvlJc w:val="left"/>
      <w:pPr>
        <w:ind w:left="4374" w:hanging="360"/>
      </w:pPr>
      <w:rPr>
        <w:rFonts w:ascii="Wingdings" w:hAnsi="Wingdings" w:hint="default"/>
      </w:rPr>
    </w:lvl>
    <w:lvl w:ilvl="6" w:tplc="0C0C0001" w:tentative="1">
      <w:start w:val="1"/>
      <w:numFmt w:val="bullet"/>
      <w:lvlText w:val=""/>
      <w:lvlJc w:val="left"/>
      <w:pPr>
        <w:ind w:left="5094" w:hanging="360"/>
      </w:pPr>
      <w:rPr>
        <w:rFonts w:ascii="Symbol" w:hAnsi="Symbol" w:hint="default"/>
      </w:rPr>
    </w:lvl>
    <w:lvl w:ilvl="7" w:tplc="0C0C0003" w:tentative="1">
      <w:start w:val="1"/>
      <w:numFmt w:val="bullet"/>
      <w:lvlText w:val="o"/>
      <w:lvlJc w:val="left"/>
      <w:pPr>
        <w:ind w:left="5814" w:hanging="360"/>
      </w:pPr>
      <w:rPr>
        <w:rFonts w:ascii="Courier New" w:hAnsi="Courier New" w:cs="Courier New" w:hint="default"/>
      </w:rPr>
    </w:lvl>
    <w:lvl w:ilvl="8" w:tplc="0C0C0005" w:tentative="1">
      <w:start w:val="1"/>
      <w:numFmt w:val="bullet"/>
      <w:lvlText w:val=""/>
      <w:lvlJc w:val="left"/>
      <w:pPr>
        <w:ind w:left="6534" w:hanging="360"/>
      </w:pPr>
      <w:rPr>
        <w:rFonts w:ascii="Wingdings" w:hAnsi="Wingdings" w:hint="default"/>
      </w:rPr>
    </w:lvl>
  </w:abstractNum>
  <w:abstractNum w:abstractNumId="19" w15:restartNumberingAfterBreak="0">
    <w:nsid w:val="56885FF7"/>
    <w:multiLevelType w:val="hybridMultilevel"/>
    <w:tmpl w:val="AA24AD98"/>
    <w:lvl w:ilvl="0" w:tplc="E9FABFEA">
      <w:start w:val="1"/>
      <w:numFmt w:val="bullet"/>
      <w:lvlText w:val=""/>
      <w:lvlJc w:val="left"/>
      <w:pPr>
        <w:ind w:left="360"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20" w15:restartNumberingAfterBreak="0">
    <w:nsid w:val="57B46DEF"/>
    <w:multiLevelType w:val="hybridMultilevel"/>
    <w:tmpl w:val="4E6C0F56"/>
    <w:lvl w:ilvl="0" w:tplc="5386D100">
      <w:start w:val="1"/>
      <w:numFmt w:val="bullet"/>
      <w:lvlText w:val=""/>
      <w:lvlJc w:val="left"/>
      <w:pPr>
        <w:ind w:left="720" w:hanging="360"/>
      </w:pPr>
      <w:rPr>
        <w:rFonts w:ascii="Symbol" w:hAnsi="Symbol" w:hint="default"/>
        <w:color w:val="82BA41" w:themeColor="accent1"/>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5B33002E"/>
    <w:multiLevelType w:val="hybridMultilevel"/>
    <w:tmpl w:val="078CE1D6"/>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5B4F3A00"/>
    <w:multiLevelType w:val="hybridMultilevel"/>
    <w:tmpl w:val="A4ACD84E"/>
    <w:lvl w:ilvl="0" w:tplc="DA16194E">
      <w:start w:val="1"/>
      <w:numFmt w:val="decimal"/>
      <w:pStyle w:val="Titre2"/>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3" w15:restartNumberingAfterBreak="0">
    <w:nsid w:val="61915073"/>
    <w:multiLevelType w:val="hybridMultilevel"/>
    <w:tmpl w:val="1F2EB06C"/>
    <w:lvl w:ilvl="0" w:tplc="E9FABFEA">
      <w:start w:val="1"/>
      <w:numFmt w:val="bullet"/>
      <w:lvlText w:val=""/>
      <w:lvlJc w:val="left"/>
      <w:pPr>
        <w:ind w:left="1004"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724" w:hanging="360"/>
      </w:pPr>
      <w:rPr>
        <w:rFonts w:ascii="Courier New" w:hAnsi="Courier New" w:cs="Courier New" w:hint="default"/>
      </w:rPr>
    </w:lvl>
    <w:lvl w:ilvl="2" w:tplc="0C0C0005" w:tentative="1">
      <w:start w:val="1"/>
      <w:numFmt w:val="bullet"/>
      <w:lvlText w:val=""/>
      <w:lvlJc w:val="left"/>
      <w:pPr>
        <w:ind w:left="2444" w:hanging="360"/>
      </w:pPr>
      <w:rPr>
        <w:rFonts w:ascii="Wingdings" w:hAnsi="Wingdings" w:hint="default"/>
      </w:rPr>
    </w:lvl>
    <w:lvl w:ilvl="3" w:tplc="0C0C0001" w:tentative="1">
      <w:start w:val="1"/>
      <w:numFmt w:val="bullet"/>
      <w:lvlText w:val=""/>
      <w:lvlJc w:val="left"/>
      <w:pPr>
        <w:ind w:left="3164" w:hanging="360"/>
      </w:pPr>
      <w:rPr>
        <w:rFonts w:ascii="Symbol" w:hAnsi="Symbol" w:hint="default"/>
      </w:rPr>
    </w:lvl>
    <w:lvl w:ilvl="4" w:tplc="0C0C0003" w:tentative="1">
      <w:start w:val="1"/>
      <w:numFmt w:val="bullet"/>
      <w:lvlText w:val="o"/>
      <w:lvlJc w:val="left"/>
      <w:pPr>
        <w:ind w:left="3884" w:hanging="360"/>
      </w:pPr>
      <w:rPr>
        <w:rFonts w:ascii="Courier New" w:hAnsi="Courier New" w:cs="Courier New" w:hint="default"/>
      </w:rPr>
    </w:lvl>
    <w:lvl w:ilvl="5" w:tplc="0C0C0005" w:tentative="1">
      <w:start w:val="1"/>
      <w:numFmt w:val="bullet"/>
      <w:lvlText w:val=""/>
      <w:lvlJc w:val="left"/>
      <w:pPr>
        <w:ind w:left="4604" w:hanging="360"/>
      </w:pPr>
      <w:rPr>
        <w:rFonts w:ascii="Wingdings" w:hAnsi="Wingdings" w:hint="default"/>
      </w:rPr>
    </w:lvl>
    <w:lvl w:ilvl="6" w:tplc="0C0C0001" w:tentative="1">
      <w:start w:val="1"/>
      <w:numFmt w:val="bullet"/>
      <w:lvlText w:val=""/>
      <w:lvlJc w:val="left"/>
      <w:pPr>
        <w:ind w:left="5324" w:hanging="360"/>
      </w:pPr>
      <w:rPr>
        <w:rFonts w:ascii="Symbol" w:hAnsi="Symbol" w:hint="default"/>
      </w:rPr>
    </w:lvl>
    <w:lvl w:ilvl="7" w:tplc="0C0C0003" w:tentative="1">
      <w:start w:val="1"/>
      <w:numFmt w:val="bullet"/>
      <w:lvlText w:val="o"/>
      <w:lvlJc w:val="left"/>
      <w:pPr>
        <w:ind w:left="6044" w:hanging="360"/>
      </w:pPr>
      <w:rPr>
        <w:rFonts w:ascii="Courier New" w:hAnsi="Courier New" w:cs="Courier New" w:hint="default"/>
      </w:rPr>
    </w:lvl>
    <w:lvl w:ilvl="8" w:tplc="0C0C0005" w:tentative="1">
      <w:start w:val="1"/>
      <w:numFmt w:val="bullet"/>
      <w:lvlText w:val=""/>
      <w:lvlJc w:val="left"/>
      <w:pPr>
        <w:ind w:left="6764" w:hanging="360"/>
      </w:pPr>
      <w:rPr>
        <w:rFonts w:ascii="Wingdings" w:hAnsi="Wingdings" w:hint="default"/>
      </w:rPr>
    </w:lvl>
  </w:abstractNum>
  <w:abstractNum w:abstractNumId="24" w15:restartNumberingAfterBreak="0">
    <w:nsid w:val="66336C5A"/>
    <w:multiLevelType w:val="hybridMultilevel"/>
    <w:tmpl w:val="FF0ABB34"/>
    <w:lvl w:ilvl="0" w:tplc="5386D100">
      <w:start w:val="1"/>
      <w:numFmt w:val="bullet"/>
      <w:lvlText w:val=""/>
      <w:lvlJc w:val="left"/>
      <w:pPr>
        <w:ind w:left="1068" w:hanging="360"/>
      </w:pPr>
      <w:rPr>
        <w:rFonts w:ascii="Symbol" w:hAnsi="Symbol" w:hint="default"/>
        <w:color w:val="82BA41" w:themeColor="accent1"/>
        <w:sz w:val="16"/>
        <w:u w:color="FFFFFF" w:themeColor="background1"/>
      </w:rPr>
    </w:lvl>
    <w:lvl w:ilvl="1" w:tplc="0C0C0003">
      <w:start w:val="1"/>
      <w:numFmt w:val="bullet"/>
      <w:lvlText w:val="o"/>
      <w:lvlJc w:val="left"/>
      <w:pPr>
        <w:ind w:left="1788" w:hanging="360"/>
      </w:pPr>
      <w:rPr>
        <w:rFonts w:ascii="Courier New" w:hAnsi="Courier New" w:cs="Courier New" w:hint="default"/>
      </w:rPr>
    </w:lvl>
    <w:lvl w:ilvl="2" w:tplc="0C0C0005">
      <w:start w:val="1"/>
      <w:numFmt w:val="bullet"/>
      <w:lvlText w:val=""/>
      <w:lvlJc w:val="left"/>
      <w:pPr>
        <w:ind w:left="2508" w:hanging="360"/>
      </w:pPr>
      <w:rPr>
        <w:rFonts w:ascii="Wingdings" w:hAnsi="Wingdings" w:hint="default"/>
      </w:rPr>
    </w:lvl>
    <w:lvl w:ilvl="3" w:tplc="0C0C0001">
      <w:start w:val="1"/>
      <w:numFmt w:val="bullet"/>
      <w:lvlText w:val=""/>
      <w:lvlJc w:val="left"/>
      <w:pPr>
        <w:ind w:left="3228" w:hanging="360"/>
      </w:pPr>
      <w:rPr>
        <w:rFonts w:ascii="Symbol" w:hAnsi="Symbol" w:hint="default"/>
      </w:rPr>
    </w:lvl>
    <w:lvl w:ilvl="4" w:tplc="0C0C0003">
      <w:start w:val="1"/>
      <w:numFmt w:val="bullet"/>
      <w:lvlText w:val="o"/>
      <w:lvlJc w:val="left"/>
      <w:pPr>
        <w:ind w:left="3948" w:hanging="360"/>
      </w:pPr>
      <w:rPr>
        <w:rFonts w:ascii="Courier New" w:hAnsi="Courier New" w:cs="Courier New" w:hint="default"/>
      </w:rPr>
    </w:lvl>
    <w:lvl w:ilvl="5" w:tplc="0C0C0005">
      <w:start w:val="1"/>
      <w:numFmt w:val="bullet"/>
      <w:lvlText w:val=""/>
      <w:lvlJc w:val="left"/>
      <w:pPr>
        <w:ind w:left="4668" w:hanging="360"/>
      </w:pPr>
      <w:rPr>
        <w:rFonts w:ascii="Wingdings" w:hAnsi="Wingdings" w:hint="default"/>
      </w:rPr>
    </w:lvl>
    <w:lvl w:ilvl="6" w:tplc="0C0C0001">
      <w:start w:val="1"/>
      <w:numFmt w:val="bullet"/>
      <w:lvlText w:val=""/>
      <w:lvlJc w:val="left"/>
      <w:pPr>
        <w:ind w:left="5388" w:hanging="360"/>
      </w:pPr>
      <w:rPr>
        <w:rFonts w:ascii="Symbol" w:hAnsi="Symbol" w:hint="default"/>
      </w:rPr>
    </w:lvl>
    <w:lvl w:ilvl="7" w:tplc="0C0C0003">
      <w:start w:val="1"/>
      <w:numFmt w:val="bullet"/>
      <w:lvlText w:val="o"/>
      <w:lvlJc w:val="left"/>
      <w:pPr>
        <w:ind w:left="6108" w:hanging="360"/>
      </w:pPr>
      <w:rPr>
        <w:rFonts w:ascii="Courier New" w:hAnsi="Courier New" w:cs="Courier New" w:hint="default"/>
      </w:rPr>
    </w:lvl>
    <w:lvl w:ilvl="8" w:tplc="0C0C0005">
      <w:start w:val="1"/>
      <w:numFmt w:val="bullet"/>
      <w:lvlText w:val=""/>
      <w:lvlJc w:val="left"/>
      <w:pPr>
        <w:ind w:left="6828" w:hanging="360"/>
      </w:pPr>
      <w:rPr>
        <w:rFonts w:ascii="Wingdings" w:hAnsi="Wingdings" w:hint="default"/>
      </w:rPr>
    </w:lvl>
  </w:abstractNum>
  <w:abstractNum w:abstractNumId="25" w15:restartNumberingAfterBreak="0">
    <w:nsid w:val="7AFA1BC9"/>
    <w:multiLevelType w:val="hybridMultilevel"/>
    <w:tmpl w:val="5A6EA480"/>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7D002A81"/>
    <w:multiLevelType w:val="hybridMultilevel"/>
    <w:tmpl w:val="A14EA904"/>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7" w15:restartNumberingAfterBreak="0">
    <w:nsid w:val="7D1C7D86"/>
    <w:multiLevelType w:val="hybridMultilevel"/>
    <w:tmpl w:val="A050A566"/>
    <w:lvl w:ilvl="0" w:tplc="5386D100">
      <w:start w:val="1"/>
      <w:numFmt w:val="bullet"/>
      <w:lvlText w:val=""/>
      <w:lvlJc w:val="left"/>
      <w:pPr>
        <w:ind w:left="720" w:hanging="360"/>
      </w:pPr>
      <w:rPr>
        <w:rFonts w:ascii="Symbol" w:hAnsi="Symbol" w:hint="default"/>
        <w:color w:val="82BA41" w:themeColor="accent1"/>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7E2B1D23"/>
    <w:multiLevelType w:val="hybridMultilevel"/>
    <w:tmpl w:val="05BEC5D2"/>
    <w:lvl w:ilvl="0" w:tplc="C174FEB6">
      <w:start w:val="1"/>
      <w:numFmt w:val="decimal"/>
      <w:lvlText w:val="%1)"/>
      <w:lvlJc w:val="left"/>
      <w:pPr>
        <w:ind w:left="360" w:hanging="360"/>
      </w:pPr>
      <w:rPr>
        <w:rFonts w:ascii="Montserrat SemiBold" w:hAnsi="Montserrat SemiBold"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29" w15:restartNumberingAfterBreak="0">
    <w:nsid w:val="7FD015C6"/>
    <w:multiLevelType w:val="hybridMultilevel"/>
    <w:tmpl w:val="26C0D600"/>
    <w:lvl w:ilvl="0" w:tplc="E9FABFEA">
      <w:start w:val="1"/>
      <w:numFmt w:val="bullet"/>
      <w:lvlText w:val=""/>
      <w:lvlJc w:val="left"/>
      <w:pPr>
        <w:ind w:left="720" w:hanging="360"/>
      </w:pPr>
      <w:rPr>
        <w:rFonts w:ascii="Symbol" w:hAnsi="Symbol" w:hint="default"/>
        <w:color w:val="F58232" w:themeColor="accent2"/>
        <w:sz w:val="16"/>
        <w:u w:color="FFFFFF" w:themeColor="background1"/>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15"/>
  </w:num>
  <w:num w:numId="2">
    <w:abstractNumId w:val="13"/>
  </w:num>
  <w:num w:numId="3">
    <w:abstractNumId w:val="28"/>
  </w:num>
  <w:num w:numId="4">
    <w:abstractNumId w:val="7"/>
  </w:num>
  <w:num w:numId="5">
    <w:abstractNumId w:val="14"/>
  </w:num>
  <w:num w:numId="6">
    <w:abstractNumId w:val="27"/>
  </w:num>
  <w:num w:numId="7">
    <w:abstractNumId w:val="9"/>
  </w:num>
  <w:num w:numId="8">
    <w:abstractNumId w:val="20"/>
  </w:num>
  <w:num w:numId="9">
    <w:abstractNumId w:val="4"/>
  </w:num>
  <w:num w:numId="10">
    <w:abstractNumId w:val="22"/>
  </w:num>
  <w:num w:numId="11">
    <w:abstractNumId w:val="29"/>
  </w:num>
  <w:num w:numId="12">
    <w:abstractNumId w:val="1"/>
  </w:num>
  <w:num w:numId="13">
    <w:abstractNumId w:val="19"/>
  </w:num>
  <w:num w:numId="14">
    <w:abstractNumId w:val="10"/>
  </w:num>
  <w:num w:numId="15">
    <w:abstractNumId w:val="23"/>
  </w:num>
  <w:num w:numId="16">
    <w:abstractNumId w:val="21"/>
  </w:num>
  <w:num w:numId="17">
    <w:abstractNumId w:val="11"/>
  </w:num>
  <w:num w:numId="18">
    <w:abstractNumId w:val="8"/>
  </w:num>
  <w:num w:numId="19">
    <w:abstractNumId w:val="6"/>
  </w:num>
  <w:num w:numId="20">
    <w:abstractNumId w:val="12"/>
  </w:num>
  <w:num w:numId="21">
    <w:abstractNumId w:val="5"/>
  </w:num>
  <w:num w:numId="22">
    <w:abstractNumId w:val="0"/>
  </w:num>
  <w:num w:numId="23">
    <w:abstractNumId w:val="25"/>
  </w:num>
  <w:num w:numId="24">
    <w:abstractNumId w:val="3"/>
  </w:num>
  <w:num w:numId="25">
    <w:abstractNumId w:val="16"/>
  </w:num>
  <w:num w:numId="26">
    <w:abstractNumId w:val="2"/>
  </w:num>
  <w:num w:numId="27">
    <w:abstractNumId w:val="17"/>
  </w:num>
  <w:num w:numId="28">
    <w:abstractNumId w:val="24"/>
  </w:num>
  <w:num w:numId="29">
    <w:abstractNumId w:val="18"/>
  </w:num>
  <w:num w:numId="30">
    <w:abstractNumId w:val="2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zEyMzQzMDawNDdU0lEKTi0uzszPAykwrAUAGIkznSwAAAA="/>
  </w:docVars>
  <w:rsids>
    <w:rsidRoot w:val="2362BADD"/>
    <w:rsid w:val="000009A6"/>
    <w:rsid w:val="00000A9A"/>
    <w:rsid w:val="00000E31"/>
    <w:rsid w:val="00000E36"/>
    <w:rsid w:val="0000119F"/>
    <w:rsid w:val="0000189E"/>
    <w:rsid w:val="000022DA"/>
    <w:rsid w:val="000029FF"/>
    <w:rsid w:val="00002A5C"/>
    <w:rsid w:val="00002BB3"/>
    <w:rsid w:val="000033C7"/>
    <w:rsid w:val="000033D3"/>
    <w:rsid w:val="00003653"/>
    <w:rsid w:val="00003A38"/>
    <w:rsid w:val="0000433E"/>
    <w:rsid w:val="00004405"/>
    <w:rsid w:val="00004CC4"/>
    <w:rsid w:val="00005223"/>
    <w:rsid w:val="0000596D"/>
    <w:rsid w:val="00005B29"/>
    <w:rsid w:val="00006DBE"/>
    <w:rsid w:val="0000738B"/>
    <w:rsid w:val="0000757A"/>
    <w:rsid w:val="000075E8"/>
    <w:rsid w:val="0000766A"/>
    <w:rsid w:val="000078F7"/>
    <w:rsid w:val="00007A0D"/>
    <w:rsid w:val="00007BDE"/>
    <w:rsid w:val="00010594"/>
    <w:rsid w:val="0001083D"/>
    <w:rsid w:val="00010876"/>
    <w:rsid w:val="00010F5D"/>
    <w:rsid w:val="00011C07"/>
    <w:rsid w:val="0001255E"/>
    <w:rsid w:val="00012771"/>
    <w:rsid w:val="000128EE"/>
    <w:rsid w:val="00012E11"/>
    <w:rsid w:val="00012E55"/>
    <w:rsid w:val="00013137"/>
    <w:rsid w:val="000132A7"/>
    <w:rsid w:val="000133AB"/>
    <w:rsid w:val="0001396D"/>
    <w:rsid w:val="000139A0"/>
    <w:rsid w:val="00013E51"/>
    <w:rsid w:val="00015315"/>
    <w:rsid w:val="000153FF"/>
    <w:rsid w:val="00015497"/>
    <w:rsid w:val="00015A6B"/>
    <w:rsid w:val="00016290"/>
    <w:rsid w:val="0001672E"/>
    <w:rsid w:val="000168A4"/>
    <w:rsid w:val="00016B6A"/>
    <w:rsid w:val="00016C94"/>
    <w:rsid w:val="00016DA6"/>
    <w:rsid w:val="00017092"/>
    <w:rsid w:val="00017115"/>
    <w:rsid w:val="000171E3"/>
    <w:rsid w:val="0001757A"/>
    <w:rsid w:val="00017F1D"/>
    <w:rsid w:val="000202FF"/>
    <w:rsid w:val="00020A28"/>
    <w:rsid w:val="00020A47"/>
    <w:rsid w:val="00020A55"/>
    <w:rsid w:val="00020AD1"/>
    <w:rsid w:val="00022222"/>
    <w:rsid w:val="0002258D"/>
    <w:rsid w:val="00023A88"/>
    <w:rsid w:val="00023CB5"/>
    <w:rsid w:val="000244A3"/>
    <w:rsid w:val="00024AF8"/>
    <w:rsid w:val="00024B2E"/>
    <w:rsid w:val="00025138"/>
    <w:rsid w:val="000251D8"/>
    <w:rsid w:val="00025678"/>
    <w:rsid w:val="00025AEF"/>
    <w:rsid w:val="00026342"/>
    <w:rsid w:val="000264AB"/>
    <w:rsid w:val="0002676E"/>
    <w:rsid w:val="00026D0C"/>
    <w:rsid w:val="00030A72"/>
    <w:rsid w:val="00030E30"/>
    <w:rsid w:val="000310A7"/>
    <w:rsid w:val="0003151E"/>
    <w:rsid w:val="00031537"/>
    <w:rsid w:val="0003204D"/>
    <w:rsid w:val="00032CDD"/>
    <w:rsid w:val="00032E1E"/>
    <w:rsid w:val="00032F7E"/>
    <w:rsid w:val="00033031"/>
    <w:rsid w:val="0003363F"/>
    <w:rsid w:val="00033693"/>
    <w:rsid w:val="0003430D"/>
    <w:rsid w:val="000343ED"/>
    <w:rsid w:val="0003493A"/>
    <w:rsid w:val="000354D5"/>
    <w:rsid w:val="00035AC3"/>
    <w:rsid w:val="00035E6F"/>
    <w:rsid w:val="00035EDE"/>
    <w:rsid w:val="00037017"/>
    <w:rsid w:val="00037224"/>
    <w:rsid w:val="00037456"/>
    <w:rsid w:val="00037E3C"/>
    <w:rsid w:val="0004088B"/>
    <w:rsid w:val="00040934"/>
    <w:rsid w:val="00040946"/>
    <w:rsid w:val="00040C09"/>
    <w:rsid w:val="00041582"/>
    <w:rsid w:val="00041FCA"/>
    <w:rsid w:val="0004239D"/>
    <w:rsid w:val="00042406"/>
    <w:rsid w:val="00042751"/>
    <w:rsid w:val="0004278A"/>
    <w:rsid w:val="000427D1"/>
    <w:rsid w:val="00042E1A"/>
    <w:rsid w:val="000432A9"/>
    <w:rsid w:val="00043537"/>
    <w:rsid w:val="0004396C"/>
    <w:rsid w:val="000439B2"/>
    <w:rsid w:val="00043FA8"/>
    <w:rsid w:val="0004401A"/>
    <w:rsid w:val="00044649"/>
    <w:rsid w:val="00044B16"/>
    <w:rsid w:val="00044F58"/>
    <w:rsid w:val="00045370"/>
    <w:rsid w:val="000454BC"/>
    <w:rsid w:val="00045514"/>
    <w:rsid w:val="00045C48"/>
    <w:rsid w:val="00046253"/>
    <w:rsid w:val="000467B6"/>
    <w:rsid w:val="000468EF"/>
    <w:rsid w:val="0004735A"/>
    <w:rsid w:val="000478DE"/>
    <w:rsid w:val="00050001"/>
    <w:rsid w:val="000502E2"/>
    <w:rsid w:val="00050654"/>
    <w:rsid w:val="00050D57"/>
    <w:rsid w:val="00050F7E"/>
    <w:rsid w:val="000512FC"/>
    <w:rsid w:val="0005176E"/>
    <w:rsid w:val="00051B96"/>
    <w:rsid w:val="00051F2E"/>
    <w:rsid w:val="00052136"/>
    <w:rsid w:val="000525AB"/>
    <w:rsid w:val="00052671"/>
    <w:rsid w:val="0005280F"/>
    <w:rsid w:val="000537ED"/>
    <w:rsid w:val="00053DFC"/>
    <w:rsid w:val="00053E50"/>
    <w:rsid w:val="00054557"/>
    <w:rsid w:val="00054F9C"/>
    <w:rsid w:val="0005518D"/>
    <w:rsid w:val="00055252"/>
    <w:rsid w:val="0005617E"/>
    <w:rsid w:val="000562D2"/>
    <w:rsid w:val="00056617"/>
    <w:rsid w:val="000568D0"/>
    <w:rsid w:val="000573DB"/>
    <w:rsid w:val="0005782B"/>
    <w:rsid w:val="0005787D"/>
    <w:rsid w:val="0006071A"/>
    <w:rsid w:val="00060B9D"/>
    <w:rsid w:val="00061108"/>
    <w:rsid w:val="000612D6"/>
    <w:rsid w:val="000616A7"/>
    <w:rsid w:val="000618F0"/>
    <w:rsid w:val="00061FFA"/>
    <w:rsid w:val="00062079"/>
    <w:rsid w:val="000621FA"/>
    <w:rsid w:val="000626AB"/>
    <w:rsid w:val="000636E1"/>
    <w:rsid w:val="0006451D"/>
    <w:rsid w:val="00064A6B"/>
    <w:rsid w:val="00064C57"/>
    <w:rsid w:val="00064FD4"/>
    <w:rsid w:val="00065298"/>
    <w:rsid w:val="0006591C"/>
    <w:rsid w:val="00065C18"/>
    <w:rsid w:val="00066096"/>
    <w:rsid w:val="00066609"/>
    <w:rsid w:val="0006775A"/>
    <w:rsid w:val="000700B7"/>
    <w:rsid w:val="00070339"/>
    <w:rsid w:val="00070896"/>
    <w:rsid w:val="00070B24"/>
    <w:rsid w:val="00071C67"/>
    <w:rsid w:val="0007215D"/>
    <w:rsid w:val="0007237B"/>
    <w:rsid w:val="00072ADA"/>
    <w:rsid w:val="00073384"/>
    <w:rsid w:val="000734EC"/>
    <w:rsid w:val="0007370A"/>
    <w:rsid w:val="00073A92"/>
    <w:rsid w:val="000742C1"/>
    <w:rsid w:val="0007430B"/>
    <w:rsid w:val="00074C53"/>
    <w:rsid w:val="00075675"/>
    <w:rsid w:val="000756AC"/>
    <w:rsid w:val="000756ED"/>
    <w:rsid w:val="00075785"/>
    <w:rsid w:val="00075948"/>
    <w:rsid w:val="00076CC2"/>
    <w:rsid w:val="00076E09"/>
    <w:rsid w:val="00076F65"/>
    <w:rsid w:val="00077096"/>
    <w:rsid w:val="000772F4"/>
    <w:rsid w:val="0007732B"/>
    <w:rsid w:val="0008050A"/>
    <w:rsid w:val="000809EF"/>
    <w:rsid w:val="000813D8"/>
    <w:rsid w:val="00081D8D"/>
    <w:rsid w:val="00082C6B"/>
    <w:rsid w:val="00082E7A"/>
    <w:rsid w:val="000831C9"/>
    <w:rsid w:val="000833BE"/>
    <w:rsid w:val="0008342E"/>
    <w:rsid w:val="00083A26"/>
    <w:rsid w:val="00083ED8"/>
    <w:rsid w:val="00083EE1"/>
    <w:rsid w:val="00083F15"/>
    <w:rsid w:val="000845A6"/>
    <w:rsid w:val="000847AE"/>
    <w:rsid w:val="00084D19"/>
    <w:rsid w:val="00085688"/>
    <w:rsid w:val="00085776"/>
    <w:rsid w:val="00086220"/>
    <w:rsid w:val="000864F2"/>
    <w:rsid w:val="00087098"/>
    <w:rsid w:val="00087E43"/>
    <w:rsid w:val="00090353"/>
    <w:rsid w:val="00090A5B"/>
    <w:rsid w:val="00091154"/>
    <w:rsid w:val="000914F7"/>
    <w:rsid w:val="00091609"/>
    <w:rsid w:val="00091EDB"/>
    <w:rsid w:val="000922B3"/>
    <w:rsid w:val="00092A49"/>
    <w:rsid w:val="00092DEA"/>
    <w:rsid w:val="0009329C"/>
    <w:rsid w:val="00093996"/>
    <w:rsid w:val="00093B3B"/>
    <w:rsid w:val="00093F79"/>
    <w:rsid w:val="0009416E"/>
    <w:rsid w:val="0009422A"/>
    <w:rsid w:val="00094854"/>
    <w:rsid w:val="000949A6"/>
    <w:rsid w:val="0009541D"/>
    <w:rsid w:val="0009542E"/>
    <w:rsid w:val="00095709"/>
    <w:rsid w:val="000959B1"/>
    <w:rsid w:val="00095F6A"/>
    <w:rsid w:val="00095FEC"/>
    <w:rsid w:val="000961EE"/>
    <w:rsid w:val="00096A5C"/>
    <w:rsid w:val="000974B5"/>
    <w:rsid w:val="0009756E"/>
    <w:rsid w:val="00097793"/>
    <w:rsid w:val="00097B8A"/>
    <w:rsid w:val="00097B9F"/>
    <w:rsid w:val="00097CBC"/>
    <w:rsid w:val="00097F42"/>
    <w:rsid w:val="000A05B0"/>
    <w:rsid w:val="000A0B77"/>
    <w:rsid w:val="000A0BF7"/>
    <w:rsid w:val="000A0F4A"/>
    <w:rsid w:val="000A10FF"/>
    <w:rsid w:val="000A14B4"/>
    <w:rsid w:val="000A15BA"/>
    <w:rsid w:val="000A1CF5"/>
    <w:rsid w:val="000A20AC"/>
    <w:rsid w:val="000A24D6"/>
    <w:rsid w:val="000A2567"/>
    <w:rsid w:val="000A2792"/>
    <w:rsid w:val="000A33E2"/>
    <w:rsid w:val="000A3E5E"/>
    <w:rsid w:val="000A3FC2"/>
    <w:rsid w:val="000A47F2"/>
    <w:rsid w:val="000A4BD7"/>
    <w:rsid w:val="000A5195"/>
    <w:rsid w:val="000A5B5D"/>
    <w:rsid w:val="000A6076"/>
    <w:rsid w:val="000A64EC"/>
    <w:rsid w:val="000A68F4"/>
    <w:rsid w:val="000A6B79"/>
    <w:rsid w:val="000A6DF2"/>
    <w:rsid w:val="000A71DA"/>
    <w:rsid w:val="000A75BA"/>
    <w:rsid w:val="000A75D9"/>
    <w:rsid w:val="000A7825"/>
    <w:rsid w:val="000A785D"/>
    <w:rsid w:val="000A7993"/>
    <w:rsid w:val="000A7BBF"/>
    <w:rsid w:val="000A7FB8"/>
    <w:rsid w:val="000B01D3"/>
    <w:rsid w:val="000B1675"/>
    <w:rsid w:val="000B1949"/>
    <w:rsid w:val="000B1F84"/>
    <w:rsid w:val="000B29E5"/>
    <w:rsid w:val="000B2D28"/>
    <w:rsid w:val="000B3002"/>
    <w:rsid w:val="000B3A6A"/>
    <w:rsid w:val="000B3B49"/>
    <w:rsid w:val="000B40A7"/>
    <w:rsid w:val="000B4270"/>
    <w:rsid w:val="000B47BB"/>
    <w:rsid w:val="000B47D5"/>
    <w:rsid w:val="000B48B7"/>
    <w:rsid w:val="000B4AA7"/>
    <w:rsid w:val="000B567D"/>
    <w:rsid w:val="000B7268"/>
    <w:rsid w:val="000B7706"/>
    <w:rsid w:val="000B772D"/>
    <w:rsid w:val="000C0075"/>
    <w:rsid w:val="000C00BD"/>
    <w:rsid w:val="000C00C6"/>
    <w:rsid w:val="000C00ED"/>
    <w:rsid w:val="000C0834"/>
    <w:rsid w:val="000C0FD7"/>
    <w:rsid w:val="000C1553"/>
    <w:rsid w:val="000C21A8"/>
    <w:rsid w:val="000C2555"/>
    <w:rsid w:val="000C2692"/>
    <w:rsid w:val="000C34A2"/>
    <w:rsid w:val="000C3541"/>
    <w:rsid w:val="000C3A9A"/>
    <w:rsid w:val="000C3AE9"/>
    <w:rsid w:val="000C46A1"/>
    <w:rsid w:val="000C4ABA"/>
    <w:rsid w:val="000C4E59"/>
    <w:rsid w:val="000C542D"/>
    <w:rsid w:val="000C5A7F"/>
    <w:rsid w:val="000C5B4C"/>
    <w:rsid w:val="000C5B9E"/>
    <w:rsid w:val="000C5F55"/>
    <w:rsid w:val="000C5F74"/>
    <w:rsid w:val="000C6429"/>
    <w:rsid w:val="000C6AF5"/>
    <w:rsid w:val="000C6CA9"/>
    <w:rsid w:val="000C7020"/>
    <w:rsid w:val="000C742B"/>
    <w:rsid w:val="000C7BB2"/>
    <w:rsid w:val="000C7D99"/>
    <w:rsid w:val="000D02B7"/>
    <w:rsid w:val="000D02E6"/>
    <w:rsid w:val="000D04F8"/>
    <w:rsid w:val="000D0563"/>
    <w:rsid w:val="000D0AEB"/>
    <w:rsid w:val="000D0BF0"/>
    <w:rsid w:val="000D0C0B"/>
    <w:rsid w:val="000D0CAB"/>
    <w:rsid w:val="000D0D35"/>
    <w:rsid w:val="000D0EED"/>
    <w:rsid w:val="000D1324"/>
    <w:rsid w:val="000D1569"/>
    <w:rsid w:val="000D15E6"/>
    <w:rsid w:val="000D186D"/>
    <w:rsid w:val="000D1D27"/>
    <w:rsid w:val="000D1F9E"/>
    <w:rsid w:val="000D2DBE"/>
    <w:rsid w:val="000D316A"/>
    <w:rsid w:val="000D3178"/>
    <w:rsid w:val="000D4588"/>
    <w:rsid w:val="000D4615"/>
    <w:rsid w:val="000D5052"/>
    <w:rsid w:val="000D5347"/>
    <w:rsid w:val="000D564B"/>
    <w:rsid w:val="000D60B2"/>
    <w:rsid w:val="000D6643"/>
    <w:rsid w:val="000D67A1"/>
    <w:rsid w:val="000D6ED1"/>
    <w:rsid w:val="000D7E01"/>
    <w:rsid w:val="000E0615"/>
    <w:rsid w:val="000E0E1B"/>
    <w:rsid w:val="000E143E"/>
    <w:rsid w:val="000E1A08"/>
    <w:rsid w:val="000E1CDC"/>
    <w:rsid w:val="000E28A1"/>
    <w:rsid w:val="000E2AC3"/>
    <w:rsid w:val="000E3394"/>
    <w:rsid w:val="000E3557"/>
    <w:rsid w:val="000E38C5"/>
    <w:rsid w:val="000E393D"/>
    <w:rsid w:val="000E439B"/>
    <w:rsid w:val="000E4879"/>
    <w:rsid w:val="000E4C42"/>
    <w:rsid w:val="000E4FC8"/>
    <w:rsid w:val="000E6925"/>
    <w:rsid w:val="000E6E6C"/>
    <w:rsid w:val="000E7BB8"/>
    <w:rsid w:val="000F09B6"/>
    <w:rsid w:val="000F09EF"/>
    <w:rsid w:val="000F0B1A"/>
    <w:rsid w:val="000F0B29"/>
    <w:rsid w:val="000F0D3D"/>
    <w:rsid w:val="000F1090"/>
    <w:rsid w:val="000F176F"/>
    <w:rsid w:val="000F1AAF"/>
    <w:rsid w:val="000F1EF1"/>
    <w:rsid w:val="000F1F07"/>
    <w:rsid w:val="000F2048"/>
    <w:rsid w:val="000F28B7"/>
    <w:rsid w:val="000F290C"/>
    <w:rsid w:val="000F3FCF"/>
    <w:rsid w:val="000F417E"/>
    <w:rsid w:val="000F41DB"/>
    <w:rsid w:val="000F4E29"/>
    <w:rsid w:val="000F51E1"/>
    <w:rsid w:val="000F52EC"/>
    <w:rsid w:val="000F5312"/>
    <w:rsid w:val="000F550E"/>
    <w:rsid w:val="000F65B4"/>
    <w:rsid w:val="000F6634"/>
    <w:rsid w:val="000F6D31"/>
    <w:rsid w:val="000F6FC5"/>
    <w:rsid w:val="00100704"/>
    <w:rsid w:val="00100966"/>
    <w:rsid w:val="00100C8B"/>
    <w:rsid w:val="00100FE4"/>
    <w:rsid w:val="001011C8"/>
    <w:rsid w:val="0010122A"/>
    <w:rsid w:val="0010156E"/>
    <w:rsid w:val="001017D9"/>
    <w:rsid w:val="00102595"/>
    <w:rsid w:val="001026CB"/>
    <w:rsid w:val="00102943"/>
    <w:rsid w:val="00102B27"/>
    <w:rsid w:val="00103194"/>
    <w:rsid w:val="0010388E"/>
    <w:rsid w:val="00103E9A"/>
    <w:rsid w:val="00104647"/>
    <w:rsid w:val="001046FC"/>
    <w:rsid w:val="00104B2E"/>
    <w:rsid w:val="00105C64"/>
    <w:rsid w:val="001061DB"/>
    <w:rsid w:val="001062C7"/>
    <w:rsid w:val="0010631C"/>
    <w:rsid w:val="001063B7"/>
    <w:rsid w:val="001068F6"/>
    <w:rsid w:val="00107064"/>
    <w:rsid w:val="001074DE"/>
    <w:rsid w:val="00110376"/>
    <w:rsid w:val="0011079F"/>
    <w:rsid w:val="001108DD"/>
    <w:rsid w:val="00110E48"/>
    <w:rsid w:val="00111033"/>
    <w:rsid w:val="001116DD"/>
    <w:rsid w:val="001118ED"/>
    <w:rsid w:val="00111937"/>
    <w:rsid w:val="001121C1"/>
    <w:rsid w:val="00112D13"/>
    <w:rsid w:val="00112F4A"/>
    <w:rsid w:val="0011346A"/>
    <w:rsid w:val="001134B3"/>
    <w:rsid w:val="00113AD9"/>
    <w:rsid w:val="00113B64"/>
    <w:rsid w:val="00113DF8"/>
    <w:rsid w:val="001144FF"/>
    <w:rsid w:val="00114A30"/>
    <w:rsid w:val="00114E79"/>
    <w:rsid w:val="001152D7"/>
    <w:rsid w:val="001152EA"/>
    <w:rsid w:val="0011530F"/>
    <w:rsid w:val="00115887"/>
    <w:rsid w:val="001167F5"/>
    <w:rsid w:val="001172FF"/>
    <w:rsid w:val="00117530"/>
    <w:rsid w:val="00120711"/>
    <w:rsid w:val="00120B5E"/>
    <w:rsid w:val="00120B9F"/>
    <w:rsid w:val="00120DC4"/>
    <w:rsid w:val="00121969"/>
    <w:rsid w:val="00121E38"/>
    <w:rsid w:val="00122686"/>
    <w:rsid w:val="0012325D"/>
    <w:rsid w:val="00123E6B"/>
    <w:rsid w:val="00123F8F"/>
    <w:rsid w:val="001244AB"/>
    <w:rsid w:val="001245D2"/>
    <w:rsid w:val="001246A8"/>
    <w:rsid w:val="001253F9"/>
    <w:rsid w:val="00125410"/>
    <w:rsid w:val="0012586E"/>
    <w:rsid w:val="00125FFB"/>
    <w:rsid w:val="00126842"/>
    <w:rsid w:val="00126F1E"/>
    <w:rsid w:val="0012744C"/>
    <w:rsid w:val="001277FD"/>
    <w:rsid w:val="00127A01"/>
    <w:rsid w:val="00127DC5"/>
    <w:rsid w:val="00130218"/>
    <w:rsid w:val="00130245"/>
    <w:rsid w:val="0013055A"/>
    <w:rsid w:val="00130591"/>
    <w:rsid w:val="001307AA"/>
    <w:rsid w:val="00130E58"/>
    <w:rsid w:val="00130FED"/>
    <w:rsid w:val="001311F0"/>
    <w:rsid w:val="0013148B"/>
    <w:rsid w:val="00131B71"/>
    <w:rsid w:val="00131CE3"/>
    <w:rsid w:val="00132A8F"/>
    <w:rsid w:val="00132BF0"/>
    <w:rsid w:val="00132E25"/>
    <w:rsid w:val="00133CFE"/>
    <w:rsid w:val="00133EA5"/>
    <w:rsid w:val="00133F55"/>
    <w:rsid w:val="001341A5"/>
    <w:rsid w:val="00134972"/>
    <w:rsid w:val="00134B37"/>
    <w:rsid w:val="0013510F"/>
    <w:rsid w:val="00135853"/>
    <w:rsid w:val="00135BC2"/>
    <w:rsid w:val="00135F58"/>
    <w:rsid w:val="00136031"/>
    <w:rsid w:val="0013603F"/>
    <w:rsid w:val="0013617D"/>
    <w:rsid w:val="00136AD8"/>
    <w:rsid w:val="00136E57"/>
    <w:rsid w:val="00137226"/>
    <w:rsid w:val="001372C0"/>
    <w:rsid w:val="00137BEF"/>
    <w:rsid w:val="00140257"/>
    <w:rsid w:val="00140321"/>
    <w:rsid w:val="00140659"/>
    <w:rsid w:val="001408B6"/>
    <w:rsid w:val="00140959"/>
    <w:rsid w:val="00140E01"/>
    <w:rsid w:val="00141181"/>
    <w:rsid w:val="00141C43"/>
    <w:rsid w:val="00142038"/>
    <w:rsid w:val="00142040"/>
    <w:rsid w:val="0014277A"/>
    <w:rsid w:val="00142BFE"/>
    <w:rsid w:val="00142CBA"/>
    <w:rsid w:val="001436C1"/>
    <w:rsid w:val="00143A2D"/>
    <w:rsid w:val="00143AAC"/>
    <w:rsid w:val="00143B8C"/>
    <w:rsid w:val="00143FCE"/>
    <w:rsid w:val="00144379"/>
    <w:rsid w:val="00144631"/>
    <w:rsid w:val="001446EA"/>
    <w:rsid w:val="00144F99"/>
    <w:rsid w:val="00145AB2"/>
    <w:rsid w:val="001463C7"/>
    <w:rsid w:val="001469F0"/>
    <w:rsid w:val="00147A13"/>
    <w:rsid w:val="00147CBC"/>
    <w:rsid w:val="001500AC"/>
    <w:rsid w:val="0015052F"/>
    <w:rsid w:val="00150629"/>
    <w:rsid w:val="001510D7"/>
    <w:rsid w:val="001512CB"/>
    <w:rsid w:val="001519D6"/>
    <w:rsid w:val="00151FBF"/>
    <w:rsid w:val="00152A19"/>
    <w:rsid w:val="00153202"/>
    <w:rsid w:val="001534B3"/>
    <w:rsid w:val="00153D2E"/>
    <w:rsid w:val="001547A0"/>
    <w:rsid w:val="00154968"/>
    <w:rsid w:val="001552C9"/>
    <w:rsid w:val="001555B9"/>
    <w:rsid w:val="00155BDF"/>
    <w:rsid w:val="0015602C"/>
    <w:rsid w:val="00156BEF"/>
    <w:rsid w:val="00156D7F"/>
    <w:rsid w:val="00157873"/>
    <w:rsid w:val="001578DD"/>
    <w:rsid w:val="00157F19"/>
    <w:rsid w:val="00160366"/>
    <w:rsid w:val="00160962"/>
    <w:rsid w:val="00160A5E"/>
    <w:rsid w:val="00160C80"/>
    <w:rsid w:val="0016168C"/>
    <w:rsid w:val="0016182E"/>
    <w:rsid w:val="00162669"/>
    <w:rsid w:val="00162AAE"/>
    <w:rsid w:val="00163191"/>
    <w:rsid w:val="00163361"/>
    <w:rsid w:val="00163BBA"/>
    <w:rsid w:val="00164858"/>
    <w:rsid w:val="00164A8C"/>
    <w:rsid w:val="00164CD7"/>
    <w:rsid w:val="00164FAD"/>
    <w:rsid w:val="00165748"/>
    <w:rsid w:val="001658BB"/>
    <w:rsid w:val="00165C80"/>
    <w:rsid w:val="00165CFA"/>
    <w:rsid w:val="00165FCF"/>
    <w:rsid w:val="001661AF"/>
    <w:rsid w:val="00167046"/>
    <w:rsid w:val="001674AF"/>
    <w:rsid w:val="00170CA2"/>
    <w:rsid w:val="00170D25"/>
    <w:rsid w:val="00171756"/>
    <w:rsid w:val="001717AA"/>
    <w:rsid w:val="00171D64"/>
    <w:rsid w:val="00171D66"/>
    <w:rsid w:val="00171D9A"/>
    <w:rsid w:val="00171EA3"/>
    <w:rsid w:val="00172287"/>
    <w:rsid w:val="0017259A"/>
    <w:rsid w:val="001731AF"/>
    <w:rsid w:val="001732DB"/>
    <w:rsid w:val="001733CC"/>
    <w:rsid w:val="001746CE"/>
    <w:rsid w:val="0017485E"/>
    <w:rsid w:val="00174D14"/>
    <w:rsid w:val="00174D43"/>
    <w:rsid w:val="00174DF9"/>
    <w:rsid w:val="001753E5"/>
    <w:rsid w:val="0017557D"/>
    <w:rsid w:val="00175886"/>
    <w:rsid w:val="001758E2"/>
    <w:rsid w:val="001763B1"/>
    <w:rsid w:val="00176B11"/>
    <w:rsid w:val="00176B98"/>
    <w:rsid w:val="00176C8D"/>
    <w:rsid w:val="00176D46"/>
    <w:rsid w:val="00177391"/>
    <w:rsid w:val="001779D5"/>
    <w:rsid w:val="00177C08"/>
    <w:rsid w:val="00177CB5"/>
    <w:rsid w:val="00177DBC"/>
    <w:rsid w:val="00180152"/>
    <w:rsid w:val="001807BB"/>
    <w:rsid w:val="00180800"/>
    <w:rsid w:val="001809FD"/>
    <w:rsid w:val="00180C28"/>
    <w:rsid w:val="00180E07"/>
    <w:rsid w:val="001819CD"/>
    <w:rsid w:val="00181CEC"/>
    <w:rsid w:val="00182C8B"/>
    <w:rsid w:val="001831BD"/>
    <w:rsid w:val="0018335A"/>
    <w:rsid w:val="00183669"/>
    <w:rsid w:val="001838ED"/>
    <w:rsid w:val="00183D70"/>
    <w:rsid w:val="00183F95"/>
    <w:rsid w:val="00183FFC"/>
    <w:rsid w:val="00184770"/>
    <w:rsid w:val="00185567"/>
    <w:rsid w:val="00185680"/>
    <w:rsid w:val="00185891"/>
    <w:rsid w:val="00187104"/>
    <w:rsid w:val="001871DB"/>
    <w:rsid w:val="00187AED"/>
    <w:rsid w:val="0019010C"/>
    <w:rsid w:val="0019077C"/>
    <w:rsid w:val="00190E2B"/>
    <w:rsid w:val="001913C7"/>
    <w:rsid w:val="00191502"/>
    <w:rsid w:val="0019159C"/>
    <w:rsid w:val="001918E5"/>
    <w:rsid w:val="00192084"/>
    <w:rsid w:val="001927A1"/>
    <w:rsid w:val="001934C8"/>
    <w:rsid w:val="00193F26"/>
    <w:rsid w:val="00194093"/>
    <w:rsid w:val="00194B6A"/>
    <w:rsid w:val="001950E8"/>
    <w:rsid w:val="001954D4"/>
    <w:rsid w:val="001956E4"/>
    <w:rsid w:val="0019600D"/>
    <w:rsid w:val="00196359"/>
    <w:rsid w:val="00196491"/>
    <w:rsid w:val="0019676A"/>
    <w:rsid w:val="00196A5E"/>
    <w:rsid w:val="00196D10"/>
    <w:rsid w:val="00197458"/>
    <w:rsid w:val="0019767E"/>
    <w:rsid w:val="00197B49"/>
    <w:rsid w:val="00197CA6"/>
    <w:rsid w:val="001A04B7"/>
    <w:rsid w:val="001A10B9"/>
    <w:rsid w:val="001A115A"/>
    <w:rsid w:val="001A1C04"/>
    <w:rsid w:val="001A2284"/>
    <w:rsid w:val="001A22BB"/>
    <w:rsid w:val="001A27A3"/>
    <w:rsid w:val="001A29A5"/>
    <w:rsid w:val="001A2A19"/>
    <w:rsid w:val="001A3139"/>
    <w:rsid w:val="001A3FBE"/>
    <w:rsid w:val="001A455C"/>
    <w:rsid w:val="001A49F0"/>
    <w:rsid w:val="001A4BE5"/>
    <w:rsid w:val="001A4E31"/>
    <w:rsid w:val="001A5016"/>
    <w:rsid w:val="001A5868"/>
    <w:rsid w:val="001A5B1D"/>
    <w:rsid w:val="001A67FB"/>
    <w:rsid w:val="001A6A5E"/>
    <w:rsid w:val="001A6AAF"/>
    <w:rsid w:val="001A6C7B"/>
    <w:rsid w:val="001A6CFF"/>
    <w:rsid w:val="001A7B11"/>
    <w:rsid w:val="001A7D41"/>
    <w:rsid w:val="001B005A"/>
    <w:rsid w:val="001B0D0D"/>
    <w:rsid w:val="001B116B"/>
    <w:rsid w:val="001B14B8"/>
    <w:rsid w:val="001B1EC5"/>
    <w:rsid w:val="001B2098"/>
    <w:rsid w:val="001B2179"/>
    <w:rsid w:val="001B2ACC"/>
    <w:rsid w:val="001B2DB7"/>
    <w:rsid w:val="001B2F89"/>
    <w:rsid w:val="001B30C6"/>
    <w:rsid w:val="001B3340"/>
    <w:rsid w:val="001B3448"/>
    <w:rsid w:val="001B3936"/>
    <w:rsid w:val="001B39D3"/>
    <w:rsid w:val="001B3FB4"/>
    <w:rsid w:val="001B43AD"/>
    <w:rsid w:val="001B4DF1"/>
    <w:rsid w:val="001B5F2B"/>
    <w:rsid w:val="001B6109"/>
    <w:rsid w:val="001B6C45"/>
    <w:rsid w:val="001B7094"/>
    <w:rsid w:val="001B7663"/>
    <w:rsid w:val="001B76ED"/>
    <w:rsid w:val="001C0BF8"/>
    <w:rsid w:val="001C0E86"/>
    <w:rsid w:val="001C1838"/>
    <w:rsid w:val="001C1941"/>
    <w:rsid w:val="001C2811"/>
    <w:rsid w:val="001C29E1"/>
    <w:rsid w:val="001C2EB0"/>
    <w:rsid w:val="001C33F9"/>
    <w:rsid w:val="001C3AEF"/>
    <w:rsid w:val="001C40C9"/>
    <w:rsid w:val="001C44AA"/>
    <w:rsid w:val="001C452F"/>
    <w:rsid w:val="001C5164"/>
    <w:rsid w:val="001C5920"/>
    <w:rsid w:val="001C5ABD"/>
    <w:rsid w:val="001C5FA9"/>
    <w:rsid w:val="001C6187"/>
    <w:rsid w:val="001C67E7"/>
    <w:rsid w:val="001C7127"/>
    <w:rsid w:val="001C7FE5"/>
    <w:rsid w:val="001D0388"/>
    <w:rsid w:val="001D0A35"/>
    <w:rsid w:val="001D17A4"/>
    <w:rsid w:val="001D1ECE"/>
    <w:rsid w:val="001D215B"/>
    <w:rsid w:val="001D2384"/>
    <w:rsid w:val="001D274B"/>
    <w:rsid w:val="001D28FC"/>
    <w:rsid w:val="001D2BFF"/>
    <w:rsid w:val="001D2C10"/>
    <w:rsid w:val="001D377A"/>
    <w:rsid w:val="001D38BC"/>
    <w:rsid w:val="001D38E6"/>
    <w:rsid w:val="001D39D2"/>
    <w:rsid w:val="001D3DAD"/>
    <w:rsid w:val="001D4109"/>
    <w:rsid w:val="001D4239"/>
    <w:rsid w:val="001D4312"/>
    <w:rsid w:val="001D451C"/>
    <w:rsid w:val="001D4F7B"/>
    <w:rsid w:val="001D5269"/>
    <w:rsid w:val="001D5427"/>
    <w:rsid w:val="001D5469"/>
    <w:rsid w:val="001D599A"/>
    <w:rsid w:val="001D6534"/>
    <w:rsid w:val="001D731A"/>
    <w:rsid w:val="001D76C0"/>
    <w:rsid w:val="001E001F"/>
    <w:rsid w:val="001E06F6"/>
    <w:rsid w:val="001E09AF"/>
    <w:rsid w:val="001E13E0"/>
    <w:rsid w:val="001E18EB"/>
    <w:rsid w:val="001E1DD7"/>
    <w:rsid w:val="001E21B4"/>
    <w:rsid w:val="001E224F"/>
    <w:rsid w:val="001E29B7"/>
    <w:rsid w:val="001E2A8E"/>
    <w:rsid w:val="001E3121"/>
    <w:rsid w:val="001E3703"/>
    <w:rsid w:val="001E3956"/>
    <w:rsid w:val="001E3BA3"/>
    <w:rsid w:val="001E472B"/>
    <w:rsid w:val="001E4917"/>
    <w:rsid w:val="001E51B1"/>
    <w:rsid w:val="001E576F"/>
    <w:rsid w:val="001E5B81"/>
    <w:rsid w:val="001E6304"/>
    <w:rsid w:val="001E68A7"/>
    <w:rsid w:val="001E6AF2"/>
    <w:rsid w:val="001E6BD2"/>
    <w:rsid w:val="001E723E"/>
    <w:rsid w:val="001E724C"/>
    <w:rsid w:val="001E7A23"/>
    <w:rsid w:val="001E7FC0"/>
    <w:rsid w:val="001F0312"/>
    <w:rsid w:val="001F0C07"/>
    <w:rsid w:val="001F0F7C"/>
    <w:rsid w:val="001F10CC"/>
    <w:rsid w:val="001F11EC"/>
    <w:rsid w:val="001F1FE4"/>
    <w:rsid w:val="001F2379"/>
    <w:rsid w:val="001F2904"/>
    <w:rsid w:val="001F2FA4"/>
    <w:rsid w:val="001F3726"/>
    <w:rsid w:val="001F3ACE"/>
    <w:rsid w:val="001F3D3C"/>
    <w:rsid w:val="001F3FD5"/>
    <w:rsid w:val="001F4F85"/>
    <w:rsid w:val="001F5B8C"/>
    <w:rsid w:val="001F5DDB"/>
    <w:rsid w:val="001F63AE"/>
    <w:rsid w:val="001F71E9"/>
    <w:rsid w:val="001F7253"/>
    <w:rsid w:val="001F7B9D"/>
    <w:rsid w:val="001F7E2E"/>
    <w:rsid w:val="002003CE"/>
    <w:rsid w:val="00200DDE"/>
    <w:rsid w:val="00200F81"/>
    <w:rsid w:val="00201174"/>
    <w:rsid w:val="00201643"/>
    <w:rsid w:val="00201ACB"/>
    <w:rsid w:val="00201D70"/>
    <w:rsid w:val="002022D7"/>
    <w:rsid w:val="00202323"/>
    <w:rsid w:val="0020241F"/>
    <w:rsid w:val="0020242F"/>
    <w:rsid w:val="002033BE"/>
    <w:rsid w:val="00203578"/>
    <w:rsid w:val="002035C4"/>
    <w:rsid w:val="00203D03"/>
    <w:rsid w:val="00204340"/>
    <w:rsid w:val="00204510"/>
    <w:rsid w:val="0020499B"/>
    <w:rsid w:val="00204DAC"/>
    <w:rsid w:val="0020544F"/>
    <w:rsid w:val="002055D2"/>
    <w:rsid w:val="00205677"/>
    <w:rsid w:val="00205D19"/>
    <w:rsid w:val="002061F9"/>
    <w:rsid w:val="002067D2"/>
    <w:rsid w:val="002067E1"/>
    <w:rsid w:val="00206BB8"/>
    <w:rsid w:val="00207105"/>
    <w:rsid w:val="00207678"/>
    <w:rsid w:val="00207CB2"/>
    <w:rsid w:val="00209215"/>
    <w:rsid w:val="00209DFF"/>
    <w:rsid w:val="002100DD"/>
    <w:rsid w:val="002104FE"/>
    <w:rsid w:val="002106B4"/>
    <w:rsid w:val="002113F2"/>
    <w:rsid w:val="002114C5"/>
    <w:rsid w:val="00211A20"/>
    <w:rsid w:val="0021244E"/>
    <w:rsid w:val="002127C6"/>
    <w:rsid w:val="00212877"/>
    <w:rsid w:val="002130B0"/>
    <w:rsid w:val="002132D4"/>
    <w:rsid w:val="00213624"/>
    <w:rsid w:val="00213BD0"/>
    <w:rsid w:val="00213E11"/>
    <w:rsid w:val="00213E76"/>
    <w:rsid w:val="00213FAD"/>
    <w:rsid w:val="002143D3"/>
    <w:rsid w:val="00214669"/>
    <w:rsid w:val="00214AA3"/>
    <w:rsid w:val="002150A2"/>
    <w:rsid w:val="002150DD"/>
    <w:rsid w:val="002154CA"/>
    <w:rsid w:val="00215597"/>
    <w:rsid w:val="00215FA9"/>
    <w:rsid w:val="00216167"/>
    <w:rsid w:val="0021641C"/>
    <w:rsid w:val="00216611"/>
    <w:rsid w:val="00216A03"/>
    <w:rsid w:val="00216D6E"/>
    <w:rsid w:val="00216EA4"/>
    <w:rsid w:val="00216F8F"/>
    <w:rsid w:val="002176E3"/>
    <w:rsid w:val="002178B4"/>
    <w:rsid w:val="002200C9"/>
    <w:rsid w:val="002206F4"/>
    <w:rsid w:val="0022073F"/>
    <w:rsid w:val="00220DE8"/>
    <w:rsid w:val="00221ABF"/>
    <w:rsid w:val="00221AF7"/>
    <w:rsid w:val="00221C61"/>
    <w:rsid w:val="00221F82"/>
    <w:rsid w:val="00222165"/>
    <w:rsid w:val="0022219A"/>
    <w:rsid w:val="002223D0"/>
    <w:rsid w:val="00222DE5"/>
    <w:rsid w:val="0022305B"/>
    <w:rsid w:val="0022355A"/>
    <w:rsid w:val="00223631"/>
    <w:rsid w:val="00223643"/>
    <w:rsid w:val="002238D4"/>
    <w:rsid w:val="00223F78"/>
    <w:rsid w:val="00224265"/>
    <w:rsid w:val="002242E1"/>
    <w:rsid w:val="0022481C"/>
    <w:rsid w:val="0022490B"/>
    <w:rsid w:val="00224DE6"/>
    <w:rsid w:val="00224E57"/>
    <w:rsid w:val="00224E7E"/>
    <w:rsid w:val="00224FE2"/>
    <w:rsid w:val="00225B50"/>
    <w:rsid w:val="00225FCD"/>
    <w:rsid w:val="00226447"/>
    <w:rsid w:val="002264A1"/>
    <w:rsid w:val="00226532"/>
    <w:rsid w:val="002268D5"/>
    <w:rsid w:val="00226C20"/>
    <w:rsid w:val="0022731B"/>
    <w:rsid w:val="00227ECC"/>
    <w:rsid w:val="00227FE0"/>
    <w:rsid w:val="00230AB8"/>
    <w:rsid w:val="00230B76"/>
    <w:rsid w:val="00230CDB"/>
    <w:rsid w:val="00230D06"/>
    <w:rsid w:val="00230D1B"/>
    <w:rsid w:val="00230FCF"/>
    <w:rsid w:val="002315D0"/>
    <w:rsid w:val="00231755"/>
    <w:rsid w:val="0023196B"/>
    <w:rsid w:val="00231BDC"/>
    <w:rsid w:val="00231D26"/>
    <w:rsid w:val="00231DFC"/>
    <w:rsid w:val="00232045"/>
    <w:rsid w:val="002321E8"/>
    <w:rsid w:val="00232466"/>
    <w:rsid w:val="002324B5"/>
    <w:rsid w:val="002324FC"/>
    <w:rsid w:val="00232AC5"/>
    <w:rsid w:val="00232D31"/>
    <w:rsid w:val="0023317A"/>
    <w:rsid w:val="00233A05"/>
    <w:rsid w:val="00234220"/>
    <w:rsid w:val="0023491D"/>
    <w:rsid w:val="00234BA6"/>
    <w:rsid w:val="00234F5E"/>
    <w:rsid w:val="00234F9F"/>
    <w:rsid w:val="0023550F"/>
    <w:rsid w:val="002359EE"/>
    <w:rsid w:val="002367F9"/>
    <w:rsid w:val="00236ACC"/>
    <w:rsid w:val="00236EF5"/>
    <w:rsid w:val="00236FC0"/>
    <w:rsid w:val="00237135"/>
    <w:rsid w:val="002372C7"/>
    <w:rsid w:val="00237333"/>
    <w:rsid w:val="002378B3"/>
    <w:rsid w:val="00240577"/>
    <w:rsid w:val="00240AD2"/>
    <w:rsid w:val="00241335"/>
    <w:rsid w:val="00241CB5"/>
    <w:rsid w:val="00241E4C"/>
    <w:rsid w:val="00241E92"/>
    <w:rsid w:val="002427D4"/>
    <w:rsid w:val="002428B9"/>
    <w:rsid w:val="00242A21"/>
    <w:rsid w:val="00242B7A"/>
    <w:rsid w:val="002436C6"/>
    <w:rsid w:val="00243BB8"/>
    <w:rsid w:val="00243E62"/>
    <w:rsid w:val="00243F62"/>
    <w:rsid w:val="00244158"/>
    <w:rsid w:val="0024416E"/>
    <w:rsid w:val="002441B9"/>
    <w:rsid w:val="002442B5"/>
    <w:rsid w:val="002444D9"/>
    <w:rsid w:val="00244B5B"/>
    <w:rsid w:val="00244E3C"/>
    <w:rsid w:val="0024606A"/>
    <w:rsid w:val="00246089"/>
    <w:rsid w:val="002460FF"/>
    <w:rsid w:val="002463FF"/>
    <w:rsid w:val="00246BC1"/>
    <w:rsid w:val="002472EB"/>
    <w:rsid w:val="0024761E"/>
    <w:rsid w:val="002476D6"/>
    <w:rsid w:val="00247913"/>
    <w:rsid w:val="002500F0"/>
    <w:rsid w:val="00250312"/>
    <w:rsid w:val="00250C76"/>
    <w:rsid w:val="002511AD"/>
    <w:rsid w:val="00251266"/>
    <w:rsid w:val="0025170D"/>
    <w:rsid w:val="0025179A"/>
    <w:rsid w:val="00251869"/>
    <w:rsid w:val="00251BC8"/>
    <w:rsid w:val="002523DC"/>
    <w:rsid w:val="0025240D"/>
    <w:rsid w:val="0025286C"/>
    <w:rsid w:val="00252969"/>
    <w:rsid w:val="00252CE9"/>
    <w:rsid w:val="002532CC"/>
    <w:rsid w:val="0025373B"/>
    <w:rsid w:val="00253A5E"/>
    <w:rsid w:val="0025445E"/>
    <w:rsid w:val="00255969"/>
    <w:rsid w:val="002564EB"/>
    <w:rsid w:val="002571FA"/>
    <w:rsid w:val="00257C62"/>
    <w:rsid w:val="00257E00"/>
    <w:rsid w:val="002607B6"/>
    <w:rsid w:val="00260931"/>
    <w:rsid w:val="002609B2"/>
    <w:rsid w:val="00260C5B"/>
    <w:rsid w:val="002612F6"/>
    <w:rsid w:val="00261C49"/>
    <w:rsid w:val="0026215C"/>
    <w:rsid w:val="0026227B"/>
    <w:rsid w:val="00262647"/>
    <w:rsid w:val="00262A70"/>
    <w:rsid w:val="002636F7"/>
    <w:rsid w:val="0026395A"/>
    <w:rsid w:val="00263D03"/>
    <w:rsid w:val="0026411A"/>
    <w:rsid w:val="002641CE"/>
    <w:rsid w:val="002646EC"/>
    <w:rsid w:val="002647EC"/>
    <w:rsid w:val="00264D72"/>
    <w:rsid w:val="00265840"/>
    <w:rsid w:val="00265AC3"/>
    <w:rsid w:val="00265C87"/>
    <w:rsid w:val="00265E50"/>
    <w:rsid w:val="0026614D"/>
    <w:rsid w:val="00267DB5"/>
    <w:rsid w:val="00267F10"/>
    <w:rsid w:val="002707B8"/>
    <w:rsid w:val="00270C01"/>
    <w:rsid w:val="00270DCA"/>
    <w:rsid w:val="002717AE"/>
    <w:rsid w:val="00271910"/>
    <w:rsid w:val="0027197F"/>
    <w:rsid w:val="00271B65"/>
    <w:rsid w:val="00271C71"/>
    <w:rsid w:val="00272EBF"/>
    <w:rsid w:val="00273FA0"/>
    <w:rsid w:val="002743FC"/>
    <w:rsid w:val="002749FD"/>
    <w:rsid w:val="00275FCC"/>
    <w:rsid w:val="002760F5"/>
    <w:rsid w:val="0027623D"/>
    <w:rsid w:val="002763EC"/>
    <w:rsid w:val="002770EA"/>
    <w:rsid w:val="00277102"/>
    <w:rsid w:val="00277366"/>
    <w:rsid w:val="0028000E"/>
    <w:rsid w:val="00280BE8"/>
    <w:rsid w:val="00281329"/>
    <w:rsid w:val="002816E2"/>
    <w:rsid w:val="00281D82"/>
    <w:rsid w:val="002825EB"/>
    <w:rsid w:val="0028265F"/>
    <w:rsid w:val="0028279B"/>
    <w:rsid w:val="00282918"/>
    <w:rsid w:val="00282F92"/>
    <w:rsid w:val="00283D81"/>
    <w:rsid w:val="00283E9B"/>
    <w:rsid w:val="00283EAD"/>
    <w:rsid w:val="002840CD"/>
    <w:rsid w:val="0028419E"/>
    <w:rsid w:val="0028499C"/>
    <w:rsid w:val="00284E02"/>
    <w:rsid w:val="00284FCB"/>
    <w:rsid w:val="0028526C"/>
    <w:rsid w:val="00285396"/>
    <w:rsid w:val="00285C2A"/>
    <w:rsid w:val="00285DC9"/>
    <w:rsid w:val="00286B87"/>
    <w:rsid w:val="002873B5"/>
    <w:rsid w:val="0028789D"/>
    <w:rsid w:val="00287F09"/>
    <w:rsid w:val="002900AF"/>
    <w:rsid w:val="002900D7"/>
    <w:rsid w:val="00290404"/>
    <w:rsid w:val="002909B9"/>
    <w:rsid w:val="00290BCB"/>
    <w:rsid w:val="0029119D"/>
    <w:rsid w:val="0029149F"/>
    <w:rsid w:val="00291635"/>
    <w:rsid w:val="00291A20"/>
    <w:rsid w:val="00291F6B"/>
    <w:rsid w:val="00292AA4"/>
    <w:rsid w:val="002930F4"/>
    <w:rsid w:val="002940A9"/>
    <w:rsid w:val="00294A0F"/>
    <w:rsid w:val="00295095"/>
    <w:rsid w:val="00295456"/>
    <w:rsid w:val="002954A6"/>
    <w:rsid w:val="0029585C"/>
    <w:rsid w:val="0029598D"/>
    <w:rsid w:val="002967F0"/>
    <w:rsid w:val="00297215"/>
    <w:rsid w:val="0029738B"/>
    <w:rsid w:val="00297D88"/>
    <w:rsid w:val="002A035C"/>
    <w:rsid w:val="002A29DE"/>
    <w:rsid w:val="002A2C91"/>
    <w:rsid w:val="002A39BD"/>
    <w:rsid w:val="002A4BF1"/>
    <w:rsid w:val="002A4E5D"/>
    <w:rsid w:val="002A53D8"/>
    <w:rsid w:val="002A57AC"/>
    <w:rsid w:val="002A6640"/>
    <w:rsid w:val="002A675D"/>
    <w:rsid w:val="002A71EF"/>
    <w:rsid w:val="002A7753"/>
    <w:rsid w:val="002B0021"/>
    <w:rsid w:val="002B0199"/>
    <w:rsid w:val="002B01FA"/>
    <w:rsid w:val="002B080E"/>
    <w:rsid w:val="002B102B"/>
    <w:rsid w:val="002B18C2"/>
    <w:rsid w:val="002B212D"/>
    <w:rsid w:val="002B26FC"/>
    <w:rsid w:val="002B2B58"/>
    <w:rsid w:val="002B2E23"/>
    <w:rsid w:val="002B2F67"/>
    <w:rsid w:val="002B3E81"/>
    <w:rsid w:val="002B442C"/>
    <w:rsid w:val="002B4954"/>
    <w:rsid w:val="002B49CB"/>
    <w:rsid w:val="002B4C63"/>
    <w:rsid w:val="002B4DE1"/>
    <w:rsid w:val="002B5A5A"/>
    <w:rsid w:val="002B5E34"/>
    <w:rsid w:val="002B5E5E"/>
    <w:rsid w:val="002B5E77"/>
    <w:rsid w:val="002B622B"/>
    <w:rsid w:val="002B6464"/>
    <w:rsid w:val="002B65AB"/>
    <w:rsid w:val="002B695A"/>
    <w:rsid w:val="002B6ADD"/>
    <w:rsid w:val="002B6C98"/>
    <w:rsid w:val="002B6CFF"/>
    <w:rsid w:val="002B71C4"/>
    <w:rsid w:val="002B72F6"/>
    <w:rsid w:val="002B7394"/>
    <w:rsid w:val="002B75D6"/>
    <w:rsid w:val="002B7BC3"/>
    <w:rsid w:val="002C005B"/>
    <w:rsid w:val="002C029E"/>
    <w:rsid w:val="002C0881"/>
    <w:rsid w:val="002C097A"/>
    <w:rsid w:val="002C0A2B"/>
    <w:rsid w:val="002C0FB9"/>
    <w:rsid w:val="002C1341"/>
    <w:rsid w:val="002C1CF0"/>
    <w:rsid w:val="002C1D3C"/>
    <w:rsid w:val="002C1D53"/>
    <w:rsid w:val="002C1E1B"/>
    <w:rsid w:val="002C2716"/>
    <w:rsid w:val="002C2D4C"/>
    <w:rsid w:val="002C30DB"/>
    <w:rsid w:val="002C3105"/>
    <w:rsid w:val="002C38E2"/>
    <w:rsid w:val="002C5836"/>
    <w:rsid w:val="002C5A8E"/>
    <w:rsid w:val="002C60B5"/>
    <w:rsid w:val="002C62E7"/>
    <w:rsid w:val="002C6A34"/>
    <w:rsid w:val="002C72C5"/>
    <w:rsid w:val="002D0B99"/>
    <w:rsid w:val="002D0D9B"/>
    <w:rsid w:val="002D170F"/>
    <w:rsid w:val="002D1A63"/>
    <w:rsid w:val="002D1F35"/>
    <w:rsid w:val="002D2797"/>
    <w:rsid w:val="002D2BFF"/>
    <w:rsid w:val="002D3E37"/>
    <w:rsid w:val="002D45C2"/>
    <w:rsid w:val="002D4AA5"/>
    <w:rsid w:val="002D4D81"/>
    <w:rsid w:val="002D5037"/>
    <w:rsid w:val="002D5096"/>
    <w:rsid w:val="002D5656"/>
    <w:rsid w:val="002D5A02"/>
    <w:rsid w:val="002D5A45"/>
    <w:rsid w:val="002D5FB9"/>
    <w:rsid w:val="002D62C4"/>
    <w:rsid w:val="002D6372"/>
    <w:rsid w:val="002D678B"/>
    <w:rsid w:val="002D731B"/>
    <w:rsid w:val="002D77C4"/>
    <w:rsid w:val="002D7FDB"/>
    <w:rsid w:val="002E10BE"/>
    <w:rsid w:val="002E10D7"/>
    <w:rsid w:val="002E16F7"/>
    <w:rsid w:val="002E179A"/>
    <w:rsid w:val="002E1D3D"/>
    <w:rsid w:val="002E1FF9"/>
    <w:rsid w:val="002E2037"/>
    <w:rsid w:val="002E2BDD"/>
    <w:rsid w:val="002E2E0D"/>
    <w:rsid w:val="002E3AA6"/>
    <w:rsid w:val="002E4024"/>
    <w:rsid w:val="002E41B0"/>
    <w:rsid w:val="002E4AC7"/>
    <w:rsid w:val="002E5233"/>
    <w:rsid w:val="002E5D6A"/>
    <w:rsid w:val="002E5ED8"/>
    <w:rsid w:val="002E6336"/>
    <w:rsid w:val="002E63B2"/>
    <w:rsid w:val="002E645C"/>
    <w:rsid w:val="002E65BC"/>
    <w:rsid w:val="002E6CAC"/>
    <w:rsid w:val="002E755F"/>
    <w:rsid w:val="002E7866"/>
    <w:rsid w:val="002E7890"/>
    <w:rsid w:val="002E7AF6"/>
    <w:rsid w:val="002E7D81"/>
    <w:rsid w:val="002F0A08"/>
    <w:rsid w:val="002F1720"/>
    <w:rsid w:val="002F1AFA"/>
    <w:rsid w:val="002F1B24"/>
    <w:rsid w:val="002F232A"/>
    <w:rsid w:val="002F2E80"/>
    <w:rsid w:val="002F2FE2"/>
    <w:rsid w:val="002F38D6"/>
    <w:rsid w:val="002F3CD4"/>
    <w:rsid w:val="002F3D7D"/>
    <w:rsid w:val="002F3E2F"/>
    <w:rsid w:val="002F3F32"/>
    <w:rsid w:val="002F3F49"/>
    <w:rsid w:val="002F401B"/>
    <w:rsid w:val="002F4262"/>
    <w:rsid w:val="002F4631"/>
    <w:rsid w:val="002F4723"/>
    <w:rsid w:val="002F4B8C"/>
    <w:rsid w:val="002F4DE6"/>
    <w:rsid w:val="002F51F9"/>
    <w:rsid w:val="002F62BB"/>
    <w:rsid w:val="002F65B8"/>
    <w:rsid w:val="002F73A6"/>
    <w:rsid w:val="002F74A9"/>
    <w:rsid w:val="002F7880"/>
    <w:rsid w:val="0030059B"/>
    <w:rsid w:val="003007C8"/>
    <w:rsid w:val="003008CA"/>
    <w:rsid w:val="00300E3C"/>
    <w:rsid w:val="00301068"/>
    <w:rsid w:val="00301E07"/>
    <w:rsid w:val="003022ED"/>
    <w:rsid w:val="00302663"/>
    <w:rsid w:val="00302C32"/>
    <w:rsid w:val="00303492"/>
    <w:rsid w:val="00303E44"/>
    <w:rsid w:val="00303FB0"/>
    <w:rsid w:val="003044F2"/>
    <w:rsid w:val="00304F49"/>
    <w:rsid w:val="0030545F"/>
    <w:rsid w:val="00305754"/>
    <w:rsid w:val="003059DF"/>
    <w:rsid w:val="00305F6A"/>
    <w:rsid w:val="003065B2"/>
    <w:rsid w:val="00306AA2"/>
    <w:rsid w:val="00307032"/>
    <w:rsid w:val="0030719E"/>
    <w:rsid w:val="00307332"/>
    <w:rsid w:val="003077CF"/>
    <w:rsid w:val="00307CD6"/>
    <w:rsid w:val="00307D1E"/>
    <w:rsid w:val="00307FA7"/>
    <w:rsid w:val="0030C133"/>
    <w:rsid w:val="00310437"/>
    <w:rsid w:val="00310CFE"/>
    <w:rsid w:val="00311121"/>
    <w:rsid w:val="00311328"/>
    <w:rsid w:val="0031193A"/>
    <w:rsid w:val="00311F06"/>
    <w:rsid w:val="0031293E"/>
    <w:rsid w:val="003129CB"/>
    <w:rsid w:val="003129CF"/>
    <w:rsid w:val="00312B30"/>
    <w:rsid w:val="00313126"/>
    <w:rsid w:val="00313997"/>
    <w:rsid w:val="003139F5"/>
    <w:rsid w:val="00313B79"/>
    <w:rsid w:val="00314E2E"/>
    <w:rsid w:val="00315098"/>
    <w:rsid w:val="0031545A"/>
    <w:rsid w:val="0031586E"/>
    <w:rsid w:val="003165EA"/>
    <w:rsid w:val="00317903"/>
    <w:rsid w:val="0031792F"/>
    <w:rsid w:val="003200B2"/>
    <w:rsid w:val="0032024E"/>
    <w:rsid w:val="003202F9"/>
    <w:rsid w:val="00321095"/>
    <w:rsid w:val="00321436"/>
    <w:rsid w:val="0032161D"/>
    <w:rsid w:val="003230D5"/>
    <w:rsid w:val="00323331"/>
    <w:rsid w:val="0032337F"/>
    <w:rsid w:val="00323C05"/>
    <w:rsid w:val="00324489"/>
    <w:rsid w:val="0032458B"/>
    <w:rsid w:val="00324F54"/>
    <w:rsid w:val="003255EF"/>
    <w:rsid w:val="00326A40"/>
    <w:rsid w:val="00326E35"/>
    <w:rsid w:val="003274AA"/>
    <w:rsid w:val="00327F00"/>
    <w:rsid w:val="003306D0"/>
    <w:rsid w:val="0033085D"/>
    <w:rsid w:val="00330A12"/>
    <w:rsid w:val="0033101B"/>
    <w:rsid w:val="003316A2"/>
    <w:rsid w:val="00331DE2"/>
    <w:rsid w:val="00331EBB"/>
    <w:rsid w:val="00331EF5"/>
    <w:rsid w:val="0033206C"/>
    <w:rsid w:val="00332442"/>
    <w:rsid w:val="00332F3E"/>
    <w:rsid w:val="00333606"/>
    <w:rsid w:val="00333C40"/>
    <w:rsid w:val="00334B4D"/>
    <w:rsid w:val="00334F68"/>
    <w:rsid w:val="00335230"/>
    <w:rsid w:val="00335416"/>
    <w:rsid w:val="003359A7"/>
    <w:rsid w:val="00335C55"/>
    <w:rsid w:val="00336646"/>
    <w:rsid w:val="003373E4"/>
    <w:rsid w:val="003374A7"/>
    <w:rsid w:val="003375A4"/>
    <w:rsid w:val="003405AA"/>
    <w:rsid w:val="003406B4"/>
    <w:rsid w:val="003406D4"/>
    <w:rsid w:val="00340818"/>
    <w:rsid w:val="00340F46"/>
    <w:rsid w:val="00341103"/>
    <w:rsid w:val="00341184"/>
    <w:rsid w:val="00341309"/>
    <w:rsid w:val="0034163F"/>
    <w:rsid w:val="0034240A"/>
    <w:rsid w:val="003424D1"/>
    <w:rsid w:val="00342FC5"/>
    <w:rsid w:val="003433FF"/>
    <w:rsid w:val="00343992"/>
    <w:rsid w:val="00343A97"/>
    <w:rsid w:val="003441BB"/>
    <w:rsid w:val="003442D2"/>
    <w:rsid w:val="0034456B"/>
    <w:rsid w:val="00344ED8"/>
    <w:rsid w:val="00345108"/>
    <w:rsid w:val="00345625"/>
    <w:rsid w:val="00345AAB"/>
    <w:rsid w:val="00345E38"/>
    <w:rsid w:val="003461D8"/>
    <w:rsid w:val="0034670C"/>
    <w:rsid w:val="0034716A"/>
    <w:rsid w:val="00347379"/>
    <w:rsid w:val="00347F71"/>
    <w:rsid w:val="0035011C"/>
    <w:rsid w:val="00350C42"/>
    <w:rsid w:val="00350D22"/>
    <w:rsid w:val="00351009"/>
    <w:rsid w:val="00351508"/>
    <w:rsid w:val="003520B6"/>
    <w:rsid w:val="00352127"/>
    <w:rsid w:val="00352197"/>
    <w:rsid w:val="003526FB"/>
    <w:rsid w:val="0035299C"/>
    <w:rsid w:val="00352ACB"/>
    <w:rsid w:val="0035304A"/>
    <w:rsid w:val="00353726"/>
    <w:rsid w:val="00353C00"/>
    <w:rsid w:val="00353C79"/>
    <w:rsid w:val="00354326"/>
    <w:rsid w:val="003555AE"/>
    <w:rsid w:val="0035564B"/>
    <w:rsid w:val="003556A8"/>
    <w:rsid w:val="00355A77"/>
    <w:rsid w:val="003563E6"/>
    <w:rsid w:val="003565B2"/>
    <w:rsid w:val="00356679"/>
    <w:rsid w:val="003567B0"/>
    <w:rsid w:val="00356974"/>
    <w:rsid w:val="00356AC7"/>
    <w:rsid w:val="003573DB"/>
    <w:rsid w:val="00357E16"/>
    <w:rsid w:val="00357F75"/>
    <w:rsid w:val="0036046D"/>
    <w:rsid w:val="003616AB"/>
    <w:rsid w:val="00362588"/>
    <w:rsid w:val="00362B11"/>
    <w:rsid w:val="00363686"/>
    <w:rsid w:val="00363EBC"/>
    <w:rsid w:val="003647BF"/>
    <w:rsid w:val="00364C5E"/>
    <w:rsid w:val="00364C9A"/>
    <w:rsid w:val="00364D4C"/>
    <w:rsid w:val="00364F64"/>
    <w:rsid w:val="00365149"/>
    <w:rsid w:val="003652FD"/>
    <w:rsid w:val="0036593B"/>
    <w:rsid w:val="00365EEB"/>
    <w:rsid w:val="0036616A"/>
    <w:rsid w:val="003661CF"/>
    <w:rsid w:val="0036639F"/>
    <w:rsid w:val="003665D5"/>
    <w:rsid w:val="00367720"/>
    <w:rsid w:val="00367937"/>
    <w:rsid w:val="00367F8C"/>
    <w:rsid w:val="0037032D"/>
    <w:rsid w:val="00370368"/>
    <w:rsid w:val="00370D1F"/>
    <w:rsid w:val="00370FE1"/>
    <w:rsid w:val="00371675"/>
    <w:rsid w:val="0037177D"/>
    <w:rsid w:val="00371853"/>
    <w:rsid w:val="003718B5"/>
    <w:rsid w:val="00371A6F"/>
    <w:rsid w:val="00371AD7"/>
    <w:rsid w:val="00372020"/>
    <w:rsid w:val="003728C2"/>
    <w:rsid w:val="003736AA"/>
    <w:rsid w:val="003748C2"/>
    <w:rsid w:val="003751F8"/>
    <w:rsid w:val="0037575F"/>
    <w:rsid w:val="0037632F"/>
    <w:rsid w:val="00376A95"/>
    <w:rsid w:val="00377509"/>
    <w:rsid w:val="00377E7D"/>
    <w:rsid w:val="0038003E"/>
    <w:rsid w:val="00380506"/>
    <w:rsid w:val="00380743"/>
    <w:rsid w:val="00381004"/>
    <w:rsid w:val="003814D8"/>
    <w:rsid w:val="00381AC7"/>
    <w:rsid w:val="00381D55"/>
    <w:rsid w:val="00381E10"/>
    <w:rsid w:val="00381EF5"/>
    <w:rsid w:val="003821E8"/>
    <w:rsid w:val="0038274E"/>
    <w:rsid w:val="00382C61"/>
    <w:rsid w:val="00383849"/>
    <w:rsid w:val="003847B0"/>
    <w:rsid w:val="00384D1C"/>
    <w:rsid w:val="00384DA4"/>
    <w:rsid w:val="00385336"/>
    <w:rsid w:val="00386366"/>
    <w:rsid w:val="0038686B"/>
    <w:rsid w:val="00386E95"/>
    <w:rsid w:val="00387183"/>
    <w:rsid w:val="0039035C"/>
    <w:rsid w:val="003908BD"/>
    <w:rsid w:val="00390A15"/>
    <w:rsid w:val="00390CC8"/>
    <w:rsid w:val="00391030"/>
    <w:rsid w:val="00391AEC"/>
    <w:rsid w:val="00391BA3"/>
    <w:rsid w:val="00391BB8"/>
    <w:rsid w:val="003929F0"/>
    <w:rsid w:val="00392BEF"/>
    <w:rsid w:val="00393032"/>
    <w:rsid w:val="0039395F"/>
    <w:rsid w:val="003939FA"/>
    <w:rsid w:val="00393B5C"/>
    <w:rsid w:val="003944AF"/>
    <w:rsid w:val="00394B96"/>
    <w:rsid w:val="00395FDF"/>
    <w:rsid w:val="00396E77"/>
    <w:rsid w:val="00397324"/>
    <w:rsid w:val="00397560"/>
    <w:rsid w:val="00397ACF"/>
    <w:rsid w:val="00397BC2"/>
    <w:rsid w:val="003A0217"/>
    <w:rsid w:val="003A027D"/>
    <w:rsid w:val="003A0920"/>
    <w:rsid w:val="003A0E4F"/>
    <w:rsid w:val="003A13A4"/>
    <w:rsid w:val="003A1588"/>
    <w:rsid w:val="003A1713"/>
    <w:rsid w:val="003A1E7E"/>
    <w:rsid w:val="003A29DD"/>
    <w:rsid w:val="003A2D16"/>
    <w:rsid w:val="003A3379"/>
    <w:rsid w:val="003A3B3D"/>
    <w:rsid w:val="003A3ED5"/>
    <w:rsid w:val="003A405E"/>
    <w:rsid w:val="003A4235"/>
    <w:rsid w:val="003A520C"/>
    <w:rsid w:val="003A5A47"/>
    <w:rsid w:val="003A638A"/>
    <w:rsid w:val="003A64C1"/>
    <w:rsid w:val="003A6629"/>
    <w:rsid w:val="003A6857"/>
    <w:rsid w:val="003A69F7"/>
    <w:rsid w:val="003A70B2"/>
    <w:rsid w:val="003A70C7"/>
    <w:rsid w:val="003A7151"/>
    <w:rsid w:val="003A74B9"/>
    <w:rsid w:val="003A7740"/>
    <w:rsid w:val="003A7964"/>
    <w:rsid w:val="003A79A5"/>
    <w:rsid w:val="003A79CB"/>
    <w:rsid w:val="003A7F9F"/>
    <w:rsid w:val="003B0179"/>
    <w:rsid w:val="003B0338"/>
    <w:rsid w:val="003B2D58"/>
    <w:rsid w:val="003B2E73"/>
    <w:rsid w:val="003B4B1C"/>
    <w:rsid w:val="003B4CFA"/>
    <w:rsid w:val="003B4E6D"/>
    <w:rsid w:val="003B52D1"/>
    <w:rsid w:val="003B539D"/>
    <w:rsid w:val="003B5A85"/>
    <w:rsid w:val="003B5B6C"/>
    <w:rsid w:val="003B5C2B"/>
    <w:rsid w:val="003B6396"/>
    <w:rsid w:val="003B6C58"/>
    <w:rsid w:val="003B7791"/>
    <w:rsid w:val="003B7C02"/>
    <w:rsid w:val="003B7C39"/>
    <w:rsid w:val="003B7E20"/>
    <w:rsid w:val="003BE284"/>
    <w:rsid w:val="003C02C2"/>
    <w:rsid w:val="003C03A4"/>
    <w:rsid w:val="003C11A8"/>
    <w:rsid w:val="003C144F"/>
    <w:rsid w:val="003C26EE"/>
    <w:rsid w:val="003C282C"/>
    <w:rsid w:val="003C2F43"/>
    <w:rsid w:val="003C3664"/>
    <w:rsid w:val="003C366C"/>
    <w:rsid w:val="003C3A87"/>
    <w:rsid w:val="003C3E30"/>
    <w:rsid w:val="003C40E2"/>
    <w:rsid w:val="003C48C3"/>
    <w:rsid w:val="003C4ACC"/>
    <w:rsid w:val="003C5723"/>
    <w:rsid w:val="003C5CC5"/>
    <w:rsid w:val="003C667B"/>
    <w:rsid w:val="003C6AAC"/>
    <w:rsid w:val="003C6E4C"/>
    <w:rsid w:val="003C7C95"/>
    <w:rsid w:val="003D0707"/>
    <w:rsid w:val="003D1528"/>
    <w:rsid w:val="003D17DB"/>
    <w:rsid w:val="003D198D"/>
    <w:rsid w:val="003D1C01"/>
    <w:rsid w:val="003D1DB7"/>
    <w:rsid w:val="003D2DA1"/>
    <w:rsid w:val="003D3739"/>
    <w:rsid w:val="003D4203"/>
    <w:rsid w:val="003D42C6"/>
    <w:rsid w:val="003D462F"/>
    <w:rsid w:val="003D470D"/>
    <w:rsid w:val="003D4798"/>
    <w:rsid w:val="003D4883"/>
    <w:rsid w:val="003D4DB4"/>
    <w:rsid w:val="003D4FF9"/>
    <w:rsid w:val="003D501D"/>
    <w:rsid w:val="003D5388"/>
    <w:rsid w:val="003D5E8C"/>
    <w:rsid w:val="003D6164"/>
    <w:rsid w:val="003D62B8"/>
    <w:rsid w:val="003D6365"/>
    <w:rsid w:val="003D6A62"/>
    <w:rsid w:val="003D6CD4"/>
    <w:rsid w:val="003D7995"/>
    <w:rsid w:val="003D7AB8"/>
    <w:rsid w:val="003E0074"/>
    <w:rsid w:val="003E04D2"/>
    <w:rsid w:val="003E0AD1"/>
    <w:rsid w:val="003E1756"/>
    <w:rsid w:val="003E1B74"/>
    <w:rsid w:val="003E1BE5"/>
    <w:rsid w:val="003E2FFA"/>
    <w:rsid w:val="003E3189"/>
    <w:rsid w:val="003E3440"/>
    <w:rsid w:val="003E380E"/>
    <w:rsid w:val="003E3C4F"/>
    <w:rsid w:val="003E3EB6"/>
    <w:rsid w:val="003E3EB9"/>
    <w:rsid w:val="003E3F00"/>
    <w:rsid w:val="003E4E3A"/>
    <w:rsid w:val="003E507F"/>
    <w:rsid w:val="003E53AC"/>
    <w:rsid w:val="003E55A8"/>
    <w:rsid w:val="003E5D4D"/>
    <w:rsid w:val="003E63A4"/>
    <w:rsid w:val="003E646C"/>
    <w:rsid w:val="003E658A"/>
    <w:rsid w:val="003E7086"/>
    <w:rsid w:val="003E7A50"/>
    <w:rsid w:val="003F00D1"/>
    <w:rsid w:val="003F04D6"/>
    <w:rsid w:val="003F09BD"/>
    <w:rsid w:val="003F0AF1"/>
    <w:rsid w:val="003F0BB6"/>
    <w:rsid w:val="003F0D9B"/>
    <w:rsid w:val="003F20EF"/>
    <w:rsid w:val="003F210D"/>
    <w:rsid w:val="003F21FB"/>
    <w:rsid w:val="003F24C6"/>
    <w:rsid w:val="003F282C"/>
    <w:rsid w:val="003F2FA0"/>
    <w:rsid w:val="003F31AD"/>
    <w:rsid w:val="003F366D"/>
    <w:rsid w:val="003F421E"/>
    <w:rsid w:val="003F4635"/>
    <w:rsid w:val="003F4EB8"/>
    <w:rsid w:val="003F534A"/>
    <w:rsid w:val="003F54E3"/>
    <w:rsid w:val="003F5C5F"/>
    <w:rsid w:val="003F5E72"/>
    <w:rsid w:val="003F5FAA"/>
    <w:rsid w:val="003F613A"/>
    <w:rsid w:val="003F6681"/>
    <w:rsid w:val="003F6B89"/>
    <w:rsid w:val="003F7967"/>
    <w:rsid w:val="003F7C54"/>
    <w:rsid w:val="0040040F"/>
    <w:rsid w:val="00401134"/>
    <w:rsid w:val="00401656"/>
    <w:rsid w:val="004018B0"/>
    <w:rsid w:val="00401A79"/>
    <w:rsid w:val="00401BF8"/>
    <w:rsid w:val="00401F3E"/>
    <w:rsid w:val="00401F99"/>
    <w:rsid w:val="004025C4"/>
    <w:rsid w:val="004026AE"/>
    <w:rsid w:val="00402F5C"/>
    <w:rsid w:val="00402F83"/>
    <w:rsid w:val="00403042"/>
    <w:rsid w:val="00403C5A"/>
    <w:rsid w:val="00403CF8"/>
    <w:rsid w:val="00403E51"/>
    <w:rsid w:val="00403F80"/>
    <w:rsid w:val="0040431D"/>
    <w:rsid w:val="0040501C"/>
    <w:rsid w:val="00405267"/>
    <w:rsid w:val="00405437"/>
    <w:rsid w:val="00405862"/>
    <w:rsid w:val="00405BD6"/>
    <w:rsid w:val="004063E7"/>
    <w:rsid w:val="004065AD"/>
    <w:rsid w:val="00406643"/>
    <w:rsid w:val="00406CDD"/>
    <w:rsid w:val="00406E96"/>
    <w:rsid w:val="00407CE6"/>
    <w:rsid w:val="00407D4A"/>
    <w:rsid w:val="00410417"/>
    <w:rsid w:val="00410692"/>
    <w:rsid w:val="00410FFE"/>
    <w:rsid w:val="004110A9"/>
    <w:rsid w:val="004110BB"/>
    <w:rsid w:val="004110D3"/>
    <w:rsid w:val="004111C8"/>
    <w:rsid w:val="0041173C"/>
    <w:rsid w:val="00411B8B"/>
    <w:rsid w:val="00411D78"/>
    <w:rsid w:val="00411FFA"/>
    <w:rsid w:val="004122B8"/>
    <w:rsid w:val="00412E5B"/>
    <w:rsid w:val="00413351"/>
    <w:rsid w:val="00413EF5"/>
    <w:rsid w:val="00414138"/>
    <w:rsid w:val="00415565"/>
    <w:rsid w:val="004159B1"/>
    <w:rsid w:val="00415C46"/>
    <w:rsid w:val="00417096"/>
    <w:rsid w:val="004172D0"/>
    <w:rsid w:val="0041742D"/>
    <w:rsid w:val="00417971"/>
    <w:rsid w:val="00420152"/>
    <w:rsid w:val="004201B0"/>
    <w:rsid w:val="00420F84"/>
    <w:rsid w:val="00420FE8"/>
    <w:rsid w:val="0042123D"/>
    <w:rsid w:val="004212F1"/>
    <w:rsid w:val="00421627"/>
    <w:rsid w:val="00421711"/>
    <w:rsid w:val="004217DD"/>
    <w:rsid w:val="00422124"/>
    <w:rsid w:val="0042226B"/>
    <w:rsid w:val="004223F1"/>
    <w:rsid w:val="0042256B"/>
    <w:rsid w:val="004229D5"/>
    <w:rsid w:val="0042307E"/>
    <w:rsid w:val="00423137"/>
    <w:rsid w:val="00423241"/>
    <w:rsid w:val="004232EB"/>
    <w:rsid w:val="00424325"/>
    <w:rsid w:val="00424686"/>
    <w:rsid w:val="004254B8"/>
    <w:rsid w:val="00425A81"/>
    <w:rsid w:val="00425C49"/>
    <w:rsid w:val="00426451"/>
    <w:rsid w:val="0042675B"/>
    <w:rsid w:val="00426A80"/>
    <w:rsid w:val="004301BB"/>
    <w:rsid w:val="004302CC"/>
    <w:rsid w:val="00431408"/>
    <w:rsid w:val="00431CF3"/>
    <w:rsid w:val="00431D9B"/>
    <w:rsid w:val="0043271B"/>
    <w:rsid w:val="00432B83"/>
    <w:rsid w:val="004337A4"/>
    <w:rsid w:val="00433E6B"/>
    <w:rsid w:val="004341FA"/>
    <w:rsid w:val="00434C1E"/>
    <w:rsid w:val="00434DA8"/>
    <w:rsid w:val="00434EAD"/>
    <w:rsid w:val="00435DD4"/>
    <w:rsid w:val="004363BF"/>
    <w:rsid w:val="004366FB"/>
    <w:rsid w:val="004368F2"/>
    <w:rsid w:val="00436EC7"/>
    <w:rsid w:val="00437175"/>
    <w:rsid w:val="004372A9"/>
    <w:rsid w:val="00437537"/>
    <w:rsid w:val="00437853"/>
    <w:rsid w:val="00437FEA"/>
    <w:rsid w:val="0044060F"/>
    <w:rsid w:val="00441EBD"/>
    <w:rsid w:val="00441F42"/>
    <w:rsid w:val="004421A1"/>
    <w:rsid w:val="0044239B"/>
    <w:rsid w:val="004425BC"/>
    <w:rsid w:val="004429D7"/>
    <w:rsid w:val="00442AD7"/>
    <w:rsid w:val="00443210"/>
    <w:rsid w:val="004436C2"/>
    <w:rsid w:val="00443C56"/>
    <w:rsid w:val="00444873"/>
    <w:rsid w:val="00444AE0"/>
    <w:rsid w:val="00445415"/>
    <w:rsid w:val="00445B7B"/>
    <w:rsid w:val="00445E1A"/>
    <w:rsid w:val="00446FD6"/>
    <w:rsid w:val="00447443"/>
    <w:rsid w:val="00447502"/>
    <w:rsid w:val="00447522"/>
    <w:rsid w:val="004504B8"/>
    <w:rsid w:val="0045075B"/>
    <w:rsid w:val="00450992"/>
    <w:rsid w:val="00450C5E"/>
    <w:rsid w:val="00450C80"/>
    <w:rsid w:val="004512E0"/>
    <w:rsid w:val="00451B3B"/>
    <w:rsid w:val="004530D6"/>
    <w:rsid w:val="00453715"/>
    <w:rsid w:val="00453857"/>
    <w:rsid w:val="00454423"/>
    <w:rsid w:val="0045460D"/>
    <w:rsid w:val="00454AF4"/>
    <w:rsid w:val="00454B6F"/>
    <w:rsid w:val="00454C02"/>
    <w:rsid w:val="00454C68"/>
    <w:rsid w:val="00455638"/>
    <w:rsid w:val="004559F6"/>
    <w:rsid w:val="00455B8C"/>
    <w:rsid w:val="004568A6"/>
    <w:rsid w:val="00456AF6"/>
    <w:rsid w:val="00456E59"/>
    <w:rsid w:val="004572A5"/>
    <w:rsid w:val="004576FB"/>
    <w:rsid w:val="0046018C"/>
    <w:rsid w:val="00460637"/>
    <w:rsid w:val="00460AEB"/>
    <w:rsid w:val="00460F79"/>
    <w:rsid w:val="004615C8"/>
    <w:rsid w:val="0046185E"/>
    <w:rsid w:val="004618C0"/>
    <w:rsid w:val="0046214E"/>
    <w:rsid w:val="00462E5C"/>
    <w:rsid w:val="00464008"/>
    <w:rsid w:val="00464788"/>
    <w:rsid w:val="0046684F"/>
    <w:rsid w:val="00467B0C"/>
    <w:rsid w:val="00467B86"/>
    <w:rsid w:val="00467F1C"/>
    <w:rsid w:val="00470DE1"/>
    <w:rsid w:val="00470FCF"/>
    <w:rsid w:val="00471068"/>
    <w:rsid w:val="00471F54"/>
    <w:rsid w:val="00472049"/>
    <w:rsid w:val="00472770"/>
    <w:rsid w:val="0047280E"/>
    <w:rsid w:val="004733DE"/>
    <w:rsid w:val="00474A46"/>
    <w:rsid w:val="004751B8"/>
    <w:rsid w:val="004760AD"/>
    <w:rsid w:val="00476315"/>
    <w:rsid w:val="00476AC6"/>
    <w:rsid w:val="00477029"/>
    <w:rsid w:val="00477097"/>
    <w:rsid w:val="00477318"/>
    <w:rsid w:val="0047743A"/>
    <w:rsid w:val="004776DA"/>
    <w:rsid w:val="00477A83"/>
    <w:rsid w:val="004802EB"/>
    <w:rsid w:val="00480625"/>
    <w:rsid w:val="00480656"/>
    <w:rsid w:val="00480660"/>
    <w:rsid w:val="00481717"/>
    <w:rsid w:val="0048171D"/>
    <w:rsid w:val="00481736"/>
    <w:rsid w:val="0048191C"/>
    <w:rsid w:val="004819C3"/>
    <w:rsid w:val="00481A9C"/>
    <w:rsid w:val="00481C95"/>
    <w:rsid w:val="0048296D"/>
    <w:rsid w:val="00482F05"/>
    <w:rsid w:val="00484002"/>
    <w:rsid w:val="00484760"/>
    <w:rsid w:val="004848E9"/>
    <w:rsid w:val="00484F54"/>
    <w:rsid w:val="0048501B"/>
    <w:rsid w:val="00485124"/>
    <w:rsid w:val="004854D9"/>
    <w:rsid w:val="00485561"/>
    <w:rsid w:val="004862F1"/>
    <w:rsid w:val="004869B1"/>
    <w:rsid w:val="00486AA4"/>
    <w:rsid w:val="004871CF"/>
    <w:rsid w:val="00487B56"/>
    <w:rsid w:val="00487C45"/>
    <w:rsid w:val="00490235"/>
    <w:rsid w:val="0049046D"/>
    <w:rsid w:val="00490614"/>
    <w:rsid w:val="00490ADF"/>
    <w:rsid w:val="00490B50"/>
    <w:rsid w:val="00491237"/>
    <w:rsid w:val="0049167A"/>
    <w:rsid w:val="00491F3B"/>
    <w:rsid w:val="0049260F"/>
    <w:rsid w:val="00492E37"/>
    <w:rsid w:val="0049309B"/>
    <w:rsid w:val="00493A66"/>
    <w:rsid w:val="00493AB8"/>
    <w:rsid w:val="00494A8E"/>
    <w:rsid w:val="00494E53"/>
    <w:rsid w:val="00495660"/>
    <w:rsid w:val="004957EB"/>
    <w:rsid w:val="00496665"/>
    <w:rsid w:val="004967E1"/>
    <w:rsid w:val="00496EDB"/>
    <w:rsid w:val="0049729A"/>
    <w:rsid w:val="0049735D"/>
    <w:rsid w:val="00497523"/>
    <w:rsid w:val="00497B74"/>
    <w:rsid w:val="00497E6F"/>
    <w:rsid w:val="004A03B5"/>
    <w:rsid w:val="004A1361"/>
    <w:rsid w:val="004A193D"/>
    <w:rsid w:val="004A1C32"/>
    <w:rsid w:val="004A273C"/>
    <w:rsid w:val="004A33E5"/>
    <w:rsid w:val="004A3F66"/>
    <w:rsid w:val="004A3FE2"/>
    <w:rsid w:val="004A468B"/>
    <w:rsid w:val="004A4AB9"/>
    <w:rsid w:val="004A5509"/>
    <w:rsid w:val="004A6448"/>
    <w:rsid w:val="004A69BC"/>
    <w:rsid w:val="004A736C"/>
    <w:rsid w:val="004A766A"/>
    <w:rsid w:val="004A787F"/>
    <w:rsid w:val="004A7C70"/>
    <w:rsid w:val="004B082C"/>
    <w:rsid w:val="004B168A"/>
    <w:rsid w:val="004B1B53"/>
    <w:rsid w:val="004B1B5D"/>
    <w:rsid w:val="004B2947"/>
    <w:rsid w:val="004B30F7"/>
    <w:rsid w:val="004B3368"/>
    <w:rsid w:val="004B36D7"/>
    <w:rsid w:val="004B3BA2"/>
    <w:rsid w:val="004B432C"/>
    <w:rsid w:val="004B442D"/>
    <w:rsid w:val="004B4DE0"/>
    <w:rsid w:val="004B52BB"/>
    <w:rsid w:val="004B5653"/>
    <w:rsid w:val="004B618C"/>
    <w:rsid w:val="004B68A8"/>
    <w:rsid w:val="004B7034"/>
    <w:rsid w:val="004B771F"/>
    <w:rsid w:val="004B7825"/>
    <w:rsid w:val="004B7937"/>
    <w:rsid w:val="004C0335"/>
    <w:rsid w:val="004C06CD"/>
    <w:rsid w:val="004C165C"/>
    <w:rsid w:val="004C1807"/>
    <w:rsid w:val="004C2091"/>
    <w:rsid w:val="004C2156"/>
    <w:rsid w:val="004C2573"/>
    <w:rsid w:val="004C2883"/>
    <w:rsid w:val="004C28EA"/>
    <w:rsid w:val="004C313C"/>
    <w:rsid w:val="004C3685"/>
    <w:rsid w:val="004C3D68"/>
    <w:rsid w:val="004C3DBD"/>
    <w:rsid w:val="004C3EE7"/>
    <w:rsid w:val="004C431F"/>
    <w:rsid w:val="004C49AE"/>
    <w:rsid w:val="004C526A"/>
    <w:rsid w:val="004C5387"/>
    <w:rsid w:val="004C5744"/>
    <w:rsid w:val="004C575C"/>
    <w:rsid w:val="004C6106"/>
    <w:rsid w:val="004C6A09"/>
    <w:rsid w:val="004C6AF9"/>
    <w:rsid w:val="004C6C81"/>
    <w:rsid w:val="004C71D7"/>
    <w:rsid w:val="004C727D"/>
    <w:rsid w:val="004C769A"/>
    <w:rsid w:val="004C78E8"/>
    <w:rsid w:val="004D05BA"/>
    <w:rsid w:val="004D096E"/>
    <w:rsid w:val="004D0CA9"/>
    <w:rsid w:val="004D0E14"/>
    <w:rsid w:val="004D0F33"/>
    <w:rsid w:val="004D127D"/>
    <w:rsid w:val="004D12C0"/>
    <w:rsid w:val="004D1AEA"/>
    <w:rsid w:val="004D2164"/>
    <w:rsid w:val="004D2306"/>
    <w:rsid w:val="004D23F7"/>
    <w:rsid w:val="004D2BD8"/>
    <w:rsid w:val="004D2E16"/>
    <w:rsid w:val="004D2FCD"/>
    <w:rsid w:val="004D3A82"/>
    <w:rsid w:val="004D3C30"/>
    <w:rsid w:val="004D3EAD"/>
    <w:rsid w:val="004D4585"/>
    <w:rsid w:val="004D4817"/>
    <w:rsid w:val="004D54AE"/>
    <w:rsid w:val="004D58C7"/>
    <w:rsid w:val="004D6465"/>
    <w:rsid w:val="004D7086"/>
    <w:rsid w:val="004D7250"/>
    <w:rsid w:val="004D743C"/>
    <w:rsid w:val="004E01A3"/>
    <w:rsid w:val="004E0300"/>
    <w:rsid w:val="004E04DD"/>
    <w:rsid w:val="004E1477"/>
    <w:rsid w:val="004E19AB"/>
    <w:rsid w:val="004E1AFC"/>
    <w:rsid w:val="004E1C72"/>
    <w:rsid w:val="004E1DD4"/>
    <w:rsid w:val="004E232C"/>
    <w:rsid w:val="004E241B"/>
    <w:rsid w:val="004E27BE"/>
    <w:rsid w:val="004E3553"/>
    <w:rsid w:val="004E397F"/>
    <w:rsid w:val="004E3BF5"/>
    <w:rsid w:val="004E4025"/>
    <w:rsid w:val="004E4B1F"/>
    <w:rsid w:val="004E4C00"/>
    <w:rsid w:val="004E5CDD"/>
    <w:rsid w:val="004E6479"/>
    <w:rsid w:val="004E67F2"/>
    <w:rsid w:val="004E6867"/>
    <w:rsid w:val="004E6F9D"/>
    <w:rsid w:val="004E7072"/>
    <w:rsid w:val="004E7135"/>
    <w:rsid w:val="004E74BE"/>
    <w:rsid w:val="004E7892"/>
    <w:rsid w:val="004E7A33"/>
    <w:rsid w:val="004E7AB3"/>
    <w:rsid w:val="004E7E6D"/>
    <w:rsid w:val="004F003A"/>
    <w:rsid w:val="004F0615"/>
    <w:rsid w:val="004F0ED8"/>
    <w:rsid w:val="004F109F"/>
    <w:rsid w:val="004F1192"/>
    <w:rsid w:val="004F1300"/>
    <w:rsid w:val="004F15E6"/>
    <w:rsid w:val="004F1D8A"/>
    <w:rsid w:val="004F2354"/>
    <w:rsid w:val="004F2CAA"/>
    <w:rsid w:val="004F30A7"/>
    <w:rsid w:val="004F32CC"/>
    <w:rsid w:val="004F349A"/>
    <w:rsid w:val="004F36AD"/>
    <w:rsid w:val="004F3BDB"/>
    <w:rsid w:val="004F42E9"/>
    <w:rsid w:val="004F46CB"/>
    <w:rsid w:val="004F49F1"/>
    <w:rsid w:val="004F5AE2"/>
    <w:rsid w:val="004F5C38"/>
    <w:rsid w:val="004F6478"/>
    <w:rsid w:val="004F66C3"/>
    <w:rsid w:val="004F699C"/>
    <w:rsid w:val="004F6EBB"/>
    <w:rsid w:val="004F74C3"/>
    <w:rsid w:val="004F755F"/>
    <w:rsid w:val="004F7A87"/>
    <w:rsid w:val="004F7CD6"/>
    <w:rsid w:val="004F7E4E"/>
    <w:rsid w:val="004F7FE7"/>
    <w:rsid w:val="00500485"/>
    <w:rsid w:val="005006EE"/>
    <w:rsid w:val="00501139"/>
    <w:rsid w:val="005015AC"/>
    <w:rsid w:val="00501A98"/>
    <w:rsid w:val="00501EAF"/>
    <w:rsid w:val="005021BE"/>
    <w:rsid w:val="00502620"/>
    <w:rsid w:val="00502B98"/>
    <w:rsid w:val="00503CB5"/>
    <w:rsid w:val="00504325"/>
    <w:rsid w:val="00504FE5"/>
    <w:rsid w:val="00505141"/>
    <w:rsid w:val="005055C0"/>
    <w:rsid w:val="00505A72"/>
    <w:rsid w:val="00505DBB"/>
    <w:rsid w:val="005063F5"/>
    <w:rsid w:val="005066F4"/>
    <w:rsid w:val="00506BA9"/>
    <w:rsid w:val="00506FF4"/>
    <w:rsid w:val="00507440"/>
    <w:rsid w:val="00510018"/>
    <w:rsid w:val="0051043A"/>
    <w:rsid w:val="00510EA3"/>
    <w:rsid w:val="00511579"/>
    <w:rsid w:val="00512A59"/>
    <w:rsid w:val="00512B87"/>
    <w:rsid w:val="00512C3A"/>
    <w:rsid w:val="00512C66"/>
    <w:rsid w:val="0051358F"/>
    <w:rsid w:val="00513964"/>
    <w:rsid w:val="00513B92"/>
    <w:rsid w:val="00513D4D"/>
    <w:rsid w:val="00514200"/>
    <w:rsid w:val="005143D3"/>
    <w:rsid w:val="00514DBB"/>
    <w:rsid w:val="005157B8"/>
    <w:rsid w:val="00515BD6"/>
    <w:rsid w:val="00515CD5"/>
    <w:rsid w:val="00516095"/>
    <w:rsid w:val="005167E8"/>
    <w:rsid w:val="00516A61"/>
    <w:rsid w:val="00516A8D"/>
    <w:rsid w:val="005178AE"/>
    <w:rsid w:val="005178FE"/>
    <w:rsid w:val="005179BD"/>
    <w:rsid w:val="00517BA3"/>
    <w:rsid w:val="0051A84C"/>
    <w:rsid w:val="0052011E"/>
    <w:rsid w:val="00520276"/>
    <w:rsid w:val="0052061F"/>
    <w:rsid w:val="0052077B"/>
    <w:rsid w:val="00520958"/>
    <w:rsid w:val="00520B33"/>
    <w:rsid w:val="00520BC1"/>
    <w:rsid w:val="00520E32"/>
    <w:rsid w:val="00521153"/>
    <w:rsid w:val="0052129F"/>
    <w:rsid w:val="005215A5"/>
    <w:rsid w:val="00521601"/>
    <w:rsid w:val="0052168F"/>
    <w:rsid w:val="00521DBF"/>
    <w:rsid w:val="00521DF1"/>
    <w:rsid w:val="00522D80"/>
    <w:rsid w:val="00522E63"/>
    <w:rsid w:val="00522F17"/>
    <w:rsid w:val="00523B02"/>
    <w:rsid w:val="005245A1"/>
    <w:rsid w:val="00524666"/>
    <w:rsid w:val="00524C60"/>
    <w:rsid w:val="00524F38"/>
    <w:rsid w:val="00525085"/>
    <w:rsid w:val="00525204"/>
    <w:rsid w:val="005252AD"/>
    <w:rsid w:val="005255FE"/>
    <w:rsid w:val="005259D8"/>
    <w:rsid w:val="00526758"/>
    <w:rsid w:val="005267CD"/>
    <w:rsid w:val="00526943"/>
    <w:rsid w:val="00526D46"/>
    <w:rsid w:val="00526EDD"/>
    <w:rsid w:val="005271B2"/>
    <w:rsid w:val="005277F6"/>
    <w:rsid w:val="00527AC7"/>
    <w:rsid w:val="00527F6A"/>
    <w:rsid w:val="00527F97"/>
    <w:rsid w:val="0053070D"/>
    <w:rsid w:val="00530AA6"/>
    <w:rsid w:val="00530BC4"/>
    <w:rsid w:val="00530CA3"/>
    <w:rsid w:val="00530E4A"/>
    <w:rsid w:val="0053225C"/>
    <w:rsid w:val="00532406"/>
    <w:rsid w:val="005333F1"/>
    <w:rsid w:val="00533D89"/>
    <w:rsid w:val="005340CD"/>
    <w:rsid w:val="005341EE"/>
    <w:rsid w:val="00534D49"/>
    <w:rsid w:val="00534D56"/>
    <w:rsid w:val="00534F93"/>
    <w:rsid w:val="005359CF"/>
    <w:rsid w:val="00536291"/>
    <w:rsid w:val="005364F7"/>
    <w:rsid w:val="005368F5"/>
    <w:rsid w:val="00536B57"/>
    <w:rsid w:val="00536BD8"/>
    <w:rsid w:val="00537867"/>
    <w:rsid w:val="005402D3"/>
    <w:rsid w:val="00540456"/>
    <w:rsid w:val="005407B5"/>
    <w:rsid w:val="00540F3A"/>
    <w:rsid w:val="00541026"/>
    <w:rsid w:val="0054128D"/>
    <w:rsid w:val="005413DC"/>
    <w:rsid w:val="00542696"/>
    <w:rsid w:val="00542A88"/>
    <w:rsid w:val="005435A1"/>
    <w:rsid w:val="00543CB7"/>
    <w:rsid w:val="00544158"/>
    <w:rsid w:val="005442A8"/>
    <w:rsid w:val="00544C74"/>
    <w:rsid w:val="00544E7D"/>
    <w:rsid w:val="005452CA"/>
    <w:rsid w:val="00545531"/>
    <w:rsid w:val="005455EC"/>
    <w:rsid w:val="00545DC0"/>
    <w:rsid w:val="00546153"/>
    <w:rsid w:val="0054668C"/>
    <w:rsid w:val="00546A46"/>
    <w:rsid w:val="005477AF"/>
    <w:rsid w:val="00547801"/>
    <w:rsid w:val="00547964"/>
    <w:rsid w:val="0054796E"/>
    <w:rsid w:val="00547B7D"/>
    <w:rsid w:val="00547F07"/>
    <w:rsid w:val="00550537"/>
    <w:rsid w:val="00550951"/>
    <w:rsid w:val="00550C77"/>
    <w:rsid w:val="00550D9A"/>
    <w:rsid w:val="00550DD8"/>
    <w:rsid w:val="0055154B"/>
    <w:rsid w:val="00551560"/>
    <w:rsid w:val="00551D80"/>
    <w:rsid w:val="005524D5"/>
    <w:rsid w:val="00552F65"/>
    <w:rsid w:val="005533D9"/>
    <w:rsid w:val="005538DE"/>
    <w:rsid w:val="005539E7"/>
    <w:rsid w:val="00553BD6"/>
    <w:rsid w:val="00553F3A"/>
    <w:rsid w:val="0055419C"/>
    <w:rsid w:val="005543B1"/>
    <w:rsid w:val="005544A1"/>
    <w:rsid w:val="0055500B"/>
    <w:rsid w:val="00555915"/>
    <w:rsid w:val="00555A4D"/>
    <w:rsid w:val="00555B52"/>
    <w:rsid w:val="005563CA"/>
    <w:rsid w:val="0055660C"/>
    <w:rsid w:val="005579FF"/>
    <w:rsid w:val="00557D51"/>
    <w:rsid w:val="005601FA"/>
    <w:rsid w:val="005607E2"/>
    <w:rsid w:val="00560DE0"/>
    <w:rsid w:val="00561876"/>
    <w:rsid w:val="005619AF"/>
    <w:rsid w:val="00561FFE"/>
    <w:rsid w:val="00562263"/>
    <w:rsid w:val="00562D9E"/>
    <w:rsid w:val="00562F6B"/>
    <w:rsid w:val="00563871"/>
    <w:rsid w:val="00563F30"/>
    <w:rsid w:val="00564E1B"/>
    <w:rsid w:val="00565898"/>
    <w:rsid w:val="0056598A"/>
    <w:rsid w:val="005665EE"/>
    <w:rsid w:val="005668E4"/>
    <w:rsid w:val="00567122"/>
    <w:rsid w:val="00567434"/>
    <w:rsid w:val="00567870"/>
    <w:rsid w:val="00570119"/>
    <w:rsid w:val="00570705"/>
    <w:rsid w:val="005710BF"/>
    <w:rsid w:val="0057119F"/>
    <w:rsid w:val="00571619"/>
    <w:rsid w:val="00572085"/>
    <w:rsid w:val="005722DD"/>
    <w:rsid w:val="00572930"/>
    <w:rsid w:val="00573089"/>
    <w:rsid w:val="00573CF6"/>
    <w:rsid w:val="0057437E"/>
    <w:rsid w:val="005743A9"/>
    <w:rsid w:val="00574707"/>
    <w:rsid w:val="00574D1E"/>
    <w:rsid w:val="00574E95"/>
    <w:rsid w:val="00575BC7"/>
    <w:rsid w:val="00575C28"/>
    <w:rsid w:val="00576600"/>
    <w:rsid w:val="005766A4"/>
    <w:rsid w:val="0057764D"/>
    <w:rsid w:val="0057784D"/>
    <w:rsid w:val="00577CFA"/>
    <w:rsid w:val="00577DE8"/>
    <w:rsid w:val="00577EAD"/>
    <w:rsid w:val="00577F87"/>
    <w:rsid w:val="00577FC0"/>
    <w:rsid w:val="005807E6"/>
    <w:rsid w:val="0058105F"/>
    <w:rsid w:val="0058162E"/>
    <w:rsid w:val="00581F57"/>
    <w:rsid w:val="00582059"/>
    <w:rsid w:val="00582860"/>
    <w:rsid w:val="00582BF8"/>
    <w:rsid w:val="00582FEB"/>
    <w:rsid w:val="00583018"/>
    <w:rsid w:val="005833AB"/>
    <w:rsid w:val="00583AB0"/>
    <w:rsid w:val="00583B61"/>
    <w:rsid w:val="00583F08"/>
    <w:rsid w:val="00584412"/>
    <w:rsid w:val="005844C6"/>
    <w:rsid w:val="0058534E"/>
    <w:rsid w:val="00585623"/>
    <w:rsid w:val="00585EE3"/>
    <w:rsid w:val="0058633A"/>
    <w:rsid w:val="00586D45"/>
    <w:rsid w:val="00586EAA"/>
    <w:rsid w:val="0058706B"/>
    <w:rsid w:val="005877B7"/>
    <w:rsid w:val="00587A62"/>
    <w:rsid w:val="00587C0E"/>
    <w:rsid w:val="005901BB"/>
    <w:rsid w:val="00590247"/>
    <w:rsid w:val="00590F06"/>
    <w:rsid w:val="005913E8"/>
    <w:rsid w:val="005914AF"/>
    <w:rsid w:val="00591EF6"/>
    <w:rsid w:val="005920EA"/>
    <w:rsid w:val="0059212C"/>
    <w:rsid w:val="0059278D"/>
    <w:rsid w:val="00592F9E"/>
    <w:rsid w:val="005935F4"/>
    <w:rsid w:val="005943BE"/>
    <w:rsid w:val="005950F2"/>
    <w:rsid w:val="005954A4"/>
    <w:rsid w:val="00595622"/>
    <w:rsid w:val="00595B61"/>
    <w:rsid w:val="00595B93"/>
    <w:rsid w:val="00595E0D"/>
    <w:rsid w:val="00596403"/>
    <w:rsid w:val="00596515"/>
    <w:rsid w:val="00596A01"/>
    <w:rsid w:val="00596E8B"/>
    <w:rsid w:val="00597A89"/>
    <w:rsid w:val="00597D7B"/>
    <w:rsid w:val="005A1135"/>
    <w:rsid w:val="005A12D2"/>
    <w:rsid w:val="005A1340"/>
    <w:rsid w:val="005A14AF"/>
    <w:rsid w:val="005A1D75"/>
    <w:rsid w:val="005A256F"/>
    <w:rsid w:val="005A31AF"/>
    <w:rsid w:val="005A34F9"/>
    <w:rsid w:val="005A3668"/>
    <w:rsid w:val="005A3A83"/>
    <w:rsid w:val="005A3AEA"/>
    <w:rsid w:val="005A3FE8"/>
    <w:rsid w:val="005A406C"/>
    <w:rsid w:val="005A4442"/>
    <w:rsid w:val="005A4D00"/>
    <w:rsid w:val="005A4DA7"/>
    <w:rsid w:val="005A5310"/>
    <w:rsid w:val="005A5447"/>
    <w:rsid w:val="005A6A26"/>
    <w:rsid w:val="005A6E20"/>
    <w:rsid w:val="005A7957"/>
    <w:rsid w:val="005A7CED"/>
    <w:rsid w:val="005B0021"/>
    <w:rsid w:val="005B0152"/>
    <w:rsid w:val="005B0241"/>
    <w:rsid w:val="005B09AE"/>
    <w:rsid w:val="005B1101"/>
    <w:rsid w:val="005B18E0"/>
    <w:rsid w:val="005B1A99"/>
    <w:rsid w:val="005B1B40"/>
    <w:rsid w:val="005B1BF4"/>
    <w:rsid w:val="005B2BF9"/>
    <w:rsid w:val="005B2E2D"/>
    <w:rsid w:val="005B49BD"/>
    <w:rsid w:val="005B49D4"/>
    <w:rsid w:val="005B4B94"/>
    <w:rsid w:val="005B4CAA"/>
    <w:rsid w:val="005B52D3"/>
    <w:rsid w:val="005B585C"/>
    <w:rsid w:val="005B6434"/>
    <w:rsid w:val="005B65D9"/>
    <w:rsid w:val="005B67A9"/>
    <w:rsid w:val="005B680E"/>
    <w:rsid w:val="005B6A4C"/>
    <w:rsid w:val="005B6C6B"/>
    <w:rsid w:val="005B6F78"/>
    <w:rsid w:val="005B7079"/>
    <w:rsid w:val="005B7B4E"/>
    <w:rsid w:val="005B7D54"/>
    <w:rsid w:val="005C0414"/>
    <w:rsid w:val="005C04D1"/>
    <w:rsid w:val="005C05B7"/>
    <w:rsid w:val="005C07B4"/>
    <w:rsid w:val="005C0AA9"/>
    <w:rsid w:val="005C1298"/>
    <w:rsid w:val="005C174E"/>
    <w:rsid w:val="005C1784"/>
    <w:rsid w:val="005C1AB7"/>
    <w:rsid w:val="005C21C3"/>
    <w:rsid w:val="005C2281"/>
    <w:rsid w:val="005C2737"/>
    <w:rsid w:val="005C2A46"/>
    <w:rsid w:val="005C2D5C"/>
    <w:rsid w:val="005C35C6"/>
    <w:rsid w:val="005C3A72"/>
    <w:rsid w:val="005C3F28"/>
    <w:rsid w:val="005C42FF"/>
    <w:rsid w:val="005C4A5D"/>
    <w:rsid w:val="005C4B7B"/>
    <w:rsid w:val="005C4C9E"/>
    <w:rsid w:val="005C5AE4"/>
    <w:rsid w:val="005C6025"/>
    <w:rsid w:val="005C63F8"/>
    <w:rsid w:val="005C6AAA"/>
    <w:rsid w:val="005C72F7"/>
    <w:rsid w:val="005C7747"/>
    <w:rsid w:val="005D033D"/>
    <w:rsid w:val="005D113E"/>
    <w:rsid w:val="005D13B8"/>
    <w:rsid w:val="005D21EA"/>
    <w:rsid w:val="005D2453"/>
    <w:rsid w:val="005D24D3"/>
    <w:rsid w:val="005D2F25"/>
    <w:rsid w:val="005D34FD"/>
    <w:rsid w:val="005D3620"/>
    <w:rsid w:val="005D41F9"/>
    <w:rsid w:val="005D42B9"/>
    <w:rsid w:val="005D43F4"/>
    <w:rsid w:val="005D4512"/>
    <w:rsid w:val="005D4AA0"/>
    <w:rsid w:val="005D4F6E"/>
    <w:rsid w:val="005D5CE6"/>
    <w:rsid w:val="005D600B"/>
    <w:rsid w:val="005D7022"/>
    <w:rsid w:val="005D7998"/>
    <w:rsid w:val="005D7AED"/>
    <w:rsid w:val="005E0402"/>
    <w:rsid w:val="005E07F4"/>
    <w:rsid w:val="005E0B61"/>
    <w:rsid w:val="005E1720"/>
    <w:rsid w:val="005E2F2F"/>
    <w:rsid w:val="005E2FD8"/>
    <w:rsid w:val="005E352E"/>
    <w:rsid w:val="005E4632"/>
    <w:rsid w:val="005E476A"/>
    <w:rsid w:val="005E4C18"/>
    <w:rsid w:val="005E5428"/>
    <w:rsid w:val="005E5E62"/>
    <w:rsid w:val="005E5EF3"/>
    <w:rsid w:val="005E615F"/>
    <w:rsid w:val="005E66E7"/>
    <w:rsid w:val="005E684B"/>
    <w:rsid w:val="005E6CE5"/>
    <w:rsid w:val="005E6FCD"/>
    <w:rsid w:val="005E703A"/>
    <w:rsid w:val="005E7097"/>
    <w:rsid w:val="005E79AE"/>
    <w:rsid w:val="005E7AE2"/>
    <w:rsid w:val="005E7E64"/>
    <w:rsid w:val="005F017A"/>
    <w:rsid w:val="005F0E73"/>
    <w:rsid w:val="005F2752"/>
    <w:rsid w:val="005F2ABC"/>
    <w:rsid w:val="005F2E58"/>
    <w:rsid w:val="005F354C"/>
    <w:rsid w:val="005F3552"/>
    <w:rsid w:val="005F381C"/>
    <w:rsid w:val="005F4049"/>
    <w:rsid w:val="005F40AB"/>
    <w:rsid w:val="005F41E7"/>
    <w:rsid w:val="005F50FF"/>
    <w:rsid w:val="005F54EF"/>
    <w:rsid w:val="005F54FC"/>
    <w:rsid w:val="005F5971"/>
    <w:rsid w:val="005F62CF"/>
    <w:rsid w:val="005F66C2"/>
    <w:rsid w:val="005F6D5F"/>
    <w:rsid w:val="005F7044"/>
    <w:rsid w:val="005F71FE"/>
    <w:rsid w:val="005F7B79"/>
    <w:rsid w:val="00600D21"/>
    <w:rsid w:val="0060137B"/>
    <w:rsid w:val="00601C2B"/>
    <w:rsid w:val="0060222D"/>
    <w:rsid w:val="0060235D"/>
    <w:rsid w:val="006023DF"/>
    <w:rsid w:val="00602F18"/>
    <w:rsid w:val="00603B02"/>
    <w:rsid w:val="00603CC7"/>
    <w:rsid w:val="00603CCE"/>
    <w:rsid w:val="0060452C"/>
    <w:rsid w:val="00604C76"/>
    <w:rsid w:val="00604E4A"/>
    <w:rsid w:val="006050A9"/>
    <w:rsid w:val="00605300"/>
    <w:rsid w:val="006054FB"/>
    <w:rsid w:val="00605BCF"/>
    <w:rsid w:val="00605EB1"/>
    <w:rsid w:val="00605FBF"/>
    <w:rsid w:val="0060642D"/>
    <w:rsid w:val="00606689"/>
    <w:rsid w:val="00606F95"/>
    <w:rsid w:val="006075A0"/>
    <w:rsid w:val="00610016"/>
    <w:rsid w:val="00610A29"/>
    <w:rsid w:val="00611635"/>
    <w:rsid w:val="006118BE"/>
    <w:rsid w:val="006119F7"/>
    <w:rsid w:val="00611A7D"/>
    <w:rsid w:val="00611B19"/>
    <w:rsid w:val="00612296"/>
    <w:rsid w:val="00612519"/>
    <w:rsid w:val="006131FD"/>
    <w:rsid w:val="00613607"/>
    <w:rsid w:val="00613B27"/>
    <w:rsid w:val="0061456D"/>
    <w:rsid w:val="006146ED"/>
    <w:rsid w:val="006147A8"/>
    <w:rsid w:val="00614E16"/>
    <w:rsid w:val="00614E55"/>
    <w:rsid w:val="0061575A"/>
    <w:rsid w:val="00616017"/>
    <w:rsid w:val="006160FB"/>
    <w:rsid w:val="0061685E"/>
    <w:rsid w:val="00616A95"/>
    <w:rsid w:val="00616EA0"/>
    <w:rsid w:val="00616F44"/>
    <w:rsid w:val="0061746F"/>
    <w:rsid w:val="0061761F"/>
    <w:rsid w:val="00617ABD"/>
    <w:rsid w:val="00617C30"/>
    <w:rsid w:val="00620DEE"/>
    <w:rsid w:val="00620E62"/>
    <w:rsid w:val="00621772"/>
    <w:rsid w:val="00621ED2"/>
    <w:rsid w:val="0062212D"/>
    <w:rsid w:val="00622569"/>
    <w:rsid w:val="006229BA"/>
    <w:rsid w:val="00622B09"/>
    <w:rsid w:val="00623C29"/>
    <w:rsid w:val="00623F62"/>
    <w:rsid w:val="00624044"/>
    <w:rsid w:val="00624BF4"/>
    <w:rsid w:val="00624EF9"/>
    <w:rsid w:val="00625562"/>
    <w:rsid w:val="00626962"/>
    <w:rsid w:val="006279BE"/>
    <w:rsid w:val="00627BDF"/>
    <w:rsid w:val="00630BC2"/>
    <w:rsid w:val="00630F2F"/>
    <w:rsid w:val="00631763"/>
    <w:rsid w:val="00631846"/>
    <w:rsid w:val="0063216E"/>
    <w:rsid w:val="00633450"/>
    <w:rsid w:val="00633AE6"/>
    <w:rsid w:val="006342E4"/>
    <w:rsid w:val="0063491D"/>
    <w:rsid w:val="00634A04"/>
    <w:rsid w:val="00634A0F"/>
    <w:rsid w:val="0063616E"/>
    <w:rsid w:val="006366CE"/>
    <w:rsid w:val="0063694A"/>
    <w:rsid w:val="00636D06"/>
    <w:rsid w:val="006373E2"/>
    <w:rsid w:val="00637539"/>
    <w:rsid w:val="006375F0"/>
    <w:rsid w:val="00637865"/>
    <w:rsid w:val="00640081"/>
    <w:rsid w:val="00640A21"/>
    <w:rsid w:val="006412C5"/>
    <w:rsid w:val="00641838"/>
    <w:rsid w:val="00641DBB"/>
    <w:rsid w:val="00641FF4"/>
    <w:rsid w:val="00642275"/>
    <w:rsid w:val="006426B2"/>
    <w:rsid w:val="00642943"/>
    <w:rsid w:val="00643118"/>
    <w:rsid w:val="00643279"/>
    <w:rsid w:val="00643479"/>
    <w:rsid w:val="00643CC4"/>
    <w:rsid w:val="006440A3"/>
    <w:rsid w:val="0064431E"/>
    <w:rsid w:val="0064546C"/>
    <w:rsid w:val="0064571E"/>
    <w:rsid w:val="0064595E"/>
    <w:rsid w:val="00646D43"/>
    <w:rsid w:val="00647587"/>
    <w:rsid w:val="006479DE"/>
    <w:rsid w:val="00647ECA"/>
    <w:rsid w:val="0064BFB6"/>
    <w:rsid w:val="00650385"/>
    <w:rsid w:val="006508C4"/>
    <w:rsid w:val="00650E53"/>
    <w:rsid w:val="0065145A"/>
    <w:rsid w:val="0065179D"/>
    <w:rsid w:val="00652A00"/>
    <w:rsid w:val="00652D0A"/>
    <w:rsid w:val="006534CB"/>
    <w:rsid w:val="00653C08"/>
    <w:rsid w:val="00653DA4"/>
    <w:rsid w:val="00654510"/>
    <w:rsid w:val="00654901"/>
    <w:rsid w:val="00654A1C"/>
    <w:rsid w:val="00654C75"/>
    <w:rsid w:val="00655461"/>
    <w:rsid w:val="006556DF"/>
    <w:rsid w:val="00656141"/>
    <w:rsid w:val="0065618F"/>
    <w:rsid w:val="0065629F"/>
    <w:rsid w:val="0065636D"/>
    <w:rsid w:val="006563F7"/>
    <w:rsid w:val="00656661"/>
    <w:rsid w:val="00656D4E"/>
    <w:rsid w:val="00656F1A"/>
    <w:rsid w:val="00657355"/>
    <w:rsid w:val="0065762E"/>
    <w:rsid w:val="006576FE"/>
    <w:rsid w:val="00657933"/>
    <w:rsid w:val="00657C8E"/>
    <w:rsid w:val="00657E75"/>
    <w:rsid w:val="00661223"/>
    <w:rsid w:val="00661554"/>
    <w:rsid w:val="00661BC6"/>
    <w:rsid w:val="006621F0"/>
    <w:rsid w:val="006622DB"/>
    <w:rsid w:val="00662593"/>
    <w:rsid w:val="006625C6"/>
    <w:rsid w:val="0066286C"/>
    <w:rsid w:val="00663324"/>
    <w:rsid w:val="00663345"/>
    <w:rsid w:val="00663B9F"/>
    <w:rsid w:val="00663D9C"/>
    <w:rsid w:val="006647E4"/>
    <w:rsid w:val="00664B50"/>
    <w:rsid w:val="0066572F"/>
    <w:rsid w:val="00665D0C"/>
    <w:rsid w:val="006662A7"/>
    <w:rsid w:val="006662F4"/>
    <w:rsid w:val="006666EC"/>
    <w:rsid w:val="00666A1B"/>
    <w:rsid w:val="00666A9D"/>
    <w:rsid w:val="006710D7"/>
    <w:rsid w:val="00671BCB"/>
    <w:rsid w:val="00672361"/>
    <w:rsid w:val="00672968"/>
    <w:rsid w:val="00672B2B"/>
    <w:rsid w:val="00672C6C"/>
    <w:rsid w:val="00673189"/>
    <w:rsid w:val="006733C4"/>
    <w:rsid w:val="00673432"/>
    <w:rsid w:val="006738C6"/>
    <w:rsid w:val="00673C33"/>
    <w:rsid w:val="006742ED"/>
    <w:rsid w:val="0067444C"/>
    <w:rsid w:val="0067543E"/>
    <w:rsid w:val="0067546A"/>
    <w:rsid w:val="0067561F"/>
    <w:rsid w:val="00675D99"/>
    <w:rsid w:val="00675EA2"/>
    <w:rsid w:val="00675EC7"/>
    <w:rsid w:val="006761CA"/>
    <w:rsid w:val="006764EE"/>
    <w:rsid w:val="00676618"/>
    <w:rsid w:val="00676B82"/>
    <w:rsid w:val="00676C57"/>
    <w:rsid w:val="00676E80"/>
    <w:rsid w:val="00676F36"/>
    <w:rsid w:val="006777BC"/>
    <w:rsid w:val="00677869"/>
    <w:rsid w:val="00677B1D"/>
    <w:rsid w:val="006807FB"/>
    <w:rsid w:val="00680B8D"/>
    <w:rsid w:val="00680C3A"/>
    <w:rsid w:val="00680D5B"/>
    <w:rsid w:val="00680E2E"/>
    <w:rsid w:val="0068142C"/>
    <w:rsid w:val="006815B1"/>
    <w:rsid w:val="00681779"/>
    <w:rsid w:val="0068186B"/>
    <w:rsid w:val="00681FAF"/>
    <w:rsid w:val="006822D1"/>
    <w:rsid w:val="0068241D"/>
    <w:rsid w:val="006827EC"/>
    <w:rsid w:val="00682AFA"/>
    <w:rsid w:val="00682B7E"/>
    <w:rsid w:val="00682B9A"/>
    <w:rsid w:val="00682C4A"/>
    <w:rsid w:val="0068354E"/>
    <w:rsid w:val="006838C8"/>
    <w:rsid w:val="00683A72"/>
    <w:rsid w:val="00683C30"/>
    <w:rsid w:val="00683C9A"/>
    <w:rsid w:val="006843CE"/>
    <w:rsid w:val="006844E4"/>
    <w:rsid w:val="0068465B"/>
    <w:rsid w:val="00684DFD"/>
    <w:rsid w:val="0068529E"/>
    <w:rsid w:val="00685385"/>
    <w:rsid w:val="0068571F"/>
    <w:rsid w:val="00685C37"/>
    <w:rsid w:val="00685C57"/>
    <w:rsid w:val="0068642F"/>
    <w:rsid w:val="006866F8"/>
    <w:rsid w:val="00687B5D"/>
    <w:rsid w:val="00687CBE"/>
    <w:rsid w:val="00690324"/>
    <w:rsid w:val="00690BC8"/>
    <w:rsid w:val="00691A70"/>
    <w:rsid w:val="00691A71"/>
    <w:rsid w:val="00692153"/>
    <w:rsid w:val="0069277C"/>
    <w:rsid w:val="00693AC9"/>
    <w:rsid w:val="00693B4C"/>
    <w:rsid w:val="00694309"/>
    <w:rsid w:val="00694409"/>
    <w:rsid w:val="006948EE"/>
    <w:rsid w:val="00694A60"/>
    <w:rsid w:val="00694D09"/>
    <w:rsid w:val="00694FF9"/>
    <w:rsid w:val="00694FFD"/>
    <w:rsid w:val="00695442"/>
    <w:rsid w:val="0069559E"/>
    <w:rsid w:val="00695751"/>
    <w:rsid w:val="00695E48"/>
    <w:rsid w:val="00696205"/>
    <w:rsid w:val="00696663"/>
    <w:rsid w:val="00696B95"/>
    <w:rsid w:val="0069731D"/>
    <w:rsid w:val="00697652"/>
    <w:rsid w:val="006976B1"/>
    <w:rsid w:val="006979AD"/>
    <w:rsid w:val="00697B27"/>
    <w:rsid w:val="00697CBD"/>
    <w:rsid w:val="006A069B"/>
    <w:rsid w:val="006A0C7B"/>
    <w:rsid w:val="006A0F15"/>
    <w:rsid w:val="006A1093"/>
    <w:rsid w:val="006A1B99"/>
    <w:rsid w:val="006A1F25"/>
    <w:rsid w:val="006A204F"/>
    <w:rsid w:val="006A28DC"/>
    <w:rsid w:val="006A297C"/>
    <w:rsid w:val="006A2E5F"/>
    <w:rsid w:val="006A2EFF"/>
    <w:rsid w:val="006A3677"/>
    <w:rsid w:val="006A41F2"/>
    <w:rsid w:val="006A51D4"/>
    <w:rsid w:val="006A525D"/>
    <w:rsid w:val="006A5831"/>
    <w:rsid w:val="006A5BA7"/>
    <w:rsid w:val="006A5F4F"/>
    <w:rsid w:val="006A5F74"/>
    <w:rsid w:val="006A6150"/>
    <w:rsid w:val="006A61F1"/>
    <w:rsid w:val="006A6248"/>
    <w:rsid w:val="006A662F"/>
    <w:rsid w:val="006A6E85"/>
    <w:rsid w:val="006A6F67"/>
    <w:rsid w:val="006A7972"/>
    <w:rsid w:val="006A7AB7"/>
    <w:rsid w:val="006A7AF8"/>
    <w:rsid w:val="006A7C76"/>
    <w:rsid w:val="006A7CCF"/>
    <w:rsid w:val="006B0AF4"/>
    <w:rsid w:val="006B0FA7"/>
    <w:rsid w:val="006B14EF"/>
    <w:rsid w:val="006B1750"/>
    <w:rsid w:val="006B1805"/>
    <w:rsid w:val="006B19F6"/>
    <w:rsid w:val="006B1CDE"/>
    <w:rsid w:val="006B1F1B"/>
    <w:rsid w:val="006B2250"/>
    <w:rsid w:val="006B2BF6"/>
    <w:rsid w:val="006B36ED"/>
    <w:rsid w:val="006B379E"/>
    <w:rsid w:val="006B46D7"/>
    <w:rsid w:val="006B53DB"/>
    <w:rsid w:val="006B5AC2"/>
    <w:rsid w:val="006B5C6B"/>
    <w:rsid w:val="006B6655"/>
    <w:rsid w:val="006B6BED"/>
    <w:rsid w:val="006B71E6"/>
    <w:rsid w:val="006B7CE4"/>
    <w:rsid w:val="006B7DF0"/>
    <w:rsid w:val="006B7E17"/>
    <w:rsid w:val="006C0346"/>
    <w:rsid w:val="006C0EA1"/>
    <w:rsid w:val="006C13F8"/>
    <w:rsid w:val="006C14FF"/>
    <w:rsid w:val="006C1707"/>
    <w:rsid w:val="006C1E08"/>
    <w:rsid w:val="006C1E46"/>
    <w:rsid w:val="006C1E4F"/>
    <w:rsid w:val="006C2298"/>
    <w:rsid w:val="006C3E41"/>
    <w:rsid w:val="006C42A5"/>
    <w:rsid w:val="006C43AA"/>
    <w:rsid w:val="006C4679"/>
    <w:rsid w:val="006C480C"/>
    <w:rsid w:val="006C4A2D"/>
    <w:rsid w:val="006C5C07"/>
    <w:rsid w:val="006C6196"/>
    <w:rsid w:val="006C64DD"/>
    <w:rsid w:val="006C74CF"/>
    <w:rsid w:val="006C76E1"/>
    <w:rsid w:val="006C7A89"/>
    <w:rsid w:val="006C7AB8"/>
    <w:rsid w:val="006C7B1F"/>
    <w:rsid w:val="006C7CCA"/>
    <w:rsid w:val="006C7F2C"/>
    <w:rsid w:val="006D027F"/>
    <w:rsid w:val="006D044D"/>
    <w:rsid w:val="006D0A00"/>
    <w:rsid w:val="006D10A7"/>
    <w:rsid w:val="006D1B1A"/>
    <w:rsid w:val="006D2334"/>
    <w:rsid w:val="006D25E7"/>
    <w:rsid w:val="006D2A92"/>
    <w:rsid w:val="006D2FA4"/>
    <w:rsid w:val="006D32D8"/>
    <w:rsid w:val="006D3B95"/>
    <w:rsid w:val="006D4023"/>
    <w:rsid w:val="006D46E5"/>
    <w:rsid w:val="006D49C6"/>
    <w:rsid w:val="006D4D8C"/>
    <w:rsid w:val="006D530B"/>
    <w:rsid w:val="006D7C05"/>
    <w:rsid w:val="006D7CF1"/>
    <w:rsid w:val="006D7FB3"/>
    <w:rsid w:val="006E07FD"/>
    <w:rsid w:val="006E0AF2"/>
    <w:rsid w:val="006E0F1E"/>
    <w:rsid w:val="006E1491"/>
    <w:rsid w:val="006E150F"/>
    <w:rsid w:val="006E1F29"/>
    <w:rsid w:val="006E2118"/>
    <w:rsid w:val="006E25AA"/>
    <w:rsid w:val="006E30C9"/>
    <w:rsid w:val="006E3445"/>
    <w:rsid w:val="006E36A5"/>
    <w:rsid w:val="006E37E3"/>
    <w:rsid w:val="006E3B49"/>
    <w:rsid w:val="006E3CEB"/>
    <w:rsid w:val="006E3DE0"/>
    <w:rsid w:val="006E4114"/>
    <w:rsid w:val="006E423A"/>
    <w:rsid w:val="006E4447"/>
    <w:rsid w:val="006E447E"/>
    <w:rsid w:val="006E4884"/>
    <w:rsid w:val="006E4F7C"/>
    <w:rsid w:val="006E56EF"/>
    <w:rsid w:val="006E57E5"/>
    <w:rsid w:val="006E588F"/>
    <w:rsid w:val="006E58E7"/>
    <w:rsid w:val="006E5993"/>
    <w:rsid w:val="006E5F4B"/>
    <w:rsid w:val="006E6C4A"/>
    <w:rsid w:val="006E6EFD"/>
    <w:rsid w:val="006E7286"/>
    <w:rsid w:val="006E739D"/>
    <w:rsid w:val="006E7CCD"/>
    <w:rsid w:val="006F0996"/>
    <w:rsid w:val="006F10A1"/>
    <w:rsid w:val="006F11AA"/>
    <w:rsid w:val="006F12BA"/>
    <w:rsid w:val="006F188E"/>
    <w:rsid w:val="006F1C57"/>
    <w:rsid w:val="006F252A"/>
    <w:rsid w:val="006F2596"/>
    <w:rsid w:val="006F29B8"/>
    <w:rsid w:val="006F38A9"/>
    <w:rsid w:val="006F3BD7"/>
    <w:rsid w:val="006F3D1D"/>
    <w:rsid w:val="006F46F2"/>
    <w:rsid w:val="006F5329"/>
    <w:rsid w:val="006F5791"/>
    <w:rsid w:val="006F5B1B"/>
    <w:rsid w:val="006F5FB1"/>
    <w:rsid w:val="006F6082"/>
    <w:rsid w:val="006F66E4"/>
    <w:rsid w:val="006F6B23"/>
    <w:rsid w:val="006F6DBE"/>
    <w:rsid w:val="006F7A07"/>
    <w:rsid w:val="006F7F28"/>
    <w:rsid w:val="006F7FF3"/>
    <w:rsid w:val="0070035E"/>
    <w:rsid w:val="00700479"/>
    <w:rsid w:val="00700A16"/>
    <w:rsid w:val="00700E1A"/>
    <w:rsid w:val="00700E93"/>
    <w:rsid w:val="00701475"/>
    <w:rsid w:val="00701BF5"/>
    <w:rsid w:val="00701DED"/>
    <w:rsid w:val="0070205E"/>
    <w:rsid w:val="00702634"/>
    <w:rsid w:val="007027F1"/>
    <w:rsid w:val="007027F3"/>
    <w:rsid w:val="00702943"/>
    <w:rsid w:val="00702C4E"/>
    <w:rsid w:val="00702CAC"/>
    <w:rsid w:val="0070368E"/>
    <w:rsid w:val="00703BF7"/>
    <w:rsid w:val="00704591"/>
    <w:rsid w:val="007054E1"/>
    <w:rsid w:val="007059A6"/>
    <w:rsid w:val="0070601F"/>
    <w:rsid w:val="0070625B"/>
    <w:rsid w:val="007064FC"/>
    <w:rsid w:val="0070660B"/>
    <w:rsid w:val="00707E7F"/>
    <w:rsid w:val="00710938"/>
    <w:rsid w:val="00710A9A"/>
    <w:rsid w:val="00710B82"/>
    <w:rsid w:val="00710CC7"/>
    <w:rsid w:val="00710D4A"/>
    <w:rsid w:val="007129F7"/>
    <w:rsid w:val="00713262"/>
    <w:rsid w:val="00713892"/>
    <w:rsid w:val="00714A63"/>
    <w:rsid w:val="00714B88"/>
    <w:rsid w:val="007151BB"/>
    <w:rsid w:val="007151E9"/>
    <w:rsid w:val="00715A84"/>
    <w:rsid w:val="0071627E"/>
    <w:rsid w:val="007171FE"/>
    <w:rsid w:val="007173CB"/>
    <w:rsid w:val="007173CD"/>
    <w:rsid w:val="007200DD"/>
    <w:rsid w:val="00720A04"/>
    <w:rsid w:val="0072140B"/>
    <w:rsid w:val="00721D26"/>
    <w:rsid w:val="00721EB0"/>
    <w:rsid w:val="00721FD1"/>
    <w:rsid w:val="00722CE8"/>
    <w:rsid w:val="007233EC"/>
    <w:rsid w:val="00723DBC"/>
    <w:rsid w:val="00723F14"/>
    <w:rsid w:val="0072407E"/>
    <w:rsid w:val="00724214"/>
    <w:rsid w:val="00724B67"/>
    <w:rsid w:val="00724B6D"/>
    <w:rsid w:val="00725138"/>
    <w:rsid w:val="00726109"/>
    <w:rsid w:val="0072678C"/>
    <w:rsid w:val="007267B5"/>
    <w:rsid w:val="0072684B"/>
    <w:rsid w:val="007268B9"/>
    <w:rsid w:val="00726A90"/>
    <w:rsid w:val="00726BEE"/>
    <w:rsid w:val="007303DA"/>
    <w:rsid w:val="007303E2"/>
    <w:rsid w:val="0073083B"/>
    <w:rsid w:val="00730954"/>
    <w:rsid w:val="00730A85"/>
    <w:rsid w:val="00730F9F"/>
    <w:rsid w:val="0073115F"/>
    <w:rsid w:val="00732144"/>
    <w:rsid w:val="0073230F"/>
    <w:rsid w:val="007324FA"/>
    <w:rsid w:val="007334E8"/>
    <w:rsid w:val="00733EB1"/>
    <w:rsid w:val="00733F1D"/>
    <w:rsid w:val="00733F5A"/>
    <w:rsid w:val="00734547"/>
    <w:rsid w:val="00734600"/>
    <w:rsid w:val="00734E43"/>
    <w:rsid w:val="00735403"/>
    <w:rsid w:val="0073542C"/>
    <w:rsid w:val="00735DF7"/>
    <w:rsid w:val="007367E3"/>
    <w:rsid w:val="00736D02"/>
    <w:rsid w:val="00736F00"/>
    <w:rsid w:val="00737559"/>
    <w:rsid w:val="00737CE5"/>
    <w:rsid w:val="00737E3C"/>
    <w:rsid w:val="00737F9E"/>
    <w:rsid w:val="0074048A"/>
    <w:rsid w:val="0074070E"/>
    <w:rsid w:val="00740B5F"/>
    <w:rsid w:val="00740D41"/>
    <w:rsid w:val="00740E15"/>
    <w:rsid w:val="00741D22"/>
    <w:rsid w:val="00741E9F"/>
    <w:rsid w:val="0074260D"/>
    <w:rsid w:val="0074283D"/>
    <w:rsid w:val="007430FD"/>
    <w:rsid w:val="00743FAA"/>
    <w:rsid w:val="007441B2"/>
    <w:rsid w:val="00744649"/>
    <w:rsid w:val="00744759"/>
    <w:rsid w:val="00745299"/>
    <w:rsid w:val="00745E1C"/>
    <w:rsid w:val="0074617C"/>
    <w:rsid w:val="00746C5A"/>
    <w:rsid w:val="00747913"/>
    <w:rsid w:val="00747B77"/>
    <w:rsid w:val="00747D93"/>
    <w:rsid w:val="00750042"/>
    <w:rsid w:val="00750134"/>
    <w:rsid w:val="0075015C"/>
    <w:rsid w:val="0075060B"/>
    <w:rsid w:val="00750ED8"/>
    <w:rsid w:val="00751428"/>
    <w:rsid w:val="00751C48"/>
    <w:rsid w:val="00752987"/>
    <w:rsid w:val="00752C7A"/>
    <w:rsid w:val="00752EA5"/>
    <w:rsid w:val="00752EAD"/>
    <w:rsid w:val="00753C1C"/>
    <w:rsid w:val="00753D9F"/>
    <w:rsid w:val="00754308"/>
    <w:rsid w:val="00754BF8"/>
    <w:rsid w:val="00754DC5"/>
    <w:rsid w:val="007552DA"/>
    <w:rsid w:val="0075570F"/>
    <w:rsid w:val="00755F82"/>
    <w:rsid w:val="007564B0"/>
    <w:rsid w:val="00756D7A"/>
    <w:rsid w:val="00757FE3"/>
    <w:rsid w:val="0076031A"/>
    <w:rsid w:val="00760C5A"/>
    <w:rsid w:val="00761309"/>
    <w:rsid w:val="007615E4"/>
    <w:rsid w:val="007617B7"/>
    <w:rsid w:val="00761B24"/>
    <w:rsid w:val="00761CC9"/>
    <w:rsid w:val="007620A9"/>
    <w:rsid w:val="007628FB"/>
    <w:rsid w:val="00762A17"/>
    <w:rsid w:val="007635EA"/>
    <w:rsid w:val="00763B4F"/>
    <w:rsid w:val="0076485B"/>
    <w:rsid w:val="00764A93"/>
    <w:rsid w:val="00764B74"/>
    <w:rsid w:val="00765008"/>
    <w:rsid w:val="0076543F"/>
    <w:rsid w:val="00765563"/>
    <w:rsid w:val="007656DC"/>
    <w:rsid w:val="007658CB"/>
    <w:rsid w:val="00765E40"/>
    <w:rsid w:val="0076607B"/>
    <w:rsid w:val="007661F6"/>
    <w:rsid w:val="00766A50"/>
    <w:rsid w:val="0076737E"/>
    <w:rsid w:val="007676A8"/>
    <w:rsid w:val="00767DB4"/>
    <w:rsid w:val="00770D96"/>
    <w:rsid w:val="007713CF"/>
    <w:rsid w:val="0077173C"/>
    <w:rsid w:val="00771E64"/>
    <w:rsid w:val="00772BF4"/>
    <w:rsid w:val="0077319E"/>
    <w:rsid w:val="00773E99"/>
    <w:rsid w:val="007743A5"/>
    <w:rsid w:val="007748EA"/>
    <w:rsid w:val="0077504A"/>
    <w:rsid w:val="007752AE"/>
    <w:rsid w:val="0077551E"/>
    <w:rsid w:val="00775CD7"/>
    <w:rsid w:val="00775E4D"/>
    <w:rsid w:val="0077611F"/>
    <w:rsid w:val="00776496"/>
    <w:rsid w:val="007767B0"/>
    <w:rsid w:val="00776ADC"/>
    <w:rsid w:val="00777095"/>
    <w:rsid w:val="00777538"/>
    <w:rsid w:val="00777863"/>
    <w:rsid w:val="007779C5"/>
    <w:rsid w:val="00777B4D"/>
    <w:rsid w:val="00777CE6"/>
    <w:rsid w:val="00780007"/>
    <w:rsid w:val="00780241"/>
    <w:rsid w:val="00780630"/>
    <w:rsid w:val="00780834"/>
    <w:rsid w:val="0078098E"/>
    <w:rsid w:val="0078120A"/>
    <w:rsid w:val="00781265"/>
    <w:rsid w:val="00781488"/>
    <w:rsid w:val="00781846"/>
    <w:rsid w:val="0078196E"/>
    <w:rsid w:val="007820B7"/>
    <w:rsid w:val="00782306"/>
    <w:rsid w:val="00782767"/>
    <w:rsid w:val="00782D78"/>
    <w:rsid w:val="00782D8A"/>
    <w:rsid w:val="00783535"/>
    <w:rsid w:val="00784129"/>
    <w:rsid w:val="00784463"/>
    <w:rsid w:val="0078447B"/>
    <w:rsid w:val="007844CB"/>
    <w:rsid w:val="00784E26"/>
    <w:rsid w:val="00784E36"/>
    <w:rsid w:val="00784F34"/>
    <w:rsid w:val="00785468"/>
    <w:rsid w:val="0078579B"/>
    <w:rsid w:val="00785E7A"/>
    <w:rsid w:val="00785F26"/>
    <w:rsid w:val="0078603F"/>
    <w:rsid w:val="00786D4B"/>
    <w:rsid w:val="007873E5"/>
    <w:rsid w:val="00787670"/>
    <w:rsid w:val="00787CFC"/>
    <w:rsid w:val="00787D78"/>
    <w:rsid w:val="00787F6C"/>
    <w:rsid w:val="00787FFD"/>
    <w:rsid w:val="00790085"/>
    <w:rsid w:val="00790292"/>
    <w:rsid w:val="007912A1"/>
    <w:rsid w:val="00791323"/>
    <w:rsid w:val="00791472"/>
    <w:rsid w:val="00791540"/>
    <w:rsid w:val="00791FAE"/>
    <w:rsid w:val="00792035"/>
    <w:rsid w:val="00792A51"/>
    <w:rsid w:val="00792ADE"/>
    <w:rsid w:val="00792BAC"/>
    <w:rsid w:val="00794026"/>
    <w:rsid w:val="0079439E"/>
    <w:rsid w:val="007946BE"/>
    <w:rsid w:val="0079609D"/>
    <w:rsid w:val="007964EA"/>
    <w:rsid w:val="007969C8"/>
    <w:rsid w:val="0079713D"/>
    <w:rsid w:val="0079730D"/>
    <w:rsid w:val="00797344"/>
    <w:rsid w:val="007973BC"/>
    <w:rsid w:val="007973C9"/>
    <w:rsid w:val="007973D3"/>
    <w:rsid w:val="0079771C"/>
    <w:rsid w:val="00797927"/>
    <w:rsid w:val="0079FEDA"/>
    <w:rsid w:val="007A0046"/>
    <w:rsid w:val="007A05E6"/>
    <w:rsid w:val="007A0716"/>
    <w:rsid w:val="007A1715"/>
    <w:rsid w:val="007A1F56"/>
    <w:rsid w:val="007A21E0"/>
    <w:rsid w:val="007A2A20"/>
    <w:rsid w:val="007A2A68"/>
    <w:rsid w:val="007A31D0"/>
    <w:rsid w:val="007A3B96"/>
    <w:rsid w:val="007A447F"/>
    <w:rsid w:val="007A4847"/>
    <w:rsid w:val="007A4B59"/>
    <w:rsid w:val="007A5201"/>
    <w:rsid w:val="007A576A"/>
    <w:rsid w:val="007A614E"/>
    <w:rsid w:val="007A6175"/>
    <w:rsid w:val="007A66FD"/>
    <w:rsid w:val="007A67CB"/>
    <w:rsid w:val="007A6D29"/>
    <w:rsid w:val="007A745C"/>
    <w:rsid w:val="007A7B9D"/>
    <w:rsid w:val="007B0246"/>
    <w:rsid w:val="007B0DC5"/>
    <w:rsid w:val="007B2206"/>
    <w:rsid w:val="007B234B"/>
    <w:rsid w:val="007B2952"/>
    <w:rsid w:val="007B2994"/>
    <w:rsid w:val="007B2FE9"/>
    <w:rsid w:val="007B3B34"/>
    <w:rsid w:val="007B3D3B"/>
    <w:rsid w:val="007B5071"/>
    <w:rsid w:val="007B5085"/>
    <w:rsid w:val="007B5368"/>
    <w:rsid w:val="007B5B84"/>
    <w:rsid w:val="007B66B0"/>
    <w:rsid w:val="007B6924"/>
    <w:rsid w:val="007B6956"/>
    <w:rsid w:val="007B6C08"/>
    <w:rsid w:val="007B74F6"/>
    <w:rsid w:val="007B75DE"/>
    <w:rsid w:val="007B75E5"/>
    <w:rsid w:val="007B76E2"/>
    <w:rsid w:val="007B7A4F"/>
    <w:rsid w:val="007B7EB0"/>
    <w:rsid w:val="007C003C"/>
    <w:rsid w:val="007C004D"/>
    <w:rsid w:val="007C071B"/>
    <w:rsid w:val="007C08B6"/>
    <w:rsid w:val="007C1B33"/>
    <w:rsid w:val="007C23A4"/>
    <w:rsid w:val="007C2B9A"/>
    <w:rsid w:val="007C2FDD"/>
    <w:rsid w:val="007C3789"/>
    <w:rsid w:val="007C37CC"/>
    <w:rsid w:val="007C3902"/>
    <w:rsid w:val="007C40A3"/>
    <w:rsid w:val="007C5A62"/>
    <w:rsid w:val="007C5CA1"/>
    <w:rsid w:val="007C6054"/>
    <w:rsid w:val="007C6230"/>
    <w:rsid w:val="007C6966"/>
    <w:rsid w:val="007C6BD8"/>
    <w:rsid w:val="007C6D4D"/>
    <w:rsid w:val="007C6DC6"/>
    <w:rsid w:val="007C6DFF"/>
    <w:rsid w:val="007C7CCB"/>
    <w:rsid w:val="007D0122"/>
    <w:rsid w:val="007D08D2"/>
    <w:rsid w:val="007D0BA5"/>
    <w:rsid w:val="007D1108"/>
    <w:rsid w:val="007D126E"/>
    <w:rsid w:val="007D18BC"/>
    <w:rsid w:val="007D1990"/>
    <w:rsid w:val="007D223C"/>
    <w:rsid w:val="007D24B7"/>
    <w:rsid w:val="007D2618"/>
    <w:rsid w:val="007D2ACC"/>
    <w:rsid w:val="007D31DA"/>
    <w:rsid w:val="007D36C0"/>
    <w:rsid w:val="007D376A"/>
    <w:rsid w:val="007D37C0"/>
    <w:rsid w:val="007D4154"/>
    <w:rsid w:val="007D425A"/>
    <w:rsid w:val="007D430D"/>
    <w:rsid w:val="007D45DB"/>
    <w:rsid w:val="007D4D4C"/>
    <w:rsid w:val="007D4E66"/>
    <w:rsid w:val="007D5088"/>
    <w:rsid w:val="007D5FA4"/>
    <w:rsid w:val="007D65DC"/>
    <w:rsid w:val="007D66BA"/>
    <w:rsid w:val="007D74B7"/>
    <w:rsid w:val="007D786C"/>
    <w:rsid w:val="007D79DA"/>
    <w:rsid w:val="007D7A70"/>
    <w:rsid w:val="007D7C85"/>
    <w:rsid w:val="007D7F99"/>
    <w:rsid w:val="007E034F"/>
    <w:rsid w:val="007E096C"/>
    <w:rsid w:val="007E09F0"/>
    <w:rsid w:val="007E0A9C"/>
    <w:rsid w:val="007E0C91"/>
    <w:rsid w:val="007E10C2"/>
    <w:rsid w:val="007E2402"/>
    <w:rsid w:val="007E3212"/>
    <w:rsid w:val="007E3451"/>
    <w:rsid w:val="007E3A34"/>
    <w:rsid w:val="007E3BE7"/>
    <w:rsid w:val="007E4857"/>
    <w:rsid w:val="007E4FF6"/>
    <w:rsid w:val="007E52BA"/>
    <w:rsid w:val="007E54ED"/>
    <w:rsid w:val="007E551D"/>
    <w:rsid w:val="007E5830"/>
    <w:rsid w:val="007E5DBB"/>
    <w:rsid w:val="007E78D8"/>
    <w:rsid w:val="007E78F7"/>
    <w:rsid w:val="007F00BD"/>
    <w:rsid w:val="007F1248"/>
    <w:rsid w:val="007F18E6"/>
    <w:rsid w:val="007F1BFA"/>
    <w:rsid w:val="007F20BF"/>
    <w:rsid w:val="007F2353"/>
    <w:rsid w:val="007F23D1"/>
    <w:rsid w:val="007F24A8"/>
    <w:rsid w:val="007F2D2E"/>
    <w:rsid w:val="007F2F01"/>
    <w:rsid w:val="007F3076"/>
    <w:rsid w:val="007F31F9"/>
    <w:rsid w:val="007F339B"/>
    <w:rsid w:val="007F34B6"/>
    <w:rsid w:val="007F3AC5"/>
    <w:rsid w:val="007F3B55"/>
    <w:rsid w:val="007F3DB1"/>
    <w:rsid w:val="007F455F"/>
    <w:rsid w:val="007F4597"/>
    <w:rsid w:val="007F471A"/>
    <w:rsid w:val="007F4732"/>
    <w:rsid w:val="007F477F"/>
    <w:rsid w:val="007F4C8A"/>
    <w:rsid w:val="007F5DAC"/>
    <w:rsid w:val="007F5FFD"/>
    <w:rsid w:val="007F63BF"/>
    <w:rsid w:val="007F69C2"/>
    <w:rsid w:val="007F6E9A"/>
    <w:rsid w:val="007F6EA1"/>
    <w:rsid w:val="007F7012"/>
    <w:rsid w:val="007F7998"/>
    <w:rsid w:val="007F7DEF"/>
    <w:rsid w:val="00800523"/>
    <w:rsid w:val="008006FA"/>
    <w:rsid w:val="00800C1F"/>
    <w:rsid w:val="00800EBF"/>
    <w:rsid w:val="0080106F"/>
    <w:rsid w:val="00801584"/>
    <w:rsid w:val="00801815"/>
    <w:rsid w:val="00801B87"/>
    <w:rsid w:val="008021CF"/>
    <w:rsid w:val="00802283"/>
    <w:rsid w:val="00802A16"/>
    <w:rsid w:val="00802EC2"/>
    <w:rsid w:val="008037E8"/>
    <w:rsid w:val="008039F9"/>
    <w:rsid w:val="00803DA6"/>
    <w:rsid w:val="00803EFA"/>
    <w:rsid w:val="0080404A"/>
    <w:rsid w:val="00804994"/>
    <w:rsid w:val="00804C31"/>
    <w:rsid w:val="00804CC0"/>
    <w:rsid w:val="00804CC2"/>
    <w:rsid w:val="00804EB6"/>
    <w:rsid w:val="008051A0"/>
    <w:rsid w:val="0080538B"/>
    <w:rsid w:val="008053D2"/>
    <w:rsid w:val="008055D5"/>
    <w:rsid w:val="00806B3C"/>
    <w:rsid w:val="00807468"/>
    <w:rsid w:val="00807897"/>
    <w:rsid w:val="008079D5"/>
    <w:rsid w:val="00807B05"/>
    <w:rsid w:val="00810059"/>
    <w:rsid w:val="00810178"/>
    <w:rsid w:val="008105D5"/>
    <w:rsid w:val="008108F0"/>
    <w:rsid w:val="0081096F"/>
    <w:rsid w:val="00810BA6"/>
    <w:rsid w:val="008114CB"/>
    <w:rsid w:val="008120D8"/>
    <w:rsid w:val="0081234E"/>
    <w:rsid w:val="008123A6"/>
    <w:rsid w:val="00812AE3"/>
    <w:rsid w:val="00812C36"/>
    <w:rsid w:val="00812E74"/>
    <w:rsid w:val="00812F6B"/>
    <w:rsid w:val="008137A3"/>
    <w:rsid w:val="008146C2"/>
    <w:rsid w:val="00814B59"/>
    <w:rsid w:val="008151E7"/>
    <w:rsid w:val="00815366"/>
    <w:rsid w:val="00815E91"/>
    <w:rsid w:val="00816230"/>
    <w:rsid w:val="0081645A"/>
    <w:rsid w:val="00816FF7"/>
    <w:rsid w:val="0081760D"/>
    <w:rsid w:val="00817685"/>
    <w:rsid w:val="00817910"/>
    <w:rsid w:val="00817CD7"/>
    <w:rsid w:val="00817E94"/>
    <w:rsid w:val="0082000E"/>
    <w:rsid w:val="0082009E"/>
    <w:rsid w:val="008200FA"/>
    <w:rsid w:val="00820192"/>
    <w:rsid w:val="008201D4"/>
    <w:rsid w:val="00820FDF"/>
    <w:rsid w:val="00821951"/>
    <w:rsid w:val="00821CD4"/>
    <w:rsid w:val="00821DB5"/>
    <w:rsid w:val="00821DF8"/>
    <w:rsid w:val="00821F31"/>
    <w:rsid w:val="008223B5"/>
    <w:rsid w:val="00822A37"/>
    <w:rsid w:val="00822C92"/>
    <w:rsid w:val="00822CA8"/>
    <w:rsid w:val="008233BB"/>
    <w:rsid w:val="00823450"/>
    <w:rsid w:val="00823B5D"/>
    <w:rsid w:val="00823F29"/>
    <w:rsid w:val="008244A5"/>
    <w:rsid w:val="00824801"/>
    <w:rsid w:val="00824F5D"/>
    <w:rsid w:val="008259E7"/>
    <w:rsid w:val="00825AA7"/>
    <w:rsid w:val="00826736"/>
    <w:rsid w:val="00826822"/>
    <w:rsid w:val="00826F71"/>
    <w:rsid w:val="00827BF4"/>
    <w:rsid w:val="0083010D"/>
    <w:rsid w:val="00830194"/>
    <w:rsid w:val="00830246"/>
    <w:rsid w:val="008308DD"/>
    <w:rsid w:val="008309C3"/>
    <w:rsid w:val="00830AFD"/>
    <w:rsid w:val="00831412"/>
    <w:rsid w:val="00831794"/>
    <w:rsid w:val="00831BD0"/>
    <w:rsid w:val="0083219E"/>
    <w:rsid w:val="00832C47"/>
    <w:rsid w:val="00832C8C"/>
    <w:rsid w:val="00832F06"/>
    <w:rsid w:val="00832F9E"/>
    <w:rsid w:val="008332BC"/>
    <w:rsid w:val="00833662"/>
    <w:rsid w:val="00833B4B"/>
    <w:rsid w:val="00833C8D"/>
    <w:rsid w:val="008340CE"/>
    <w:rsid w:val="00834191"/>
    <w:rsid w:val="008349EE"/>
    <w:rsid w:val="00834CCD"/>
    <w:rsid w:val="00835137"/>
    <w:rsid w:val="008351AA"/>
    <w:rsid w:val="00835425"/>
    <w:rsid w:val="0083568B"/>
    <w:rsid w:val="0083575D"/>
    <w:rsid w:val="00835898"/>
    <w:rsid w:val="00835C36"/>
    <w:rsid w:val="00835D39"/>
    <w:rsid w:val="0083631D"/>
    <w:rsid w:val="0083644E"/>
    <w:rsid w:val="008367AE"/>
    <w:rsid w:val="00836CC2"/>
    <w:rsid w:val="00837015"/>
    <w:rsid w:val="0083712D"/>
    <w:rsid w:val="008375C9"/>
    <w:rsid w:val="00840080"/>
    <w:rsid w:val="00840AE6"/>
    <w:rsid w:val="00842070"/>
    <w:rsid w:val="008429B6"/>
    <w:rsid w:val="00843D4A"/>
    <w:rsid w:val="00843F6F"/>
    <w:rsid w:val="00843F92"/>
    <w:rsid w:val="00844597"/>
    <w:rsid w:val="00844CD7"/>
    <w:rsid w:val="008450E6"/>
    <w:rsid w:val="00845984"/>
    <w:rsid w:val="00846310"/>
    <w:rsid w:val="00846831"/>
    <w:rsid w:val="00846850"/>
    <w:rsid w:val="00846E77"/>
    <w:rsid w:val="00847088"/>
    <w:rsid w:val="00850021"/>
    <w:rsid w:val="008501AF"/>
    <w:rsid w:val="008509A4"/>
    <w:rsid w:val="0085213A"/>
    <w:rsid w:val="00852262"/>
    <w:rsid w:val="0085242B"/>
    <w:rsid w:val="00853868"/>
    <w:rsid w:val="00854008"/>
    <w:rsid w:val="00854297"/>
    <w:rsid w:val="00854DB3"/>
    <w:rsid w:val="00855115"/>
    <w:rsid w:val="0085596A"/>
    <w:rsid w:val="00855DF7"/>
    <w:rsid w:val="00856448"/>
    <w:rsid w:val="00856BBF"/>
    <w:rsid w:val="00856D88"/>
    <w:rsid w:val="00856E28"/>
    <w:rsid w:val="0085710A"/>
    <w:rsid w:val="00857FCE"/>
    <w:rsid w:val="00861972"/>
    <w:rsid w:val="00861AB5"/>
    <w:rsid w:val="00861B2F"/>
    <w:rsid w:val="00861BB1"/>
    <w:rsid w:val="00861DC8"/>
    <w:rsid w:val="00862028"/>
    <w:rsid w:val="0086269D"/>
    <w:rsid w:val="00862EDA"/>
    <w:rsid w:val="00863196"/>
    <w:rsid w:val="00863A32"/>
    <w:rsid w:val="00863C6E"/>
    <w:rsid w:val="0086408F"/>
    <w:rsid w:val="008647AB"/>
    <w:rsid w:val="00864884"/>
    <w:rsid w:val="008648DA"/>
    <w:rsid w:val="008651DD"/>
    <w:rsid w:val="00865F40"/>
    <w:rsid w:val="0086663D"/>
    <w:rsid w:val="00866DE8"/>
    <w:rsid w:val="00867108"/>
    <w:rsid w:val="00870224"/>
    <w:rsid w:val="0087060A"/>
    <w:rsid w:val="00870A66"/>
    <w:rsid w:val="00870DCC"/>
    <w:rsid w:val="00871048"/>
    <w:rsid w:val="0087143B"/>
    <w:rsid w:val="008721D0"/>
    <w:rsid w:val="00872398"/>
    <w:rsid w:val="008725A4"/>
    <w:rsid w:val="00872661"/>
    <w:rsid w:val="00872761"/>
    <w:rsid w:val="008727A1"/>
    <w:rsid w:val="00872EEE"/>
    <w:rsid w:val="008732D1"/>
    <w:rsid w:val="0087351B"/>
    <w:rsid w:val="00873AB9"/>
    <w:rsid w:val="00873DC8"/>
    <w:rsid w:val="00873EE8"/>
    <w:rsid w:val="00873FD6"/>
    <w:rsid w:val="00874462"/>
    <w:rsid w:val="008746BC"/>
    <w:rsid w:val="00874E7C"/>
    <w:rsid w:val="00874F4E"/>
    <w:rsid w:val="008750FB"/>
    <w:rsid w:val="008752BB"/>
    <w:rsid w:val="00875898"/>
    <w:rsid w:val="008758DD"/>
    <w:rsid w:val="0087595B"/>
    <w:rsid w:val="00875A78"/>
    <w:rsid w:val="00875B2D"/>
    <w:rsid w:val="00875B4F"/>
    <w:rsid w:val="0087600D"/>
    <w:rsid w:val="008768E7"/>
    <w:rsid w:val="00877555"/>
    <w:rsid w:val="00880132"/>
    <w:rsid w:val="00880DB8"/>
    <w:rsid w:val="0088104F"/>
    <w:rsid w:val="00881089"/>
    <w:rsid w:val="00881989"/>
    <w:rsid w:val="00881CB5"/>
    <w:rsid w:val="00881DB1"/>
    <w:rsid w:val="00881F41"/>
    <w:rsid w:val="00882F7C"/>
    <w:rsid w:val="00883B90"/>
    <w:rsid w:val="00883E07"/>
    <w:rsid w:val="00884087"/>
    <w:rsid w:val="00884771"/>
    <w:rsid w:val="0088487D"/>
    <w:rsid w:val="00884936"/>
    <w:rsid w:val="0088493F"/>
    <w:rsid w:val="008852A2"/>
    <w:rsid w:val="008855DB"/>
    <w:rsid w:val="0088571C"/>
    <w:rsid w:val="00885FE4"/>
    <w:rsid w:val="00886074"/>
    <w:rsid w:val="008863D9"/>
    <w:rsid w:val="0088661F"/>
    <w:rsid w:val="0088688B"/>
    <w:rsid w:val="0088695C"/>
    <w:rsid w:val="00887218"/>
    <w:rsid w:val="00887518"/>
    <w:rsid w:val="00887547"/>
    <w:rsid w:val="0088798F"/>
    <w:rsid w:val="0089054D"/>
    <w:rsid w:val="00890AD8"/>
    <w:rsid w:val="00890F62"/>
    <w:rsid w:val="0089110B"/>
    <w:rsid w:val="00891544"/>
    <w:rsid w:val="00891BF7"/>
    <w:rsid w:val="00891DE8"/>
    <w:rsid w:val="0089273C"/>
    <w:rsid w:val="00893118"/>
    <w:rsid w:val="008938AD"/>
    <w:rsid w:val="008941F1"/>
    <w:rsid w:val="00894412"/>
    <w:rsid w:val="00894D30"/>
    <w:rsid w:val="00894E48"/>
    <w:rsid w:val="00896537"/>
    <w:rsid w:val="00896B94"/>
    <w:rsid w:val="00896F76"/>
    <w:rsid w:val="00896FB1"/>
    <w:rsid w:val="00897241"/>
    <w:rsid w:val="00897A17"/>
    <w:rsid w:val="008A076C"/>
    <w:rsid w:val="008A0841"/>
    <w:rsid w:val="008A0A25"/>
    <w:rsid w:val="008A0C5A"/>
    <w:rsid w:val="008A0D87"/>
    <w:rsid w:val="008A146D"/>
    <w:rsid w:val="008A159F"/>
    <w:rsid w:val="008A1650"/>
    <w:rsid w:val="008A1A31"/>
    <w:rsid w:val="008A1D21"/>
    <w:rsid w:val="008A2B18"/>
    <w:rsid w:val="008A2B94"/>
    <w:rsid w:val="008A42D3"/>
    <w:rsid w:val="008A445C"/>
    <w:rsid w:val="008A4483"/>
    <w:rsid w:val="008A4AD5"/>
    <w:rsid w:val="008A4BEE"/>
    <w:rsid w:val="008A4EDA"/>
    <w:rsid w:val="008A5239"/>
    <w:rsid w:val="008A55C6"/>
    <w:rsid w:val="008A57BA"/>
    <w:rsid w:val="008A65A1"/>
    <w:rsid w:val="008A6D25"/>
    <w:rsid w:val="008B036E"/>
    <w:rsid w:val="008B03A9"/>
    <w:rsid w:val="008B0475"/>
    <w:rsid w:val="008B0AEA"/>
    <w:rsid w:val="008B0F06"/>
    <w:rsid w:val="008B0FF4"/>
    <w:rsid w:val="008B145C"/>
    <w:rsid w:val="008B1460"/>
    <w:rsid w:val="008B1559"/>
    <w:rsid w:val="008B24E5"/>
    <w:rsid w:val="008B3269"/>
    <w:rsid w:val="008B3726"/>
    <w:rsid w:val="008B3ABE"/>
    <w:rsid w:val="008B459C"/>
    <w:rsid w:val="008B4EB2"/>
    <w:rsid w:val="008B5517"/>
    <w:rsid w:val="008B55A9"/>
    <w:rsid w:val="008B582B"/>
    <w:rsid w:val="008B62DD"/>
    <w:rsid w:val="008B6BFC"/>
    <w:rsid w:val="008B6C30"/>
    <w:rsid w:val="008B6E2D"/>
    <w:rsid w:val="008B702E"/>
    <w:rsid w:val="008B73F7"/>
    <w:rsid w:val="008C036F"/>
    <w:rsid w:val="008C09E4"/>
    <w:rsid w:val="008C0E01"/>
    <w:rsid w:val="008C0F80"/>
    <w:rsid w:val="008C1059"/>
    <w:rsid w:val="008C1495"/>
    <w:rsid w:val="008C1691"/>
    <w:rsid w:val="008C1BE9"/>
    <w:rsid w:val="008C220E"/>
    <w:rsid w:val="008C2230"/>
    <w:rsid w:val="008C2ED6"/>
    <w:rsid w:val="008C30CB"/>
    <w:rsid w:val="008C31CC"/>
    <w:rsid w:val="008C35A5"/>
    <w:rsid w:val="008C39BF"/>
    <w:rsid w:val="008C3D28"/>
    <w:rsid w:val="008C3DAE"/>
    <w:rsid w:val="008C3EA8"/>
    <w:rsid w:val="008C4BCF"/>
    <w:rsid w:val="008C4D2F"/>
    <w:rsid w:val="008C4DC8"/>
    <w:rsid w:val="008C4F1B"/>
    <w:rsid w:val="008C52EE"/>
    <w:rsid w:val="008C594A"/>
    <w:rsid w:val="008C5DAE"/>
    <w:rsid w:val="008C640C"/>
    <w:rsid w:val="008C6CD3"/>
    <w:rsid w:val="008C7A56"/>
    <w:rsid w:val="008C7B40"/>
    <w:rsid w:val="008D018E"/>
    <w:rsid w:val="008D0603"/>
    <w:rsid w:val="008D06F4"/>
    <w:rsid w:val="008D0BFC"/>
    <w:rsid w:val="008D0C64"/>
    <w:rsid w:val="008D148C"/>
    <w:rsid w:val="008D16FF"/>
    <w:rsid w:val="008D18FA"/>
    <w:rsid w:val="008D1BB6"/>
    <w:rsid w:val="008D1D09"/>
    <w:rsid w:val="008D2406"/>
    <w:rsid w:val="008D25D7"/>
    <w:rsid w:val="008D3B97"/>
    <w:rsid w:val="008D4155"/>
    <w:rsid w:val="008D451C"/>
    <w:rsid w:val="008D486A"/>
    <w:rsid w:val="008D4A59"/>
    <w:rsid w:val="008D4E0D"/>
    <w:rsid w:val="008D56F9"/>
    <w:rsid w:val="008D58FF"/>
    <w:rsid w:val="008D5AE0"/>
    <w:rsid w:val="008D5E1E"/>
    <w:rsid w:val="008D60B1"/>
    <w:rsid w:val="008D62E4"/>
    <w:rsid w:val="008D6891"/>
    <w:rsid w:val="008D6C90"/>
    <w:rsid w:val="008D6C9C"/>
    <w:rsid w:val="008D6E86"/>
    <w:rsid w:val="008D712B"/>
    <w:rsid w:val="008D736E"/>
    <w:rsid w:val="008D7845"/>
    <w:rsid w:val="008D7E97"/>
    <w:rsid w:val="008E113D"/>
    <w:rsid w:val="008E197E"/>
    <w:rsid w:val="008E19B3"/>
    <w:rsid w:val="008E276F"/>
    <w:rsid w:val="008E2803"/>
    <w:rsid w:val="008E3018"/>
    <w:rsid w:val="008E32F1"/>
    <w:rsid w:val="008E38BC"/>
    <w:rsid w:val="008E3E50"/>
    <w:rsid w:val="008E4BB9"/>
    <w:rsid w:val="008E5247"/>
    <w:rsid w:val="008E5310"/>
    <w:rsid w:val="008E5370"/>
    <w:rsid w:val="008E56CC"/>
    <w:rsid w:val="008E5A62"/>
    <w:rsid w:val="008E5F42"/>
    <w:rsid w:val="008E6F35"/>
    <w:rsid w:val="008E6FEB"/>
    <w:rsid w:val="008E7038"/>
    <w:rsid w:val="008E7B65"/>
    <w:rsid w:val="008F03CF"/>
    <w:rsid w:val="008F03D9"/>
    <w:rsid w:val="008F090E"/>
    <w:rsid w:val="008F0DB9"/>
    <w:rsid w:val="008F0FAF"/>
    <w:rsid w:val="008F1A5F"/>
    <w:rsid w:val="008F290E"/>
    <w:rsid w:val="008F2B4C"/>
    <w:rsid w:val="008F2BC8"/>
    <w:rsid w:val="008F3226"/>
    <w:rsid w:val="008F3D36"/>
    <w:rsid w:val="008F3E6E"/>
    <w:rsid w:val="008F3F6A"/>
    <w:rsid w:val="008F4504"/>
    <w:rsid w:val="008F4C4F"/>
    <w:rsid w:val="008F4EF0"/>
    <w:rsid w:val="008F523E"/>
    <w:rsid w:val="008F5279"/>
    <w:rsid w:val="008F6E95"/>
    <w:rsid w:val="008F71C6"/>
    <w:rsid w:val="008F77FD"/>
    <w:rsid w:val="008F796F"/>
    <w:rsid w:val="008F7FF6"/>
    <w:rsid w:val="00900BB9"/>
    <w:rsid w:val="009019F6"/>
    <w:rsid w:val="00901A21"/>
    <w:rsid w:val="00901BF6"/>
    <w:rsid w:val="009024D4"/>
    <w:rsid w:val="009025D6"/>
    <w:rsid w:val="0090266C"/>
    <w:rsid w:val="009027C8"/>
    <w:rsid w:val="0090305D"/>
    <w:rsid w:val="0090382B"/>
    <w:rsid w:val="00903925"/>
    <w:rsid w:val="00903D07"/>
    <w:rsid w:val="0090429F"/>
    <w:rsid w:val="0090473F"/>
    <w:rsid w:val="009049A4"/>
    <w:rsid w:val="009058E5"/>
    <w:rsid w:val="009059E7"/>
    <w:rsid w:val="00905A7C"/>
    <w:rsid w:val="00906662"/>
    <w:rsid w:val="00906A7F"/>
    <w:rsid w:val="00906BEE"/>
    <w:rsid w:val="009074E5"/>
    <w:rsid w:val="00907636"/>
    <w:rsid w:val="0090780B"/>
    <w:rsid w:val="00907D28"/>
    <w:rsid w:val="00907D73"/>
    <w:rsid w:val="00907E3A"/>
    <w:rsid w:val="00910079"/>
    <w:rsid w:val="00910491"/>
    <w:rsid w:val="0091052F"/>
    <w:rsid w:val="009106F7"/>
    <w:rsid w:val="00910EE3"/>
    <w:rsid w:val="00912226"/>
    <w:rsid w:val="009122BA"/>
    <w:rsid w:val="00912BEA"/>
    <w:rsid w:val="00912BEB"/>
    <w:rsid w:val="00913C6D"/>
    <w:rsid w:val="009144BD"/>
    <w:rsid w:val="00914991"/>
    <w:rsid w:val="00914C3B"/>
    <w:rsid w:val="00914E06"/>
    <w:rsid w:val="0091557D"/>
    <w:rsid w:val="00915A80"/>
    <w:rsid w:val="00915FD6"/>
    <w:rsid w:val="00916177"/>
    <w:rsid w:val="00916961"/>
    <w:rsid w:val="00916AD8"/>
    <w:rsid w:val="00917011"/>
    <w:rsid w:val="00917246"/>
    <w:rsid w:val="0091745F"/>
    <w:rsid w:val="009176E0"/>
    <w:rsid w:val="00917A1D"/>
    <w:rsid w:val="00920582"/>
    <w:rsid w:val="009206CC"/>
    <w:rsid w:val="00920817"/>
    <w:rsid w:val="0092093A"/>
    <w:rsid w:val="00920BCA"/>
    <w:rsid w:val="00920E90"/>
    <w:rsid w:val="009214D5"/>
    <w:rsid w:val="00921638"/>
    <w:rsid w:val="0092203B"/>
    <w:rsid w:val="009220D0"/>
    <w:rsid w:val="0092233D"/>
    <w:rsid w:val="009223A7"/>
    <w:rsid w:val="009225E4"/>
    <w:rsid w:val="00922B44"/>
    <w:rsid w:val="00922D0A"/>
    <w:rsid w:val="00923207"/>
    <w:rsid w:val="00924AB7"/>
    <w:rsid w:val="00924E4D"/>
    <w:rsid w:val="00924E5D"/>
    <w:rsid w:val="00924F25"/>
    <w:rsid w:val="00924FC8"/>
    <w:rsid w:val="00925497"/>
    <w:rsid w:val="00925834"/>
    <w:rsid w:val="0092678D"/>
    <w:rsid w:val="009269C3"/>
    <w:rsid w:val="00926D04"/>
    <w:rsid w:val="00926F29"/>
    <w:rsid w:val="00927238"/>
    <w:rsid w:val="0092767E"/>
    <w:rsid w:val="00927B43"/>
    <w:rsid w:val="00927BE9"/>
    <w:rsid w:val="0093031A"/>
    <w:rsid w:val="00930C29"/>
    <w:rsid w:val="00930E9A"/>
    <w:rsid w:val="00931356"/>
    <w:rsid w:val="009313F5"/>
    <w:rsid w:val="00931766"/>
    <w:rsid w:val="00931885"/>
    <w:rsid w:val="00931FD7"/>
    <w:rsid w:val="0093272B"/>
    <w:rsid w:val="009327E6"/>
    <w:rsid w:val="00932A61"/>
    <w:rsid w:val="00932E4A"/>
    <w:rsid w:val="00932FA5"/>
    <w:rsid w:val="009330E8"/>
    <w:rsid w:val="0093326B"/>
    <w:rsid w:val="00933892"/>
    <w:rsid w:val="009339DC"/>
    <w:rsid w:val="00933C8A"/>
    <w:rsid w:val="009353CC"/>
    <w:rsid w:val="00935F30"/>
    <w:rsid w:val="009365F5"/>
    <w:rsid w:val="00936E0C"/>
    <w:rsid w:val="00937EB7"/>
    <w:rsid w:val="00940028"/>
    <w:rsid w:val="00940777"/>
    <w:rsid w:val="00940CC1"/>
    <w:rsid w:val="00941289"/>
    <w:rsid w:val="00941660"/>
    <w:rsid w:val="00941A7E"/>
    <w:rsid w:val="009428F1"/>
    <w:rsid w:val="0094297B"/>
    <w:rsid w:val="00942A34"/>
    <w:rsid w:val="00942ADC"/>
    <w:rsid w:val="00942BC4"/>
    <w:rsid w:val="009433F6"/>
    <w:rsid w:val="00943901"/>
    <w:rsid w:val="00944243"/>
    <w:rsid w:val="0094448B"/>
    <w:rsid w:val="00944807"/>
    <w:rsid w:val="00944C72"/>
    <w:rsid w:val="00944D8D"/>
    <w:rsid w:val="00945469"/>
    <w:rsid w:val="00945D19"/>
    <w:rsid w:val="0094615B"/>
    <w:rsid w:val="0094638C"/>
    <w:rsid w:val="0094650C"/>
    <w:rsid w:val="00946A3C"/>
    <w:rsid w:val="00946F80"/>
    <w:rsid w:val="00947528"/>
    <w:rsid w:val="0095060E"/>
    <w:rsid w:val="0095077F"/>
    <w:rsid w:val="00950787"/>
    <w:rsid w:val="00950868"/>
    <w:rsid w:val="009508A3"/>
    <w:rsid w:val="00950CF3"/>
    <w:rsid w:val="00950D33"/>
    <w:rsid w:val="00950ECB"/>
    <w:rsid w:val="00950ED4"/>
    <w:rsid w:val="00951EC9"/>
    <w:rsid w:val="0095246B"/>
    <w:rsid w:val="0095368E"/>
    <w:rsid w:val="00953B96"/>
    <w:rsid w:val="00954257"/>
    <w:rsid w:val="00955765"/>
    <w:rsid w:val="009557CE"/>
    <w:rsid w:val="00955F06"/>
    <w:rsid w:val="00956079"/>
    <w:rsid w:val="00956766"/>
    <w:rsid w:val="00956E7B"/>
    <w:rsid w:val="009571C6"/>
    <w:rsid w:val="00957CCB"/>
    <w:rsid w:val="0096015D"/>
    <w:rsid w:val="00960303"/>
    <w:rsid w:val="00960A59"/>
    <w:rsid w:val="00961842"/>
    <w:rsid w:val="00962D73"/>
    <w:rsid w:val="009631F7"/>
    <w:rsid w:val="009633FD"/>
    <w:rsid w:val="00963F9A"/>
    <w:rsid w:val="00964387"/>
    <w:rsid w:val="009654AE"/>
    <w:rsid w:val="009657D0"/>
    <w:rsid w:val="00966135"/>
    <w:rsid w:val="0096630F"/>
    <w:rsid w:val="009668D0"/>
    <w:rsid w:val="00966BFA"/>
    <w:rsid w:val="0096772A"/>
    <w:rsid w:val="009678FC"/>
    <w:rsid w:val="0097021F"/>
    <w:rsid w:val="00971165"/>
    <w:rsid w:val="0097172A"/>
    <w:rsid w:val="009719C5"/>
    <w:rsid w:val="00971AFF"/>
    <w:rsid w:val="00971E05"/>
    <w:rsid w:val="00972088"/>
    <w:rsid w:val="009720A1"/>
    <w:rsid w:val="00972151"/>
    <w:rsid w:val="0097235D"/>
    <w:rsid w:val="00972C20"/>
    <w:rsid w:val="00973040"/>
    <w:rsid w:val="009733ED"/>
    <w:rsid w:val="009734DD"/>
    <w:rsid w:val="009736BF"/>
    <w:rsid w:val="0097374A"/>
    <w:rsid w:val="009741B6"/>
    <w:rsid w:val="00974AAD"/>
    <w:rsid w:val="00975280"/>
    <w:rsid w:val="009754C1"/>
    <w:rsid w:val="00975561"/>
    <w:rsid w:val="009758E2"/>
    <w:rsid w:val="00975B04"/>
    <w:rsid w:val="00975E49"/>
    <w:rsid w:val="0097601B"/>
    <w:rsid w:val="00976F26"/>
    <w:rsid w:val="00977A30"/>
    <w:rsid w:val="00977D48"/>
    <w:rsid w:val="009807E1"/>
    <w:rsid w:val="0098096C"/>
    <w:rsid w:val="0098113D"/>
    <w:rsid w:val="00981DEA"/>
    <w:rsid w:val="00981E01"/>
    <w:rsid w:val="0098206A"/>
    <w:rsid w:val="009820C8"/>
    <w:rsid w:val="009828B4"/>
    <w:rsid w:val="00982C84"/>
    <w:rsid w:val="009831C3"/>
    <w:rsid w:val="009831D1"/>
    <w:rsid w:val="009833D8"/>
    <w:rsid w:val="00983D39"/>
    <w:rsid w:val="00984007"/>
    <w:rsid w:val="009841EC"/>
    <w:rsid w:val="009845D1"/>
    <w:rsid w:val="00984A6B"/>
    <w:rsid w:val="009854C0"/>
    <w:rsid w:val="00985697"/>
    <w:rsid w:val="00985708"/>
    <w:rsid w:val="00985AD9"/>
    <w:rsid w:val="00985B9B"/>
    <w:rsid w:val="00985C5A"/>
    <w:rsid w:val="00986325"/>
    <w:rsid w:val="00986692"/>
    <w:rsid w:val="009869D4"/>
    <w:rsid w:val="00986E02"/>
    <w:rsid w:val="009873A9"/>
    <w:rsid w:val="009876AD"/>
    <w:rsid w:val="00987828"/>
    <w:rsid w:val="00990129"/>
    <w:rsid w:val="00990D07"/>
    <w:rsid w:val="00990E52"/>
    <w:rsid w:val="00991325"/>
    <w:rsid w:val="00991619"/>
    <w:rsid w:val="00991740"/>
    <w:rsid w:val="00991915"/>
    <w:rsid w:val="009919FF"/>
    <w:rsid w:val="00991EAB"/>
    <w:rsid w:val="00991F93"/>
    <w:rsid w:val="0099244A"/>
    <w:rsid w:val="009937F8"/>
    <w:rsid w:val="009940A0"/>
    <w:rsid w:val="009948CA"/>
    <w:rsid w:val="00994AC8"/>
    <w:rsid w:val="00994B80"/>
    <w:rsid w:val="00994C73"/>
    <w:rsid w:val="009954BF"/>
    <w:rsid w:val="00995959"/>
    <w:rsid w:val="00995F35"/>
    <w:rsid w:val="009961E6"/>
    <w:rsid w:val="00996927"/>
    <w:rsid w:val="00996A44"/>
    <w:rsid w:val="00996AA8"/>
    <w:rsid w:val="00996E25"/>
    <w:rsid w:val="009971F0"/>
    <w:rsid w:val="0099737A"/>
    <w:rsid w:val="009A0213"/>
    <w:rsid w:val="009A121D"/>
    <w:rsid w:val="009A147A"/>
    <w:rsid w:val="009A2A33"/>
    <w:rsid w:val="009A2DA2"/>
    <w:rsid w:val="009A344C"/>
    <w:rsid w:val="009A4255"/>
    <w:rsid w:val="009A44A3"/>
    <w:rsid w:val="009A4679"/>
    <w:rsid w:val="009A4B0A"/>
    <w:rsid w:val="009A4C73"/>
    <w:rsid w:val="009A4F59"/>
    <w:rsid w:val="009A50E3"/>
    <w:rsid w:val="009A53C4"/>
    <w:rsid w:val="009A58A9"/>
    <w:rsid w:val="009A5B48"/>
    <w:rsid w:val="009A5E88"/>
    <w:rsid w:val="009A64C1"/>
    <w:rsid w:val="009A688A"/>
    <w:rsid w:val="009A6989"/>
    <w:rsid w:val="009A7555"/>
    <w:rsid w:val="009B0170"/>
    <w:rsid w:val="009B04A9"/>
    <w:rsid w:val="009B0705"/>
    <w:rsid w:val="009B0717"/>
    <w:rsid w:val="009B0D68"/>
    <w:rsid w:val="009B0F3D"/>
    <w:rsid w:val="009B0FAB"/>
    <w:rsid w:val="009B1565"/>
    <w:rsid w:val="009B19FB"/>
    <w:rsid w:val="009B1AD9"/>
    <w:rsid w:val="009B1B28"/>
    <w:rsid w:val="009B2559"/>
    <w:rsid w:val="009B3294"/>
    <w:rsid w:val="009B3C35"/>
    <w:rsid w:val="009B3FA5"/>
    <w:rsid w:val="009B4C98"/>
    <w:rsid w:val="009B5E39"/>
    <w:rsid w:val="009B79C5"/>
    <w:rsid w:val="009B7AFC"/>
    <w:rsid w:val="009C0039"/>
    <w:rsid w:val="009C0201"/>
    <w:rsid w:val="009C0931"/>
    <w:rsid w:val="009C0B77"/>
    <w:rsid w:val="009C0DA9"/>
    <w:rsid w:val="009C0DEB"/>
    <w:rsid w:val="009C11A5"/>
    <w:rsid w:val="009C1435"/>
    <w:rsid w:val="009C17CF"/>
    <w:rsid w:val="009C1879"/>
    <w:rsid w:val="009C1F46"/>
    <w:rsid w:val="009C2221"/>
    <w:rsid w:val="009C24E5"/>
    <w:rsid w:val="009C2601"/>
    <w:rsid w:val="009C27A2"/>
    <w:rsid w:val="009C27D1"/>
    <w:rsid w:val="009C28A6"/>
    <w:rsid w:val="009C2B3E"/>
    <w:rsid w:val="009C2DCE"/>
    <w:rsid w:val="009C340F"/>
    <w:rsid w:val="009C4330"/>
    <w:rsid w:val="009C50E0"/>
    <w:rsid w:val="009C5758"/>
    <w:rsid w:val="009C5A30"/>
    <w:rsid w:val="009C5A8B"/>
    <w:rsid w:val="009C5CB3"/>
    <w:rsid w:val="009C6059"/>
    <w:rsid w:val="009C6310"/>
    <w:rsid w:val="009C63EC"/>
    <w:rsid w:val="009C6753"/>
    <w:rsid w:val="009C6B6B"/>
    <w:rsid w:val="009C76DF"/>
    <w:rsid w:val="009C7A27"/>
    <w:rsid w:val="009C7AA4"/>
    <w:rsid w:val="009C7B14"/>
    <w:rsid w:val="009C7BC7"/>
    <w:rsid w:val="009C7D8C"/>
    <w:rsid w:val="009C7FBD"/>
    <w:rsid w:val="009D0090"/>
    <w:rsid w:val="009D0F41"/>
    <w:rsid w:val="009D0F5A"/>
    <w:rsid w:val="009D140B"/>
    <w:rsid w:val="009D243A"/>
    <w:rsid w:val="009D2B59"/>
    <w:rsid w:val="009D2DB0"/>
    <w:rsid w:val="009D438D"/>
    <w:rsid w:val="009D4825"/>
    <w:rsid w:val="009D485C"/>
    <w:rsid w:val="009D4B97"/>
    <w:rsid w:val="009D6CF5"/>
    <w:rsid w:val="009D6E31"/>
    <w:rsid w:val="009D6FDF"/>
    <w:rsid w:val="009D700E"/>
    <w:rsid w:val="009D719D"/>
    <w:rsid w:val="009E04AB"/>
    <w:rsid w:val="009E0E38"/>
    <w:rsid w:val="009E1AB0"/>
    <w:rsid w:val="009E1D87"/>
    <w:rsid w:val="009E28AC"/>
    <w:rsid w:val="009E2B16"/>
    <w:rsid w:val="009E2D76"/>
    <w:rsid w:val="009E346B"/>
    <w:rsid w:val="009E376D"/>
    <w:rsid w:val="009E3906"/>
    <w:rsid w:val="009E3B77"/>
    <w:rsid w:val="009E3E5C"/>
    <w:rsid w:val="009E562D"/>
    <w:rsid w:val="009E57A2"/>
    <w:rsid w:val="009E58B8"/>
    <w:rsid w:val="009E590A"/>
    <w:rsid w:val="009E5F22"/>
    <w:rsid w:val="009E66A8"/>
    <w:rsid w:val="009E68C3"/>
    <w:rsid w:val="009E6BD2"/>
    <w:rsid w:val="009E6C37"/>
    <w:rsid w:val="009E6D0D"/>
    <w:rsid w:val="009E6F10"/>
    <w:rsid w:val="009E6F58"/>
    <w:rsid w:val="009E7673"/>
    <w:rsid w:val="009E7DF4"/>
    <w:rsid w:val="009E7EB7"/>
    <w:rsid w:val="009F012C"/>
    <w:rsid w:val="009F068A"/>
    <w:rsid w:val="009F0892"/>
    <w:rsid w:val="009F090F"/>
    <w:rsid w:val="009F10B7"/>
    <w:rsid w:val="009F1EA2"/>
    <w:rsid w:val="009F20CE"/>
    <w:rsid w:val="009F34C0"/>
    <w:rsid w:val="009F41C4"/>
    <w:rsid w:val="009F4263"/>
    <w:rsid w:val="009F4BFB"/>
    <w:rsid w:val="009F4DEA"/>
    <w:rsid w:val="009F5134"/>
    <w:rsid w:val="009F5899"/>
    <w:rsid w:val="009F5990"/>
    <w:rsid w:val="009F5CBD"/>
    <w:rsid w:val="009F682C"/>
    <w:rsid w:val="009F68FC"/>
    <w:rsid w:val="009F6AB8"/>
    <w:rsid w:val="009F7807"/>
    <w:rsid w:val="00A00AA6"/>
    <w:rsid w:val="00A00B08"/>
    <w:rsid w:val="00A013F1"/>
    <w:rsid w:val="00A01F9E"/>
    <w:rsid w:val="00A02894"/>
    <w:rsid w:val="00A0343C"/>
    <w:rsid w:val="00A03710"/>
    <w:rsid w:val="00A037FA"/>
    <w:rsid w:val="00A03B7F"/>
    <w:rsid w:val="00A03C4E"/>
    <w:rsid w:val="00A03CB9"/>
    <w:rsid w:val="00A04253"/>
    <w:rsid w:val="00A044CC"/>
    <w:rsid w:val="00A05306"/>
    <w:rsid w:val="00A05646"/>
    <w:rsid w:val="00A05673"/>
    <w:rsid w:val="00A05829"/>
    <w:rsid w:val="00A05913"/>
    <w:rsid w:val="00A074B9"/>
    <w:rsid w:val="00A07828"/>
    <w:rsid w:val="00A07B73"/>
    <w:rsid w:val="00A10D48"/>
    <w:rsid w:val="00A10F90"/>
    <w:rsid w:val="00A11690"/>
    <w:rsid w:val="00A11962"/>
    <w:rsid w:val="00A11C8C"/>
    <w:rsid w:val="00A1207E"/>
    <w:rsid w:val="00A127E8"/>
    <w:rsid w:val="00A137F0"/>
    <w:rsid w:val="00A139E9"/>
    <w:rsid w:val="00A13B4F"/>
    <w:rsid w:val="00A140AB"/>
    <w:rsid w:val="00A141DC"/>
    <w:rsid w:val="00A14567"/>
    <w:rsid w:val="00A14EC6"/>
    <w:rsid w:val="00A1559E"/>
    <w:rsid w:val="00A15897"/>
    <w:rsid w:val="00A16324"/>
    <w:rsid w:val="00A16ADD"/>
    <w:rsid w:val="00A17379"/>
    <w:rsid w:val="00A17407"/>
    <w:rsid w:val="00A203EC"/>
    <w:rsid w:val="00A20406"/>
    <w:rsid w:val="00A21079"/>
    <w:rsid w:val="00A21207"/>
    <w:rsid w:val="00A216DA"/>
    <w:rsid w:val="00A21792"/>
    <w:rsid w:val="00A217FB"/>
    <w:rsid w:val="00A219F0"/>
    <w:rsid w:val="00A22126"/>
    <w:rsid w:val="00A22248"/>
    <w:rsid w:val="00A224A4"/>
    <w:rsid w:val="00A22BA9"/>
    <w:rsid w:val="00A22CBA"/>
    <w:rsid w:val="00A22F7B"/>
    <w:rsid w:val="00A233BB"/>
    <w:rsid w:val="00A23592"/>
    <w:rsid w:val="00A237AC"/>
    <w:rsid w:val="00A23F11"/>
    <w:rsid w:val="00A246A7"/>
    <w:rsid w:val="00A2470E"/>
    <w:rsid w:val="00A247E6"/>
    <w:rsid w:val="00A24DD4"/>
    <w:rsid w:val="00A24F15"/>
    <w:rsid w:val="00A25071"/>
    <w:rsid w:val="00A252F7"/>
    <w:rsid w:val="00A25C8E"/>
    <w:rsid w:val="00A25D1E"/>
    <w:rsid w:val="00A25EED"/>
    <w:rsid w:val="00A2625D"/>
    <w:rsid w:val="00A26484"/>
    <w:rsid w:val="00A265CA"/>
    <w:rsid w:val="00A2665F"/>
    <w:rsid w:val="00A27C71"/>
    <w:rsid w:val="00A30134"/>
    <w:rsid w:val="00A30711"/>
    <w:rsid w:val="00A31A96"/>
    <w:rsid w:val="00A31D97"/>
    <w:rsid w:val="00A31ED5"/>
    <w:rsid w:val="00A31FCA"/>
    <w:rsid w:val="00A33523"/>
    <w:rsid w:val="00A336B2"/>
    <w:rsid w:val="00A34C70"/>
    <w:rsid w:val="00A351C6"/>
    <w:rsid w:val="00A360DA"/>
    <w:rsid w:val="00A366EB"/>
    <w:rsid w:val="00A3688D"/>
    <w:rsid w:val="00A36C2B"/>
    <w:rsid w:val="00A375E2"/>
    <w:rsid w:val="00A37F6A"/>
    <w:rsid w:val="00A40863"/>
    <w:rsid w:val="00A40CF5"/>
    <w:rsid w:val="00A40D43"/>
    <w:rsid w:val="00A41EE3"/>
    <w:rsid w:val="00A41F1F"/>
    <w:rsid w:val="00A42EB7"/>
    <w:rsid w:val="00A430A5"/>
    <w:rsid w:val="00A43192"/>
    <w:rsid w:val="00A43458"/>
    <w:rsid w:val="00A43708"/>
    <w:rsid w:val="00A44B6B"/>
    <w:rsid w:val="00A44C01"/>
    <w:rsid w:val="00A44D50"/>
    <w:rsid w:val="00A44E37"/>
    <w:rsid w:val="00A45482"/>
    <w:rsid w:val="00A46BFB"/>
    <w:rsid w:val="00A46CBC"/>
    <w:rsid w:val="00A47581"/>
    <w:rsid w:val="00A478B0"/>
    <w:rsid w:val="00A479BA"/>
    <w:rsid w:val="00A47A74"/>
    <w:rsid w:val="00A50125"/>
    <w:rsid w:val="00A51FF8"/>
    <w:rsid w:val="00A52331"/>
    <w:rsid w:val="00A5267F"/>
    <w:rsid w:val="00A52829"/>
    <w:rsid w:val="00A52A0D"/>
    <w:rsid w:val="00A52C4E"/>
    <w:rsid w:val="00A52F68"/>
    <w:rsid w:val="00A52F71"/>
    <w:rsid w:val="00A53525"/>
    <w:rsid w:val="00A537B8"/>
    <w:rsid w:val="00A539A5"/>
    <w:rsid w:val="00A5413E"/>
    <w:rsid w:val="00A543AE"/>
    <w:rsid w:val="00A550F6"/>
    <w:rsid w:val="00A551E7"/>
    <w:rsid w:val="00A55505"/>
    <w:rsid w:val="00A5556C"/>
    <w:rsid w:val="00A55B1E"/>
    <w:rsid w:val="00A57694"/>
    <w:rsid w:val="00A57D3C"/>
    <w:rsid w:val="00A60B2C"/>
    <w:rsid w:val="00A616A4"/>
    <w:rsid w:val="00A62369"/>
    <w:rsid w:val="00A6237F"/>
    <w:rsid w:val="00A6252F"/>
    <w:rsid w:val="00A62921"/>
    <w:rsid w:val="00A63A20"/>
    <w:rsid w:val="00A64914"/>
    <w:rsid w:val="00A65238"/>
    <w:rsid w:val="00A657EE"/>
    <w:rsid w:val="00A65DCD"/>
    <w:rsid w:val="00A66224"/>
    <w:rsid w:val="00A66E3F"/>
    <w:rsid w:val="00A67723"/>
    <w:rsid w:val="00A67F54"/>
    <w:rsid w:val="00A67F90"/>
    <w:rsid w:val="00A7037E"/>
    <w:rsid w:val="00A705FB"/>
    <w:rsid w:val="00A7067E"/>
    <w:rsid w:val="00A70822"/>
    <w:rsid w:val="00A70CF8"/>
    <w:rsid w:val="00A71065"/>
    <w:rsid w:val="00A71437"/>
    <w:rsid w:val="00A71980"/>
    <w:rsid w:val="00A71B62"/>
    <w:rsid w:val="00A71EA9"/>
    <w:rsid w:val="00A722B2"/>
    <w:rsid w:val="00A725BA"/>
    <w:rsid w:val="00A73B13"/>
    <w:rsid w:val="00A745B8"/>
    <w:rsid w:val="00A75297"/>
    <w:rsid w:val="00A75328"/>
    <w:rsid w:val="00A753E5"/>
    <w:rsid w:val="00A75594"/>
    <w:rsid w:val="00A758CF"/>
    <w:rsid w:val="00A75B7C"/>
    <w:rsid w:val="00A7678C"/>
    <w:rsid w:val="00A76F33"/>
    <w:rsid w:val="00A7743D"/>
    <w:rsid w:val="00A77E37"/>
    <w:rsid w:val="00A80C8D"/>
    <w:rsid w:val="00A810A3"/>
    <w:rsid w:val="00A811C6"/>
    <w:rsid w:val="00A813BA"/>
    <w:rsid w:val="00A814E5"/>
    <w:rsid w:val="00A8185C"/>
    <w:rsid w:val="00A81924"/>
    <w:rsid w:val="00A81DD1"/>
    <w:rsid w:val="00A82181"/>
    <w:rsid w:val="00A822A6"/>
    <w:rsid w:val="00A83E61"/>
    <w:rsid w:val="00A83FC5"/>
    <w:rsid w:val="00A84C57"/>
    <w:rsid w:val="00A8569F"/>
    <w:rsid w:val="00A85CB3"/>
    <w:rsid w:val="00A86859"/>
    <w:rsid w:val="00A86E09"/>
    <w:rsid w:val="00A875BA"/>
    <w:rsid w:val="00A87BBF"/>
    <w:rsid w:val="00A901CC"/>
    <w:rsid w:val="00A901CE"/>
    <w:rsid w:val="00A9177C"/>
    <w:rsid w:val="00A91B73"/>
    <w:rsid w:val="00A91F31"/>
    <w:rsid w:val="00A92870"/>
    <w:rsid w:val="00A9298D"/>
    <w:rsid w:val="00A92A3D"/>
    <w:rsid w:val="00A92F41"/>
    <w:rsid w:val="00A93532"/>
    <w:rsid w:val="00A936C6"/>
    <w:rsid w:val="00A937FD"/>
    <w:rsid w:val="00A94AF7"/>
    <w:rsid w:val="00A94C48"/>
    <w:rsid w:val="00A94F86"/>
    <w:rsid w:val="00A951BC"/>
    <w:rsid w:val="00A958D0"/>
    <w:rsid w:val="00A95BFC"/>
    <w:rsid w:val="00A95E80"/>
    <w:rsid w:val="00A96C90"/>
    <w:rsid w:val="00A9733A"/>
    <w:rsid w:val="00A975CA"/>
    <w:rsid w:val="00A9767C"/>
    <w:rsid w:val="00AA00A6"/>
    <w:rsid w:val="00AA1234"/>
    <w:rsid w:val="00AA194D"/>
    <w:rsid w:val="00AA1C01"/>
    <w:rsid w:val="00AA1C0A"/>
    <w:rsid w:val="00AA2040"/>
    <w:rsid w:val="00AA2323"/>
    <w:rsid w:val="00AA3BC1"/>
    <w:rsid w:val="00AA3D09"/>
    <w:rsid w:val="00AA4561"/>
    <w:rsid w:val="00AA4F3D"/>
    <w:rsid w:val="00AA4F58"/>
    <w:rsid w:val="00AA57A1"/>
    <w:rsid w:val="00AA6571"/>
    <w:rsid w:val="00AA690E"/>
    <w:rsid w:val="00AA6984"/>
    <w:rsid w:val="00AA6B44"/>
    <w:rsid w:val="00AA75AC"/>
    <w:rsid w:val="00AB11EE"/>
    <w:rsid w:val="00AB131F"/>
    <w:rsid w:val="00AB157B"/>
    <w:rsid w:val="00AB18B1"/>
    <w:rsid w:val="00AB1C11"/>
    <w:rsid w:val="00AB21C8"/>
    <w:rsid w:val="00AB22C7"/>
    <w:rsid w:val="00AB27BD"/>
    <w:rsid w:val="00AB3022"/>
    <w:rsid w:val="00AB305A"/>
    <w:rsid w:val="00AB30B3"/>
    <w:rsid w:val="00AB317F"/>
    <w:rsid w:val="00AB35ED"/>
    <w:rsid w:val="00AB3E0D"/>
    <w:rsid w:val="00AB426D"/>
    <w:rsid w:val="00AB426F"/>
    <w:rsid w:val="00AB481B"/>
    <w:rsid w:val="00AB4AB2"/>
    <w:rsid w:val="00AB4D85"/>
    <w:rsid w:val="00AB5354"/>
    <w:rsid w:val="00AB57E4"/>
    <w:rsid w:val="00AB5FA3"/>
    <w:rsid w:val="00AB60D2"/>
    <w:rsid w:val="00AB650D"/>
    <w:rsid w:val="00AB6960"/>
    <w:rsid w:val="00AB6CC6"/>
    <w:rsid w:val="00AB7240"/>
    <w:rsid w:val="00AC037F"/>
    <w:rsid w:val="00AC13C9"/>
    <w:rsid w:val="00AC17B1"/>
    <w:rsid w:val="00AC1D7B"/>
    <w:rsid w:val="00AC1D95"/>
    <w:rsid w:val="00AC1DC7"/>
    <w:rsid w:val="00AC223B"/>
    <w:rsid w:val="00AC22FD"/>
    <w:rsid w:val="00AC2337"/>
    <w:rsid w:val="00AC2A91"/>
    <w:rsid w:val="00AC36E9"/>
    <w:rsid w:val="00AC36F0"/>
    <w:rsid w:val="00AC3767"/>
    <w:rsid w:val="00AC549E"/>
    <w:rsid w:val="00AC5E2B"/>
    <w:rsid w:val="00AC60B2"/>
    <w:rsid w:val="00AC6209"/>
    <w:rsid w:val="00AC62D5"/>
    <w:rsid w:val="00AC6645"/>
    <w:rsid w:val="00AC6E8E"/>
    <w:rsid w:val="00AC726A"/>
    <w:rsid w:val="00AC741B"/>
    <w:rsid w:val="00AC7524"/>
    <w:rsid w:val="00AC76FC"/>
    <w:rsid w:val="00AC773F"/>
    <w:rsid w:val="00AC7BF4"/>
    <w:rsid w:val="00AC7D78"/>
    <w:rsid w:val="00AD0F57"/>
    <w:rsid w:val="00AD10C4"/>
    <w:rsid w:val="00AD2428"/>
    <w:rsid w:val="00AD2824"/>
    <w:rsid w:val="00AD2F32"/>
    <w:rsid w:val="00AD311C"/>
    <w:rsid w:val="00AD32B6"/>
    <w:rsid w:val="00AD39CD"/>
    <w:rsid w:val="00AD3E97"/>
    <w:rsid w:val="00AD59AD"/>
    <w:rsid w:val="00AD5BAB"/>
    <w:rsid w:val="00AD6C9A"/>
    <w:rsid w:val="00AD6E32"/>
    <w:rsid w:val="00AD7364"/>
    <w:rsid w:val="00AD75DE"/>
    <w:rsid w:val="00AD76B6"/>
    <w:rsid w:val="00AD777C"/>
    <w:rsid w:val="00AD77F1"/>
    <w:rsid w:val="00AD798C"/>
    <w:rsid w:val="00AD7B7B"/>
    <w:rsid w:val="00AE004B"/>
    <w:rsid w:val="00AE0748"/>
    <w:rsid w:val="00AE1001"/>
    <w:rsid w:val="00AE18DB"/>
    <w:rsid w:val="00AE1B72"/>
    <w:rsid w:val="00AE1F88"/>
    <w:rsid w:val="00AE21B0"/>
    <w:rsid w:val="00AE241D"/>
    <w:rsid w:val="00AE2907"/>
    <w:rsid w:val="00AE315D"/>
    <w:rsid w:val="00AE42E8"/>
    <w:rsid w:val="00AE4489"/>
    <w:rsid w:val="00AE52B6"/>
    <w:rsid w:val="00AE57C0"/>
    <w:rsid w:val="00AE5E49"/>
    <w:rsid w:val="00AE5EEB"/>
    <w:rsid w:val="00AE607A"/>
    <w:rsid w:val="00AE61C1"/>
    <w:rsid w:val="00AE62AE"/>
    <w:rsid w:val="00AE67EE"/>
    <w:rsid w:val="00AE6D23"/>
    <w:rsid w:val="00AE6EC3"/>
    <w:rsid w:val="00AE6F38"/>
    <w:rsid w:val="00AE7024"/>
    <w:rsid w:val="00AE7A7E"/>
    <w:rsid w:val="00AE7AE1"/>
    <w:rsid w:val="00AF00AF"/>
    <w:rsid w:val="00AF0A66"/>
    <w:rsid w:val="00AF0D60"/>
    <w:rsid w:val="00AF1583"/>
    <w:rsid w:val="00AF1DBE"/>
    <w:rsid w:val="00AF1EDA"/>
    <w:rsid w:val="00AF22D9"/>
    <w:rsid w:val="00AF230C"/>
    <w:rsid w:val="00AF2CF2"/>
    <w:rsid w:val="00AF3205"/>
    <w:rsid w:val="00AF32BE"/>
    <w:rsid w:val="00AF34D1"/>
    <w:rsid w:val="00AF3532"/>
    <w:rsid w:val="00AF3675"/>
    <w:rsid w:val="00AF388C"/>
    <w:rsid w:val="00AF418C"/>
    <w:rsid w:val="00AF4D34"/>
    <w:rsid w:val="00AF4D6C"/>
    <w:rsid w:val="00AF4F71"/>
    <w:rsid w:val="00AF5CA9"/>
    <w:rsid w:val="00AF667C"/>
    <w:rsid w:val="00AF6DE0"/>
    <w:rsid w:val="00AF6E5B"/>
    <w:rsid w:val="00B001F3"/>
    <w:rsid w:val="00B003D1"/>
    <w:rsid w:val="00B00676"/>
    <w:rsid w:val="00B0087C"/>
    <w:rsid w:val="00B00DD0"/>
    <w:rsid w:val="00B00F41"/>
    <w:rsid w:val="00B02518"/>
    <w:rsid w:val="00B025AE"/>
    <w:rsid w:val="00B02A5D"/>
    <w:rsid w:val="00B038BF"/>
    <w:rsid w:val="00B03D91"/>
    <w:rsid w:val="00B03DAF"/>
    <w:rsid w:val="00B045B4"/>
    <w:rsid w:val="00B0460F"/>
    <w:rsid w:val="00B04709"/>
    <w:rsid w:val="00B05243"/>
    <w:rsid w:val="00B05275"/>
    <w:rsid w:val="00B052CD"/>
    <w:rsid w:val="00B0569A"/>
    <w:rsid w:val="00B05983"/>
    <w:rsid w:val="00B05F5B"/>
    <w:rsid w:val="00B06575"/>
    <w:rsid w:val="00B0665A"/>
    <w:rsid w:val="00B06C02"/>
    <w:rsid w:val="00B06D54"/>
    <w:rsid w:val="00B06D5C"/>
    <w:rsid w:val="00B07254"/>
    <w:rsid w:val="00B073BA"/>
    <w:rsid w:val="00B07906"/>
    <w:rsid w:val="00B079B1"/>
    <w:rsid w:val="00B07B30"/>
    <w:rsid w:val="00B10606"/>
    <w:rsid w:val="00B10F3C"/>
    <w:rsid w:val="00B11798"/>
    <w:rsid w:val="00B117C7"/>
    <w:rsid w:val="00B11AB8"/>
    <w:rsid w:val="00B11F03"/>
    <w:rsid w:val="00B11FCE"/>
    <w:rsid w:val="00B1241F"/>
    <w:rsid w:val="00B12A87"/>
    <w:rsid w:val="00B12DF5"/>
    <w:rsid w:val="00B13A1E"/>
    <w:rsid w:val="00B13D2B"/>
    <w:rsid w:val="00B13F9C"/>
    <w:rsid w:val="00B13FFC"/>
    <w:rsid w:val="00B14031"/>
    <w:rsid w:val="00B142A8"/>
    <w:rsid w:val="00B149F2"/>
    <w:rsid w:val="00B14EDA"/>
    <w:rsid w:val="00B1627C"/>
    <w:rsid w:val="00B17543"/>
    <w:rsid w:val="00B17892"/>
    <w:rsid w:val="00B179E4"/>
    <w:rsid w:val="00B17D2E"/>
    <w:rsid w:val="00B17FB5"/>
    <w:rsid w:val="00B201BF"/>
    <w:rsid w:val="00B2029E"/>
    <w:rsid w:val="00B204D2"/>
    <w:rsid w:val="00B206A7"/>
    <w:rsid w:val="00B2220A"/>
    <w:rsid w:val="00B22E16"/>
    <w:rsid w:val="00B232FE"/>
    <w:rsid w:val="00B244B7"/>
    <w:rsid w:val="00B24C85"/>
    <w:rsid w:val="00B24CCB"/>
    <w:rsid w:val="00B24EFD"/>
    <w:rsid w:val="00B24F01"/>
    <w:rsid w:val="00B259AA"/>
    <w:rsid w:val="00B259F2"/>
    <w:rsid w:val="00B25FD0"/>
    <w:rsid w:val="00B25FF2"/>
    <w:rsid w:val="00B27046"/>
    <w:rsid w:val="00B30345"/>
    <w:rsid w:val="00B30715"/>
    <w:rsid w:val="00B3093C"/>
    <w:rsid w:val="00B312B6"/>
    <w:rsid w:val="00B31FBF"/>
    <w:rsid w:val="00B320BA"/>
    <w:rsid w:val="00B32275"/>
    <w:rsid w:val="00B32278"/>
    <w:rsid w:val="00B32D42"/>
    <w:rsid w:val="00B32DF8"/>
    <w:rsid w:val="00B32FB7"/>
    <w:rsid w:val="00B333CE"/>
    <w:rsid w:val="00B33E0C"/>
    <w:rsid w:val="00B34383"/>
    <w:rsid w:val="00B343D2"/>
    <w:rsid w:val="00B34439"/>
    <w:rsid w:val="00B34666"/>
    <w:rsid w:val="00B346B3"/>
    <w:rsid w:val="00B348B4"/>
    <w:rsid w:val="00B34A46"/>
    <w:rsid w:val="00B34B34"/>
    <w:rsid w:val="00B34B85"/>
    <w:rsid w:val="00B3512B"/>
    <w:rsid w:val="00B35661"/>
    <w:rsid w:val="00B35862"/>
    <w:rsid w:val="00B364C8"/>
    <w:rsid w:val="00B36893"/>
    <w:rsid w:val="00B37673"/>
    <w:rsid w:val="00B377B5"/>
    <w:rsid w:val="00B37A7C"/>
    <w:rsid w:val="00B37BC4"/>
    <w:rsid w:val="00B37C9B"/>
    <w:rsid w:val="00B37CAF"/>
    <w:rsid w:val="00B37E4F"/>
    <w:rsid w:val="00B40A9C"/>
    <w:rsid w:val="00B41036"/>
    <w:rsid w:val="00B41191"/>
    <w:rsid w:val="00B41889"/>
    <w:rsid w:val="00B419DB"/>
    <w:rsid w:val="00B41FC7"/>
    <w:rsid w:val="00B42223"/>
    <w:rsid w:val="00B425FC"/>
    <w:rsid w:val="00B427AD"/>
    <w:rsid w:val="00B429B3"/>
    <w:rsid w:val="00B42CF5"/>
    <w:rsid w:val="00B42D3A"/>
    <w:rsid w:val="00B43700"/>
    <w:rsid w:val="00B438C9"/>
    <w:rsid w:val="00B43C41"/>
    <w:rsid w:val="00B44565"/>
    <w:rsid w:val="00B44750"/>
    <w:rsid w:val="00B4526C"/>
    <w:rsid w:val="00B4530E"/>
    <w:rsid w:val="00B45929"/>
    <w:rsid w:val="00B46255"/>
    <w:rsid w:val="00B46CAF"/>
    <w:rsid w:val="00B46D41"/>
    <w:rsid w:val="00B47229"/>
    <w:rsid w:val="00B47724"/>
    <w:rsid w:val="00B47E5F"/>
    <w:rsid w:val="00B50222"/>
    <w:rsid w:val="00B507E5"/>
    <w:rsid w:val="00B508C6"/>
    <w:rsid w:val="00B509D2"/>
    <w:rsid w:val="00B50BD8"/>
    <w:rsid w:val="00B514D9"/>
    <w:rsid w:val="00B51673"/>
    <w:rsid w:val="00B51786"/>
    <w:rsid w:val="00B5191D"/>
    <w:rsid w:val="00B52199"/>
    <w:rsid w:val="00B525FF"/>
    <w:rsid w:val="00B52E44"/>
    <w:rsid w:val="00B52EFD"/>
    <w:rsid w:val="00B53041"/>
    <w:rsid w:val="00B53166"/>
    <w:rsid w:val="00B537C8"/>
    <w:rsid w:val="00B54419"/>
    <w:rsid w:val="00B550D4"/>
    <w:rsid w:val="00B552EC"/>
    <w:rsid w:val="00B55705"/>
    <w:rsid w:val="00B56D88"/>
    <w:rsid w:val="00B56F86"/>
    <w:rsid w:val="00B57063"/>
    <w:rsid w:val="00B57083"/>
    <w:rsid w:val="00B572BE"/>
    <w:rsid w:val="00B57730"/>
    <w:rsid w:val="00B5780E"/>
    <w:rsid w:val="00B5787B"/>
    <w:rsid w:val="00B600FA"/>
    <w:rsid w:val="00B608BB"/>
    <w:rsid w:val="00B60B8B"/>
    <w:rsid w:val="00B60C43"/>
    <w:rsid w:val="00B6159C"/>
    <w:rsid w:val="00B61C28"/>
    <w:rsid w:val="00B61EF7"/>
    <w:rsid w:val="00B62593"/>
    <w:rsid w:val="00B628A7"/>
    <w:rsid w:val="00B632E4"/>
    <w:rsid w:val="00B6330E"/>
    <w:rsid w:val="00B6358F"/>
    <w:rsid w:val="00B637D2"/>
    <w:rsid w:val="00B63B21"/>
    <w:rsid w:val="00B64094"/>
    <w:rsid w:val="00B64283"/>
    <w:rsid w:val="00B645CC"/>
    <w:rsid w:val="00B6496F"/>
    <w:rsid w:val="00B64AB4"/>
    <w:rsid w:val="00B64ECF"/>
    <w:rsid w:val="00B664E8"/>
    <w:rsid w:val="00B673D0"/>
    <w:rsid w:val="00B67EAF"/>
    <w:rsid w:val="00B704C0"/>
    <w:rsid w:val="00B70609"/>
    <w:rsid w:val="00B709B8"/>
    <w:rsid w:val="00B72059"/>
    <w:rsid w:val="00B7235D"/>
    <w:rsid w:val="00B7252B"/>
    <w:rsid w:val="00B72E42"/>
    <w:rsid w:val="00B73D3A"/>
    <w:rsid w:val="00B74319"/>
    <w:rsid w:val="00B746D8"/>
    <w:rsid w:val="00B74D86"/>
    <w:rsid w:val="00B7506C"/>
    <w:rsid w:val="00B75646"/>
    <w:rsid w:val="00B764B6"/>
    <w:rsid w:val="00B7651B"/>
    <w:rsid w:val="00B76840"/>
    <w:rsid w:val="00B76F8A"/>
    <w:rsid w:val="00B77614"/>
    <w:rsid w:val="00B777BC"/>
    <w:rsid w:val="00B77CA1"/>
    <w:rsid w:val="00B77CFD"/>
    <w:rsid w:val="00B77EDF"/>
    <w:rsid w:val="00B8014B"/>
    <w:rsid w:val="00B8121B"/>
    <w:rsid w:val="00B812E0"/>
    <w:rsid w:val="00B8249C"/>
    <w:rsid w:val="00B8273D"/>
    <w:rsid w:val="00B8318F"/>
    <w:rsid w:val="00B83443"/>
    <w:rsid w:val="00B83D74"/>
    <w:rsid w:val="00B83DAA"/>
    <w:rsid w:val="00B84BFD"/>
    <w:rsid w:val="00B84CF8"/>
    <w:rsid w:val="00B854AA"/>
    <w:rsid w:val="00B8654D"/>
    <w:rsid w:val="00B866F6"/>
    <w:rsid w:val="00B871A3"/>
    <w:rsid w:val="00B87DB7"/>
    <w:rsid w:val="00B902B7"/>
    <w:rsid w:val="00B90502"/>
    <w:rsid w:val="00B90812"/>
    <w:rsid w:val="00B916AC"/>
    <w:rsid w:val="00B917C5"/>
    <w:rsid w:val="00B91B17"/>
    <w:rsid w:val="00B92B9C"/>
    <w:rsid w:val="00B92F85"/>
    <w:rsid w:val="00B93065"/>
    <w:rsid w:val="00B939FD"/>
    <w:rsid w:val="00B93C6C"/>
    <w:rsid w:val="00B93EDF"/>
    <w:rsid w:val="00B93F0F"/>
    <w:rsid w:val="00B9468D"/>
    <w:rsid w:val="00B94829"/>
    <w:rsid w:val="00B948A9"/>
    <w:rsid w:val="00B94DB6"/>
    <w:rsid w:val="00B95381"/>
    <w:rsid w:val="00B95EC1"/>
    <w:rsid w:val="00B96403"/>
    <w:rsid w:val="00B96C13"/>
    <w:rsid w:val="00B97734"/>
    <w:rsid w:val="00B97B48"/>
    <w:rsid w:val="00BA0111"/>
    <w:rsid w:val="00BA06BA"/>
    <w:rsid w:val="00BA06CC"/>
    <w:rsid w:val="00BA0BA0"/>
    <w:rsid w:val="00BA0E9D"/>
    <w:rsid w:val="00BA14A6"/>
    <w:rsid w:val="00BA16F8"/>
    <w:rsid w:val="00BA1C79"/>
    <w:rsid w:val="00BA2504"/>
    <w:rsid w:val="00BA274C"/>
    <w:rsid w:val="00BA29F0"/>
    <w:rsid w:val="00BA2BDE"/>
    <w:rsid w:val="00BA2F9C"/>
    <w:rsid w:val="00BA33B6"/>
    <w:rsid w:val="00BA33BB"/>
    <w:rsid w:val="00BA3570"/>
    <w:rsid w:val="00BA3B9C"/>
    <w:rsid w:val="00BA3F2C"/>
    <w:rsid w:val="00BA41AA"/>
    <w:rsid w:val="00BA47F1"/>
    <w:rsid w:val="00BA549F"/>
    <w:rsid w:val="00BA57E9"/>
    <w:rsid w:val="00BA5AA1"/>
    <w:rsid w:val="00BA71C9"/>
    <w:rsid w:val="00BA76F0"/>
    <w:rsid w:val="00BB043A"/>
    <w:rsid w:val="00BB0789"/>
    <w:rsid w:val="00BB0EA6"/>
    <w:rsid w:val="00BB106F"/>
    <w:rsid w:val="00BB14A4"/>
    <w:rsid w:val="00BB15EA"/>
    <w:rsid w:val="00BB166E"/>
    <w:rsid w:val="00BB194B"/>
    <w:rsid w:val="00BB1BEC"/>
    <w:rsid w:val="00BB1E97"/>
    <w:rsid w:val="00BB20F4"/>
    <w:rsid w:val="00BB23B0"/>
    <w:rsid w:val="00BB24F4"/>
    <w:rsid w:val="00BB35F9"/>
    <w:rsid w:val="00BB3C5F"/>
    <w:rsid w:val="00BB4C7D"/>
    <w:rsid w:val="00BB4E08"/>
    <w:rsid w:val="00BB502A"/>
    <w:rsid w:val="00BB50FC"/>
    <w:rsid w:val="00BB598C"/>
    <w:rsid w:val="00BB5DF5"/>
    <w:rsid w:val="00BB63DB"/>
    <w:rsid w:val="00BB68E2"/>
    <w:rsid w:val="00BB6AAA"/>
    <w:rsid w:val="00BB761C"/>
    <w:rsid w:val="00BB784B"/>
    <w:rsid w:val="00BB7909"/>
    <w:rsid w:val="00BB7997"/>
    <w:rsid w:val="00BC0133"/>
    <w:rsid w:val="00BC026F"/>
    <w:rsid w:val="00BC05A7"/>
    <w:rsid w:val="00BC0CA5"/>
    <w:rsid w:val="00BC155C"/>
    <w:rsid w:val="00BC1661"/>
    <w:rsid w:val="00BC18F6"/>
    <w:rsid w:val="00BC1B1B"/>
    <w:rsid w:val="00BC1DC1"/>
    <w:rsid w:val="00BC1FF4"/>
    <w:rsid w:val="00BC3299"/>
    <w:rsid w:val="00BC354E"/>
    <w:rsid w:val="00BC36BB"/>
    <w:rsid w:val="00BC372A"/>
    <w:rsid w:val="00BC3BC5"/>
    <w:rsid w:val="00BC3C8D"/>
    <w:rsid w:val="00BC3D4D"/>
    <w:rsid w:val="00BC5AED"/>
    <w:rsid w:val="00BC5AFC"/>
    <w:rsid w:val="00BC5F53"/>
    <w:rsid w:val="00BC6660"/>
    <w:rsid w:val="00BC68FC"/>
    <w:rsid w:val="00BC7184"/>
    <w:rsid w:val="00BC7494"/>
    <w:rsid w:val="00BC778C"/>
    <w:rsid w:val="00BCDB9C"/>
    <w:rsid w:val="00BCE2A0"/>
    <w:rsid w:val="00BD0187"/>
    <w:rsid w:val="00BD019D"/>
    <w:rsid w:val="00BD0338"/>
    <w:rsid w:val="00BD03E2"/>
    <w:rsid w:val="00BD12A7"/>
    <w:rsid w:val="00BD1C60"/>
    <w:rsid w:val="00BD1E35"/>
    <w:rsid w:val="00BD2E10"/>
    <w:rsid w:val="00BD3165"/>
    <w:rsid w:val="00BD33B0"/>
    <w:rsid w:val="00BD3483"/>
    <w:rsid w:val="00BD3D8F"/>
    <w:rsid w:val="00BD420B"/>
    <w:rsid w:val="00BD4C80"/>
    <w:rsid w:val="00BD4DB3"/>
    <w:rsid w:val="00BD54A3"/>
    <w:rsid w:val="00BD6083"/>
    <w:rsid w:val="00BD6455"/>
    <w:rsid w:val="00BD64EE"/>
    <w:rsid w:val="00BD6649"/>
    <w:rsid w:val="00BD66F6"/>
    <w:rsid w:val="00BD6F92"/>
    <w:rsid w:val="00BD6FA9"/>
    <w:rsid w:val="00BD723E"/>
    <w:rsid w:val="00BD7A29"/>
    <w:rsid w:val="00BE0975"/>
    <w:rsid w:val="00BE09DC"/>
    <w:rsid w:val="00BE0E0E"/>
    <w:rsid w:val="00BE1245"/>
    <w:rsid w:val="00BE1386"/>
    <w:rsid w:val="00BE154B"/>
    <w:rsid w:val="00BE1C01"/>
    <w:rsid w:val="00BE2E14"/>
    <w:rsid w:val="00BE2FB3"/>
    <w:rsid w:val="00BE31E1"/>
    <w:rsid w:val="00BE3F44"/>
    <w:rsid w:val="00BE4058"/>
    <w:rsid w:val="00BE40AD"/>
    <w:rsid w:val="00BE429F"/>
    <w:rsid w:val="00BE4C39"/>
    <w:rsid w:val="00BE4D95"/>
    <w:rsid w:val="00BE5699"/>
    <w:rsid w:val="00BE5F9A"/>
    <w:rsid w:val="00BE5FCA"/>
    <w:rsid w:val="00BE6124"/>
    <w:rsid w:val="00BE6710"/>
    <w:rsid w:val="00BE6AE4"/>
    <w:rsid w:val="00BE7596"/>
    <w:rsid w:val="00BE7C93"/>
    <w:rsid w:val="00BF040A"/>
    <w:rsid w:val="00BF0889"/>
    <w:rsid w:val="00BF1166"/>
    <w:rsid w:val="00BF17D5"/>
    <w:rsid w:val="00BF1B60"/>
    <w:rsid w:val="00BF2528"/>
    <w:rsid w:val="00BF28C0"/>
    <w:rsid w:val="00BF2927"/>
    <w:rsid w:val="00BF2B0A"/>
    <w:rsid w:val="00BF2D3B"/>
    <w:rsid w:val="00BF2FED"/>
    <w:rsid w:val="00BF3063"/>
    <w:rsid w:val="00BF3115"/>
    <w:rsid w:val="00BF3410"/>
    <w:rsid w:val="00BF3842"/>
    <w:rsid w:val="00BF40C7"/>
    <w:rsid w:val="00BF4276"/>
    <w:rsid w:val="00BF52A3"/>
    <w:rsid w:val="00BF5386"/>
    <w:rsid w:val="00BF6425"/>
    <w:rsid w:val="00BF6A32"/>
    <w:rsid w:val="00BF6A9E"/>
    <w:rsid w:val="00BF6FF7"/>
    <w:rsid w:val="00BF7238"/>
    <w:rsid w:val="00BF78FE"/>
    <w:rsid w:val="00BF79EC"/>
    <w:rsid w:val="00BF7B7E"/>
    <w:rsid w:val="00BF7CE7"/>
    <w:rsid w:val="00BF7CFF"/>
    <w:rsid w:val="00BF7F87"/>
    <w:rsid w:val="00C0006C"/>
    <w:rsid w:val="00C0008E"/>
    <w:rsid w:val="00C0017A"/>
    <w:rsid w:val="00C00C4A"/>
    <w:rsid w:val="00C010C7"/>
    <w:rsid w:val="00C0249D"/>
    <w:rsid w:val="00C026D3"/>
    <w:rsid w:val="00C028A5"/>
    <w:rsid w:val="00C029F6"/>
    <w:rsid w:val="00C0303A"/>
    <w:rsid w:val="00C035AA"/>
    <w:rsid w:val="00C035E3"/>
    <w:rsid w:val="00C03666"/>
    <w:rsid w:val="00C03994"/>
    <w:rsid w:val="00C04175"/>
    <w:rsid w:val="00C04471"/>
    <w:rsid w:val="00C04ED3"/>
    <w:rsid w:val="00C05BE8"/>
    <w:rsid w:val="00C062B2"/>
    <w:rsid w:val="00C06FA6"/>
    <w:rsid w:val="00C07035"/>
    <w:rsid w:val="00C070F1"/>
    <w:rsid w:val="00C07611"/>
    <w:rsid w:val="00C0799A"/>
    <w:rsid w:val="00C07DF9"/>
    <w:rsid w:val="00C10869"/>
    <w:rsid w:val="00C10C65"/>
    <w:rsid w:val="00C10F63"/>
    <w:rsid w:val="00C114D1"/>
    <w:rsid w:val="00C11673"/>
    <w:rsid w:val="00C11E03"/>
    <w:rsid w:val="00C126BC"/>
    <w:rsid w:val="00C12820"/>
    <w:rsid w:val="00C12852"/>
    <w:rsid w:val="00C12A80"/>
    <w:rsid w:val="00C12C89"/>
    <w:rsid w:val="00C1445E"/>
    <w:rsid w:val="00C147C9"/>
    <w:rsid w:val="00C148A4"/>
    <w:rsid w:val="00C15048"/>
    <w:rsid w:val="00C1533A"/>
    <w:rsid w:val="00C153E4"/>
    <w:rsid w:val="00C162FD"/>
    <w:rsid w:val="00C166EB"/>
    <w:rsid w:val="00C167EC"/>
    <w:rsid w:val="00C16A4F"/>
    <w:rsid w:val="00C16C83"/>
    <w:rsid w:val="00C1782C"/>
    <w:rsid w:val="00C20DEE"/>
    <w:rsid w:val="00C217F4"/>
    <w:rsid w:val="00C218C5"/>
    <w:rsid w:val="00C22706"/>
    <w:rsid w:val="00C232CF"/>
    <w:rsid w:val="00C23560"/>
    <w:rsid w:val="00C236AD"/>
    <w:rsid w:val="00C23C3B"/>
    <w:rsid w:val="00C246A3"/>
    <w:rsid w:val="00C248B5"/>
    <w:rsid w:val="00C24987"/>
    <w:rsid w:val="00C24993"/>
    <w:rsid w:val="00C24E15"/>
    <w:rsid w:val="00C254CF"/>
    <w:rsid w:val="00C26B04"/>
    <w:rsid w:val="00C274C3"/>
    <w:rsid w:val="00C2BF5F"/>
    <w:rsid w:val="00C300EE"/>
    <w:rsid w:val="00C3078F"/>
    <w:rsid w:val="00C30ED1"/>
    <w:rsid w:val="00C30F1F"/>
    <w:rsid w:val="00C311E3"/>
    <w:rsid w:val="00C31231"/>
    <w:rsid w:val="00C31495"/>
    <w:rsid w:val="00C31A12"/>
    <w:rsid w:val="00C323E8"/>
    <w:rsid w:val="00C3254F"/>
    <w:rsid w:val="00C328B6"/>
    <w:rsid w:val="00C32A82"/>
    <w:rsid w:val="00C33335"/>
    <w:rsid w:val="00C33AAD"/>
    <w:rsid w:val="00C33DA8"/>
    <w:rsid w:val="00C34085"/>
    <w:rsid w:val="00C34295"/>
    <w:rsid w:val="00C344F8"/>
    <w:rsid w:val="00C35327"/>
    <w:rsid w:val="00C35395"/>
    <w:rsid w:val="00C355A0"/>
    <w:rsid w:val="00C355F0"/>
    <w:rsid w:val="00C366E4"/>
    <w:rsid w:val="00C371AD"/>
    <w:rsid w:val="00C373B2"/>
    <w:rsid w:val="00C374C9"/>
    <w:rsid w:val="00C37D21"/>
    <w:rsid w:val="00C37DD3"/>
    <w:rsid w:val="00C40160"/>
    <w:rsid w:val="00C4053E"/>
    <w:rsid w:val="00C4060D"/>
    <w:rsid w:val="00C41202"/>
    <w:rsid w:val="00C418D8"/>
    <w:rsid w:val="00C419B3"/>
    <w:rsid w:val="00C41B41"/>
    <w:rsid w:val="00C4243E"/>
    <w:rsid w:val="00C424EC"/>
    <w:rsid w:val="00C4290C"/>
    <w:rsid w:val="00C42F01"/>
    <w:rsid w:val="00C435B9"/>
    <w:rsid w:val="00C4391E"/>
    <w:rsid w:val="00C43D44"/>
    <w:rsid w:val="00C448D0"/>
    <w:rsid w:val="00C454B7"/>
    <w:rsid w:val="00C4589C"/>
    <w:rsid w:val="00C45AAB"/>
    <w:rsid w:val="00C45EEA"/>
    <w:rsid w:val="00C46042"/>
    <w:rsid w:val="00C460E1"/>
    <w:rsid w:val="00C46677"/>
    <w:rsid w:val="00C4678F"/>
    <w:rsid w:val="00C46E2D"/>
    <w:rsid w:val="00C47172"/>
    <w:rsid w:val="00C47BA3"/>
    <w:rsid w:val="00C47E78"/>
    <w:rsid w:val="00C5027A"/>
    <w:rsid w:val="00C50551"/>
    <w:rsid w:val="00C50781"/>
    <w:rsid w:val="00C50BB0"/>
    <w:rsid w:val="00C5123B"/>
    <w:rsid w:val="00C514CB"/>
    <w:rsid w:val="00C5264A"/>
    <w:rsid w:val="00C531F5"/>
    <w:rsid w:val="00C532FA"/>
    <w:rsid w:val="00C5333E"/>
    <w:rsid w:val="00C5359E"/>
    <w:rsid w:val="00C5368B"/>
    <w:rsid w:val="00C53704"/>
    <w:rsid w:val="00C5372E"/>
    <w:rsid w:val="00C537FB"/>
    <w:rsid w:val="00C53DF6"/>
    <w:rsid w:val="00C545FE"/>
    <w:rsid w:val="00C54BD4"/>
    <w:rsid w:val="00C54BE7"/>
    <w:rsid w:val="00C54E4C"/>
    <w:rsid w:val="00C56468"/>
    <w:rsid w:val="00C568FA"/>
    <w:rsid w:val="00C5711D"/>
    <w:rsid w:val="00C57794"/>
    <w:rsid w:val="00C57C73"/>
    <w:rsid w:val="00C60488"/>
    <w:rsid w:val="00C60B7B"/>
    <w:rsid w:val="00C612BA"/>
    <w:rsid w:val="00C61438"/>
    <w:rsid w:val="00C61501"/>
    <w:rsid w:val="00C623B3"/>
    <w:rsid w:val="00C62CB3"/>
    <w:rsid w:val="00C62CDB"/>
    <w:rsid w:val="00C6488E"/>
    <w:rsid w:val="00C64F11"/>
    <w:rsid w:val="00C650CB"/>
    <w:rsid w:val="00C65877"/>
    <w:rsid w:val="00C6690F"/>
    <w:rsid w:val="00C66B39"/>
    <w:rsid w:val="00C6710C"/>
    <w:rsid w:val="00C67631"/>
    <w:rsid w:val="00C67BA6"/>
    <w:rsid w:val="00C67C82"/>
    <w:rsid w:val="00C70306"/>
    <w:rsid w:val="00C703E8"/>
    <w:rsid w:val="00C707B9"/>
    <w:rsid w:val="00C70A8B"/>
    <w:rsid w:val="00C71001"/>
    <w:rsid w:val="00C711BE"/>
    <w:rsid w:val="00C721C6"/>
    <w:rsid w:val="00C722B7"/>
    <w:rsid w:val="00C724C7"/>
    <w:rsid w:val="00C7274A"/>
    <w:rsid w:val="00C72766"/>
    <w:rsid w:val="00C72952"/>
    <w:rsid w:val="00C72C32"/>
    <w:rsid w:val="00C73084"/>
    <w:rsid w:val="00C7334D"/>
    <w:rsid w:val="00C73FCD"/>
    <w:rsid w:val="00C74CA8"/>
    <w:rsid w:val="00C75481"/>
    <w:rsid w:val="00C755EE"/>
    <w:rsid w:val="00C75866"/>
    <w:rsid w:val="00C759A5"/>
    <w:rsid w:val="00C77280"/>
    <w:rsid w:val="00C77810"/>
    <w:rsid w:val="00C8005C"/>
    <w:rsid w:val="00C80833"/>
    <w:rsid w:val="00C80964"/>
    <w:rsid w:val="00C809B7"/>
    <w:rsid w:val="00C80EC0"/>
    <w:rsid w:val="00C81247"/>
    <w:rsid w:val="00C81426"/>
    <w:rsid w:val="00C820A2"/>
    <w:rsid w:val="00C821E8"/>
    <w:rsid w:val="00C83295"/>
    <w:rsid w:val="00C839E9"/>
    <w:rsid w:val="00C83FD0"/>
    <w:rsid w:val="00C84044"/>
    <w:rsid w:val="00C8416A"/>
    <w:rsid w:val="00C848EE"/>
    <w:rsid w:val="00C85297"/>
    <w:rsid w:val="00C8531A"/>
    <w:rsid w:val="00C85770"/>
    <w:rsid w:val="00C85799"/>
    <w:rsid w:val="00C8580C"/>
    <w:rsid w:val="00C85B52"/>
    <w:rsid w:val="00C8612C"/>
    <w:rsid w:val="00C86594"/>
    <w:rsid w:val="00C8661E"/>
    <w:rsid w:val="00C86B8D"/>
    <w:rsid w:val="00C86C1A"/>
    <w:rsid w:val="00C86C73"/>
    <w:rsid w:val="00C86D35"/>
    <w:rsid w:val="00C86E9C"/>
    <w:rsid w:val="00C8705A"/>
    <w:rsid w:val="00C873D8"/>
    <w:rsid w:val="00C873F1"/>
    <w:rsid w:val="00C87533"/>
    <w:rsid w:val="00C875F6"/>
    <w:rsid w:val="00C87B59"/>
    <w:rsid w:val="00C904B9"/>
    <w:rsid w:val="00C904FF"/>
    <w:rsid w:val="00C9053A"/>
    <w:rsid w:val="00C90B7C"/>
    <w:rsid w:val="00C90D4A"/>
    <w:rsid w:val="00C9191A"/>
    <w:rsid w:val="00C9232C"/>
    <w:rsid w:val="00C92560"/>
    <w:rsid w:val="00C92B04"/>
    <w:rsid w:val="00C930D3"/>
    <w:rsid w:val="00C930E5"/>
    <w:rsid w:val="00C931AC"/>
    <w:rsid w:val="00C9321D"/>
    <w:rsid w:val="00C93D8D"/>
    <w:rsid w:val="00C93F99"/>
    <w:rsid w:val="00C9454B"/>
    <w:rsid w:val="00C94BDB"/>
    <w:rsid w:val="00C955B5"/>
    <w:rsid w:val="00C955E1"/>
    <w:rsid w:val="00C957A0"/>
    <w:rsid w:val="00C957C8"/>
    <w:rsid w:val="00C958F5"/>
    <w:rsid w:val="00C9658A"/>
    <w:rsid w:val="00C966F5"/>
    <w:rsid w:val="00C96C27"/>
    <w:rsid w:val="00C9776C"/>
    <w:rsid w:val="00C97856"/>
    <w:rsid w:val="00CA0377"/>
    <w:rsid w:val="00CA0F4C"/>
    <w:rsid w:val="00CA1C7D"/>
    <w:rsid w:val="00CA22A2"/>
    <w:rsid w:val="00CA2571"/>
    <w:rsid w:val="00CA2E3C"/>
    <w:rsid w:val="00CA2F95"/>
    <w:rsid w:val="00CA34B5"/>
    <w:rsid w:val="00CA35D3"/>
    <w:rsid w:val="00CA3619"/>
    <w:rsid w:val="00CA3AF4"/>
    <w:rsid w:val="00CA3B9D"/>
    <w:rsid w:val="00CA3FB6"/>
    <w:rsid w:val="00CA4059"/>
    <w:rsid w:val="00CA4888"/>
    <w:rsid w:val="00CA499A"/>
    <w:rsid w:val="00CA4D54"/>
    <w:rsid w:val="00CA5E41"/>
    <w:rsid w:val="00CA6EC7"/>
    <w:rsid w:val="00CA711B"/>
    <w:rsid w:val="00CA7DA5"/>
    <w:rsid w:val="00CB0269"/>
    <w:rsid w:val="00CB03BB"/>
    <w:rsid w:val="00CB0555"/>
    <w:rsid w:val="00CB0677"/>
    <w:rsid w:val="00CB0B7D"/>
    <w:rsid w:val="00CB18CA"/>
    <w:rsid w:val="00CB1C9B"/>
    <w:rsid w:val="00CB2035"/>
    <w:rsid w:val="00CB21B5"/>
    <w:rsid w:val="00CB2482"/>
    <w:rsid w:val="00CB29CC"/>
    <w:rsid w:val="00CB2E3D"/>
    <w:rsid w:val="00CB36DF"/>
    <w:rsid w:val="00CB3889"/>
    <w:rsid w:val="00CB3BF1"/>
    <w:rsid w:val="00CB496E"/>
    <w:rsid w:val="00CB49D4"/>
    <w:rsid w:val="00CB4BAB"/>
    <w:rsid w:val="00CB529D"/>
    <w:rsid w:val="00CB5AD0"/>
    <w:rsid w:val="00CB6247"/>
    <w:rsid w:val="00CB629D"/>
    <w:rsid w:val="00CB6997"/>
    <w:rsid w:val="00CB73D8"/>
    <w:rsid w:val="00CC1336"/>
    <w:rsid w:val="00CC15D2"/>
    <w:rsid w:val="00CC167A"/>
    <w:rsid w:val="00CC1A9A"/>
    <w:rsid w:val="00CC1B5B"/>
    <w:rsid w:val="00CC1C1C"/>
    <w:rsid w:val="00CC249C"/>
    <w:rsid w:val="00CC267B"/>
    <w:rsid w:val="00CC29EB"/>
    <w:rsid w:val="00CC2AFE"/>
    <w:rsid w:val="00CC3419"/>
    <w:rsid w:val="00CC3462"/>
    <w:rsid w:val="00CC34B2"/>
    <w:rsid w:val="00CC3C36"/>
    <w:rsid w:val="00CC4042"/>
    <w:rsid w:val="00CC4918"/>
    <w:rsid w:val="00CC4FD7"/>
    <w:rsid w:val="00CC568E"/>
    <w:rsid w:val="00CC59BC"/>
    <w:rsid w:val="00CC5A9F"/>
    <w:rsid w:val="00CC5D53"/>
    <w:rsid w:val="00CC60B7"/>
    <w:rsid w:val="00CC637C"/>
    <w:rsid w:val="00CC6DFF"/>
    <w:rsid w:val="00CC6ECA"/>
    <w:rsid w:val="00CC762A"/>
    <w:rsid w:val="00CC7856"/>
    <w:rsid w:val="00CC789F"/>
    <w:rsid w:val="00CC7B23"/>
    <w:rsid w:val="00CD0260"/>
    <w:rsid w:val="00CD02F7"/>
    <w:rsid w:val="00CD03BD"/>
    <w:rsid w:val="00CD03EB"/>
    <w:rsid w:val="00CD0C1A"/>
    <w:rsid w:val="00CD2512"/>
    <w:rsid w:val="00CD367E"/>
    <w:rsid w:val="00CD3784"/>
    <w:rsid w:val="00CD3F1E"/>
    <w:rsid w:val="00CD4462"/>
    <w:rsid w:val="00CD5589"/>
    <w:rsid w:val="00CD5790"/>
    <w:rsid w:val="00CD5C08"/>
    <w:rsid w:val="00CD5CF0"/>
    <w:rsid w:val="00CD62AC"/>
    <w:rsid w:val="00CD674C"/>
    <w:rsid w:val="00CD67CE"/>
    <w:rsid w:val="00CD7A09"/>
    <w:rsid w:val="00CD7A2A"/>
    <w:rsid w:val="00CD7C87"/>
    <w:rsid w:val="00CD7CA0"/>
    <w:rsid w:val="00CD7D73"/>
    <w:rsid w:val="00CE0293"/>
    <w:rsid w:val="00CE03B5"/>
    <w:rsid w:val="00CE07BA"/>
    <w:rsid w:val="00CE07D5"/>
    <w:rsid w:val="00CE16E1"/>
    <w:rsid w:val="00CE17E6"/>
    <w:rsid w:val="00CE18BC"/>
    <w:rsid w:val="00CE18D2"/>
    <w:rsid w:val="00CE1A79"/>
    <w:rsid w:val="00CE1F7A"/>
    <w:rsid w:val="00CE278C"/>
    <w:rsid w:val="00CE3820"/>
    <w:rsid w:val="00CE3875"/>
    <w:rsid w:val="00CE3B51"/>
    <w:rsid w:val="00CE3E50"/>
    <w:rsid w:val="00CE3F62"/>
    <w:rsid w:val="00CE4088"/>
    <w:rsid w:val="00CE4565"/>
    <w:rsid w:val="00CE464A"/>
    <w:rsid w:val="00CE4A2D"/>
    <w:rsid w:val="00CE4E1E"/>
    <w:rsid w:val="00CE6B91"/>
    <w:rsid w:val="00CE70A6"/>
    <w:rsid w:val="00CE70F9"/>
    <w:rsid w:val="00CE7140"/>
    <w:rsid w:val="00CE714A"/>
    <w:rsid w:val="00CE771E"/>
    <w:rsid w:val="00CE7835"/>
    <w:rsid w:val="00CE7D75"/>
    <w:rsid w:val="00CF012B"/>
    <w:rsid w:val="00CF0507"/>
    <w:rsid w:val="00CF0A96"/>
    <w:rsid w:val="00CF0E2C"/>
    <w:rsid w:val="00CF0F79"/>
    <w:rsid w:val="00CF10BD"/>
    <w:rsid w:val="00CF1D36"/>
    <w:rsid w:val="00CF1EC1"/>
    <w:rsid w:val="00CF207F"/>
    <w:rsid w:val="00CF2B82"/>
    <w:rsid w:val="00CF307C"/>
    <w:rsid w:val="00CF3435"/>
    <w:rsid w:val="00CF3494"/>
    <w:rsid w:val="00CF39BD"/>
    <w:rsid w:val="00CF3CE5"/>
    <w:rsid w:val="00CF4B36"/>
    <w:rsid w:val="00CF5024"/>
    <w:rsid w:val="00CF5428"/>
    <w:rsid w:val="00CF6237"/>
    <w:rsid w:val="00CF6382"/>
    <w:rsid w:val="00CF6507"/>
    <w:rsid w:val="00CF651D"/>
    <w:rsid w:val="00CF657B"/>
    <w:rsid w:val="00CF6B2A"/>
    <w:rsid w:val="00CF6BFC"/>
    <w:rsid w:val="00CF75E8"/>
    <w:rsid w:val="00CF79D8"/>
    <w:rsid w:val="00CF7FF5"/>
    <w:rsid w:val="00D00040"/>
    <w:rsid w:val="00D00116"/>
    <w:rsid w:val="00D00377"/>
    <w:rsid w:val="00D005EA"/>
    <w:rsid w:val="00D005F2"/>
    <w:rsid w:val="00D00A97"/>
    <w:rsid w:val="00D00D48"/>
    <w:rsid w:val="00D01DF0"/>
    <w:rsid w:val="00D02285"/>
    <w:rsid w:val="00D02294"/>
    <w:rsid w:val="00D0252C"/>
    <w:rsid w:val="00D0290C"/>
    <w:rsid w:val="00D0439F"/>
    <w:rsid w:val="00D04499"/>
    <w:rsid w:val="00D04649"/>
    <w:rsid w:val="00D04D8B"/>
    <w:rsid w:val="00D04F9A"/>
    <w:rsid w:val="00D05521"/>
    <w:rsid w:val="00D06543"/>
    <w:rsid w:val="00D06719"/>
    <w:rsid w:val="00D068AE"/>
    <w:rsid w:val="00D06A5A"/>
    <w:rsid w:val="00D06A90"/>
    <w:rsid w:val="00D06C67"/>
    <w:rsid w:val="00D0742F"/>
    <w:rsid w:val="00D0757D"/>
    <w:rsid w:val="00D07D3A"/>
    <w:rsid w:val="00D10479"/>
    <w:rsid w:val="00D107F4"/>
    <w:rsid w:val="00D109A8"/>
    <w:rsid w:val="00D10C24"/>
    <w:rsid w:val="00D10E4D"/>
    <w:rsid w:val="00D118C8"/>
    <w:rsid w:val="00D1198D"/>
    <w:rsid w:val="00D11FB8"/>
    <w:rsid w:val="00D12563"/>
    <w:rsid w:val="00D133D7"/>
    <w:rsid w:val="00D14E29"/>
    <w:rsid w:val="00D150F1"/>
    <w:rsid w:val="00D1564C"/>
    <w:rsid w:val="00D15C71"/>
    <w:rsid w:val="00D164D9"/>
    <w:rsid w:val="00D165F5"/>
    <w:rsid w:val="00D16FBE"/>
    <w:rsid w:val="00D170A0"/>
    <w:rsid w:val="00D17F67"/>
    <w:rsid w:val="00D17FB4"/>
    <w:rsid w:val="00D202D4"/>
    <w:rsid w:val="00D20677"/>
    <w:rsid w:val="00D20AD4"/>
    <w:rsid w:val="00D21A13"/>
    <w:rsid w:val="00D2256B"/>
    <w:rsid w:val="00D229AC"/>
    <w:rsid w:val="00D23036"/>
    <w:rsid w:val="00D23CEB"/>
    <w:rsid w:val="00D23D6D"/>
    <w:rsid w:val="00D24076"/>
    <w:rsid w:val="00D2452D"/>
    <w:rsid w:val="00D2472D"/>
    <w:rsid w:val="00D24B4D"/>
    <w:rsid w:val="00D2526B"/>
    <w:rsid w:val="00D2544E"/>
    <w:rsid w:val="00D25799"/>
    <w:rsid w:val="00D257D3"/>
    <w:rsid w:val="00D258C3"/>
    <w:rsid w:val="00D26356"/>
    <w:rsid w:val="00D267CE"/>
    <w:rsid w:val="00D2684B"/>
    <w:rsid w:val="00D279FB"/>
    <w:rsid w:val="00D3017C"/>
    <w:rsid w:val="00D30DAF"/>
    <w:rsid w:val="00D30E8A"/>
    <w:rsid w:val="00D3181D"/>
    <w:rsid w:val="00D31A19"/>
    <w:rsid w:val="00D3215B"/>
    <w:rsid w:val="00D3228D"/>
    <w:rsid w:val="00D327A9"/>
    <w:rsid w:val="00D328C4"/>
    <w:rsid w:val="00D32A6D"/>
    <w:rsid w:val="00D32DBA"/>
    <w:rsid w:val="00D335D1"/>
    <w:rsid w:val="00D3363E"/>
    <w:rsid w:val="00D33DDA"/>
    <w:rsid w:val="00D340B7"/>
    <w:rsid w:val="00D341CE"/>
    <w:rsid w:val="00D345CB"/>
    <w:rsid w:val="00D3518E"/>
    <w:rsid w:val="00D351D3"/>
    <w:rsid w:val="00D353A5"/>
    <w:rsid w:val="00D356B3"/>
    <w:rsid w:val="00D3602C"/>
    <w:rsid w:val="00D3623F"/>
    <w:rsid w:val="00D366FD"/>
    <w:rsid w:val="00D36957"/>
    <w:rsid w:val="00D36A54"/>
    <w:rsid w:val="00D37006"/>
    <w:rsid w:val="00D40462"/>
    <w:rsid w:val="00D40A0B"/>
    <w:rsid w:val="00D4114C"/>
    <w:rsid w:val="00D415DF"/>
    <w:rsid w:val="00D41784"/>
    <w:rsid w:val="00D41CC7"/>
    <w:rsid w:val="00D41D67"/>
    <w:rsid w:val="00D41F7D"/>
    <w:rsid w:val="00D425D2"/>
    <w:rsid w:val="00D429AB"/>
    <w:rsid w:val="00D429E4"/>
    <w:rsid w:val="00D42A65"/>
    <w:rsid w:val="00D42F2E"/>
    <w:rsid w:val="00D42F7E"/>
    <w:rsid w:val="00D433C4"/>
    <w:rsid w:val="00D43893"/>
    <w:rsid w:val="00D43A4C"/>
    <w:rsid w:val="00D43EE5"/>
    <w:rsid w:val="00D43F4D"/>
    <w:rsid w:val="00D4451B"/>
    <w:rsid w:val="00D44581"/>
    <w:rsid w:val="00D446F3"/>
    <w:rsid w:val="00D44A55"/>
    <w:rsid w:val="00D44BC6"/>
    <w:rsid w:val="00D453EE"/>
    <w:rsid w:val="00D458A7"/>
    <w:rsid w:val="00D45A60"/>
    <w:rsid w:val="00D45ABF"/>
    <w:rsid w:val="00D4643A"/>
    <w:rsid w:val="00D51484"/>
    <w:rsid w:val="00D51934"/>
    <w:rsid w:val="00D51B4A"/>
    <w:rsid w:val="00D51CA9"/>
    <w:rsid w:val="00D5210B"/>
    <w:rsid w:val="00D52685"/>
    <w:rsid w:val="00D5277C"/>
    <w:rsid w:val="00D53090"/>
    <w:rsid w:val="00D531C6"/>
    <w:rsid w:val="00D53A01"/>
    <w:rsid w:val="00D53AA5"/>
    <w:rsid w:val="00D53C2E"/>
    <w:rsid w:val="00D53E6A"/>
    <w:rsid w:val="00D54A40"/>
    <w:rsid w:val="00D54AEA"/>
    <w:rsid w:val="00D54DFB"/>
    <w:rsid w:val="00D54F0F"/>
    <w:rsid w:val="00D560EA"/>
    <w:rsid w:val="00D56668"/>
    <w:rsid w:val="00D56907"/>
    <w:rsid w:val="00D56A80"/>
    <w:rsid w:val="00D56B41"/>
    <w:rsid w:val="00D56C6F"/>
    <w:rsid w:val="00D575A2"/>
    <w:rsid w:val="00D6000C"/>
    <w:rsid w:val="00D6015C"/>
    <w:rsid w:val="00D601EE"/>
    <w:rsid w:val="00D60859"/>
    <w:rsid w:val="00D609D4"/>
    <w:rsid w:val="00D60B69"/>
    <w:rsid w:val="00D61333"/>
    <w:rsid w:val="00D6182D"/>
    <w:rsid w:val="00D62416"/>
    <w:rsid w:val="00D62BA6"/>
    <w:rsid w:val="00D62E10"/>
    <w:rsid w:val="00D635FE"/>
    <w:rsid w:val="00D64113"/>
    <w:rsid w:val="00D64BB8"/>
    <w:rsid w:val="00D64D41"/>
    <w:rsid w:val="00D64E17"/>
    <w:rsid w:val="00D652A2"/>
    <w:rsid w:val="00D652FE"/>
    <w:rsid w:val="00D65AE3"/>
    <w:rsid w:val="00D662AF"/>
    <w:rsid w:val="00D665EF"/>
    <w:rsid w:val="00D66750"/>
    <w:rsid w:val="00D67FCC"/>
    <w:rsid w:val="00D7051E"/>
    <w:rsid w:val="00D71220"/>
    <w:rsid w:val="00D714CB"/>
    <w:rsid w:val="00D727CD"/>
    <w:rsid w:val="00D729FF"/>
    <w:rsid w:val="00D72C91"/>
    <w:rsid w:val="00D72F01"/>
    <w:rsid w:val="00D73167"/>
    <w:rsid w:val="00D7334E"/>
    <w:rsid w:val="00D7344C"/>
    <w:rsid w:val="00D737DE"/>
    <w:rsid w:val="00D73959"/>
    <w:rsid w:val="00D739FC"/>
    <w:rsid w:val="00D73C32"/>
    <w:rsid w:val="00D73DD3"/>
    <w:rsid w:val="00D73FDD"/>
    <w:rsid w:val="00D73FF0"/>
    <w:rsid w:val="00D74AC5"/>
    <w:rsid w:val="00D74CEC"/>
    <w:rsid w:val="00D74D0D"/>
    <w:rsid w:val="00D7511B"/>
    <w:rsid w:val="00D7534A"/>
    <w:rsid w:val="00D7551C"/>
    <w:rsid w:val="00D755BD"/>
    <w:rsid w:val="00D75945"/>
    <w:rsid w:val="00D75A32"/>
    <w:rsid w:val="00D75DBD"/>
    <w:rsid w:val="00D766D8"/>
    <w:rsid w:val="00D76C12"/>
    <w:rsid w:val="00D76C79"/>
    <w:rsid w:val="00D77231"/>
    <w:rsid w:val="00D77270"/>
    <w:rsid w:val="00D77541"/>
    <w:rsid w:val="00D77EEA"/>
    <w:rsid w:val="00D80192"/>
    <w:rsid w:val="00D8036F"/>
    <w:rsid w:val="00D81421"/>
    <w:rsid w:val="00D81B6C"/>
    <w:rsid w:val="00D81D2F"/>
    <w:rsid w:val="00D81EB7"/>
    <w:rsid w:val="00D83210"/>
    <w:rsid w:val="00D83388"/>
    <w:rsid w:val="00D834AA"/>
    <w:rsid w:val="00D8375D"/>
    <w:rsid w:val="00D839C3"/>
    <w:rsid w:val="00D83E6D"/>
    <w:rsid w:val="00D840A3"/>
    <w:rsid w:val="00D84147"/>
    <w:rsid w:val="00D84372"/>
    <w:rsid w:val="00D84A07"/>
    <w:rsid w:val="00D84EDC"/>
    <w:rsid w:val="00D85324"/>
    <w:rsid w:val="00D857AE"/>
    <w:rsid w:val="00D85C6F"/>
    <w:rsid w:val="00D86BDB"/>
    <w:rsid w:val="00D86D8F"/>
    <w:rsid w:val="00D87227"/>
    <w:rsid w:val="00D874C1"/>
    <w:rsid w:val="00D8756B"/>
    <w:rsid w:val="00D878D2"/>
    <w:rsid w:val="00D902EE"/>
    <w:rsid w:val="00D911FF"/>
    <w:rsid w:val="00D9159C"/>
    <w:rsid w:val="00D91651"/>
    <w:rsid w:val="00D91F04"/>
    <w:rsid w:val="00D92401"/>
    <w:rsid w:val="00D931DC"/>
    <w:rsid w:val="00D93244"/>
    <w:rsid w:val="00D932C6"/>
    <w:rsid w:val="00D938EB"/>
    <w:rsid w:val="00D93BA8"/>
    <w:rsid w:val="00D94779"/>
    <w:rsid w:val="00D94C1C"/>
    <w:rsid w:val="00D94C7C"/>
    <w:rsid w:val="00D9522E"/>
    <w:rsid w:val="00D957BC"/>
    <w:rsid w:val="00D958B1"/>
    <w:rsid w:val="00D95C53"/>
    <w:rsid w:val="00D9638F"/>
    <w:rsid w:val="00D96968"/>
    <w:rsid w:val="00D97508"/>
    <w:rsid w:val="00D9760B"/>
    <w:rsid w:val="00DA02CC"/>
    <w:rsid w:val="00DA117F"/>
    <w:rsid w:val="00DA1195"/>
    <w:rsid w:val="00DA1BA1"/>
    <w:rsid w:val="00DA1D36"/>
    <w:rsid w:val="00DA20B9"/>
    <w:rsid w:val="00DA24C9"/>
    <w:rsid w:val="00DA2E0D"/>
    <w:rsid w:val="00DA3663"/>
    <w:rsid w:val="00DA3FE8"/>
    <w:rsid w:val="00DA40F2"/>
    <w:rsid w:val="00DA4118"/>
    <w:rsid w:val="00DA52A9"/>
    <w:rsid w:val="00DA52AD"/>
    <w:rsid w:val="00DA544F"/>
    <w:rsid w:val="00DA5671"/>
    <w:rsid w:val="00DA5DC9"/>
    <w:rsid w:val="00DA5FE6"/>
    <w:rsid w:val="00DA6016"/>
    <w:rsid w:val="00DA6181"/>
    <w:rsid w:val="00DA618B"/>
    <w:rsid w:val="00DA62EA"/>
    <w:rsid w:val="00DA676D"/>
    <w:rsid w:val="00DA68EF"/>
    <w:rsid w:val="00DA734C"/>
    <w:rsid w:val="00DA739D"/>
    <w:rsid w:val="00DA776E"/>
    <w:rsid w:val="00DB04F2"/>
    <w:rsid w:val="00DB079D"/>
    <w:rsid w:val="00DB0F52"/>
    <w:rsid w:val="00DB1ECB"/>
    <w:rsid w:val="00DB2B50"/>
    <w:rsid w:val="00DB3395"/>
    <w:rsid w:val="00DB3456"/>
    <w:rsid w:val="00DB3629"/>
    <w:rsid w:val="00DB377F"/>
    <w:rsid w:val="00DB3A1E"/>
    <w:rsid w:val="00DB50B2"/>
    <w:rsid w:val="00DB5255"/>
    <w:rsid w:val="00DB5813"/>
    <w:rsid w:val="00DB604F"/>
    <w:rsid w:val="00DB6106"/>
    <w:rsid w:val="00DB6320"/>
    <w:rsid w:val="00DB6470"/>
    <w:rsid w:val="00DC0839"/>
    <w:rsid w:val="00DC096F"/>
    <w:rsid w:val="00DC0A2C"/>
    <w:rsid w:val="00DC1472"/>
    <w:rsid w:val="00DC20FE"/>
    <w:rsid w:val="00DC3207"/>
    <w:rsid w:val="00DC33D4"/>
    <w:rsid w:val="00DC37F5"/>
    <w:rsid w:val="00DC4801"/>
    <w:rsid w:val="00DC48CB"/>
    <w:rsid w:val="00DC4CBF"/>
    <w:rsid w:val="00DC5333"/>
    <w:rsid w:val="00DC5A7D"/>
    <w:rsid w:val="00DC5F80"/>
    <w:rsid w:val="00DC72FA"/>
    <w:rsid w:val="00DC75B8"/>
    <w:rsid w:val="00DC7793"/>
    <w:rsid w:val="00DD003C"/>
    <w:rsid w:val="00DD0536"/>
    <w:rsid w:val="00DD0A2A"/>
    <w:rsid w:val="00DD0EF8"/>
    <w:rsid w:val="00DD0FD3"/>
    <w:rsid w:val="00DD1F6C"/>
    <w:rsid w:val="00DD25A1"/>
    <w:rsid w:val="00DD2DDB"/>
    <w:rsid w:val="00DD2E87"/>
    <w:rsid w:val="00DD2F7E"/>
    <w:rsid w:val="00DD3060"/>
    <w:rsid w:val="00DD420A"/>
    <w:rsid w:val="00DD43BA"/>
    <w:rsid w:val="00DD4AFA"/>
    <w:rsid w:val="00DD4BD3"/>
    <w:rsid w:val="00DD4F42"/>
    <w:rsid w:val="00DD5436"/>
    <w:rsid w:val="00DD556F"/>
    <w:rsid w:val="00DD580A"/>
    <w:rsid w:val="00DD5D1B"/>
    <w:rsid w:val="00DD6002"/>
    <w:rsid w:val="00DD60B3"/>
    <w:rsid w:val="00DD689F"/>
    <w:rsid w:val="00DD6A1B"/>
    <w:rsid w:val="00DD74DC"/>
    <w:rsid w:val="00DD77D1"/>
    <w:rsid w:val="00DD7AC2"/>
    <w:rsid w:val="00DD7E43"/>
    <w:rsid w:val="00DE0457"/>
    <w:rsid w:val="00DE0668"/>
    <w:rsid w:val="00DE1B41"/>
    <w:rsid w:val="00DE23E9"/>
    <w:rsid w:val="00DE29DA"/>
    <w:rsid w:val="00DE2B69"/>
    <w:rsid w:val="00DE2DA0"/>
    <w:rsid w:val="00DE2E3A"/>
    <w:rsid w:val="00DE2EB7"/>
    <w:rsid w:val="00DE361B"/>
    <w:rsid w:val="00DE3A27"/>
    <w:rsid w:val="00DE4254"/>
    <w:rsid w:val="00DE4BE0"/>
    <w:rsid w:val="00DE50C7"/>
    <w:rsid w:val="00DE5350"/>
    <w:rsid w:val="00DE53CC"/>
    <w:rsid w:val="00DE53D1"/>
    <w:rsid w:val="00DE5C82"/>
    <w:rsid w:val="00DE5FA7"/>
    <w:rsid w:val="00DE6171"/>
    <w:rsid w:val="00DE67B1"/>
    <w:rsid w:val="00DE6EA5"/>
    <w:rsid w:val="00DE6F51"/>
    <w:rsid w:val="00DE725F"/>
    <w:rsid w:val="00DF0047"/>
    <w:rsid w:val="00DF0281"/>
    <w:rsid w:val="00DF060B"/>
    <w:rsid w:val="00DF1620"/>
    <w:rsid w:val="00DF1989"/>
    <w:rsid w:val="00DF1B87"/>
    <w:rsid w:val="00DF25F8"/>
    <w:rsid w:val="00DF264E"/>
    <w:rsid w:val="00DF2773"/>
    <w:rsid w:val="00DF2828"/>
    <w:rsid w:val="00DF330F"/>
    <w:rsid w:val="00DF3384"/>
    <w:rsid w:val="00DF3925"/>
    <w:rsid w:val="00DF3DD9"/>
    <w:rsid w:val="00DF46B4"/>
    <w:rsid w:val="00DF499D"/>
    <w:rsid w:val="00DF4A2E"/>
    <w:rsid w:val="00DF4B41"/>
    <w:rsid w:val="00DF4FE0"/>
    <w:rsid w:val="00DF5199"/>
    <w:rsid w:val="00DF51FE"/>
    <w:rsid w:val="00DF5489"/>
    <w:rsid w:val="00DF549D"/>
    <w:rsid w:val="00DF5672"/>
    <w:rsid w:val="00DF62FC"/>
    <w:rsid w:val="00DF63CB"/>
    <w:rsid w:val="00DF6465"/>
    <w:rsid w:val="00DF7C1C"/>
    <w:rsid w:val="00E00B8D"/>
    <w:rsid w:val="00E00C72"/>
    <w:rsid w:val="00E00EFA"/>
    <w:rsid w:val="00E010C9"/>
    <w:rsid w:val="00E01E4A"/>
    <w:rsid w:val="00E02074"/>
    <w:rsid w:val="00E02205"/>
    <w:rsid w:val="00E024C4"/>
    <w:rsid w:val="00E034DB"/>
    <w:rsid w:val="00E03888"/>
    <w:rsid w:val="00E03C44"/>
    <w:rsid w:val="00E04717"/>
    <w:rsid w:val="00E04CE2"/>
    <w:rsid w:val="00E04EC3"/>
    <w:rsid w:val="00E05132"/>
    <w:rsid w:val="00E05470"/>
    <w:rsid w:val="00E059A6"/>
    <w:rsid w:val="00E05A07"/>
    <w:rsid w:val="00E06A80"/>
    <w:rsid w:val="00E071E6"/>
    <w:rsid w:val="00E07925"/>
    <w:rsid w:val="00E079A3"/>
    <w:rsid w:val="00E104F2"/>
    <w:rsid w:val="00E10F91"/>
    <w:rsid w:val="00E11177"/>
    <w:rsid w:val="00E113E7"/>
    <w:rsid w:val="00E118F6"/>
    <w:rsid w:val="00E11BE9"/>
    <w:rsid w:val="00E11E42"/>
    <w:rsid w:val="00E12213"/>
    <w:rsid w:val="00E123E9"/>
    <w:rsid w:val="00E12E3F"/>
    <w:rsid w:val="00E130D2"/>
    <w:rsid w:val="00E13567"/>
    <w:rsid w:val="00E13EE1"/>
    <w:rsid w:val="00E148CE"/>
    <w:rsid w:val="00E14BF5"/>
    <w:rsid w:val="00E14F73"/>
    <w:rsid w:val="00E1535E"/>
    <w:rsid w:val="00E15635"/>
    <w:rsid w:val="00E1586B"/>
    <w:rsid w:val="00E15C2C"/>
    <w:rsid w:val="00E16655"/>
    <w:rsid w:val="00E17751"/>
    <w:rsid w:val="00E17827"/>
    <w:rsid w:val="00E20587"/>
    <w:rsid w:val="00E20A01"/>
    <w:rsid w:val="00E21B0C"/>
    <w:rsid w:val="00E21CF1"/>
    <w:rsid w:val="00E21EA6"/>
    <w:rsid w:val="00E220A2"/>
    <w:rsid w:val="00E22316"/>
    <w:rsid w:val="00E225F0"/>
    <w:rsid w:val="00E22812"/>
    <w:rsid w:val="00E22831"/>
    <w:rsid w:val="00E22AF4"/>
    <w:rsid w:val="00E230D8"/>
    <w:rsid w:val="00E23199"/>
    <w:rsid w:val="00E23365"/>
    <w:rsid w:val="00E233F8"/>
    <w:rsid w:val="00E23F5F"/>
    <w:rsid w:val="00E24094"/>
    <w:rsid w:val="00E240C3"/>
    <w:rsid w:val="00E24385"/>
    <w:rsid w:val="00E2463C"/>
    <w:rsid w:val="00E25C74"/>
    <w:rsid w:val="00E26CED"/>
    <w:rsid w:val="00E26D78"/>
    <w:rsid w:val="00E27129"/>
    <w:rsid w:val="00E27487"/>
    <w:rsid w:val="00E27922"/>
    <w:rsid w:val="00E30331"/>
    <w:rsid w:val="00E30601"/>
    <w:rsid w:val="00E3078A"/>
    <w:rsid w:val="00E30846"/>
    <w:rsid w:val="00E3088B"/>
    <w:rsid w:val="00E309E4"/>
    <w:rsid w:val="00E310A3"/>
    <w:rsid w:val="00E3194C"/>
    <w:rsid w:val="00E31C1C"/>
    <w:rsid w:val="00E323AE"/>
    <w:rsid w:val="00E32437"/>
    <w:rsid w:val="00E3296A"/>
    <w:rsid w:val="00E32F64"/>
    <w:rsid w:val="00E3306F"/>
    <w:rsid w:val="00E331E5"/>
    <w:rsid w:val="00E334C1"/>
    <w:rsid w:val="00E33768"/>
    <w:rsid w:val="00E33AE6"/>
    <w:rsid w:val="00E3400C"/>
    <w:rsid w:val="00E34909"/>
    <w:rsid w:val="00E35732"/>
    <w:rsid w:val="00E35A7F"/>
    <w:rsid w:val="00E35ABE"/>
    <w:rsid w:val="00E35F17"/>
    <w:rsid w:val="00E35F76"/>
    <w:rsid w:val="00E367A7"/>
    <w:rsid w:val="00E36814"/>
    <w:rsid w:val="00E36C3D"/>
    <w:rsid w:val="00E36E28"/>
    <w:rsid w:val="00E3761E"/>
    <w:rsid w:val="00E37B0C"/>
    <w:rsid w:val="00E40394"/>
    <w:rsid w:val="00E40858"/>
    <w:rsid w:val="00E41874"/>
    <w:rsid w:val="00E41B3B"/>
    <w:rsid w:val="00E41CE2"/>
    <w:rsid w:val="00E41E63"/>
    <w:rsid w:val="00E4235D"/>
    <w:rsid w:val="00E42ED5"/>
    <w:rsid w:val="00E435A7"/>
    <w:rsid w:val="00E43E2A"/>
    <w:rsid w:val="00E43E35"/>
    <w:rsid w:val="00E43EC8"/>
    <w:rsid w:val="00E444BB"/>
    <w:rsid w:val="00E44555"/>
    <w:rsid w:val="00E44875"/>
    <w:rsid w:val="00E449BC"/>
    <w:rsid w:val="00E44D60"/>
    <w:rsid w:val="00E44EBB"/>
    <w:rsid w:val="00E45488"/>
    <w:rsid w:val="00E45540"/>
    <w:rsid w:val="00E45673"/>
    <w:rsid w:val="00E45CB0"/>
    <w:rsid w:val="00E45CEE"/>
    <w:rsid w:val="00E465BC"/>
    <w:rsid w:val="00E4663C"/>
    <w:rsid w:val="00E47345"/>
    <w:rsid w:val="00E47A6E"/>
    <w:rsid w:val="00E47D5E"/>
    <w:rsid w:val="00E50731"/>
    <w:rsid w:val="00E509AA"/>
    <w:rsid w:val="00E50BB3"/>
    <w:rsid w:val="00E51120"/>
    <w:rsid w:val="00E511AF"/>
    <w:rsid w:val="00E518C4"/>
    <w:rsid w:val="00E51D2B"/>
    <w:rsid w:val="00E5278B"/>
    <w:rsid w:val="00E536A2"/>
    <w:rsid w:val="00E53B84"/>
    <w:rsid w:val="00E5406A"/>
    <w:rsid w:val="00E54548"/>
    <w:rsid w:val="00E54948"/>
    <w:rsid w:val="00E54961"/>
    <w:rsid w:val="00E55039"/>
    <w:rsid w:val="00E55F43"/>
    <w:rsid w:val="00E55F99"/>
    <w:rsid w:val="00E55FE3"/>
    <w:rsid w:val="00E560E5"/>
    <w:rsid w:val="00E56201"/>
    <w:rsid w:val="00E5681F"/>
    <w:rsid w:val="00E56A9B"/>
    <w:rsid w:val="00E5719E"/>
    <w:rsid w:val="00E57B56"/>
    <w:rsid w:val="00E57BD1"/>
    <w:rsid w:val="00E57CD0"/>
    <w:rsid w:val="00E57E14"/>
    <w:rsid w:val="00E57FED"/>
    <w:rsid w:val="00E600C3"/>
    <w:rsid w:val="00E604A3"/>
    <w:rsid w:val="00E60781"/>
    <w:rsid w:val="00E60CAF"/>
    <w:rsid w:val="00E60E34"/>
    <w:rsid w:val="00E62081"/>
    <w:rsid w:val="00E627A6"/>
    <w:rsid w:val="00E62A6B"/>
    <w:rsid w:val="00E62A80"/>
    <w:rsid w:val="00E62B9C"/>
    <w:rsid w:val="00E62D7C"/>
    <w:rsid w:val="00E62ED7"/>
    <w:rsid w:val="00E638B5"/>
    <w:rsid w:val="00E63B1E"/>
    <w:rsid w:val="00E63B63"/>
    <w:rsid w:val="00E64360"/>
    <w:rsid w:val="00E64D6D"/>
    <w:rsid w:val="00E650DB"/>
    <w:rsid w:val="00E65276"/>
    <w:rsid w:val="00E6566B"/>
    <w:rsid w:val="00E65A7C"/>
    <w:rsid w:val="00E65C09"/>
    <w:rsid w:val="00E65C6A"/>
    <w:rsid w:val="00E66890"/>
    <w:rsid w:val="00E66A70"/>
    <w:rsid w:val="00E66D24"/>
    <w:rsid w:val="00E67587"/>
    <w:rsid w:val="00E6784C"/>
    <w:rsid w:val="00E67C25"/>
    <w:rsid w:val="00E67FA5"/>
    <w:rsid w:val="00E70016"/>
    <w:rsid w:val="00E7012E"/>
    <w:rsid w:val="00E70813"/>
    <w:rsid w:val="00E70B01"/>
    <w:rsid w:val="00E70B4E"/>
    <w:rsid w:val="00E7161B"/>
    <w:rsid w:val="00E71CA2"/>
    <w:rsid w:val="00E723FA"/>
    <w:rsid w:val="00E72A0D"/>
    <w:rsid w:val="00E72F7E"/>
    <w:rsid w:val="00E7337C"/>
    <w:rsid w:val="00E73813"/>
    <w:rsid w:val="00E7392A"/>
    <w:rsid w:val="00E7415C"/>
    <w:rsid w:val="00E7441D"/>
    <w:rsid w:val="00E7453B"/>
    <w:rsid w:val="00E747F1"/>
    <w:rsid w:val="00E7496A"/>
    <w:rsid w:val="00E7530A"/>
    <w:rsid w:val="00E7579A"/>
    <w:rsid w:val="00E7580B"/>
    <w:rsid w:val="00E75CC8"/>
    <w:rsid w:val="00E75E78"/>
    <w:rsid w:val="00E75F34"/>
    <w:rsid w:val="00E765A7"/>
    <w:rsid w:val="00E76923"/>
    <w:rsid w:val="00E76C26"/>
    <w:rsid w:val="00E77668"/>
    <w:rsid w:val="00E813D8"/>
    <w:rsid w:val="00E813E6"/>
    <w:rsid w:val="00E81562"/>
    <w:rsid w:val="00E81991"/>
    <w:rsid w:val="00E81EBA"/>
    <w:rsid w:val="00E825DA"/>
    <w:rsid w:val="00E8264A"/>
    <w:rsid w:val="00E82ABC"/>
    <w:rsid w:val="00E82F82"/>
    <w:rsid w:val="00E83145"/>
    <w:rsid w:val="00E83699"/>
    <w:rsid w:val="00E83898"/>
    <w:rsid w:val="00E83C3F"/>
    <w:rsid w:val="00E83D81"/>
    <w:rsid w:val="00E844F2"/>
    <w:rsid w:val="00E84748"/>
    <w:rsid w:val="00E84782"/>
    <w:rsid w:val="00E84CE2"/>
    <w:rsid w:val="00E84D0C"/>
    <w:rsid w:val="00E85022"/>
    <w:rsid w:val="00E85BFF"/>
    <w:rsid w:val="00E861DF"/>
    <w:rsid w:val="00E86377"/>
    <w:rsid w:val="00E86666"/>
    <w:rsid w:val="00E86F35"/>
    <w:rsid w:val="00E87788"/>
    <w:rsid w:val="00E877A2"/>
    <w:rsid w:val="00E879A4"/>
    <w:rsid w:val="00E87D5D"/>
    <w:rsid w:val="00E87F10"/>
    <w:rsid w:val="00E90BC2"/>
    <w:rsid w:val="00E91754"/>
    <w:rsid w:val="00E918AC"/>
    <w:rsid w:val="00E91C12"/>
    <w:rsid w:val="00E91CCD"/>
    <w:rsid w:val="00E9345F"/>
    <w:rsid w:val="00E936B0"/>
    <w:rsid w:val="00E936EA"/>
    <w:rsid w:val="00E9373B"/>
    <w:rsid w:val="00E93C48"/>
    <w:rsid w:val="00E94030"/>
    <w:rsid w:val="00E942FC"/>
    <w:rsid w:val="00E945EF"/>
    <w:rsid w:val="00E94641"/>
    <w:rsid w:val="00E95F9B"/>
    <w:rsid w:val="00E9632D"/>
    <w:rsid w:val="00E97274"/>
    <w:rsid w:val="00E97674"/>
    <w:rsid w:val="00EA001B"/>
    <w:rsid w:val="00EA0453"/>
    <w:rsid w:val="00EA06E3"/>
    <w:rsid w:val="00EA0E1D"/>
    <w:rsid w:val="00EA10EC"/>
    <w:rsid w:val="00EA1865"/>
    <w:rsid w:val="00EA1D3D"/>
    <w:rsid w:val="00EA2249"/>
    <w:rsid w:val="00EA2B99"/>
    <w:rsid w:val="00EA3117"/>
    <w:rsid w:val="00EA331E"/>
    <w:rsid w:val="00EA391D"/>
    <w:rsid w:val="00EA4A47"/>
    <w:rsid w:val="00EA4CD2"/>
    <w:rsid w:val="00EA5120"/>
    <w:rsid w:val="00EA5908"/>
    <w:rsid w:val="00EA5F3B"/>
    <w:rsid w:val="00EA622F"/>
    <w:rsid w:val="00EA6B2C"/>
    <w:rsid w:val="00EA7423"/>
    <w:rsid w:val="00EA75F8"/>
    <w:rsid w:val="00EA7AC3"/>
    <w:rsid w:val="00EA7D25"/>
    <w:rsid w:val="00EB04B1"/>
    <w:rsid w:val="00EB088C"/>
    <w:rsid w:val="00EB1186"/>
    <w:rsid w:val="00EB1D5B"/>
    <w:rsid w:val="00EB2203"/>
    <w:rsid w:val="00EB23EA"/>
    <w:rsid w:val="00EB24C2"/>
    <w:rsid w:val="00EB336D"/>
    <w:rsid w:val="00EB360F"/>
    <w:rsid w:val="00EB3DA7"/>
    <w:rsid w:val="00EB42AF"/>
    <w:rsid w:val="00EB4A97"/>
    <w:rsid w:val="00EB564F"/>
    <w:rsid w:val="00EB58AF"/>
    <w:rsid w:val="00EB5B72"/>
    <w:rsid w:val="00EB5DFD"/>
    <w:rsid w:val="00EB6049"/>
    <w:rsid w:val="00EB6719"/>
    <w:rsid w:val="00EB6D52"/>
    <w:rsid w:val="00EB6FBD"/>
    <w:rsid w:val="00EB718B"/>
    <w:rsid w:val="00EB7236"/>
    <w:rsid w:val="00EB7623"/>
    <w:rsid w:val="00EB7D01"/>
    <w:rsid w:val="00EB7EE9"/>
    <w:rsid w:val="00EC0042"/>
    <w:rsid w:val="00EC0419"/>
    <w:rsid w:val="00EC0739"/>
    <w:rsid w:val="00EC0A85"/>
    <w:rsid w:val="00EC0CA0"/>
    <w:rsid w:val="00EC0D9B"/>
    <w:rsid w:val="00EC1244"/>
    <w:rsid w:val="00EC1483"/>
    <w:rsid w:val="00EC155C"/>
    <w:rsid w:val="00EC1A5E"/>
    <w:rsid w:val="00EC1A5F"/>
    <w:rsid w:val="00EC27C7"/>
    <w:rsid w:val="00EC2914"/>
    <w:rsid w:val="00EC2988"/>
    <w:rsid w:val="00EC3423"/>
    <w:rsid w:val="00EC4585"/>
    <w:rsid w:val="00EC47CF"/>
    <w:rsid w:val="00EC5177"/>
    <w:rsid w:val="00EC5691"/>
    <w:rsid w:val="00EC56C3"/>
    <w:rsid w:val="00EC601A"/>
    <w:rsid w:val="00EC61E6"/>
    <w:rsid w:val="00EC6390"/>
    <w:rsid w:val="00EC671F"/>
    <w:rsid w:val="00EC69B6"/>
    <w:rsid w:val="00EC7EBD"/>
    <w:rsid w:val="00EC7EC5"/>
    <w:rsid w:val="00ED04D0"/>
    <w:rsid w:val="00ED0895"/>
    <w:rsid w:val="00ED08F6"/>
    <w:rsid w:val="00ED15B4"/>
    <w:rsid w:val="00ED2509"/>
    <w:rsid w:val="00ED2586"/>
    <w:rsid w:val="00ED27AA"/>
    <w:rsid w:val="00ED284B"/>
    <w:rsid w:val="00ED30BB"/>
    <w:rsid w:val="00ED3107"/>
    <w:rsid w:val="00ED401F"/>
    <w:rsid w:val="00ED4389"/>
    <w:rsid w:val="00ED46C2"/>
    <w:rsid w:val="00ED50D4"/>
    <w:rsid w:val="00ED51B5"/>
    <w:rsid w:val="00ED5AB4"/>
    <w:rsid w:val="00ED5BA9"/>
    <w:rsid w:val="00ED6881"/>
    <w:rsid w:val="00ED692E"/>
    <w:rsid w:val="00ED69D9"/>
    <w:rsid w:val="00ED6B53"/>
    <w:rsid w:val="00ED6C4B"/>
    <w:rsid w:val="00ED72A5"/>
    <w:rsid w:val="00ED741F"/>
    <w:rsid w:val="00ED74C6"/>
    <w:rsid w:val="00ED7A72"/>
    <w:rsid w:val="00EE043F"/>
    <w:rsid w:val="00EE0527"/>
    <w:rsid w:val="00EE0C86"/>
    <w:rsid w:val="00EE15E6"/>
    <w:rsid w:val="00EE1CEB"/>
    <w:rsid w:val="00EE238A"/>
    <w:rsid w:val="00EE2D4B"/>
    <w:rsid w:val="00EE2DF6"/>
    <w:rsid w:val="00EE2E8F"/>
    <w:rsid w:val="00EE307D"/>
    <w:rsid w:val="00EE31EB"/>
    <w:rsid w:val="00EE35A0"/>
    <w:rsid w:val="00EE5580"/>
    <w:rsid w:val="00EE5B17"/>
    <w:rsid w:val="00EE69A7"/>
    <w:rsid w:val="00EE6D52"/>
    <w:rsid w:val="00EE6F0E"/>
    <w:rsid w:val="00EE7407"/>
    <w:rsid w:val="00EE76AE"/>
    <w:rsid w:val="00EE799B"/>
    <w:rsid w:val="00EE7A60"/>
    <w:rsid w:val="00EF013A"/>
    <w:rsid w:val="00EF0877"/>
    <w:rsid w:val="00EF0C56"/>
    <w:rsid w:val="00EF1001"/>
    <w:rsid w:val="00EF10EC"/>
    <w:rsid w:val="00EF1C94"/>
    <w:rsid w:val="00EF1DCF"/>
    <w:rsid w:val="00EF2055"/>
    <w:rsid w:val="00EF3C46"/>
    <w:rsid w:val="00EF3EF8"/>
    <w:rsid w:val="00EF3F09"/>
    <w:rsid w:val="00EF4D80"/>
    <w:rsid w:val="00EF5B4A"/>
    <w:rsid w:val="00EF6344"/>
    <w:rsid w:val="00EF6509"/>
    <w:rsid w:val="00EF67A5"/>
    <w:rsid w:val="00EF69A5"/>
    <w:rsid w:val="00EF6A1B"/>
    <w:rsid w:val="00EF7530"/>
    <w:rsid w:val="00EF784D"/>
    <w:rsid w:val="00EF7FFA"/>
    <w:rsid w:val="00F002AB"/>
    <w:rsid w:val="00F005C8"/>
    <w:rsid w:val="00F00929"/>
    <w:rsid w:val="00F00AD0"/>
    <w:rsid w:val="00F00B11"/>
    <w:rsid w:val="00F00C7C"/>
    <w:rsid w:val="00F00D09"/>
    <w:rsid w:val="00F0117E"/>
    <w:rsid w:val="00F012DE"/>
    <w:rsid w:val="00F01310"/>
    <w:rsid w:val="00F01503"/>
    <w:rsid w:val="00F01810"/>
    <w:rsid w:val="00F01A3E"/>
    <w:rsid w:val="00F0236F"/>
    <w:rsid w:val="00F02AAB"/>
    <w:rsid w:val="00F02B07"/>
    <w:rsid w:val="00F02D7F"/>
    <w:rsid w:val="00F041C0"/>
    <w:rsid w:val="00F042A2"/>
    <w:rsid w:val="00F0460D"/>
    <w:rsid w:val="00F04758"/>
    <w:rsid w:val="00F04E27"/>
    <w:rsid w:val="00F04FA1"/>
    <w:rsid w:val="00F05004"/>
    <w:rsid w:val="00F05111"/>
    <w:rsid w:val="00F064CC"/>
    <w:rsid w:val="00F06578"/>
    <w:rsid w:val="00F06597"/>
    <w:rsid w:val="00F066B1"/>
    <w:rsid w:val="00F06EAF"/>
    <w:rsid w:val="00F06EF4"/>
    <w:rsid w:val="00F0732E"/>
    <w:rsid w:val="00F07553"/>
    <w:rsid w:val="00F075A5"/>
    <w:rsid w:val="00F077C2"/>
    <w:rsid w:val="00F07A53"/>
    <w:rsid w:val="00F07A79"/>
    <w:rsid w:val="00F10102"/>
    <w:rsid w:val="00F11469"/>
    <w:rsid w:val="00F121AE"/>
    <w:rsid w:val="00F12609"/>
    <w:rsid w:val="00F12C92"/>
    <w:rsid w:val="00F12E93"/>
    <w:rsid w:val="00F13721"/>
    <w:rsid w:val="00F13902"/>
    <w:rsid w:val="00F13B64"/>
    <w:rsid w:val="00F14C77"/>
    <w:rsid w:val="00F14DC5"/>
    <w:rsid w:val="00F152AF"/>
    <w:rsid w:val="00F15902"/>
    <w:rsid w:val="00F15EAD"/>
    <w:rsid w:val="00F15F6F"/>
    <w:rsid w:val="00F1603E"/>
    <w:rsid w:val="00F16185"/>
    <w:rsid w:val="00F1639D"/>
    <w:rsid w:val="00F1652C"/>
    <w:rsid w:val="00F16F30"/>
    <w:rsid w:val="00F1768F"/>
    <w:rsid w:val="00F17E24"/>
    <w:rsid w:val="00F17E92"/>
    <w:rsid w:val="00F20913"/>
    <w:rsid w:val="00F20B04"/>
    <w:rsid w:val="00F211A2"/>
    <w:rsid w:val="00F21D98"/>
    <w:rsid w:val="00F22595"/>
    <w:rsid w:val="00F229B3"/>
    <w:rsid w:val="00F22AEE"/>
    <w:rsid w:val="00F22DB0"/>
    <w:rsid w:val="00F2319F"/>
    <w:rsid w:val="00F237EE"/>
    <w:rsid w:val="00F23D12"/>
    <w:rsid w:val="00F23FFC"/>
    <w:rsid w:val="00F24D27"/>
    <w:rsid w:val="00F2512C"/>
    <w:rsid w:val="00F25476"/>
    <w:rsid w:val="00F25AA2"/>
    <w:rsid w:val="00F25DC7"/>
    <w:rsid w:val="00F25DE8"/>
    <w:rsid w:val="00F2675E"/>
    <w:rsid w:val="00F27BA4"/>
    <w:rsid w:val="00F30427"/>
    <w:rsid w:val="00F30635"/>
    <w:rsid w:val="00F30931"/>
    <w:rsid w:val="00F30938"/>
    <w:rsid w:val="00F31521"/>
    <w:rsid w:val="00F3178E"/>
    <w:rsid w:val="00F3181D"/>
    <w:rsid w:val="00F31B3A"/>
    <w:rsid w:val="00F31C6D"/>
    <w:rsid w:val="00F3267B"/>
    <w:rsid w:val="00F33329"/>
    <w:rsid w:val="00F334A4"/>
    <w:rsid w:val="00F33595"/>
    <w:rsid w:val="00F337AD"/>
    <w:rsid w:val="00F33926"/>
    <w:rsid w:val="00F33D7A"/>
    <w:rsid w:val="00F33EA4"/>
    <w:rsid w:val="00F34135"/>
    <w:rsid w:val="00F3415C"/>
    <w:rsid w:val="00F343F1"/>
    <w:rsid w:val="00F34EDF"/>
    <w:rsid w:val="00F359E9"/>
    <w:rsid w:val="00F369C2"/>
    <w:rsid w:val="00F36BF8"/>
    <w:rsid w:val="00F374C7"/>
    <w:rsid w:val="00F40363"/>
    <w:rsid w:val="00F405EC"/>
    <w:rsid w:val="00F40978"/>
    <w:rsid w:val="00F40B50"/>
    <w:rsid w:val="00F411CB"/>
    <w:rsid w:val="00F419DB"/>
    <w:rsid w:val="00F421C0"/>
    <w:rsid w:val="00F42462"/>
    <w:rsid w:val="00F42AFD"/>
    <w:rsid w:val="00F42E7D"/>
    <w:rsid w:val="00F432B8"/>
    <w:rsid w:val="00F43820"/>
    <w:rsid w:val="00F44244"/>
    <w:rsid w:val="00F44638"/>
    <w:rsid w:val="00F457A7"/>
    <w:rsid w:val="00F462A3"/>
    <w:rsid w:val="00F46504"/>
    <w:rsid w:val="00F46C7C"/>
    <w:rsid w:val="00F472D1"/>
    <w:rsid w:val="00F47611"/>
    <w:rsid w:val="00F47C58"/>
    <w:rsid w:val="00F47F23"/>
    <w:rsid w:val="00F501BA"/>
    <w:rsid w:val="00F50B69"/>
    <w:rsid w:val="00F5147D"/>
    <w:rsid w:val="00F5164B"/>
    <w:rsid w:val="00F51825"/>
    <w:rsid w:val="00F51A4F"/>
    <w:rsid w:val="00F51C61"/>
    <w:rsid w:val="00F51EED"/>
    <w:rsid w:val="00F53C24"/>
    <w:rsid w:val="00F53E1C"/>
    <w:rsid w:val="00F54152"/>
    <w:rsid w:val="00F54516"/>
    <w:rsid w:val="00F5611F"/>
    <w:rsid w:val="00F56316"/>
    <w:rsid w:val="00F56C78"/>
    <w:rsid w:val="00F56DFD"/>
    <w:rsid w:val="00F57A03"/>
    <w:rsid w:val="00F57A5A"/>
    <w:rsid w:val="00F57AC8"/>
    <w:rsid w:val="00F601C9"/>
    <w:rsid w:val="00F60685"/>
    <w:rsid w:val="00F60B04"/>
    <w:rsid w:val="00F60F6D"/>
    <w:rsid w:val="00F611BF"/>
    <w:rsid w:val="00F61621"/>
    <w:rsid w:val="00F618D9"/>
    <w:rsid w:val="00F6193D"/>
    <w:rsid w:val="00F61D4F"/>
    <w:rsid w:val="00F61DE0"/>
    <w:rsid w:val="00F62FE8"/>
    <w:rsid w:val="00F63062"/>
    <w:rsid w:val="00F631D2"/>
    <w:rsid w:val="00F6331A"/>
    <w:rsid w:val="00F63BFF"/>
    <w:rsid w:val="00F63E0B"/>
    <w:rsid w:val="00F63F8E"/>
    <w:rsid w:val="00F642EF"/>
    <w:rsid w:val="00F64E77"/>
    <w:rsid w:val="00F64EEE"/>
    <w:rsid w:val="00F651D2"/>
    <w:rsid w:val="00F6542E"/>
    <w:rsid w:val="00F654DD"/>
    <w:rsid w:val="00F670CE"/>
    <w:rsid w:val="00F6795B"/>
    <w:rsid w:val="00F67C11"/>
    <w:rsid w:val="00F67EDA"/>
    <w:rsid w:val="00F7028F"/>
    <w:rsid w:val="00F7035B"/>
    <w:rsid w:val="00F705F7"/>
    <w:rsid w:val="00F70F2C"/>
    <w:rsid w:val="00F714CD"/>
    <w:rsid w:val="00F7271D"/>
    <w:rsid w:val="00F72979"/>
    <w:rsid w:val="00F72BB8"/>
    <w:rsid w:val="00F74DB9"/>
    <w:rsid w:val="00F74F76"/>
    <w:rsid w:val="00F755D5"/>
    <w:rsid w:val="00F75CC8"/>
    <w:rsid w:val="00F76953"/>
    <w:rsid w:val="00F76D94"/>
    <w:rsid w:val="00F76E14"/>
    <w:rsid w:val="00F77CA0"/>
    <w:rsid w:val="00F77DAA"/>
    <w:rsid w:val="00F803EE"/>
    <w:rsid w:val="00F805FC"/>
    <w:rsid w:val="00F8084E"/>
    <w:rsid w:val="00F808E3"/>
    <w:rsid w:val="00F80A08"/>
    <w:rsid w:val="00F80D20"/>
    <w:rsid w:val="00F8191A"/>
    <w:rsid w:val="00F81A32"/>
    <w:rsid w:val="00F81CCC"/>
    <w:rsid w:val="00F822B4"/>
    <w:rsid w:val="00F8290E"/>
    <w:rsid w:val="00F82ED7"/>
    <w:rsid w:val="00F838D1"/>
    <w:rsid w:val="00F83DBC"/>
    <w:rsid w:val="00F83E15"/>
    <w:rsid w:val="00F84112"/>
    <w:rsid w:val="00F84237"/>
    <w:rsid w:val="00F8593A"/>
    <w:rsid w:val="00F86524"/>
    <w:rsid w:val="00F86B52"/>
    <w:rsid w:val="00F86C9B"/>
    <w:rsid w:val="00F86F1C"/>
    <w:rsid w:val="00F86F72"/>
    <w:rsid w:val="00F877FA"/>
    <w:rsid w:val="00F87DCB"/>
    <w:rsid w:val="00F87FD2"/>
    <w:rsid w:val="00F903B6"/>
    <w:rsid w:val="00F90E7B"/>
    <w:rsid w:val="00F91122"/>
    <w:rsid w:val="00F916BE"/>
    <w:rsid w:val="00F91C68"/>
    <w:rsid w:val="00F92918"/>
    <w:rsid w:val="00F92D5E"/>
    <w:rsid w:val="00F931A6"/>
    <w:rsid w:val="00F93E94"/>
    <w:rsid w:val="00F9412E"/>
    <w:rsid w:val="00F94741"/>
    <w:rsid w:val="00F94A80"/>
    <w:rsid w:val="00F94BCA"/>
    <w:rsid w:val="00F958A0"/>
    <w:rsid w:val="00F95B75"/>
    <w:rsid w:val="00F9613C"/>
    <w:rsid w:val="00F9625A"/>
    <w:rsid w:val="00F965D6"/>
    <w:rsid w:val="00F968C7"/>
    <w:rsid w:val="00F96AC3"/>
    <w:rsid w:val="00F96F8A"/>
    <w:rsid w:val="00F971F4"/>
    <w:rsid w:val="00FA0717"/>
    <w:rsid w:val="00FA0B57"/>
    <w:rsid w:val="00FA1009"/>
    <w:rsid w:val="00FA114A"/>
    <w:rsid w:val="00FA12B3"/>
    <w:rsid w:val="00FA17D5"/>
    <w:rsid w:val="00FA1894"/>
    <w:rsid w:val="00FA1A60"/>
    <w:rsid w:val="00FA209E"/>
    <w:rsid w:val="00FA223B"/>
    <w:rsid w:val="00FA2474"/>
    <w:rsid w:val="00FA2A4C"/>
    <w:rsid w:val="00FA2D1F"/>
    <w:rsid w:val="00FA2E33"/>
    <w:rsid w:val="00FA3EC2"/>
    <w:rsid w:val="00FA4538"/>
    <w:rsid w:val="00FA47C5"/>
    <w:rsid w:val="00FA481D"/>
    <w:rsid w:val="00FA4AFF"/>
    <w:rsid w:val="00FA5099"/>
    <w:rsid w:val="00FA5449"/>
    <w:rsid w:val="00FA577C"/>
    <w:rsid w:val="00FA57CC"/>
    <w:rsid w:val="00FA5F8F"/>
    <w:rsid w:val="00FA6149"/>
    <w:rsid w:val="00FA61DD"/>
    <w:rsid w:val="00FA6680"/>
    <w:rsid w:val="00FA6747"/>
    <w:rsid w:val="00FA73B1"/>
    <w:rsid w:val="00FB0941"/>
    <w:rsid w:val="00FB0C1C"/>
    <w:rsid w:val="00FB0F5D"/>
    <w:rsid w:val="00FB1B84"/>
    <w:rsid w:val="00FB1D73"/>
    <w:rsid w:val="00FB1E34"/>
    <w:rsid w:val="00FB2897"/>
    <w:rsid w:val="00FB2BD6"/>
    <w:rsid w:val="00FB3180"/>
    <w:rsid w:val="00FB35AE"/>
    <w:rsid w:val="00FB3C73"/>
    <w:rsid w:val="00FB4B43"/>
    <w:rsid w:val="00FB4C7F"/>
    <w:rsid w:val="00FB5291"/>
    <w:rsid w:val="00FB52CE"/>
    <w:rsid w:val="00FB556D"/>
    <w:rsid w:val="00FB58AE"/>
    <w:rsid w:val="00FB59AA"/>
    <w:rsid w:val="00FB5E87"/>
    <w:rsid w:val="00FB61B6"/>
    <w:rsid w:val="00FB6237"/>
    <w:rsid w:val="00FB6D72"/>
    <w:rsid w:val="00FB7557"/>
    <w:rsid w:val="00FC02D1"/>
    <w:rsid w:val="00FC0B74"/>
    <w:rsid w:val="00FC0B7A"/>
    <w:rsid w:val="00FC11FD"/>
    <w:rsid w:val="00FC164B"/>
    <w:rsid w:val="00FC1BDE"/>
    <w:rsid w:val="00FC1D11"/>
    <w:rsid w:val="00FC289F"/>
    <w:rsid w:val="00FC2C72"/>
    <w:rsid w:val="00FC2DA6"/>
    <w:rsid w:val="00FC2EEE"/>
    <w:rsid w:val="00FC3063"/>
    <w:rsid w:val="00FC355E"/>
    <w:rsid w:val="00FC3828"/>
    <w:rsid w:val="00FC4202"/>
    <w:rsid w:val="00FC4251"/>
    <w:rsid w:val="00FC4256"/>
    <w:rsid w:val="00FC49C3"/>
    <w:rsid w:val="00FC5675"/>
    <w:rsid w:val="00FC588D"/>
    <w:rsid w:val="00FC6339"/>
    <w:rsid w:val="00FC650A"/>
    <w:rsid w:val="00FC65B3"/>
    <w:rsid w:val="00FC6F51"/>
    <w:rsid w:val="00FD06A7"/>
    <w:rsid w:val="00FD0AAA"/>
    <w:rsid w:val="00FD0EC6"/>
    <w:rsid w:val="00FD1285"/>
    <w:rsid w:val="00FD1506"/>
    <w:rsid w:val="00FD1529"/>
    <w:rsid w:val="00FD1FDA"/>
    <w:rsid w:val="00FD27C8"/>
    <w:rsid w:val="00FD2AC6"/>
    <w:rsid w:val="00FD309B"/>
    <w:rsid w:val="00FD3169"/>
    <w:rsid w:val="00FD362C"/>
    <w:rsid w:val="00FD3BD4"/>
    <w:rsid w:val="00FD3BE5"/>
    <w:rsid w:val="00FD3BE6"/>
    <w:rsid w:val="00FD3BEF"/>
    <w:rsid w:val="00FD3DC8"/>
    <w:rsid w:val="00FD438E"/>
    <w:rsid w:val="00FD45C0"/>
    <w:rsid w:val="00FD487F"/>
    <w:rsid w:val="00FD4E5C"/>
    <w:rsid w:val="00FD4F1C"/>
    <w:rsid w:val="00FD5251"/>
    <w:rsid w:val="00FD585D"/>
    <w:rsid w:val="00FD5F89"/>
    <w:rsid w:val="00FD60B7"/>
    <w:rsid w:val="00FD7970"/>
    <w:rsid w:val="00FD7DD7"/>
    <w:rsid w:val="00FE0217"/>
    <w:rsid w:val="00FE03EF"/>
    <w:rsid w:val="00FE188A"/>
    <w:rsid w:val="00FE18B1"/>
    <w:rsid w:val="00FE2634"/>
    <w:rsid w:val="00FE2E8C"/>
    <w:rsid w:val="00FE2ED5"/>
    <w:rsid w:val="00FE2F75"/>
    <w:rsid w:val="00FE3923"/>
    <w:rsid w:val="00FE3948"/>
    <w:rsid w:val="00FE3997"/>
    <w:rsid w:val="00FE3A6D"/>
    <w:rsid w:val="00FE3A6F"/>
    <w:rsid w:val="00FE3C9D"/>
    <w:rsid w:val="00FE456F"/>
    <w:rsid w:val="00FE4C51"/>
    <w:rsid w:val="00FE4FEB"/>
    <w:rsid w:val="00FE51AC"/>
    <w:rsid w:val="00FE57DD"/>
    <w:rsid w:val="00FE60C6"/>
    <w:rsid w:val="00FE71FC"/>
    <w:rsid w:val="00FE7BD4"/>
    <w:rsid w:val="00FE7D24"/>
    <w:rsid w:val="00FF0414"/>
    <w:rsid w:val="00FF093F"/>
    <w:rsid w:val="00FF0FCC"/>
    <w:rsid w:val="00FF1645"/>
    <w:rsid w:val="00FF172A"/>
    <w:rsid w:val="00FF1CCE"/>
    <w:rsid w:val="00FF1DA0"/>
    <w:rsid w:val="00FF2031"/>
    <w:rsid w:val="00FF2623"/>
    <w:rsid w:val="00FF2CBC"/>
    <w:rsid w:val="00FF2E73"/>
    <w:rsid w:val="00FF2E7B"/>
    <w:rsid w:val="00FF2F4A"/>
    <w:rsid w:val="00FF3343"/>
    <w:rsid w:val="00FF36CF"/>
    <w:rsid w:val="00FF36E5"/>
    <w:rsid w:val="00FF4ECF"/>
    <w:rsid w:val="00FF53F7"/>
    <w:rsid w:val="00FF5535"/>
    <w:rsid w:val="00FF560E"/>
    <w:rsid w:val="00FF58EC"/>
    <w:rsid w:val="00FF5A93"/>
    <w:rsid w:val="00FF5DFF"/>
    <w:rsid w:val="00FF5FD2"/>
    <w:rsid w:val="00FF64A0"/>
    <w:rsid w:val="00FF662A"/>
    <w:rsid w:val="00FF68BD"/>
    <w:rsid w:val="00FF7013"/>
    <w:rsid w:val="00FF769D"/>
    <w:rsid w:val="00FF7EE2"/>
    <w:rsid w:val="00FF7FED"/>
    <w:rsid w:val="010B075E"/>
    <w:rsid w:val="010B5AB2"/>
    <w:rsid w:val="011DCFD7"/>
    <w:rsid w:val="012B135B"/>
    <w:rsid w:val="012F5D43"/>
    <w:rsid w:val="01449F6D"/>
    <w:rsid w:val="014D531B"/>
    <w:rsid w:val="0156B5F3"/>
    <w:rsid w:val="015FB6F9"/>
    <w:rsid w:val="017EF235"/>
    <w:rsid w:val="01953203"/>
    <w:rsid w:val="0196478B"/>
    <w:rsid w:val="019DEF52"/>
    <w:rsid w:val="01B12766"/>
    <w:rsid w:val="01B32F27"/>
    <w:rsid w:val="01CF2AC5"/>
    <w:rsid w:val="01DDCA51"/>
    <w:rsid w:val="01DE5E4D"/>
    <w:rsid w:val="01E442DE"/>
    <w:rsid w:val="01FEEEEB"/>
    <w:rsid w:val="021D2F54"/>
    <w:rsid w:val="02242922"/>
    <w:rsid w:val="02339E8C"/>
    <w:rsid w:val="023CDACA"/>
    <w:rsid w:val="02645FF9"/>
    <w:rsid w:val="02743294"/>
    <w:rsid w:val="027561BC"/>
    <w:rsid w:val="0286DA78"/>
    <w:rsid w:val="02986F82"/>
    <w:rsid w:val="02A1A186"/>
    <w:rsid w:val="02B6CDD4"/>
    <w:rsid w:val="02BDAECD"/>
    <w:rsid w:val="02CA673D"/>
    <w:rsid w:val="030C681C"/>
    <w:rsid w:val="0327617F"/>
    <w:rsid w:val="032FF066"/>
    <w:rsid w:val="03484FA1"/>
    <w:rsid w:val="034C68FE"/>
    <w:rsid w:val="035645CA"/>
    <w:rsid w:val="0363BE67"/>
    <w:rsid w:val="0377716C"/>
    <w:rsid w:val="037D697A"/>
    <w:rsid w:val="03895816"/>
    <w:rsid w:val="038A4E8F"/>
    <w:rsid w:val="038AE7CE"/>
    <w:rsid w:val="0395CE65"/>
    <w:rsid w:val="03996410"/>
    <w:rsid w:val="039BFDE6"/>
    <w:rsid w:val="03A9420B"/>
    <w:rsid w:val="03AEA004"/>
    <w:rsid w:val="03C3D7EB"/>
    <w:rsid w:val="03E64CF3"/>
    <w:rsid w:val="03E7FD29"/>
    <w:rsid w:val="03EB0340"/>
    <w:rsid w:val="03EFCEF1"/>
    <w:rsid w:val="03F2A0BC"/>
    <w:rsid w:val="0403CA18"/>
    <w:rsid w:val="0413D753"/>
    <w:rsid w:val="041B6D5D"/>
    <w:rsid w:val="042992D5"/>
    <w:rsid w:val="042A4F72"/>
    <w:rsid w:val="042B0BE7"/>
    <w:rsid w:val="044A6884"/>
    <w:rsid w:val="044FC67E"/>
    <w:rsid w:val="045560BC"/>
    <w:rsid w:val="04577BD8"/>
    <w:rsid w:val="045E2E34"/>
    <w:rsid w:val="047B8133"/>
    <w:rsid w:val="04839A85"/>
    <w:rsid w:val="049CA14C"/>
    <w:rsid w:val="04B7E925"/>
    <w:rsid w:val="04C035CA"/>
    <w:rsid w:val="04C41270"/>
    <w:rsid w:val="04CF818E"/>
    <w:rsid w:val="04DD4CE4"/>
    <w:rsid w:val="04E921CA"/>
    <w:rsid w:val="04FCB3B1"/>
    <w:rsid w:val="050295FF"/>
    <w:rsid w:val="0504C436"/>
    <w:rsid w:val="0532D57D"/>
    <w:rsid w:val="0536A0CA"/>
    <w:rsid w:val="05784596"/>
    <w:rsid w:val="05BE9BF8"/>
    <w:rsid w:val="05CA699B"/>
    <w:rsid w:val="05CCF293"/>
    <w:rsid w:val="05E7F30A"/>
    <w:rsid w:val="05ECEC6E"/>
    <w:rsid w:val="05F352F9"/>
    <w:rsid w:val="05FBFBD6"/>
    <w:rsid w:val="0607E771"/>
    <w:rsid w:val="060949E9"/>
    <w:rsid w:val="0609F5F3"/>
    <w:rsid w:val="060DC678"/>
    <w:rsid w:val="0610B7CD"/>
    <w:rsid w:val="0616AB34"/>
    <w:rsid w:val="061D8977"/>
    <w:rsid w:val="06431F2A"/>
    <w:rsid w:val="064CCEA5"/>
    <w:rsid w:val="064D2614"/>
    <w:rsid w:val="066122E2"/>
    <w:rsid w:val="06792F24"/>
    <w:rsid w:val="06834797"/>
    <w:rsid w:val="068A93C0"/>
    <w:rsid w:val="06AB8E20"/>
    <w:rsid w:val="06B17611"/>
    <w:rsid w:val="06C9F005"/>
    <w:rsid w:val="06D23A4C"/>
    <w:rsid w:val="06D42742"/>
    <w:rsid w:val="06D5B737"/>
    <w:rsid w:val="06DFC911"/>
    <w:rsid w:val="07135122"/>
    <w:rsid w:val="071AC6F8"/>
    <w:rsid w:val="072D4C6F"/>
    <w:rsid w:val="072F1001"/>
    <w:rsid w:val="0733DA60"/>
    <w:rsid w:val="07403729"/>
    <w:rsid w:val="076D6C1D"/>
    <w:rsid w:val="07714835"/>
    <w:rsid w:val="07755E73"/>
    <w:rsid w:val="078734CE"/>
    <w:rsid w:val="07ADA21D"/>
    <w:rsid w:val="07B41DE1"/>
    <w:rsid w:val="07B9D909"/>
    <w:rsid w:val="07D01C38"/>
    <w:rsid w:val="07D6F098"/>
    <w:rsid w:val="07ED3D87"/>
    <w:rsid w:val="07EF1361"/>
    <w:rsid w:val="07F62ABC"/>
    <w:rsid w:val="07F7CCC0"/>
    <w:rsid w:val="07FB60A2"/>
    <w:rsid w:val="0807BD93"/>
    <w:rsid w:val="081B7FB9"/>
    <w:rsid w:val="08228204"/>
    <w:rsid w:val="08307D80"/>
    <w:rsid w:val="0853C5F4"/>
    <w:rsid w:val="08613EBB"/>
    <w:rsid w:val="0862D290"/>
    <w:rsid w:val="087175B0"/>
    <w:rsid w:val="08A0D1A7"/>
    <w:rsid w:val="08A34573"/>
    <w:rsid w:val="08ABCCB8"/>
    <w:rsid w:val="08B58026"/>
    <w:rsid w:val="08BAC324"/>
    <w:rsid w:val="08BAEC7D"/>
    <w:rsid w:val="08D8B5F5"/>
    <w:rsid w:val="08D93107"/>
    <w:rsid w:val="08E3135C"/>
    <w:rsid w:val="08F86CA8"/>
    <w:rsid w:val="091AD1BD"/>
    <w:rsid w:val="091C4529"/>
    <w:rsid w:val="0933B3C2"/>
    <w:rsid w:val="093413F5"/>
    <w:rsid w:val="093BF01B"/>
    <w:rsid w:val="093D73AE"/>
    <w:rsid w:val="0944BFE5"/>
    <w:rsid w:val="094DCA0A"/>
    <w:rsid w:val="09591ED9"/>
    <w:rsid w:val="095B1641"/>
    <w:rsid w:val="096B3A38"/>
    <w:rsid w:val="0983B766"/>
    <w:rsid w:val="098C3C3B"/>
    <w:rsid w:val="09926013"/>
    <w:rsid w:val="09951B8A"/>
    <w:rsid w:val="09995649"/>
    <w:rsid w:val="09B37AAD"/>
    <w:rsid w:val="09BF615E"/>
    <w:rsid w:val="09C71A62"/>
    <w:rsid w:val="09C7EF2D"/>
    <w:rsid w:val="09D104BC"/>
    <w:rsid w:val="09D272E4"/>
    <w:rsid w:val="09E601B8"/>
    <w:rsid w:val="09F3D45C"/>
    <w:rsid w:val="09FA894D"/>
    <w:rsid w:val="0A005941"/>
    <w:rsid w:val="0A13D783"/>
    <w:rsid w:val="0A1DD518"/>
    <w:rsid w:val="0A2300F7"/>
    <w:rsid w:val="0A236898"/>
    <w:rsid w:val="0A33818B"/>
    <w:rsid w:val="0A3F9C89"/>
    <w:rsid w:val="0A43609E"/>
    <w:rsid w:val="0A79D14C"/>
    <w:rsid w:val="0A834C9E"/>
    <w:rsid w:val="0A935736"/>
    <w:rsid w:val="0A969638"/>
    <w:rsid w:val="0A9BEAA3"/>
    <w:rsid w:val="0AB11323"/>
    <w:rsid w:val="0AC632AD"/>
    <w:rsid w:val="0AC76D64"/>
    <w:rsid w:val="0AD09AB7"/>
    <w:rsid w:val="0B00F38C"/>
    <w:rsid w:val="0B18DF46"/>
    <w:rsid w:val="0B2867C0"/>
    <w:rsid w:val="0B290415"/>
    <w:rsid w:val="0B2E7471"/>
    <w:rsid w:val="0B38FD64"/>
    <w:rsid w:val="0B545481"/>
    <w:rsid w:val="0BABF253"/>
    <w:rsid w:val="0BC370DC"/>
    <w:rsid w:val="0BCAE579"/>
    <w:rsid w:val="0C016DEA"/>
    <w:rsid w:val="0C0EC56F"/>
    <w:rsid w:val="0C29736F"/>
    <w:rsid w:val="0C299521"/>
    <w:rsid w:val="0C32984C"/>
    <w:rsid w:val="0C36C52A"/>
    <w:rsid w:val="0C38AAB7"/>
    <w:rsid w:val="0C3B079B"/>
    <w:rsid w:val="0C42CCAC"/>
    <w:rsid w:val="0C6223D1"/>
    <w:rsid w:val="0C788D55"/>
    <w:rsid w:val="0C83C219"/>
    <w:rsid w:val="0C8F4123"/>
    <w:rsid w:val="0C8FEEC6"/>
    <w:rsid w:val="0C98DD7E"/>
    <w:rsid w:val="0C9B4B8D"/>
    <w:rsid w:val="0CA653A1"/>
    <w:rsid w:val="0CA707BF"/>
    <w:rsid w:val="0CBF7876"/>
    <w:rsid w:val="0CD368B9"/>
    <w:rsid w:val="0CD4EC30"/>
    <w:rsid w:val="0CDCB87D"/>
    <w:rsid w:val="0CF7810F"/>
    <w:rsid w:val="0CFCCAE0"/>
    <w:rsid w:val="0D01CD0C"/>
    <w:rsid w:val="0D20DF59"/>
    <w:rsid w:val="0D47D5A9"/>
    <w:rsid w:val="0D49E2DF"/>
    <w:rsid w:val="0D4F2B58"/>
    <w:rsid w:val="0D69354E"/>
    <w:rsid w:val="0D70A071"/>
    <w:rsid w:val="0D72963D"/>
    <w:rsid w:val="0D7DC27E"/>
    <w:rsid w:val="0D82B822"/>
    <w:rsid w:val="0D85839D"/>
    <w:rsid w:val="0DA5E086"/>
    <w:rsid w:val="0DA86868"/>
    <w:rsid w:val="0DAC774E"/>
    <w:rsid w:val="0DC55FBC"/>
    <w:rsid w:val="0DD55C09"/>
    <w:rsid w:val="0DD9E217"/>
    <w:rsid w:val="0DED6307"/>
    <w:rsid w:val="0DF2683D"/>
    <w:rsid w:val="0DF5991B"/>
    <w:rsid w:val="0E152198"/>
    <w:rsid w:val="0E1ECF21"/>
    <w:rsid w:val="0E261523"/>
    <w:rsid w:val="0E57C705"/>
    <w:rsid w:val="0E5C7855"/>
    <w:rsid w:val="0E64F96C"/>
    <w:rsid w:val="0E6844C5"/>
    <w:rsid w:val="0E7CF784"/>
    <w:rsid w:val="0E85DA9F"/>
    <w:rsid w:val="0E93F102"/>
    <w:rsid w:val="0EC0DE84"/>
    <w:rsid w:val="0EC73427"/>
    <w:rsid w:val="0EE5A77A"/>
    <w:rsid w:val="0EE5D950"/>
    <w:rsid w:val="0EF85A0E"/>
    <w:rsid w:val="0F0DBAB3"/>
    <w:rsid w:val="0F191A96"/>
    <w:rsid w:val="0F2BAE98"/>
    <w:rsid w:val="0F32C0EA"/>
    <w:rsid w:val="0F430891"/>
    <w:rsid w:val="0F4347A8"/>
    <w:rsid w:val="0F80BABF"/>
    <w:rsid w:val="0F83DA31"/>
    <w:rsid w:val="0F843E0F"/>
    <w:rsid w:val="0F8F1C10"/>
    <w:rsid w:val="0F913799"/>
    <w:rsid w:val="0FA421B1"/>
    <w:rsid w:val="0FB0D5DB"/>
    <w:rsid w:val="0FDF0A51"/>
    <w:rsid w:val="0FDFAD8F"/>
    <w:rsid w:val="0FE04463"/>
    <w:rsid w:val="0FF9C965"/>
    <w:rsid w:val="100C39BA"/>
    <w:rsid w:val="1010E385"/>
    <w:rsid w:val="10194A6D"/>
    <w:rsid w:val="102447BC"/>
    <w:rsid w:val="1028F8B0"/>
    <w:rsid w:val="102EC2EF"/>
    <w:rsid w:val="1034133E"/>
    <w:rsid w:val="103DE4ED"/>
    <w:rsid w:val="10A7CC51"/>
    <w:rsid w:val="10E7C780"/>
    <w:rsid w:val="110A4F23"/>
    <w:rsid w:val="111A3DCA"/>
    <w:rsid w:val="11246E0A"/>
    <w:rsid w:val="1126363B"/>
    <w:rsid w:val="11309016"/>
    <w:rsid w:val="1132841E"/>
    <w:rsid w:val="113C0F07"/>
    <w:rsid w:val="114007C5"/>
    <w:rsid w:val="11429295"/>
    <w:rsid w:val="1144EAFE"/>
    <w:rsid w:val="1146352F"/>
    <w:rsid w:val="1151BD9A"/>
    <w:rsid w:val="11612E19"/>
    <w:rsid w:val="1163F795"/>
    <w:rsid w:val="117E4BCF"/>
    <w:rsid w:val="1181F8E4"/>
    <w:rsid w:val="1184CBE3"/>
    <w:rsid w:val="118DAEDE"/>
    <w:rsid w:val="11972D14"/>
    <w:rsid w:val="119BE6F4"/>
    <w:rsid w:val="11AD9B93"/>
    <w:rsid w:val="11C62CFF"/>
    <w:rsid w:val="11CCB52A"/>
    <w:rsid w:val="11DD17EC"/>
    <w:rsid w:val="11E21E14"/>
    <w:rsid w:val="11E77257"/>
    <w:rsid w:val="121AAE16"/>
    <w:rsid w:val="122D5076"/>
    <w:rsid w:val="122E5772"/>
    <w:rsid w:val="1235BDDE"/>
    <w:rsid w:val="123FB432"/>
    <w:rsid w:val="124A049E"/>
    <w:rsid w:val="124EFDBC"/>
    <w:rsid w:val="1261DE79"/>
    <w:rsid w:val="1277E550"/>
    <w:rsid w:val="127EFF22"/>
    <w:rsid w:val="1281B765"/>
    <w:rsid w:val="1282A73C"/>
    <w:rsid w:val="12957F6D"/>
    <w:rsid w:val="1297B4B3"/>
    <w:rsid w:val="12C91A1B"/>
    <w:rsid w:val="12CCFA34"/>
    <w:rsid w:val="12D3B87D"/>
    <w:rsid w:val="12DC5746"/>
    <w:rsid w:val="12DCD445"/>
    <w:rsid w:val="12E22007"/>
    <w:rsid w:val="12F6915E"/>
    <w:rsid w:val="130B6FF6"/>
    <w:rsid w:val="1336249F"/>
    <w:rsid w:val="1337EA74"/>
    <w:rsid w:val="134A74DD"/>
    <w:rsid w:val="13547B21"/>
    <w:rsid w:val="13593639"/>
    <w:rsid w:val="13707216"/>
    <w:rsid w:val="137E7FD0"/>
    <w:rsid w:val="13817CEF"/>
    <w:rsid w:val="13B431D6"/>
    <w:rsid w:val="13B8075F"/>
    <w:rsid w:val="13BB7582"/>
    <w:rsid w:val="13BD92EB"/>
    <w:rsid w:val="13C2361A"/>
    <w:rsid w:val="13C4F9DD"/>
    <w:rsid w:val="13C55744"/>
    <w:rsid w:val="13CFC126"/>
    <w:rsid w:val="13E4E9BA"/>
    <w:rsid w:val="140BD4A1"/>
    <w:rsid w:val="140FC535"/>
    <w:rsid w:val="1411DEFF"/>
    <w:rsid w:val="1429F3A7"/>
    <w:rsid w:val="1432A657"/>
    <w:rsid w:val="1433E088"/>
    <w:rsid w:val="14503A7C"/>
    <w:rsid w:val="145DF4FE"/>
    <w:rsid w:val="146459D8"/>
    <w:rsid w:val="146EF53A"/>
    <w:rsid w:val="14820BCF"/>
    <w:rsid w:val="1484EDE0"/>
    <w:rsid w:val="1488FBB9"/>
    <w:rsid w:val="14906A08"/>
    <w:rsid w:val="14AE1432"/>
    <w:rsid w:val="14AF6785"/>
    <w:rsid w:val="14B72F7B"/>
    <w:rsid w:val="14D32802"/>
    <w:rsid w:val="14DA6C8A"/>
    <w:rsid w:val="14EC9A97"/>
    <w:rsid w:val="14FBCF9B"/>
    <w:rsid w:val="1527629D"/>
    <w:rsid w:val="152CF609"/>
    <w:rsid w:val="15380D8E"/>
    <w:rsid w:val="153CBFE8"/>
    <w:rsid w:val="15705E4A"/>
    <w:rsid w:val="158A94BE"/>
    <w:rsid w:val="158D82CD"/>
    <w:rsid w:val="15A13A02"/>
    <w:rsid w:val="15AA56C9"/>
    <w:rsid w:val="15BEBA2E"/>
    <w:rsid w:val="15BFB1E2"/>
    <w:rsid w:val="15D1CA43"/>
    <w:rsid w:val="15D46696"/>
    <w:rsid w:val="15DB11BB"/>
    <w:rsid w:val="15EFB88D"/>
    <w:rsid w:val="15F91356"/>
    <w:rsid w:val="160DEFA7"/>
    <w:rsid w:val="1614A1F7"/>
    <w:rsid w:val="162B379E"/>
    <w:rsid w:val="16397F6D"/>
    <w:rsid w:val="16443228"/>
    <w:rsid w:val="1645D27C"/>
    <w:rsid w:val="164863C1"/>
    <w:rsid w:val="16488A8A"/>
    <w:rsid w:val="1649238F"/>
    <w:rsid w:val="165BCB4C"/>
    <w:rsid w:val="166406CB"/>
    <w:rsid w:val="166D4EB0"/>
    <w:rsid w:val="1671103D"/>
    <w:rsid w:val="16A6872A"/>
    <w:rsid w:val="16A827B7"/>
    <w:rsid w:val="16B257FF"/>
    <w:rsid w:val="16CEE3A6"/>
    <w:rsid w:val="16DB2912"/>
    <w:rsid w:val="16F59D64"/>
    <w:rsid w:val="16FA42F9"/>
    <w:rsid w:val="170ED436"/>
    <w:rsid w:val="1714763B"/>
    <w:rsid w:val="171AAFAD"/>
    <w:rsid w:val="172C4A3B"/>
    <w:rsid w:val="172EBD1A"/>
    <w:rsid w:val="173EEFB6"/>
    <w:rsid w:val="176702A6"/>
    <w:rsid w:val="17813302"/>
    <w:rsid w:val="178BAF46"/>
    <w:rsid w:val="1791340B"/>
    <w:rsid w:val="17933AAD"/>
    <w:rsid w:val="17B57CC1"/>
    <w:rsid w:val="17FAFFEE"/>
    <w:rsid w:val="17FB898B"/>
    <w:rsid w:val="1809A52B"/>
    <w:rsid w:val="180F47CE"/>
    <w:rsid w:val="18113EF6"/>
    <w:rsid w:val="18184302"/>
    <w:rsid w:val="181BCFA3"/>
    <w:rsid w:val="1824108B"/>
    <w:rsid w:val="18352DC3"/>
    <w:rsid w:val="184A45A8"/>
    <w:rsid w:val="184ABE75"/>
    <w:rsid w:val="184C5227"/>
    <w:rsid w:val="18500982"/>
    <w:rsid w:val="185856F3"/>
    <w:rsid w:val="185AE28C"/>
    <w:rsid w:val="18755606"/>
    <w:rsid w:val="18934E91"/>
    <w:rsid w:val="1893D63D"/>
    <w:rsid w:val="18A859D1"/>
    <w:rsid w:val="18CE57F5"/>
    <w:rsid w:val="18E7816C"/>
    <w:rsid w:val="18EB3C94"/>
    <w:rsid w:val="18EE7AC7"/>
    <w:rsid w:val="190D9B4B"/>
    <w:rsid w:val="19268185"/>
    <w:rsid w:val="1932EF98"/>
    <w:rsid w:val="1943D2AB"/>
    <w:rsid w:val="1944A4A3"/>
    <w:rsid w:val="194F3DC3"/>
    <w:rsid w:val="194F524F"/>
    <w:rsid w:val="1959ECD5"/>
    <w:rsid w:val="1974918D"/>
    <w:rsid w:val="19793D86"/>
    <w:rsid w:val="197C3874"/>
    <w:rsid w:val="198D598C"/>
    <w:rsid w:val="19B13FB3"/>
    <w:rsid w:val="19BBFB96"/>
    <w:rsid w:val="19D7A582"/>
    <w:rsid w:val="19E14ACB"/>
    <w:rsid w:val="19EEBB04"/>
    <w:rsid w:val="19F09208"/>
    <w:rsid w:val="19F26CCC"/>
    <w:rsid w:val="1A0D55D0"/>
    <w:rsid w:val="1A11EE9C"/>
    <w:rsid w:val="1A1578F5"/>
    <w:rsid w:val="1A1C80BB"/>
    <w:rsid w:val="1A24087D"/>
    <w:rsid w:val="1A45FAC2"/>
    <w:rsid w:val="1A4CD3A0"/>
    <w:rsid w:val="1A5C22AD"/>
    <w:rsid w:val="1A74B94C"/>
    <w:rsid w:val="1A9804C2"/>
    <w:rsid w:val="1A9C9F20"/>
    <w:rsid w:val="1AAA04E3"/>
    <w:rsid w:val="1AC06F32"/>
    <w:rsid w:val="1AC61C72"/>
    <w:rsid w:val="1AE50127"/>
    <w:rsid w:val="1B03C3D0"/>
    <w:rsid w:val="1B2A0884"/>
    <w:rsid w:val="1B3E5880"/>
    <w:rsid w:val="1B4383FF"/>
    <w:rsid w:val="1B465BE6"/>
    <w:rsid w:val="1B66F15C"/>
    <w:rsid w:val="1B7337DC"/>
    <w:rsid w:val="1B8EC7C7"/>
    <w:rsid w:val="1B9BCEF9"/>
    <w:rsid w:val="1BA264A6"/>
    <w:rsid w:val="1BAF07AC"/>
    <w:rsid w:val="1BB0FC56"/>
    <w:rsid w:val="1BBCB9AC"/>
    <w:rsid w:val="1BC7E96D"/>
    <w:rsid w:val="1BCDC32D"/>
    <w:rsid w:val="1BE76FF8"/>
    <w:rsid w:val="1BF7DE04"/>
    <w:rsid w:val="1C002C6B"/>
    <w:rsid w:val="1C11FBF5"/>
    <w:rsid w:val="1C2EAF45"/>
    <w:rsid w:val="1C4C5C90"/>
    <w:rsid w:val="1C8C115D"/>
    <w:rsid w:val="1C947E50"/>
    <w:rsid w:val="1CB3B594"/>
    <w:rsid w:val="1CB442DF"/>
    <w:rsid w:val="1CB6B6B8"/>
    <w:rsid w:val="1CBF8467"/>
    <w:rsid w:val="1CEC6F2B"/>
    <w:rsid w:val="1CF624E1"/>
    <w:rsid w:val="1CFCFAEE"/>
    <w:rsid w:val="1D1F11C4"/>
    <w:rsid w:val="1D381A59"/>
    <w:rsid w:val="1D3B2C11"/>
    <w:rsid w:val="1D4F810A"/>
    <w:rsid w:val="1D645B5D"/>
    <w:rsid w:val="1D76BCCA"/>
    <w:rsid w:val="1D934200"/>
    <w:rsid w:val="1DA516CF"/>
    <w:rsid w:val="1DACA6F5"/>
    <w:rsid w:val="1DB193E0"/>
    <w:rsid w:val="1DC81DA0"/>
    <w:rsid w:val="1DDCE667"/>
    <w:rsid w:val="1DE82190"/>
    <w:rsid w:val="1E04AB5D"/>
    <w:rsid w:val="1E1B11F7"/>
    <w:rsid w:val="1E325719"/>
    <w:rsid w:val="1E335481"/>
    <w:rsid w:val="1E3684D4"/>
    <w:rsid w:val="1E42E1C5"/>
    <w:rsid w:val="1E96DFBC"/>
    <w:rsid w:val="1EA5EE75"/>
    <w:rsid w:val="1EBADAFC"/>
    <w:rsid w:val="1EC2B604"/>
    <w:rsid w:val="1ED31903"/>
    <w:rsid w:val="1EE72F4A"/>
    <w:rsid w:val="1EF7C46E"/>
    <w:rsid w:val="1F06322F"/>
    <w:rsid w:val="1F0697EF"/>
    <w:rsid w:val="1F096F7F"/>
    <w:rsid w:val="1F0FBDDB"/>
    <w:rsid w:val="1F208524"/>
    <w:rsid w:val="1F388C24"/>
    <w:rsid w:val="1F389644"/>
    <w:rsid w:val="1F3CA9D7"/>
    <w:rsid w:val="1F463C7A"/>
    <w:rsid w:val="1F47C547"/>
    <w:rsid w:val="1F56F806"/>
    <w:rsid w:val="1F6E537D"/>
    <w:rsid w:val="1F851A92"/>
    <w:rsid w:val="1F8A62A5"/>
    <w:rsid w:val="1F91DD0A"/>
    <w:rsid w:val="1FA6C3C6"/>
    <w:rsid w:val="1FAB330F"/>
    <w:rsid w:val="1FB13F11"/>
    <w:rsid w:val="1FB90FC3"/>
    <w:rsid w:val="1FCCC90B"/>
    <w:rsid w:val="1FF8E515"/>
    <w:rsid w:val="1FFFE004"/>
    <w:rsid w:val="20160B06"/>
    <w:rsid w:val="203392FD"/>
    <w:rsid w:val="2035FDC9"/>
    <w:rsid w:val="203D3F62"/>
    <w:rsid w:val="2063E20E"/>
    <w:rsid w:val="206510B4"/>
    <w:rsid w:val="2070DDC4"/>
    <w:rsid w:val="207A0D98"/>
    <w:rsid w:val="207C04F7"/>
    <w:rsid w:val="2085D1D3"/>
    <w:rsid w:val="20884A81"/>
    <w:rsid w:val="20ABB7AB"/>
    <w:rsid w:val="20C24938"/>
    <w:rsid w:val="20D1CBAC"/>
    <w:rsid w:val="20D88824"/>
    <w:rsid w:val="20E9774D"/>
    <w:rsid w:val="20EA6F7C"/>
    <w:rsid w:val="2121061B"/>
    <w:rsid w:val="212F9177"/>
    <w:rsid w:val="21533655"/>
    <w:rsid w:val="2156B7CD"/>
    <w:rsid w:val="21B7F153"/>
    <w:rsid w:val="21C1783E"/>
    <w:rsid w:val="21EA2156"/>
    <w:rsid w:val="21F2CA29"/>
    <w:rsid w:val="21F4AB5F"/>
    <w:rsid w:val="220DE758"/>
    <w:rsid w:val="22162BDE"/>
    <w:rsid w:val="2219DCFD"/>
    <w:rsid w:val="22258D00"/>
    <w:rsid w:val="228D8000"/>
    <w:rsid w:val="228FB752"/>
    <w:rsid w:val="229727A6"/>
    <w:rsid w:val="229BE3A9"/>
    <w:rsid w:val="22A4DDF2"/>
    <w:rsid w:val="22A7A8C7"/>
    <w:rsid w:val="22B12E8D"/>
    <w:rsid w:val="22C1E08A"/>
    <w:rsid w:val="22C6569E"/>
    <w:rsid w:val="22DAFDD9"/>
    <w:rsid w:val="22E60958"/>
    <w:rsid w:val="22E8E075"/>
    <w:rsid w:val="22F8EC5C"/>
    <w:rsid w:val="22F98D38"/>
    <w:rsid w:val="2306B6B2"/>
    <w:rsid w:val="230823BB"/>
    <w:rsid w:val="232F9D9D"/>
    <w:rsid w:val="233EE036"/>
    <w:rsid w:val="236064FC"/>
    <w:rsid w:val="2362BADD"/>
    <w:rsid w:val="23814224"/>
    <w:rsid w:val="23B0F3A8"/>
    <w:rsid w:val="23B40192"/>
    <w:rsid w:val="23B65C24"/>
    <w:rsid w:val="23C409FB"/>
    <w:rsid w:val="23C699A3"/>
    <w:rsid w:val="23FA4E1B"/>
    <w:rsid w:val="240F0179"/>
    <w:rsid w:val="24129F1D"/>
    <w:rsid w:val="2418CF5A"/>
    <w:rsid w:val="244CAD12"/>
    <w:rsid w:val="2462210A"/>
    <w:rsid w:val="247EB969"/>
    <w:rsid w:val="2498FAAB"/>
    <w:rsid w:val="24A74F6F"/>
    <w:rsid w:val="24D6CBE9"/>
    <w:rsid w:val="24FF8359"/>
    <w:rsid w:val="2507F349"/>
    <w:rsid w:val="25294B7F"/>
    <w:rsid w:val="252E0684"/>
    <w:rsid w:val="25380888"/>
    <w:rsid w:val="2549A2D9"/>
    <w:rsid w:val="2553FCAF"/>
    <w:rsid w:val="2565D7FD"/>
    <w:rsid w:val="25973515"/>
    <w:rsid w:val="259CBA48"/>
    <w:rsid w:val="259F98A8"/>
    <w:rsid w:val="25A9F7AD"/>
    <w:rsid w:val="25B4E779"/>
    <w:rsid w:val="25B5EDFC"/>
    <w:rsid w:val="25D80343"/>
    <w:rsid w:val="25E78ACF"/>
    <w:rsid w:val="25F2FBBE"/>
    <w:rsid w:val="2606498D"/>
    <w:rsid w:val="2619BA90"/>
    <w:rsid w:val="2621EFB9"/>
    <w:rsid w:val="2624A686"/>
    <w:rsid w:val="26558BB1"/>
    <w:rsid w:val="2656E6AE"/>
    <w:rsid w:val="2659D78D"/>
    <w:rsid w:val="265D38B0"/>
    <w:rsid w:val="265EA9BB"/>
    <w:rsid w:val="265ED50E"/>
    <w:rsid w:val="2673CF54"/>
    <w:rsid w:val="2673D091"/>
    <w:rsid w:val="2676A6D1"/>
    <w:rsid w:val="268016E9"/>
    <w:rsid w:val="26A591A5"/>
    <w:rsid w:val="26B3C2BC"/>
    <w:rsid w:val="26B63FEF"/>
    <w:rsid w:val="26CCB905"/>
    <w:rsid w:val="26D2D910"/>
    <w:rsid w:val="26DCD82A"/>
    <w:rsid w:val="26F23FBD"/>
    <w:rsid w:val="2711A266"/>
    <w:rsid w:val="273DB4DC"/>
    <w:rsid w:val="274CB548"/>
    <w:rsid w:val="274E6FD9"/>
    <w:rsid w:val="27546098"/>
    <w:rsid w:val="27567EF5"/>
    <w:rsid w:val="275870BA"/>
    <w:rsid w:val="275AF5BF"/>
    <w:rsid w:val="27674EF8"/>
    <w:rsid w:val="2769BBD0"/>
    <w:rsid w:val="27716F8C"/>
    <w:rsid w:val="2788BDB4"/>
    <w:rsid w:val="278E31C0"/>
    <w:rsid w:val="279A9F89"/>
    <w:rsid w:val="27B2FF5C"/>
    <w:rsid w:val="27DD9ED1"/>
    <w:rsid w:val="280878FD"/>
    <w:rsid w:val="280CCEDF"/>
    <w:rsid w:val="281D0A08"/>
    <w:rsid w:val="2839838B"/>
    <w:rsid w:val="283D4A11"/>
    <w:rsid w:val="28413274"/>
    <w:rsid w:val="2849DAAD"/>
    <w:rsid w:val="284C3A0F"/>
    <w:rsid w:val="284F9032"/>
    <w:rsid w:val="287EEAA7"/>
    <w:rsid w:val="288FBD31"/>
    <w:rsid w:val="2892EFE3"/>
    <w:rsid w:val="289C6CED"/>
    <w:rsid w:val="28A7FAAF"/>
    <w:rsid w:val="28A7FE9F"/>
    <w:rsid w:val="28AB74C9"/>
    <w:rsid w:val="28BD7536"/>
    <w:rsid w:val="28C20BA8"/>
    <w:rsid w:val="28CA2535"/>
    <w:rsid w:val="28DADA95"/>
    <w:rsid w:val="28DB82CA"/>
    <w:rsid w:val="28EAF355"/>
    <w:rsid w:val="28ED0D92"/>
    <w:rsid w:val="28EE4EA0"/>
    <w:rsid w:val="28F841D4"/>
    <w:rsid w:val="29069B5C"/>
    <w:rsid w:val="290E0B6F"/>
    <w:rsid w:val="290E2A46"/>
    <w:rsid w:val="2911DB6C"/>
    <w:rsid w:val="29290AF6"/>
    <w:rsid w:val="292F5328"/>
    <w:rsid w:val="293D2A9E"/>
    <w:rsid w:val="296BDD34"/>
    <w:rsid w:val="296DCFC1"/>
    <w:rsid w:val="297382A6"/>
    <w:rsid w:val="299B7577"/>
    <w:rsid w:val="29A24A6B"/>
    <w:rsid w:val="29B0E6F3"/>
    <w:rsid w:val="29BA986A"/>
    <w:rsid w:val="29BB9489"/>
    <w:rsid w:val="29BEE4FB"/>
    <w:rsid w:val="29CC58C2"/>
    <w:rsid w:val="29D95215"/>
    <w:rsid w:val="29DABBE9"/>
    <w:rsid w:val="29DD4C8D"/>
    <w:rsid w:val="29F8762D"/>
    <w:rsid w:val="29F9F49A"/>
    <w:rsid w:val="2A044C39"/>
    <w:rsid w:val="2A0646CE"/>
    <w:rsid w:val="2A0951DB"/>
    <w:rsid w:val="2A147E03"/>
    <w:rsid w:val="2A6EADD2"/>
    <w:rsid w:val="2A9B9311"/>
    <w:rsid w:val="2AAB52F0"/>
    <w:rsid w:val="2ACE9B64"/>
    <w:rsid w:val="2AD94B42"/>
    <w:rsid w:val="2ADDE693"/>
    <w:rsid w:val="2AF69B8F"/>
    <w:rsid w:val="2AF9CFB3"/>
    <w:rsid w:val="2AFF0835"/>
    <w:rsid w:val="2B091385"/>
    <w:rsid w:val="2B177F35"/>
    <w:rsid w:val="2B23316D"/>
    <w:rsid w:val="2B2A0576"/>
    <w:rsid w:val="2B3100A7"/>
    <w:rsid w:val="2B43CA31"/>
    <w:rsid w:val="2B773A55"/>
    <w:rsid w:val="2B8C4FF2"/>
    <w:rsid w:val="2B90E409"/>
    <w:rsid w:val="2B999A3C"/>
    <w:rsid w:val="2BADFEDD"/>
    <w:rsid w:val="2BF8CAE8"/>
    <w:rsid w:val="2C1B61D8"/>
    <w:rsid w:val="2C246088"/>
    <w:rsid w:val="2C33ED26"/>
    <w:rsid w:val="2C35C7FA"/>
    <w:rsid w:val="2C42326A"/>
    <w:rsid w:val="2C4A84A8"/>
    <w:rsid w:val="2C4F6ED4"/>
    <w:rsid w:val="2C64D54B"/>
    <w:rsid w:val="2C9CF9DE"/>
    <w:rsid w:val="2CB92EA0"/>
    <w:rsid w:val="2CC409EF"/>
    <w:rsid w:val="2CE2B362"/>
    <w:rsid w:val="2CE3F2B2"/>
    <w:rsid w:val="2CFDA604"/>
    <w:rsid w:val="2D00CD56"/>
    <w:rsid w:val="2D1CD284"/>
    <w:rsid w:val="2D3053E1"/>
    <w:rsid w:val="2D3C4CF5"/>
    <w:rsid w:val="2D3D890F"/>
    <w:rsid w:val="2D4B9FB8"/>
    <w:rsid w:val="2D6AA96F"/>
    <w:rsid w:val="2D8FD0FB"/>
    <w:rsid w:val="2DBEE1A8"/>
    <w:rsid w:val="2DC87E9F"/>
    <w:rsid w:val="2DEA3A80"/>
    <w:rsid w:val="2E01DEA0"/>
    <w:rsid w:val="2E1403DB"/>
    <w:rsid w:val="2E2D9323"/>
    <w:rsid w:val="2E3F50D2"/>
    <w:rsid w:val="2E484600"/>
    <w:rsid w:val="2E494837"/>
    <w:rsid w:val="2E4988FA"/>
    <w:rsid w:val="2E5B86BA"/>
    <w:rsid w:val="2E697CCA"/>
    <w:rsid w:val="2E81B354"/>
    <w:rsid w:val="2E856CF2"/>
    <w:rsid w:val="2E87687B"/>
    <w:rsid w:val="2EC9A027"/>
    <w:rsid w:val="2EE24266"/>
    <w:rsid w:val="2EE47B3C"/>
    <w:rsid w:val="2EE93381"/>
    <w:rsid w:val="2EEAC893"/>
    <w:rsid w:val="2EECBCDD"/>
    <w:rsid w:val="2EED3218"/>
    <w:rsid w:val="2EF41BB0"/>
    <w:rsid w:val="2F01F63C"/>
    <w:rsid w:val="2F02379D"/>
    <w:rsid w:val="2F0D9DAC"/>
    <w:rsid w:val="2F114802"/>
    <w:rsid w:val="2F1220E4"/>
    <w:rsid w:val="2F143F9C"/>
    <w:rsid w:val="2F1E4D91"/>
    <w:rsid w:val="2F24A0D6"/>
    <w:rsid w:val="2F2C7272"/>
    <w:rsid w:val="2F3B6250"/>
    <w:rsid w:val="2F66D323"/>
    <w:rsid w:val="2F8D4E7C"/>
    <w:rsid w:val="2F9723E9"/>
    <w:rsid w:val="2F9BF519"/>
    <w:rsid w:val="2FBEDC50"/>
    <w:rsid w:val="2FC548FB"/>
    <w:rsid w:val="2FD8D4A3"/>
    <w:rsid w:val="2FE35B00"/>
    <w:rsid w:val="302184FF"/>
    <w:rsid w:val="3029CF56"/>
    <w:rsid w:val="302CC3B3"/>
    <w:rsid w:val="302DC397"/>
    <w:rsid w:val="3030490D"/>
    <w:rsid w:val="303C086A"/>
    <w:rsid w:val="303CD0ED"/>
    <w:rsid w:val="304AEA33"/>
    <w:rsid w:val="304B3CE5"/>
    <w:rsid w:val="307208FC"/>
    <w:rsid w:val="30B462C2"/>
    <w:rsid w:val="30BDEEEE"/>
    <w:rsid w:val="30C3DFC3"/>
    <w:rsid w:val="30D5ABF7"/>
    <w:rsid w:val="30E7307E"/>
    <w:rsid w:val="30EB0A1A"/>
    <w:rsid w:val="31221D14"/>
    <w:rsid w:val="313A4DFB"/>
    <w:rsid w:val="313F952B"/>
    <w:rsid w:val="314181F2"/>
    <w:rsid w:val="315C925E"/>
    <w:rsid w:val="3163845C"/>
    <w:rsid w:val="3166246C"/>
    <w:rsid w:val="3178CB4E"/>
    <w:rsid w:val="3189BD85"/>
    <w:rsid w:val="3191BFDF"/>
    <w:rsid w:val="31A4DF3B"/>
    <w:rsid w:val="31A553B0"/>
    <w:rsid w:val="31ADE3B3"/>
    <w:rsid w:val="31B7AAA0"/>
    <w:rsid w:val="31BCBCA3"/>
    <w:rsid w:val="31BD5974"/>
    <w:rsid w:val="31BE32AD"/>
    <w:rsid w:val="31C21A16"/>
    <w:rsid w:val="31DA9ECA"/>
    <w:rsid w:val="31F595B3"/>
    <w:rsid w:val="32074F0E"/>
    <w:rsid w:val="320E446C"/>
    <w:rsid w:val="32146A5C"/>
    <w:rsid w:val="321D4828"/>
    <w:rsid w:val="321DCCBB"/>
    <w:rsid w:val="322A43E5"/>
    <w:rsid w:val="322B5C26"/>
    <w:rsid w:val="322B8CEB"/>
    <w:rsid w:val="3265C63F"/>
    <w:rsid w:val="3276AE34"/>
    <w:rsid w:val="329C4059"/>
    <w:rsid w:val="32AA02D4"/>
    <w:rsid w:val="32AD655E"/>
    <w:rsid w:val="32C83601"/>
    <w:rsid w:val="32DF4EA4"/>
    <w:rsid w:val="32EAC0E2"/>
    <w:rsid w:val="32EB96E3"/>
    <w:rsid w:val="32F7E849"/>
    <w:rsid w:val="330BB6F3"/>
    <w:rsid w:val="3311FF0E"/>
    <w:rsid w:val="331C2642"/>
    <w:rsid w:val="33205244"/>
    <w:rsid w:val="33375703"/>
    <w:rsid w:val="33381B38"/>
    <w:rsid w:val="333C9C8A"/>
    <w:rsid w:val="3341CA0A"/>
    <w:rsid w:val="3343923B"/>
    <w:rsid w:val="33511289"/>
    <w:rsid w:val="335AC57C"/>
    <w:rsid w:val="335ADADB"/>
    <w:rsid w:val="339D02D8"/>
    <w:rsid w:val="339FB931"/>
    <w:rsid w:val="33B0BE3D"/>
    <w:rsid w:val="33B6F239"/>
    <w:rsid w:val="33C1D476"/>
    <w:rsid w:val="33C4BE4A"/>
    <w:rsid w:val="33D88828"/>
    <w:rsid w:val="33E10382"/>
    <w:rsid w:val="33EFA9D3"/>
    <w:rsid w:val="33F5A503"/>
    <w:rsid w:val="3400A718"/>
    <w:rsid w:val="343B6FD0"/>
    <w:rsid w:val="3446BA12"/>
    <w:rsid w:val="344918C0"/>
    <w:rsid w:val="344BDB47"/>
    <w:rsid w:val="344DF94A"/>
    <w:rsid w:val="344E5EA6"/>
    <w:rsid w:val="3461569A"/>
    <w:rsid w:val="34636685"/>
    <w:rsid w:val="3464B68B"/>
    <w:rsid w:val="34651441"/>
    <w:rsid w:val="34667D20"/>
    <w:rsid w:val="346C2EAB"/>
    <w:rsid w:val="346D5009"/>
    <w:rsid w:val="346E51C1"/>
    <w:rsid w:val="34C30509"/>
    <w:rsid w:val="34CB5911"/>
    <w:rsid w:val="34D3984E"/>
    <w:rsid w:val="34D601CF"/>
    <w:rsid w:val="34DC583E"/>
    <w:rsid w:val="34E02F0E"/>
    <w:rsid w:val="34E972EE"/>
    <w:rsid w:val="34EB8158"/>
    <w:rsid w:val="34F185C5"/>
    <w:rsid w:val="34F2ADE0"/>
    <w:rsid w:val="34F36736"/>
    <w:rsid w:val="350FD869"/>
    <w:rsid w:val="352A1CE3"/>
    <w:rsid w:val="3531C1DB"/>
    <w:rsid w:val="3534B037"/>
    <w:rsid w:val="353FE3B3"/>
    <w:rsid w:val="35411BA6"/>
    <w:rsid w:val="354C28E4"/>
    <w:rsid w:val="354D0529"/>
    <w:rsid w:val="35500894"/>
    <w:rsid w:val="35671D3C"/>
    <w:rsid w:val="356F9C0E"/>
    <w:rsid w:val="357B1C14"/>
    <w:rsid w:val="357BDE55"/>
    <w:rsid w:val="3589A36C"/>
    <w:rsid w:val="358EB0B7"/>
    <w:rsid w:val="358F9D81"/>
    <w:rsid w:val="35A31992"/>
    <w:rsid w:val="35A601B3"/>
    <w:rsid w:val="35A96269"/>
    <w:rsid w:val="35ABE06D"/>
    <w:rsid w:val="35B22E7F"/>
    <w:rsid w:val="35B628C4"/>
    <w:rsid w:val="35D5EFF1"/>
    <w:rsid w:val="35D7C901"/>
    <w:rsid w:val="35EB9860"/>
    <w:rsid w:val="35ECDF24"/>
    <w:rsid w:val="35FAC570"/>
    <w:rsid w:val="3631343A"/>
    <w:rsid w:val="36538ACC"/>
    <w:rsid w:val="367D1052"/>
    <w:rsid w:val="36BC6EB7"/>
    <w:rsid w:val="36C61A43"/>
    <w:rsid w:val="36DA5C51"/>
    <w:rsid w:val="36DADB5C"/>
    <w:rsid w:val="36F1AF78"/>
    <w:rsid w:val="36F93B92"/>
    <w:rsid w:val="3713985F"/>
    <w:rsid w:val="371A64E3"/>
    <w:rsid w:val="37435816"/>
    <w:rsid w:val="37673FF7"/>
    <w:rsid w:val="376A33E4"/>
    <w:rsid w:val="3771B297"/>
    <w:rsid w:val="378D5C1E"/>
    <w:rsid w:val="3796FF61"/>
    <w:rsid w:val="379A3C32"/>
    <w:rsid w:val="37A18669"/>
    <w:rsid w:val="37B3AAD1"/>
    <w:rsid w:val="37B74934"/>
    <w:rsid w:val="37F0AF1D"/>
    <w:rsid w:val="380E988C"/>
    <w:rsid w:val="381D29B0"/>
    <w:rsid w:val="38263131"/>
    <w:rsid w:val="3832C0C4"/>
    <w:rsid w:val="3839A62B"/>
    <w:rsid w:val="383ABDCB"/>
    <w:rsid w:val="38460E96"/>
    <w:rsid w:val="385ABFF9"/>
    <w:rsid w:val="385C5E44"/>
    <w:rsid w:val="3890D376"/>
    <w:rsid w:val="38D4384E"/>
    <w:rsid w:val="38D552B8"/>
    <w:rsid w:val="39270F88"/>
    <w:rsid w:val="393C4441"/>
    <w:rsid w:val="394AABC0"/>
    <w:rsid w:val="395E0032"/>
    <w:rsid w:val="3968268C"/>
    <w:rsid w:val="3982FA61"/>
    <w:rsid w:val="3992564F"/>
    <w:rsid w:val="39B88F70"/>
    <w:rsid w:val="39BEFF22"/>
    <w:rsid w:val="39EDE78D"/>
    <w:rsid w:val="39FC2C1A"/>
    <w:rsid w:val="39FD1A8D"/>
    <w:rsid w:val="3A037989"/>
    <w:rsid w:val="3A098024"/>
    <w:rsid w:val="3A7963D4"/>
    <w:rsid w:val="3A8D9CED"/>
    <w:rsid w:val="3AAA522E"/>
    <w:rsid w:val="3AADBE0C"/>
    <w:rsid w:val="3AAE5E6F"/>
    <w:rsid w:val="3AD4F365"/>
    <w:rsid w:val="3AE0E957"/>
    <w:rsid w:val="3AE6855A"/>
    <w:rsid w:val="3B06B417"/>
    <w:rsid w:val="3B08D526"/>
    <w:rsid w:val="3B0B51CA"/>
    <w:rsid w:val="3B1A376D"/>
    <w:rsid w:val="3B1B1E46"/>
    <w:rsid w:val="3B1F40F4"/>
    <w:rsid w:val="3B38DE95"/>
    <w:rsid w:val="3B59AD98"/>
    <w:rsid w:val="3B819AC7"/>
    <w:rsid w:val="3BBA9527"/>
    <w:rsid w:val="3BD3C45D"/>
    <w:rsid w:val="3BD3FDBE"/>
    <w:rsid w:val="3C068E27"/>
    <w:rsid w:val="3C079213"/>
    <w:rsid w:val="3C13D0B5"/>
    <w:rsid w:val="3C496B4C"/>
    <w:rsid w:val="3C55C9CF"/>
    <w:rsid w:val="3C5848E2"/>
    <w:rsid w:val="3C8177F7"/>
    <w:rsid w:val="3C857510"/>
    <w:rsid w:val="3CAE0195"/>
    <w:rsid w:val="3CBF42BA"/>
    <w:rsid w:val="3CE7C18B"/>
    <w:rsid w:val="3CEDF3CF"/>
    <w:rsid w:val="3CF09F4D"/>
    <w:rsid w:val="3CFFD7E4"/>
    <w:rsid w:val="3D242CEF"/>
    <w:rsid w:val="3D3343C4"/>
    <w:rsid w:val="3D403FE2"/>
    <w:rsid w:val="3D4A48D4"/>
    <w:rsid w:val="3D5465E0"/>
    <w:rsid w:val="3D7C38BC"/>
    <w:rsid w:val="3D97482D"/>
    <w:rsid w:val="3D9B9773"/>
    <w:rsid w:val="3DADB1D5"/>
    <w:rsid w:val="3DB2266E"/>
    <w:rsid w:val="3DB69182"/>
    <w:rsid w:val="3DBCF05A"/>
    <w:rsid w:val="3DC09A96"/>
    <w:rsid w:val="3DC747A0"/>
    <w:rsid w:val="3DCA6F96"/>
    <w:rsid w:val="3DCF26E0"/>
    <w:rsid w:val="3DD56708"/>
    <w:rsid w:val="3DD830A9"/>
    <w:rsid w:val="3DE73F5C"/>
    <w:rsid w:val="3DF98FE3"/>
    <w:rsid w:val="3E09087C"/>
    <w:rsid w:val="3E1F2899"/>
    <w:rsid w:val="3E27F94F"/>
    <w:rsid w:val="3E475127"/>
    <w:rsid w:val="3E7337B8"/>
    <w:rsid w:val="3E8FBB5F"/>
    <w:rsid w:val="3E969D6F"/>
    <w:rsid w:val="3EA865EB"/>
    <w:rsid w:val="3EAA1250"/>
    <w:rsid w:val="3ED55368"/>
    <w:rsid w:val="3EDA3D51"/>
    <w:rsid w:val="3EE8E69A"/>
    <w:rsid w:val="3EE95608"/>
    <w:rsid w:val="3EF11967"/>
    <w:rsid w:val="3F1AF014"/>
    <w:rsid w:val="3F2E219A"/>
    <w:rsid w:val="3F526AD5"/>
    <w:rsid w:val="3F54738C"/>
    <w:rsid w:val="3F649489"/>
    <w:rsid w:val="3F684048"/>
    <w:rsid w:val="3F691676"/>
    <w:rsid w:val="3F922DD3"/>
    <w:rsid w:val="3F9A0FC6"/>
    <w:rsid w:val="3F9E04CB"/>
    <w:rsid w:val="3FA648FC"/>
    <w:rsid w:val="3FB03C53"/>
    <w:rsid w:val="3FF9CBAF"/>
    <w:rsid w:val="4010CBB2"/>
    <w:rsid w:val="401A7D13"/>
    <w:rsid w:val="40264774"/>
    <w:rsid w:val="403F97C2"/>
    <w:rsid w:val="4044FFE4"/>
    <w:rsid w:val="404E965E"/>
    <w:rsid w:val="40516D65"/>
    <w:rsid w:val="405CD3CA"/>
    <w:rsid w:val="4064C04E"/>
    <w:rsid w:val="40915954"/>
    <w:rsid w:val="409CCDD1"/>
    <w:rsid w:val="40ACA465"/>
    <w:rsid w:val="40AEA35A"/>
    <w:rsid w:val="40BF469A"/>
    <w:rsid w:val="40CD1002"/>
    <w:rsid w:val="40D07CF4"/>
    <w:rsid w:val="40D0B722"/>
    <w:rsid w:val="40DFAA01"/>
    <w:rsid w:val="40FF45F8"/>
    <w:rsid w:val="410EBA13"/>
    <w:rsid w:val="41127885"/>
    <w:rsid w:val="41186E40"/>
    <w:rsid w:val="411FCBE3"/>
    <w:rsid w:val="41242C56"/>
    <w:rsid w:val="412CEFE5"/>
    <w:rsid w:val="413C8D22"/>
    <w:rsid w:val="4142B297"/>
    <w:rsid w:val="41430C4A"/>
    <w:rsid w:val="414C4B09"/>
    <w:rsid w:val="41607E20"/>
    <w:rsid w:val="41619B02"/>
    <w:rsid w:val="416A2A3F"/>
    <w:rsid w:val="416D3B74"/>
    <w:rsid w:val="417CB80F"/>
    <w:rsid w:val="417F678F"/>
    <w:rsid w:val="419FAF8D"/>
    <w:rsid w:val="41B042BD"/>
    <w:rsid w:val="42099FB9"/>
    <w:rsid w:val="42246464"/>
    <w:rsid w:val="423BBED3"/>
    <w:rsid w:val="423F31F4"/>
    <w:rsid w:val="424EEC65"/>
    <w:rsid w:val="42632FEE"/>
    <w:rsid w:val="42792CB5"/>
    <w:rsid w:val="42900054"/>
    <w:rsid w:val="42902B82"/>
    <w:rsid w:val="4292C3A4"/>
    <w:rsid w:val="429B3D39"/>
    <w:rsid w:val="42AD2CFA"/>
    <w:rsid w:val="42C17F4F"/>
    <w:rsid w:val="42D1B35D"/>
    <w:rsid w:val="42D7E4D0"/>
    <w:rsid w:val="42F59B2B"/>
    <w:rsid w:val="42FBBB65"/>
    <w:rsid w:val="43200D67"/>
    <w:rsid w:val="4321B164"/>
    <w:rsid w:val="436623B2"/>
    <w:rsid w:val="43722126"/>
    <w:rsid w:val="4378374D"/>
    <w:rsid w:val="4387D4B5"/>
    <w:rsid w:val="438D357F"/>
    <w:rsid w:val="4390201F"/>
    <w:rsid w:val="43C2B8ED"/>
    <w:rsid w:val="43C910B2"/>
    <w:rsid w:val="43DA6038"/>
    <w:rsid w:val="43EEC6F0"/>
    <w:rsid w:val="44306CBA"/>
    <w:rsid w:val="4436B162"/>
    <w:rsid w:val="443ACB8F"/>
    <w:rsid w:val="444039D4"/>
    <w:rsid w:val="44430AA3"/>
    <w:rsid w:val="444B4600"/>
    <w:rsid w:val="4450CB81"/>
    <w:rsid w:val="446333EB"/>
    <w:rsid w:val="4464E8D6"/>
    <w:rsid w:val="449016C3"/>
    <w:rsid w:val="449AA81D"/>
    <w:rsid w:val="44A06582"/>
    <w:rsid w:val="44ACF3C5"/>
    <w:rsid w:val="44B0F0F4"/>
    <w:rsid w:val="44B2229B"/>
    <w:rsid w:val="44B8AC02"/>
    <w:rsid w:val="44B8EBC9"/>
    <w:rsid w:val="44C2E462"/>
    <w:rsid w:val="44CED4B3"/>
    <w:rsid w:val="44D9717D"/>
    <w:rsid w:val="44E320D5"/>
    <w:rsid w:val="4508D787"/>
    <w:rsid w:val="450C0B0E"/>
    <w:rsid w:val="45106A8B"/>
    <w:rsid w:val="45209642"/>
    <w:rsid w:val="4536F865"/>
    <w:rsid w:val="453ED40A"/>
    <w:rsid w:val="45425277"/>
    <w:rsid w:val="454D8951"/>
    <w:rsid w:val="454F001A"/>
    <w:rsid w:val="455F1141"/>
    <w:rsid w:val="45646D25"/>
    <w:rsid w:val="45693BFA"/>
    <w:rsid w:val="456AB401"/>
    <w:rsid w:val="4571C747"/>
    <w:rsid w:val="45758AE4"/>
    <w:rsid w:val="4582962D"/>
    <w:rsid w:val="458B60CB"/>
    <w:rsid w:val="45A0A4AA"/>
    <w:rsid w:val="45A319DE"/>
    <w:rsid w:val="45AAE24C"/>
    <w:rsid w:val="45E7C25C"/>
    <w:rsid w:val="463AC090"/>
    <w:rsid w:val="463EE2DB"/>
    <w:rsid w:val="46401A05"/>
    <w:rsid w:val="46442E0B"/>
    <w:rsid w:val="4646A828"/>
    <w:rsid w:val="4647B3F7"/>
    <w:rsid w:val="4665C61E"/>
    <w:rsid w:val="466AA321"/>
    <w:rsid w:val="4674A211"/>
    <w:rsid w:val="46752D17"/>
    <w:rsid w:val="467F4094"/>
    <w:rsid w:val="4680BDD3"/>
    <w:rsid w:val="468999C7"/>
    <w:rsid w:val="46964EA2"/>
    <w:rsid w:val="46C05D37"/>
    <w:rsid w:val="46C238E0"/>
    <w:rsid w:val="46D9A04C"/>
    <w:rsid w:val="46DD1D9F"/>
    <w:rsid w:val="4700836C"/>
    <w:rsid w:val="470C19EB"/>
    <w:rsid w:val="470C5491"/>
    <w:rsid w:val="470EE011"/>
    <w:rsid w:val="47181FDA"/>
    <w:rsid w:val="471CD02C"/>
    <w:rsid w:val="472B9EF4"/>
    <w:rsid w:val="472C3F0F"/>
    <w:rsid w:val="473AE43E"/>
    <w:rsid w:val="473F6C7E"/>
    <w:rsid w:val="47408845"/>
    <w:rsid w:val="47629EC7"/>
    <w:rsid w:val="4781BD30"/>
    <w:rsid w:val="47A13AB8"/>
    <w:rsid w:val="47BA88BE"/>
    <w:rsid w:val="47C7C3AF"/>
    <w:rsid w:val="480C761B"/>
    <w:rsid w:val="482EC974"/>
    <w:rsid w:val="482F3550"/>
    <w:rsid w:val="4833418F"/>
    <w:rsid w:val="484AD44F"/>
    <w:rsid w:val="484E5F1A"/>
    <w:rsid w:val="4864614F"/>
    <w:rsid w:val="4875031D"/>
    <w:rsid w:val="48770D6E"/>
    <w:rsid w:val="487B504D"/>
    <w:rsid w:val="4891AA94"/>
    <w:rsid w:val="4898B3E8"/>
    <w:rsid w:val="489ECA29"/>
    <w:rsid w:val="48AF4B3C"/>
    <w:rsid w:val="48B21C0C"/>
    <w:rsid w:val="48D1BE90"/>
    <w:rsid w:val="48DDAAD7"/>
    <w:rsid w:val="48E47405"/>
    <w:rsid w:val="48F2B864"/>
    <w:rsid w:val="490ECC13"/>
    <w:rsid w:val="49338073"/>
    <w:rsid w:val="494F75EF"/>
    <w:rsid w:val="49552D5C"/>
    <w:rsid w:val="4961D664"/>
    <w:rsid w:val="496A9823"/>
    <w:rsid w:val="496F9331"/>
    <w:rsid w:val="4987639C"/>
    <w:rsid w:val="498DF447"/>
    <w:rsid w:val="49B6CCC4"/>
    <w:rsid w:val="49BA5B55"/>
    <w:rsid w:val="49D77BD6"/>
    <w:rsid w:val="49DE40CE"/>
    <w:rsid w:val="49EC08E5"/>
    <w:rsid w:val="49F19D26"/>
    <w:rsid w:val="49F57E2A"/>
    <w:rsid w:val="49FC58C6"/>
    <w:rsid w:val="4A01FC23"/>
    <w:rsid w:val="4A05BA0C"/>
    <w:rsid w:val="4A11BCE0"/>
    <w:rsid w:val="4A269C57"/>
    <w:rsid w:val="4A2BA1A7"/>
    <w:rsid w:val="4A2C7080"/>
    <w:rsid w:val="4A2E0417"/>
    <w:rsid w:val="4A403BAB"/>
    <w:rsid w:val="4A674724"/>
    <w:rsid w:val="4A6D2BD7"/>
    <w:rsid w:val="4A7158AD"/>
    <w:rsid w:val="4A8DADEB"/>
    <w:rsid w:val="4A90438F"/>
    <w:rsid w:val="4A92C2E4"/>
    <w:rsid w:val="4AB0C772"/>
    <w:rsid w:val="4AC1C15F"/>
    <w:rsid w:val="4AC5523E"/>
    <w:rsid w:val="4ACD0074"/>
    <w:rsid w:val="4AD0E46B"/>
    <w:rsid w:val="4AFB93BB"/>
    <w:rsid w:val="4AFEC6AB"/>
    <w:rsid w:val="4B261000"/>
    <w:rsid w:val="4B3F43C1"/>
    <w:rsid w:val="4B55C479"/>
    <w:rsid w:val="4B59DE33"/>
    <w:rsid w:val="4B60CB52"/>
    <w:rsid w:val="4B7E6CA6"/>
    <w:rsid w:val="4B7F5BA5"/>
    <w:rsid w:val="4BA5BB0D"/>
    <w:rsid w:val="4BB01573"/>
    <w:rsid w:val="4BBAB289"/>
    <w:rsid w:val="4BBC4355"/>
    <w:rsid w:val="4BC96878"/>
    <w:rsid w:val="4BED635B"/>
    <w:rsid w:val="4BEE788A"/>
    <w:rsid w:val="4C00F442"/>
    <w:rsid w:val="4C04B28C"/>
    <w:rsid w:val="4C060A6B"/>
    <w:rsid w:val="4C0A3626"/>
    <w:rsid w:val="4C194E23"/>
    <w:rsid w:val="4C1C5BEB"/>
    <w:rsid w:val="4C242847"/>
    <w:rsid w:val="4C2C4210"/>
    <w:rsid w:val="4C749A5B"/>
    <w:rsid w:val="4C8FA806"/>
    <w:rsid w:val="4CB597BB"/>
    <w:rsid w:val="4CC11666"/>
    <w:rsid w:val="4CC9D29E"/>
    <w:rsid w:val="4CCCFF27"/>
    <w:rsid w:val="4CCE18B9"/>
    <w:rsid w:val="4CE77220"/>
    <w:rsid w:val="4CE8069A"/>
    <w:rsid w:val="4CEEDE5A"/>
    <w:rsid w:val="4CFD060F"/>
    <w:rsid w:val="4D400B38"/>
    <w:rsid w:val="4D536035"/>
    <w:rsid w:val="4D7C5862"/>
    <w:rsid w:val="4D8412B8"/>
    <w:rsid w:val="4DBE6B5E"/>
    <w:rsid w:val="4E04B55E"/>
    <w:rsid w:val="4E0E2A3E"/>
    <w:rsid w:val="4E27995A"/>
    <w:rsid w:val="4E35BBC4"/>
    <w:rsid w:val="4E3DD6F7"/>
    <w:rsid w:val="4E4A9257"/>
    <w:rsid w:val="4E4F52A4"/>
    <w:rsid w:val="4E59CEFE"/>
    <w:rsid w:val="4E5FC783"/>
    <w:rsid w:val="4E6CA35E"/>
    <w:rsid w:val="4E781CFE"/>
    <w:rsid w:val="4E7AF26E"/>
    <w:rsid w:val="4E7BBD27"/>
    <w:rsid w:val="4E8B7378"/>
    <w:rsid w:val="4E8DAAE0"/>
    <w:rsid w:val="4E9D61B8"/>
    <w:rsid w:val="4EA2CBDF"/>
    <w:rsid w:val="4EAD3D62"/>
    <w:rsid w:val="4ED0F5DC"/>
    <w:rsid w:val="4ED6162D"/>
    <w:rsid w:val="4EDA7158"/>
    <w:rsid w:val="4EDFC6BF"/>
    <w:rsid w:val="4EE5448A"/>
    <w:rsid w:val="4EF52EEB"/>
    <w:rsid w:val="4EF74A43"/>
    <w:rsid w:val="4F2F7D98"/>
    <w:rsid w:val="4F46DD21"/>
    <w:rsid w:val="4F784DC9"/>
    <w:rsid w:val="4F8C2CBF"/>
    <w:rsid w:val="4F90D19F"/>
    <w:rsid w:val="4FA692F9"/>
    <w:rsid w:val="4FAC246C"/>
    <w:rsid w:val="4FBA36DD"/>
    <w:rsid w:val="4FC56C91"/>
    <w:rsid w:val="4FCBDEDA"/>
    <w:rsid w:val="4FDD18E5"/>
    <w:rsid w:val="4FEDE421"/>
    <w:rsid w:val="4FF56E95"/>
    <w:rsid w:val="4FF7C67D"/>
    <w:rsid w:val="4FF83CB8"/>
    <w:rsid w:val="5001A683"/>
    <w:rsid w:val="50499E22"/>
    <w:rsid w:val="504EBE3B"/>
    <w:rsid w:val="5053E5A9"/>
    <w:rsid w:val="505B3481"/>
    <w:rsid w:val="505DEC97"/>
    <w:rsid w:val="506477D9"/>
    <w:rsid w:val="506940E3"/>
    <w:rsid w:val="508343A0"/>
    <w:rsid w:val="50950AD2"/>
    <w:rsid w:val="50BE400C"/>
    <w:rsid w:val="50C7A374"/>
    <w:rsid w:val="50CE6F05"/>
    <w:rsid w:val="50E30DE8"/>
    <w:rsid w:val="50FA65B2"/>
    <w:rsid w:val="511A6CD6"/>
    <w:rsid w:val="511BBCEC"/>
    <w:rsid w:val="511DFF75"/>
    <w:rsid w:val="5123F78A"/>
    <w:rsid w:val="51384743"/>
    <w:rsid w:val="51461ED4"/>
    <w:rsid w:val="51696B03"/>
    <w:rsid w:val="516D21CB"/>
    <w:rsid w:val="5177C4A4"/>
    <w:rsid w:val="519AAA5A"/>
    <w:rsid w:val="519BA0AC"/>
    <w:rsid w:val="51AFBE14"/>
    <w:rsid w:val="51CE80C6"/>
    <w:rsid w:val="51F2259F"/>
    <w:rsid w:val="52196161"/>
    <w:rsid w:val="522AF8B9"/>
    <w:rsid w:val="523CB648"/>
    <w:rsid w:val="523E6258"/>
    <w:rsid w:val="5244A50A"/>
    <w:rsid w:val="525DDCEB"/>
    <w:rsid w:val="526254D8"/>
    <w:rsid w:val="527090A4"/>
    <w:rsid w:val="5283D4E2"/>
    <w:rsid w:val="5290B432"/>
    <w:rsid w:val="529D1266"/>
    <w:rsid w:val="529DA901"/>
    <w:rsid w:val="52BD53E1"/>
    <w:rsid w:val="52E86241"/>
    <w:rsid w:val="52F60F56"/>
    <w:rsid w:val="53334E89"/>
    <w:rsid w:val="533FA284"/>
    <w:rsid w:val="535D77CF"/>
    <w:rsid w:val="53613946"/>
    <w:rsid w:val="53817AA6"/>
    <w:rsid w:val="538AAA27"/>
    <w:rsid w:val="53900057"/>
    <w:rsid w:val="53A52D3C"/>
    <w:rsid w:val="53E0DBED"/>
    <w:rsid w:val="53ED5A1C"/>
    <w:rsid w:val="53F9E7A5"/>
    <w:rsid w:val="54057D06"/>
    <w:rsid w:val="540C5A71"/>
    <w:rsid w:val="54208760"/>
    <w:rsid w:val="5425F40D"/>
    <w:rsid w:val="5432B802"/>
    <w:rsid w:val="5437D4FF"/>
    <w:rsid w:val="54399499"/>
    <w:rsid w:val="5464BFF2"/>
    <w:rsid w:val="54683657"/>
    <w:rsid w:val="54917BDA"/>
    <w:rsid w:val="549C6A28"/>
    <w:rsid w:val="54A612B0"/>
    <w:rsid w:val="54C5C216"/>
    <w:rsid w:val="54E65925"/>
    <w:rsid w:val="54E67278"/>
    <w:rsid w:val="55088D9A"/>
    <w:rsid w:val="550E02CB"/>
    <w:rsid w:val="55292558"/>
    <w:rsid w:val="552DD638"/>
    <w:rsid w:val="552EE748"/>
    <w:rsid w:val="552F5966"/>
    <w:rsid w:val="5530B1EC"/>
    <w:rsid w:val="554204F6"/>
    <w:rsid w:val="55A109F5"/>
    <w:rsid w:val="55B384FC"/>
    <w:rsid w:val="55EDD715"/>
    <w:rsid w:val="55F99BF4"/>
    <w:rsid w:val="55FB881C"/>
    <w:rsid w:val="56103496"/>
    <w:rsid w:val="5612D138"/>
    <w:rsid w:val="5624F176"/>
    <w:rsid w:val="563280D7"/>
    <w:rsid w:val="56341F06"/>
    <w:rsid w:val="56429C98"/>
    <w:rsid w:val="565866C3"/>
    <w:rsid w:val="566F587E"/>
    <w:rsid w:val="567CA452"/>
    <w:rsid w:val="567E5A1A"/>
    <w:rsid w:val="5688C321"/>
    <w:rsid w:val="568DFB1F"/>
    <w:rsid w:val="5697ED3A"/>
    <w:rsid w:val="56C9FF93"/>
    <w:rsid w:val="56E2489E"/>
    <w:rsid w:val="56E3341A"/>
    <w:rsid w:val="56EE69BE"/>
    <w:rsid w:val="5707BC81"/>
    <w:rsid w:val="5707BEAC"/>
    <w:rsid w:val="571ED8CA"/>
    <w:rsid w:val="5722488B"/>
    <w:rsid w:val="572FF8EC"/>
    <w:rsid w:val="573B7AC4"/>
    <w:rsid w:val="575BD59C"/>
    <w:rsid w:val="5766702B"/>
    <w:rsid w:val="576790C0"/>
    <w:rsid w:val="57753336"/>
    <w:rsid w:val="577E8886"/>
    <w:rsid w:val="5796DF48"/>
    <w:rsid w:val="57B1BE21"/>
    <w:rsid w:val="57B657F5"/>
    <w:rsid w:val="57CB80AA"/>
    <w:rsid w:val="57DAF54B"/>
    <w:rsid w:val="57E2415B"/>
    <w:rsid w:val="57F2AF74"/>
    <w:rsid w:val="57F33D20"/>
    <w:rsid w:val="5818AB9F"/>
    <w:rsid w:val="5819517D"/>
    <w:rsid w:val="581A4CD0"/>
    <w:rsid w:val="5842D534"/>
    <w:rsid w:val="5847BAFC"/>
    <w:rsid w:val="5847D80F"/>
    <w:rsid w:val="585485FC"/>
    <w:rsid w:val="58592A36"/>
    <w:rsid w:val="5861F6C3"/>
    <w:rsid w:val="58707578"/>
    <w:rsid w:val="58AA4526"/>
    <w:rsid w:val="58B402B1"/>
    <w:rsid w:val="58BB7FFD"/>
    <w:rsid w:val="58CF86BB"/>
    <w:rsid w:val="58D4C759"/>
    <w:rsid w:val="58D51AAD"/>
    <w:rsid w:val="58FF8360"/>
    <w:rsid w:val="5950F77E"/>
    <w:rsid w:val="59552AA8"/>
    <w:rsid w:val="5958BC6E"/>
    <w:rsid w:val="595B57E4"/>
    <w:rsid w:val="59623F20"/>
    <w:rsid w:val="59674C11"/>
    <w:rsid w:val="597446F5"/>
    <w:rsid w:val="59A0E7E0"/>
    <w:rsid w:val="59A92FE2"/>
    <w:rsid w:val="59C51614"/>
    <w:rsid w:val="59DD3967"/>
    <w:rsid w:val="59DDD60B"/>
    <w:rsid w:val="59E411A5"/>
    <w:rsid w:val="59E9D4BA"/>
    <w:rsid w:val="5A002563"/>
    <w:rsid w:val="5A08BF9D"/>
    <w:rsid w:val="5A2141F9"/>
    <w:rsid w:val="5A2631DD"/>
    <w:rsid w:val="5A3A3339"/>
    <w:rsid w:val="5A7C2E84"/>
    <w:rsid w:val="5A88B1AA"/>
    <w:rsid w:val="5A968421"/>
    <w:rsid w:val="5AA7D7DA"/>
    <w:rsid w:val="5AAD9654"/>
    <w:rsid w:val="5AB27EC8"/>
    <w:rsid w:val="5AD4650F"/>
    <w:rsid w:val="5AE252B5"/>
    <w:rsid w:val="5B3613C6"/>
    <w:rsid w:val="5B364AFF"/>
    <w:rsid w:val="5B512789"/>
    <w:rsid w:val="5B5C40ED"/>
    <w:rsid w:val="5B638344"/>
    <w:rsid w:val="5B7AF677"/>
    <w:rsid w:val="5B9081A9"/>
    <w:rsid w:val="5B97DC62"/>
    <w:rsid w:val="5BB078CC"/>
    <w:rsid w:val="5BCC9041"/>
    <w:rsid w:val="5BE30DB3"/>
    <w:rsid w:val="5BFC3C3A"/>
    <w:rsid w:val="5BFFA823"/>
    <w:rsid w:val="5C0C34ED"/>
    <w:rsid w:val="5C13BEEE"/>
    <w:rsid w:val="5C295D4F"/>
    <w:rsid w:val="5C2F7C88"/>
    <w:rsid w:val="5C372141"/>
    <w:rsid w:val="5C4F422A"/>
    <w:rsid w:val="5C65C10F"/>
    <w:rsid w:val="5C6FD89C"/>
    <w:rsid w:val="5C72032C"/>
    <w:rsid w:val="5C89F356"/>
    <w:rsid w:val="5CA2C0D0"/>
    <w:rsid w:val="5CB8A5E7"/>
    <w:rsid w:val="5CC05DF9"/>
    <w:rsid w:val="5CDD38F0"/>
    <w:rsid w:val="5CDF2678"/>
    <w:rsid w:val="5CFD9C22"/>
    <w:rsid w:val="5D0F795B"/>
    <w:rsid w:val="5D16A2E6"/>
    <w:rsid w:val="5D1D44B0"/>
    <w:rsid w:val="5D30A445"/>
    <w:rsid w:val="5D409CEC"/>
    <w:rsid w:val="5D40D101"/>
    <w:rsid w:val="5D45A18B"/>
    <w:rsid w:val="5D46BC62"/>
    <w:rsid w:val="5D70F940"/>
    <w:rsid w:val="5D777900"/>
    <w:rsid w:val="5D78E2B9"/>
    <w:rsid w:val="5D80BB8C"/>
    <w:rsid w:val="5D8394A9"/>
    <w:rsid w:val="5D9D216F"/>
    <w:rsid w:val="5DA59086"/>
    <w:rsid w:val="5DC7FECD"/>
    <w:rsid w:val="5DD6620A"/>
    <w:rsid w:val="5DD69F7C"/>
    <w:rsid w:val="5DDA1AFE"/>
    <w:rsid w:val="5DE94154"/>
    <w:rsid w:val="5DFEAAA8"/>
    <w:rsid w:val="5E03D115"/>
    <w:rsid w:val="5E044015"/>
    <w:rsid w:val="5E12C546"/>
    <w:rsid w:val="5E2AD2AC"/>
    <w:rsid w:val="5E309376"/>
    <w:rsid w:val="5E38E5E6"/>
    <w:rsid w:val="5E5D58A7"/>
    <w:rsid w:val="5E5F4416"/>
    <w:rsid w:val="5E69D19C"/>
    <w:rsid w:val="5E71A633"/>
    <w:rsid w:val="5E863318"/>
    <w:rsid w:val="5E9BB38E"/>
    <w:rsid w:val="5E9F7816"/>
    <w:rsid w:val="5EAE5C4D"/>
    <w:rsid w:val="5EBB20B6"/>
    <w:rsid w:val="5EBE2B59"/>
    <w:rsid w:val="5EC6265F"/>
    <w:rsid w:val="5EC74ED8"/>
    <w:rsid w:val="5ED8D0A4"/>
    <w:rsid w:val="5EE620F1"/>
    <w:rsid w:val="5EF00348"/>
    <w:rsid w:val="5EF8C347"/>
    <w:rsid w:val="5EFDA45C"/>
    <w:rsid w:val="5EFE4E6B"/>
    <w:rsid w:val="5F00C90A"/>
    <w:rsid w:val="5F01C067"/>
    <w:rsid w:val="5F02FAF0"/>
    <w:rsid w:val="5F0BF670"/>
    <w:rsid w:val="5F165A3A"/>
    <w:rsid w:val="5F247E5E"/>
    <w:rsid w:val="5F2AD90F"/>
    <w:rsid w:val="5F325AE2"/>
    <w:rsid w:val="5F423B9C"/>
    <w:rsid w:val="5F42909A"/>
    <w:rsid w:val="5F515013"/>
    <w:rsid w:val="5F686BDA"/>
    <w:rsid w:val="5F829176"/>
    <w:rsid w:val="5FA258E0"/>
    <w:rsid w:val="5FAD956B"/>
    <w:rsid w:val="5FB3CFCE"/>
    <w:rsid w:val="600B577F"/>
    <w:rsid w:val="600BBBE2"/>
    <w:rsid w:val="600F2CF1"/>
    <w:rsid w:val="602A0B35"/>
    <w:rsid w:val="60410B0B"/>
    <w:rsid w:val="6057C053"/>
    <w:rsid w:val="605D48B2"/>
    <w:rsid w:val="6071DA34"/>
    <w:rsid w:val="6079ECF1"/>
    <w:rsid w:val="608C913D"/>
    <w:rsid w:val="609A0184"/>
    <w:rsid w:val="60C6F206"/>
    <w:rsid w:val="60D9D8C4"/>
    <w:rsid w:val="60DAADE8"/>
    <w:rsid w:val="60E6C6DF"/>
    <w:rsid w:val="60EDC321"/>
    <w:rsid w:val="60F5B8D4"/>
    <w:rsid w:val="6108D7C3"/>
    <w:rsid w:val="610DBF44"/>
    <w:rsid w:val="610F46D5"/>
    <w:rsid w:val="6112E87C"/>
    <w:rsid w:val="61329C9E"/>
    <w:rsid w:val="615953AA"/>
    <w:rsid w:val="616BE764"/>
    <w:rsid w:val="616D2A61"/>
    <w:rsid w:val="617E4693"/>
    <w:rsid w:val="617F6354"/>
    <w:rsid w:val="61875356"/>
    <w:rsid w:val="61AB838A"/>
    <w:rsid w:val="61BD421A"/>
    <w:rsid w:val="61DE5BA6"/>
    <w:rsid w:val="61E24F62"/>
    <w:rsid w:val="61E2F31D"/>
    <w:rsid w:val="62058CB3"/>
    <w:rsid w:val="6209BBBA"/>
    <w:rsid w:val="622034D9"/>
    <w:rsid w:val="623A151C"/>
    <w:rsid w:val="624144C5"/>
    <w:rsid w:val="62438D9A"/>
    <w:rsid w:val="6245663A"/>
    <w:rsid w:val="624E559B"/>
    <w:rsid w:val="626C1738"/>
    <w:rsid w:val="6278B0DF"/>
    <w:rsid w:val="627923C1"/>
    <w:rsid w:val="627FD1B5"/>
    <w:rsid w:val="62898B2C"/>
    <w:rsid w:val="628BA92F"/>
    <w:rsid w:val="62963AE0"/>
    <w:rsid w:val="629D3B66"/>
    <w:rsid w:val="62A1AACB"/>
    <w:rsid w:val="62AD8AE8"/>
    <w:rsid w:val="62C1E226"/>
    <w:rsid w:val="6300DD86"/>
    <w:rsid w:val="631490C3"/>
    <w:rsid w:val="6316554B"/>
    <w:rsid w:val="63405E46"/>
    <w:rsid w:val="6366B297"/>
    <w:rsid w:val="636892EB"/>
    <w:rsid w:val="63777152"/>
    <w:rsid w:val="63848A6C"/>
    <w:rsid w:val="63850CAA"/>
    <w:rsid w:val="638ABAE4"/>
    <w:rsid w:val="63994D6D"/>
    <w:rsid w:val="63A08D1E"/>
    <w:rsid w:val="63A112BC"/>
    <w:rsid w:val="63A276A4"/>
    <w:rsid w:val="63A8CA2C"/>
    <w:rsid w:val="63B95343"/>
    <w:rsid w:val="63C13E30"/>
    <w:rsid w:val="63EA84EA"/>
    <w:rsid w:val="63EDAAE4"/>
    <w:rsid w:val="63F3796A"/>
    <w:rsid w:val="63FEF226"/>
    <w:rsid w:val="64149E89"/>
    <w:rsid w:val="642E3016"/>
    <w:rsid w:val="644B18E1"/>
    <w:rsid w:val="64708FED"/>
    <w:rsid w:val="647EB7EE"/>
    <w:rsid w:val="64A62151"/>
    <w:rsid w:val="64B64161"/>
    <w:rsid w:val="64D90845"/>
    <w:rsid w:val="64DE4662"/>
    <w:rsid w:val="64EBC91E"/>
    <w:rsid w:val="64EBEB35"/>
    <w:rsid w:val="651F1C59"/>
    <w:rsid w:val="65234AAE"/>
    <w:rsid w:val="652C8CBC"/>
    <w:rsid w:val="654009C0"/>
    <w:rsid w:val="65447FFF"/>
    <w:rsid w:val="65516A16"/>
    <w:rsid w:val="655D68DB"/>
    <w:rsid w:val="658BDB33"/>
    <w:rsid w:val="659C7C90"/>
    <w:rsid w:val="659FF1A3"/>
    <w:rsid w:val="65AB8F55"/>
    <w:rsid w:val="65BA421D"/>
    <w:rsid w:val="65D27596"/>
    <w:rsid w:val="65D5866C"/>
    <w:rsid w:val="65DFA59F"/>
    <w:rsid w:val="65E8C892"/>
    <w:rsid w:val="6608F863"/>
    <w:rsid w:val="660D1E27"/>
    <w:rsid w:val="661D516B"/>
    <w:rsid w:val="6634B654"/>
    <w:rsid w:val="6642E339"/>
    <w:rsid w:val="66485F30"/>
    <w:rsid w:val="66526767"/>
    <w:rsid w:val="66527C5E"/>
    <w:rsid w:val="6668A4AF"/>
    <w:rsid w:val="6687EF5B"/>
    <w:rsid w:val="668B4A0A"/>
    <w:rsid w:val="668C2CC3"/>
    <w:rsid w:val="668E3EAF"/>
    <w:rsid w:val="66965493"/>
    <w:rsid w:val="6699B210"/>
    <w:rsid w:val="66A213D4"/>
    <w:rsid w:val="66BCA37B"/>
    <w:rsid w:val="66CE3DC7"/>
    <w:rsid w:val="66D0CE46"/>
    <w:rsid w:val="66D8C4D2"/>
    <w:rsid w:val="66EF72DB"/>
    <w:rsid w:val="66F0A67F"/>
    <w:rsid w:val="67001A5B"/>
    <w:rsid w:val="670A7768"/>
    <w:rsid w:val="6711EE10"/>
    <w:rsid w:val="67134CF9"/>
    <w:rsid w:val="6736A12D"/>
    <w:rsid w:val="673A8468"/>
    <w:rsid w:val="674A1E28"/>
    <w:rsid w:val="674DADCA"/>
    <w:rsid w:val="67603030"/>
    <w:rsid w:val="678106C7"/>
    <w:rsid w:val="678D6C43"/>
    <w:rsid w:val="679B8DC1"/>
    <w:rsid w:val="67A02BAF"/>
    <w:rsid w:val="67B68828"/>
    <w:rsid w:val="67C575A6"/>
    <w:rsid w:val="67D345D2"/>
    <w:rsid w:val="67D8ABE4"/>
    <w:rsid w:val="67DC57B6"/>
    <w:rsid w:val="67FA7143"/>
    <w:rsid w:val="680D59AF"/>
    <w:rsid w:val="681F42E3"/>
    <w:rsid w:val="68397A8E"/>
    <w:rsid w:val="683B26F3"/>
    <w:rsid w:val="685DDF22"/>
    <w:rsid w:val="6867B46A"/>
    <w:rsid w:val="6880BE76"/>
    <w:rsid w:val="68847E98"/>
    <w:rsid w:val="6884F568"/>
    <w:rsid w:val="6888503F"/>
    <w:rsid w:val="68951673"/>
    <w:rsid w:val="68C19E4D"/>
    <w:rsid w:val="68CE1A69"/>
    <w:rsid w:val="68D8A843"/>
    <w:rsid w:val="690762B1"/>
    <w:rsid w:val="691143C3"/>
    <w:rsid w:val="69284FEF"/>
    <w:rsid w:val="6936AE04"/>
    <w:rsid w:val="69711F67"/>
    <w:rsid w:val="6986D357"/>
    <w:rsid w:val="69A293A4"/>
    <w:rsid w:val="69AC61AB"/>
    <w:rsid w:val="69EF2CDF"/>
    <w:rsid w:val="69FA9F43"/>
    <w:rsid w:val="69FB37B7"/>
    <w:rsid w:val="69FB5543"/>
    <w:rsid w:val="6A6609C8"/>
    <w:rsid w:val="6A79B41E"/>
    <w:rsid w:val="6A88EB4F"/>
    <w:rsid w:val="6A9EC822"/>
    <w:rsid w:val="6A9F840A"/>
    <w:rsid w:val="6AA0D592"/>
    <w:rsid w:val="6AA1E903"/>
    <w:rsid w:val="6AADEEF4"/>
    <w:rsid w:val="6AC3B086"/>
    <w:rsid w:val="6AC99D09"/>
    <w:rsid w:val="6AD6FF78"/>
    <w:rsid w:val="6B173477"/>
    <w:rsid w:val="6B1BB131"/>
    <w:rsid w:val="6B1BF1EE"/>
    <w:rsid w:val="6B3022D9"/>
    <w:rsid w:val="6B45CD87"/>
    <w:rsid w:val="6B47AA17"/>
    <w:rsid w:val="6B5191DD"/>
    <w:rsid w:val="6B572821"/>
    <w:rsid w:val="6B5D23BC"/>
    <w:rsid w:val="6B5FE275"/>
    <w:rsid w:val="6B77B2EA"/>
    <w:rsid w:val="6B77FB8C"/>
    <w:rsid w:val="6B97E41F"/>
    <w:rsid w:val="6BA1E284"/>
    <w:rsid w:val="6BA5EF36"/>
    <w:rsid w:val="6BB0189F"/>
    <w:rsid w:val="6BB37AA8"/>
    <w:rsid w:val="6BBA5316"/>
    <w:rsid w:val="6BC115EE"/>
    <w:rsid w:val="6BFCC5E0"/>
    <w:rsid w:val="6C0700AB"/>
    <w:rsid w:val="6C0B0DC5"/>
    <w:rsid w:val="6C382EE5"/>
    <w:rsid w:val="6C3EF262"/>
    <w:rsid w:val="6C655A52"/>
    <w:rsid w:val="6C88BDA8"/>
    <w:rsid w:val="6CA07BC7"/>
    <w:rsid w:val="6CBE84D5"/>
    <w:rsid w:val="6CDFE5DE"/>
    <w:rsid w:val="6CE20387"/>
    <w:rsid w:val="6CF4831D"/>
    <w:rsid w:val="6CFC8C84"/>
    <w:rsid w:val="6CFF42B9"/>
    <w:rsid w:val="6D096A8E"/>
    <w:rsid w:val="6D09AA80"/>
    <w:rsid w:val="6D0E9CE2"/>
    <w:rsid w:val="6D168057"/>
    <w:rsid w:val="6D25DB82"/>
    <w:rsid w:val="6D38897B"/>
    <w:rsid w:val="6D3E569D"/>
    <w:rsid w:val="6D6CF5DA"/>
    <w:rsid w:val="6D73B19A"/>
    <w:rsid w:val="6D79EFEF"/>
    <w:rsid w:val="6D82797A"/>
    <w:rsid w:val="6D847AA5"/>
    <w:rsid w:val="6D99AF79"/>
    <w:rsid w:val="6DA3110C"/>
    <w:rsid w:val="6DAAF193"/>
    <w:rsid w:val="6DC14151"/>
    <w:rsid w:val="6DCBDDB6"/>
    <w:rsid w:val="6DF213D4"/>
    <w:rsid w:val="6DF3EA80"/>
    <w:rsid w:val="6DF54729"/>
    <w:rsid w:val="6DFCE3EE"/>
    <w:rsid w:val="6E246361"/>
    <w:rsid w:val="6E2E1FFE"/>
    <w:rsid w:val="6E3D5C57"/>
    <w:rsid w:val="6E49CA40"/>
    <w:rsid w:val="6E4F8B8E"/>
    <w:rsid w:val="6E5F77F6"/>
    <w:rsid w:val="6E68382C"/>
    <w:rsid w:val="6E6C316A"/>
    <w:rsid w:val="6E73EDFA"/>
    <w:rsid w:val="6E7AB131"/>
    <w:rsid w:val="6E84B3DB"/>
    <w:rsid w:val="6E863BC0"/>
    <w:rsid w:val="6E8D5176"/>
    <w:rsid w:val="6E999C45"/>
    <w:rsid w:val="6EA1F55A"/>
    <w:rsid w:val="6EA9B68A"/>
    <w:rsid w:val="6EBB0C9F"/>
    <w:rsid w:val="6EC14D37"/>
    <w:rsid w:val="6EC2D811"/>
    <w:rsid w:val="6ED540CC"/>
    <w:rsid w:val="6ED560A9"/>
    <w:rsid w:val="6EE58CFC"/>
    <w:rsid w:val="6EFAC9EE"/>
    <w:rsid w:val="6F08E6E5"/>
    <w:rsid w:val="6F0B9C70"/>
    <w:rsid w:val="6F2B5A74"/>
    <w:rsid w:val="6F4A7B98"/>
    <w:rsid w:val="6F4EE56D"/>
    <w:rsid w:val="6F560D4D"/>
    <w:rsid w:val="6F5D7144"/>
    <w:rsid w:val="6F61FB26"/>
    <w:rsid w:val="6F768A4A"/>
    <w:rsid w:val="6F7BC979"/>
    <w:rsid w:val="6F8507C9"/>
    <w:rsid w:val="6F86925A"/>
    <w:rsid w:val="6F901563"/>
    <w:rsid w:val="6FC0CEED"/>
    <w:rsid w:val="6FCDDDB1"/>
    <w:rsid w:val="6FCECF09"/>
    <w:rsid w:val="6FE4A4AB"/>
    <w:rsid w:val="6FFB7B91"/>
    <w:rsid w:val="6FFBB68F"/>
    <w:rsid w:val="700E546C"/>
    <w:rsid w:val="7036E402"/>
    <w:rsid w:val="7048C4F1"/>
    <w:rsid w:val="70554EEE"/>
    <w:rsid w:val="705D45A4"/>
    <w:rsid w:val="706E17BA"/>
    <w:rsid w:val="70841C3A"/>
    <w:rsid w:val="70853A8B"/>
    <w:rsid w:val="7094A5B7"/>
    <w:rsid w:val="709E0C7A"/>
    <w:rsid w:val="70AB4149"/>
    <w:rsid w:val="70B738DC"/>
    <w:rsid w:val="70D24EF1"/>
    <w:rsid w:val="70E01385"/>
    <w:rsid w:val="70F13C60"/>
    <w:rsid w:val="71097218"/>
    <w:rsid w:val="71109013"/>
    <w:rsid w:val="71127DFC"/>
    <w:rsid w:val="7124FB0A"/>
    <w:rsid w:val="714419B3"/>
    <w:rsid w:val="7145F54B"/>
    <w:rsid w:val="71502438"/>
    <w:rsid w:val="7152E4D0"/>
    <w:rsid w:val="715698AA"/>
    <w:rsid w:val="7163F123"/>
    <w:rsid w:val="7187C5D8"/>
    <w:rsid w:val="718A649F"/>
    <w:rsid w:val="71A023F7"/>
    <w:rsid w:val="71BA1D61"/>
    <w:rsid w:val="71E26A2C"/>
    <w:rsid w:val="71E8365F"/>
    <w:rsid w:val="71F301F5"/>
    <w:rsid w:val="71F5B686"/>
    <w:rsid w:val="71FAFB9E"/>
    <w:rsid w:val="721461B4"/>
    <w:rsid w:val="721A4C79"/>
    <w:rsid w:val="7224030A"/>
    <w:rsid w:val="7230A1B2"/>
    <w:rsid w:val="7236AB58"/>
    <w:rsid w:val="725861B4"/>
    <w:rsid w:val="725D8D7C"/>
    <w:rsid w:val="7263072B"/>
    <w:rsid w:val="726320CF"/>
    <w:rsid w:val="72770872"/>
    <w:rsid w:val="7277F011"/>
    <w:rsid w:val="7292BA4A"/>
    <w:rsid w:val="72BE4A28"/>
    <w:rsid w:val="72C41BD6"/>
    <w:rsid w:val="72C888F6"/>
    <w:rsid w:val="72F2B1D9"/>
    <w:rsid w:val="73059A90"/>
    <w:rsid w:val="73065139"/>
    <w:rsid w:val="731A2F5E"/>
    <w:rsid w:val="731BC0BD"/>
    <w:rsid w:val="73421937"/>
    <w:rsid w:val="7349C21E"/>
    <w:rsid w:val="734E2A49"/>
    <w:rsid w:val="7362624E"/>
    <w:rsid w:val="73758323"/>
    <w:rsid w:val="7375ED0F"/>
    <w:rsid w:val="73A2EDBC"/>
    <w:rsid w:val="73A5F47A"/>
    <w:rsid w:val="73AE17AD"/>
    <w:rsid w:val="73BC755B"/>
    <w:rsid w:val="73C58781"/>
    <w:rsid w:val="73C6E93D"/>
    <w:rsid w:val="73C7FEDC"/>
    <w:rsid w:val="73C95AC2"/>
    <w:rsid w:val="73CA2FD7"/>
    <w:rsid w:val="73CBA2F1"/>
    <w:rsid w:val="73CDB1A0"/>
    <w:rsid w:val="73DBC2B9"/>
    <w:rsid w:val="73FC523A"/>
    <w:rsid w:val="74123E07"/>
    <w:rsid w:val="7425867E"/>
    <w:rsid w:val="7439E8B2"/>
    <w:rsid w:val="743A5EE3"/>
    <w:rsid w:val="744126D0"/>
    <w:rsid w:val="74445ED1"/>
    <w:rsid w:val="74823149"/>
    <w:rsid w:val="74AC5AC3"/>
    <w:rsid w:val="74F0F168"/>
    <w:rsid w:val="75060167"/>
    <w:rsid w:val="7523D9FB"/>
    <w:rsid w:val="7527F1C1"/>
    <w:rsid w:val="752A93DF"/>
    <w:rsid w:val="7544067E"/>
    <w:rsid w:val="7545B01A"/>
    <w:rsid w:val="7546C0F9"/>
    <w:rsid w:val="75546B48"/>
    <w:rsid w:val="7573BD5B"/>
    <w:rsid w:val="757839D2"/>
    <w:rsid w:val="7580620A"/>
    <w:rsid w:val="75A58AD2"/>
    <w:rsid w:val="75A9C863"/>
    <w:rsid w:val="75E04606"/>
    <w:rsid w:val="75F25A95"/>
    <w:rsid w:val="75FEEEA5"/>
    <w:rsid w:val="76044B86"/>
    <w:rsid w:val="760F5FE7"/>
    <w:rsid w:val="7610F9FC"/>
    <w:rsid w:val="76145FE2"/>
    <w:rsid w:val="761DFF6E"/>
    <w:rsid w:val="76244620"/>
    <w:rsid w:val="762C6285"/>
    <w:rsid w:val="766569E1"/>
    <w:rsid w:val="76811374"/>
    <w:rsid w:val="769204C6"/>
    <w:rsid w:val="76987A4C"/>
    <w:rsid w:val="76A62906"/>
    <w:rsid w:val="76AB0EA8"/>
    <w:rsid w:val="76B32F29"/>
    <w:rsid w:val="76B55F84"/>
    <w:rsid w:val="76C27771"/>
    <w:rsid w:val="76E6263A"/>
    <w:rsid w:val="76E6390C"/>
    <w:rsid w:val="76F18BF2"/>
    <w:rsid w:val="76F8F3DF"/>
    <w:rsid w:val="771063BD"/>
    <w:rsid w:val="771F3F94"/>
    <w:rsid w:val="77492C3D"/>
    <w:rsid w:val="774C95C7"/>
    <w:rsid w:val="7753E626"/>
    <w:rsid w:val="775A16E3"/>
    <w:rsid w:val="7762FCFB"/>
    <w:rsid w:val="7767F656"/>
    <w:rsid w:val="77775B8F"/>
    <w:rsid w:val="7777FD63"/>
    <w:rsid w:val="77857D41"/>
    <w:rsid w:val="778594A9"/>
    <w:rsid w:val="779936BB"/>
    <w:rsid w:val="779B3EEF"/>
    <w:rsid w:val="77BA8FE3"/>
    <w:rsid w:val="77BD43B0"/>
    <w:rsid w:val="77D63F8D"/>
    <w:rsid w:val="77F342A8"/>
    <w:rsid w:val="77F3A45A"/>
    <w:rsid w:val="77F61509"/>
    <w:rsid w:val="77F61958"/>
    <w:rsid w:val="77F9D1AD"/>
    <w:rsid w:val="78251286"/>
    <w:rsid w:val="7829A9FC"/>
    <w:rsid w:val="78318059"/>
    <w:rsid w:val="7837A55F"/>
    <w:rsid w:val="7856FD57"/>
    <w:rsid w:val="7857E024"/>
    <w:rsid w:val="7869B94A"/>
    <w:rsid w:val="786F9283"/>
    <w:rsid w:val="7887A771"/>
    <w:rsid w:val="78A0BD53"/>
    <w:rsid w:val="78C58338"/>
    <w:rsid w:val="78CD8CB8"/>
    <w:rsid w:val="78CF8847"/>
    <w:rsid w:val="78DF1945"/>
    <w:rsid w:val="7912BDF1"/>
    <w:rsid w:val="791F99F2"/>
    <w:rsid w:val="793A0C59"/>
    <w:rsid w:val="79597306"/>
    <w:rsid w:val="79766084"/>
    <w:rsid w:val="797D625C"/>
    <w:rsid w:val="797F8492"/>
    <w:rsid w:val="79820478"/>
    <w:rsid w:val="7992E8FF"/>
    <w:rsid w:val="7998F1E2"/>
    <w:rsid w:val="79A533EF"/>
    <w:rsid w:val="79D25CE9"/>
    <w:rsid w:val="7A08F2EF"/>
    <w:rsid w:val="7A0B8B4A"/>
    <w:rsid w:val="7A2CC9B2"/>
    <w:rsid w:val="7A443331"/>
    <w:rsid w:val="7A4FDC33"/>
    <w:rsid w:val="7A53038E"/>
    <w:rsid w:val="7A5D22B2"/>
    <w:rsid w:val="7A624193"/>
    <w:rsid w:val="7A6DE83C"/>
    <w:rsid w:val="7A734368"/>
    <w:rsid w:val="7A824AE3"/>
    <w:rsid w:val="7A8F134F"/>
    <w:rsid w:val="7A902E9F"/>
    <w:rsid w:val="7A91FEA8"/>
    <w:rsid w:val="7AAC5C55"/>
    <w:rsid w:val="7AE82118"/>
    <w:rsid w:val="7AECB053"/>
    <w:rsid w:val="7AFAAFEC"/>
    <w:rsid w:val="7AFB1819"/>
    <w:rsid w:val="7B14BE3D"/>
    <w:rsid w:val="7B16F129"/>
    <w:rsid w:val="7B2BEC64"/>
    <w:rsid w:val="7B558FC4"/>
    <w:rsid w:val="7B7CD351"/>
    <w:rsid w:val="7B84E4D8"/>
    <w:rsid w:val="7B8ED20A"/>
    <w:rsid w:val="7B966CC8"/>
    <w:rsid w:val="7BA917A0"/>
    <w:rsid w:val="7BB1FEAB"/>
    <w:rsid w:val="7BC61D5C"/>
    <w:rsid w:val="7BC91B7C"/>
    <w:rsid w:val="7BE49522"/>
    <w:rsid w:val="7BFEF360"/>
    <w:rsid w:val="7C32B297"/>
    <w:rsid w:val="7C34FCCB"/>
    <w:rsid w:val="7C371B4F"/>
    <w:rsid w:val="7C40A8B8"/>
    <w:rsid w:val="7C413A5D"/>
    <w:rsid w:val="7C506C7C"/>
    <w:rsid w:val="7C62200A"/>
    <w:rsid w:val="7C69DA7F"/>
    <w:rsid w:val="7C6E6B49"/>
    <w:rsid w:val="7C729A56"/>
    <w:rsid w:val="7C90CA09"/>
    <w:rsid w:val="7CA1195C"/>
    <w:rsid w:val="7CA4B17B"/>
    <w:rsid w:val="7CB66988"/>
    <w:rsid w:val="7CB8FF73"/>
    <w:rsid w:val="7CB96202"/>
    <w:rsid w:val="7CBAB360"/>
    <w:rsid w:val="7CDEA0A8"/>
    <w:rsid w:val="7CFCDB53"/>
    <w:rsid w:val="7CFD48BF"/>
    <w:rsid w:val="7D05E5D4"/>
    <w:rsid w:val="7D133192"/>
    <w:rsid w:val="7D15DAA2"/>
    <w:rsid w:val="7D276E19"/>
    <w:rsid w:val="7D29BC31"/>
    <w:rsid w:val="7D596ED2"/>
    <w:rsid w:val="7D5C0426"/>
    <w:rsid w:val="7D62219F"/>
    <w:rsid w:val="7D733233"/>
    <w:rsid w:val="7D7AD8EE"/>
    <w:rsid w:val="7D80D4EF"/>
    <w:rsid w:val="7D813ECD"/>
    <w:rsid w:val="7D846E9C"/>
    <w:rsid w:val="7DB2BC0A"/>
    <w:rsid w:val="7DD0CF19"/>
    <w:rsid w:val="7DD1A922"/>
    <w:rsid w:val="7DD24D95"/>
    <w:rsid w:val="7DE0A0BA"/>
    <w:rsid w:val="7E188FB9"/>
    <w:rsid w:val="7E1C70F7"/>
    <w:rsid w:val="7E8B65DF"/>
    <w:rsid w:val="7E8F28E5"/>
    <w:rsid w:val="7E90E7CC"/>
    <w:rsid w:val="7EAC33DE"/>
    <w:rsid w:val="7EB28C4C"/>
    <w:rsid w:val="7F0B6E8F"/>
    <w:rsid w:val="7F107467"/>
    <w:rsid w:val="7F217C56"/>
    <w:rsid w:val="7F37BB05"/>
    <w:rsid w:val="7F4E4763"/>
    <w:rsid w:val="7F4F9359"/>
    <w:rsid w:val="7F5354C1"/>
    <w:rsid w:val="7F5734DF"/>
    <w:rsid w:val="7F8526A3"/>
    <w:rsid w:val="7FA32C47"/>
    <w:rsid w:val="7FB07053"/>
    <w:rsid w:val="7FBD2A1C"/>
    <w:rsid w:val="7FDA6FFE"/>
    <w:rsid w:val="7FDAF97D"/>
    <w:rsid w:val="7FDB15BB"/>
    <w:rsid w:val="7FE4D101"/>
    <w:rsid w:val="7FE96B30"/>
    <w:rsid w:val="7FF609CE"/>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2BADD"/>
  <w15:chartTrackingRefBased/>
  <w15:docId w15:val="{A2CA9042-C8E0-41FA-A9BD-01098B2D4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BF0"/>
    <w:pPr>
      <w:jc w:val="both"/>
    </w:pPr>
    <w:rPr>
      <w:rFonts w:ascii="Montserrat Medium" w:eastAsia="Calibri" w:hAnsi="Montserrat Medium" w:cs="Calibri"/>
      <w:sz w:val="18"/>
    </w:rPr>
  </w:style>
  <w:style w:type="paragraph" w:styleId="Titre1">
    <w:name w:val="heading 1"/>
    <w:basedOn w:val="Normal"/>
    <w:next w:val="Normal"/>
    <w:link w:val="Titre1Car"/>
    <w:uiPriority w:val="9"/>
    <w:qFormat/>
    <w:rsid w:val="00ED6881"/>
    <w:pPr>
      <w:keepNext/>
      <w:keepLines/>
      <w:spacing w:before="120" w:after="0" w:line="276" w:lineRule="auto"/>
      <w:outlineLvl w:val="0"/>
    </w:pPr>
    <w:rPr>
      <w:rFonts w:ascii="Comfortaa" w:eastAsiaTheme="majorEastAsia" w:hAnsi="Comfortaa" w:cstheme="majorBidi"/>
      <w:b/>
      <w:bCs/>
      <w:caps/>
      <w:color w:val="82BA41"/>
      <w:sz w:val="36"/>
      <w:szCs w:val="32"/>
    </w:rPr>
  </w:style>
  <w:style w:type="paragraph" w:styleId="Titre2">
    <w:name w:val="heading 2"/>
    <w:basedOn w:val="Titre1"/>
    <w:next w:val="Normal"/>
    <w:link w:val="Titre2Car"/>
    <w:uiPriority w:val="9"/>
    <w:unhideWhenUsed/>
    <w:qFormat/>
    <w:rsid w:val="00702C4E"/>
    <w:pPr>
      <w:keepNext w:val="0"/>
      <w:keepLines w:val="0"/>
      <w:numPr>
        <w:numId w:val="10"/>
      </w:numPr>
      <w:spacing w:after="160"/>
      <w:ind w:left="284" w:hanging="284"/>
      <w:outlineLvl w:val="1"/>
    </w:pPr>
    <w:rPr>
      <w:rFonts w:asciiTheme="minorHAnsi" w:eastAsiaTheme="minorHAnsi" w:hAnsiTheme="minorHAnsi" w:cstheme="minorBidi"/>
      <w:b w:val="0"/>
      <w:bCs w:val="0"/>
      <w:caps w:val="0"/>
      <w:color w:val="auto"/>
      <w:sz w:val="32"/>
      <w:szCs w:val="22"/>
      <w:lang w:val="fr-CA"/>
    </w:rPr>
  </w:style>
  <w:style w:type="paragraph" w:styleId="Titre3">
    <w:name w:val="heading 3"/>
    <w:basedOn w:val="Normal"/>
    <w:next w:val="Normal"/>
    <w:link w:val="Titre3Car"/>
    <w:uiPriority w:val="9"/>
    <w:unhideWhenUsed/>
    <w:qFormat/>
    <w:rsid w:val="00F30635"/>
    <w:pPr>
      <w:keepNext/>
      <w:keepLines/>
      <w:numPr>
        <w:ilvl w:val="1"/>
        <w:numId w:val="9"/>
      </w:numPr>
      <w:spacing w:after="120" w:line="276" w:lineRule="auto"/>
      <w:ind w:left="567" w:hanging="567"/>
      <w:outlineLvl w:val="2"/>
    </w:pPr>
    <w:rPr>
      <w:rFonts w:ascii="Montserrat SemiBold" w:eastAsiaTheme="majorEastAsia" w:hAnsi="Montserrat SemiBold" w:cstheme="majorBidi"/>
      <w:color w:val="82BA41"/>
      <w:sz w:val="28"/>
      <w:szCs w:val="32"/>
    </w:rPr>
  </w:style>
  <w:style w:type="paragraph" w:styleId="Titre4">
    <w:name w:val="heading 4"/>
    <w:basedOn w:val="Normal"/>
    <w:next w:val="Normal"/>
    <w:link w:val="Titre4Car"/>
    <w:uiPriority w:val="9"/>
    <w:unhideWhenUsed/>
    <w:qFormat/>
    <w:rsid w:val="00A30711"/>
    <w:pPr>
      <w:spacing w:before="120" w:after="120"/>
      <w:outlineLvl w:val="3"/>
    </w:pPr>
    <w:rPr>
      <w:rFonts w:ascii="Montserrat ExtraBold" w:hAnsi="Montserrat ExtraBold"/>
      <w:color w:val="F58232" w:themeColor="accent2"/>
      <w:sz w:val="20"/>
      <w:szCs w:val="24"/>
    </w:rPr>
  </w:style>
  <w:style w:type="paragraph" w:styleId="Titre5">
    <w:name w:val="heading 5"/>
    <w:basedOn w:val="Titre2"/>
    <w:next w:val="Normal"/>
    <w:link w:val="Titre5Car"/>
    <w:uiPriority w:val="9"/>
    <w:unhideWhenUsed/>
    <w:qFormat/>
    <w:rsid w:val="00702C4E"/>
    <w:pPr>
      <w:numPr>
        <w:numId w:val="0"/>
      </w:numPr>
      <w:spacing w:before="0"/>
      <w:ind w:left="284" w:hanging="284"/>
      <w:outlineLvl w:val="4"/>
    </w:pPr>
    <w:rPr>
      <w:rFonts w:ascii="Montserrat SemiBold" w:hAnsi="Montserrat SemiBold"/>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pPr>
      <w:ind w:left="720"/>
      <w:contextualSpacing/>
    </w:pPr>
  </w:style>
  <w:style w:type="character" w:styleId="Lienhypertexte">
    <w:name w:val="Hyperlink"/>
    <w:basedOn w:val="Policepardfaut"/>
    <w:uiPriority w:val="99"/>
    <w:unhideWhenUsed/>
    <w:rPr>
      <w:color w:val="0563C1" w:themeColor="hyperlink"/>
      <w:u w:val="single"/>
    </w:rPr>
  </w:style>
  <w:style w:type="character" w:customStyle="1" w:styleId="Titre1Car">
    <w:name w:val="Titre 1 Car"/>
    <w:basedOn w:val="Policepardfaut"/>
    <w:link w:val="Titre1"/>
    <w:uiPriority w:val="9"/>
    <w:rsid w:val="00ED6881"/>
    <w:rPr>
      <w:rFonts w:ascii="Comfortaa" w:eastAsiaTheme="majorEastAsia" w:hAnsi="Comfortaa" w:cstheme="majorBidi"/>
      <w:b/>
      <w:bCs/>
      <w:caps/>
      <w:color w:val="82BA41"/>
      <w:sz w:val="36"/>
      <w:szCs w:val="32"/>
    </w:rPr>
  </w:style>
  <w:style w:type="character" w:customStyle="1" w:styleId="Titre2Car">
    <w:name w:val="Titre 2 Car"/>
    <w:basedOn w:val="Policepardfaut"/>
    <w:link w:val="Titre2"/>
    <w:uiPriority w:val="9"/>
    <w:rsid w:val="00702C4E"/>
    <w:rPr>
      <w:sz w:val="32"/>
      <w:lang w:val="fr-CA"/>
    </w:rPr>
  </w:style>
  <w:style w:type="paragraph" w:styleId="En-ttedetabledesmatires">
    <w:name w:val="TOC Heading"/>
    <w:basedOn w:val="Titre1"/>
    <w:next w:val="Normal"/>
    <w:uiPriority w:val="39"/>
    <w:unhideWhenUsed/>
    <w:qFormat/>
    <w:rsid w:val="0060235D"/>
    <w:pPr>
      <w:outlineLvl w:val="9"/>
    </w:pPr>
    <w:rPr>
      <w:rFonts w:asciiTheme="majorHAnsi" w:hAnsiTheme="majorHAnsi"/>
      <w:b w:val="0"/>
      <w:color w:val="618B30" w:themeColor="accent1" w:themeShade="BF"/>
      <w:sz w:val="32"/>
      <w:lang w:val="fr-CA" w:eastAsia="fr-CA"/>
    </w:rPr>
  </w:style>
  <w:style w:type="paragraph" w:styleId="TM2">
    <w:name w:val="toc 2"/>
    <w:basedOn w:val="Normal"/>
    <w:next w:val="Normal"/>
    <w:autoRedefine/>
    <w:uiPriority w:val="39"/>
    <w:unhideWhenUsed/>
    <w:rsid w:val="00F04E27"/>
    <w:pPr>
      <w:tabs>
        <w:tab w:val="left" w:pos="660"/>
        <w:tab w:val="right" w:leader="dot" w:pos="9016"/>
      </w:tabs>
      <w:spacing w:after="0"/>
      <w:ind w:left="540" w:hanging="320"/>
    </w:pPr>
    <w:rPr>
      <w:rFonts w:cstheme="minorHAnsi"/>
      <w:i/>
      <w:iCs/>
      <w:noProof/>
      <w:szCs w:val="18"/>
    </w:rPr>
  </w:style>
  <w:style w:type="paragraph" w:styleId="Textedebulles">
    <w:name w:val="Balloon Text"/>
    <w:basedOn w:val="Normal"/>
    <w:link w:val="TextedebullesCar"/>
    <w:uiPriority w:val="99"/>
    <w:semiHidden/>
    <w:unhideWhenUsed/>
    <w:rsid w:val="0060235D"/>
    <w:pPr>
      <w:spacing w:after="0"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60235D"/>
    <w:rPr>
      <w:rFonts w:ascii="Segoe UI" w:hAnsi="Segoe UI" w:cs="Segoe UI"/>
      <w:sz w:val="18"/>
      <w:szCs w:val="18"/>
    </w:rPr>
  </w:style>
  <w:style w:type="character" w:customStyle="1" w:styleId="Titre3Car">
    <w:name w:val="Titre 3 Car"/>
    <w:basedOn w:val="Policepardfaut"/>
    <w:link w:val="Titre3"/>
    <w:uiPriority w:val="9"/>
    <w:rsid w:val="00F30635"/>
    <w:rPr>
      <w:rFonts w:ascii="Montserrat SemiBold" w:eastAsiaTheme="majorEastAsia" w:hAnsi="Montserrat SemiBold" w:cstheme="majorBidi"/>
      <w:color w:val="82BA41"/>
      <w:sz w:val="28"/>
      <w:szCs w:val="32"/>
    </w:rPr>
  </w:style>
  <w:style w:type="paragraph" w:styleId="TM1">
    <w:name w:val="toc 1"/>
    <w:basedOn w:val="Normal"/>
    <w:next w:val="Normal"/>
    <w:autoRedefine/>
    <w:uiPriority w:val="39"/>
    <w:unhideWhenUsed/>
    <w:rsid w:val="00FF2E7B"/>
    <w:pPr>
      <w:tabs>
        <w:tab w:val="left" w:pos="540"/>
        <w:tab w:val="right" w:leader="dot" w:pos="9016"/>
      </w:tabs>
      <w:spacing w:before="240" w:after="120" w:line="240" w:lineRule="auto"/>
    </w:pPr>
    <w:rPr>
      <w:rFonts w:cstheme="minorHAnsi"/>
      <w:b/>
      <w:bCs/>
      <w:sz w:val="20"/>
      <w:szCs w:val="20"/>
    </w:rPr>
  </w:style>
  <w:style w:type="paragraph" w:styleId="TM3">
    <w:name w:val="toc 3"/>
    <w:basedOn w:val="Normal"/>
    <w:next w:val="Normal"/>
    <w:autoRedefine/>
    <w:uiPriority w:val="39"/>
    <w:unhideWhenUsed/>
    <w:rsid w:val="0090473F"/>
    <w:pPr>
      <w:tabs>
        <w:tab w:val="left" w:pos="709"/>
        <w:tab w:val="right" w:leader="dot" w:pos="9016"/>
      </w:tabs>
      <w:spacing w:after="0"/>
      <w:ind w:left="440"/>
    </w:pPr>
    <w:rPr>
      <w:rFonts w:cstheme="minorHAnsi"/>
      <w:sz w:val="20"/>
      <w:szCs w:val="20"/>
    </w:rPr>
  </w:style>
  <w:style w:type="paragraph" w:styleId="TM4">
    <w:name w:val="toc 4"/>
    <w:basedOn w:val="Normal"/>
    <w:next w:val="Normal"/>
    <w:autoRedefine/>
    <w:uiPriority w:val="39"/>
    <w:unhideWhenUsed/>
    <w:rsid w:val="00D94C7C"/>
    <w:pPr>
      <w:spacing w:after="0"/>
      <w:ind w:left="660"/>
    </w:pPr>
    <w:rPr>
      <w:rFonts w:cstheme="minorHAnsi"/>
      <w:sz w:val="20"/>
      <w:szCs w:val="20"/>
    </w:rPr>
  </w:style>
  <w:style w:type="paragraph" w:styleId="TM5">
    <w:name w:val="toc 5"/>
    <w:basedOn w:val="Normal"/>
    <w:next w:val="Normal"/>
    <w:autoRedefine/>
    <w:uiPriority w:val="39"/>
    <w:unhideWhenUsed/>
    <w:rsid w:val="00D94C7C"/>
    <w:pPr>
      <w:spacing w:after="0"/>
      <w:ind w:left="880"/>
    </w:pPr>
    <w:rPr>
      <w:rFonts w:cstheme="minorHAnsi"/>
      <w:sz w:val="20"/>
      <w:szCs w:val="20"/>
    </w:rPr>
  </w:style>
  <w:style w:type="paragraph" w:styleId="TM6">
    <w:name w:val="toc 6"/>
    <w:basedOn w:val="Normal"/>
    <w:next w:val="Normal"/>
    <w:autoRedefine/>
    <w:uiPriority w:val="39"/>
    <w:unhideWhenUsed/>
    <w:rsid w:val="00D94C7C"/>
    <w:pPr>
      <w:spacing w:after="0"/>
      <w:ind w:left="1100"/>
    </w:pPr>
    <w:rPr>
      <w:rFonts w:cstheme="minorHAnsi"/>
      <w:sz w:val="20"/>
      <w:szCs w:val="20"/>
    </w:rPr>
  </w:style>
  <w:style w:type="paragraph" w:styleId="TM7">
    <w:name w:val="toc 7"/>
    <w:basedOn w:val="Normal"/>
    <w:next w:val="Normal"/>
    <w:autoRedefine/>
    <w:uiPriority w:val="39"/>
    <w:unhideWhenUsed/>
    <w:rsid w:val="00D94C7C"/>
    <w:pPr>
      <w:spacing w:after="0"/>
      <w:ind w:left="1320"/>
    </w:pPr>
    <w:rPr>
      <w:rFonts w:cstheme="minorHAnsi"/>
      <w:sz w:val="20"/>
      <w:szCs w:val="20"/>
    </w:rPr>
  </w:style>
  <w:style w:type="paragraph" w:styleId="TM8">
    <w:name w:val="toc 8"/>
    <w:basedOn w:val="Normal"/>
    <w:next w:val="Normal"/>
    <w:autoRedefine/>
    <w:uiPriority w:val="39"/>
    <w:unhideWhenUsed/>
    <w:rsid w:val="00D94C7C"/>
    <w:pPr>
      <w:spacing w:after="0"/>
      <w:ind w:left="1540"/>
    </w:pPr>
    <w:rPr>
      <w:rFonts w:cstheme="minorHAnsi"/>
      <w:sz w:val="20"/>
      <w:szCs w:val="20"/>
    </w:rPr>
  </w:style>
  <w:style w:type="paragraph" w:styleId="TM9">
    <w:name w:val="toc 9"/>
    <w:basedOn w:val="Normal"/>
    <w:next w:val="Normal"/>
    <w:autoRedefine/>
    <w:uiPriority w:val="39"/>
    <w:unhideWhenUsed/>
    <w:rsid w:val="00D94C7C"/>
    <w:pPr>
      <w:spacing w:after="0"/>
      <w:ind w:left="1760"/>
    </w:pPr>
    <w:rPr>
      <w:rFonts w:cstheme="minorHAnsi"/>
      <w:sz w:val="20"/>
      <w:szCs w:val="20"/>
    </w:rPr>
  </w:style>
  <w:style w:type="paragraph" w:styleId="En-tte">
    <w:name w:val="header"/>
    <w:basedOn w:val="Normal"/>
    <w:link w:val="En-tteCar"/>
    <w:uiPriority w:val="99"/>
    <w:unhideWhenUsed/>
    <w:rsid w:val="00616017"/>
    <w:pPr>
      <w:tabs>
        <w:tab w:val="center" w:pos="4320"/>
        <w:tab w:val="right" w:pos="8640"/>
      </w:tabs>
      <w:spacing w:after="0" w:line="240" w:lineRule="auto"/>
    </w:pPr>
  </w:style>
  <w:style w:type="character" w:customStyle="1" w:styleId="En-tteCar">
    <w:name w:val="En-tête Car"/>
    <w:basedOn w:val="Policepardfaut"/>
    <w:link w:val="En-tte"/>
    <w:uiPriority w:val="99"/>
    <w:rsid w:val="00616017"/>
  </w:style>
  <w:style w:type="paragraph" w:styleId="Pieddepage">
    <w:name w:val="footer"/>
    <w:basedOn w:val="Normal"/>
    <w:link w:val="PieddepageCar"/>
    <w:uiPriority w:val="99"/>
    <w:unhideWhenUsed/>
    <w:rsid w:val="00616017"/>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616017"/>
  </w:style>
  <w:style w:type="character" w:customStyle="1" w:styleId="Mentionnonrsolue1">
    <w:name w:val="Mention non résolue1"/>
    <w:basedOn w:val="Policepardfaut"/>
    <w:uiPriority w:val="99"/>
    <w:semiHidden/>
    <w:unhideWhenUsed/>
    <w:rsid w:val="00BE7C93"/>
    <w:rPr>
      <w:color w:val="605E5C"/>
      <w:shd w:val="clear" w:color="auto" w:fill="E1DFDD"/>
    </w:rPr>
  </w:style>
  <w:style w:type="character" w:styleId="Marquedecommentaire">
    <w:name w:val="annotation reference"/>
    <w:basedOn w:val="Policepardfaut"/>
    <w:uiPriority w:val="99"/>
    <w:semiHidden/>
    <w:unhideWhenUsed/>
    <w:rsid w:val="004E6479"/>
    <w:rPr>
      <w:sz w:val="16"/>
      <w:szCs w:val="16"/>
    </w:rPr>
  </w:style>
  <w:style w:type="paragraph" w:styleId="Commentaire">
    <w:name w:val="annotation text"/>
    <w:basedOn w:val="Normal"/>
    <w:link w:val="CommentaireCar"/>
    <w:uiPriority w:val="99"/>
    <w:unhideWhenUsed/>
    <w:rsid w:val="004E6479"/>
    <w:pPr>
      <w:spacing w:line="240" w:lineRule="auto"/>
    </w:pPr>
    <w:rPr>
      <w:sz w:val="20"/>
      <w:szCs w:val="20"/>
    </w:rPr>
  </w:style>
  <w:style w:type="character" w:customStyle="1" w:styleId="CommentaireCar">
    <w:name w:val="Commentaire Car"/>
    <w:basedOn w:val="Policepardfaut"/>
    <w:link w:val="Commentaire"/>
    <w:uiPriority w:val="99"/>
    <w:rsid w:val="004E6479"/>
    <w:rPr>
      <w:sz w:val="20"/>
      <w:szCs w:val="20"/>
    </w:rPr>
  </w:style>
  <w:style w:type="paragraph" w:styleId="Objetducommentaire">
    <w:name w:val="annotation subject"/>
    <w:basedOn w:val="Commentaire"/>
    <w:next w:val="Commentaire"/>
    <w:link w:val="ObjetducommentaireCar"/>
    <w:uiPriority w:val="99"/>
    <w:semiHidden/>
    <w:unhideWhenUsed/>
    <w:rsid w:val="004E6479"/>
    <w:rPr>
      <w:b/>
      <w:bCs/>
    </w:rPr>
  </w:style>
  <w:style w:type="character" w:customStyle="1" w:styleId="ObjetducommentaireCar">
    <w:name w:val="Objet du commentaire Car"/>
    <w:basedOn w:val="CommentaireCar"/>
    <w:link w:val="Objetducommentaire"/>
    <w:uiPriority w:val="99"/>
    <w:semiHidden/>
    <w:rsid w:val="004E6479"/>
    <w:rPr>
      <w:b/>
      <w:bCs/>
      <w:sz w:val="20"/>
      <w:szCs w:val="20"/>
    </w:rPr>
  </w:style>
  <w:style w:type="table" w:styleId="Grilledutableau">
    <w:name w:val="Table Grid"/>
    <w:basedOn w:val="Tableau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enhypertextesuivivisit">
    <w:name w:val="FollowedHyperlink"/>
    <w:basedOn w:val="Policepardfaut"/>
    <w:uiPriority w:val="99"/>
    <w:semiHidden/>
    <w:unhideWhenUsed/>
    <w:rsid w:val="00F70F2C"/>
    <w:rPr>
      <w:color w:val="954F72" w:themeColor="followedHyperlink"/>
      <w:u w:val="single"/>
    </w:rPr>
  </w:style>
  <w:style w:type="paragraph" w:styleId="NormalWeb">
    <w:name w:val="Normal (Web)"/>
    <w:basedOn w:val="Normal"/>
    <w:uiPriority w:val="99"/>
    <w:semiHidden/>
    <w:unhideWhenUsed/>
    <w:rsid w:val="005A406C"/>
    <w:pPr>
      <w:spacing w:before="100" w:beforeAutospacing="1" w:after="100" w:afterAutospacing="1" w:line="240" w:lineRule="auto"/>
    </w:pPr>
    <w:rPr>
      <w:rFonts w:ascii="Times New Roman" w:hAnsi="Times New Roman" w:cs="Times New Roman"/>
      <w:sz w:val="24"/>
      <w:szCs w:val="24"/>
      <w:lang w:val="fr-CA" w:eastAsia="fr-CA"/>
    </w:rPr>
  </w:style>
  <w:style w:type="paragraph" w:styleId="Textebrut">
    <w:name w:val="Plain Text"/>
    <w:basedOn w:val="Normal"/>
    <w:link w:val="TextebrutCar"/>
    <w:uiPriority w:val="99"/>
    <w:semiHidden/>
    <w:unhideWhenUsed/>
    <w:rsid w:val="005A406C"/>
    <w:pPr>
      <w:spacing w:after="0" w:line="240" w:lineRule="auto"/>
    </w:pPr>
    <w:rPr>
      <w:rFonts w:ascii="Calibri" w:hAnsi="Calibri" w:cs="Times New Roman"/>
      <w:lang w:val="fr-CA"/>
    </w:rPr>
  </w:style>
  <w:style w:type="character" w:customStyle="1" w:styleId="TextebrutCar">
    <w:name w:val="Texte brut Car"/>
    <w:basedOn w:val="Policepardfaut"/>
    <w:link w:val="Textebrut"/>
    <w:uiPriority w:val="99"/>
    <w:semiHidden/>
    <w:rsid w:val="005A406C"/>
    <w:rPr>
      <w:rFonts w:ascii="Calibri" w:eastAsia="Calibri" w:hAnsi="Calibri" w:cs="Times New Roman"/>
      <w:lang w:val="fr-CA"/>
    </w:rPr>
  </w:style>
  <w:style w:type="character" w:styleId="lev">
    <w:name w:val="Strong"/>
    <w:basedOn w:val="Policepardfaut"/>
    <w:uiPriority w:val="22"/>
    <w:qFormat/>
    <w:rsid w:val="004D127D"/>
    <w:rPr>
      <w:b/>
      <w:bCs/>
    </w:rPr>
  </w:style>
  <w:style w:type="paragraph" w:styleId="Notedebasdepage">
    <w:name w:val="footnote text"/>
    <w:basedOn w:val="Normal"/>
    <w:link w:val="NotedebasdepageCar"/>
    <w:uiPriority w:val="99"/>
    <w:unhideWhenUsed/>
    <w:rsid w:val="00104647"/>
    <w:pPr>
      <w:spacing w:after="0" w:line="240" w:lineRule="auto"/>
    </w:pPr>
    <w:rPr>
      <w:sz w:val="20"/>
      <w:szCs w:val="20"/>
      <w:lang w:val="fr-CA"/>
    </w:rPr>
  </w:style>
  <w:style w:type="character" w:customStyle="1" w:styleId="NotedebasdepageCar">
    <w:name w:val="Note de bas de page Car"/>
    <w:basedOn w:val="Policepardfaut"/>
    <w:link w:val="Notedebasdepage"/>
    <w:uiPriority w:val="99"/>
    <w:rsid w:val="00104647"/>
    <w:rPr>
      <w:sz w:val="20"/>
      <w:szCs w:val="20"/>
      <w:lang w:val="fr-CA"/>
    </w:rPr>
  </w:style>
  <w:style w:type="character" w:styleId="Appelnotedebasdep">
    <w:name w:val="footnote reference"/>
    <w:basedOn w:val="Policepardfaut"/>
    <w:uiPriority w:val="99"/>
    <w:semiHidden/>
    <w:unhideWhenUsed/>
    <w:rsid w:val="00104647"/>
    <w:rPr>
      <w:vertAlign w:val="superscript"/>
    </w:rPr>
  </w:style>
  <w:style w:type="paragraph" w:styleId="Rvision">
    <w:name w:val="Revision"/>
    <w:hidden/>
    <w:uiPriority w:val="99"/>
    <w:semiHidden/>
    <w:rsid w:val="009F012C"/>
    <w:pPr>
      <w:spacing w:after="0" w:line="240" w:lineRule="auto"/>
    </w:pPr>
  </w:style>
  <w:style w:type="character" w:customStyle="1" w:styleId="Mentionnonrsolue2">
    <w:name w:val="Mention non résolue2"/>
    <w:basedOn w:val="Policepardfaut"/>
    <w:uiPriority w:val="99"/>
    <w:unhideWhenUsed/>
    <w:rsid w:val="001E224F"/>
    <w:rPr>
      <w:color w:val="605E5C"/>
      <w:shd w:val="clear" w:color="auto" w:fill="E1DFDD"/>
    </w:rPr>
  </w:style>
  <w:style w:type="character" w:customStyle="1" w:styleId="Mention1">
    <w:name w:val="Mention1"/>
    <w:basedOn w:val="Policepardfaut"/>
    <w:uiPriority w:val="99"/>
    <w:unhideWhenUsed/>
    <w:rsid w:val="001E224F"/>
    <w:rPr>
      <w:color w:val="2B579A"/>
      <w:shd w:val="clear" w:color="auto" w:fill="E1DFDD"/>
    </w:rPr>
  </w:style>
  <w:style w:type="character" w:customStyle="1" w:styleId="normaltextrun">
    <w:name w:val="normaltextrun"/>
    <w:basedOn w:val="Policepardfaut"/>
    <w:rsid w:val="000033D3"/>
  </w:style>
  <w:style w:type="character" w:customStyle="1" w:styleId="eop">
    <w:name w:val="eop"/>
    <w:basedOn w:val="Policepardfaut"/>
    <w:rsid w:val="000033D3"/>
  </w:style>
  <w:style w:type="paragraph" w:styleId="Sansinterligne">
    <w:name w:val="No Spacing"/>
    <w:uiPriority w:val="1"/>
    <w:qFormat/>
    <w:rsid w:val="00DB50B2"/>
    <w:pPr>
      <w:spacing w:after="0" w:line="240" w:lineRule="auto"/>
      <w:jc w:val="both"/>
    </w:pPr>
  </w:style>
  <w:style w:type="paragraph" w:styleId="Lgende">
    <w:name w:val="caption"/>
    <w:basedOn w:val="Normal"/>
    <w:next w:val="Normal"/>
    <w:uiPriority w:val="35"/>
    <w:unhideWhenUsed/>
    <w:qFormat/>
    <w:rsid w:val="00136E57"/>
    <w:pPr>
      <w:spacing w:after="200" w:line="240" w:lineRule="auto"/>
    </w:pPr>
    <w:rPr>
      <w:i/>
      <w:iCs/>
      <w:color w:val="1072BD" w:themeColor="text2"/>
      <w:szCs w:val="18"/>
    </w:rPr>
  </w:style>
  <w:style w:type="paragraph" w:customStyle="1" w:styleId="paragraph">
    <w:name w:val="paragraph"/>
    <w:basedOn w:val="Normal"/>
    <w:rsid w:val="00EF6344"/>
    <w:pPr>
      <w:spacing w:before="100" w:beforeAutospacing="1" w:after="100" w:afterAutospacing="1" w:line="240" w:lineRule="auto"/>
      <w:jc w:val="left"/>
    </w:pPr>
    <w:rPr>
      <w:rFonts w:ascii="Times New Roman" w:eastAsia="Times New Roman" w:hAnsi="Times New Roman" w:cs="Times New Roman"/>
      <w:sz w:val="24"/>
      <w:szCs w:val="24"/>
      <w:lang w:val="fr-CA" w:eastAsia="fr-CA"/>
    </w:rPr>
  </w:style>
  <w:style w:type="character" w:customStyle="1" w:styleId="Titre4Car">
    <w:name w:val="Titre 4 Car"/>
    <w:basedOn w:val="Policepardfaut"/>
    <w:link w:val="Titre4"/>
    <w:uiPriority w:val="9"/>
    <w:rsid w:val="00A30711"/>
    <w:rPr>
      <w:rFonts w:ascii="Montserrat ExtraBold" w:eastAsia="Calibri" w:hAnsi="Montserrat ExtraBold" w:cs="Calibri"/>
      <w:color w:val="F58232" w:themeColor="accent2"/>
      <w:sz w:val="20"/>
      <w:szCs w:val="24"/>
    </w:rPr>
  </w:style>
  <w:style w:type="character" w:customStyle="1" w:styleId="spellingerror">
    <w:name w:val="spellingerror"/>
    <w:basedOn w:val="Policepardfaut"/>
    <w:rsid w:val="000E3557"/>
  </w:style>
  <w:style w:type="character" w:customStyle="1" w:styleId="UnresolvedMention1">
    <w:name w:val="Unresolved Mention1"/>
    <w:basedOn w:val="Policepardfaut"/>
    <w:uiPriority w:val="99"/>
    <w:unhideWhenUsed/>
    <w:rsid w:val="00C67631"/>
    <w:rPr>
      <w:color w:val="605E5C"/>
      <w:shd w:val="clear" w:color="auto" w:fill="E1DFDD"/>
    </w:rPr>
  </w:style>
  <w:style w:type="character" w:customStyle="1" w:styleId="Mention2">
    <w:name w:val="Mention2"/>
    <w:basedOn w:val="Policepardfaut"/>
    <w:uiPriority w:val="99"/>
    <w:unhideWhenUsed/>
    <w:rsid w:val="00C67631"/>
    <w:rPr>
      <w:color w:val="2B579A"/>
      <w:shd w:val="clear" w:color="auto" w:fill="E1DFDD"/>
    </w:rPr>
  </w:style>
  <w:style w:type="character" w:customStyle="1" w:styleId="Mentionnonrsolue3">
    <w:name w:val="Mention non résolue3"/>
    <w:basedOn w:val="Policepardfaut"/>
    <w:uiPriority w:val="99"/>
    <w:semiHidden/>
    <w:unhideWhenUsed/>
    <w:rsid w:val="00487C45"/>
    <w:rPr>
      <w:color w:val="605E5C"/>
      <w:shd w:val="clear" w:color="auto" w:fill="E1DFDD"/>
    </w:rPr>
  </w:style>
  <w:style w:type="character" w:customStyle="1" w:styleId="Titre5Car">
    <w:name w:val="Titre 5 Car"/>
    <w:basedOn w:val="Policepardfaut"/>
    <w:link w:val="Titre5"/>
    <w:uiPriority w:val="9"/>
    <w:rsid w:val="00702C4E"/>
    <w:rPr>
      <w:rFonts w:ascii="Montserrat SemiBold" w:hAnsi="Montserrat SemiBold"/>
      <w:sz w:val="24"/>
      <w:szCs w:val="24"/>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973211">
      <w:bodyDiv w:val="1"/>
      <w:marLeft w:val="0"/>
      <w:marRight w:val="0"/>
      <w:marTop w:val="0"/>
      <w:marBottom w:val="0"/>
      <w:divBdr>
        <w:top w:val="none" w:sz="0" w:space="0" w:color="auto"/>
        <w:left w:val="none" w:sz="0" w:space="0" w:color="auto"/>
        <w:bottom w:val="none" w:sz="0" w:space="0" w:color="auto"/>
        <w:right w:val="none" w:sz="0" w:space="0" w:color="auto"/>
      </w:divBdr>
    </w:div>
    <w:div w:id="318774529">
      <w:bodyDiv w:val="1"/>
      <w:marLeft w:val="0"/>
      <w:marRight w:val="0"/>
      <w:marTop w:val="0"/>
      <w:marBottom w:val="0"/>
      <w:divBdr>
        <w:top w:val="none" w:sz="0" w:space="0" w:color="auto"/>
        <w:left w:val="none" w:sz="0" w:space="0" w:color="auto"/>
        <w:bottom w:val="none" w:sz="0" w:space="0" w:color="auto"/>
        <w:right w:val="none" w:sz="0" w:space="0" w:color="auto"/>
      </w:divBdr>
    </w:div>
    <w:div w:id="541207661">
      <w:bodyDiv w:val="1"/>
      <w:marLeft w:val="0"/>
      <w:marRight w:val="0"/>
      <w:marTop w:val="0"/>
      <w:marBottom w:val="0"/>
      <w:divBdr>
        <w:top w:val="none" w:sz="0" w:space="0" w:color="auto"/>
        <w:left w:val="none" w:sz="0" w:space="0" w:color="auto"/>
        <w:bottom w:val="none" w:sz="0" w:space="0" w:color="auto"/>
        <w:right w:val="none" w:sz="0" w:space="0" w:color="auto"/>
      </w:divBdr>
    </w:div>
    <w:div w:id="572743456">
      <w:bodyDiv w:val="1"/>
      <w:marLeft w:val="0"/>
      <w:marRight w:val="0"/>
      <w:marTop w:val="0"/>
      <w:marBottom w:val="0"/>
      <w:divBdr>
        <w:top w:val="none" w:sz="0" w:space="0" w:color="auto"/>
        <w:left w:val="none" w:sz="0" w:space="0" w:color="auto"/>
        <w:bottom w:val="none" w:sz="0" w:space="0" w:color="auto"/>
        <w:right w:val="none" w:sz="0" w:space="0" w:color="auto"/>
      </w:divBdr>
      <w:divsChild>
        <w:div w:id="557666555">
          <w:marLeft w:val="0"/>
          <w:marRight w:val="0"/>
          <w:marTop w:val="0"/>
          <w:marBottom w:val="0"/>
          <w:divBdr>
            <w:top w:val="none" w:sz="0" w:space="0" w:color="auto"/>
            <w:left w:val="none" w:sz="0" w:space="0" w:color="auto"/>
            <w:bottom w:val="none" w:sz="0" w:space="0" w:color="auto"/>
            <w:right w:val="none" w:sz="0" w:space="0" w:color="auto"/>
          </w:divBdr>
        </w:div>
        <w:div w:id="569735778">
          <w:marLeft w:val="0"/>
          <w:marRight w:val="0"/>
          <w:marTop w:val="0"/>
          <w:marBottom w:val="0"/>
          <w:divBdr>
            <w:top w:val="none" w:sz="0" w:space="0" w:color="auto"/>
            <w:left w:val="none" w:sz="0" w:space="0" w:color="auto"/>
            <w:bottom w:val="none" w:sz="0" w:space="0" w:color="auto"/>
            <w:right w:val="none" w:sz="0" w:space="0" w:color="auto"/>
          </w:divBdr>
        </w:div>
        <w:div w:id="1443650080">
          <w:marLeft w:val="0"/>
          <w:marRight w:val="0"/>
          <w:marTop w:val="0"/>
          <w:marBottom w:val="0"/>
          <w:divBdr>
            <w:top w:val="none" w:sz="0" w:space="0" w:color="auto"/>
            <w:left w:val="none" w:sz="0" w:space="0" w:color="auto"/>
            <w:bottom w:val="none" w:sz="0" w:space="0" w:color="auto"/>
            <w:right w:val="none" w:sz="0" w:space="0" w:color="auto"/>
          </w:divBdr>
        </w:div>
      </w:divsChild>
    </w:div>
    <w:div w:id="703405403">
      <w:bodyDiv w:val="1"/>
      <w:marLeft w:val="0"/>
      <w:marRight w:val="0"/>
      <w:marTop w:val="0"/>
      <w:marBottom w:val="0"/>
      <w:divBdr>
        <w:top w:val="none" w:sz="0" w:space="0" w:color="auto"/>
        <w:left w:val="none" w:sz="0" w:space="0" w:color="auto"/>
        <w:bottom w:val="none" w:sz="0" w:space="0" w:color="auto"/>
        <w:right w:val="none" w:sz="0" w:space="0" w:color="auto"/>
      </w:divBdr>
    </w:div>
    <w:div w:id="775249640">
      <w:bodyDiv w:val="1"/>
      <w:marLeft w:val="0"/>
      <w:marRight w:val="0"/>
      <w:marTop w:val="0"/>
      <w:marBottom w:val="0"/>
      <w:divBdr>
        <w:top w:val="none" w:sz="0" w:space="0" w:color="auto"/>
        <w:left w:val="none" w:sz="0" w:space="0" w:color="auto"/>
        <w:bottom w:val="none" w:sz="0" w:space="0" w:color="auto"/>
        <w:right w:val="none" w:sz="0" w:space="0" w:color="auto"/>
      </w:divBdr>
    </w:div>
    <w:div w:id="796725322">
      <w:bodyDiv w:val="1"/>
      <w:marLeft w:val="0"/>
      <w:marRight w:val="0"/>
      <w:marTop w:val="0"/>
      <w:marBottom w:val="0"/>
      <w:divBdr>
        <w:top w:val="none" w:sz="0" w:space="0" w:color="auto"/>
        <w:left w:val="none" w:sz="0" w:space="0" w:color="auto"/>
        <w:bottom w:val="none" w:sz="0" w:space="0" w:color="auto"/>
        <w:right w:val="none" w:sz="0" w:space="0" w:color="auto"/>
      </w:divBdr>
    </w:div>
    <w:div w:id="863399300">
      <w:bodyDiv w:val="1"/>
      <w:marLeft w:val="0"/>
      <w:marRight w:val="0"/>
      <w:marTop w:val="0"/>
      <w:marBottom w:val="0"/>
      <w:divBdr>
        <w:top w:val="none" w:sz="0" w:space="0" w:color="auto"/>
        <w:left w:val="none" w:sz="0" w:space="0" w:color="auto"/>
        <w:bottom w:val="none" w:sz="0" w:space="0" w:color="auto"/>
        <w:right w:val="none" w:sz="0" w:space="0" w:color="auto"/>
      </w:divBdr>
    </w:div>
    <w:div w:id="939214813">
      <w:bodyDiv w:val="1"/>
      <w:marLeft w:val="0"/>
      <w:marRight w:val="0"/>
      <w:marTop w:val="0"/>
      <w:marBottom w:val="0"/>
      <w:divBdr>
        <w:top w:val="none" w:sz="0" w:space="0" w:color="auto"/>
        <w:left w:val="none" w:sz="0" w:space="0" w:color="auto"/>
        <w:bottom w:val="none" w:sz="0" w:space="0" w:color="auto"/>
        <w:right w:val="none" w:sz="0" w:space="0" w:color="auto"/>
      </w:divBdr>
    </w:div>
    <w:div w:id="1067604096">
      <w:bodyDiv w:val="1"/>
      <w:marLeft w:val="0"/>
      <w:marRight w:val="0"/>
      <w:marTop w:val="0"/>
      <w:marBottom w:val="0"/>
      <w:divBdr>
        <w:top w:val="none" w:sz="0" w:space="0" w:color="auto"/>
        <w:left w:val="none" w:sz="0" w:space="0" w:color="auto"/>
        <w:bottom w:val="none" w:sz="0" w:space="0" w:color="auto"/>
        <w:right w:val="none" w:sz="0" w:space="0" w:color="auto"/>
      </w:divBdr>
    </w:div>
    <w:div w:id="1177622321">
      <w:bodyDiv w:val="1"/>
      <w:marLeft w:val="0"/>
      <w:marRight w:val="0"/>
      <w:marTop w:val="0"/>
      <w:marBottom w:val="0"/>
      <w:divBdr>
        <w:top w:val="none" w:sz="0" w:space="0" w:color="auto"/>
        <w:left w:val="none" w:sz="0" w:space="0" w:color="auto"/>
        <w:bottom w:val="none" w:sz="0" w:space="0" w:color="auto"/>
        <w:right w:val="none" w:sz="0" w:space="0" w:color="auto"/>
      </w:divBdr>
    </w:div>
    <w:div w:id="1198354800">
      <w:bodyDiv w:val="1"/>
      <w:marLeft w:val="0"/>
      <w:marRight w:val="0"/>
      <w:marTop w:val="0"/>
      <w:marBottom w:val="0"/>
      <w:divBdr>
        <w:top w:val="none" w:sz="0" w:space="0" w:color="auto"/>
        <w:left w:val="none" w:sz="0" w:space="0" w:color="auto"/>
        <w:bottom w:val="none" w:sz="0" w:space="0" w:color="auto"/>
        <w:right w:val="none" w:sz="0" w:space="0" w:color="auto"/>
      </w:divBdr>
    </w:div>
    <w:div w:id="1331181492">
      <w:bodyDiv w:val="1"/>
      <w:marLeft w:val="0"/>
      <w:marRight w:val="0"/>
      <w:marTop w:val="0"/>
      <w:marBottom w:val="0"/>
      <w:divBdr>
        <w:top w:val="none" w:sz="0" w:space="0" w:color="auto"/>
        <w:left w:val="none" w:sz="0" w:space="0" w:color="auto"/>
        <w:bottom w:val="none" w:sz="0" w:space="0" w:color="auto"/>
        <w:right w:val="none" w:sz="0" w:space="0" w:color="auto"/>
      </w:divBdr>
    </w:div>
    <w:div w:id="1455709744">
      <w:bodyDiv w:val="1"/>
      <w:marLeft w:val="0"/>
      <w:marRight w:val="0"/>
      <w:marTop w:val="0"/>
      <w:marBottom w:val="0"/>
      <w:divBdr>
        <w:top w:val="none" w:sz="0" w:space="0" w:color="auto"/>
        <w:left w:val="none" w:sz="0" w:space="0" w:color="auto"/>
        <w:bottom w:val="none" w:sz="0" w:space="0" w:color="auto"/>
        <w:right w:val="none" w:sz="0" w:space="0" w:color="auto"/>
      </w:divBdr>
    </w:div>
    <w:div w:id="1688947859">
      <w:bodyDiv w:val="1"/>
      <w:marLeft w:val="0"/>
      <w:marRight w:val="0"/>
      <w:marTop w:val="0"/>
      <w:marBottom w:val="0"/>
      <w:divBdr>
        <w:top w:val="none" w:sz="0" w:space="0" w:color="auto"/>
        <w:left w:val="none" w:sz="0" w:space="0" w:color="auto"/>
        <w:bottom w:val="none" w:sz="0" w:space="0" w:color="auto"/>
        <w:right w:val="none" w:sz="0" w:space="0" w:color="auto"/>
      </w:divBdr>
    </w:div>
    <w:div w:id="1851411534">
      <w:bodyDiv w:val="1"/>
      <w:marLeft w:val="0"/>
      <w:marRight w:val="0"/>
      <w:marTop w:val="0"/>
      <w:marBottom w:val="0"/>
      <w:divBdr>
        <w:top w:val="none" w:sz="0" w:space="0" w:color="auto"/>
        <w:left w:val="none" w:sz="0" w:space="0" w:color="auto"/>
        <w:bottom w:val="none" w:sz="0" w:space="0" w:color="auto"/>
        <w:right w:val="none" w:sz="0" w:space="0" w:color="auto"/>
      </w:divBdr>
    </w:div>
    <w:div w:id="1897811877">
      <w:bodyDiv w:val="1"/>
      <w:marLeft w:val="0"/>
      <w:marRight w:val="0"/>
      <w:marTop w:val="0"/>
      <w:marBottom w:val="0"/>
      <w:divBdr>
        <w:top w:val="none" w:sz="0" w:space="0" w:color="auto"/>
        <w:left w:val="none" w:sz="0" w:space="0" w:color="auto"/>
        <w:bottom w:val="none" w:sz="0" w:space="0" w:color="auto"/>
        <w:right w:val="none" w:sz="0" w:space="0" w:color="auto"/>
      </w:divBdr>
    </w:div>
    <w:div w:id="1921597414">
      <w:bodyDiv w:val="1"/>
      <w:marLeft w:val="0"/>
      <w:marRight w:val="0"/>
      <w:marTop w:val="0"/>
      <w:marBottom w:val="0"/>
      <w:divBdr>
        <w:top w:val="none" w:sz="0" w:space="0" w:color="auto"/>
        <w:left w:val="none" w:sz="0" w:space="0" w:color="auto"/>
        <w:bottom w:val="none" w:sz="0" w:space="0" w:color="auto"/>
        <w:right w:val="none" w:sz="0" w:space="0" w:color="auto"/>
      </w:divBdr>
    </w:div>
    <w:div w:id="1969780423">
      <w:bodyDiv w:val="1"/>
      <w:marLeft w:val="0"/>
      <w:marRight w:val="0"/>
      <w:marTop w:val="0"/>
      <w:marBottom w:val="0"/>
      <w:divBdr>
        <w:top w:val="none" w:sz="0" w:space="0" w:color="auto"/>
        <w:left w:val="none" w:sz="0" w:space="0" w:color="auto"/>
        <w:bottom w:val="none" w:sz="0" w:space="0" w:color="auto"/>
        <w:right w:val="none" w:sz="0" w:space="0" w:color="auto"/>
      </w:divBdr>
      <w:divsChild>
        <w:div w:id="1851025388">
          <w:marLeft w:val="0"/>
          <w:marRight w:val="0"/>
          <w:marTop w:val="0"/>
          <w:marBottom w:val="0"/>
          <w:divBdr>
            <w:top w:val="none" w:sz="0" w:space="0" w:color="auto"/>
            <w:left w:val="none" w:sz="0" w:space="0" w:color="auto"/>
            <w:bottom w:val="none" w:sz="0" w:space="0" w:color="auto"/>
            <w:right w:val="none" w:sz="0" w:space="0" w:color="auto"/>
          </w:divBdr>
        </w:div>
      </w:divsChild>
    </w:div>
    <w:div w:id="2102141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hyperlink" Target="https://www.usherbrooke.ca/moodle2-cours/local/udescoursecreator/form.php" TargetMode="External"/><Relationship Id="rId21" Type="http://schemas.openxmlformats.org/officeDocument/2006/relationships/hyperlink" Target="https://www.usherbrooke.ca/ssf/" TargetMode="External"/><Relationship Id="rId42" Type="http://schemas.openxmlformats.org/officeDocument/2006/relationships/hyperlink" Target="https://wiki.usherbrooke.ca/display/MOODLE/Types+de+questions" TargetMode="External"/><Relationship Id="rId47" Type="http://schemas.openxmlformats.org/officeDocument/2006/relationships/hyperlink" Target="https://www.usherbrooke.ca/ssf/veille/perspectives-ssf/numeros-precedents/juin-2012/pratico-pratic/" TargetMode="External"/><Relationship Id="rId63" Type="http://schemas.openxmlformats.org/officeDocument/2006/relationships/image" Target="media/image20.png"/><Relationship Id="rId68" Type="http://schemas.openxmlformats.org/officeDocument/2006/relationships/hyperlink" Target="https://www.usherbrooke.ca/moodle2-cours/local/udescoursecreator/form.php" TargetMode="External"/><Relationship Id="rId84" Type="http://schemas.openxmlformats.org/officeDocument/2006/relationships/hyperlink" Target="http://www.finsmes.com/2016/08/panopto-secures-42-8m-in-funding.html" TargetMode="External"/><Relationship Id="rId89" Type="http://schemas.openxmlformats.org/officeDocument/2006/relationships/hyperlink" Target="https://wiki.usherbrooke.ca/pages/viewpage.action?pageId=16583509&amp;preview=/16583509/16583615/enrg_modifier_panopto_vfinale.mp4" TargetMode="External"/><Relationship Id="rId112" Type="http://schemas.openxmlformats.org/officeDocument/2006/relationships/hyperlink" Target="https://www.usherbrooke.ca/webconference/fileadmin/user_upload/Guide_Iphone.pdf" TargetMode="External"/><Relationship Id="rId16" Type="http://schemas.openxmlformats.org/officeDocument/2006/relationships/image" Target="media/image6.png"/><Relationship Id="rId107" Type="http://schemas.openxmlformats.org/officeDocument/2006/relationships/image" Target="media/image25.jpg"/><Relationship Id="rId11" Type="http://schemas.openxmlformats.org/officeDocument/2006/relationships/image" Target="media/image1.png"/><Relationship Id="rId32" Type="http://schemas.openxmlformats.org/officeDocument/2006/relationships/hyperlink" Target="https://www.usherbrooke.ca/enseigner/alternatives-au-presentiel/modalites-devaluation-alternatives/" TargetMode="External"/><Relationship Id="rId37" Type="http://schemas.openxmlformats.org/officeDocument/2006/relationships/hyperlink" Target="https://www.usherbrooke.ca/performa/fr/intranet/personnel-charge-de-cours/activites-pedagogiques/index.php?eID=tx_securedownloads&amp;p=30268&amp;u=7233&amp;g=1%2C3%2C11%2C13%2C28%2C71&amp;t=1615312362&amp;hash=907b82943c4e2e003231ac3762466444ed2932b2&amp;file=fileadmin/sites/performa/_priv/Gestion_academique/Guides_formulaires_activites/Guide_plan_de_cours_Performa_2020.pdf" TargetMode="External"/><Relationship Id="rId58" Type="http://schemas.openxmlformats.org/officeDocument/2006/relationships/hyperlink" Target="https://www.usherbrooke.ca/services-informatiques/repertoire/apprentissage/serveur-video-panopto/" TargetMode="External"/><Relationship Id="rId102" Type="http://schemas.openxmlformats.org/officeDocument/2006/relationships/hyperlink" Target="https://wiki.usherbrooke.ca/pages/viewpage.action?pageId=1312877" TargetMode="External"/><Relationship Id="rId5" Type="http://schemas.openxmlformats.org/officeDocument/2006/relationships/numbering" Target="numbering.xml"/><Relationship Id="rId90" Type="http://schemas.openxmlformats.org/officeDocument/2006/relationships/hyperlink" Target="https://wiki.usherbrooke.ca/pages/viewpage.action?pageId=1313158" TargetMode="External"/><Relationship Id="rId95" Type="http://schemas.openxmlformats.org/officeDocument/2006/relationships/hyperlink" Target="https://www.usherbrooke.ca/enseigner/httpswwwusherbrookecaenseigneralternatives-au-presentiel/modalites-devaluation-a-distance/" TargetMode="External"/><Relationship Id="rId22" Type="http://schemas.openxmlformats.org/officeDocument/2006/relationships/footer" Target="footer1.xml"/><Relationship Id="rId27" Type="http://schemas.openxmlformats.org/officeDocument/2006/relationships/image" Target="media/image13.png"/><Relationship Id="rId43" Type="http://schemas.openxmlformats.org/officeDocument/2006/relationships/image" Target="media/image15.png"/><Relationship Id="rId48" Type="http://schemas.openxmlformats.org/officeDocument/2006/relationships/hyperlink" Target="https://www.usherbrooke.ca/ssf/veille/perspectives-ssf/numeros-precedents/septembre-2012/pratico-pratic/" TargetMode="External"/><Relationship Id="rId64" Type="http://schemas.microsoft.com/office/2007/relationships/hdphoto" Target="media/hdphoto2.wdp"/><Relationship Id="rId69" Type="http://schemas.openxmlformats.org/officeDocument/2006/relationships/hyperlink" Target="https://wiki.usherbrooke.ca/pages/viewpage.action?pageId=16581927" TargetMode="External"/><Relationship Id="rId113" Type="http://schemas.openxmlformats.org/officeDocument/2006/relationships/hyperlink" Target="https://www.usherbrooke.ca/webconference/formation/capsules/" TargetMode="External"/><Relationship Id="rId118" Type="http://schemas.openxmlformats.org/officeDocument/2006/relationships/fontTable" Target="fontTable.xml"/><Relationship Id="rId80" Type="http://schemas.openxmlformats.org/officeDocument/2006/relationships/image" Target="media/image22.png"/><Relationship Id="rId85" Type="http://schemas.openxmlformats.org/officeDocument/2006/relationships/hyperlink" Target="https://creativecommons.org/licenses/by-nc-nd/3.0/" TargetMode="External"/><Relationship Id="rId12" Type="http://schemas.openxmlformats.org/officeDocument/2006/relationships/image" Target="media/image2.jpg"/><Relationship Id="rId17" Type="http://schemas.openxmlformats.org/officeDocument/2006/relationships/hyperlink" Target="https://creativecommons.org/licenses/by/4.0/deed.fr" TargetMode="External"/><Relationship Id="rId33" Type="http://schemas.openxmlformats.org/officeDocument/2006/relationships/image" Target="media/image14.png"/><Relationship Id="rId38" Type="http://schemas.openxmlformats.org/officeDocument/2006/relationships/hyperlink" Target="https://www.usherbrooke.ca/performa/fr/intranet/personnel-charge-de-cours/activites-pedagogiques/index.php?eID=tx_securedownloads&amp;p=30268&amp;u=7233&amp;g=1%2C3%2C11%2C13%2C28%2C71&amp;t=1615312362&amp;hash=a8f37bc012d7de85b3ed06453000ec778b7d8071&amp;file=fileadmin/sites/performa/_priv/Gestion_academique/Guides_formulaires_activites/Gabarit_plan_de_cours_Performa_2020.docx" TargetMode="External"/><Relationship Id="rId59" Type="http://schemas.openxmlformats.org/officeDocument/2006/relationships/hyperlink" Target="https://wiki.usherbrooke.ca/pages/viewpage.action?pageId=16581987" TargetMode="External"/><Relationship Id="rId103" Type="http://schemas.openxmlformats.org/officeDocument/2006/relationships/image" Target="media/image24.png"/><Relationship Id="rId108" Type="http://schemas.openxmlformats.org/officeDocument/2006/relationships/hyperlink" Target="https://wiki.usherbrooke.ca/display/MOODLE/Participation+au+cours" TargetMode="External"/><Relationship Id="rId54" Type="http://schemas.openxmlformats.org/officeDocument/2006/relationships/image" Target="media/image180.png"/><Relationship Id="rId70" Type="http://schemas.openxmlformats.org/officeDocument/2006/relationships/hyperlink" Target="https://wiki.usherbrooke.ca/pages/viewpage.action?pageId=1311426" TargetMode="External"/><Relationship Id="rId91" Type="http://schemas.openxmlformats.org/officeDocument/2006/relationships/hyperlink" Target="https://wiki.usherbrooke.ca/pages/viewpage.action?pageId=1311859" TargetMode="External"/><Relationship Id="rId96" Type="http://schemas.openxmlformats.org/officeDocument/2006/relationships/hyperlink" Target="https://www.usherbrooke.ca/enseigner/passeurs-dintegrite/favoriser-lintegrite/modalites-devaluatio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oter" Target="footer2.xml"/><Relationship Id="rId28" Type="http://schemas.openxmlformats.org/officeDocument/2006/relationships/hyperlink" Target="https://fabriquerel.org/wp-content/uploads/methodes-pedagogiques-FAD-UdeS-fabriqueREL.docx" TargetMode="External"/><Relationship Id="rId36" Type="http://schemas.openxmlformats.org/officeDocument/2006/relationships/hyperlink" Target="http://fabriquerel.org/licences/" TargetMode="External"/><Relationship Id="rId49" Type="http://schemas.openxmlformats.org/officeDocument/2006/relationships/image" Target="media/image19.png"/><Relationship Id="rId57" Type="http://schemas.openxmlformats.org/officeDocument/2006/relationships/hyperlink" Target="https://www.usherbrooke.ca/enseigner/numerique/production-video/" TargetMode="External"/><Relationship Id="rId106" Type="http://schemas.openxmlformats.org/officeDocument/2006/relationships/hyperlink" Target="https://usherbrooke-my.sharepoint.com/:i:/g/personal/dubm2627_usherbrooke_ca/EYB5kQJ3lThLqbmzZPnrpEMBIUblZ2kp2357IJ2vHNyHKw?e=TL4WGc" TargetMode="External"/><Relationship Id="rId114" Type="http://schemas.openxmlformats.org/officeDocument/2006/relationships/hyperlink" Target="https://wiki.usherbrooke.ca/display/MOODLE/Sauvegarder+un+cours" TargetMode="External"/><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fabriquerel.org/wp-content/uploads/modalites-evaluation-FAD-UdeS-fabriqueREL.docx" TargetMode="External"/><Relationship Id="rId44" Type="http://schemas.openxmlformats.org/officeDocument/2006/relationships/image" Target="media/image16.png"/><Relationship Id="rId52" Type="http://schemas.openxmlformats.org/officeDocument/2006/relationships/hyperlink" Target="https://creativecommons.org/licenses/by-nc-nd/3.0/" TargetMode="External"/><Relationship Id="rId60" Type="http://schemas.openxmlformats.org/officeDocument/2006/relationships/hyperlink" Target="https://wiki.usherbrooke.ca/download/attachments/16581978/prealables_utilisation_panopto_vfinale.mp4?version=2&amp;modificationDate=1585590620000&amp;api=v2" TargetMode="External"/><Relationship Id="rId65" Type="http://schemas.openxmlformats.org/officeDocument/2006/relationships/image" Target="media/image21.jpeg"/><Relationship Id="rId81" Type="http://schemas.openxmlformats.org/officeDocument/2006/relationships/hyperlink" Target="https://wiki.usherbrooke.ca/display/MOODLE/Fichier" TargetMode="External"/><Relationship Id="rId86" Type="http://schemas.openxmlformats.org/officeDocument/2006/relationships/hyperlink" Target="http://www.finsmes.com/2016/08/panopto-secures-42-8m-in-funding.html" TargetMode="External"/><Relationship Id="rId94" Type="http://schemas.openxmlformats.org/officeDocument/2006/relationships/hyperlink" Target="https://wiki.usherbrooke.ca/display/MOODLE/Devoir" TargetMode="External"/><Relationship Id="rId99" Type="http://schemas.openxmlformats.org/officeDocument/2006/relationships/hyperlink" Target="https://www.usherbrooke.ca/enseigner/passeurs-dintegrite/favoriser-lintegrite/modalites-devaluation/" TargetMode="External"/><Relationship Id="rId10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yperlink" Target="https://thenounproject.com/" TargetMode="External"/><Relationship Id="rId39" Type="http://schemas.openxmlformats.org/officeDocument/2006/relationships/hyperlink" Target="https://www.usherbrooke.ca/enseigner/covid-19/modalites-devaluation-a-distance/" TargetMode="External"/><Relationship Id="rId109" Type="http://schemas.openxmlformats.org/officeDocument/2006/relationships/hyperlink" Target="https://www.usherbrooke.ca/services-informatiques/repertoire/collaboration/office-365/" TargetMode="External"/><Relationship Id="rId34" Type="http://schemas.openxmlformats.org/officeDocument/2006/relationships/hyperlink" Target="https://www.usherbrooke.ca/biblio/services-offerts/centre-de-ressources-sur-le-droit-dauteur-crda/" TargetMode="External"/><Relationship Id="rId50" Type="http://schemas.openxmlformats.org/officeDocument/2006/relationships/hyperlink" Target="http://www.finsmes.com/2016/08/panopto-secures-42-8m-in-funding.html" TargetMode="External"/><Relationship Id="rId55" Type="http://schemas.openxmlformats.org/officeDocument/2006/relationships/hyperlink" Target="http://www.finsmes.com/2016/08/panopto-secures-42-8m-in-funding.html" TargetMode="External"/><Relationship Id="rId97" Type="http://schemas.openxmlformats.org/officeDocument/2006/relationships/hyperlink" Target="https://wiki.usherbrooke.ca/display/MOODLE/Test" TargetMode="External"/><Relationship Id="rId104" Type="http://schemas.openxmlformats.org/officeDocument/2006/relationships/hyperlink" Target="https://docs.moodle.org/3x/fr/Ach%C3%A8vement_des_activit%C3%A9s" TargetMode="External"/><Relationship Id="rId7" Type="http://schemas.openxmlformats.org/officeDocument/2006/relationships/settings" Target="settings.xml"/><Relationship Id="rId71" Type="http://schemas.openxmlformats.org/officeDocument/2006/relationships/hyperlink" Target="https://wiki.usherbrooke.ca/pages/viewpage.action?pageId=1312567&amp;amp;preview=%2F1312567%2F16580691%2Fdupliquer-activite.png" TargetMode="External"/><Relationship Id="rId92" Type="http://schemas.openxmlformats.org/officeDocument/2006/relationships/hyperlink" Target="https://wiki.usherbrooke.ca/pages/viewpage.action?pageId=1311747" TargetMode="External"/><Relationship Id="rId2" Type="http://schemas.openxmlformats.org/officeDocument/2006/relationships/customXml" Target="../customXml/item2.xml"/><Relationship Id="rId29" Type="http://schemas.openxmlformats.org/officeDocument/2006/relationships/hyperlink" Target="https://www.usherbrooke.ca/i2p/fileadmin/sites/i2p/documents/Gabarit-ligne_du_temps_7_semaines.pptx" TargetMode="External"/><Relationship Id="rId24" Type="http://schemas.openxmlformats.org/officeDocument/2006/relationships/image" Target="media/image10.png"/><Relationship Id="rId40" Type="http://schemas.openxmlformats.org/officeDocument/2006/relationships/hyperlink" Target="https://www.usherbrooke.ca/enseigner/passeurs-dintegrite/favoriser-lintegrite/modalites-devaluation/" TargetMode="External"/><Relationship Id="rId45" Type="http://schemas.openxmlformats.org/officeDocument/2006/relationships/image" Target="media/image17.png"/><Relationship Id="rId66" Type="http://schemas.openxmlformats.org/officeDocument/2006/relationships/image" Target="media/image210.jpeg"/><Relationship Id="rId87" Type="http://schemas.openxmlformats.org/officeDocument/2006/relationships/hyperlink" Target="https://creativecommons.org/licenses/by-nc-nd/3.0/" TargetMode="External"/><Relationship Id="rId110" Type="http://schemas.openxmlformats.org/officeDocument/2006/relationships/hyperlink" Target="https://www.microsoft.com/fr-fr/videoplayer/embed/RE3vVZm?pid=ocpVideo0-innerdiv-oneplayer&amp;postJsllMsg=true&amp;maskLevel=20&amp;market=fr-fr" TargetMode="External"/><Relationship Id="rId115" Type="http://schemas.openxmlformats.org/officeDocument/2006/relationships/hyperlink" Target="https://wiki.usherbrooke.ca/display/MOODLE/Restaurer+un+cours" TargetMode="External"/><Relationship Id="rId61" Type="http://schemas.openxmlformats.org/officeDocument/2006/relationships/hyperlink" Target="https://wiki.usherbrooke.ca/pages/viewpage.action?pageId=16582008&amp;preview=/16582008/16583625/rendre_disponible_video_vfinale.mp4" TargetMode="External"/><Relationship Id="rId82" Type="http://schemas.openxmlformats.org/officeDocument/2006/relationships/hyperlink" Target="https://wiki.usherbrooke.ca/display/MOODLE/Dossier" TargetMode="External"/><Relationship Id="rId19" Type="http://schemas.openxmlformats.org/officeDocument/2006/relationships/image" Target="media/image7.png"/><Relationship Id="rId14" Type="http://schemas.openxmlformats.org/officeDocument/2006/relationships/image" Target="media/image4.jpeg"/><Relationship Id="rId30" Type="http://schemas.openxmlformats.org/officeDocument/2006/relationships/hyperlink" Target="https://www.usherbrooke.ca/i2p/fileadmin/sites/i2p/documents/Gabarit-ligne_du_temps_15_semaines.pptx" TargetMode="External"/><Relationship Id="rId35" Type="http://schemas.openxmlformats.org/officeDocument/2006/relationships/hyperlink" Target="https://libguides.biblio.usherbrooke.ca/crda" TargetMode="External"/><Relationship Id="rId56" Type="http://schemas.openxmlformats.org/officeDocument/2006/relationships/hyperlink" Target="https://creativecommons.org/licenses/by-nc-nd/3.0/" TargetMode="External"/><Relationship Id="rId100" Type="http://schemas.openxmlformats.org/officeDocument/2006/relationships/hyperlink" Target="https://products.office.com/fr-ca/onenote/digital-note-taking-app" TargetMode="External"/><Relationship Id="rId105" Type="http://schemas.openxmlformats.org/officeDocument/2006/relationships/hyperlink" Target="https://docs.moodle.org/3x/fr/Ach%C3%A8vement_des_activit%C3%A9s" TargetMode="External"/><Relationship Id="rId8" Type="http://schemas.openxmlformats.org/officeDocument/2006/relationships/webSettings" Target="webSettings.xml"/><Relationship Id="rId51" Type="http://schemas.openxmlformats.org/officeDocument/2006/relationships/hyperlink" Target="http://www.finsmes.com/2016/08/panopto-secures-42-8m-in-funding.html" TargetMode="External"/><Relationship Id="rId72" Type="http://schemas.openxmlformats.org/officeDocument/2006/relationships/image" Target="media/image22.tmp"/><Relationship Id="rId93" Type="http://schemas.openxmlformats.org/officeDocument/2006/relationships/hyperlink" Target="https://wiki.usherbrooke.ca/display/MOODLE/Choix+de+groupe" TargetMode="External"/><Relationship Id="rId98" Type="http://schemas.openxmlformats.org/officeDocument/2006/relationships/hyperlink" Target="https://www.usherbrooke.ca/enseigner/httpswwwusherbrookecaenseigneralternatives-au-presentiel/modalites-devaluation-a-distance/" TargetMode="Externa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image" Target="media/image18.png"/><Relationship Id="rId67" Type="http://schemas.openxmlformats.org/officeDocument/2006/relationships/hyperlink" Target="https://wiki.usherbrooke.ca/display/MOODLE" TargetMode="External"/><Relationship Id="rId116" Type="http://schemas.openxmlformats.org/officeDocument/2006/relationships/hyperlink" Target="https://wiki.usherbrooke.ca/display/MOODLE/Archiver+un+cours" TargetMode="External"/><Relationship Id="rId20" Type="http://schemas.microsoft.com/office/2007/relationships/hdphoto" Target="media/hdphoto1.wdp"/><Relationship Id="rId41" Type="http://schemas.openxmlformats.org/officeDocument/2006/relationships/hyperlink" Target="https://www.usherbrooke.ca/enseigner/covid-19/modalites-devaluation-a-distance/" TargetMode="External"/><Relationship Id="rId62" Type="http://schemas.openxmlformats.org/officeDocument/2006/relationships/hyperlink" Target="https://wiki.usherbrooke.ca/pages/viewpage.action?pageId=16583509&amp;preview=/16583509/16583615/enrg_modifier_panopto_vfinale.mp4" TargetMode="External"/><Relationship Id="rId83" Type="http://schemas.openxmlformats.org/officeDocument/2006/relationships/hyperlink" Target="https://wiki.usherbrooke.ca/pages/viewpage.action?pageId=6848621" TargetMode="External"/><Relationship Id="rId88" Type="http://schemas.openxmlformats.org/officeDocument/2006/relationships/hyperlink" Target="https://wiki.usherbrooke.ca/pages/viewpage.action?pageId=16582008&amp;preview=/16582008/16583625/rendre_disponible_video_vfinale.mp4" TargetMode="External"/><Relationship Id="rId111" Type="http://schemas.openxmlformats.org/officeDocument/2006/relationships/hyperlink" Target="https://www.usherbrooke.ca/webconference/fileadmin/sites/webconference/documents/guide_demarrage_adobeconnect_windows.pdf"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Performa_2018">
      <a:dk1>
        <a:srgbClr val="000000"/>
      </a:dk1>
      <a:lt1>
        <a:srgbClr val="FFFFFF"/>
      </a:lt1>
      <a:dk2>
        <a:srgbClr val="1072BD"/>
      </a:dk2>
      <a:lt2>
        <a:srgbClr val="FFFFFF"/>
      </a:lt2>
      <a:accent1>
        <a:srgbClr val="82BA41"/>
      </a:accent1>
      <a:accent2>
        <a:srgbClr val="F58232"/>
      </a:accent2>
      <a:accent3>
        <a:srgbClr val="41AD49"/>
      </a:accent3>
      <a:accent4>
        <a:srgbClr val="FFC20E"/>
      </a:accent4>
      <a:accent5>
        <a:srgbClr val="9ACA3C"/>
      </a:accent5>
      <a:accent6>
        <a:srgbClr val="00A9A6"/>
      </a:accent6>
      <a:hlink>
        <a:srgbClr val="0563C1"/>
      </a:hlink>
      <a:folHlink>
        <a:srgbClr val="954F72"/>
      </a:folHlink>
    </a:clrScheme>
    <a:fontScheme name="Performa_2018">
      <a:majorFont>
        <a:latin typeface="Comfortaa"/>
        <a:ea typeface=""/>
        <a:cs typeface=""/>
      </a:majorFont>
      <a:minorFont>
        <a:latin typeface="Montserrat Medium"/>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3CEEC784BF884CB6C537003C337525" ma:contentTypeVersion="33" ma:contentTypeDescription="Create a new document." ma:contentTypeScope="" ma:versionID="d676f0ce81cd5e76515995a81a6ad44f">
  <xsd:schema xmlns:xsd="http://www.w3.org/2001/XMLSchema" xmlns:xs="http://www.w3.org/2001/XMLSchema" xmlns:p="http://schemas.microsoft.com/office/2006/metadata/properties" xmlns:ns2="7a8728cc-2fa9-4e9b-a0d2-13bdcafa2c75" xmlns:ns3="73851328-8e20-48e6-b294-78d57b586f99" targetNamespace="http://schemas.microsoft.com/office/2006/metadata/properties" ma:root="true" ma:fieldsID="dbde808f08e672e02988ffd9fb68d713" ns2:_="" ns3:_="">
    <xsd:import namespace="7a8728cc-2fa9-4e9b-a0d2-13bdcafa2c75"/>
    <xsd:import namespace="73851328-8e20-48e6-b294-78d57b586f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8728cc-2fa9-4e9b-a0d2-13bdcafa2c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bookType" ma:index="20" nillable="true" ma:displayName="Notebook Type" ma:internalName="NotebookType">
      <xsd:simpleType>
        <xsd:restriction base="dms:Text"/>
      </xsd:simpleType>
    </xsd:element>
    <xsd:element name="FolderType" ma:index="21" nillable="true" ma:displayName="Folder Type" ma:internalName="FolderType">
      <xsd:simpleType>
        <xsd:restriction base="dms:Text"/>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msChannelId" ma:index="24" nillable="true" ma:displayName="Teams Channel Id" ma:internalName="TeamsChannelId">
      <xsd:simpleType>
        <xsd:restriction base="dms:Text"/>
      </xsd:simpleType>
    </xsd:element>
    <xsd:element name="Owner" ma:index="2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6" nillable="true" ma:displayName="Math Settings" ma:internalName="Math_Settings">
      <xsd:simpleType>
        <xsd:restriction base="dms:Text"/>
      </xsd:simpleType>
    </xsd:element>
    <xsd:element name="DefaultSectionNames" ma:index="27" nillable="true" ma:displayName="Default Section Names" ma:internalName="DefaultSectionNames">
      <xsd:simpleType>
        <xsd:restriction base="dms:Note">
          <xsd:maxLength value="255"/>
        </xsd:restriction>
      </xsd:simpleType>
    </xsd:element>
    <xsd:element name="Templates" ma:index="28" nillable="true" ma:displayName="Templates" ma:internalName="Templates">
      <xsd:simpleType>
        <xsd:restriction base="dms:Note">
          <xsd:maxLength value="255"/>
        </xsd:restriction>
      </xsd:simpleType>
    </xsd:element>
    <xsd:element name="Leaders" ma:index="2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Leaders" ma:index="34" nillable="true" ma:displayName="Invited Leaders" ma:internalName="Invited_Leaders">
      <xsd:simpleType>
        <xsd:restriction base="dms:Note">
          <xsd:maxLength value="255"/>
        </xsd:restriction>
      </xsd:simpleType>
    </xsd:element>
    <xsd:element name="Invited_Members" ma:index="35" nillable="true" ma:displayName="Invited Members" ma:internalName="Invited_Member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Leaders_Only_SectionGroup" ma:index="37" nillable="true" ma:displayName="Has Leaders Only SectionGroup" ma:internalName="Has_Leaders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Teams_Channel_Section_Location" ma:index="40"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851328-8e20-48e6-b294-78d57b586f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efaultSectionNames xmlns="7a8728cc-2fa9-4e9b-a0d2-13bdcafa2c75" xsi:nil="true"/>
    <Invited_Members xmlns="7a8728cc-2fa9-4e9b-a0d2-13bdcafa2c75" xsi:nil="true"/>
    <CultureName xmlns="7a8728cc-2fa9-4e9b-a0d2-13bdcafa2c75" xsi:nil="true"/>
    <Leaders xmlns="7a8728cc-2fa9-4e9b-a0d2-13bdcafa2c75">
      <UserInfo>
        <DisplayName/>
        <AccountId xsi:nil="true"/>
        <AccountType/>
      </UserInfo>
    </Leaders>
    <Templates xmlns="7a8728cc-2fa9-4e9b-a0d2-13bdcafa2c75" xsi:nil="true"/>
    <FolderType xmlns="7a8728cc-2fa9-4e9b-a0d2-13bdcafa2c75" xsi:nil="true"/>
    <Owner xmlns="7a8728cc-2fa9-4e9b-a0d2-13bdcafa2c75">
      <UserInfo>
        <DisplayName/>
        <AccountId xsi:nil="true"/>
        <AccountType/>
      </UserInfo>
    </Owner>
    <Distribution_Groups xmlns="7a8728cc-2fa9-4e9b-a0d2-13bdcafa2c75" xsi:nil="true"/>
    <LMS_Mappings xmlns="7a8728cc-2fa9-4e9b-a0d2-13bdcafa2c75" xsi:nil="true"/>
    <Invited_Leaders xmlns="7a8728cc-2fa9-4e9b-a0d2-13bdcafa2c75" xsi:nil="true"/>
    <NotebookType xmlns="7a8728cc-2fa9-4e9b-a0d2-13bdcafa2c75" xsi:nil="true"/>
    <Math_Settings xmlns="7a8728cc-2fa9-4e9b-a0d2-13bdcafa2c75" xsi:nil="true"/>
    <Teams_Channel_Section_Location xmlns="7a8728cc-2fa9-4e9b-a0d2-13bdcafa2c75" xsi:nil="true"/>
    <AppVersion xmlns="7a8728cc-2fa9-4e9b-a0d2-13bdcafa2c75" xsi:nil="true"/>
    <Members xmlns="7a8728cc-2fa9-4e9b-a0d2-13bdcafa2c75">
      <UserInfo>
        <DisplayName/>
        <AccountId xsi:nil="true"/>
        <AccountType/>
      </UserInfo>
    </Members>
    <Member_Groups xmlns="7a8728cc-2fa9-4e9b-a0d2-13bdcafa2c75">
      <UserInfo>
        <DisplayName/>
        <AccountId xsi:nil="true"/>
        <AccountType/>
      </UserInfo>
    </Member_Groups>
    <Self_Registration_Enabled xmlns="7a8728cc-2fa9-4e9b-a0d2-13bdcafa2c75" xsi:nil="true"/>
    <Is_Collaboration_Space_Locked xmlns="7a8728cc-2fa9-4e9b-a0d2-13bdcafa2c75" xsi:nil="true"/>
    <TeamsChannelId xmlns="7a8728cc-2fa9-4e9b-a0d2-13bdcafa2c75" xsi:nil="true"/>
    <IsNotebookLocked xmlns="7a8728cc-2fa9-4e9b-a0d2-13bdcafa2c75" xsi:nil="true"/>
    <Has_Leaders_Only_SectionGroup xmlns="7a8728cc-2fa9-4e9b-a0d2-13bdcafa2c7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88C5F0-38CC-464D-B020-6C002E989F4B}"/>
</file>

<file path=customXml/itemProps2.xml><?xml version="1.0" encoding="utf-8"?>
<ds:datastoreItem xmlns:ds="http://schemas.openxmlformats.org/officeDocument/2006/customXml" ds:itemID="{B8A8A9BA-66B7-48DC-91DA-BF565B99B316}">
  <ds:schemaRefs>
    <ds:schemaRef ds:uri="http://schemas.openxmlformats.org/officeDocument/2006/bibliography"/>
  </ds:schemaRefs>
</ds:datastoreItem>
</file>

<file path=customXml/itemProps3.xml><?xml version="1.0" encoding="utf-8"?>
<ds:datastoreItem xmlns:ds="http://schemas.openxmlformats.org/officeDocument/2006/customXml" ds:itemID="{00E86E7B-DE2C-449A-BDA6-E06EC12F0847}">
  <ds:schemaRefs>
    <ds:schemaRef ds:uri="http://schemas.microsoft.com/office/infopath/2007/PartnerControls"/>
    <ds:schemaRef ds:uri="http://schemas.openxmlformats.org/package/2006/metadata/core-properties"/>
    <ds:schemaRef ds:uri="http://www.w3.org/XML/1998/namespace"/>
    <ds:schemaRef ds:uri="72cf9b75-9312-47b9-9a94-3306cef0c131"/>
    <ds:schemaRef ds:uri="http://schemas.microsoft.com/office/2006/metadata/properties"/>
    <ds:schemaRef ds:uri="1d380876-8abd-44d3-af20-893584572f39"/>
    <ds:schemaRef ds:uri="http://schemas.microsoft.com/office/2006/documentManagement/types"/>
    <ds:schemaRef ds:uri="http://purl.org/dc/elements/1.1/"/>
    <ds:schemaRef ds:uri="http://purl.org/dc/dcmitype/"/>
    <ds:schemaRef ds:uri="http://purl.org/dc/terms/"/>
    <ds:schemaRef ds:uri="7a8728cc-2fa9-4e9b-a0d2-13bdcafa2c75"/>
  </ds:schemaRefs>
</ds:datastoreItem>
</file>

<file path=customXml/itemProps4.xml><?xml version="1.0" encoding="utf-8"?>
<ds:datastoreItem xmlns:ds="http://schemas.openxmlformats.org/officeDocument/2006/customXml" ds:itemID="{7AE48103-8556-4F5E-92C5-400201DE94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9</Pages>
  <Words>9450</Words>
  <Characters>51980</Characters>
  <Application>Microsoft Office Word</Application>
  <DocSecurity>0</DocSecurity>
  <Lines>433</Lines>
  <Paragraphs>12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308</CharactersWithSpaces>
  <SharedDoc>false</SharedDoc>
  <HLinks>
    <vt:vector size="834" baseType="variant">
      <vt:variant>
        <vt:i4>196647</vt:i4>
      </vt:variant>
      <vt:variant>
        <vt:i4>513</vt:i4>
      </vt:variant>
      <vt:variant>
        <vt:i4>0</vt:i4>
      </vt:variant>
      <vt:variant>
        <vt:i4>5</vt:i4>
      </vt:variant>
      <vt:variant>
        <vt:lpwstr>mailto:ssf@usherbrooke.ca</vt:lpwstr>
      </vt:variant>
      <vt:variant>
        <vt:lpwstr/>
      </vt:variant>
      <vt:variant>
        <vt:i4>5963803</vt:i4>
      </vt:variant>
      <vt:variant>
        <vt:i4>510</vt:i4>
      </vt:variant>
      <vt:variant>
        <vt:i4>0</vt:i4>
      </vt:variant>
      <vt:variant>
        <vt:i4>5</vt:i4>
      </vt:variant>
      <vt:variant>
        <vt:lpwstr>https://wiki.usherbrooke.ca/pages/viewpage.action?pageId=16583126</vt:lpwstr>
      </vt:variant>
      <vt:variant>
        <vt:lpwstr/>
      </vt:variant>
      <vt:variant>
        <vt:i4>6225943</vt:i4>
      </vt:variant>
      <vt:variant>
        <vt:i4>507</vt:i4>
      </vt:variant>
      <vt:variant>
        <vt:i4>0</vt:i4>
      </vt:variant>
      <vt:variant>
        <vt:i4>5</vt:i4>
      </vt:variant>
      <vt:variant>
        <vt:lpwstr>https://wiki.usherbrooke.ca/pages/viewpage.action?pageId=1311716</vt:lpwstr>
      </vt:variant>
      <vt:variant>
        <vt:lpwstr/>
      </vt:variant>
      <vt:variant>
        <vt:i4>6225943</vt:i4>
      </vt:variant>
      <vt:variant>
        <vt:i4>504</vt:i4>
      </vt:variant>
      <vt:variant>
        <vt:i4>0</vt:i4>
      </vt:variant>
      <vt:variant>
        <vt:i4>5</vt:i4>
      </vt:variant>
      <vt:variant>
        <vt:lpwstr>https://wiki.usherbrooke.ca/pages/viewpage.action?pageId=1311716</vt:lpwstr>
      </vt:variant>
      <vt:variant>
        <vt:lpwstr/>
      </vt:variant>
      <vt:variant>
        <vt:i4>655365</vt:i4>
      </vt:variant>
      <vt:variant>
        <vt:i4>501</vt:i4>
      </vt:variant>
      <vt:variant>
        <vt:i4>0</vt:i4>
      </vt:variant>
      <vt:variant>
        <vt:i4>5</vt:i4>
      </vt:variant>
      <vt:variant>
        <vt:lpwstr>https://www.usherbrooke.ca/moodle2-cours/local/udescoursecreator/form.php</vt:lpwstr>
      </vt:variant>
      <vt:variant>
        <vt:lpwstr/>
      </vt:variant>
      <vt:variant>
        <vt:i4>66</vt:i4>
      </vt:variant>
      <vt:variant>
        <vt:i4>498</vt:i4>
      </vt:variant>
      <vt:variant>
        <vt:i4>0</vt:i4>
      </vt:variant>
      <vt:variant>
        <vt:i4>5</vt:i4>
      </vt:variant>
      <vt:variant>
        <vt:lpwstr>https://wiki.usherbrooke.ca/display/MOODLE/Inscription+par+groupes-cours</vt:lpwstr>
      </vt:variant>
      <vt:variant>
        <vt:lpwstr/>
      </vt:variant>
      <vt:variant>
        <vt:i4>6094931</vt:i4>
      </vt:variant>
      <vt:variant>
        <vt:i4>495</vt:i4>
      </vt:variant>
      <vt:variant>
        <vt:i4>0</vt:i4>
      </vt:variant>
      <vt:variant>
        <vt:i4>5</vt:i4>
      </vt:variant>
      <vt:variant>
        <vt:lpwstr>https://wiki.usherbrooke.ca/display/MOODLE/Archiver+un+cours</vt:lpwstr>
      </vt:variant>
      <vt:variant>
        <vt:lpwstr/>
      </vt:variant>
      <vt:variant>
        <vt:i4>5111877</vt:i4>
      </vt:variant>
      <vt:variant>
        <vt:i4>492</vt:i4>
      </vt:variant>
      <vt:variant>
        <vt:i4>0</vt:i4>
      </vt:variant>
      <vt:variant>
        <vt:i4>5</vt:i4>
      </vt:variant>
      <vt:variant>
        <vt:lpwstr>https://www.usherbrooke.ca/moodle2-cours/</vt:lpwstr>
      </vt:variant>
      <vt:variant>
        <vt:lpwstr/>
      </vt:variant>
      <vt:variant>
        <vt:i4>5242972</vt:i4>
      </vt:variant>
      <vt:variant>
        <vt:i4>489</vt:i4>
      </vt:variant>
      <vt:variant>
        <vt:i4>0</vt:i4>
      </vt:variant>
      <vt:variant>
        <vt:i4>5</vt:i4>
      </vt:variant>
      <vt:variant>
        <vt:lpwstr>https://wiki.usherbrooke.ca/display/MOODLE/Restaurer+un+cours</vt:lpwstr>
      </vt:variant>
      <vt:variant>
        <vt:lpwstr/>
      </vt:variant>
      <vt:variant>
        <vt:i4>1441908</vt:i4>
      </vt:variant>
      <vt:variant>
        <vt:i4>486</vt:i4>
      </vt:variant>
      <vt:variant>
        <vt:i4>0</vt:i4>
      </vt:variant>
      <vt:variant>
        <vt:i4>5</vt:i4>
      </vt:variant>
      <vt:variant>
        <vt:lpwstr>https://usherbrooke-my.sharepoint.com/:w:/g/personal/dubm2627_usherbrooke_ca/Edgj8ftvRXJNvmKTn_90LV8BuIucYD6zScGB1lp1cmb-0A?e=VhE5jS</vt:lpwstr>
      </vt:variant>
      <vt:variant>
        <vt:lpwstr/>
      </vt:variant>
      <vt:variant>
        <vt:i4>2359354</vt:i4>
      </vt:variant>
      <vt:variant>
        <vt:i4>483</vt:i4>
      </vt:variant>
      <vt:variant>
        <vt:i4>0</vt:i4>
      </vt:variant>
      <vt:variant>
        <vt:i4>5</vt:i4>
      </vt:variant>
      <vt:variant>
        <vt:lpwstr>https://wiki.usherbrooke.ca/display/MOODLE/Sauvegarder+un+cours</vt:lpwstr>
      </vt:variant>
      <vt:variant>
        <vt:lpwstr/>
      </vt:variant>
      <vt:variant>
        <vt:i4>4980740</vt:i4>
      </vt:variant>
      <vt:variant>
        <vt:i4>480</vt:i4>
      </vt:variant>
      <vt:variant>
        <vt:i4>0</vt:i4>
      </vt:variant>
      <vt:variant>
        <vt:i4>5</vt:i4>
      </vt:variant>
      <vt:variant>
        <vt:lpwstr>https://www.usherbrooke.ca/webconference/formation/capsules/</vt:lpwstr>
      </vt:variant>
      <vt:variant>
        <vt:lpwstr/>
      </vt:variant>
      <vt:variant>
        <vt:i4>3</vt:i4>
      </vt:variant>
      <vt:variant>
        <vt:i4>477</vt:i4>
      </vt:variant>
      <vt:variant>
        <vt:i4>0</vt:i4>
      </vt:variant>
      <vt:variant>
        <vt:i4>5</vt:i4>
      </vt:variant>
      <vt:variant>
        <vt:lpwstr>https://www.usherbrooke.ca/webconference/fileadmin/user_upload/Guide_Iphone.pdf</vt:lpwstr>
      </vt:variant>
      <vt:variant>
        <vt:lpwstr/>
      </vt:variant>
      <vt:variant>
        <vt:i4>7209053</vt:i4>
      </vt:variant>
      <vt:variant>
        <vt:i4>474</vt:i4>
      </vt:variant>
      <vt:variant>
        <vt:i4>0</vt:i4>
      </vt:variant>
      <vt:variant>
        <vt:i4>5</vt:i4>
      </vt:variant>
      <vt:variant>
        <vt:lpwstr>https://www.usherbrooke.ca/webconference/fileadmin/sites/webconference/documents/guide_demarrage_adobeconnect_windows.pdf</vt:lpwstr>
      </vt:variant>
      <vt:variant>
        <vt:lpwstr/>
      </vt:variant>
      <vt:variant>
        <vt:i4>5177362</vt:i4>
      </vt:variant>
      <vt:variant>
        <vt:i4>471</vt:i4>
      </vt:variant>
      <vt:variant>
        <vt:i4>0</vt:i4>
      </vt:variant>
      <vt:variant>
        <vt:i4>5</vt:i4>
      </vt:variant>
      <vt:variant>
        <vt:lpwstr>https://www.usherbrooke.ca/coronavirus/fileadmin/sites/coronavirus/documents/enseignement/joindre_cours_distance.pdf</vt:lpwstr>
      </vt:variant>
      <vt:variant>
        <vt:lpwstr/>
      </vt:variant>
      <vt:variant>
        <vt:i4>1966103</vt:i4>
      </vt:variant>
      <vt:variant>
        <vt:i4>468</vt:i4>
      </vt:variant>
      <vt:variant>
        <vt:i4>0</vt:i4>
      </vt:variant>
      <vt:variant>
        <vt:i4>5</vt:i4>
      </vt:variant>
      <vt:variant>
        <vt:lpwstr>https://www.usherbrooke.ca/coronavirus/enseignement-a-distance/cours/</vt:lpwstr>
      </vt:variant>
      <vt:variant>
        <vt:lpwstr/>
      </vt:variant>
      <vt:variant>
        <vt:i4>7798830</vt:i4>
      </vt:variant>
      <vt:variant>
        <vt:i4>465</vt:i4>
      </vt:variant>
      <vt:variant>
        <vt:i4>0</vt:i4>
      </vt:variant>
      <vt:variant>
        <vt:i4>5</vt:i4>
      </vt:variant>
      <vt:variant>
        <vt:lpwstr>https://www.usherbrooke.ca/coronavirus/enseignement-a-distance/personnel-enseignant/</vt:lpwstr>
      </vt:variant>
      <vt:variant>
        <vt:lpwstr>c298797</vt:lpwstr>
      </vt:variant>
      <vt:variant>
        <vt:i4>5898240</vt:i4>
      </vt:variant>
      <vt:variant>
        <vt:i4>462</vt:i4>
      </vt:variant>
      <vt:variant>
        <vt:i4>0</vt:i4>
      </vt:variant>
      <vt:variant>
        <vt:i4>5</vt:i4>
      </vt:variant>
      <vt:variant>
        <vt:lpwstr>https://www.microsoft.com/fr-fr/videoplayer/embed/RE3vVZm?pid=ocpVideo0-innerdiv-oneplayer&amp;postJsllMsg=true&amp;maskLevel=20&amp;market=fr-fr</vt:lpwstr>
      </vt:variant>
      <vt:variant>
        <vt:lpwstr/>
      </vt:variant>
      <vt:variant>
        <vt:i4>3473506</vt:i4>
      </vt:variant>
      <vt:variant>
        <vt:i4>459</vt:i4>
      </vt:variant>
      <vt:variant>
        <vt:i4>0</vt:i4>
      </vt:variant>
      <vt:variant>
        <vt:i4>5</vt:i4>
      </vt:variant>
      <vt:variant>
        <vt:lpwstr>https://www.usherbrooke.ca/services-informatiques/repertoire/collaboration/office-365/</vt:lpwstr>
      </vt:variant>
      <vt:variant>
        <vt:lpwstr/>
      </vt:variant>
      <vt:variant>
        <vt:i4>4194395</vt:i4>
      </vt:variant>
      <vt:variant>
        <vt:i4>456</vt:i4>
      </vt:variant>
      <vt:variant>
        <vt:i4>0</vt:i4>
      </vt:variant>
      <vt:variant>
        <vt:i4>5</vt:i4>
      </vt:variant>
      <vt:variant>
        <vt:lpwstr>https://wiki.usherbrooke.ca/display/MOODLE/Participation+au+cours</vt:lpwstr>
      </vt:variant>
      <vt:variant>
        <vt:lpwstr/>
      </vt:variant>
      <vt:variant>
        <vt:i4>8126575</vt:i4>
      </vt:variant>
      <vt:variant>
        <vt:i4>453</vt:i4>
      </vt:variant>
      <vt:variant>
        <vt:i4>0</vt:i4>
      </vt:variant>
      <vt:variant>
        <vt:i4>5</vt:i4>
      </vt:variant>
      <vt:variant>
        <vt:lpwstr>https://usherbrooke-my.sharepoint.com/:i:/r/personal/dubm2627_usherbrooke_ca/Documents/Documentation Guide-FAD/Ach%C3%A8vement d%27activit%C3%A9.png?csf=1&amp;e=8pAJeY</vt:lpwstr>
      </vt:variant>
      <vt:variant>
        <vt:lpwstr/>
      </vt:variant>
      <vt:variant>
        <vt:i4>4325405</vt:i4>
      </vt:variant>
      <vt:variant>
        <vt:i4>450</vt:i4>
      </vt:variant>
      <vt:variant>
        <vt:i4>0</vt:i4>
      </vt:variant>
      <vt:variant>
        <vt:i4>5</vt:i4>
      </vt:variant>
      <vt:variant>
        <vt:lpwstr>https://docs.moodle.org/3x/fr/Ach%C3%A8vement_des_activit%C3%A9s</vt:lpwstr>
      </vt:variant>
      <vt:variant>
        <vt:lpwstr/>
      </vt:variant>
      <vt:variant>
        <vt:i4>4325405</vt:i4>
      </vt:variant>
      <vt:variant>
        <vt:i4>447</vt:i4>
      </vt:variant>
      <vt:variant>
        <vt:i4>0</vt:i4>
      </vt:variant>
      <vt:variant>
        <vt:i4>5</vt:i4>
      </vt:variant>
      <vt:variant>
        <vt:lpwstr>https://docs.moodle.org/3x/fr/Ach%C3%A8vement_des_activit%C3%A9s</vt:lpwstr>
      </vt:variant>
      <vt:variant>
        <vt:lpwstr/>
      </vt:variant>
      <vt:variant>
        <vt:i4>2293773</vt:i4>
      </vt:variant>
      <vt:variant>
        <vt:i4>444</vt:i4>
      </vt:variant>
      <vt:variant>
        <vt:i4>0</vt:i4>
      </vt:variant>
      <vt:variant>
        <vt:i4>5</vt:i4>
      </vt:variant>
      <vt:variant>
        <vt:lpwstr>https://usherbrooke-my.sharepoint.com/:w:/g/personal/dubm2627_usherbrooke_ca/EYnPLRNKh39FpyTIUfpGZ7EBIotd0RDHnLel_tRFinmjEg?e=JZM3ey</vt:lpwstr>
      </vt:variant>
      <vt:variant>
        <vt:lpwstr/>
      </vt:variant>
      <vt:variant>
        <vt:i4>5308434</vt:i4>
      </vt:variant>
      <vt:variant>
        <vt:i4>441</vt:i4>
      </vt:variant>
      <vt:variant>
        <vt:i4>0</vt:i4>
      </vt:variant>
      <vt:variant>
        <vt:i4>5</vt:i4>
      </vt:variant>
      <vt:variant>
        <vt:lpwstr>https://wiki.usherbrooke.ca/pages/viewpage.action?pageId=1312877</vt:lpwstr>
      </vt:variant>
      <vt:variant>
        <vt:lpwstr/>
      </vt:variant>
      <vt:variant>
        <vt:i4>6225940</vt:i4>
      </vt:variant>
      <vt:variant>
        <vt:i4>438</vt:i4>
      </vt:variant>
      <vt:variant>
        <vt:i4>0</vt:i4>
      </vt:variant>
      <vt:variant>
        <vt:i4>5</vt:i4>
      </vt:variant>
      <vt:variant>
        <vt:lpwstr>https://wiki.usherbrooke.ca/pages/viewpage.action?pageId=1311627</vt:lpwstr>
      </vt:variant>
      <vt:variant>
        <vt:lpwstr/>
      </vt:variant>
      <vt:variant>
        <vt:i4>1835036</vt:i4>
      </vt:variant>
      <vt:variant>
        <vt:i4>435</vt:i4>
      </vt:variant>
      <vt:variant>
        <vt:i4>0</vt:i4>
      </vt:variant>
      <vt:variant>
        <vt:i4>5</vt:i4>
      </vt:variant>
      <vt:variant>
        <vt:lpwstr>https://products.office.com/fr-ca/onenote/digital-note-taking-app</vt:lpwstr>
      </vt:variant>
      <vt:variant>
        <vt:lpwstr/>
      </vt:variant>
      <vt:variant>
        <vt:i4>1835084</vt:i4>
      </vt:variant>
      <vt:variant>
        <vt:i4>432</vt:i4>
      </vt:variant>
      <vt:variant>
        <vt:i4>0</vt:i4>
      </vt:variant>
      <vt:variant>
        <vt:i4>5</vt:i4>
      </vt:variant>
      <vt:variant>
        <vt:lpwstr>https://www.usherbrooke.ca/enseigner/passeurs-dintegrite/favoriser-lintegrite/modalites-devaluation/</vt:lpwstr>
      </vt:variant>
      <vt:variant>
        <vt:lpwstr/>
      </vt:variant>
      <vt:variant>
        <vt:i4>7602283</vt:i4>
      </vt:variant>
      <vt:variant>
        <vt:i4>429</vt:i4>
      </vt:variant>
      <vt:variant>
        <vt:i4>0</vt:i4>
      </vt:variant>
      <vt:variant>
        <vt:i4>5</vt:i4>
      </vt:variant>
      <vt:variant>
        <vt:lpwstr>https://wiki.usherbrooke.ca/display/MOODLE/Test</vt:lpwstr>
      </vt:variant>
      <vt:variant>
        <vt:lpwstr/>
      </vt:variant>
      <vt:variant>
        <vt:i4>1835084</vt:i4>
      </vt:variant>
      <vt:variant>
        <vt:i4>426</vt:i4>
      </vt:variant>
      <vt:variant>
        <vt:i4>0</vt:i4>
      </vt:variant>
      <vt:variant>
        <vt:i4>5</vt:i4>
      </vt:variant>
      <vt:variant>
        <vt:lpwstr>https://www.usherbrooke.ca/enseigner/passeurs-dintegrite/favoriser-lintegrite/modalites-devaluation/</vt:lpwstr>
      </vt:variant>
      <vt:variant>
        <vt:lpwstr/>
      </vt:variant>
      <vt:variant>
        <vt:i4>2621473</vt:i4>
      </vt:variant>
      <vt:variant>
        <vt:i4>423</vt:i4>
      </vt:variant>
      <vt:variant>
        <vt:i4>0</vt:i4>
      </vt:variant>
      <vt:variant>
        <vt:i4>5</vt:i4>
      </vt:variant>
      <vt:variant>
        <vt:lpwstr>https://www.usherbrooke.ca/enseigner/covid-19/modalites-devaluation-a-distance/</vt:lpwstr>
      </vt:variant>
      <vt:variant>
        <vt:lpwstr/>
      </vt:variant>
      <vt:variant>
        <vt:i4>2621473</vt:i4>
      </vt:variant>
      <vt:variant>
        <vt:i4>420</vt:i4>
      </vt:variant>
      <vt:variant>
        <vt:i4>0</vt:i4>
      </vt:variant>
      <vt:variant>
        <vt:i4>5</vt:i4>
      </vt:variant>
      <vt:variant>
        <vt:lpwstr>https://www.usherbrooke.ca/enseigner/covid-19/modalites-devaluation-a-distance/</vt:lpwstr>
      </vt:variant>
      <vt:variant>
        <vt:lpwstr/>
      </vt:variant>
      <vt:variant>
        <vt:i4>3932279</vt:i4>
      </vt:variant>
      <vt:variant>
        <vt:i4>417</vt:i4>
      </vt:variant>
      <vt:variant>
        <vt:i4>0</vt:i4>
      </vt:variant>
      <vt:variant>
        <vt:i4>5</vt:i4>
      </vt:variant>
      <vt:variant>
        <vt:lpwstr>https://www.usherbrooke.ca/enseigner/httpswwwusherbrookecaenseigneralternatives-au-presentiel/modalites-devaluation-a-distance/</vt:lpwstr>
      </vt:variant>
      <vt:variant>
        <vt:lpwstr/>
      </vt:variant>
      <vt:variant>
        <vt:i4>524292</vt:i4>
      </vt:variant>
      <vt:variant>
        <vt:i4>414</vt:i4>
      </vt:variant>
      <vt:variant>
        <vt:i4>0</vt:i4>
      </vt:variant>
      <vt:variant>
        <vt:i4>5</vt:i4>
      </vt:variant>
      <vt:variant>
        <vt:lpwstr>https://wiki.usherbrooke.ca/display/MOODLE/Devoir</vt:lpwstr>
      </vt:variant>
      <vt:variant>
        <vt:lpwstr/>
      </vt:variant>
      <vt:variant>
        <vt:i4>1441860</vt:i4>
      </vt:variant>
      <vt:variant>
        <vt:i4>411</vt:i4>
      </vt:variant>
      <vt:variant>
        <vt:i4>0</vt:i4>
      </vt:variant>
      <vt:variant>
        <vt:i4>5</vt:i4>
      </vt:variant>
      <vt:variant>
        <vt:lpwstr>https://www.usherbrooke.ca/moodle2-cours/mod/book/view.php?id=1035242&amp;chapterid=44230</vt:lpwstr>
      </vt:variant>
      <vt:variant>
        <vt:lpwstr/>
      </vt:variant>
      <vt:variant>
        <vt:i4>2752569</vt:i4>
      </vt:variant>
      <vt:variant>
        <vt:i4>408</vt:i4>
      </vt:variant>
      <vt:variant>
        <vt:i4>0</vt:i4>
      </vt:variant>
      <vt:variant>
        <vt:i4>5</vt:i4>
      </vt:variant>
      <vt:variant>
        <vt:lpwstr>https://wiki.usherbrooke.ca/display/MOODLE/Choix+de+groupe</vt:lpwstr>
      </vt:variant>
      <vt:variant>
        <vt:lpwstr/>
      </vt:variant>
      <vt:variant>
        <vt:i4>6160402</vt:i4>
      </vt:variant>
      <vt:variant>
        <vt:i4>405</vt:i4>
      </vt:variant>
      <vt:variant>
        <vt:i4>0</vt:i4>
      </vt:variant>
      <vt:variant>
        <vt:i4>5</vt:i4>
      </vt:variant>
      <vt:variant>
        <vt:lpwstr>https://wiki.usherbrooke.ca/pages/viewpage.action?pageId=1311747</vt:lpwstr>
      </vt:variant>
      <vt:variant>
        <vt:lpwstr/>
      </vt:variant>
      <vt:variant>
        <vt:i4>2555929</vt:i4>
      </vt:variant>
      <vt:variant>
        <vt:i4>402</vt:i4>
      </vt:variant>
      <vt:variant>
        <vt:i4>0</vt:i4>
      </vt:variant>
      <vt:variant>
        <vt:i4>5</vt:i4>
      </vt:variant>
      <vt:variant>
        <vt:lpwstr>https://docs.moodle.org/19/fr/Abonnement_%C3%A0_un_forum</vt:lpwstr>
      </vt:variant>
      <vt:variant>
        <vt:lpwstr/>
      </vt:variant>
      <vt:variant>
        <vt:i4>6225939</vt:i4>
      </vt:variant>
      <vt:variant>
        <vt:i4>399</vt:i4>
      </vt:variant>
      <vt:variant>
        <vt:i4>0</vt:i4>
      </vt:variant>
      <vt:variant>
        <vt:i4>5</vt:i4>
      </vt:variant>
      <vt:variant>
        <vt:lpwstr>https://wiki.usherbrooke.ca/pages/viewpage.action?pageId=1311859</vt:lpwstr>
      </vt:variant>
      <vt:variant>
        <vt:lpwstr/>
      </vt:variant>
      <vt:variant>
        <vt:i4>1507396</vt:i4>
      </vt:variant>
      <vt:variant>
        <vt:i4>396</vt:i4>
      </vt:variant>
      <vt:variant>
        <vt:i4>0</vt:i4>
      </vt:variant>
      <vt:variant>
        <vt:i4>5</vt:i4>
      </vt:variant>
      <vt:variant>
        <vt:lpwstr>https://www.usherbrooke.ca/moodle2-cours/mod/book/view.php?id=1035242&amp;chapterid=44228</vt:lpwstr>
      </vt:variant>
      <vt:variant>
        <vt:lpwstr/>
      </vt:variant>
      <vt:variant>
        <vt:i4>1507396</vt:i4>
      </vt:variant>
      <vt:variant>
        <vt:i4>393</vt:i4>
      </vt:variant>
      <vt:variant>
        <vt:i4>0</vt:i4>
      </vt:variant>
      <vt:variant>
        <vt:i4>5</vt:i4>
      </vt:variant>
      <vt:variant>
        <vt:lpwstr>https://www.usherbrooke.ca/moodle2-cours/mod/book/view.php?id=1035242&amp;chapterid=44227</vt:lpwstr>
      </vt:variant>
      <vt:variant>
        <vt:lpwstr/>
      </vt:variant>
      <vt:variant>
        <vt:i4>7995511</vt:i4>
      </vt:variant>
      <vt:variant>
        <vt:i4>390</vt:i4>
      </vt:variant>
      <vt:variant>
        <vt:i4>0</vt:i4>
      </vt:variant>
      <vt:variant>
        <vt:i4>5</vt:i4>
      </vt:variant>
      <vt:variant>
        <vt:lpwstr>https://docs.moodle.org/19/fr/Forum</vt:lpwstr>
      </vt:variant>
      <vt:variant>
        <vt:lpwstr/>
      </vt:variant>
      <vt:variant>
        <vt:i4>5701649</vt:i4>
      </vt:variant>
      <vt:variant>
        <vt:i4>387</vt:i4>
      </vt:variant>
      <vt:variant>
        <vt:i4>0</vt:i4>
      </vt:variant>
      <vt:variant>
        <vt:i4>5</vt:i4>
      </vt:variant>
      <vt:variant>
        <vt:lpwstr>https://wiki.usherbrooke.ca/pages/viewpage.action?pageId=1313158</vt:lpwstr>
      </vt:variant>
      <vt:variant>
        <vt:lpwstr/>
      </vt:variant>
      <vt:variant>
        <vt:i4>1048682</vt:i4>
      </vt:variant>
      <vt:variant>
        <vt:i4>384</vt:i4>
      </vt:variant>
      <vt:variant>
        <vt:i4>0</vt:i4>
      </vt:variant>
      <vt:variant>
        <vt:i4>5</vt:i4>
      </vt:variant>
      <vt:variant>
        <vt:lpwstr>https://wiki.usherbrooke.ca/pages/viewpage.action?pageId=16583509&amp;preview=/16583509/16583615/enrg_modifier_panopto_vfinale.mp4</vt:lpwstr>
      </vt:variant>
      <vt:variant>
        <vt:lpwstr/>
      </vt:variant>
      <vt:variant>
        <vt:i4>7864325</vt:i4>
      </vt:variant>
      <vt:variant>
        <vt:i4>381</vt:i4>
      </vt:variant>
      <vt:variant>
        <vt:i4>0</vt:i4>
      </vt:variant>
      <vt:variant>
        <vt:i4>5</vt:i4>
      </vt:variant>
      <vt:variant>
        <vt:lpwstr>https://wiki.usherbrooke.ca/pages/viewpage.action?pageId=16582008&amp;preview=/16582008/16583625/rendre_disponible_video_vfinale.mp4</vt:lpwstr>
      </vt:variant>
      <vt:variant>
        <vt:lpwstr/>
      </vt:variant>
      <vt:variant>
        <vt:i4>544342071</vt:i4>
      </vt:variant>
      <vt:variant>
        <vt:i4>378</vt:i4>
      </vt:variant>
      <vt:variant>
        <vt:i4>0</vt:i4>
      </vt:variant>
      <vt:variant>
        <vt:i4>5</vt:i4>
      </vt:variant>
      <vt:variant>
        <vt:lpwstr>https://usherbrooke.sharepoint.com/sites/SSF_ExploTeams/Documents partages/FAD-express/•%09https:/wiki.usherbrooke.ca/pages/viewpage.action?pageId=16581978&amp;preview=/16581978/16583622/prealables_utilisation_panopto_vfinale.mp4</vt:lpwstr>
      </vt:variant>
      <vt:variant>
        <vt:lpwstr/>
      </vt:variant>
      <vt:variant>
        <vt:i4>5963798</vt:i4>
      </vt:variant>
      <vt:variant>
        <vt:i4>375</vt:i4>
      </vt:variant>
      <vt:variant>
        <vt:i4>0</vt:i4>
      </vt:variant>
      <vt:variant>
        <vt:i4>5</vt:i4>
      </vt:variant>
      <vt:variant>
        <vt:lpwstr>https://wiki.usherbrooke.ca/pages/viewpage.action?pageId=6848621</vt:lpwstr>
      </vt:variant>
      <vt:variant>
        <vt:lpwstr/>
      </vt:variant>
      <vt:variant>
        <vt:i4>8323191</vt:i4>
      </vt:variant>
      <vt:variant>
        <vt:i4>372</vt:i4>
      </vt:variant>
      <vt:variant>
        <vt:i4>0</vt:i4>
      </vt:variant>
      <vt:variant>
        <vt:i4>5</vt:i4>
      </vt:variant>
      <vt:variant>
        <vt:lpwstr>https://wiki.usherbrooke.ca/display/MOODLE/Dossier</vt:lpwstr>
      </vt:variant>
      <vt:variant>
        <vt:lpwstr/>
      </vt:variant>
      <vt:variant>
        <vt:i4>7143530</vt:i4>
      </vt:variant>
      <vt:variant>
        <vt:i4>369</vt:i4>
      </vt:variant>
      <vt:variant>
        <vt:i4>0</vt:i4>
      </vt:variant>
      <vt:variant>
        <vt:i4>5</vt:i4>
      </vt:variant>
      <vt:variant>
        <vt:lpwstr>https://wiki.usherbrooke.ca/display/MOODLE/Fichier</vt:lpwstr>
      </vt:variant>
      <vt:variant>
        <vt:lpwstr/>
      </vt:variant>
      <vt:variant>
        <vt:i4>5242891</vt:i4>
      </vt:variant>
      <vt:variant>
        <vt:i4>366</vt:i4>
      </vt:variant>
      <vt:variant>
        <vt:i4>0</vt:i4>
      </vt:variant>
      <vt:variant>
        <vt:i4>5</vt:i4>
      </vt:variant>
      <vt:variant>
        <vt:lpwstr>https://usherbrooke-my.sharepoint.com/:i:/r/personal/dubm2627_usherbrooke_ca/Documents/Documentation Guide-FAD/Pleine page Moodle.png?csf=1&amp;e=MuRksN</vt:lpwstr>
      </vt:variant>
      <vt:variant>
        <vt:lpwstr/>
      </vt:variant>
      <vt:variant>
        <vt:i4>1114190</vt:i4>
      </vt:variant>
      <vt:variant>
        <vt:i4>363</vt:i4>
      </vt:variant>
      <vt:variant>
        <vt:i4>0</vt:i4>
      </vt:variant>
      <vt:variant>
        <vt:i4>5</vt:i4>
      </vt:variant>
      <vt:variant>
        <vt:lpwstr>https://www.usherbrooke.ca/moodle2-cours/mod/book/view.php?id=1035242&amp;chapterid=45854</vt:lpwstr>
      </vt:variant>
      <vt:variant>
        <vt:lpwstr/>
      </vt:variant>
      <vt:variant>
        <vt:i4>6750245</vt:i4>
      </vt:variant>
      <vt:variant>
        <vt:i4>360</vt:i4>
      </vt:variant>
      <vt:variant>
        <vt:i4>0</vt:i4>
      </vt:variant>
      <vt:variant>
        <vt:i4>5</vt:i4>
      </vt:variant>
      <vt:variant>
        <vt:lpwstr>https://wiki.usherbrooke.ca/pages/viewpage.action?pageId=1312567&amp;amp;preview=%2F1312567%2F16580691%2Fdupliquer-activite.png</vt:lpwstr>
      </vt:variant>
      <vt:variant>
        <vt:lpwstr/>
      </vt:variant>
      <vt:variant>
        <vt:i4>1900553</vt:i4>
      </vt:variant>
      <vt:variant>
        <vt:i4>357</vt:i4>
      </vt:variant>
      <vt:variant>
        <vt:i4>0</vt:i4>
      </vt:variant>
      <vt:variant>
        <vt:i4>5</vt:i4>
      </vt:variant>
      <vt:variant>
        <vt:lpwstr>https://www.usherbrooke.ca/moodle2-cours/course/view.php?id=16362</vt:lpwstr>
      </vt:variant>
      <vt:variant>
        <vt:lpwstr>section-2</vt:lpwstr>
      </vt:variant>
      <vt:variant>
        <vt:i4>6029332</vt:i4>
      </vt:variant>
      <vt:variant>
        <vt:i4>354</vt:i4>
      </vt:variant>
      <vt:variant>
        <vt:i4>0</vt:i4>
      </vt:variant>
      <vt:variant>
        <vt:i4>5</vt:i4>
      </vt:variant>
      <vt:variant>
        <vt:lpwstr>https://wiki.usherbrooke.ca/pages/viewpage.action?pageId=1311426</vt:lpwstr>
      </vt:variant>
      <vt:variant>
        <vt:lpwstr/>
      </vt:variant>
      <vt:variant>
        <vt:i4>4063323</vt:i4>
      </vt:variant>
      <vt:variant>
        <vt:i4>351</vt:i4>
      </vt:variant>
      <vt:variant>
        <vt:i4>0</vt:i4>
      </vt:variant>
      <vt:variant>
        <vt:i4>5</vt:i4>
      </vt:variant>
      <vt:variant>
        <vt:lpwstr>https://usherbrooke-my.sharepoint.com/:w:/g/personal/dubm2627_usherbrooke_ca/EUheX4Bl8eBEkc_lwBpuwAkBB6pzXfQpgba7lGQNTzHbfA?e=xfezDa</vt:lpwstr>
      </vt:variant>
      <vt:variant>
        <vt:lpwstr/>
      </vt:variant>
      <vt:variant>
        <vt:i4>5570582</vt:i4>
      </vt:variant>
      <vt:variant>
        <vt:i4>348</vt:i4>
      </vt:variant>
      <vt:variant>
        <vt:i4>0</vt:i4>
      </vt:variant>
      <vt:variant>
        <vt:i4>5</vt:i4>
      </vt:variant>
      <vt:variant>
        <vt:lpwstr>https://wiki.usherbrooke.ca/pages/viewpage.action?pageId=1313328</vt:lpwstr>
      </vt:variant>
      <vt:variant>
        <vt:lpwstr/>
      </vt:variant>
      <vt:variant>
        <vt:i4>5832723</vt:i4>
      </vt:variant>
      <vt:variant>
        <vt:i4>345</vt:i4>
      </vt:variant>
      <vt:variant>
        <vt:i4>0</vt:i4>
      </vt:variant>
      <vt:variant>
        <vt:i4>5</vt:i4>
      </vt:variant>
      <vt:variant>
        <vt:lpwstr>https://wiki.usherbrooke.ca/pages/viewpage.action?pageId=16581927</vt:lpwstr>
      </vt:variant>
      <vt:variant>
        <vt:lpwstr/>
      </vt:variant>
      <vt:variant>
        <vt:i4>655365</vt:i4>
      </vt:variant>
      <vt:variant>
        <vt:i4>342</vt:i4>
      </vt:variant>
      <vt:variant>
        <vt:i4>0</vt:i4>
      </vt:variant>
      <vt:variant>
        <vt:i4>5</vt:i4>
      </vt:variant>
      <vt:variant>
        <vt:lpwstr>https://www.usherbrooke.ca/moodle2-cours/local/udescoursecreator/form.php</vt:lpwstr>
      </vt:variant>
      <vt:variant>
        <vt:lpwstr/>
      </vt:variant>
      <vt:variant>
        <vt:i4>4259869</vt:i4>
      </vt:variant>
      <vt:variant>
        <vt:i4>339</vt:i4>
      </vt:variant>
      <vt:variant>
        <vt:i4>0</vt:i4>
      </vt:variant>
      <vt:variant>
        <vt:i4>5</vt:i4>
      </vt:variant>
      <vt:variant>
        <vt:lpwstr>https://www.usherbrooke.ca/moodle2-cours/course/view.php?id=19063</vt:lpwstr>
      </vt:variant>
      <vt:variant>
        <vt:lpwstr/>
      </vt:variant>
      <vt:variant>
        <vt:i4>7536673</vt:i4>
      </vt:variant>
      <vt:variant>
        <vt:i4>336</vt:i4>
      </vt:variant>
      <vt:variant>
        <vt:i4>0</vt:i4>
      </vt:variant>
      <vt:variant>
        <vt:i4>5</vt:i4>
      </vt:variant>
      <vt:variant>
        <vt:lpwstr>https://wiki.usherbrooke.ca/display/MOODLE</vt:lpwstr>
      </vt:variant>
      <vt:variant>
        <vt:lpwstr/>
      </vt:variant>
      <vt:variant>
        <vt:i4>5111838</vt:i4>
      </vt:variant>
      <vt:variant>
        <vt:i4>333</vt:i4>
      </vt:variant>
      <vt:variant>
        <vt:i4>0</vt:i4>
      </vt:variant>
      <vt:variant>
        <vt:i4>5</vt:i4>
      </vt:variant>
      <vt:variant>
        <vt:lpwstr>https://www.usherbrooke.ca/moodle2-cours/course/view.php?id=16362</vt:lpwstr>
      </vt:variant>
      <vt:variant>
        <vt:lpwstr/>
      </vt:variant>
      <vt:variant>
        <vt:i4>5898285</vt:i4>
      </vt:variant>
      <vt:variant>
        <vt:i4>330</vt:i4>
      </vt:variant>
      <vt:variant>
        <vt:i4>0</vt:i4>
      </vt:variant>
      <vt:variant>
        <vt:i4>5</vt:i4>
      </vt:variant>
      <vt:variant>
        <vt:lpwstr>https://www.usherbrooke.ca/ssf/fileadmin/sites/ssf/documents/pdf/guide_production_video_numerique.pdf</vt:lpwstr>
      </vt:variant>
      <vt:variant>
        <vt:lpwstr/>
      </vt:variant>
      <vt:variant>
        <vt:i4>5832772</vt:i4>
      </vt:variant>
      <vt:variant>
        <vt:i4>327</vt:i4>
      </vt:variant>
      <vt:variant>
        <vt:i4>0</vt:i4>
      </vt:variant>
      <vt:variant>
        <vt:i4>5</vt:i4>
      </vt:variant>
      <vt:variant>
        <vt:lpwstr>https://usherbrooke-my.sharepoint.com/:v:/g/personal/dubm2627_usherbrooke_ca/EdZawICyFOpKg2EYCKHwtS0BiJ9HXxdMs3MEsXjMghk1mA?e=raubVz</vt:lpwstr>
      </vt:variant>
      <vt:variant>
        <vt:lpwstr/>
      </vt:variant>
      <vt:variant>
        <vt:i4>5636109</vt:i4>
      </vt:variant>
      <vt:variant>
        <vt:i4>324</vt:i4>
      </vt:variant>
      <vt:variant>
        <vt:i4>0</vt:i4>
      </vt:variant>
      <vt:variant>
        <vt:i4>5</vt:i4>
      </vt:variant>
      <vt:variant>
        <vt:lpwstr>https://usherbrooke-my.sharepoint.com/:v:/g/personal/dubm2627_usherbrooke_ca/EeeGaKq82LFLrisvJ0EXkQ0BrSjrply-uYx8nPqw7wzF-A?e=vnwiAY</vt:lpwstr>
      </vt:variant>
      <vt:variant>
        <vt:lpwstr/>
      </vt:variant>
      <vt:variant>
        <vt:i4>7602183</vt:i4>
      </vt:variant>
      <vt:variant>
        <vt:i4>321</vt:i4>
      </vt:variant>
      <vt:variant>
        <vt:i4>0</vt:i4>
      </vt:variant>
      <vt:variant>
        <vt:i4>5</vt:i4>
      </vt:variant>
      <vt:variant>
        <vt:lpwstr>https://usherbrooke-my.sharepoint.com/:w:/g/personal/dubm2627_usherbrooke_ca/ETEehFiovGtGnTYS9r8UQMEBqLMce7f7_gG72ZWy57buxg?e=ltHcct</vt:lpwstr>
      </vt:variant>
      <vt:variant>
        <vt:lpwstr/>
      </vt:variant>
      <vt:variant>
        <vt:i4>5439507</vt:i4>
      </vt:variant>
      <vt:variant>
        <vt:i4>318</vt:i4>
      </vt:variant>
      <vt:variant>
        <vt:i4>0</vt:i4>
      </vt:variant>
      <vt:variant>
        <vt:i4>5</vt:i4>
      </vt:variant>
      <vt:variant>
        <vt:lpwstr>https://wiki.usherbrooke.ca/pages/viewpage.action?pageId=16581987</vt:lpwstr>
      </vt:variant>
      <vt:variant>
        <vt:lpwstr/>
      </vt:variant>
      <vt:variant>
        <vt:i4>1114119</vt:i4>
      </vt:variant>
      <vt:variant>
        <vt:i4>315</vt:i4>
      </vt:variant>
      <vt:variant>
        <vt:i4>0</vt:i4>
      </vt:variant>
      <vt:variant>
        <vt:i4>5</vt:i4>
      </vt:variant>
      <vt:variant>
        <vt:lpwstr>https://www.usherbrooke.ca/services-informatiques/repertoire/apprentissage/serveur-video-panopto/</vt:lpwstr>
      </vt:variant>
      <vt:variant>
        <vt:lpwstr/>
      </vt:variant>
      <vt:variant>
        <vt:i4>4063344</vt:i4>
      </vt:variant>
      <vt:variant>
        <vt:i4>312</vt:i4>
      </vt:variant>
      <vt:variant>
        <vt:i4>0</vt:i4>
      </vt:variant>
      <vt:variant>
        <vt:i4>5</vt:i4>
      </vt:variant>
      <vt:variant>
        <vt:lpwstr>https://www.usherbrooke.ca/enseigner/numerique/production-video/</vt:lpwstr>
      </vt:variant>
      <vt:variant>
        <vt:lpwstr>c300236</vt:lpwstr>
      </vt:variant>
      <vt:variant>
        <vt:i4>262173</vt:i4>
      </vt:variant>
      <vt:variant>
        <vt:i4>309</vt:i4>
      </vt:variant>
      <vt:variant>
        <vt:i4>0</vt:i4>
      </vt:variant>
      <vt:variant>
        <vt:i4>5</vt:i4>
      </vt:variant>
      <vt:variant>
        <vt:lpwstr>https://www.usherbrooke.ca/ssf/veille/perspectives-ssf/numeros-precedents/septembre-2012/pratico-pratic/</vt:lpwstr>
      </vt:variant>
      <vt:variant>
        <vt:lpwstr/>
      </vt:variant>
      <vt:variant>
        <vt:i4>8323134</vt:i4>
      </vt:variant>
      <vt:variant>
        <vt:i4>306</vt:i4>
      </vt:variant>
      <vt:variant>
        <vt:i4>0</vt:i4>
      </vt:variant>
      <vt:variant>
        <vt:i4>5</vt:i4>
      </vt:variant>
      <vt:variant>
        <vt:lpwstr>https://www.usherbrooke.ca/ssf/veille/perspectives-ssf/numeros-precedents/juin-2012/pratico-pratic/</vt:lpwstr>
      </vt:variant>
      <vt:variant>
        <vt:lpwstr/>
      </vt:variant>
      <vt:variant>
        <vt:i4>4849675</vt:i4>
      </vt:variant>
      <vt:variant>
        <vt:i4>303</vt:i4>
      </vt:variant>
      <vt:variant>
        <vt:i4>0</vt:i4>
      </vt:variant>
      <vt:variant>
        <vt:i4>5</vt:i4>
      </vt:variant>
      <vt:variant>
        <vt:lpwstr>https://usherbrooke-my.sharepoint.com/:i:/g/personal/dubm2627_usherbrooke_ca/EbUl4zWFe69DjAMC3iCu7WQBmSjDYGHqYNN9OEdU0Y23Ow?e=6DTCwq</vt:lpwstr>
      </vt:variant>
      <vt:variant>
        <vt:lpwstr/>
      </vt:variant>
      <vt:variant>
        <vt:i4>5898289</vt:i4>
      </vt:variant>
      <vt:variant>
        <vt:i4>300</vt:i4>
      </vt:variant>
      <vt:variant>
        <vt:i4>0</vt:i4>
      </vt:variant>
      <vt:variant>
        <vt:i4>5</vt:i4>
      </vt:variant>
      <vt:variant>
        <vt:lpwstr>https://usherbrooke-my.sharepoint.com/:w:/g/personal/dubm2627_usherbrooke_ca/EXg0t4N6-ClJtbqVvsHWPLIBEOImgyJTsCr_r9djCfGKrQ?e=JExll3</vt:lpwstr>
      </vt:variant>
      <vt:variant>
        <vt:lpwstr/>
      </vt:variant>
      <vt:variant>
        <vt:i4>8192005</vt:i4>
      </vt:variant>
      <vt:variant>
        <vt:i4>297</vt:i4>
      </vt:variant>
      <vt:variant>
        <vt:i4>0</vt:i4>
      </vt:variant>
      <vt:variant>
        <vt:i4>5</vt:i4>
      </vt:variant>
      <vt:variant>
        <vt:lpwstr>https://usherbrooke-my.sharepoint.com/:w:/g/personal/dubm2627_usherbrooke_ca/EdX85Wyp_z9JoJPyWjDUgG4BmJyRJ8YAhgNDjGJP5ibZPA?e=Z9U7af</vt:lpwstr>
      </vt:variant>
      <vt:variant>
        <vt:lpwstr/>
      </vt:variant>
      <vt:variant>
        <vt:i4>4653084</vt:i4>
      </vt:variant>
      <vt:variant>
        <vt:i4>294</vt:i4>
      </vt:variant>
      <vt:variant>
        <vt:i4>0</vt:i4>
      </vt:variant>
      <vt:variant>
        <vt:i4>5</vt:i4>
      </vt:variant>
      <vt:variant>
        <vt:lpwstr>https://usherbrooke-my.sharepoint.com/:w:/g/personal/dubm2627_usherbrooke_ca/ESKetZNZMhVLkW6SYDQVXBQBQQduGnLItj7HKJapaINmBQ?e=JgdwVe</vt:lpwstr>
      </vt:variant>
      <vt:variant>
        <vt:lpwstr/>
      </vt:variant>
      <vt:variant>
        <vt:i4>5308429</vt:i4>
      </vt:variant>
      <vt:variant>
        <vt:i4>291</vt:i4>
      </vt:variant>
      <vt:variant>
        <vt:i4>0</vt:i4>
      </vt:variant>
      <vt:variant>
        <vt:i4>5</vt:i4>
      </vt:variant>
      <vt:variant>
        <vt:lpwstr>https://usherbrooke-my.sharepoint.com/:w:/g/personal/dubm2627_usherbrooke_ca/EcwWC3PhzE5Cqu2zWgUIT1wB9-qxMHRpl6dsjCFDAgTzhg?e=WuQEK8</vt:lpwstr>
      </vt:variant>
      <vt:variant>
        <vt:lpwstr/>
      </vt:variant>
      <vt:variant>
        <vt:i4>4784131</vt:i4>
      </vt:variant>
      <vt:variant>
        <vt:i4>288</vt:i4>
      </vt:variant>
      <vt:variant>
        <vt:i4>0</vt:i4>
      </vt:variant>
      <vt:variant>
        <vt:i4>5</vt:i4>
      </vt:variant>
      <vt:variant>
        <vt:lpwstr>https://usherbrooke-my.sharepoint.com/:p:/g/personal/dubm2627_usherbrooke_ca/ER28v3Sj5udNhxdWj6UbgoQBoHTOfyMvdUhQghXyg7hjpA?e=L3KIU5</vt:lpwstr>
      </vt:variant>
      <vt:variant>
        <vt:lpwstr/>
      </vt:variant>
      <vt:variant>
        <vt:i4>4849747</vt:i4>
      </vt:variant>
      <vt:variant>
        <vt:i4>285</vt:i4>
      </vt:variant>
      <vt:variant>
        <vt:i4>0</vt:i4>
      </vt:variant>
      <vt:variant>
        <vt:i4>5</vt:i4>
      </vt:variant>
      <vt:variant>
        <vt:lpwstr>https://wiki.usherbrooke.ca/display/MOODLE/Types+de+questions</vt:lpwstr>
      </vt:variant>
      <vt:variant>
        <vt:lpwstr/>
      </vt:variant>
      <vt:variant>
        <vt:i4>2621473</vt:i4>
      </vt:variant>
      <vt:variant>
        <vt:i4>282</vt:i4>
      </vt:variant>
      <vt:variant>
        <vt:i4>0</vt:i4>
      </vt:variant>
      <vt:variant>
        <vt:i4>5</vt:i4>
      </vt:variant>
      <vt:variant>
        <vt:lpwstr>https://www.usherbrooke.ca/enseigner/covid-19/modalites-devaluation-a-distance/</vt:lpwstr>
      </vt:variant>
      <vt:variant>
        <vt:lpwstr/>
      </vt:variant>
      <vt:variant>
        <vt:i4>1835084</vt:i4>
      </vt:variant>
      <vt:variant>
        <vt:i4>279</vt:i4>
      </vt:variant>
      <vt:variant>
        <vt:i4>0</vt:i4>
      </vt:variant>
      <vt:variant>
        <vt:i4>5</vt:i4>
      </vt:variant>
      <vt:variant>
        <vt:lpwstr>https://www.usherbrooke.ca/enseigner/passeurs-dintegrite/favoriser-lintegrite/modalites-devaluation/</vt:lpwstr>
      </vt:variant>
      <vt:variant>
        <vt:lpwstr/>
      </vt:variant>
      <vt:variant>
        <vt:i4>4194333</vt:i4>
      </vt:variant>
      <vt:variant>
        <vt:i4>276</vt:i4>
      </vt:variant>
      <vt:variant>
        <vt:i4>0</vt:i4>
      </vt:variant>
      <vt:variant>
        <vt:i4>5</vt:i4>
      </vt:variant>
      <vt:variant>
        <vt:lpwstr>https://usherbrooke-my.sharepoint.com/:w:/g/personal/dubm2627_usherbrooke_ca/EfJRZGTFP2hLv6-uiYhNCf0BSIqDG5REuVc1KN584ioDWg?e=jM6lry</vt:lpwstr>
      </vt:variant>
      <vt:variant>
        <vt:lpwstr/>
      </vt:variant>
      <vt:variant>
        <vt:i4>5439519</vt:i4>
      </vt:variant>
      <vt:variant>
        <vt:i4>273</vt:i4>
      </vt:variant>
      <vt:variant>
        <vt:i4>0</vt:i4>
      </vt:variant>
      <vt:variant>
        <vt:i4>5</vt:i4>
      </vt:variant>
      <vt:variant>
        <vt:lpwstr>https://usherbrooke-my.sharepoint.com/:w:/g/personal/dubm2627_usherbrooke_ca/Edpq9WO2eltDjTcpMhzJ7r8Bt44zfc1Vn16VHE8ez0Bp9w?e=2u1vwV</vt:lpwstr>
      </vt:variant>
      <vt:variant>
        <vt:lpwstr/>
      </vt:variant>
      <vt:variant>
        <vt:i4>524375</vt:i4>
      </vt:variant>
      <vt:variant>
        <vt:i4>270</vt:i4>
      </vt:variant>
      <vt:variant>
        <vt:i4>0</vt:i4>
      </vt:variant>
      <vt:variant>
        <vt:i4>5</vt:i4>
      </vt:variant>
      <vt:variant>
        <vt:lpwstr>https://usherbrooke-my.sharepoint.com/:i:/g/personal/dubm2627_usherbrooke_ca/ERuUp7EIZUhFkBnQZFWGl8QBVWY7T0mpAGsHPSdrmxa-AA?e=iRfQN1</vt:lpwstr>
      </vt:variant>
      <vt:variant>
        <vt:lpwstr/>
      </vt:variant>
      <vt:variant>
        <vt:i4>2621473</vt:i4>
      </vt:variant>
      <vt:variant>
        <vt:i4>267</vt:i4>
      </vt:variant>
      <vt:variant>
        <vt:i4>0</vt:i4>
      </vt:variant>
      <vt:variant>
        <vt:i4>5</vt:i4>
      </vt:variant>
      <vt:variant>
        <vt:lpwstr>https://www.usherbrooke.ca/enseigner/covid-19/modalites-devaluation-a-distance/</vt:lpwstr>
      </vt:variant>
      <vt:variant>
        <vt:lpwstr/>
      </vt:variant>
      <vt:variant>
        <vt:i4>6422643</vt:i4>
      </vt:variant>
      <vt:variant>
        <vt:i4>264</vt:i4>
      </vt:variant>
      <vt:variant>
        <vt:i4>0</vt:i4>
      </vt:variant>
      <vt:variant>
        <vt:i4>5</vt:i4>
      </vt:variant>
      <vt:variant>
        <vt:lpwstr>https://usherbrooke-my.sharepoint.com/:b:/g/personal/dubm2627_usherbrooke_ca/ET4Dy53zwgBIi9NukbczRNkBCtKyHxDRj-o1_X8_PkinPA?e=90dzqQ</vt:lpwstr>
      </vt:variant>
      <vt:variant>
        <vt:lpwstr/>
      </vt:variant>
      <vt:variant>
        <vt:i4>5177409</vt:i4>
      </vt:variant>
      <vt:variant>
        <vt:i4>261</vt:i4>
      </vt:variant>
      <vt:variant>
        <vt:i4>0</vt:i4>
      </vt:variant>
      <vt:variant>
        <vt:i4>5</vt:i4>
      </vt:variant>
      <vt:variant>
        <vt:lpwstr>https://usherbrooke-my.sharepoint.com/:b:/g/personal/dubm2627_usherbrooke_ca/Ec1AKjnZABRPo9KMb862EawB0Tdz4OQt2-YLPQSRD6g97w?e=ZJwn0H</vt:lpwstr>
      </vt:variant>
      <vt:variant>
        <vt:lpwstr/>
      </vt:variant>
      <vt:variant>
        <vt:i4>6160467</vt:i4>
      </vt:variant>
      <vt:variant>
        <vt:i4>258</vt:i4>
      </vt:variant>
      <vt:variant>
        <vt:i4>0</vt:i4>
      </vt:variant>
      <vt:variant>
        <vt:i4>5</vt:i4>
      </vt:variant>
      <vt:variant>
        <vt:lpwstr>https://usherbrooke-my.sharepoint.com/:w:/g/personal/dubm2627_usherbrooke_ca/EfpdAokbkGtBoiTtNrR0vEcBBY7I6cWG6dOZrvpXvt-S-A?e=OqfId6</vt:lpwstr>
      </vt:variant>
      <vt:variant>
        <vt:lpwstr/>
      </vt:variant>
      <vt:variant>
        <vt:i4>917508</vt:i4>
      </vt:variant>
      <vt:variant>
        <vt:i4>255</vt:i4>
      </vt:variant>
      <vt:variant>
        <vt:i4>0</vt:i4>
      </vt:variant>
      <vt:variant>
        <vt:i4>5</vt:i4>
      </vt:variant>
      <vt:variant>
        <vt:lpwstr>http://fabriquerel.org/licences/</vt:lpwstr>
      </vt:variant>
      <vt:variant>
        <vt:lpwstr/>
      </vt:variant>
      <vt:variant>
        <vt:i4>2031699</vt:i4>
      </vt:variant>
      <vt:variant>
        <vt:i4>252</vt:i4>
      </vt:variant>
      <vt:variant>
        <vt:i4>0</vt:i4>
      </vt:variant>
      <vt:variant>
        <vt:i4>5</vt:i4>
      </vt:variant>
      <vt:variant>
        <vt:lpwstr>https://libguides.biblio.usherbrooke.ca/crda</vt:lpwstr>
      </vt:variant>
      <vt:variant>
        <vt:lpwstr/>
      </vt:variant>
      <vt:variant>
        <vt:i4>3473519</vt:i4>
      </vt:variant>
      <vt:variant>
        <vt:i4>249</vt:i4>
      </vt:variant>
      <vt:variant>
        <vt:i4>0</vt:i4>
      </vt:variant>
      <vt:variant>
        <vt:i4>5</vt:i4>
      </vt:variant>
      <vt:variant>
        <vt:lpwstr>https://www.usherbrooke.ca/biblio/services-offerts/centre-de-ressources-sur-le-droit-dauteur-crda/</vt:lpwstr>
      </vt:variant>
      <vt:variant>
        <vt:lpwstr/>
      </vt:variant>
      <vt:variant>
        <vt:i4>6488100</vt:i4>
      </vt:variant>
      <vt:variant>
        <vt:i4>246</vt:i4>
      </vt:variant>
      <vt:variant>
        <vt:i4>0</vt:i4>
      </vt:variant>
      <vt:variant>
        <vt:i4>5</vt:i4>
      </vt:variant>
      <vt:variant>
        <vt:lpwstr>https://usherbrooke-my.sharepoint.com/:w:/g/personal/dubm2627_usherbrooke_ca/Ea35F7TBkjhKu8UYJQe5-_UB11czcz_uROfHEtonN7Chtg?e=G2qeeV</vt:lpwstr>
      </vt:variant>
      <vt:variant>
        <vt:lpwstr/>
      </vt:variant>
      <vt:variant>
        <vt:i4>4325399</vt:i4>
      </vt:variant>
      <vt:variant>
        <vt:i4>243</vt:i4>
      </vt:variant>
      <vt:variant>
        <vt:i4>0</vt:i4>
      </vt:variant>
      <vt:variant>
        <vt:i4>5</vt:i4>
      </vt:variant>
      <vt:variant>
        <vt:lpwstr>https://www.usherbrooke.ca/enseigner/alternatives-au-presentiel/modalites-devaluation-alternatives/</vt:lpwstr>
      </vt:variant>
      <vt:variant>
        <vt:lpwstr>c300973</vt:lpwstr>
      </vt:variant>
      <vt:variant>
        <vt:i4>2621458</vt:i4>
      </vt:variant>
      <vt:variant>
        <vt:i4>240</vt:i4>
      </vt:variant>
      <vt:variant>
        <vt:i4>0</vt:i4>
      </vt:variant>
      <vt:variant>
        <vt:i4>5</vt:i4>
      </vt:variant>
      <vt:variant>
        <vt:lpwstr>https://www.usherbrooke.ca/enseigner/fileadmin/sites/enseigner/images/alternatives_presentiel/evaluations/Tableau_modalites_eval_alternatives_faD.pdf</vt:lpwstr>
      </vt:variant>
      <vt:variant>
        <vt:lpwstr/>
      </vt:variant>
      <vt:variant>
        <vt:i4>3801204</vt:i4>
      </vt:variant>
      <vt:variant>
        <vt:i4>237</vt:i4>
      </vt:variant>
      <vt:variant>
        <vt:i4>0</vt:i4>
      </vt:variant>
      <vt:variant>
        <vt:i4>5</vt:i4>
      </vt:variant>
      <vt:variant>
        <vt:lpwstr>https://usherbrooke-my.sharepoint.com/:i:/g/personal/dubm2627_usherbrooke_ca/EX__KXibtadHqbntZOcnrVwBKCHERVjItadYWjwEhLp8dg?e=998cQy</vt:lpwstr>
      </vt:variant>
      <vt:variant>
        <vt:lpwstr/>
      </vt:variant>
      <vt:variant>
        <vt:i4>458877</vt:i4>
      </vt:variant>
      <vt:variant>
        <vt:i4>234</vt:i4>
      </vt:variant>
      <vt:variant>
        <vt:i4>0</vt:i4>
      </vt:variant>
      <vt:variant>
        <vt:i4>5</vt:i4>
      </vt:variant>
      <vt:variant>
        <vt:lpwstr>https://usherbrooke-my.sharepoint.com/:p:/g/personal/dubm2627_usherbrooke_ca/ESlnm-L9fwNGklQGHEK8rGgBmh6uz2fXA_uogeW3Xcksxg?e=pjjREG</vt:lpwstr>
      </vt:variant>
      <vt:variant>
        <vt:lpwstr/>
      </vt:variant>
      <vt:variant>
        <vt:i4>57</vt:i4>
      </vt:variant>
      <vt:variant>
        <vt:i4>231</vt:i4>
      </vt:variant>
      <vt:variant>
        <vt:i4>0</vt:i4>
      </vt:variant>
      <vt:variant>
        <vt:i4>5</vt:i4>
      </vt:variant>
      <vt:variant>
        <vt:lpwstr>https://usherbrooke-my.sharepoint.com/:p:/g/personal/dubm2627_usherbrooke_ca/EeJ4weqBnM5Jl28Kcg06v-oBJLE_tYtlxoPO65rMBclDRg?e=x95nRX</vt:lpwstr>
      </vt:variant>
      <vt:variant>
        <vt:lpwstr/>
      </vt:variant>
      <vt:variant>
        <vt:i4>3342351</vt:i4>
      </vt:variant>
      <vt:variant>
        <vt:i4>228</vt:i4>
      </vt:variant>
      <vt:variant>
        <vt:i4>0</vt:i4>
      </vt:variant>
      <vt:variant>
        <vt:i4>5</vt:i4>
      </vt:variant>
      <vt:variant>
        <vt:lpwstr>https://usherbrooke-my.sharepoint.com/:p:/g/personal/dubm2627_usherbrooke_ca/EQeb5u9esrREhrPK4Ltb5GgBvmOysl_4wfnLeLN8W6hs-g?e=6McjBz</vt:lpwstr>
      </vt:variant>
      <vt:variant>
        <vt:lpwstr/>
      </vt:variant>
      <vt:variant>
        <vt:i4>2818054</vt:i4>
      </vt:variant>
      <vt:variant>
        <vt:i4>225</vt:i4>
      </vt:variant>
      <vt:variant>
        <vt:i4>0</vt:i4>
      </vt:variant>
      <vt:variant>
        <vt:i4>5</vt:i4>
      </vt:variant>
      <vt:variant>
        <vt:lpwstr>https://usherbrooke-my.sharepoint.com/:p:/r/personal/dubm2627_usherbrooke_ca/Documents/Documentation Guide-FAD/Gabarit-ligne du temps_15 semaines.pptx?d=weac178e29c8149ce976f0a720d3abfea&amp;csf=1&amp;e=Hyfhsm</vt:lpwstr>
      </vt:variant>
      <vt:variant>
        <vt:lpwstr/>
      </vt:variant>
      <vt:variant>
        <vt:i4>8060954</vt:i4>
      </vt:variant>
      <vt:variant>
        <vt:i4>222</vt:i4>
      </vt:variant>
      <vt:variant>
        <vt:i4>0</vt:i4>
      </vt:variant>
      <vt:variant>
        <vt:i4>5</vt:i4>
      </vt:variant>
      <vt:variant>
        <vt:lpwstr>https://usherbrooke-my.sharepoint.com/:p:/r/personal/dubm2627_usherbrooke_ca/Documents/Documentation Guide-FAD/Gabarit-ligne du temps_7 semaines.pptx?d=wefe69b07b25e44b486b3cae0bb5be468&amp;csf=1&amp;e=4vX1Ya</vt:lpwstr>
      </vt:variant>
      <vt:variant>
        <vt:lpwstr/>
      </vt:variant>
      <vt:variant>
        <vt:i4>6750290</vt:i4>
      </vt:variant>
      <vt:variant>
        <vt:i4>219</vt:i4>
      </vt:variant>
      <vt:variant>
        <vt:i4>0</vt:i4>
      </vt:variant>
      <vt:variant>
        <vt:i4>5</vt:i4>
      </vt:variant>
      <vt:variant>
        <vt:lpwstr>https://www.usherbrooke.ca/enseigner/fileadmin/sites/enseigner/images/alternatives_presentiel/alternatives_enseignement/alternatives_presentiel.pdf</vt:lpwstr>
      </vt:variant>
      <vt:variant>
        <vt:lpwstr/>
      </vt:variant>
      <vt:variant>
        <vt:i4>3866667</vt:i4>
      </vt:variant>
      <vt:variant>
        <vt:i4>213</vt:i4>
      </vt:variant>
      <vt:variant>
        <vt:i4>0</vt:i4>
      </vt:variant>
      <vt:variant>
        <vt:i4>5</vt:i4>
      </vt:variant>
      <vt:variant>
        <vt:lpwstr>https://www.usherbrooke.ca/registraire/fileadmin/sites/registraire/documents/Reglement_des_etudes/Reglement_etudes_2575-009_CU-2019-06-05_vf.pdf</vt:lpwstr>
      </vt:variant>
      <vt:variant>
        <vt:lpwstr>page=8&amp;zoom=auto,-170,206</vt:lpwstr>
      </vt:variant>
      <vt:variant>
        <vt:i4>196647</vt:i4>
      </vt:variant>
      <vt:variant>
        <vt:i4>210</vt:i4>
      </vt:variant>
      <vt:variant>
        <vt:i4>0</vt:i4>
      </vt:variant>
      <vt:variant>
        <vt:i4>5</vt:i4>
      </vt:variant>
      <vt:variant>
        <vt:lpwstr>mailto:ssf@usherbrooke.ca</vt:lpwstr>
      </vt:variant>
      <vt:variant>
        <vt:lpwstr/>
      </vt:variant>
      <vt:variant>
        <vt:i4>6422632</vt:i4>
      </vt:variant>
      <vt:variant>
        <vt:i4>207</vt:i4>
      </vt:variant>
      <vt:variant>
        <vt:i4>0</vt:i4>
      </vt:variant>
      <vt:variant>
        <vt:i4>5</vt:i4>
      </vt:variant>
      <vt:variant>
        <vt:lpwstr>https://www.usherbrooke.ca/ssf/</vt:lpwstr>
      </vt:variant>
      <vt:variant>
        <vt:lpwstr/>
      </vt:variant>
      <vt:variant>
        <vt:i4>2228267</vt:i4>
      </vt:variant>
      <vt:variant>
        <vt:i4>200</vt:i4>
      </vt:variant>
      <vt:variant>
        <vt:i4>0</vt:i4>
      </vt:variant>
      <vt:variant>
        <vt:i4>5</vt:i4>
      </vt:variant>
      <vt:variant>
        <vt:lpwstr>bookmark://_Toc36812511/</vt:lpwstr>
      </vt:variant>
      <vt:variant>
        <vt:lpwstr>_Toc36812511</vt:lpwstr>
      </vt:variant>
      <vt:variant>
        <vt:i4>2293802</vt:i4>
      </vt:variant>
      <vt:variant>
        <vt:i4>194</vt:i4>
      </vt:variant>
      <vt:variant>
        <vt:i4>0</vt:i4>
      </vt:variant>
      <vt:variant>
        <vt:i4>5</vt:i4>
      </vt:variant>
      <vt:variant>
        <vt:lpwstr>bookmark://_Toc36812510/</vt:lpwstr>
      </vt:variant>
      <vt:variant>
        <vt:lpwstr>_Toc36812510</vt:lpwstr>
      </vt:variant>
      <vt:variant>
        <vt:i4>2818082</vt:i4>
      </vt:variant>
      <vt:variant>
        <vt:i4>188</vt:i4>
      </vt:variant>
      <vt:variant>
        <vt:i4>0</vt:i4>
      </vt:variant>
      <vt:variant>
        <vt:i4>5</vt:i4>
      </vt:variant>
      <vt:variant>
        <vt:lpwstr>bookmark://_Toc36812509/</vt:lpwstr>
      </vt:variant>
      <vt:variant>
        <vt:lpwstr>_Toc36812509</vt:lpwstr>
      </vt:variant>
      <vt:variant>
        <vt:i4>2752547</vt:i4>
      </vt:variant>
      <vt:variant>
        <vt:i4>182</vt:i4>
      </vt:variant>
      <vt:variant>
        <vt:i4>0</vt:i4>
      </vt:variant>
      <vt:variant>
        <vt:i4>5</vt:i4>
      </vt:variant>
      <vt:variant>
        <vt:lpwstr>bookmark://_Toc36812508/</vt:lpwstr>
      </vt:variant>
      <vt:variant>
        <vt:lpwstr>_Toc36812508</vt:lpwstr>
      </vt:variant>
      <vt:variant>
        <vt:i4>2424876</vt:i4>
      </vt:variant>
      <vt:variant>
        <vt:i4>176</vt:i4>
      </vt:variant>
      <vt:variant>
        <vt:i4>0</vt:i4>
      </vt:variant>
      <vt:variant>
        <vt:i4>5</vt:i4>
      </vt:variant>
      <vt:variant>
        <vt:lpwstr>bookmark://_Toc36812507/</vt:lpwstr>
      </vt:variant>
      <vt:variant>
        <vt:lpwstr>_Toc36812507</vt:lpwstr>
      </vt:variant>
      <vt:variant>
        <vt:i4>2359341</vt:i4>
      </vt:variant>
      <vt:variant>
        <vt:i4>170</vt:i4>
      </vt:variant>
      <vt:variant>
        <vt:i4>0</vt:i4>
      </vt:variant>
      <vt:variant>
        <vt:i4>5</vt:i4>
      </vt:variant>
      <vt:variant>
        <vt:lpwstr>bookmark://_Toc36812506/</vt:lpwstr>
      </vt:variant>
      <vt:variant>
        <vt:lpwstr>_Toc36812506</vt:lpwstr>
      </vt:variant>
      <vt:variant>
        <vt:i4>2555950</vt:i4>
      </vt:variant>
      <vt:variant>
        <vt:i4>164</vt:i4>
      </vt:variant>
      <vt:variant>
        <vt:i4>0</vt:i4>
      </vt:variant>
      <vt:variant>
        <vt:i4>5</vt:i4>
      </vt:variant>
      <vt:variant>
        <vt:lpwstr>bookmark://_Toc36812505/</vt:lpwstr>
      </vt:variant>
      <vt:variant>
        <vt:lpwstr>_Toc36812505</vt:lpwstr>
      </vt:variant>
      <vt:variant>
        <vt:i4>2490415</vt:i4>
      </vt:variant>
      <vt:variant>
        <vt:i4>158</vt:i4>
      </vt:variant>
      <vt:variant>
        <vt:i4>0</vt:i4>
      </vt:variant>
      <vt:variant>
        <vt:i4>5</vt:i4>
      </vt:variant>
      <vt:variant>
        <vt:lpwstr>bookmark://_Toc36812504/</vt:lpwstr>
      </vt:variant>
      <vt:variant>
        <vt:lpwstr>_Toc36812504</vt:lpwstr>
      </vt:variant>
      <vt:variant>
        <vt:i4>2162728</vt:i4>
      </vt:variant>
      <vt:variant>
        <vt:i4>152</vt:i4>
      </vt:variant>
      <vt:variant>
        <vt:i4>0</vt:i4>
      </vt:variant>
      <vt:variant>
        <vt:i4>5</vt:i4>
      </vt:variant>
      <vt:variant>
        <vt:lpwstr>bookmark://_Toc36812503/</vt:lpwstr>
      </vt:variant>
      <vt:variant>
        <vt:lpwstr>_Toc36812503</vt:lpwstr>
      </vt:variant>
      <vt:variant>
        <vt:i4>2097193</vt:i4>
      </vt:variant>
      <vt:variant>
        <vt:i4>146</vt:i4>
      </vt:variant>
      <vt:variant>
        <vt:i4>0</vt:i4>
      </vt:variant>
      <vt:variant>
        <vt:i4>5</vt:i4>
      </vt:variant>
      <vt:variant>
        <vt:lpwstr>bookmark://_Toc36812502/</vt:lpwstr>
      </vt:variant>
      <vt:variant>
        <vt:lpwstr>_Toc36812502</vt:lpwstr>
      </vt:variant>
      <vt:variant>
        <vt:i4>2293802</vt:i4>
      </vt:variant>
      <vt:variant>
        <vt:i4>140</vt:i4>
      </vt:variant>
      <vt:variant>
        <vt:i4>0</vt:i4>
      </vt:variant>
      <vt:variant>
        <vt:i4>5</vt:i4>
      </vt:variant>
      <vt:variant>
        <vt:lpwstr>bookmark://_Toc36812501/</vt:lpwstr>
      </vt:variant>
      <vt:variant>
        <vt:lpwstr>_Toc36812501</vt:lpwstr>
      </vt:variant>
      <vt:variant>
        <vt:i4>2228267</vt:i4>
      </vt:variant>
      <vt:variant>
        <vt:i4>134</vt:i4>
      </vt:variant>
      <vt:variant>
        <vt:i4>0</vt:i4>
      </vt:variant>
      <vt:variant>
        <vt:i4>5</vt:i4>
      </vt:variant>
      <vt:variant>
        <vt:lpwstr>bookmark://_Toc36812500/</vt:lpwstr>
      </vt:variant>
      <vt:variant>
        <vt:lpwstr>_Toc36812500</vt:lpwstr>
      </vt:variant>
      <vt:variant>
        <vt:i4>2293802</vt:i4>
      </vt:variant>
      <vt:variant>
        <vt:i4>128</vt:i4>
      </vt:variant>
      <vt:variant>
        <vt:i4>0</vt:i4>
      </vt:variant>
      <vt:variant>
        <vt:i4>5</vt:i4>
      </vt:variant>
      <vt:variant>
        <vt:lpwstr>bookmark://_Toc36812499/</vt:lpwstr>
      </vt:variant>
      <vt:variant>
        <vt:lpwstr>_Toc36812499</vt:lpwstr>
      </vt:variant>
      <vt:variant>
        <vt:i4>2228267</vt:i4>
      </vt:variant>
      <vt:variant>
        <vt:i4>122</vt:i4>
      </vt:variant>
      <vt:variant>
        <vt:i4>0</vt:i4>
      </vt:variant>
      <vt:variant>
        <vt:i4>5</vt:i4>
      </vt:variant>
      <vt:variant>
        <vt:lpwstr>bookmark://_Toc36812498/</vt:lpwstr>
      </vt:variant>
      <vt:variant>
        <vt:lpwstr>_Toc36812498</vt:lpwstr>
      </vt:variant>
      <vt:variant>
        <vt:i4>2949156</vt:i4>
      </vt:variant>
      <vt:variant>
        <vt:i4>116</vt:i4>
      </vt:variant>
      <vt:variant>
        <vt:i4>0</vt:i4>
      </vt:variant>
      <vt:variant>
        <vt:i4>5</vt:i4>
      </vt:variant>
      <vt:variant>
        <vt:lpwstr>bookmark://_Toc36812497/</vt:lpwstr>
      </vt:variant>
      <vt:variant>
        <vt:lpwstr>_Toc36812497</vt:lpwstr>
      </vt:variant>
      <vt:variant>
        <vt:i4>2883621</vt:i4>
      </vt:variant>
      <vt:variant>
        <vt:i4>110</vt:i4>
      </vt:variant>
      <vt:variant>
        <vt:i4>0</vt:i4>
      </vt:variant>
      <vt:variant>
        <vt:i4>5</vt:i4>
      </vt:variant>
      <vt:variant>
        <vt:lpwstr>bookmark://_Toc36812496/</vt:lpwstr>
      </vt:variant>
      <vt:variant>
        <vt:lpwstr>_Toc36812496</vt:lpwstr>
      </vt:variant>
      <vt:variant>
        <vt:i4>3080230</vt:i4>
      </vt:variant>
      <vt:variant>
        <vt:i4>104</vt:i4>
      </vt:variant>
      <vt:variant>
        <vt:i4>0</vt:i4>
      </vt:variant>
      <vt:variant>
        <vt:i4>5</vt:i4>
      </vt:variant>
      <vt:variant>
        <vt:lpwstr>bookmark://_Toc36812495/</vt:lpwstr>
      </vt:variant>
      <vt:variant>
        <vt:lpwstr>_Toc36812495</vt:lpwstr>
      </vt:variant>
      <vt:variant>
        <vt:i4>3014695</vt:i4>
      </vt:variant>
      <vt:variant>
        <vt:i4>98</vt:i4>
      </vt:variant>
      <vt:variant>
        <vt:i4>0</vt:i4>
      </vt:variant>
      <vt:variant>
        <vt:i4>5</vt:i4>
      </vt:variant>
      <vt:variant>
        <vt:lpwstr>bookmark://_Toc36812494/</vt:lpwstr>
      </vt:variant>
      <vt:variant>
        <vt:lpwstr>_Toc36812494</vt:lpwstr>
      </vt:variant>
      <vt:variant>
        <vt:i4>2687008</vt:i4>
      </vt:variant>
      <vt:variant>
        <vt:i4>92</vt:i4>
      </vt:variant>
      <vt:variant>
        <vt:i4>0</vt:i4>
      </vt:variant>
      <vt:variant>
        <vt:i4>5</vt:i4>
      </vt:variant>
      <vt:variant>
        <vt:lpwstr>bookmark://_Toc36812493/</vt:lpwstr>
      </vt:variant>
      <vt:variant>
        <vt:lpwstr>_Toc36812493</vt:lpwstr>
      </vt:variant>
      <vt:variant>
        <vt:i4>2621473</vt:i4>
      </vt:variant>
      <vt:variant>
        <vt:i4>86</vt:i4>
      </vt:variant>
      <vt:variant>
        <vt:i4>0</vt:i4>
      </vt:variant>
      <vt:variant>
        <vt:i4>5</vt:i4>
      </vt:variant>
      <vt:variant>
        <vt:lpwstr>bookmark://_Toc36812492/</vt:lpwstr>
      </vt:variant>
      <vt:variant>
        <vt:lpwstr>_Toc36812492</vt:lpwstr>
      </vt:variant>
      <vt:variant>
        <vt:i4>2818082</vt:i4>
      </vt:variant>
      <vt:variant>
        <vt:i4>80</vt:i4>
      </vt:variant>
      <vt:variant>
        <vt:i4>0</vt:i4>
      </vt:variant>
      <vt:variant>
        <vt:i4>5</vt:i4>
      </vt:variant>
      <vt:variant>
        <vt:lpwstr>bookmark://_Toc36812491/</vt:lpwstr>
      </vt:variant>
      <vt:variant>
        <vt:lpwstr>_Toc36812491</vt:lpwstr>
      </vt:variant>
      <vt:variant>
        <vt:i4>2752547</vt:i4>
      </vt:variant>
      <vt:variant>
        <vt:i4>74</vt:i4>
      </vt:variant>
      <vt:variant>
        <vt:i4>0</vt:i4>
      </vt:variant>
      <vt:variant>
        <vt:i4>5</vt:i4>
      </vt:variant>
      <vt:variant>
        <vt:lpwstr>bookmark://_Toc36812490/</vt:lpwstr>
      </vt:variant>
      <vt:variant>
        <vt:lpwstr>_Toc36812490</vt:lpwstr>
      </vt:variant>
      <vt:variant>
        <vt:i4>2228267</vt:i4>
      </vt:variant>
      <vt:variant>
        <vt:i4>68</vt:i4>
      </vt:variant>
      <vt:variant>
        <vt:i4>0</vt:i4>
      </vt:variant>
      <vt:variant>
        <vt:i4>5</vt:i4>
      </vt:variant>
      <vt:variant>
        <vt:lpwstr>bookmark://_Toc36812489/</vt:lpwstr>
      </vt:variant>
      <vt:variant>
        <vt:lpwstr>_Toc36812489</vt:lpwstr>
      </vt:variant>
      <vt:variant>
        <vt:i4>2293802</vt:i4>
      </vt:variant>
      <vt:variant>
        <vt:i4>62</vt:i4>
      </vt:variant>
      <vt:variant>
        <vt:i4>0</vt:i4>
      </vt:variant>
      <vt:variant>
        <vt:i4>5</vt:i4>
      </vt:variant>
      <vt:variant>
        <vt:lpwstr>bookmark://_Toc36812488/</vt:lpwstr>
      </vt:variant>
      <vt:variant>
        <vt:lpwstr>_Toc36812488</vt:lpwstr>
      </vt:variant>
      <vt:variant>
        <vt:i4>2883621</vt:i4>
      </vt:variant>
      <vt:variant>
        <vt:i4>56</vt:i4>
      </vt:variant>
      <vt:variant>
        <vt:i4>0</vt:i4>
      </vt:variant>
      <vt:variant>
        <vt:i4>5</vt:i4>
      </vt:variant>
      <vt:variant>
        <vt:lpwstr>bookmark://_Toc36812487/</vt:lpwstr>
      </vt:variant>
      <vt:variant>
        <vt:lpwstr>_Toc36812487</vt:lpwstr>
      </vt:variant>
      <vt:variant>
        <vt:i4>2949156</vt:i4>
      </vt:variant>
      <vt:variant>
        <vt:i4>50</vt:i4>
      </vt:variant>
      <vt:variant>
        <vt:i4>0</vt:i4>
      </vt:variant>
      <vt:variant>
        <vt:i4>5</vt:i4>
      </vt:variant>
      <vt:variant>
        <vt:lpwstr>bookmark://_Toc36812486/</vt:lpwstr>
      </vt:variant>
      <vt:variant>
        <vt:lpwstr>_Toc36812486</vt:lpwstr>
      </vt:variant>
      <vt:variant>
        <vt:i4>3014695</vt:i4>
      </vt:variant>
      <vt:variant>
        <vt:i4>44</vt:i4>
      </vt:variant>
      <vt:variant>
        <vt:i4>0</vt:i4>
      </vt:variant>
      <vt:variant>
        <vt:i4>5</vt:i4>
      </vt:variant>
      <vt:variant>
        <vt:lpwstr>bookmark://_Toc36812485/</vt:lpwstr>
      </vt:variant>
      <vt:variant>
        <vt:lpwstr>_Toc36812485</vt:lpwstr>
      </vt:variant>
      <vt:variant>
        <vt:i4>3080230</vt:i4>
      </vt:variant>
      <vt:variant>
        <vt:i4>38</vt:i4>
      </vt:variant>
      <vt:variant>
        <vt:i4>0</vt:i4>
      </vt:variant>
      <vt:variant>
        <vt:i4>5</vt:i4>
      </vt:variant>
      <vt:variant>
        <vt:lpwstr>bookmark://_Toc36812484/</vt:lpwstr>
      </vt:variant>
      <vt:variant>
        <vt:lpwstr>_Toc36812484</vt:lpwstr>
      </vt:variant>
      <vt:variant>
        <vt:i4>2621473</vt:i4>
      </vt:variant>
      <vt:variant>
        <vt:i4>32</vt:i4>
      </vt:variant>
      <vt:variant>
        <vt:i4>0</vt:i4>
      </vt:variant>
      <vt:variant>
        <vt:i4>5</vt:i4>
      </vt:variant>
      <vt:variant>
        <vt:lpwstr>bookmark://_Toc36812483/</vt:lpwstr>
      </vt:variant>
      <vt:variant>
        <vt:lpwstr>_Toc36812483</vt:lpwstr>
      </vt:variant>
      <vt:variant>
        <vt:i4>2687008</vt:i4>
      </vt:variant>
      <vt:variant>
        <vt:i4>26</vt:i4>
      </vt:variant>
      <vt:variant>
        <vt:i4>0</vt:i4>
      </vt:variant>
      <vt:variant>
        <vt:i4>5</vt:i4>
      </vt:variant>
      <vt:variant>
        <vt:lpwstr>bookmark://_Toc36812482/</vt:lpwstr>
      </vt:variant>
      <vt:variant>
        <vt:lpwstr>_Toc36812482</vt:lpwstr>
      </vt:variant>
      <vt:variant>
        <vt:i4>2752547</vt:i4>
      </vt:variant>
      <vt:variant>
        <vt:i4>20</vt:i4>
      </vt:variant>
      <vt:variant>
        <vt:i4>0</vt:i4>
      </vt:variant>
      <vt:variant>
        <vt:i4>5</vt:i4>
      </vt:variant>
      <vt:variant>
        <vt:lpwstr>bookmark://_Toc36812481/</vt:lpwstr>
      </vt:variant>
      <vt:variant>
        <vt:lpwstr>_Toc36812481</vt:lpwstr>
      </vt:variant>
      <vt:variant>
        <vt:i4>2818082</vt:i4>
      </vt:variant>
      <vt:variant>
        <vt:i4>14</vt:i4>
      </vt:variant>
      <vt:variant>
        <vt:i4>0</vt:i4>
      </vt:variant>
      <vt:variant>
        <vt:i4>5</vt:i4>
      </vt:variant>
      <vt:variant>
        <vt:lpwstr>bookmark://_Toc36812480/</vt:lpwstr>
      </vt:variant>
      <vt:variant>
        <vt:lpwstr>_Toc36812480</vt:lpwstr>
      </vt:variant>
      <vt:variant>
        <vt:i4>2949156</vt:i4>
      </vt:variant>
      <vt:variant>
        <vt:i4>8</vt:i4>
      </vt:variant>
      <vt:variant>
        <vt:i4>0</vt:i4>
      </vt:variant>
      <vt:variant>
        <vt:i4>5</vt:i4>
      </vt:variant>
      <vt:variant>
        <vt:lpwstr>bookmark://_Toc36812479/</vt:lpwstr>
      </vt:variant>
      <vt:variant>
        <vt:lpwstr>_Toc36812479</vt:lpwstr>
      </vt:variant>
      <vt:variant>
        <vt:i4>6422634</vt:i4>
      </vt:variant>
      <vt:variant>
        <vt:i4>3</vt:i4>
      </vt:variant>
      <vt:variant>
        <vt:i4>0</vt:i4>
      </vt:variant>
      <vt:variant>
        <vt:i4>5</vt:i4>
      </vt:variant>
      <vt:variant>
        <vt:lpwstr>https://thenounproject.com/</vt:lpwstr>
      </vt:variant>
      <vt:variant>
        <vt:lpwstr/>
      </vt:variant>
      <vt:variant>
        <vt:i4>3538983</vt:i4>
      </vt:variant>
      <vt:variant>
        <vt:i4>0</vt:i4>
      </vt:variant>
      <vt:variant>
        <vt:i4>0</vt:i4>
      </vt:variant>
      <vt:variant>
        <vt:i4>5</vt:i4>
      </vt:variant>
      <vt:variant>
        <vt:lpwstr>https://creativecommons.org/licenses/by/4.0/deed.fr</vt:lpwstr>
      </vt:variant>
      <vt:variant>
        <vt:lpwstr/>
      </vt:variant>
      <vt:variant>
        <vt:i4>7405608</vt:i4>
      </vt:variant>
      <vt:variant>
        <vt:i4>3</vt:i4>
      </vt:variant>
      <vt:variant>
        <vt:i4>0</vt:i4>
      </vt:variant>
      <vt:variant>
        <vt:i4>5</vt:i4>
      </vt:variant>
      <vt:variant>
        <vt:lpwstr>https://creativecommons.org/licenses/by-nc-nd/3.0/</vt:lpwstr>
      </vt:variant>
      <vt:variant>
        <vt:lpwstr/>
      </vt:variant>
      <vt:variant>
        <vt:i4>5111837</vt:i4>
      </vt:variant>
      <vt:variant>
        <vt:i4>0</vt:i4>
      </vt:variant>
      <vt:variant>
        <vt:i4>0</vt:i4>
      </vt:variant>
      <vt:variant>
        <vt:i4>5</vt:i4>
      </vt:variant>
      <vt:variant>
        <vt:lpwstr>http://www.finsmes.com/2016/08/panopto-secures-42-8m-in-funding.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ne Dubé</dc:creator>
  <cp:keywords/>
  <dc:description/>
  <cp:lastModifiedBy>Marianne Dubé</cp:lastModifiedBy>
  <cp:revision>11</cp:revision>
  <cp:lastPrinted>2021-03-08T18:00:00Z</cp:lastPrinted>
  <dcterms:created xsi:type="dcterms:W3CDTF">2021-03-08T17:59:00Z</dcterms:created>
  <dcterms:modified xsi:type="dcterms:W3CDTF">2021-03-08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3CEEC784BF884CB6C537003C337525</vt:lpwstr>
  </property>
</Properties>
</file>